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17F6A5A1" w14:textId="5FDBC0BE" w:rsidR="00E80B79" w:rsidRPr="00886CF3" w:rsidRDefault="00363388" w:rsidP="006F6C81">
      <w:pPr>
        <w:pStyle w:val="Title"/>
        <w:spacing w:line="276" w:lineRule="auto"/>
        <w:jc w:val="center"/>
        <w:rPr>
          <w:b/>
          <w:bCs/>
          <w:sz w:val="56"/>
        </w:rPr>
      </w:pPr>
      <w:r>
        <w:rPr>
          <w:b/>
          <w:bCs/>
          <w:sz w:val="56"/>
        </w:rPr>
        <w:t xml:space="preserve">The </w:t>
      </w:r>
      <w:r w:rsidR="6404791D" w:rsidRPr="00886CF3">
        <w:rPr>
          <w:b/>
          <w:bCs/>
          <w:sz w:val="56"/>
        </w:rPr>
        <w:t>Plan</w:t>
      </w:r>
      <w:r w:rsidR="1A19756E" w:rsidRPr="00886CF3">
        <w:rPr>
          <w:b/>
          <w:bCs/>
          <w:sz w:val="56"/>
        </w:rPr>
        <w:t>-</w:t>
      </w:r>
      <w:r w:rsidR="6404791D" w:rsidRPr="00886CF3">
        <w:rPr>
          <w:b/>
          <w:bCs/>
          <w:sz w:val="56"/>
        </w:rPr>
        <w:t>It</w:t>
      </w:r>
      <w:r w:rsidR="5E02946C" w:rsidRPr="00886CF3">
        <w:rPr>
          <w:b/>
          <w:bCs/>
          <w:sz w:val="56"/>
        </w:rPr>
        <w:t>-</w:t>
      </w:r>
      <w:r w:rsidR="6404791D" w:rsidRPr="00886CF3">
        <w:rPr>
          <w:b/>
          <w:bCs/>
          <w:sz w:val="56"/>
        </w:rPr>
        <w:t>Right</w:t>
      </w:r>
      <w:r w:rsidR="0FF86D3E" w:rsidRPr="00886CF3">
        <w:rPr>
          <w:b/>
          <w:bCs/>
          <w:sz w:val="56"/>
        </w:rPr>
        <w:t xml:space="preserve"> </w:t>
      </w:r>
      <w:r w:rsidR="00935CE2" w:rsidRPr="00886CF3">
        <w:rPr>
          <w:b/>
          <w:bCs/>
          <w:sz w:val="56"/>
        </w:rPr>
        <w:t xml:space="preserve">Mobile Application Development </w:t>
      </w:r>
      <w:r w:rsidR="6404791D" w:rsidRPr="00886CF3">
        <w:rPr>
          <w:b/>
          <w:bCs/>
          <w:sz w:val="56"/>
        </w:rPr>
        <w:t>Project</w:t>
      </w:r>
    </w:p>
    <w:p w14:paraId="39817F87" w14:textId="2C4E8E0B" w:rsidR="006F6C81" w:rsidRPr="00886CF3" w:rsidRDefault="006F6C81" w:rsidP="006F6C81">
      <w:pPr>
        <w:jc w:val="center"/>
        <w:rPr>
          <w:color w:val="4A7090" w:themeColor="background2" w:themeShade="80"/>
        </w:rPr>
      </w:pPr>
    </w:p>
    <w:p w14:paraId="2072D367" w14:textId="6B0642A2" w:rsidR="00402206" w:rsidRPr="00886CF3" w:rsidRDefault="35F758DA" w:rsidP="006F6C81">
      <w:pPr>
        <w:pStyle w:val="Title"/>
        <w:spacing w:line="276" w:lineRule="auto"/>
        <w:jc w:val="center"/>
        <w:rPr>
          <w:b/>
          <w:bCs/>
          <w:sz w:val="48"/>
          <w:szCs w:val="48"/>
        </w:rPr>
      </w:pPr>
      <w:bookmarkStart w:id="0" w:name="_Hlk89723510"/>
      <w:bookmarkEnd w:id="0"/>
      <w:r w:rsidRPr="00886CF3">
        <w:rPr>
          <w:b/>
          <w:bCs/>
          <w:sz w:val="48"/>
          <w:szCs w:val="48"/>
        </w:rPr>
        <w:t>Final Report</w:t>
      </w:r>
    </w:p>
    <w:p w14:paraId="1D4F36AC" w14:textId="50A74071" w:rsidR="00136C85" w:rsidRDefault="00136C85" w:rsidP="00136C85"/>
    <w:p w14:paraId="77C657CD" w14:textId="743B99A9" w:rsidR="00136C85" w:rsidRDefault="00136C85" w:rsidP="00136C85"/>
    <w:p w14:paraId="58652712" w14:textId="200DBA63" w:rsidR="00136C85" w:rsidRPr="00136C85" w:rsidRDefault="00136C85" w:rsidP="00136C85"/>
    <w:p w14:paraId="38B000BB" w14:textId="3DDCC062" w:rsidR="00402206" w:rsidRPr="00402206" w:rsidRDefault="002A4A8B" w:rsidP="00136C85">
      <w:pPr>
        <w:jc w:val="center"/>
      </w:pPr>
      <w:r>
        <w:rPr>
          <w:noProof/>
        </w:rPr>
        <w:drawing>
          <wp:inline distT="0" distB="0" distL="0" distR="0" wp14:anchorId="71CAB5A0" wp14:editId="3B4EF164">
            <wp:extent cx="2152650" cy="2152650"/>
            <wp:effectExtent l="133350" t="76200" r="76200" b="133350"/>
            <wp:docPr id="1" name="Picture 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152650" cy="215265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70660BE0" w14:textId="7E22CC43" w:rsidR="00136C85" w:rsidRPr="00E80B79" w:rsidRDefault="6404791D" w:rsidP="00E80B79">
      <w:pPr>
        <w:pStyle w:val="Title"/>
        <w:jc w:val="center"/>
        <w:rPr>
          <w:color w:val="000000" w:themeColor="text1"/>
          <w:sz w:val="52"/>
          <w:szCs w:val="52"/>
        </w:rPr>
      </w:pPr>
      <w:r w:rsidRPr="6404791D">
        <w:rPr>
          <w:color w:val="000000" w:themeColor="text1"/>
          <w:sz w:val="52"/>
          <w:szCs w:val="52"/>
        </w:rPr>
        <w:t xml:space="preserve">                                                                                                                                                                                                                                                                                                                  </w:t>
      </w:r>
    </w:p>
    <w:p w14:paraId="30416A8B" w14:textId="6E850B86" w:rsidR="00136C85" w:rsidRPr="00336066" w:rsidRDefault="00136C85" w:rsidP="00136C85">
      <w:pPr>
        <w:rPr>
          <w:b/>
          <w:bCs/>
          <w:sz w:val="20"/>
          <w:szCs w:val="20"/>
        </w:rPr>
      </w:pPr>
    </w:p>
    <w:p w14:paraId="7C215690" w14:textId="6B08D9C9" w:rsidR="002C2F08" w:rsidRPr="002769A4" w:rsidRDefault="002C2F08" w:rsidP="006F6C81">
      <w:pPr>
        <w:pStyle w:val="Title"/>
        <w:spacing w:line="276" w:lineRule="auto"/>
        <w:jc w:val="center"/>
        <w:rPr>
          <w:rFonts w:ascii="Arial" w:hAnsi="Arial" w:cs="Arial"/>
          <w:b/>
          <w:bCs/>
          <w:color w:val="000000" w:themeColor="text1"/>
          <w:sz w:val="36"/>
          <w:szCs w:val="36"/>
        </w:rPr>
      </w:pPr>
      <w:r w:rsidRPr="002769A4">
        <w:rPr>
          <w:rFonts w:ascii="Arial" w:hAnsi="Arial" w:cs="Arial"/>
          <w:b/>
          <w:bCs/>
          <w:color w:val="000000" w:themeColor="text1"/>
          <w:sz w:val="36"/>
          <w:szCs w:val="36"/>
        </w:rPr>
        <w:t xml:space="preserve">Course: </w:t>
      </w:r>
      <w:r w:rsidRPr="002769A4">
        <w:rPr>
          <w:rFonts w:ascii="Arial" w:hAnsi="Arial" w:cs="Arial"/>
          <w:b/>
          <w:bCs/>
          <w:sz w:val="36"/>
          <w:szCs w:val="36"/>
        </w:rPr>
        <w:t>CSTP 2204</w:t>
      </w:r>
    </w:p>
    <w:p w14:paraId="4CB00673" w14:textId="2D143AD2" w:rsidR="005866BF" w:rsidRPr="002769A4" w:rsidRDefault="002C2F08" w:rsidP="006F6C81">
      <w:pPr>
        <w:pStyle w:val="Title"/>
        <w:spacing w:line="276" w:lineRule="auto"/>
        <w:jc w:val="center"/>
        <w:rPr>
          <w:rFonts w:ascii="Arial" w:hAnsi="Arial" w:cs="Arial"/>
          <w:b/>
          <w:bCs/>
          <w:sz w:val="36"/>
          <w:szCs w:val="36"/>
        </w:rPr>
      </w:pPr>
      <w:r w:rsidRPr="002769A4">
        <w:rPr>
          <w:rFonts w:ascii="Arial" w:hAnsi="Arial" w:cs="Arial"/>
          <w:b/>
          <w:bCs/>
          <w:color w:val="000000" w:themeColor="text1"/>
          <w:sz w:val="36"/>
          <w:szCs w:val="36"/>
        </w:rPr>
        <w:t>Instructor</w:t>
      </w:r>
      <w:r w:rsidR="000D39E7" w:rsidRPr="002769A4">
        <w:rPr>
          <w:rFonts w:ascii="Arial" w:hAnsi="Arial" w:cs="Arial"/>
          <w:b/>
          <w:bCs/>
          <w:color w:val="000000" w:themeColor="text1"/>
          <w:sz w:val="36"/>
          <w:szCs w:val="36"/>
        </w:rPr>
        <w:t>:</w:t>
      </w:r>
      <w:r w:rsidRPr="002769A4">
        <w:rPr>
          <w:rFonts w:ascii="Arial" w:hAnsi="Arial" w:cs="Arial"/>
          <w:b/>
          <w:bCs/>
          <w:color w:val="000000" w:themeColor="text1"/>
          <w:sz w:val="36"/>
          <w:szCs w:val="36"/>
        </w:rPr>
        <w:t xml:space="preserve"> </w:t>
      </w:r>
      <w:r w:rsidR="000D39E7" w:rsidRPr="002769A4">
        <w:rPr>
          <w:rFonts w:ascii="Arial" w:hAnsi="Arial" w:cs="Arial"/>
          <w:b/>
          <w:bCs/>
          <w:sz w:val="36"/>
          <w:szCs w:val="36"/>
        </w:rPr>
        <w:t>Xing</w:t>
      </w:r>
    </w:p>
    <w:p w14:paraId="59A20B66" w14:textId="388C3F94" w:rsidR="0003607F" w:rsidRPr="002769A4" w:rsidRDefault="005866BF" w:rsidP="006F6C81">
      <w:pPr>
        <w:pStyle w:val="Title"/>
        <w:spacing w:line="276" w:lineRule="auto"/>
        <w:jc w:val="center"/>
        <w:rPr>
          <w:rFonts w:ascii="Arial" w:hAnsi="Arial" w:cs="Arial"/>
          <w:b/>
          <w:bCs/>
          <w:sz w:val="36"/>
          <w:szCs w:val="36"/>
        </w:rPr>
      </w:pPr>
      <w:r w:rsidRPr="002769A4">
        <w:rPr>
          <w:rFonts w:ascii="Arial" w:hAnsi="Arial" w:cs="Arial"/>
          <w:b/>
          <w:bCs/>
          <w:color w:val="000000" w:themeColor="text1"/>
          <w:sz w:val="36"/>
          <w:szCs w:val="36"/>
        </w:rPr>
        <w:t>Group Member</w:t>
      </w:r>
      <w:r w:rsidR="002C2F08" w:rsidRPr="002769A4">
        <w:rPr>
          <w:rFonts w:ascii="Arial" w:hAnsi="Arial" w:cs="Arial"/>
          <w:b/>
          <w:bCs/>
          <w:color w:val="000000" w:themeColor="text1"/>
          <w:sz w:val="36"/>
          <w:szCs w:val="36"/>
        </w:rPr>
        <w:t>s</w:t>
      </w:r>
      <w:r w:rsidRPr="002769A4">
        <w:rPr>
          <w:rFonts w:ascii="Arial" w:hAnsi="Arial" w:cs="Arial"/>
          <w:b/>
          <w:bCs/>
          <w:color w:val="000000" w:themeColor="text1"/>
          <w:sz w:val="36"/>
          <w:szCs w:val="36"/>
        </w:rPr>
        <w:t>:</w:t>
      </w:r>
      <w:r w:rsidRPr="002769A4">
        <w:rPr>
          <w:rFonts w:ascii="Arial" w:hAnsi="Arial" w:cs="Arial"/>
          <w:b/>
          <w:bCs/>
          <w:sz w:val="36"/>
          <w:szCs w:val="36"/>
        </w:rPr>
        <w:t xml:space="preserve"> </w:t>
      </w:r>
      <w:r w:rsidR="00611025" w:rsidRPr="002769A4">
        <w:rPr>
          <w:rFonts w:ascii="Arial" w:hAnsi="Arial" w:cs="Arial"/>
          <w:b/>
          <w:bCs/>
          <w:sz w:val="36"/>
          <w:szCs w:val="36"/>
        </w:rPr>
        <w:t>Harleen</w:t>
      </w:r>
      <w:r w:rsidR="0001013E" w:rsidRPr="002769A4">
        <w:rPr>
          <w:rFonts w:ascii="Arial" w:hAnsi="Arial" w:cs="Arial"/>
          <w:b/>
          <w:bCs/>
          <w:sz w:val="36"/>
          <w:szCs w:val="36"/>
        </w:rPr>
        <w:t>, Eric</w:t>
      </w:r>
      <w:r w:rsidR="00DA7D7B" w:rsidRPr="002769A4">
        <w:rPr>
          <w:rFonts w:ascii="Arial" w:hAnsi="Arial" w:cs="Arial"/>
          <w:b/>
          <w:bCs/>
          <w:sz w:val="36"/>
          <w:szCs w:val="36"/>
        </w:rPr>
        <w:t>,</w:t>
      </w:r>
      <w:r w:rsidR="0003607F" w:rsidRPr="002769A4">
        <w:rPr>
          <w:rFonts w:ascii="Arial" w:hAnsi="Arial" w:cs="Arial"/>
          <w:b/>
          <w:bCs/>
          <w:sz w:val="36"/>
          <w:szCs w:val="36"/>
        </w:rPr>
        <w:t xml:space="preserve"> </w:t>
      </w:r>
      <w:r w:rsidR="00BB4009" w:rsidRPr="002769A4">
        <w:rPr>
          <w:rFonts w:ascii="Arial" w:hAnsi="Arial" w:cs="Arial"/>
          <w:b/>
          <w:bCs/>
          <w:sz w:val="36"/>
          <w:szCs w:val="36"/>
        </w:rPr>
        <w:t>PoKai</w:t>
      </w:r>
    </w:p>
    <w:p w14:paraId="6085270C" w14:textId="28BC1C41" w:rsidR="003B0299" w:rsidRPr="006F6C81" w:rsidRDefault="00664496" w:rsidP="006F6C81">
      <w:pPr>
        <w:pStyle w:val="Title"/>
        <w:spacing w:line="276" w:lineRule="auto"/>
        <w:jc w:val="center"/>
        <w:rPr>
          <w:sz w:val="48"/>
          <w:szCs w:val="48"/>
        </w:rPr>
      </w:pPr>
      <w:r w:rsidRPr="002769A4">
        <w:rPr>
          <w:rFonts w:ascii="Arial" w:hAnsi="Arial" w:cs="Arial"/>
          <w:b/>
          <w:bCs/>
          <w:color w:val="000000" w:themeColor="text1"/>
          <w:sz w:val="36"/>
          <w:szCs w:val="36"/>
        </w:rPr>
        <w:t>Date:</w:t>
      </w:r>
      <w:r w:rsidRPr="002769A4">
        <w:rPr>
          <w:rFonts w:ascii="Arial" w:hAnsi="Arial" w:cs="Arial"/>
          <w:b/>
          <w:bCs/>
          <w:sz w:val="36"/>
          <w:szCs w:val="36"/>
        </w:rPr>
        <w:t xml:space="preserve"> Dec </w:t>
      </w:r>
      <w:r w:rsidR="00EB19ED" w:rsidRPr="002769A4">
        <w:rPr>
          <w:rFonts w:ascii="Arial" w:hAnsi="Arial" w:cs="Arial"/>
          <w:b/>
          <w:bCs/>
          <w:sz w:val="36"/>
          <w:szCs w:val="36"/>
        </w:rPr>
        <w:t>9</w:t>
      </w:r>
      <w:r w:rsidRPr="002769A4">
        <w:rPr>
          <w:rFonts w:ascii="Arial" w:hAnsi="Arial" w:cs="Arial"/>
          <w:b/>
          <w:bCs/>
          <w:sz w:val="36"/>
          <w:szCs w:val="36"/>
          <w:vertAlign w:val="superscript"/>
        </w:rPr>
        <w:t>th</w:t>
      </w:r>
      <w:r w:rsidRPr="002769A4">
        <w:rPr>
          <w:rFonts w:ascii="Arial" w:hAnsi="Arial" w:cs="Arial"/>
          <w:b/>
          <w:bCs/>
          <w:sz w:val="36"/>
          <w:szCs w:val="36"/>
        </w:rPr>
        <w:t>, 2021</w:t>
      </w:r>
      <w:r w:rsidR="003B0299" w:rsidRPr="006F6C81">
        <w:rPr>
          <w:sz w:val="48"/>
          <w:szCs w:val="48"/>
        </w:rPr>
        <w:br w:type="page"/>
      </w:r>
    </w:p>
    <w:p w14:paraId="01F6448D" w14:textId="18F921C1" w:rsidR="00975777" w:rsidRPr="005F22AF" w:rsidRDefault="00301F2B" w:rsidP="00E35C7A">
      <w:pPr>
        <w:pStyle w:val="Heading1"/>
      </w:pPr>
      <w:bookmarkStart w:id="1" w:name="_Toc89802122"/>
      <w:r>
        <w:lastRenderedPageBreak/>
        <w:t>Table Of Contents</w:t>
      </w:r>
      <w:bookmarkEnd w:id="1"/>
    </w:p>
    <w:p w14:paraId="2BFDA94E" w14:textId="397193F0" w:rsidR="00923F19" w:rsidRDefault="00FC0F6A">
      <w:pPr>
        <w:pStyle w:val="TOC1"/>
        <w:rPr>
          <w:rFonts w:asciiTheme="minorHAnsi" w:eastAsiaTheme="minorEastAsia" w:hAnsiTheme="minorHAnsi" w:cstheme="minorBidi"/>
          <w:iCs w:val="0"/>
          <w:sz w:val="22"/>
          <w:szCs w:val="22"/>
          <w:lang w:val="en-CA" w:eastAsia="zh-TW"/>
        </w:rPr>
      </w:pPr>
      <w:r w:rsidRPr="75EBA6CC">
        <w:rPr>
          <w:b/>
          <w:bCs/>
          <w:i/>
        </w:rPr>
        <w:fldChar w:fldCharType="begin"/>
      </w:r>
      <w:r>
        <w:instrText xml:space="preserve"> TOC \o "1-5" \h \z \u </w:instrText>
      </w:r>
      <w:r w:rsidRPr="75EBA6CC">
        <w:rPr>
          <w:b/>
          <w:bCs/>
          <w:i/>
        </w:rPr>
        <w:fldChar w:fldCharType="separate"/>
      </w:r>
      <w:hyperlink w:anchor="_Toc89802122" w:history="1">
        <w:r w:rsidR="00923F19" w:rsidRPr="00063C2D">
          <w:rPr>
            <w:rStyle w:val="Hyperlink"/>
          </w:rPr>
          <w:t>Table Of Contents</w:t>
        </w:r>
        <w:r w:rsidR="00923F19">
          <w:rPr>
            <w:webHidden/>
          </w:rPr>
          <w:tab/>
        </w:r>
        <w:r w:rsidR="00923F19">
          <w:rPr>
            <w:webHidden/>
          </w:rPr>
          <w:fldChar w:fldCharType="begin"/>
        </w:r>
        <w:r w:rsidR="00923F19">
          <w:rPr>
            <w:webHidden/>
          </w:rPr>
          <w:instrText xml:space="preserve"> PAGEREF _Toc89802122 \h </w:instrText>
        </w:r>
        <w:r w:rsidR="00923F19">
          <w:rPr>
            <w:webHidden/>
          </w:rPr>
        </w:r>
        <w:r w:rsidR="00923F19">
          <w:rPr>
            <w:webHidden/>
          </w:rPr>
          <w:fldChar w:fldCharType="separate"/>
        </w:r>
        <w:r w:rsidR="00923F19">
          <w:rPr>
            <w:webHidden/>
          </w:rPr>
          <w:t>1</w:t>
        </w:r>
        <w:r w:rsidR="00923F19">
          <w:rPr>
            <w:webHidden/>
          </w:rPr>
          <w:fldChar w:fldCharType="end"/>
        </w:r>
      </w:hyperlink>
    </w:p>
    <w:p w14:paraId="3D54EB81" w14:textId="256B4E58" w:rsidR="00923F19" w:rsidRDefault="007E685A">
      <w:pPr>
        <w:pStyle w:val="TOC1"/>
        <w:rPr>
          <w:rFonts w:asciiTheme="minorHAnsi" w:eastAsiaTheme="minorEastAsia" w:hAnsiTheme="minorHAnsi" w:cstheme="minorBidi"/>
          <w:iCs w:val="0"/>
          <w:sz w:val="22"/>
          <w:szCs w:val="22"/>
          <w:lang w:val="en-CA" w:eastAsia="zh-TW"/>
        </w:rPr>
      </w:pPr>
      <w:hyperlink w:anchor="_Toc89802123" w:history="1">
        <w:r w:rsidR="00923F19" w:rsidRPr="00063C2D">
          <w:rPr>
            <w:rStyle w:val="Hyperlink"/>
          </w:rPr>
          <w:t>Chapter I: Project Description</w:t>
        </w:r>
        <w:r w:rsidR="00923F19">
          <w:rPr>
            <w:webHidden/>
          </w:rPr>
          <w:tab/>
        </w:r>
        <w:r w:rsidR="00923F19">
          <w:rPr>
            <w:webHidden/>
          </w:rPr>
          <w:fldChar w:fldCharType="begin"/>
        </w:r>
        <w:r w:rsidR="00923F19">
          <w:rPr>
            <w:webHidden/>
          </w:rPr>
          <w:instrText xml:space="preserve"> PAGEREF _Toc89802123 \h </w:instrText>
        </w:r>
        <w:r w:rsidR="00923F19">
          <w:rPr>
            <w:webHidden/>
          </w:rPr>
        </w:r>
        <w:r w:rsidR="00923F19">
          <w:rPr>
            <w:webHidden/>
          </w:rPr>
          <w:fldChar w:fldCharType="separate"/>
        </w:r>
        <w:r w:rsidR="00923F19">
          <w:rPr>
            <w:webHidden/>
          </w:rPr>
          <w:t>5</w:t>
        </w:r>
        <w:r w:rsidR="00923F19">
          <w:rPr>
            <w:webHidden/>
          </w:rPr>
          <w:fldChar w:fldCharType="end"/>
        </w:r>
      </w:hyperlink>
    </w:p>
    <w:p w14:paraId="7DDB895A" w14:textId="016B84EF" w:rsidR="00923F19" w:rsidRDefault="007E685A">
      <w:pPr>
        <w:pStyle w:val="TOC3"/>
        <w:rPr>
          <w:rFonts w:asciiTheme="minorHAnsi" w:hAnsiTheme="minorHAnsi" w:cstheme="minorBidi"/>
          <w:sz w:val="22"/>
          <w:szCs w:val="22"/>
          <w:lang w:val="en-CA" w:eastAsia="zh-TW"/>
        </w:rPr>
      </w:pPr>
      <w:hyperlink w:anchor="_Toc89802124" w:history="1">
        <w:r w:rsidR="00923F19" w:rsidRPr="00063C2D">
          <w:rPr>
            <w:rStyle w:val="Hyperlink"/>
          </w:rPr>
          <w:t>Background</w:t>
        </w:r>
        <w:r w:rsidR="00923F19">
          <w:rPr>
            <w:webHidden/>
          </w:rPr>
          <w:tab/>
        </w:r>
        <w:r w:rsidR="00923F19">
          <w:rPr>
            <w:webHidden/>
          </w:rPr>
          <w:fldChar w:fldCharType="begin"/>
        </w:r>
        <w:r w:rsidR="00923F19">
          <w:rPr>
            <w:webHidden/>
          </w:rPr>
          <w:instrText xml:space="preserve"> PAGEREF _Toc89802124 \h </w:instrText>
        </w:r>
        <w:r w:rsidR="00923F19">
          <w:rPr>
            <w:webHidden/>
          </w:rPr>
        </w:r>
        <w:r w:rsidR="00923F19">
          <w:rPr>
            <w:webHidden/>
          </w:rPr>
          <w:fldChar w:fldCharType="separate"/>
        </w:r>
        <w:r w:rsidR="00923F19">
          <w:rPr>
            <w:webHidden/>
          </w:rPr>
          <w:t>5</w:t>
        </w:r>
        <w:r w:rsidR="00923F19">
          <w:rPr>
            <w:webHidden/>
          </w:rPr>
          <w:fldChar w:fldCharType="end"/>
        </w:r>
      </w:hyperlink>
    </w:p>
    <w:p w14:paraId="6A314B90" w14:textId="639DD642" w:rsidR="00923F19" w:rsidRDefault="007E685A">
      <w:pPr>
        <w:pStyle w:val="TOC3"/>
        <w:rPr>
          <w:rFonts w:asciiTheme="minorHAnsi" w:hAnsiTheme="minorHAnsi" w:cstheme="minorBidi"/>
          <w:sz w:val="22"/>
          <w:szCs w:val="22"/>
          <w:lang w:val="en-CA" w:eastAsia="zh-TW"/>
        </w:rPr>
      </w:pPr>
      <w:hyperlink w:anchor="_Toc89802125" w:history="1">
        <w:r w:rsidR="00923F19" w:rsidRPr="00063C2D">
          <w:rPr>
            <w:rStyle w:val="Hyperlink"/>
          </w:rPr>
          <w:t>Motivation</w:t>
        </w:r>
        <w:r w:rsidR="00923F19">
          <w:rPr>
            <w:webHidden/>
          </w:rPr>
          <w:tab/>
        </w:r>
        <w:r w:rsidR="00923F19">
          <w:rPr>
            <w:webHidden/>
          </w:rPr>
          <w:fldChar w:fldCharType="begin"/>
        </w:r>
        <w:r w:rsidR="00923F19">
          <w:rPr>
            <w:webHidden/>
          </w:rPr>
          <w:instrText xml:space="preserve"> PAGEREF _Toc89802125 \h </w:instrText>
        </w:r>
        <w:r w:rsidR="00923F19">
          <w:rPr>
            <w:webHidden/>
          </w:rPr>
        </w:r>
        <w:r w:rsidR="00923F19">
          <w:rPr>
            <w:webHidden/>
          </w:rPr>
          <w:fldChar w:fldCharType="separate"/>
        </w:r>
        <w:r w:rsidR="00923F19">
          <w:rPr>
            <w:webHidden/>
          </w:rPr>
          <w:t>5</w:t>
        </w:r>
        <w:r w:rsidR="00923F19">
          <w:rPr>
            <w:webHidden/>
          </w:rPr>
          <w:fldChar w:fldCharType="end"/>
        </w:r>
      </w:hyperlink>
    </w:p>
    <w:p w14:paraId="002CB58C" w14:textId="272C2ACF" w:rsidR="00923F19" w:rsidRDefault="007E685A">
      <w:pPr>
        <w:pStyle w:val="TOC3"/>
        <w:rPr>
          <w:rFonts w:asciiTheme="minorHAnsi" w:hAnsiTheme="minorHAnsi" w:cstheme="minorBidi"/>
          <w:sz w:val="22"/>
          <w:szCs w:val="22"/>
          <w:lang w:val="en-CA" w:eastAsia="zh-TW"/>
        </w:rPr>
      </w:pPr>
      <w:hyperlink w:anchor="_Toc89802126" w:history="1">
        <w:r w:rsidR="00923F19" w:rsidRPr="00063C2D">
          <w:rPr>
            <w:rStyle w:val="Hyperlink"/>
          </w:rPr>
          <w:t>Goals and Objectives</w:t>
        </w:r>
        <w:r w:rsidR="00923F19">
          <w:rPr>
            <w:webHidden/>
          </w:rPr>
          <w:tab/>
        </w:r>
        <w:r w:rsidR="00923F19">
          <w:rPr>
            <w:webHidden/>
          </w:rPr>
          <w:fldChar w:fldCharType="begin"/>
        </w:r>
        <w:r w:rsidR="00923F19">
          <w:rPr>
            <w:webHidden/>
          </w:rPr>
          <w:instrText xml:space="preserve"> PAGEREF _Toc89802126 \h </w:instrText>
        </w:r>
        <w:r w:rsidR="00923F19">
          <w:rPr>
            <w:webHidden/>
          </w:rPr>
        </w:r>
        <w:r w:rsidR="00923F19">
          <w:rPr>
            <w:webHidden/>
          </w:rPr>
          <w:fldChar w:fldCharType="separate"/>
        </w:r>
        <w:r w:rsidR="00923F19">
          <w:rPr>
            <w:webHidden/>
          </w:rPr>
          <w:t>6</w:t>
        </w:r>
        <w:r w:rsidR="00923F19">
          <w:rPr>
            <w:webHidden/>
          </w:rPr>
          <w:fldChar w:fldCharType="end"/>
        </w:r>
      </w:hyperlink>
    </w:p>
    <w:p w14:paraId="4E3D745B" w14:textId="6F078E2E" w:rsidR="00923F19" w:rsidRDefault="007E685A">
      <w:pPr>
        <w:pStyle w:val="TOC3"/>
        <w:rPr>
          <w:rFonts w:asciiTheme="minorHAnsi" w:hAnsiTheme="minorHAnsi" w:cstheme="minorBidi"/>
          <w:sz w:val="22"/>
          <w:szCs w:val="22"/>
          <w:lang w:val="en-CA" w:eastAsia="zh-TW"/>
        </w:rPr>
      </w:pPr>
      <w:hyperlink w:anchor="_Toc89802127" w:history="1">
        <w:r w:rsidR="00923F19" w:rsidRPr="00063C2D">
          <w:rPr>
            <w:rStyle w:val="Hyperlink"/>
          </w:rPr>
          <w:t>Market Research</w:t>
        </w:r>
        <w:r w:rsidR="00923F19">
          <w:rPr>
            <w:webHidden/>
          </w:rPr>
          <w:tab/>
        </w:r>
        <w:r w:rsidR="00923F19">
          <w:rPr>
            <w:webHidden/>
          </w:rPr>
          <w:fldChar w:fldCharType="begin"/>
        </w:r>
        <w:r w:rsidR="00923F19">
          <w:rPr>
            <w:webHidden/>
          </w:rPr>
          <w:instrText xml:space="preserve"> PAGEREF _Toc89802127 \h </w:instrText>
        </w:r>
        <w:r w:rsidR="00923F19">
          <w:rPr>
            <w:webHidden/>
          </w:rPr>
        </w:r>
        <w:r w:rsidR="00923F19">
          <w:rPr>
            <w:webHidden/>
          </w:rPr>
          <w:fldChar w:fldCharType="separate"/>
        </w:r>
        <w:r w:rsidR="00923F19">
          <w:rPr>
            <w:webHidden/>
          </w:rPr>
          <w:t>6</w:t>
        </w:r>
        <w:r w:rsidR="00923F19">
          <w:rPr>
            <w:webHidden/>
          </w:rPr>
          <w:fldChar w:fldCharType="end"/>
        </w:r>
      </w:hyperlink>
    </w:p>
    <w:p w14:paraId="26A59F41" w14:textId="140D39F0" w:rsidR="00923F19" w:rsidRDefault="007E685A">
      <w:pPr>
        <w:pStyle w:val="TOC4"/>
        <w:rPr>
          <w:rFonts w:asciiTheme="minorHAnsi" w:eastAsiaTheme="minorEastAsia" w:hAnsiTheme="minorHAnsi" w:cstheme="minorBidi"/>
          <w:lang w:val="en-CA" w:eastAsia="zh-TW"/>
        </w:rPr>
      </w:pPr>
      <w:hyperlink w:anchor="_Toc89802128" w:history="1">
        <w:r w:rsidR="00923F19" w:rsidRPr="00063C2D">
          <w:rPr>
            <w:rStyle w:val="Hyperlink"/>
          </w:rPr>
          <w:t>A.</w:t>
        </w:r>
        <w:r w:rsidR="00923F19">
          <w:rPr>
            <w:rFonts w:asciiTheme="minorHAnsi" w:eastAsiaTheme="minorEastAsia" w:hAnsiTheme="minorHAnsi" w:cstheme="minorBidi"/>
            <w:lang w:val="en-CA" w:eastAsia="zh-TW"/>
          </w:rPr>
          <w:tab/>
        </w:r>
        <w:r w:rsidR="00923F19" w:rsidRPr="00063C2D">
          <w:rPr>
            <w:rStyle w:val="Hyperlink"/>
          </w:rPr>
          <w:t>Basecamp 3</w:t>
        </w:r>
        <w:r w:rsidR="00923F19">
          <w:rPr>
            <w:webHidden/>
          </w:rPr>
          <w:tab/>
        </w:r>
        <w:r w:rsidR="00923F19">
          <w:rPr>
            <w:webHidden/>
          </w:rPr>
          <w:fldChar w:fldCharType="begin"/>
        </w:r>
        <w:r w:rsidR="00923F19">
          <w:rPr>
            <w:webHidden/>
          </w:rPr>
          <w:instrText xml:space="preserve"> PAGEREF _Toc89802128 \h </w:instrText>
        </w:r>
        <w:r w:rsidR="00923F19">
          <w:rPr>
            <w:webHidden/>
          </w:rPr>
        </w:r>
        <w:r w:rsidR="00923F19">
          <w:rPr>
            <w:webHidden/>
          </w:rPr>
          <w:fldChar w:fldCharType="separate"/>
        </w:r>
        <w:r w:rsidR="00923F19">
          <w:rPr>
            <w:webHidden/>
          </w:rPr>
          <w:t>7</w:t>
        </w:r>
        <w:r w:rsidR="00923F19">
          <w:rPr>
            <w:webHidden/>
          </w:rPr>
          <w:fldChar w:fldCharType="end"/>
        </w:r>
      </w:hyperlink>
    </w:p>
    <w:p w14:paraId="3ADB3A75" w14:textId="1AE5DA4E" w:rsidR="00923F19" w:rsidRDefault="007E685A">
      <w:pPr>
        <w:pStyle w:val="TOC4"/>
        <w:rPr>
          <w:rFonts w:asciiTheme="minorHAnsi" w:eastAsiaTheme="minorEastAsia" w:hAnsiTheme="minorHAnsi" w:cstheme="minorBidi"/>
          <w:lang w:val="en-CA" w:eastAsia="zh-TW"/>
        </w:rPr>
      </w:pPr>
      <w:hyperlink w:anchor="_Toc89802129" w:history="1">
        <w:r w:rsidR="00923F19" w:rsidRPr="00063C2D">
          <w:rPr>
            <w:rStyle w:val="Hyperlink"/>
          </w:rPr>
          <w:t>B.</w:t>
        </w:r>
        <w:r w:rsidR="00923F19">
          <w:rPr>
            <w:rFonts w:asciiTheme="minorHAnsi" w:eastAsiaTheme="minorEastAsia" w:hAnsiTheme="minorHAnsi" w:cstheme="minorBidi"/>
            <w:lang w:val="en-CA" w:eastAsia="zh-TW"/>
          </w:rPr>
          <w:tab/>
        </w:r>
        <w:r w:rsidR="00923F19" w:rsidRPr="00063C2D">
          <w:rPr>
            <w:rStyle w:val="Hyperlink"/>
          </w:rPr>
          <w:t>To-Do List - Schedule Planner &amp;  To-Do List Task Manager</w:t>
        </w:r>
        <w:r w:rsidR="00923F19">
          <w:rPr>
            <w:webHidden/>
          </w:rPr>
          <w:tab/>
        </w:r>
        <w:r w:rsidR="00923F19">
          <w:rPr>
            <w:webHidden/>
          </w:rPr>
          <w:fldChar w:fldCharType="begin"/>
        </w:r>
        <w:r w:rsidR="00923F19">
          <w:rPr>
            <w:webHidden/>
          </w:rPr>
          <w:instrText xml:space="preserve"> PAGEREF _Toc89802129 \h </w:instrText>
        </w:r>
        <w:r w:rsidR="00923F19">
          <w:rPr>
            <w:webHidden/>
          </w:rPr>
        </w:r>
        <w:r w:rsidR="00923F19">
          <w:rPr>
            <w:webHidden/>
          </w:rPr>
          <w:fldChar w:fldCharType="separate"/>
        </w:r>
        <w:r w:rsidR="00923F19">
          <w:rPr>
            <w:webHidden/>
          </w:rPr>
          <w:t>8</w:t>
        </w:r>
        <w:r w:rsidR="00923F19">
          <w:rPr>
            <w:webHidden/>
          </w:rPr>
          <w:fldChar w:fldCharType="end"/>
        </w:r>
      </w:hyperlink>
    </w:p>
    <w:p w14:paraId="075E7D0A" w14:textId="523E5322" w:rsidR="00923F19" w:rsidRDefault="007E685A">
      <w:pPr>
        <w:pStyle w:val="TOC4"/>
        <w:rPr>
          <w:rFonts w:asciiTheme="minorHAnsi" w:eastAsiaTheme="minorEastAsia" w:hAnsiTheme="minorHAnsi" w:cstheme="minorBidi"/>
          <w:lang w:val="en-CA" w:eastAsia="zh-TW"/>
        </w:rPr>
      </w:pPr>
      <w:hyperlink w:anchor="_Toc89802130" w:history="1">
        <w:r w:rsidR="00923F19" w:rsidRPr="00063C2D">
          <w:rPr>
            <w:rStyle w:val="Hyperlink"/>
          </w:rPr>
          <w:t>Market Research Conclusion</w:t>
        </w:r>
        <w:r w:rsidR="00923F19">
          <w:rPr>
            <w:webHidden/>
          </w:rPr>
          <w:tab/>
        </w:r>
        <w:r w:rsidR="00923F19">
          <w:rPr>
            <w:webHidden/>
          </w:rPr>
          <w:fldChar w:fldCharType="begin"/>
        </w:r>
        <w:r w:rsidR="00923F19">
          <w:rPr>
            <w:webHidden/>
          </w:rPr>
          <w:instrText xml:space="preserve"> PAGEREF _Toc89802130 \h </w:instrText>
        </w:r>
        <w:r w:rsidR="00923F19">
          <w:rPr>
            <w:webHidden/>
          </w:rPr>
        </w:r>
        <w:r w:rsidR="00923F19">
          <w:rPr>
            <w:webHidden/>
          </w:rPr>
          <w:fldChar w:fldCharType="separate"/>
        </w:r>
        <w:r w:rsidR="00923F19">
          <w:rPr>
            <w:webHidden/>
          </w:rPr>
          <w:t>8</w:t>
        </w:r>
        <w:r w:rsidR="00923F19">
          <w:rPr>
            <w:webHidden/>
          </w:rPr>
          <w:fldChar w:fldCharType="end"/>
        </w:r>
      </w:hyperlink>
    </w:p>
    <w:p w14:paraId="4EEF96A3" w14:textId="3F86C860" w:rsidR="00923F19" w:rsidRDefault="007E685A">
      <w:pPr>
        <w:pStyle w:val="TOC1"/>
        <w:rPr>
          <w:rFonts w:asciiTheme="minorHAnsi" w:eastAsiaTheme="minorEastAsia" w:hAnsiTheme="minorHAnsi" w:cstheme="minorBidi"/>
          <w:iCs w:val="0"/>
          <w:sz w:val="22"/>
          <w:szCs w:val="22"/>
          <w:lang w:val="en-CA" w:eastAsia="zh-TW"/>
        </w:rPr>
      </w:pPr>
      <w:hyperlink w:anchor="_Toc89802131" w:history="1">
        <w:r w:rsidR="00923F19" w:rsidRPr="00063C2D">
          <w:rPr>
            <w:rStyle w:val="Hyperlink"/>
          </w:rPr>
          <w:t>Chapter II: Project Plan</w:t>
        </w:r>
        <w:r w:rsidR="00923F19">
          <w:rPr>
            <w:webHidden/>
          </w:rPr>
          <w:tab/>
        </w:r>
        <w:r w:rsidR="00923F19">
          <w:rPr>
            <w:webHidden/>
          </w:rPr>
          <w:fldChar w:fldCharType="begin"/>
        </w:r>
        <w:r w:rsidR="00923F19">
          <w:rPr>
            <w:webHidden/>
          </w:rPr>
          <w:instrText xml:space="preserve"> PAGEREF _Toc89802131 \h </w:instrText>
        </w:r>
        <w:r w:rsidR="00923F19">
          <w:rPr>
            <w:webHidden/>
          </w:rPr>
        </w:r>
        <w:r w:rsidR="00923F19">
          <w:rPr>
            <w:webHidden/>
          </w:rPr>
          <w:fldChar w:fldCharType="separate"/>
        </w:r>
        <w:r w:rsidR="00923F19">
          <w:rPr>
            <w:webHidden/>
          </w:rPr>
          <w:t>10</w:t>
        </w:r>
        <w:r w:rsidR="00923F19">
          <w:rPr>
            <w:webHidden/>
          </w:rPr>
          <w:fldChar w:fldCharType="end"/>
        </w:r>
      </w:hyperlink>
    </w:p>
    <w:p w14:paraId="5872D949" w14:textId="4E2A1DC5" w:rsidR="00923F19" w:rsidRDefault="007E685A">
      <w:pPr>
        <w:pStyle w:val="TOC3"/>
        <w:rPr>
          <w:rFonts w:asciiTheme="minorHAnsi" w:hAnsiTheme="minorHAnsi" w:cstheme="minorBidi"/>
          <w:sz w:val="22"/>
          <w:szCs w:val="22"/>
          <w:lang w:val="en-CA" w:eastAsia="zh-TW"/>
        </w:rPr>
      </w:pPr>
      <w:hyperlink w:anchor="_Toc89802132" w:history="1">
        <w:r w:rsidR="00923F19" w:rsidRPr="00063C2D">
          <w:rPr>
            <w:rStyle w:val="Hyperlink"/>
          </w:rPr>
          <w:t>Project Plan Summary</w:t>
        </w:r>
        <w:r w:rsidR="00923F19">
          <w:rPr>
            <w:webHidden/>
          </w:rPr>
          <w:tab/>
        </w:r>
        <w:r w:rsidR="00923F19">
          <w:rPr>
            <w:webHidden/>
          </w:rPr>
          <w:fldChar w:fldCharType="begin"/>
        </w:r>
        <w:r w:rsidR="00923F19">
          <w:rPr>
            <w:webHidden/>
          </w:rPr>
          <w:instrText xml:space="preserve"> PAGEREF _Toc89802132 \h </w:instrText>
        </w:r>
        <w:r w:rsidR="00923F19">
          <w:rPr>
            <w:webHidden/>
          </w:rPr>
        </w:r>
        <w:r w:rsidR="00923F19">
          <w:rPr>
            <w:webHidden/>
          </w:rPr>
          <w:fldChar w:fldCharType="separate"/>
        </w:r>
        <w:r w:rsidR="00923F19">
          <w:rPr>
            <w:webHidden/>
          </w:rPr>
          <w:t>10</w:t>
        </w:r>
        <w:r w:rsidR="00923F19">
          <w:rPr>
            <w:webHidden/>
          </w:rPr>
          <w:fldChar w:fldCharType="end"/>
        </w:r>
      </w:hyperlink>
    </w:p>
    <w:p w14:paraId="490698D7" w14:textId="4F98C6E8" w:rsidR="00923F19" w:rsidRDefault="007E685A">
      <w:pPr>
        <w:pStyle w:val="TOC3"/>
        <w:rPr>
          <w:rFonts w:asciiTheme="minorHAnsi" w:hAnsiTheme="minorHAnsi" w:cstheme="minorBidi"/>
          <w:sz w:val="22"/>
          <w:szCs w:val="22"/>
          <w:lang w:val="en-CA" w:eastAsia="zh-TW"/>
        </w:rPr>
      </w:pPr>
      <w:hyperlink w:anchor="_Toc89802133" w:history="1">
        <w:r w:rsidR="00923F19" w:rsidRPr="00063C2D">
          <w:rPr>
            <w:rStyle w:val="Hyperlink"/>
          </w:rPr>
          <w:t>Project Deliverables</w:t>
        </w:r>
        <w:r w:rsidR="00923F19">
          <w:rPr>
            <w:webHidden/>
          </w:rPr>
          <w:tab/>
        </w:r>
        <w:r w:rsidR="00923F19">
          <w:rPr>
            <w:webHidden/>
          </w:rPr>
          <w:fldChar w:fldCharType="begin"/>
        </w:r>
        <w:r w:rsidR="00923F19">
          <w:rPr>
            <w:webHidden/>
          </w:rPr>
          <w:instrText xml:space="preserve"> PAGEREF _Toc89802133 \h </w:instrText>
        </w:r>
        <w:r w:rsidR="00923F19">
          <w:rPr>
            <w:webHidden/>
          </w:rPr>
        </w:r>
        <w:r w:rsidR="00923F19">
          <w:rPr>
            <w:webHidden/>
          </w:rPr>
          <w:fldChar w:fldCharType="separate"/>
        </w:r>
        <w:r w:rsidR="00923F19">
          <w:rPr>
            <w:webHidden/>
          </w:rPr>
          <w:t>11</w:t>
        </w:r>
        <w:r w:rsidR="00923F19">
          <w:rPr>
            <w:webHidden/>
          </w:rPr>
          <w:fldChar w:fldCharType="end"/>
        </w:r>
      </w:hyperlink>
    </w:p>
    <w:p w14:paraId="1D224959" w14:textId="0946BF94" w:rsidR="00923F19" w:rsidRDefault="007E685A">
      <w:pPr>
        <w:pStyle w:val="TOC4"/>
        <w:rPr>
          <w:rFonts w:asciiTheme="minorHAnsi" w:eastAsiaTheme="minorEastAsia" w:hAnsiTheme="minorHAnsi" w:cstheme="minorBidi"/>
          <w:lang w:val="en-CA" w:eastAsia="zh-TW"/>
        </w:rPr>
      </w:pPr>
      <w:hyperlink w:anchor="_Toc89802134" w:history="1">
        <w:r w:rsidR="00923F19" w:rsidRPr="00063C2D">
          <w:rPr>
            <w:rStyle w:val="Hyperlink"/>
          </w:rPr>
          <w:t>1.</w:t>
        </w:r>
        <w:r w:rsidR="00923F19">
          <w:rPr>
            <w:rFonts w:asciiTheme="minorHAnsi" w:eastAsiaTheme="minorEastAsia" w:hAnsiTheme="minorHAnsi" w:cstheme="minorBidi"/>
            <w:lang w:val="en-CA" w:eastAsia="zh-TW"/>
          </w:rPr>
          <w:tab/>
        </w:r>
        <w:r w:rsidR="00923F19" w:rsidRPr="00063C2D">
          <w:rPr>
            <w:rStyle w:val="Hyperlink"/>
          </w:rPr>
          <w:t>Software</w:t>
        </w:r>
        <w:r w:rsidR="00923F19">
          <w:rPr>
            <w:webHidden/>
          </w:rPr>
          <w:tab/>
        </w:r>
        <w:r w:rsidR="00923F19">
          <w:rPr>
            <w:webHidden/>
          </w:rPr>
          <w:fldChar w:fldCharType="begin"/>
        </w:r>
        <w:r w:rsidR="00923F19">
          <w:rPr>
            <w:webHidden/>
          </w:rPr>
          <w:instrText xml:space="preserve"> PAGEREF _Toc89802134 \h </w:instrText>
        </w:r>
        <w:r w:rsidR="00923F19">
          <w:rPr>
            <w:webHidden/>
          </w:rPr>
        </w:r>
        <w:r w:rsidR="00923F19">
          <w:rPr>
            <w:webHidden/>
          </w:rPr>
          <w:fldChar w:fldCharType="separate"/>
        </w:r>
        <w:r w:rsidR="00923F19">
          <w:rPr>
            <w:webHidden/>
          </w:rPr>
          <w:t>11</w:t>
        </w:r>
        <w:r w:rsidR="00923F19">
          <w:rPr>
            <w:webHidden/>
          </w:rPr>
          <w:fldChar w:fldCharType="end"/>
        </w:r>
      </w:hyperlink>
    </w:p>
    <w:p w14:paraId="47649B9F" w14:textId="36705531" w:rsidR="00923F19" w:rsidRDefault="007E685A">
      <w:pPr>
        <w:pStyle w:val="TOC4"/>
        <w:rPr>
          <w:rFonts w:asciiTheme="minorHAnsi" w:eastAsiaTheme="minorEastAsia" w:hAnsiTheme="minorHAnsi" w:cstheme="minorBidi"/>
          <w:lang w:val="en-CA" w:eastAsia="zh-TW"/>
        </w:rPr>
      </w:pPr>
      <w:hyperlink w:anchor="_Toc89802135" w:history="1">
        <w:r w:rsidR="00923F19" w:rsidRPr="00063C2D">
          <w:rPr>
            <w:rStyle w:val="Hyperlink"/>
          </w:rPr>
          <w:t>2.</w:t>
        </w:r>
        <w:r w:rsidR="00923F19">
          <w:rPr>
            <w:rFonts w:asciiTheme="minorHAnsi" w:eastAsiaTheme="minorEastAsia" w:hAnsiTheme="minorHAnsi" w:cstheme="minorBidi"/>
            <w:lang w:val="en-CA" w:eastAsia="zh-TW"/>
          </w:rPr>
          <w:tab/>
        </w:r>
        <w:r w:rsidR="00923F19" w:rsidRPr="00063C2D">
          <w:rPr>
            <w:rStyle w:val="Hyperlink"/>
          </w:rPr>
          <w:t>User Guide</w:t>
        </w:r>
        <w:r w:rsidR="00923F19">
          <w:rPr>
            <w:webHidden/>
          </w:rPr>
          <w:tab/>
        </w:r>
        <w:r w:rsidR="00923F19">
          <w:rPr>
            <w:webHidden/>
          </w:rPr>
          <w:fldChar w:fldCharType="begin"/>
        </w:r>
        <w:r w:rsidR="00923F19">
          <w:rPr>
            <w:webHidden/>
          </w:rPr>
          <w:instrText xml:space="preserve"> PAGEREF _Toc89802135 \h </w:instrText>
        </w:r>
        <w:r w:rsidR="00923F19">
          <w:rPr>
            <w:webHidden/>
          </w:rPr>
        </w:r>
        <w:r w:rsidR="00923F19">
          <w:rPr>
            <w:webHidden/>
          </w:rPr>
          <w:fldChar w:fldCharType="separate"/>
        </w:r>
        <w:r w:rsidR="00923F19">
          <w:rPr>
            <w:webHidden/>
          </w:rPr>
          <w:t>11</w:t>
        </w:r>
        <w:r w:rsidR="00923F19">
          <w:rPr>
            <w:webHidden/>
          </w:rPr>
          <w:fldChar w:fldCharType="end"/>
        </w:r>
      </w:hyperlink>
    </w:p>
    <w:p w14:paraId="79B2F6C1" w14:textId="43C10930" w:rsidR="00923F19" w:rsidRDefault="007E685A">
      <w:pPr>
        <w:pStyle w:val="TOC3"/>
        <w:rPr>
          <w:rFonts w:asciiTheme="minorHAnsi" w:hAnsiTheme="minorHAnsi" w:cstheme="minorBidi"/>
          <w:sz w:val="22"/>
          <w:szCs w:val="22"/>
          <w:lang w:val="en-CA" w:eastAsia="zh-TW"/>
        </w:rPr>
      </w:pPr>
      <w:hyperlink w:anchor="_Toc89802136" w:history="1">
        <w:r w:rsidR="00923F19" w:rsidRPr="00063C2D">
          <w:rPr>
            <w:rStyle w:val="Hyperlink"/>
          </w:rPr>
          <w:t>Project Schedule</w:t>
        </w:r>
        <w:r w:rsidR="00923F19">
          <w:rPr>
            <w:webHidden/>
          </w:rPr>
          <w:tab/>
        </w:r>
        <w:r w:rsidR="00923F19">
          <w:rPr>
            <w:webHidden/>
          </w:rPr>
          <w:fldChar w:fldCharType="begin"/>
        </w:r>
        <w:r w:rsidR="00923F19">
          <w:rPr>
            <w:webHidden/>
          </w:rPr>
          <w:instrText xml:space="preserve"> PAGEREF _Toc89802136 \h </w:instrText>
        </w:r>
        <w:r w:rsidR="00923F19">
          <w:rPr>
            <w:webHidden/>
          </w:rPr>
        </w:r>
        <w:r w:rsidR="00923F19">
          <w:rPr>
            <w:webHidden/>
          </w:rPr>
          <w:fldChar w:fldCharType="separate"/>
        </w:r>
        <w:r w:rsidR="00923F19">
          <w:rPr>
            <w:webHidden/>
          </w:rPr>
          <w:t>11</w:t>
        </w:r>
        <w:r w:rsidR="00923F19">
          <w:rPr>
            <w:webHidden/>
          </w:rPr>
          <w:fldChar w:fldCharType="end"/>
        </w:r>
      </w:hyperlink>
    </w:p>
    <w:p w14:paraId="61B13BB4" w14:textId="4403D815" w:rsidR="00923F19" w:rsidRDefault="007E685A">
      <w:pPr>
        <w:pStyle w:val="TOC4"/>
        <w:rPr>
          <w:rFonts w:asciiTheme="minorHAnsi" w:eastAsiaTheme="minorEastAsia" w:hAnsiTheme="minorHAnsi" w:cstheme="minorBidi"/>
          <w:lang w:val="en-CA" w:eastAsia="zh-TW"/>
        </w:rPr>
      </w:pPr>
      <w:hyperlink w:anchor="_Toc89802137" w:history="1">
        <w:r w:rsidR="00923F19" w:rsidRPr="00063C2D">
          <w:rPr>
            <w:rStyle w:val="Hyperlink"/>
          </w:rPr>
          <w:t>Project Success Criteria</w:t>
        </w:r>
        <w:r w:rsidR="00923F19">
          <w:rPr>
            <w:webHidden/>
          </w:rPr>
          <w:tab/>
        </w:r>
        <w:r w:rsidR="00923F19">
          <w:rPr>
            <w:webHidden/>
          </w:rPr>
          <w:fldChar w:fldCharType="begin"/>
        </w:r>
        <w:r w:rsidR="00923F19">
          <w:rPr>
            <w:webHidden/>
          </w:rPr>
          <w:instrText xml:space="preserve"> PAGEREF _Toc89802137 \h </w:instrText>
        </w:r>
        <w:r w:rsidR="00923F19">
          <w:rPr>
            <w:webHidden/>
          </w:rPr>
        </w:r>
        <w:r w:rsidR="00923F19">
          <w:rPr>
            <w:webHidden/>
          </w:rPr>
          <w:fldChar w:fldCharType="separate"/>
        </w:r>
        <w:r w:rsidR="00923F19">
          <w:rPr>
            <w:webHidden/>
          </w:rPr>
          <w:t>11</w:t>
        </w:r>
        <w:r w:rsidR="00923F19">
          <w:rPr>
            <w:webHidden/>
          </w:rPr>
          <w:fldChar w:fldCharType="end"/>
        </w:r>
      </w:hyperlink>
    </w:p>
    <w:p w14:paraId="674C5050" w14:textId="222A74EB" w:rsidR="00923F19" w:rsidRDefault="007E685A">
      <w:pPr>
        <w:pStyle w:val="TOC3"/>
        <w:rPr>
          <w:rFonts w:asciiTheme="minorHAnsi" w:hAnsiTheme="minorHAnsi" w:cstheme="minorBidi"/>
          <w:sz w:val="22"/>
          <w:szCs w:val="22"/>
          <w:lang w:val="en-CA" w:eastAsia="zh-TW"/>
        </w:rPr>
      </w:pPr>
      <w:hyperlink w:anchor="_Toc89802138" w:history="1">
        <w:r w:rsidR="00923F19" w:rsidRPr="00063C2D">
          <w:rPr>
            <w:rStyle w:val="Hyperlink"/>
          </w:rPr>
          <w:t>Project Team Organization Chart</w:t>
        </w:r>
        <w:r w:rsidR="00923F19">
          <w:rPr>
            <w:webHidden/>
          </w:rPr>
          <w:tab/>
        </w:r>
        <w:r w:rsidR="00923F19">
          <w:rPr>
            <w:webHidden/>
          </w:rPr>
          <w:fldChar w:fldCharType="begin"/>
        </w:r>
        <w:r w:rsidR="00923F19">
          <w:rPr>
            <w:webHidden/>
          </w:rPr>
          <w:instrText xml:space="preserve"> PAGEREF _Toc89802138 \h </w:instrText>
        </w:r>
        <w:r w:rsidR="00923F19">
          <w:rPr>
            <w:webHidden/>
          </w:rPr>
        </w:r>
        <w:r w:rsidR="00923F19">
          <w:rPr>
            <w:webHidden/>
          </w:rPr>
          <w:fldChar w:fldCharType="separate"/>
        </w:r>
        <w:r w:rsidR="00923F19">
          <w:rPr>
            <w:webHidden/>
          </w:rPr>
          <w:t>12</w:t>
        </w:r>
        <w:r w:rsidR="00923F19">
          <w:rPr>
            <w:webHidden/>
          </w:rPr>
          <w:fldChar w:fldCharType="end"/>
        </w:r>
      </w:hyperlink>
    </w:p>
    <w:p w14:paraId="75B20ACA" w14:textId="0B59244A" w:rsidR="00923F19" w:rsidRDefault="007E685A">
      <w:pPr>
        <w:pStyle w:val="TOC3"/>
        <w:rPr>
          <w:rFonts w:asciiTheme="minorHAnsi" w:hAnsiTheme="minorHAnsi" w:cstheme="minorBidi"/>
          <w:sz w:val="22"/>
          <w:szCs w:val="22"/>
          <w:lang w:val="en-CA" w:eastAsia="zh-TW"/>
        </w:rPr>
      </w:pPr>
      <w:hyperlink w:anchor="_Toc89802139" w:history="1">
        <w:r w:rsidR="00923F19" w:rsidRPr="00063C2D">
          <w:rPr>
            <w:rStyle w:val="Hyperlink"/>
          </w:rPr>
          <w:t>Project Communications</w:t>
        </w:r>
        <w:r w:rsidR="00923F19">
          <w:rPr>
            <w:webHidden/>
          </w:rPr>
          <w:tab/>
        </w:r>
        <w:r w:rsidR="00923F19">
          <w:rPr>
            <w:webHidden/>
          </w:rPr>
          <w:fldChar w:fldCharType="begin"/>
        </w:r>
        <w:r w:rsidR="00923F19">
          <w:rPr>
            <w:webHidden/>
          </w:rPr>
          <w:instrText xml:space="preserve"> PAGEREF _Toc89802139 \h </w:instrText>
        </w:r>
        <w:r w:rsidR="00923F19">
          <w:rPr>
            <w:webHidden/>
          </w:rPr>
        </w:r>
        <w:r w:rsidR="00923F19">
          <w:rPr>
            <w:webHidden/>
          </w:rPr>
          <w:fldChar w:fldCharType="separate"/>
        </w:r>
        <w:r w:rsidR="00923F19">
          <w:rPr>
            <w:webHidden/>
          </w:rPr>
          <w:t>13</w:t>
        </w:r>
        <w:r w:rsidR="00923F19">
          <w:rPr>
            <w:webHidden/>
          </w:rPr>
          <w:fldChar w:fldCharType="end"/>
        </w:r>
      </w:hyperlink>
    </w:p>
    <w:p w14:paraId="4A54DFA4" w14:textId="665D3E1D" w:rsidR="00923F19" w:rsidRDefault="007E685A">
      <w:pPr>
        <w:pStyle w:val="TOC3"/>
        <w:rPr>
          <w:rFonts w:asciiTheme="minorHAnsi" w:hAnsiTheme="minorHAnsi" w:cstheme="minorBidi"/>
          <w:sz w:val="22"/>
          <w:szCs w:val="22"/>
          <w:lang w:val="en-CA" w:eastAsia="zh-TW"/>
        </w:rPr>
      </w:pPr>
      <w:hyperlink w:anchor="_Toc89802140" w:history="1">
        <w:r w:rsidR="00923F19" w:rsidRPr="00063C2D">
          <w:rPr>
            <w:rStyle w:val="Hyperlink"/>
          </w:rPr>
          <w:t>Project Tools for Application Development</w:t>
        </w:r>
        <w:r w:rsidR="00923F19">
          <w:rPr>
            <w:webHidden/>
          </w:rPr>
          <w:tab/>
        </w:r>
        <w:r w:rsidR="00923F19">
          <w:rPr>
            <w:webHidden/>
          </w:rPr>
          <w:fldChar w:fldCharType="begin"/>
        </w:r>
        <w:r w:rsidR="00923F19">
          <w:rPr>
            <w:webHidden/>
          </w:rPr>
          <w:instrText xml:space="preserve"> PAGEREF _Toc89802140 \h </w:instrText>
        </w:r>
        <w:r w:rsidR="00923F19">
          <w:rPr>
            <w:webHidden/>
          </w:rPr>
        </w:r>
        <w:r w:rsidR="00923F19">
          <w:rPr>
            <w:webHidden/>
          </w:rPr>
          <w:fldChar w:fldCharType="separate"/>
        </w:r>
        <w:r w:rsidR="00923F19">
          <w:rPr>
            <w:webHidden/>
          </w:rPr>
          <w:t>13</w:t>
        </w:r>
        <w:r w:rsidR="00923F19">
          <w:rPr>
            <w:webHidden/>
          </w:rPr>
          <w:fldChar w:fldCharType="end"/>
        </w:r>
      </w:hyperlink>
    </w:p>
    <w:p w14:paraId="351484F3" w14:textId="28CA1D97" w:rsidR="00923F19" w:rsidRDefault="007E685A">
      <w:pPr>
        <w:pStyle w:val="TOC1"/>
        <w:rPr>
          <w:rFonts w:asciiTheme="minorHAnsi" w:eastAsiaTheme="minorEastAsia" w:hAnsiTheme="minorHAnsi" w:cstheme="minorBidi"/>
          <w:iCs w:val="0"/>
          <w:sz w:val="22"/>
          <w:szCs w:val="22"/>
          <w:lang w:val="en-CA" w:eastAsia="zh-TW"/>
        </w:rPr>
      </w:pPr>
      <w:hyperlink w:anchor="_Toc89802141" w:history="1">
        <w:r w:rsidR="00923F19" w:rsidRPr="00063C2D">
          <w:rPr>
            <w:rStyle w:val="Hyperlink"/>
          </w:rPr>
          <w:t>Chapter III: Project Requirements</w:t>
        </w:r>
        <w:r w:rsidR="00923F19">
          <w:rPr>
            <w:webHidden/>
          </w:rPr>
          <w:tab/>
        </w:r>
        <w:r w:rsidR="00923F19">
          <w:rPr>
            <w:webHidden/>
          </w:rPr>
          <w:fldChar w:fldCharType="begin"/>
        </w:r>
        <w:r w:rsidR="00923F19">
          <w:rPr>
            <w:webHidden/>
          </w:rPr>
          <w:instrText xml:space="preserve"> PAGEREF _Toc89802141 \h </w:instrText>
        </w:r>
        <w:r w:rsidR="00923F19">
          <w:rPr>
            <w:webHidden/>
          </w:rPr>
        </w:r>
        <w:r w:rsidR="00923F19">
          <w:rPr>
            <w:webHidden/>
          </w:rPr>
          <w:fldChar w:fldCharType="separate"/>
        </w:r>
        <w:r w:rsidR="00923F19">
          <w:rPr>
            <w:webHidden/>
          </w:rPr>
          <w:t>15</w:t>
        </w:r>
        <w:r w:rsidR="00923F19">
          <w:rPr>
            <w:webHidden/>
          </w:rPr>
          <w:fldChar w:fldCharType="end"/>
        </w:r>
      </w:hyperlink>
    </w:p>
    <w:p w14:paraId="6F3D271B" w14:textId="7BD809D9" w:rsidR="00923F19" w:rsidRDefault="007E685A">
      <w:pPr>
        <w:pStyle w:val="TOC3"/>
        <w:rPr>
          <w:rFonts w:asciiTheme="minorHAnsi" w:hAnsiTheme="minorHAnsi" w:cstheme="minorBidi"/>
          <w:sz w:val="22"/>
          <w:szCs w:val="22"/>
          <w:lang w:val="en-CA" w:eastAsia="zh-TW"/>
        </w:rPr>
      </w:pPr>
      <w:hyperlink w:anchor="_Toc89802142" w:history="1">
        <w:r w:rsidR="00923F19" w:rsidRPr="00063C2D">
          <w:rPr>
            <w:rStyle w:val="Hyperlink"/>
          </w:rPr>
          <w:t>Application Environment Constraints</w:t>
        </w:r>
        <w:r w:rsidR="00923F19">
          <w:rPr>
            <w:webHidden/>
          </w:rPr>
          <w:tab/>
        </w:r>
        <w:r w:rsidR="00923F19">
          <w:rPr>
            <w:webHidden/>
          </w:rPr>
          <w:fldChar w:fldCharType="begin"/>
        </w:r>
        <w:r w:rsidR="00923F19">
          <w:rPr>
            <w:webHidden/>
          </w:rPr>
          <w:instrText xml:space="preserve"> PAGEREF _Toc89802142 \h </w:instrText>
        </w:r>
        <w:r w:rsidR="00923F19">
          <w:rPr>
            <w:webHidden/>
          </w:rPr>
        </w:r>
        <w:r w:rsidR="00923F19">
          <w:rPr>
            <w:webHidden/>
          </w:rPr>
          <w:fldChar w:fldCharType="separate"/>
        </w:r>
        <w:r w:rsidR="00923F19">
          <w:rPr>
            <w:webHidden/>
          </w:rPr>
          <w:t>15</w:t>
        </w:r>
        <w:r w:rsidR="00923F19">
          <w:rPr>
            <w:webHidden/>
          </w:rPr>
          <w:fldChar w:fldCharType="end"/>
        </w:r>
      </w:hyperlink>
    </w:p>
    <w:p w14:paraId="181225EE" w14:textId="264D5F1E" w:rsidR="00923F19" w:rsidRDefault="007E685A">
      <w:pPr>
        <w:pStyle w:val="TOC3"/>
        <w:rPr>
          <w:rFonts w:asciiTheme="minorHAnsi" w:hAnsiTheme="minorHAnsi" w:cstheme="minorBidi"/>
          <w:sz w:val="22"/>
          <w:szCs w:val="22"/>
          <w:lang w:val="en-CA" w:eastAsia="zh-TW"/>
        </w:rPr>
      </w:pPr>
      <w:hyperlink w:anchor="_Toc89802143" w:history="1">
        <w:r w:rsidR="00923F19" w:rsidRPr="00063C2D">
          <w:rPr>
            <w:rStyle w:val="Hyperlink"/>
          </w:rPr>
          <w:t>Non-Functional Requirements</w:t>
        </w:r>
        <w:r w:rsidR="00923F19">
          <w:rPr>
            <w:webHidden/>
          </w:rPr>
          <w:tab/>
        </w:r>
        <w:r w:rsidR="00923F19">
          <w:rPr>
            <w:webHidden/>
          </w:rPr>
          <w:fldChar w:fldCharType="begin"/>
        </w:r>
        <w:r w:rsidR="00923F19">
          <w:rPr>
            <w:webHidden/>
          </w:rPr>
          <w:instrText xml:space="preserve"> PAGEREF _Toc89802143 \h </w:instrText>
        </w:r>
        <w:r w:rsidR="00923F19">
          <w:rPr>
            <w:webHidden/>
          </w:rPr>
        </w:r>
        <w:r w:rsidR="00923F19">
          <w:rPr>
            <w:webHidden/>
          </w:rPr>
          <w:fldChar w:fldCharType="separate"/>
        </w:r>
        <w:r w:rsidR="00923F19">
          <w:rPr>
            <w:webHidden/>
          </w:rPr>
          <w:t>15</w:t>
        </w:r>
        <w:r w:rsidR="00923F19">
          <w:rPr>
            <w:webHidden/>
          </w:rPr>
          <w:fldChar w:fldCharType="end"/>
        </w:r>
      </w:hyperlink>
    </w:p>
    <w:p w14:paraId="0B45DD54" w14:textId="57F358A0" w:rsidR="00923F19" w:rsidRDefault="007E685A">
      <w:pPr>
        <w:pStyle w:val="TOC4"/>
        <w:rPr>
          <w:rFonts w:asciiTheme="minorHAnsi" w:eastAsiaTheme="minorEastAsia" w:hAnsiTheme="minorHAnsi" w:cstheme="minorBidi"/>
          <w:lang w:val="en-CA" w:eastAsia="zh-TW"/>
        </w:rPr>
      </w:pPr>
      <w:hyperlink w:anchor="_Toc89802144" w:history="1">
        <w:r w:rsidR="00923F19" w:rsidRPr="00063C2D">
          <w:rPr>
            <w:rStyle w:val="Hyperlink"/>
          </w:rPr>
          <w:t>Operational Requirements</w:t>
        </w:r>
        <w:r w:rsidR="00923F19">
          <w:rPr>
            <w:webHidden/>
          </w:rPr>
          <w:tab/>
        </w:r>
        <w:r w:rsidR="00923F19">
          <w:rPr>
            <w:webHidden/>
          </w:rPr>
          <w:fldChar w:fldCharType="begin"/>
        </w:r>
        <w:r w:rsidR="00923F19">
          <w:rPr>
            <w:webHidden/>
          </w:rPr>
          <w:instrText xml:space="preserve"> PAGEREF _Toc89802144 \h </w:instrText>
        </w:r>
        <w:r w:rsidR="00923F19">
          <w:rPr>
            <w:webHidden/>
          </w:rPr>
        </w:r>
        <w:r w:rsidR="00923F19">
          <w:rPr>
            <w:webHidden/>
          </w:rPr>
          <w:fldChar w:fldCharType="separate"/>
        </w:r>
        <w:r w:rsidR="00923F19">
          <w:rPr>
            <w:webHidden/>
          </w:rPr>
          <w:t>15</w:t>
        </w:r>
        <w:r w:rsidR="00923F19">
          <w:rPr>
            <w:webHidden/>
          </w:rPr>
          <w:fldChar w:fldCharType="end"/>
        </w:r>
      </w:hyperlink>
    </w:p>
    <w:p w14:paraId="12488608" w14:textId="00011C2C" w:rsidR="00923F19" w:rsidRDefault="007E685A">
      <w:pPr>
        <w:pStyle w:val="TOC4"/>
        <w:rPr>
          <w:rFonts w:asciiTheme="minorHAnsi" w:eastAsiaTheme="minorEastAsia" w:hAnsiTheme="minorHAnsi" w:cstheme="minorBidi"/>
          <w:lang w:val="en-CA" w:eastAsia="zh-TW"/>
        </w:rPr>
      </w:pPr>
      <w:hyperlink w:anchor="_Toc89802145" w:history="1">
        <w:r w:rsidR="00923F19" w:rsidRPr="00063C2D">
          <w:rPr>
            <w:rStyle w:val="Hyperlink"/>
          </w:rPr>
          <w:t>Performance Requirements</w:t>
        </w:r>
        <w:r w:rsidR="00923F19">
          <w:rPr>
            <w:webHidden/>
          </w:rPr>
          <w:tab/>
        </w:r>
        <w:r w:rsidR="00923F19">
          <w:rPr>
            <w:webHidden/>
          </w:rPr>
          <w:fldChar w:fldCharType="begin"/>
        </w:r>
        <w:r w:rsidR="00923F19">
          <w:rPr>
            <w:webHidden/>
          </w:rPr>
          <w:instrText xml:space="preserve"> PAGEREF _Toc89802145 \h </w:instrText>
        </w:r>
        <w:r w:rsidR="00923F19">
          <w:rPr>
            <w:webHidden/>
          </w:rPr>
        </w:r>
        <w:r w:rsidR="00923F19">
          <w:rPr>
            <w:webHidden/>
          </w:rPr>
          <w:fldChar w:fldCharType="separate"/>
        </w:r>
        <w:r w:rsidR="00923F19">
          <w:rPr>
            <w:webHidden/>
          </w:rPr>
          <w:t>16</w:t>
        </w:r>
        <w:r w:rsidR="00923F19">
          <w:rPr>
            <w:webHidden/>
          </w:rPr>
          <w:fldChar w:fldCharType="end"/>
        </w:r>
      </w:hyperlink>
    </w:p>
    <w:p w14:paraId="034AA253" w14:textId="05D4D64E" w:rsidR="00923F19" w:rsidRDefault="007E685A">
      <w:pPr>
        <w:pStyle w:val="TOC4"/>
        <w:rPr>
          <w:rFonts w:asciiTheme="minorHAnsi" w:eastAsiaTheme="minorEastAsia" w:hAnsiTheme="minorHAnsi" w:cstheme="minorBidi"/>
          <w:lang w:val="en-CA" w:eastAsia="zh-TW"/>
        </w:rPr>
      </w:pPr>
      <w:hyperlink w:anchor="_Toc89802146" w:history="1">
        <w:r w:rsidR="00923F19" w:rsidRPr="00063C2D">
          <w:rPr>
            <w:rStyle w:val="Hyperlink"/>
          </w:rPr>
          <w:t>Security Requirements</w:t>
        </w:r>
        <w:r w:rsidR="00923F19">
          <w:rPr>
            <w:webHidden/>
          </w:rPr>
          <w:tab/>
        </w:r>
        <w:r w:rsidR="00923F19">
          <w:rPr>
            <w:webHidden/>
          </w:rPr>
          <w:fldChar w:fldCharType="begin"/>
        </w:r>
        <w:r w:rsidR="00923F19">
          <w:rPr>
            <w:webHidden/>
          </w:rPr>
          <w:instrText xml:space="preserve"> PAGEREF _Toc89802146 \h </w:instrText>
        </w:r>
        <w:r w:rsidR="00923F19">
          <w:rPr>
            <w:webHidden/>
          </w:rPr>
        </w:r>
        <w:r w:rsidR="00923F19">
          <w:rPr>
            <w:webHidden/>
          </w:rPr>
          <w:fldChar w:fldCharType="separate"/>
        </w:r>
        <w:r w:rsidR="00923F19">
          <w:rPr>
            <w:webHidden/>
          </w:rPr>
          <w:t>16</w:t>
        </w:r>
        <w:r w:rsidR="00923F19">
          <w:rPr>
            <w:webHidden/>
          </w:rPr>
          <w:fldChar w:fldCharType="end"/>
        </w:r>
      </w:hyperlink>
    </w:p>
    <w:p w14:paraId="6141ED38" w14:textId="0A7833D8" w:rsidR="00923F19" w:rsidRDefault="007E685A">
      <w:pPr>
        <w:pStyle w:val="TOC3"/>
        <w:rPr>
          <w:rFonts w:asciiTheme="minorHAnsi" w:hAnsiTheme="minorHAnsi" w:cstheme="minorBidi"/>
          <w:sz w:val="22"/>
          <w:szCs w:val="22"/>
          <w:lang w:val="en-CA" w:eastAsia="zh-TW"/>
        </w:rPr>
      </w:pPr>
      <w:hyperlink w:anchor="_Toc89802147" w:history="1">
        <w:r w:rsidR="00923F19" w:rsidRPr="00063C2D">
          <w:rPr>
            <w:rStyle w:val="Hyperlink"/>
          </w:rPr>
          <w:t>Functional Requirements</w:t>
        </w:r>
        <w:r w:rsidR="00923F19">
          <w:rPr>
            <w:webHidden/>
          </w:rPr>
          <w:tab/>
        </w:r>
        <w:r w:rsidR="00923F19">
          <w:rPr>
            <w:webHidden/>
          </w:rPr>
          <w:fldChar w:fldCharType="begin"/>
        </w:r>
        <w:r w:rsidR="00923F19">
          <w:rPr>
            <w:webHidden/>
          </w:rPr>
          <w:instrText xml:space="preserve"> PAGEREF _Toc89802147 \h </w:instrText>
        </w:r>
        <w:r w:rsidR="00923F19">
          <w:rPr>
            <w:webHidden/>
          </w:rPr>
        </w:r>
        <w:r w:rsidR="00923F19">
          <w:rPr>
            <w:webHidden/>
          </w:rPr>
          <w:fldChar w:fldCharType="separate"/>
        </w:r>
        <w:r w:rsidR="00923F19">
          <w:rPr>
            <w:webHidden/>
          </w:rPr>
          <w:t>16</w:t>
        </w:r>
        <w:r w:rsidR="00923F19">
          <w:rPr>
            <w:webHidden/>
          </w:rPr>
          <w:fldChar w:fldCharType="end"/>
        </w:r>
      </w:hyperlink>
    </w:p>
    <w:p w14:paraId="3936577C" w14:textId="496CD74B" w:rsidR="00923F19" w:rsidRDefault="007E685A">
      <w:pPr>
        <w:pStyle w:val="TOC1"/>
        <w:rPr>
          <w:rFonts w:asciiTheme="minorHAnsi" w:eastAsiaTheme="minorEastAsia" w:hAnsiTheme="minorHAnsi" w:cstheme="minorBidi"/>
          <w:iCs w:val="0"/>
          <w:sz w:val="22"/>
          <w:szCs w:val="22"/>
          <w:lang w:val="en-CA" w:eastAsia="zh-TW"/>
        </w:rPr>
      </w:pPr>
      <w:hyperlink w:anchor="_Toc89802148" w:history="1">
        <w:r w:rsidR="00923F19" w:rsidRPr="00063C2D">
          <w:rPr>
            <w:rStyle w:val="Hyperlink"/>
          </w:rPr>
          <w:t>Chapter IV: Project Design</w:t>
        </w:r>
        <w:r w:rsidR="00923F19">
          <w:rPr>
            <w:webHidden/>
          </w:rPr>
          <w:tab/>
        </w:r>
        <w:r w:rsidR="00923F19">
          <w:rPr>
            <w:webHidden/>
          </w:rPr>
          <w:fldChar w:fldCharType="begin"/>
        </w:r>
        <w:r w:rsidR="00923F19">
          <w:rPr>
            <w:webHidden/>
          </w:rPr>
          <w:instrText xml:space="preserve"> PAGEREF _Toc89802148 \h </w:instrText>
        </w:r>
        <w:r w:rsidR="00923F19">
          <w:rPr>
            <w:webHidden/>
          </w:rPr>
        </w:r>
        <w:r w:rsidR="00923F19">
          <w:rPr>
            <w:webHidden/>
          </w:rPr>
          <w:fldChar w:fldCharType="separate"/>
        </w:r>
        <w:r w:rsidR="00923F19">
          <w:rPr>
            <w:webHidden/>
          </w:rPr>
          <w:t>20</w:t>
        </w:r>
        <w:r w:rsidR="00923F19">
          <w:rPr>
            <w:webHidden/>
          </w:rPr>
          <w:fldChar w:fldCharType="end"/>
        </w:r>
      </w:hyperlink>
    </w:p>
    <w:p w14:paraId="74C70E3B" w14:textId="7B2E3ECE" w:rsidR="00923F19" w:rsidRDefault="007E685A">
      <w:pPr>
        <w:pStyle w:val="TOC3"/>
        <w:rPr>
          <w:rFonts w:asciiTheme="minorHAnsi" w:hAnsiTheme="minorHAnsi" w:cstheme="minorBidi"/>
          <w:sz w:val="22"/>
          <w:szCs w:val="22"/>
          <w:lang w:val="en-CA" w:eastAsia="zh-TW"/>
        </w:rPr>
      </w:pPr>
      <w:hyperlink w:anchor="_Toc89802149" w:history="1">
        <w:r w:rsidR="00923F19" w:rsidRPr="00063C2D">
          <w:rPr>
            <w:rStyle w:val="Hyperlink"/>
          </w:rPr>
          <w:t>Mobile Application Architecture</w:t>
        </w:r>
        <w:r w:rsidR="00923F19">
          <w:rPr>
            <w:webHidden/>
          </w:rPr>
          <w:tab/>
        </w:r>
        <w:r w:rsidR="00923F19">
          <w:rPr>
            <w:webHidden/>
          </w:rPr>
          <w:fldChar w:fldCharType="begin"/>
        </w:r>
        <w:r w:rsidR="00923F19">
          <w:rPr>
            <w:webHidden/>
          </w:rPr>
          <w:instrText xml:space="preserve"> PAGEREF _Toc89802149 \h </w:instrText>
        </w:r>
        <w:r w:rsidR="00923F19">
          <w:rPr>
            <w:webHidden/>
          </w:rPr>
        </w:r>
        <w:r w:rsidR="00923F19">
          <w:rPr>
            <w:webHidden/>
          </w:rPr>
          <w:fldChar w:fldCharType="separate"/>
        </w:r>
        <w:r w:rsidR="00923F19">
          <w:rPr>
            <w:webHidden/>
          </w:rPr>
          <w:t>20</w:t>
        </w:r>
        <w:r w:rsidR="00923F19">
          <w:rPr>
            <w:webHidden/>
          </w:rPr>
          <w:fldChar w:fldCharType="end"/>
        </w:r>
      </w:hyperlink>
    </w:p>
    <w:p w14:paraId="1379D3A4" w14:textId="60DD89F4" w:rsidR="00923F19" w:rsidRDefault="007E685A">
      <w:pPr>
        <w:pStyle w:val="TOC3"/>
        <w:rPr>
          <w:rFonts w:asciiTheme="minorHAnsi" w:hAnsiTheme="minorHAnsi" w:cstheme="minorBidi"/>
          <w:sz w:val="22"/>
          <w:szCs w:val="22"/>
          <w:lang w:val="en-CA" w:eastAsia="zh-TW"/>
        </w:rPr>
      </w:pPr>
      <w:hyperlink w:anchor="_Toc89802150" w:history="1">
        <w:r w:rsidR="00923F19" w:rsidRPr="00063C2D">
          <w:rPr>
            <w:rStyle w:val="Hyperlink"/>
          </w:rPr>
          <w:t>Data Storage</w:t>
        </w:r>
        <w:r w:rsidR="00923F19">
          <w:rPr>
            <w:webHidden/>
          </w:rPr>
          <w:tab/>
        </w:r>
        <w:r w:rsidR="00923F19">
          <w:rPr>
            <w:webHidden/>
          </w:rPr>
          <w:fldChar w:fldCharType="begin"/>
        </w:r>
        <w:r w:rsidR="00923F19">
          <w:rPr>
            <w:webHidden/>
          </w:rPr>
          <w:instrText xml:space="preserve"> PAGEREF _Toc89802150 \h </w:instrText>
        </w:r>
        <w:r w:rsidR="00923F19">
          <w:rPr>
            <w:webHidden/>
          </w:rPr>
        </w:r>
        <w:r w:rsidR="00923F19">
          <w:rPr>
            <w:webHidden/>
          </w:rPr>
          <w:fldChar w:fldCharType="separate"/>
        </w:r>
        <w:r w:rsidR="00923F19">
          <w:rPr>
            <w:webHidden/>
          </w:rPr>
          <w:t>20</w:t>
        </w:r>
        <w:r w:rsidR="00923F19">
          <w:rPr>
            <w:webHidden/>
          </w:rPr>
          <w:fldChar w:fldCharType="end"/>
        </w:r>
      </w:hyperlink>
    </w:p>
    <w:p w14:paraId="43B8E4C3" w14:textId="36790602" w:rsidR="00923F19" w:rsidRDefault="007E685A">
      <w:pPr>
        <w:pStyle w:val="TOC3"/>
        <w:rPr>
          <w:rFonts w:asciiTheme="minorHAnsi" w:hAnsiTheme="minorHAnsi" w:cstheme="minorBidi"/>
          <w:sz w:val="22"/>
          <w:szCs w:val="22"/>
          <w:lang w:val="en-CA" w:eastAsia="zh-TW"/>
        </w:rPr>
      </w:pPr>
      <w:hyperlink w:anchor="_Toc89802151" w:history="1">
        <w:r w:rsidR="00923F19" w:rsidRPr="00063C2D">
          <w:rPr>
            <w:rStyle w:val="Hyperlink"/>
          </w:rPr>
          <w:t>User Interface Design</w:t>
        </w:r>
        <w:r w:rsidR="00923F19">
          <w:rPr>
            <w:webHidden/>
          </w:rPr>
          <w:tab/>
        </w:r>
        <w:r w:rsidR="00923F19">
          <w:rPr>
            <w:webHidden/>
          </w:rPr>
          <w:fldChar w:fldCharType="begin"/>
        </w:r>
        <w:r w:rsidR="00923F19">
          <w:rPr>
            <w:webHidden/>
          </w:rPr>
          <w:instrText xml:space="preserve"> PAGEREF _Toc89802151 \h </w:instrText>
        </w:r>
        <w:r w:rsidR="00923F19">
          <w:rPr>
            <w:webHidden/>
          </w:rPr>
        </w:r>
        <w:r w:rsidR="00923F19">
          <w:rPr>
            <w:webHidden/>
          </w:rPr>
          <w:fldChar w:fldCharType="separate"/>
        </w:r>
        <w:r w:rsidR="00923F19">
          <w:rPr>
            <w:webHidden/>
          </w:rPr>
          <w:t>21</w:t>
        </w:r>
        <w:r w:rsidR="00923F19">
          <w:rPr>
            <w:webHidden/>
          </w:rPr>
          <w:fldChar w:fldCharType="end"/>
        </w:r>
      </w:hyperlink>
    </w:p>
    <w:p w14:paraId="272CF0CC" w14:textId="05039B26" w:rsidR="00923F19" w:rsidRDefault="007E685A">
      <w:pPr>
        <w:pStyle w:val="TOC4"/>
        <w:rPr>
          <w:rFonts w:asciiTheme="minorHAnsi" w:eastAsiaTheme="minorEastAsia" w:hAnsiTheme="minorHAnsi" w:cstheme="minorBidi"/>
          <w:lang w:val="en-CA" w:eastAsia="zh-TW"/>
        </w:rPr>
      </w:pPr>
      <w:hyperlink w:anchor="_Toc89802152" w:history="1">
        <w:r w:rsidR="00923F19" w:rsidRPr="00063C2D">
          <w:rPr>
            <w:rStyle w:val="Hyperlink"/>
          </w:rPr>
          <w:t>Color Palette</w:t>
        </w:r>
        <w:r w:rsidR="00923F19">
          <w:rPr>
            <w:webHidden/>
          </w:rPr>
          <w:tab/>
        </w:r>
        <w:r w:rsidR="00923F19">
          <w:rPr>
            <w:webHidden/>
          </w:rPr>
          <w:fldChar w:fldCharType="begin"/>
        </w:r>
        <w:r w:rsidR="00923F19">
          <w:rPr>
            <w:webHidden/>
          </w:rPr>
          <w:instrText xml:space="preserve"> PAGEREF _Toc89802152 \h </w:instrText>
        </w:r>
        <w:r w:rsidR="00923F19">
          <w:rPr>
            <w:webHidden/>
          </w:rPr>
        </w:r>
        <w:r w:rsidR="00923F19">
          <w:rPr>
            <w:webHidden/>
          </w:rPr>
          <w:fldChar w:fldCharType="separate"/>
        </w:r>
        <w:r w:rsidR="00923F19">
          <w:rPr>
            <w:webHidden/>
          </w:rPr>
          <w:t>21</w:t>
        </w:r>
        <w:r w:rsidR="00923F19">
          <w:rPr>
            <w:webHidden/>
          </w:rPr>
          <w:fldChar w:fldCharType="end"/>
        </w:r>
      </w:hyperlink>
    </w:p>
    <w:p w14:paraId="021E816E" w14:textId="5AF450D6" w:rsidR="00923F19" w:rsidRDefault="007E685A">
      <w:pPr>
        <w:pStyle w:val="TOC3"/>
        <w:rPr>
          <w:rFonts w:asciiTheme="minorHAnsi" w:hAnsiTheme="minorHAnsi" w:cstheme="minorBidi"/>
          <w:sz w:val="22"/>
          <w:szCs w:val="22"/>
          <w:lang w:val="en-CA" w:eastAsia="zh-TW"/>
        </w:rPr>
      </w:pPr>
      <w:hyperlink w:anchor="_Toc89802153" w:history="1">
        <w:r w:rsidR="00923F19" w:rsidRPr="00063C2D">
          <w:rPr>
            <w:rStyle w:val="Hyperlink"/>
          </w:rPr>
          <w:t>Screen Designs</w:t>
        </w:r>
        <w:r w:rsidR="00923F19">
          <w:rPr>
            <w:webHidden/>
          </w:rPr>
          <w:tab/>
        </w:r>
        <w:r w:rsidR="00923F19">
          <w:rPr>
            <w:webHidden/>
          </w:rPr>
          <w:fldChar w:fldCharType="begin"/>
        </w:r>
        <w:r w:rsidR="00923F19">
          <w:rPr>
            <w:webHidden/>
          </w:rPr>
          <w:instrText xml:space="preserve"> PAGEREF _Toc89802153 \h </w:instrText>
        </w:r>
        <w:r w:rsidR="00923F19">
          <w:rPr>
            <w:webHidden/>
          </w:rPr>
        </w:r>
        <w:r w:rsidR="00923F19">
          <w:rPr>
            <w:webHidden/>
          </w:rPr>
          <w:fldChar w:fldCharType="separate"/>
        </w:r>
        <w:r w:rsidR="00923F19">
          <w:rPr>
            <w:webHidden/>
          </w:rPr>
          <w:t>22</w:t>
        </w:r>
        <w:r w:rsidR="00923F19">
          <w:rPr>
            <w:webHidden/>
          </w:rPr>
          <w:fldChar w:fldCharType="end"/>
        </w:r>
      </w:hyperlink>
    </w:p>
    <w:p w14:paraId="6757F8BA" w14:textId="277BBB47" w:rsidR="00923F19" w:rsidRDefault="007E685A">
      <w:pPr>
        <w:pStyle w:val="TOC4"/>
        <w:rPr>
          <w:rFonts w:asciiTheme="minorHAnsi" w:eastAsiaTheme="minorEastAsia" w:hAnsiTheme="minorHAnsi" w:cstheme="minorBidi"/>
          <w:lang w:val="en-CA" w:eastAsia="zh-TW"/>
        </w:rPr>
      </w:pPr>
      <w:hyperlink w:anchor="_Toc89802154" w:history="1">
        <w:r w:rsidR="00923F19" w:rsidRPr="00063C2D">
          <w:rPr>
            <w:rStyle w:val="Hyperlink"/>
          </w:rPr>
          <w:t>Login Screen</w:t>
        </w:r>
        <w:r w:rsidR="00923F19">
          <w:rPr>
            <w:webHidden/>
          </w:rPr>
          <w:tab/>
        </w:r>
        <w:r w:rsidR="00923F19">
          <w:rPr>
            <w:webHidden/>
          </w:rPr>
          <w:fldChar w:fldCharType="begin"/>
        </w:r>
        <w:r w:rsidR="00923F19">
          <w:rPr>
            <w:webHidden/>
          </w:rPr>
          <w:instrText xml:space="preserve"> PAGEREF _Toc89802154 \h </w:instrText>
        </w:r>
        <w:r w:rsidR="00923F19">
          <w:rPr>
            <w:webHidden/>
          </w:rPr>
        </w:r>
        <w:r w:rsidR="00923F19">
          <w:rPr>
            <w:webHidden/>
          </w:rPr>
          <w:fldChar w:fldCharType="separate"/>
        </w:r>
        <w:r w:rsidR="00923F19">
          <w:rPr>
            <w:webHidden/>
          </w:rPr>
          <w:t>23</w:t>
        </w:r>
        <w:r w:rsidR="00923F19">
          <w:rPr>
            <w:webHidden/>
          </w:rPr>
          <w:fldChar w:fldCharType="end"/>
        </w:r>
      </w:hyperlink>
    </w:p>
    <w:p w14:paraId="34EDF860" w14:textId="4F060B12" w:rsidR="00923F19" w:rsidRDefault="007E685A">
      <w:pPr>
        <w:pStyle w:val="TOC4"/>
        <w:rPr>
          <w:rFonts w:asciiTheme="minorHAnsi" w:eastAsiaTheme="minorEastAsia" w:hAnsiTheme="minorHAnsi" w:cstheme="minorBidi"/>
          <w:lang w:val="en-CA" w:eastAsia="zh-TW"/>
        </w:rPr>
      </w:pPr>
      <w:hyperlink w:anchor="_Toc89802155" w:history="1">
        <w:r w:rsidR="00923F19" w:rsidRPr="00063C2D">
          <w:rPr>
            <w:rStyle w:val="Hyperlink"/>
          </w:rPr>
          <w:t>Registration/Signup Screen</w:t>
        </w:r>
        <w:r w:rsidR="00923F19">
          <w:rPr>
            <w:webHidden/>
          </w:rPr>
          <w:tab/>
        </w:r>
        <w:r w:rsidR="00923F19">
          <w:rPr>
            <w:webHidden/>
          </w:rPr>
          <w:fldChar w:fldCharType="begin"/>
        </w:r>
        <w:r w:rsidR="00923F19">
          <w:rPr>
            <w:webHidden/>
          </w:rPr>
          <w:instrText xml:space="preserve"> PAGEREF _Toc89802155 \h </w:instrText>
        </w:r>
        <w:r w:rsidR="00923F19">
          <w:rPr>
            <w:webHidden/>
          </w:rPr>
        </w:r>
        <w:r w:rsidR="00923F19">
          <w:rPr>
            <w:webHidden/>
          </w:rPr>
          <w:fldChar w:fldCharType="separate"/>
        </w:r>
        <w:r w:rsidR="00923F19">
          <w:rPr>
            <w:webHidden/>
          </w:rPr>
          <w:t>24</w:t>
        </w:r>
        <w:r w:rsidR="00923F19">
          <w:rPr>
            <w:webHidden/>
          </w:rPr>
          <w:fldChar w:fldCharType="end"/>
        </w:r>
      </w:hyperlink>
    </w:p>
    <w:p w14:paraId="285E4E92" w14:textId="6AAC686E" w:rsidR="00923F19" w:rsidRDefault="007E685A">
      <w:pPr>
        <w:pStyle w:val="TOC4"/>
        <w:rPr>
          <w:rFonts w:asciiTheme="minorHAnsi" w:eastAsiaTheme="minorEastAsia" w:hAnsiTheme="minorHAnsi" w:cstheme="minorBidi"/>
          <w:lang w:val="en-CA" w:eastAsia="zh-TW"/>
        </w:rPr>
      </w:pPr>
      <w:hyperlink w:anchor="_Toc89802156" w:history="1">
        <w:r w:rsidR="00923F19" w:rsidRPr="00063C2D">
          <w:rPr>
            <w:rStyle w:val="Hyperlink"/>
          </w:rPr>
          <w:t>Main Screen</w:t>
        </w:r>
        <w:r w:rsidR="00923F19">
          <w:rPr>
            <w:webHidden/>
          </w:rPr>
          <w:tab/>
        </w:r>
        <w:r w:rsidR="00923F19">
          <w:rPr>
            <w:webHidden/>
          </w:rPr>
          <w:fldChar w:fldCharType="begin"/>
        </w:r>
        <w:r w:rsidR="00923F19">
          <w:rPr>
            <w:webHidden/>
          </w:rPr>
          <w:instrText xml:space="preserve"> PAGEREF _Toc89802156 \h </w:instrText>
        </w:r>
        <w:r w:rsidR="00923F19">
          <w:rPr>
            <w:webHidden/>
          </w:rPr>
        </w:r>
        <w:r w:rsidR="00923F19">
          <w:rPr>
            <w:webHidden/>
          </w:rPr>
          <w:fldChar w:fldCharType="separate"/>
        </w:r>
        <w:r w:rsidR="00923F19">
          <w:rPr>
            <w:webHidden/>
          </w:rPr>
          <w:t>25</w:t>
        </w:r>
        <w:r w:rsidR="00923F19">
          <w:rPr>
            <w:webHidden/>
          </w:rPr>
          <w:fldChar w:fldCharType="end"/>
        </w:r>
      </w:hyperlink>
    </w:p>
    <w:p w14:paraId="44F90CC2" w14:textId="498BA62C" w:rsidR="00923F19" w:rsidRDefault="007E685A">
      <w:pPr>
        <w:pStyle w:val="TOC4"/>
        <w:rPr>
          <w:rFonts w:asciiTheme="minorHAnsi" w:eastAsiaTheme="minorEastAsia" w:hAnsiTheme="minorHAnsi" w:cstheme="minorBidi"/>
          <w:lang w:val="en-CA" w:eastAsia="zh-TW"/>
        </w:rPr>
      </w:pPr>
      <w:hyperlink w:anchor="_Toc89802157" w:history="1">
        <w:r w:rsidR="00923F19" w:rsidRPr="00063C2D">
          <w:rPr>
            <w:rStyle w:val="Hyperlink"/>
          </w:rPr>
          <w:t>New Project Screen</w:t>
        </w:r>
        <w:r w:rsidR="00923F19">
          <w:rPr>
            <w:webHidden/>
          </w:rPr>
          <w:tab/>
        </w:r>
        <w:r w:rsidR="00923F19">
          <w:rPr>
            <w:webHidden/>
          </w:rPr>
          <w:fldChar w:fldCharType="begin"/>
        </w:r>
        <w:r w:rsidR="00923F19">
          <w:rPr>
            <w:webHidden/>
          </w:rPr>
          <w:instrText xml:space="preserve"> PAGEREF _Toc89802157 \h </w:instrText>
        </w:r>
        <w:r w:rsidR="00923F19">
          <w:rPr>
            <w:webHidden/>
          </w:rPr>
        </w:r>
        <w:r w:rsidR="00923F19">
          <w:rPr>
            <w:webHidden/>
          </w:rPr>
          <w:fldChar w:fldCharType="separate"/>
        </w:r>
        <w:r w:rsidR="00923F19">
          <w:rPr>
            <w:webHidden/>
          </w:rPr>
          <w:t>26</w:t>
        </w:r>
        <w:r w:rsidR="00923F19">
          <w:rPr>
            <w:webHidden/>
          </w:rPr>
          <w:fldChar w:fldCharType="end"/>
        </w:r>
      </w:hyperlink>
    </w:p>
    <w:p w14:paraId="216B4086" w14:textId="419AE763" w:rsidR="00923F19" w:rsidRDefault="007E685A">
      <w:pPr>
        <w:pStyle w:val="TOC4"/>
        <w:rPr>
          <w:rFonts w:asciiTheme="minorHAnsi" w:eastAsiaTheme="minorEastAsia" w:hAnsiTheme="minorHAnsi" w:cstheme="minorBidi"/>
          <w:lang w:val="en-CA" w:eastAsia="zh-TW"/>
        </w:rPr>
      </w:pPr>
      <w:hyperlink w:anchor="_Toc89802158" w:history="1">
        <w:r w:rsidR="00923F19" w:rsidRPr="00063C2D">
          <w:rPr>
            <w:rStyle w:val="Hyperlink"/>
          </w:rPr>
          <w:t>Project Detail Screen</w:t>
        </w:r>
        <w:r w:rsidR="00923F19">
          <w:rPr>
            <w:webHidden/>
          </w:rPr>
          <w:tab/>
        </w:r>
        <w:r w:rsidR="00923F19">
          <w:rPr>
            <w:webHidden/>
          </w:rPr>
          <w:fldChar w:fldCharType="begin"/>
        </w:r>
        <w:r w:rsidR="00923F19">
          <w:rPr>
            <w:webHidden/>
          </w:rPr>
          <w:instrText xml:space="preserve"> PAGEREF _Toc89802158 \h </w:instrText>
        </w:r>
        <w:r w:rsidR="00923F19">
          <w:rPr>
            <w:webHidden/>
          </w:rPr>
        </w:r>
        <w:r w:rsidR="00923F19">
          <w:rPr>
            <w:webHidden/>
          </w:rPr>
          <w:fldChar w:fldCharType="separate"/>
        </w:r>
        <w:r w:rsidR="00923F19">
          <w:rPr>
            <w:webHidden/>
          </w:rPr>
          <w:t>27</w:t>
        </w:r>
        <w:r w:rsidR="00923F19">
          <w:rPr>
            <w:webHidden/>
          </w:rPr>
          <w:fldChar w:fldCharType="end"/>
        </w:r>
      </w:hyperlink>
    </w:p>
    <w:p w14:paraId="2A972A8D" w14:textId="14F0464D" w:rsidR="00923F19" w:rsidRDefault="007E685A">
      <w:pPr>
        <w:pStyle w:val="TOC4"/>
        <w:rPr>
          <w:rFonts w:asciiTheme="minorHAnsi" w:eastAsiaTheme="minorEastAsia" w:hAnsiTheme="minorHAnsi" w:cstheme="minorBidi"/>
          <w:lang w:val="en-CA" w:eastAsia="zh-TW"/>
        </w:rPr>
      </w:pPr>
      <w:hyperlink w:anchor="_Toc89802159" w:history="1">
        <w:r w:rsidR="00923F19" w:rsidRPr="00063C2D">
          <w:rPr>
            <w:rStyle w:val="Hyperlink"/>
          </w:rPr>
          <w:t>Project Detail Edit Screen</w:t>
        </w:r>
        <w:r w:rsidR="00923F19">
          <w:rPr>
            <w:webHidden/>
          </w:rPr>
          <w:tab/>
        </w:r>
        <w:r w:rsidR="00923F19">
          <w:rPr>
            <w:webHidden/>
          </w:rPr>
          <w:fldChar w:fldCharType="begin"/>
        </w:r>
        <w:r w:rsidR="00923F19">
          <w:rPr>
            <w:webHidden/>
          </w:rPr>
          <w:instrText xml:space="preserve"> PAGEREF _Toc89802159 \h </w:instrText>
        </w:r>
        <w:r w:rsidR="00923F19">
          <w:rPr>
            <w:webHidden/>
          </w:rPr>
        </w:r>
        <w:r w:rsidR="00923F19">
          <w:rPr>
            <w:webHidden/>
          </w:rPr>
          <w:fldChar w:fldCharType="separate"/>
        </w:r>
        <w:r w:rsidR="00923F19">
          <w:rPr>
            <w:webHidden/>
          </w:rPr>
          <w:t>28</w:t>
        </w:r>
        <w:r w:rsidR="00923F19">
          <w:rPr>
            <w:webHidden/>
          </w:rPr>
          <w:fldChar w:fldCharType="end"/>
        </w:r>
      </w:hyperlink>
    </w:p>
    <w:p w14:paraId="04481CD9" w14:textId="643CFB40" w:rsidR="00923F19" w:rsidRDefault="007E685A">
      <w:pPr>
        <w:pStyle w:val="TOC4"/>
        <w:rPr>
          <w:rFonts w:asciiTheme="minorHAnsi" w:eastAsiaTheme="minorEastAsia" w:hAnsiTheme="minorHAnsi" w:cstheme="minorBidi"/>
          <w:lang w:val="en-CA" w:eastAsia="zh-TW"/>
        </w:rPr>
      </w:pPr>
      <w:hyperlink w:anchor="_Toc89802160" w:history="1">
        <w:r w:rsidR="00923F19" w:rsidRPr="00063C2D">
          <w:rPr>
            <w:rStyle w:val="Hyperlink"/>
          </w:rPr>
          <w:t>New Task Screen</w:t>
        </w:r>
        <w:r w:rsidR="00923F19">
          <w:rPr>
            <w:webHidden/>
          </w:rPr>
          <w:tab/>
        </w:r>
        <w:r w:rsidR="00923F19">
          <w:rPr>
            <w:webHidden/>
          </w:rPr>
          <w:fldChar w:fldCharType="begin"/>
        </w:r>
        <w:r w:rsidR="00923F19">
          <w:rPr>
            <w:webHidden/>
          </w:rPr>
          <w:instrText xml:space="preserve"> PAGEREF _Toc89802160 \h </w:instrText>
        </w:r>
        <w:r w:rsidR="00923F19">
          <w:rPr>
            <w:webHidden/>
          </w:rPr>
        </w:r>
        <w:r w:rsidR="00923F19">
          <w:rPr>
            <w:webHidden/>
          </w:rPr>
          <w:fldChar w:fldCharType="separate"/>
        </w:r>
        <w:r w:rsidR="00923F19">
          <w:rPr>
            <w:webHidden/>
          </w:rPr>
          <w:t>29</w:t>
        </w:r>
        <w:r w:rsidR="00923F19">
          <w:rPr>
            <w:webHidden/>
          </w:rPr>
          <w:fldChar w:fldCharType="end"/>
        </w:r>
      </w:hyperlink>
    </w:p>
    <w:p w14:paraId="5D875818" w14:textId="72851A17" w:rsidR="00923F19" w:rsidRDefault="007E685A">
      <w:pPr>
        <w:pStyle w:val="TOC1"/>
        <w:rPr>
          <w:rFonts w:asciiTheme="minorHAnsi" w:eastAsiaTheme="minorEastAsia" w:hAnsiTheme="minorHAnsi" w:cstheme="minorBidi"/>
          <w:iCs w:val="0"/>
          <w:sz w:val="22"/>
          <w:szCs w:val="22"/>
          <w:lang w:val="en-CA" w:eastAsia="zh-TW"/>
        </w:rPr>
      </w:pPr>
      <w:hyperlink w:anchor="_Toc89802161" w:history="1">
        <w:r w:rsidR="00923F19" w:rsidRPr="00063C2D">
          <w:rPr>
            <w:rStyle w:val="Hyperlink"/>
          </w:rPr>
          <w:t>Chapter V: Project Class Diagrams</w:t>
        </w:r>
        <w:r w:rsidR="00923F19">
          <w:rPr>
            <w:webHidden/>
          </w:rPr>
          <w:tab/>
        </w:r>
        <w:r w:rsidR="00923F19">
          <w:rPr>
            <w:webHidden/>
          </w:rPr>
          <w:fldChar w:fldCharType="begin"/>
        </w:r>
        <w:r w:rsidR="00923F19">
          <w:rPr>
            <w:webHidden/>
          </w:rPr>
          <w:instrText xml:space="preserve"> PAGEREF _Toc89802161 \h </w:instrText>
        </w:r>
        <w:r w:rsidR="00923F19">
          <w:rPr>
            <w:webHidden/>
          </w:rPr>
        </w:r>
        <w:r w:rsidR="00923F19">
          <w:rPr>
            <w:webHidden/>
          </w:rPr>
          <w:fldChar w:fldCharType="separate"/>
        </w:r>
        <w:r w:rsidR="00923F19">
          <w:rPr>
            <w:webHidden/>
          </w:rPr>
          <w:t>30</w:t>
        </w:r>
        <w:r w:rsidR="00923F19">
          <w:rPr>
            <w:webHidden/>
          </w:rPr>
          <w:fldChar w:fldCharType="end"/>
        </w:r>
      </w:hyperlink>
    </w:p>
    <w:p w14:paraId="2C4B7174" w14:textId="7A8F307F" w:rsidR="00923F19" w:rsidRDefault="007E685A">
      <w:pPr>
        <w:pStyle w:val="TOC3"/>
        <w:rPr>
          <w:rFonts w:asciiTheme="minorHAnsi" w:hAnsiTheme="minorHAnsi" w:cstheme="minorBidi"/>
          <w:sz w:val="22"/>
          <w:szCs w:val="22"/>
          <w:lang w:val="en-CA" w:eastAsia="zh-TW"/>
        </w:rPr>
      </w:pPr>
      <w:hyperlink w:anchor="_Toc89802162" w:history="1">
        <w:r w:rsidR="00923F19" w:rsidRPr="00063C2D">
          <w:rPr>
            <w:rStyle w:val="Hyperlink"/>
          </w:rPr>
          <w:t>Model and Repository Classes</w:t>
        </w:r>
        <w:r w:rsidR="00923F19">
          <w:rPr>
            <w:webHidden/>
          </w:rPr>
          <w:tab/>
        </w:r>
        <w:r w:rsidR="00923F19">
          <w:rPr>
            <w:webHidden/>
          </w:rPr>
          <w:fldChar w:fldCharType="begin"/>
        </w:r>
        <w:r w:rsidR="00923F19">
          <w:rPr>
            <w:webHidden/>
          </w:rPr>
          <w:instrText xml:space="preserve"> PAGEREF _Toc89802162 \h </w:instrText>
        </w:r>
        <w:r w:rsidR="00923F19">
          <w:rPr>
            <w:webHidden/>
          </w:rPr>
        </w:r>
        <w:r w:rsidR="00923F19">
          <w:rPr>
            <w:webHidden/>
          </w:rPr>
          <w:fldChar w:fldCharType="separate"/>
        </w:r>
        <w:r w:rsidR="00923F19">
          <w:rPr>
            <w:webHidden/>
          </w:rPr>
          <w:t>30</w:t>
        </w:r>
        <w:r w:rsidR="00923F19">
          <w:rPr>
            <w:webHidden/>
          </w:rPr>
          <w:fldChar w:fldCharType="end"/>
        </w:r>
      </w:hyperlink>
    </w:p>
    <w:p w14:paraId="654C35B9" w14:textId="43504039" w:rsidR="00923F19" w:rsidRDefault="007E685A">
      <w:pPr>
        <w:pStyle w:val="TOC3"/>
        <w:rPr>
          <w:rFonts w:asciiTheme="minorHAnsi" w:hAnsiTheme="minorHAnsi" w:cstheme="minorBidi"/>
          <w:sz w:val="22"/>
          <w:szCs w:val="22"/>
          <w:lang w:val="en-CA" w:eastAsia="zh-TW"/>
        </w:rPr>
      </w:pPr>
      <w:hyperlink w:anchor="_Toc89802163" w:history="1">
        <w:r w:rsidR="00923F19" w:rsidRPr="00063C2D">
          <w:rPr>
            <w:rStyle w:val="Hyperlink"/>
          </w:rPr>
          <w:t>View Classes</w:t>
        </w:r>
        <w:r w:rsidR="00923F19">
          <w:rPr>
            <w:webHidden/>
          </w:rPr>
          <w:tab/>
        </w:r>
        <w:r w:rsidR="00923F19">
          <w:rPr>
            <w:webHidden/>
          </w:rPr>
          <w:fldChar w:fldCharType="begin"/>
        </w:r>
        <w:r w:rsidR="00923F19">
          <w:rPr>
            <w:webHidden/>
          </w:rPr>
          <w:instrText xml:space="preserve"> PAGEREF _Toc89802163 \h </w:instrText>
        </w:r>
        <w:r w:rsidR="00923F19">
          <w:rPr>
            <w:webHidden/>
          </w:rPr>
        </w:r>
        <w:r w:rsidR="00923F19">
          <w:rPr>
            <w:webHidden/>
          </w:rPr>
          <w:fldChar w:fldCharType="separate"/>
        </w:r>
        <w:r w:rsidR="00923F19">
          <w:rPr>
            <w:webHidden/>
          </w:rPr>
          <w:t>32</w:t>
        </w:r>
        <w:r w:rsidR="00923F19">
          <w:rPr>
            <w:webHidden/>
          </w:rPr>
          <w:fldChar w:fldCharType="end"/>
        </w:r>
      </w:hyperlink>
    </w:p>
    <w:p w14:paraId="37B5D818" w14:textId="73F925CC" w:rsidR="00923F19" w:rsidRDefault="007E685A">
      <w:pPr>
        <w:pStyle w:val="TOC3"/>
        <w:rPr>
          <w:rFonts w:asciiTheme="minorHAnsi" w:hAnsiTheme="minorHAnsi" w:cstheme="minorBidi"/>
          <w:sz w:val="22"/>
          <w:szCs w:val="22"/>
          <w:lang w:val="en-CA" w:eastAsia="zh-TW"/>
        </w:rPr>
      </w:pPr>
      <w:hyperlink w:anchor="_Toc89802164" w:history="1">
        <w:r w:rsidR="00923F19" w:rsidRPr="00063C2D">
          <w:rPr>
            <w:rStyle w:val="Hyperlink"/>
          </w:rPr>
          <w:t>Controller Classes</w:t>
        </w:r>
        <w:r w:rsidR="00923F19">
          <w:rPr>
            <w:webHidden/>
          </w:rPr>
          <w:tab/>
        </w:r>
        <w:r w:rsidR="00923F19">
          <w:rPr>
            <w:webHidden/>
          </w:rPr>
          <w:fldChar w:fldCharType="begin"/>
        </w:r>
        <w:r w:rsidR="00923F19">
          <w:rPr>
            <w:webHidden/>
          </w:rPr>
          <w:instrText xml:space="preserve"> PAGEREF _Toc89802164 \h </w:instrText>
        </w:r>
        <w:r w:rsidR="00923F19">
          <w:rPr>
            <w:webHidden/>
          </w:rPr>
        </w:r>
        <w:r w:rsidR="00923F19">
          <w:rPr>
            <w:webHidden/>
          </w:rPr>
          <w:fldChar w:fldCharType="separate"/>
        </w:r>
        <w:r w:rsidR="00923F19">
          <w:rPr>
            <w:webHidden/>
          </w:rPr>
          <w:t>34</w:t>
        </w:r>
        <w:r w:rsidR="00923F19">
          <w:rPr>
            <w:webHidden/>
          </w:rPr>
          <w:fldChar w:fldCharType="end"/>
        </w:r>
      </w:hyperlink>
    </w:p>
    <w:p w14:paraId="562FDB0C" w14:textId="7A98DC08" w:rsidR="00923F19" w:rsidRDefault="007E685A">
      <w:pPr>
        <w:pStyle w:val="TOC1"/>
        <w:rPr>
          <w:rFonts w:asciiTheme="minorHAnsi" w:eastAsiaTheme="minorEastAsia" w:hAnsiTheme="minorHAnsi" w:cstheme="minorBidi"/>
          <w:iCs w:val="0"/>
          <w:sz w:val="22"/>
          <w:szCs w:val="22"/>
          <w:lang w:val="en-CA" w:eastAsia="zh-TW"/>
        </w:rPr>
      </w:pPr>
      <w:hyperlink w:anchor="_Toc89802165" w:history="1">
        <w:r w:rsidR="00923F19" w:rsidRPr="00063C2D">
          <w:rPr>
            <w:rStyle w:val="Hyperlink"/>
          </w:rPr>
          <w:t>Chapter VI: Test Results</w:t>
        </w:r>
        <w:r w:rsidR="00923F19">
          <w:rPr>
            <w:webHidden/>
          </w:rPr>
          <w:tab/>
        </w:r>
        <w:r w:rsidR="00923F19">
          <w:rPr>
            <w:webHidden/>
          </w:rPr>
          <w:fldChar w:fldCharType="begin"/>
        </w:r>
        <w:r w:rsidR="00923F19">
          <w:rPr>
            <w:webHidden/>
          </w:rPr>
          <w:instrText xml:space="preserve"> PAGEREF _Toc89802165 \h </w:instrText>
        </w:r>
        <w:r w:rsidR="00923F19">
          <w:rPr>
            <w:webHidden/>
          </w:rPr>
        </w:r>
        <w:r w:rsidR="00923F19">
          <w:rPr>
            <w:webHidden/>
          </w:rPr>
          <w:fldChar w:fldCharType="separate"/>
        </w:r>
        <w:r w:rsidR="00923F19">
          <w:rPr>
            <w:webHidden/>
          </w:rPr>
          <w:t>35</w:t>
        </w:r>
        <w:r w:rsidR="00923F19">
          <w:rPr>
            <w:webHidden/>
          </w:rPr>
          <w:fldChar w:fldCharType="end"/>
        </w:r>
      </w:hyperlink>
    </w:p>
    <w:p w14:paraId="04F33C65" w14:textId="54D8A4EE" w:rsidR="00923F19" w:rsidRDefault="007E685A">
      <w:pPr>
        <w:pStyle w:val="TOC3"/>
        <w:rPr>
          <w:rFonts w:asciiTheme="minorHAnsi" w:hAnsiTheme="minorHAnsi" w:cstheme="minorBidi"/>
          <w:sz w:val="22"/>
          <w:szCs w:val="22"/>
          <w:lang w:val="en-CA" w:eastAsia="zh-TW"/>
        </w:rPr>
      </w:pPr>
      <w:hyperlink w:anchor="_Toc89802166" w:history="1">
        <w:r w:rsidR="00923F19" w:rsidRPr="00063C2D">
          <w:rPr>
            <w:rStyle w:val="Hyperlink"/>
          </w:rPr>
          <w:t>User Testing</w:t>
        </w:r>
        <w:r w:rsidR="00923F19">
          <w:rPr>
            <w:webHidden/>
          </w:rPr>
          <w:tab/>
        </w:r>
        <w:r w:rsidR="00923F19">
          <w:rPr>
            <w:webHidden/>
          </w:rPr>
          <w:fldChar w:fldCharType="begin"/>
        </w:r>
        <w:r w:rsidR="00923F19">
          <w:rPr>
            <w:webHidden/>
          </w:rPr>
          <w:instrText xml:space="preserve"> PAGEREF _Toc89802166 \h </w:instrText>
        </w:r>
        <w:r w:rsidR="00923F19">
          <w:rPr>
            <w:webHidden/>
          </w:rPr>
        </w:r>
        <w:r w:rsidR="00923F19">
          <w:rPr>
            <w:webHidden/>
          </w:rPr>
          <w:fldChar w:fldCharType="separate"/>
        </w:r>
        <w:r w:rsidR="00923F19">
          <w:rPr>
            <w:webHidden/>
          </w:rPr>
          <w:t>35</w:t>
        </w:r>
        <w:r w:rsidR="00923F19">
          <w:rPr>
            <w:webHidden/>
          </w:rPr>
          <w:fldChar w:fldCharType="end"/>
        </w:r>
      </w:hyperlink>
    </w:p>
    <w:p w14:paraId="0260AACA" w14:textId="4BE969D8" w:rsidR="00923F19" w:rsidRDefault="007E685A">
      <w:pPr>
        <w:pStyle w:val="TOC4"/>
        <w:rPr>
          <w:rFonts w:asciiTheme="minorHAnsi" w:eastAsiaTheme="minorEastAsia" w:hAnsiTheme="minorHAnsi" w:cstheme="minorBidi"/>
          <w:lang w:val="en-CA" w:eastAsia="zh-TW"/>
        </w:rPr>
      </w:pPr>
      <w:hyperlink w:anchor="_Toc89802167" w:history="1">
        <w:r w:rsidR="00923F19" w:rsidRPr="00063C2D">
          <w:rPr>
            <w:rStyle w:val="Hyperlink"/>
          </w:rPr>
          <w:t>Testing 1: Login to the application</w:t>
        </w:r>
        <w:r w:rsidR="00923F19">
          <w:rPr>
            <w:webHidden/>
          </w:rPr>
          <w:tab/>
        </w:r>
        <w:r w:rsidR="00923F19">
          <w:rPr>
            <w:webHidden/>
          </w:rPr>
          <w:fldChar w:fldCharType="begin"/>
        </w:r>
        <w:r w:rsidR="00923F19">
          <w:rPr>
            <w:webHidden/>
          </w:rPr>
          <w:instrText xml:space="preserve"> PAGEREF _Toc89802167 \h </w:instrText>
        </w:r>
        <w:r w:rsidR="00923F19">
          <w:rPr>
            <w:webHidden/>
          </w:rPr>
        </w:r>
        <w:r w:rsidR="00923F19">
          <w:rPr>
            <w:webHidden/>
          </w:rPr>
          <w:fldChar w:fldCharType="separate"/>
        </w:r>
        <w:r w:rsidR="00923F19">
          <w:rPr>
            <w:webHidden/>
          </w:rPr>
          <w:t>35</w:t>
        </w:r>
        <w:r w:rsidR="00923F19">
          <w:rPr>
            <w:webHidden/>
          </w:rPr>
          <w:fldChar w:fldCharType="end"/>
        </w:r>
      </w:hyperlink>
    </w:p>
    <w:p w14:paraId="5184AE6B" w14:textId="2CDBAB64" w:rsidR="00923F19" w:rsidRDefault="007E685A">
      <w:pPr>
        <w:pStyle w:val="TOC4"/>
        <w:rPr>
          <w:rFonts w:asciiTheme="minorHAnsi" w:eastAsiaTheme="minorEastAsia" w:hAnsiTheme="minorHAnsi" w:cstheme="minorBidi"/>
          <w:lang w:val="en-CA" w:eastAsia="zh-TW"/>
        </w:rPr>
      </w:pPr>
      <w:hyperlink w:anchor="_Toc89802168" w:history="1">
        <w:r w:rsidR="00923F19" w:rsidRPr="00063C2D">
          <w:rPr>
            <w:rStyle w:val="Hyperlink"/>
          </w:rPr>
          <w:t>Testing 2: Create Account</w:t>
        </w:r>
        <w:r w:rsidR="00923F19">
          <w:rPr>
            <w:webHidden/>
          </w:rPr>
          <w:tab/>
        </w:r>
        <w:r w:rsidR="00923F19">
          <w:rPr>
            <w:webHidden/>
          </w:rPr>
          <w:fldChar w:fldCharType="begin"/>
        </w:r>
        <w:r w:rsidR="00923F19">
          <w:rPr>
            <w:webHidden/>
          </w:rPr>
          <w:instrText xml:space="preserve"> PAGEREF _Toc89802168 \h </w:instrText>
        </w:r>
        <w:r w:rsidR="00923F19">
          <w:rPr>
            <w:webHidden/>
          </w:rPr>
        </w:r>
        <w:r w:rsidR="00923F19">
          <w:rPr>
            <w:webHidden/>
          </w:rPr>
          <w:fldChar w:fldCharType="separate"/>
        </w:r>
        <w:r w:rsidR="00923F19">
          <w:rPr>
            <w:webHidden/>
          </w:rPr>
          <w:t>36</w:t>
        </w:r>
        <w:r w:rsidR="00923F19">
          <w:rPr>
            <w:webHidden/>
          </w:rPr>
          <w:fldChar w:fldCharType="end"/>
        </w:r>
      </w:hyperlink>
    </w:p>
    <w:p w14:paraId="6A243110" w14:textId="4D34B64C" w:rsidR="00923F19" w:rsidRDefault="007E685A">
      <w:pPr>
        <w:pStyle w:val="TOC4"/>
        <w:rPr>
          <w:rFonts w:asciiTheme="minorHAnsi" w:eastAsiaTheme="minorEastAsia" w:hAnsiTheme="minorHAnsi" w:cstheme="minorBidi"/>
          <w:lang w:val="en-CA" w:eastAsia="zh-TW"/>
        </w:rPr>
      </w:pPr>
      <w:hyperlink w:anchor="_Toc89802169" w:history="1">
        <w:r w:rsidR="00923F19" w:rsidRPr="00063C2D">
          <w:rPr>
            <w:rStyle w:val="Hyperlink"/>
          </w:rPr>
          <w:t>Testing 3: Create a new project</w:t>
        </w:r>
        <w:r w:rsidR="00923F19">
          <w:rPr>
            <w:webHidden/>
          </w:rPr>
          <w:tab/>
        </w:r>
        <w:r w:rsidR="00923F19">
          <w:rPr>
            <w:webHidden/>
          </w:rPr>
          <w:fldChar w:fldCharType="begin"/>
        </w:r>
        <w:r w:rsidR="00923F19">
          <w:rPr>
            <w:webHidden/>
          </w:rPr>
          <w:instrText xml:space="preserve"> PAGEREF _Toc89802169 \h </w:instrText>
        </w:r>
        <w:r w:rsidR="00923F19">
          <w:rPr>
            <w:webHidden/>
          </w:rPr>
        </w:r>
        <w:r w:rsidR="00923F19">
          <w:rPr>
            <w:webHidden/>
          </w:rPr>
          <w:fldChar w:fldCharType="separate"/>
        </w:r>
        <w:r w:rsidR="00923F19">
          <w:rPr>
            <w:webHidden/>
          </w:rPr>
          <w:t>37</w:t>
        </w:r>
        <w:r w:rsidR="00923F19">
          <w:rPr>
            <w:webHidden/>
          </w:rPr>
          <w:fldChar w:fldCharType="end"/>
        </w:r>
      </w:hyperlink>
    </w:p>
    <w:p w14:paraId="097B1CC4" w14:textId="6D2A5DFA" w:rsidR="00923F19" w:rsidRDefault="007E685A">
      <w:pPr>
        <w:pStyle w:val="TOC4"/>
        <w:rPr>
          <w:rFonts w:asciiTheme="minorHAnsi" w:eastAsiaTheme="minorEastAsia" w:hAnsiTheme="minorHAnsi" w:cstheme="minorBidi"/>
          <w:lang w:val="en-CA" w:eastAsia="zh-TW"/>
        </w:rPr>
      </w:pPr>
      <w:hyperlink w:anchor="_Toc89802170" w:history="1">
        <w:r w:rsidR="00923F19" w:rsidRPr="00063C2D">
          <w:rPr>
            <w:rStyle w:val="Hyperlink"/>
          </w:rPr>
          <w:t>Testing 4: Edit Project</w:t>
        </w:r>
        <w:r w:rsidR="00923F19">
          <w:rPr>
            <w:webHidden/>
          </w:rPr>
          <w:tab/>
        </w:r>
        <w:r w:rsidR="00923F19">
          <w:rPr>
            <w:webHidden/>
          </w:rPr>
          <w:fldChar w:fldCharType="begin"/>
        </w:r>
        <w:r w:rsidR="00923F19">
          <w:rPr>
            <w:webHidden/>
          </w:rPr>
          <w:instrText xml:space="preserve"> PAGEREF _Toc89802170 \h </w:instrText>
        </w:r>
        <w:r w:rsidR="00923F19">
          <w:rPr>
            <w:webHidden/>
          </w:rPr>
        </w:r>
        <w:r w:rsidR="00923F19">
          <w:rPr>
            <w:webHidden/>
          </w:rPr>
          <w:fldChar w:fldCharType="separate"/>
        </w:r>
        <w:r w:rsidR="00923F19">
          <w:rPr>
            <w:webHidden/>
          </w:rPr>
          <w:t>38</w:t>
        </w:r>
        <w:r w:rsidR="00923F19">
          <w:rPr>
            <w:webHidden/>
          </w:rPr>
          <w:fldChar w:fldCharType="end"/>
        </w:r>
      </w:hyperlink>
    </w:p>
    <w:p w14:paraId="530B3889" w14:textId="0E0CC746" w:rsidR="00923F19" w:rsidRDefault="007E685A">
      <w:pPr>
        <w:pStyle w:val="TOC4"/>
        <w:rPr>
          <w:rFonts w:asciiTheme="minorHAnsi" w:eastAsiaTheme="minorEastAsia" w:hAnsiTheme="minorHAnsi" w:cstheme="minorBidi"/>
          <w:lang w:val="en-CA" w:eastAsia="zh-TW"/>
        </w:rPr>
      </w:pPr>
      <w:hyperlink w:anchor="_Toc89802171" w:history="1">
        <w:r w:rsidR="00923F19" w:rsidRPr="00063C2D">
          <w:rPr>
            <w:rStyle w:val="Hyperlink"/>
          </w:rPr>
          <w:t>Testing 5: Create New Task</w:t>
        </w:r>
        <w:r w:rsidR="00923F19">
          <w:rPr>
            <w:webHidden/>
          </w:rPr>
          <w:tab/>
        </w:r>
        <w:r w:rsidR="00923F19">
          <w:rPr>
            <w:webHidden/>
          </w:rPr>
          <w:fldChar w:fldCharType="begin"/>
        </w:r>
        <w:r w:rsidR="00923F19">
          <w:rPr>
            <w:webHidden/>
          </w:rPr>
          <w:instrText xml:space="preserve"> PAGEREF _Toc89802171 \h </w:instrText>
        </w:r>
        <w:r w:rsidR="00923F19">
          <w:rPr>
            <w:webHidden/>
          </w:rPr>
        </w:r>
        <w:r w:rsidR="00923F19">
          <w:rPr>
            <w:webHidden/>
          </w:rPr>
          <w:fldChar w:fldCharType="separate"/>
        </w:r>
        <w:r w:rsidR="00923F19">
          <w:rPr>
            <w:webHidden/>
          </w:rPr>
          <w:t>40</w:t>
        </w:r>
        <w:r w:rsidR="00923F19">
          <w:rPr>
            <w:webHidden/>
          </w:rPr>
          <w:fldChar w:fldCharType="end"/>
        </w:r>
      </w:hyperlink>
    </w:p>
    <w:p w14:paraId="7084B57C" w14:textId="33003D86" w:rsidR="00923F19" w:rsidRDefault="007E685A">
      <w:pPr>
        <w:pStyle w:val="TOC4"/>
        <w:rPr>
          <w:rFonts w:asciiTheme="minorHAnsi" w:eastAsiaTheme="minorEastAsia" w:hAnsiTheme="minorHAnsi" w:cstheme="minorBidi"/>
          <w:lang w:val="en-CA" w:eastAsia="zh-TW"/>
        </w:rPr>
      </w:pPr>
      <w:hyperlink w:anchor="_Toc89802172" w:history="1">
        <w:r w:rsidR="00923F19" w:rsidRPr="00063C2D">
          <w:rPr>
            <w:rStyle w:val="Hyperlink"/>
          </w:rPr>
          <w:t>Testing 6: Edit Project Task</w:t>
        </w:r>
        <w:r w:rsidR="00923F19">
          <w:rPr>
            <w:webHidden/>
          </w:rPr>
          <w:tab/>
        </w:r>
        <w:r w:rsidR="00923F19">
          <w:rPr>
            <w:webHidden/>
          </w:rPr>
          <w:fldChar w:fldCharType="begin"/>
        </w:r>
        <w:r w:rsidR="00923F19">
          <w:rPr>
            <w:webHidden/>
          </w:rPr>
          <w:instrText xml:space="preserve"> PAGEREF _Toc89802172 \h </w:instrText>
        </w:r>
        <w:r w:rsidR="00923F19">
          <w:rPr>
            <w:webHidden/>
          </w:rPr>
        </w:r>
        <w:r w:rsidR="00923F19">
          <w:rPr>
            <w:webHidden/>
          </w:rPr>
          <w:fldChar w:fldCharType="separate"/>
        </w:r>
        <w:r w:rsidR="00923F19">
          <w:rPr>
            <w:webHidden/>
          </w:rPr>
          <w:t>42</w:t>
        </w:r>
        <w:r w:rsidR="00923F19">
          <w:rPr>
            <w:webHidden/>
          </w:rPr>
          <w:fldChar w:fldCharType="end"/>
        </w:r>
      </w:hyperlink>
    </w:p>
    <w:p w14:paraId="2E334E75" w14:textId="66C231E6" w:rsidR="00923F19" w:rsidRDefault="007E685A">
      <w:pPr>
        <w:pStyle w:val="TOC1"/>
        <w:rPr>
          <w:rFonts w:asciiTheme="minorHAnsi" w:eastAsiaTheme="minorEastAsia" w:hAnsiTheme="minorHAnsi" w:cstheme="minorBidi"/>
          <w:iCs w:val="0"/>
          <w:sz w:val="22"/>
          <w:szCs w:val="22"/>
          <w:lang w:val="en-CA" w:eastAsia="zh-TW"/>
        </w:rPr>
      </w:pPr>
      <w:hyperlink w:anchor="_Toc89802173" w:history="1">
        <w:r w:rsidR="00923F19" w:rsidRPr="00063C2D">
          <w:rPr>
            <w:rStyle w:val="Hyperlink"/>
          </w:rPr>
          <w:t>Chapter VII: User Guide</w:t>
        </w:r>
        <w:r w:rsidR="00923F19">
          <w:rPr>
            <w:webHidden/>
          </w:rPr>
          <w:tab/>
        </w:r>
        <w:r w:rsidR="00923F19">
          <w:rPr>
            <w:webHidden/>
          </w:rPr>
          <w:fldChar w:fldCharType="begin"/>
        </w:r>
        <w:r w:rsidR="00923F19">
          <w:rPr>
            <w:webHidden/>
          </w:rPr>
          <w:instrText xml:space="preserve"> PAGEREF _Toc89802173 \h </w:instrText>
        </w:r>
        <w:r w:rsidR="00923F19">
          <w:rPr>
            <w:webHidden/>
          </w:rPr>
        </w:r>
        <w:r w:rsidR="00923F19">
          <w:rPr>
            <w:webHidden/>
          </w:rPr>
          <w:fldChar w:fldCharType="separate"/>
        </w:r>
        <w:r w:rsidR="00923F19">
          <w:rPr>
            <w:webHidden/>
          </w:rPr>
          <w:t>44</w:t>
        </w:r>
        <w:r w:rsidR="00923F19">
          <w:rPr>
            <w:webHidden/>
          </w:rPr>
          <w:fldChar w:fldCharType="end"/>
        </w:r>
      </w:hyperlink>
    </w:p>
    <w:p w14:paraId="0155B473" w14:textId="4B1CCF2F" w:rsidR="00923F19" w:rsidRDefault="007E685A">
      <w:pPr>
        <w:pStyle w:val="TOC3"/>
        <w:rPr>
          <w:rFonts w:asciiTheme="minorHAnsi" w:hAnsiTheme="minorHAnsi" w:cstheme="minorBidi"/>
          <w:sz w:val="22"/>
          <w:szCs w:val="22"/>
          <w:lang w:val="en-CA" w:eastAsia="zh-TW"/>
        </w:rPr>
      </w:pPr>
      <w:hyperlink w:anchor="_Toc89802174" w:history="1">
        <w:r w:rsidR="00923F19" w:rsidRPr="00063C2D">
          <w:rPr>
            <w:rStyle w:val="Hyperlink"/>
          </w:rPr>
          <w:t>Installation Guide</w:t>
        </w:r>
        <w:r w:rsidR="00923F19">
          <w:rPr>
            <w:webHidden/>
          </w:rPr>
          <w:tab/>
        </w:r>
        <w:r w:rsidR="00923F19">
          <w:rPr>
            <w:webHidden/>
          </w:rPr>
          <w:fldChar w:fldCharType="begin"/>
        </w:r>
        <w:r w:rsidR="00923F19">
          <w:rPr>
            <w:webHidden/>
          </w:rPr>
          <w:instrText xml:space="preserve"> PAGEREF _Toc89802174 \h </w:instrText>
        </w:r>
        <w:r w:rsidR="00923F19">
          <w:rPr>
            <w:webHidden/>
          </w:rPr>
        </w:r>
        <w:r w:rsidR="00923F19">
          <w:rPr>
            <w:webHidden/>
          </w:rPr>
          <w:fldChar w:fldCharType="separate"/>
        </w:r>
        <w:r w:rsidR="00923F19">
          <w:rPr>
            <w:webHidden/>
          </w:rPr>
          <w:t>44</w:t>
        </w:r>
        <w:r w:rsidR="00923F19">
          <w:rPr>
            <w:webHidden/>
          </w:rPr>
          <w:fldChar w:fldCharType="end"/>
        </w:r>
      </w:hyperlink>
    </w:p>
    <w:p w14:paraId="4FF8605D" w14:textId="3FA0279B" w:rsidR="00923F19" w:rsidRDefault="007E685A">
      <w:pPr>
        <w:pStyle w:val="TOC4"/>
        <w:rPr>
          <w:rFonts w:asciiTheme="minorHAnsi" w:eastAsiaTheme="minorEastAsia" w:hAnsiTheme="minorHAnsi" w:cstheme="minorBidi"/>
          <w:lang w:val="en-CA" w:eastAsia="zh-TW"/>
        </w:rPr>
      </w:pPr>
      <w:hyperlink w:anchor="_Toc89802175" w:history="1">
        <w:r w:rsidR="00923F19" w:rsidRPr="00063C2D">
          <w:rPr>
            <w:rStyle w:val="Hyperlink"/>
          </w:rPr>
          <w:t>Step 1: Install Expo Go</w:t>
        </w:r>
        <w:r w:rsidR="00923F19">
          <w:rPr>
            <w:webHidden/>
          </w:rPr>
          <w:tab/>
        </w:r>
        <w:r w:rsidR="00923F19">
          <w:rPr>
            <w:webHidden/>
          </w:rPr>
          <w:fldChar w:fldCharType="begin"/>
        </w:r>
        <w:r w:rsidR="00923F19">
          <w:rPr>
            <w:webHidden/>
          </w:rPr>
          <w:instrText xml:space="preserve"> PAGEREF _Toc89802175 \h </w:instrText>
        </w:r>
        <w:r w:rsidR="00923F19">
          <w:rPr>
            <w:webHidden/>
          </w:rPr>
        </w:r>
        <w:r w:rsidR="00923F19">
          <w:rPr>
            <w:webHidden/>
          </w:rPr>
          <w:fldChar w:fldCharType="separate"/>
        </w:r>
        <w:r w:rsidR="00923F19">
          <w:rPr>
            <w:webHidden/>
          </w:rPr>
          <w:t>44</w:t>
        </w:r>
        <w:r w:rsidR="00923F19">
          <w:rPr>
            <w:webHidden/>
          </w:rPr>
          <w:fldChar w:fldCharType="end"/>
        </w:r>
      </w:hyperlink>
    </w:p>
    <w:p w14:paraId="0695BFA8" w14:textId="6B874A60" w:rsidR="00923F19" w:rsidRDefault="007E685A">
      <w:pPr>
        <w:pStyle w:val="TOC4"/>
        <w:rPr>
          <w:rFonts w:asciiTheme="minorHAnsi" w:eastAsiaTheme="minorEastAsia" w:hAnsiTheme="minorHAnsi" w:cstheme="minorBidi"/>
          <w:lang w:val="en-CA" w:eastAsia="zh-TW"/>
        </w:rPr>
      </w:pPr>
      <w:hyperlink w:anchor="_Toc89802176" w:history="1">
        <w:r w:rsidR="00923F19" w:rsidRPr="00063C2D">
          <w:rPr>
            <w:rStyle w:val="Hyperlink"/>
          </w:rPr>
          <w:t>Step 2: Install Plan-It-Right</w:t>
        </w:r>
        <w:r w:rsidR="00923F19">
          <w:rPr>
            <w:webHidden/>
          </w:rPr>
          <w:tab/>
        </w:r>
        <w:r w:rsidR="00923F19">
          <w:rPr>
            <w:webHidden/>
          </w:rPr>
          <w:fldChar w:fldCharType="begin"/>
        </w:r>
        <w:r w:rsidR="00923F19">
          <w:rPr>
            <w:webHidden/>
          </w:rPr>
          <w:instrText xml:space="preserve"> PAGEREF _Toc89802176 \h </w:instrText>
        </w:r>
        <w:r w:rsidR="00923F19">
          <w:rPr>
            <w:webHidden/>
          </w:rPr>
        </w:r>
        <w:r w:rsidR="00923F19">
          <w:rPr>
            <w:webHidden/>
          </w:rPr>
          <w:fldChar w:fldCharType="separate"/>
        </w:r>
        <w:r w:rsidR="00923F19">
          <w:rPr>
            <w:webHidden/>
          </w:rPr>
          <w:t>44</w:t>
        </w:r>
        <w:r w:rsidR="00923F19">
          <w:rPr>
            <w:webHidden/>
          </w:rPr>
          <w:fldChar w:fldCharType="end"/>
        </w:r>
      </w:hyperlink>
    </w:p>
    <w:p w14:paraId="39E6563D" w14:textId="49A0D30F" w:rsidR="00923F19" w:rsidRDefault="007E685A">
      <w:pPr>
        <w:pStyle w:val="TOC3"/>
        <w:rPr>
          <w:rFonts w:asciiTheme="minorHAnsi" w:hAnsiTheme="minorHAnsi" w:cstheme="minorBidi"/>
          <w:sz w:val="22"/>
          <w:szCs w:val="22"/>
          <w:lang w:val="en-CA" w:eastAsia="zh-TW"/>
        </w:rPr>
      </w:pPr>
      <w:hyperlink w:anchor="_Toc89802177" w:history="1">
        <w:r w:rsidR="00923F19" w:rsidRPr="00063C2D">
          <w:rPr>
            <w:rStyle w:val="Hyperlink"/>
          </w:rPr>
          <w:t>Operational Guide</w:t>
        </w:r>
        <w:r w:rsidR="00923F19">
          <w:rPr>
            <w:webHidden/>
          </w:rPr>
          <w:tab/>
        </w:r>
        <w:r w:rsidR="00923F19">
          <w:rPr>
            <w:webHidden/>
          </w:rPr>
          <w:fldChar w:fldCharType="begin"/>
        </w:r>
        <w:r w:rsidR="00923F19">
          <w:rPr>
            <w:webHidden/>
          </w:rPr>
          <w:instrText xml:space="preserve"> PAGEREF _Toc89802177 \h </w:instrText>
        </w:r>
        <w:r w:rsidR="00923F19">
          <w:rPr>
            <w:webHidden/>
          </w:rPr>
        </w:r>
        <w:r w:rsidR="00923F19">
          <w:rPr>
            <w:webHidden/>
          </w:rPr>
          <w:fldChar w:fldCharType="separate"/>
        </w:r>
        <w:r w:rsidR="00923F19">
          <w:rPr>
            <w:webHidden/>
          </w:rPr>
          <w:t>48</w:t>
        </w:r>
        <w:r w:rsidR="00923F19">
          <w:rPr>
            <w:webHidden/>
          </w:rPr>
          <w:fldChar w:fldCharType="end"/>
        </w:r>
      </w:hyperlink>
    </w:p>
    <w:p w14:paraId="54874391" w14:textId="55610961" w:rsidR="00923F19" w:rsidRDefault="007E685A">
      <w:pPr>
        <w:pStyle w:val="TOC4"/>
        <w:rPr>
          <w:rFonts w:asciiTheme="minorHAnsi" w:eastAsiaTheme="minorEastAsia" w:hAnsiTheme="minorHAnsi" w:cstheme="minorBidi"/>
          <w:lang w:val="en-CA" w:eastAsia="zh-TW"/>
        </w:rPr>
      </w:pPr>
      <w:hyperlink w:anchor="_Toc89802178" w:history="1">
        <w:r w:rsidR="00923F19" w:rsidRPr="00063C2D">
          <w:rPr>
            <w:rStyle w:val="Hyperlink"/>
          </w:rPr>
          <w:t>Creating a New Account</w:t>
        </w:r>
        <w:r w:rsidR="00923F19">
          <w:rPr>
            <w:webHidden/>
          </w:rPr>
          <w:tab/>
        </w:r>
        <w:r w:rsidR="00923F19">
          <w:rPr>
            <w:webHidden/>
          </w:rPr>
          <w:fldChar w:fldCharType="begin"/>
        </w:r>
        <w:r w:rsidR="00923F19">
          <w:rPr>
            <w:webHidden/>
          </w:rPr>
          <w:instrText xml:space="preserve"> PAGEREF _Toc89802178 \h </w:instrText>
        </w:r>
        <w:r w:rsidR="00923F19">
          <w:rPr>
            <w:webHidden/>
          </w:rPr>
        </w:r>
        <w:r w:rsidR="00923F19">
          <w:rPr>
            <w:webHidden/>
          </w:rPr>
          <w:fldChar w:fldCharType="separate"/>
        </w:r>
        <w:r w:rsidR="00923F19">
          <w:rPr>
            <w:webHidden/>
          </w:rPr>
          <w:t>48</w:t>
        </w:r>
        <w:r w:rsidR="00923F19">
          <w:rPr>
            <w:webHidden/>
          </w:rPr>
          <w:fldChar w:fldCharType="end"/>
        </w:r>
      </w:hyperlink>
    </w:p>
    <w:p w14:paraId="6437F09C" w14:textId="2C29B4B3" w:rsidR="00923F19" w:rsidRDefault="007E685A">
      <w:pPr>
        <w:pStyle w:val="TOC4"/>
        <w:rPr>
          <w:rFonts w:asciiTheme="minorHAnsi" w:eastAsiaTheme="minorEastAsia" w:hAnsiTheme="minorHAnsi" w:cstheme="minorBidi"/>
          <w:lang w:val="en-CA" w:eastAsia="zh-TW"/>
        </w:rPr>
      </w:pPr>
      <w:hyperlink w:anchor="_Toc89802179" w:history="1">
        <w:r w:rsidR="00923F19" w:rsidRPr="00063C2D">
          <w:rPr>
            <w:rStyle w:val="Hyperlink"/>
          </w:rPr>
          <w:t>Logging into the application</w:t>
        </w:r>
        <w:r w:rsidR="00923F19">
          <w:rPr>
            <w:webHidden/>
          </w:rPr>
          <w:tab/>
        </w:r>
        <w:r w:rsidR="00923F19">
          <w:rPr>
            <w:webHidden/>
          </w:rPr>
          <w:fldChar w:fldCharType="begin"/>
        </w:r>
        <w:r w:rsidR="00923F19">
          <w:rPr>
            <w:webHidden/>
          </w:rPr>
          <w:instrText xml:space="preserve"> PAGEREF _Toc89802179 \h </w:instrText>
        </w:r>
        <w:r w:rsidR="00923F19">
          <w:rPr>
            <w:webHidden/>
          </w:rPr>
        </w:r>
        <w:r w:rsidR="00923F19">
          <w:rPr>
            <w:webHidden/>
          </w:rPr>
          <w:fldChar w:fldCharType="separate"/>
        </w:r>
        <w:r w:rsidR="00923F19">
          <w:rPr>
            <w:webHidden/>
          </w:rPr>
          <w:t>49</w:t>
        </w:r>
        <w:r w:rsidR="00923F19">
          <w:rPr>
            <w:webHidden/>
          </w:rPr>
          <w:fldChar w:fldCharType="end"/>
        </w:r>
      </w:hyperlink>
    </w:p>
    <w:p w14:paraId="51166FD5" w14:textId="2951C5AE" w:rsidR="00923F19" w:rsidRDefault="007E685A">
      <w:pPr>
        <w:pStyle w:val="TOC4"/>
        <w:rPr>
          <w:rFonts w:asciiTheme="minorHAnsi" w:eastAsiaTheme="minorEastAsia" w:hAnsiTheme="minorHAnsi" w:cstheme="minorBidi"/>
          <w:lang w:val="en-CA" w:eastAsia="zh-TW"/>
        </w:rPr>
      </w:pPr>
      <w:hyperlink w:anchor="_Toc89802180" w:history="1">
        <w:r w:rsidR="00923F19" w:rsidRPr="00063C2D">
          <w:rPr>
            <w:rStyle w:val="Hyperlink"/>
          </w:rPr>
          <w:t>Logging out of the application</w:t>
        </w:r>
        <w:r w:rsidR="00923F19">
          <w:rPr>
            <w:webHidden/>
          </w:rPr>
          <w:tab/>
        </w:r>
        <w:r w:rsidR="00923F19">
          <w:rPr>
            <w:webHidden/>
          </w:rPr>
          <w:fldChar w:fldCharType="begin"/>
        </w:r>
        <w:r w:rsidR="00923F19">
          <w:rPr>
            <w:webHidden/>
          </w:rPr>
          <w:instrText xml:space="preserve"> PAGEREF _Toc89802180 \h </w:instrText>
        </w:r>
        <w:r w:rsidR="00923F19">
          <w:rPr>
            <w:webHidden/>
          </w:rPr>
        </w:r>
        <w:r w:rsidR="00923F19">
          <w:rPr>
            <w:webHidden/>
          </w:rPr>
          <w:fldChar w:fldCharType="separate"/>
        </w:r>
        <w:r w:rsidR="00923F19">
          <w:rPr>
            <w:webHidden/>
          </w:rPr>
          <w:t>50</w:t>
        </w:r>
        <w:r w:rsidR="00923F19">
          <w:rPr>
            <w:webHidden/>
          </w:rPr>
          <w:fldChar w:fldCharType="end"/>
        </w:r>
      </w:hyperlink>
    </w:p>
    <w:p w14:paraId="64CD0C14" w14:textId="349E284A" w:rsidR="00923F19" w:rsidRDefault="007E685A">
      <w:pPr>
        <w:pStyle w:val="TOC4"/>
        <w:rPr>
          <w:rFonts w:asciiTheme="minorHAnsi" w:eastAsiaTheme="minorEastAsia" w:hAnsiTheme="minorHAnsi" w:cstheme="minorBidi"/>
          <w:lang w:val="en-CA" w:eastAsia="zh-TW"/>
        </w:rPr>
      </w:pPr>
      <w:hyperlink w:anchor="_Toc89802181" w:history="1">
        <w:r w:rsidR="00923F19" w:rsidRPr="00063C2D">
          <w:rPr>
            <w:rStyle w:val="Hyperlink"/>
          </w:rPr>
          <w:t>Creating a New Project</w:t>
        </w:r>
        <w:r w:rsidR="00923F19">
          <w:rPr>
            <w:webHidden/>
          </w:rPr>
          <w:tab/>
        </w:r>
        <w:r w:rsidR="00923F19">
          <w:rPr>
            <w:webHidden/>
          </w:rPr>
          <w:fldChar w:fldCharType="begin"/>
        </w:r>
        <w:r w:rsidR="00923F19">
          <w:rPr>
            <w:webHidden/>
          </w:rPr>
          <w:instrText xml:space="preserve"> PAGEREF _Toc89802181 \h </w:instrText>
        </w:r>
        <w:r w:rsidR="00923F19">
          <w:rPr>
            <w:webHidden/>
          </w:rPr>
        </w:r>
        <w:r w:rsidR="00923F19">
          <w:rPr>
            <w:webHidden/>
          </w:rPr>
          <w:fldChar w:fldCharType="separate"/>
        </w:r>
        <w:r w:rsidR="00923F19">
          <w:rPr>
            <w:webHidden/>
          </w:rPr>
          <w:t>50</w:t>
        </w:r>
        <w:r w:rsidR="00923F19">
          <w:rPr>
            <w:webHidden/>
          </w:rPr>
          <w:fldChar w:fldCharType="end"/>
        </w:r>
      </w:hyperlink>
    </w:p>
    <w:p w14:paraId="295542F8" w14:textId="6F88E20E" w:rsidR="00923F19" w:rsidRDefault="007E685A">
      <w:pPr>
        <w:pStyle w:val="TOC4"/>
        <w:rPr>
          <w:rFonts w:asciiTheme="minorHAnsi" w:eastAsiaTheme="minorEastAsia" w:hAnsiTheme="minorHAnsi" w:cstheme="minorBidi"/>
          <w:lang w:val="en-CA" w:eastAsia="zh-TW"/>
        </w:rPr>
      </w:pPr>
      <w:hyperlink w:anchor="_Toc89802182" w:history="1">
        <w:r w:rsidR="00923F19" w:rsidRPr="00063C2D">
          <w:rPr>
            <w:rStyle w:val="Hyperlink"/>
          </w:rPr>
          <w:t>Viewing Project Details</w:t>
        </w:r>
        <w:r w:rsidR="00923F19">
          <w:rPr>
            <w:webHidden/>
          </w:rPr>
          <w:tab/>
        </w:r>
        <w:r w:rsidR="00923F19">
          <w:rPr>
            <w:webHidden/>
          </w:rPr>
          <w:fldChar w:fldCharType="begin"/>
        </w:r>
        <w:r w:rsidR="00923F19">
          <w:rPr>
            <w:webHidden/>
          </w:rPr>
          <w:instrText xml:space="preserve"> PAGEREF _Toc89802182 \h </w:instrText>
        </w:r>
        <w:r w:rsidR="00923F19">
          <w:rPr>
            <w:webHidden/>
          </w:rPr>
        </w:r>
        <w:r w:rsidR="00923F19">
          <w:rPr>
            <w:webHidden/>
          </w:rPr>
          <w:fldChar w:fldCharType="separate"/>
        </w:r>
        <w:r w:rsidR="00923F19">
          <w:rPr>
            <w:webHidden/>
          </w:rPr>
          <w:t>51</w:t>
        </w:r>
        <w:r w:rsidR="00923F19">
          <w:rPr>
            <w:webHidden/>
          </w:rPr>
          <w:fldChar w:fldCharType="end"/>
        </w:r>
      </w:hyperlink>
    </w:p>
    <w:p w14:paraId="46F6E68E" w14:textId="63994457" w:rsidR="00923F19" w:rsidRDefault="007E685A">
      <w:pPr>
        <w:pStyle w:val="TOC4"/>
        <w:rPr>
          <w:rFonts w:asciiTheme="minorHAnsi" w:eastAsiaTheme="minorEastAsia" w:hAnsiTheme="minorHAnsi" w:cstheme="minorBidi"/>
          <w:lang w:val="en-CA" w:eastAsia="zh-TW"/>
        </w:rPr>
      </w:pPr>
      <w:hyperlink w:anchor="_Toc89802183" w:history="1">
        <w:r w:rsidR="00923F19" w:rsidRPr="00063C2D">
          <w:rPr>
            <w:rStyle w:val="Hyperlink"/>
          </w:rPr>
          <w:t>Updating a Project</w:t>
        </w:r>
        <w:r w:rsidR="00923F19">
          <w:rPr>
            <w:webHidden/>
          </w:rPr>
          <w:tab/>
        </w:r>
        <w:r w:rsidR="00923F19">
          <w:rPr>
            <w:webHidden/>
          </w:rPr>
          <w:fldChar w:fldCharType="begin"/>
        </w:r>
        <w:r w:rsidR="00923F19">
          <w:rPr>
            <w:webHidden/>
          </w:rPr>
          <w:instrText xml:space="preserve"> PAGEREF _Toc89802183 \h </w:instrText>
        </w:r>
        <w:r w:rsidR="00923F19">
          <w:rPr>
            <w:webHidden/>
          </w:rPr>
        </w:r>
        <w:r w:rsidR="00923F19">
          <w:rPr>
            <w:webHidden/>
          </w:rPr>
          <w:fldChar w:fldCharType="separate"/>
        </w:r>
        <w:r w:rsidR="00923F19">
          <w:rPr>
            <w:webHidden/>
          </w:rPr>
          <w:t>52</w:t>
        </w:r>
        <w:r w:rsidR="00923F19">
          <w:rPr>
            <w:webHidden/>
          </w:rPr>
          <w:fldChar w:fldCharType="end"/>
        </w:r>
      </w:hyperlink>
    </w:p>
    <w:p w14:paraId="08F7B3D9" w14:textId="3E27CD46" w:rsidR="00923F19" w:rsidRDefault="007E685A">
      <w:pPr>
        <w:pStyle w:val="TOC4"/>
        <w:rPr>
          <w:rFonts w:asciiTheme="minorHAnsi" w:eastAsiaTheme="minorEastAsia" w:hAnsiTheme="minorHAnsi" w:cstheme="minorBidi"/>
          <w:lang w:val="en-CA" w:eastAsia="zh-TW"/>
        </w:rPr>
      </w:pPr>
      <w:hyperlink w:anchor="_Toc89802184" w:history="1">
        <w:r w:rsidR="00923F19" w:rsidRPr="00063C2D">
          <w:rPr>
            <w:rStyle w:val="Hyperlink"/>
          </w:rPr>
          <w:t>Adding a New Project Member</w:t>
        </w:r>
        <w:r w:rsidR="00923F19">
          <w:rPr>
            <w:webHidden/>
          </w:rPr>
          <w:tab/>
        </w:r>
        <w:r w:rsidR="00923F19">
          <w:rPr>
            <w:webHidden/>
          </w:rPr>
          <w:fldChar w:fldCharType="begin"/>
        </w:r>
        <w:r w:rsidR="00923F19">
          <w:rPr>
            <w:webHidden/>
          </w:rPr>
          <w:instrText xml:space="preserve"> PAGEREF _Toc89802184 \h </w:instrText>
        </w:r>
        <w:r w:rsidR="00923F19">
          <w:rPr>
            <w:webHidden/>
          </w:rPr>
        </w:r>
        <w:r w:rsidR="00923F19">
          <w:rPr>
            <w:webHidden/>
          </w:rPr>
          <w:fldChar w:fldCharType="separate"/>
        </w:r>
        <w:r w:rsidR="00923F19">
          <w:rPr>
            <w:webHidden/>
          </w:rPr>
          <w:t>53</w:t>
        </w:r>
        <w:r w:rsidR="00923F19">
          <w:rPr>
            <w:webHidden/>
          </w:rPr>
          <w:fldChar w:fldCharType="end"/>
        </w:r>
      </w:hyperlink>
    </w:p>
    <w:p w14:paraId="21BB52A4" w14:textId="0B1BC847" w:rsidR="00923F19" w:rsidRDefault="007E685A">
      <w:pPr>
        <w:pStyle w:val="TOC4"/>
        <w:rPr>
          <w:rFonts w:asciiTheme="minorHAnsi" w:eastAsiaTheme="minorEastAsia" w:hAnsiTheme="minorHAnsi" w:cstheme="minorBidi"/>
          <w:lang w:val="en-CA" w:eastAsia="zh-TW"/>
        </w:rPr>
      </w:pPr>
      <w:hyperlink w:anchor="_Toc89802185" w:history="1">
        <w:r w:rsidR="00923F19" w:rsidRPr="00063C2D">
          <w:rPr>
            <w:rStyle w:val="Hyperlink"/>
          </w:rPr>
          <w:t>Promoting a Project member to Project owner</w:t>
        </w:r>
        <w:r w:rsidR="00923F19">
          <w:rPr>
            <w:webHidden/>
          </w:rPr>
          <w:tab/>
        </w:r>
        <w:r w:rsidR="00923F19">
          <w:rPr>
            <w:webHidden/>
          </w:rPr>
          <w:fldChar w:fldCharType="begin"/>
        </w:r>
        <w:r w:rsidR="00923F19">
          <w:rPr>
            <w:webHidden/>
          </w:rPr>
          <w:instrText xml:space="preserve"> PAGEREF _Toc89802185 \h </w:instrText>
        </w:r>
        <w:r w:rsidR="00923F19">
          <w:rPr>
            <w:webHidden/>
          </w:rPr>
        </w:r>
        <w:r w:rsidR="00923F19">
          <w:rPr>
            <w:webHidden/>
          </w:rPr>
          <w:fldChar w:fldCharType="separate"/>
        </w:r>
        <w:r w:rsidR="00923F19">
          <w:rPr>
            <w:webHidden/>
          </w:rPr>
          <w:t>54</w:t>
        </w:r>
        <w:r w:rsidR="00923F19">
          <w:rPr>
            <w:webHidden/>
          </w:rPr>
          <w:fldChar w:fldCharType="end"/>
        </w:r>
      </w:hyperlink>
    </w:p>
    <w:p w14:paraId="2A5E2A02" w14:textId="747EF36A" w:rsidR="00923F19" w:rsidRDefault="007E685A">
      <w:pPr>
        <w:pStyle w:val="TOC4"/>
        <w:rPr>
          <w:rFonts w:asciiTheme="minorHAnsi" w:eastAsiaTheme="minorEastAsia" w:hAnsiTheme="minorHAnsi" w:cstheme="minorBidi"/>
          <w:lang w:val="en-CA" w:eastAsia="zh-TW"/>
        </w:rPr>
      </w:pPr>
      <w:hyperlink w:anchor="_Toc89802186" w:history="1">
        <w:r w:rsidR="00923F19" w:rsidRPr="00063C2D">
          <w:rPr>
            <w:rStyle w:val="Hyperlink"/>
          </w:rPr>
          <w:t>Deleting a Project</w:t>
        </w:r>
        <w:r w:rsidR="00923F19">
          <w:rPr>
            <w:webHidden/>
          </w:rPr>
          <w:tab/>
        </w:r>
        <w:r w:rsidR="00923F19">
          <w:rPr>
            <w:webHidden/>
          </w:rPr>
          <w:fldChar w:fldCharType="begin"/>
        </w:r>
        <w:r w:rsidR="00923F19">
          <w:rPr>
            <w:webHidden/>
          </w:rPr>
          <w:instrText xml:space="preserve"> PAGEREF _Toc89802186 \h </w:instrText>
        </w:r>
        <w:r w:rsidR="00923F19">
          <w:rPr>
            <w:webHidden/>
          </w:rPr>
        </w:r>
        <w:r w:rsidR="00923F19">
          <w:rPr>
            <w:webHidden/>
          </w:rPr>
          <w:fldChar w:fldCharType="separate"/>
        </w:r>
        <w:r w:rsidR="00923F19">
          <w:rPr>
            <w:webHidden/>
          </w:rPr>
          <w:t>55</w:t>
        </w:r>
        <w:r w:rsidR="00923F19">
          <w:rPr>
            <w:webHidden/>
          </w:rPr>
          <w:fldChar w:fldCharType="end"/>
        </w:r>
      </w:hyperlink>
    </w:p>
    <w:p w14:paraId="797E4CB0" w14:textId="4030801F" w:rsidR="00923F19" w:rsidRDefault="007E685A">
      <w:pPr>
        <w:pStyle w:val="TOC4"/>
        <w:rPr>
          <w:rFonts w:asciiTheme="minorHAnsi" w:eastAsiaTheme="minorEastAsia" w:hAnsiTheme="minorHAnsi" w:cstheme="minorBidi"/>
          <w:lang w:val="en-CA" w:eastAsia="zh-TW"/>
        </w:rPr>
      </w:pPr>
      <w:hyperlink w:anchor="_Toc89802187" w:history="1">
        <w:r w:rsidR="00923F19" w:rsidRPr="00063C2D">
          <w:rPr>
            <w:rStyle w:val="Hyperlink"/>
          </w:rPr>
          <w:t>Creating a Task</w:t>
        </w:r>
        <w:r w:rsidR="00923F19">
          <w:rPr>
            <w:webHidden/>
          </w:rPr>
          <w:tab/>
        </w:r>
        <w:r w:rsidR="00923F19">
          <w:rPr>
            <w:webHidden/>
          </w:rPr>
          <w:fldChar w:fldCharType="begin"/>
        </w:r>
        <w:r w:rsidR="00923F19">
          <w:rPr>
            <w:webHidden/>
          </w:rPr>
          <w:instrText xml:space="preserve"> PAGEREF _Toc89802187 \h </w:instrText>
        </w:r>
        <w:r w:rsidR="00923F19">
          <w:rPr>
            <w:webHidden/>
          </w:rPr>
        </w:r>
        <w:r w:rsidR="00923F19">
          <w:rPr>
            <w:webHidden/>
          </w:rPr>
          <w:fldChar w:fldCharType="separate"/>
        </w:r>
        <w:r w:rsidR="00923F19">
          <w:rPr>
            <w:webHidden/>
          </w:rPr>
          <w:t>56</w:t>
        </w:r>
        <w:r w:rsidR="00923F19">
          <w:rPr>
            <w:webHidden/>
          </w:rPr>
          <w:fldChar w:fldCharType="end"/>
        </w:r>
      </w:hyperlink>
    </w:p>
    <w:p w14:paraId="7D510474" w14:textId="3F14BAA2" w:rsidR="00923F19" w:rsidRDefault="007E685A">
      <w:pPr>
        <w:pStyle w:val="TOC4"/>
        <w:rPr>
          <w:rFonts w:asciiTheme="minorHAnsi" w:eastAsiaTheme="minorEastAsia" w:hAnsiTheme="minorHAnsi" w:cstheme="minorBidi"/>
          <w:lang w:val="en-CA" w:eastAsia="zh-TW"/>
        </w:rPr>
      </w:pPr>
      <w:hyperlink w:anchor="_Toc89802188" w:history="1">
        <w:r w:rsidR="00923F19" w:rsidRPr="00063C2D">
          <w:rPr>
            <w:rStyle w:val="Hyperlink"/>
          </w:rPr>
          <w:t>Viewing Task Details</w:t>
        </w:r>
        <w:r w:rsidR="00923F19">
          <w:rPr>
            <w:webHidden/>
          </w:rPr>
          <w:tab/>
        </w:r>
        <w:r w:rsidR="00923F19">
          <w:rPr>
            <w:webHidden/>
          </w:rPr>
          <w:fldChar w:fldCharType="begin"/>
        </w:r>
        <w:r w:rsidR="00923F19">
          <w:rPr>
            <w:webHidden/>
          </w:rPr>
          <w:instrText xml:space="preserve"> PAGEREF _Toc89802188 \h </w:instrText>
        </w:r>
        <w:r w:rsidR="00923F19">
          <w:rPr>
            <w:webHidden/>
          </w:rPr>
        </w:r>
        <w:r w:rsidR="00923F19">
          <w:rPr>
            <w:webHidden/>
          </w:rPr>
          <w:fldChar w:fldCharType="separate"/>
        </w:r>
        <w:r w:rsidR="00923F19">
          <w:rPr>
            <w:webHidden/>
          </w:rPr>
          <w:t>57</w:t>
        </w:r>
        <w:r w:rsidR="00923F19">
          <w:rPr>
            <w:webHidden/>
          </w:rPr>
          <w:fldChar w:fldCharType="end"/>
        </w:r>
      </w:hyperlink>
    </w:p>
    <w:p w14:paraId="2824D48C" w14:textId="42CF633A" w:rsidR="00923F19" w:rsidRDefault="007E685A">
      <w:pPr>
        <w:pStyle w:val="TOC4"/>
        <w:rPr>
          <w:rFonts w:asciiTheme="minorHAnsi" w:eastAsiaTheme="minorEastAsia" w:hAnsiTheme="minorHAnsi" w:cstheme="minorBidi"/>
          <w:lang w:val="en-CA" w:eastAsia="zh-TW"/>
        </w:rPr>
      </w:pPr>
      <w:hyperlink w:anchor="_Toc89802189" w:history="1">
        <w:r w:rsidR="00923F19" w:rsidRPr="00063C2D">
          <w:rPr>
            <w:rStyle w:val="Hyperlink"/>
          </w:rPr>
          <w:t>Updating a Task</w:t>
        </w:r>
        <w:r w:rsidR="00923F19">
          <w:rPr>
            <w:webHidden/>
          </w:rPr>
          <w:tab/>
        </w:r>
        <w:r w:rsidR="00923F19">
          <w:rPr>
            <w:webHidden/>
          </w:rPr>
          <w:fldChar w:fldCharType="begin"/>
        </w:r>
        <w:r w:rsidR="00923F19">
          <w:rPr>
            <w:webHidden/>
          </w:rPr>
          <w:instrText xml:space="preserve"> PAGEREF _Toc89802189 \h </w:instrText>
        </w:r>
        <w:r w:rsidR="00923F19">
          <w:rPr>
            <w:webHidden/>
          </w:rPr>
        </w:r>
        <w:r w:rsidR="00923F19">
          <w:rPr>
            <w:webHidden/>
          </w:rPr>
          <w:fldChar w:fldCharType="separate"/>
        </w:r>
        <w:r w:rsidR="00923F19">
          <w:rPr>
            <w:webHidden/>
          </w:rPr>
          <w:t>58</w:t>
        </w:r>
        <w:r w:rsidR="00923F19">
          <w:rPr>
            <w:webHidden/>
          </w:rPr>
          <w:fldChar w:fldCharType="end"/>
        </w:r>
      </w:hyperlink>
    </w:p>
    <w:p w14:paraId="27FAC2D2" w14:textId="29049255" w:rsidR="00923F19" w:rsidRDefault="007E685A">
      <w:pPr>
        <w:pStyle w:val="TOC4"/>
        <w:rPr>
          <w:rFonts w:asciiTheme="minorHAnsi" w:eastAsiaTheme="minorEastAsia" w:hAnsiTheme="minorHAnsi" w:cstheme="minorBidi"/>
          <w:lang w:val="en-CA" w:eastAsia="zh-TW"/>
        </w:rPr>
      </w:pPr>
      <w:hyperlink w:anchor="_Toc89802190" w:history="1">
        <w:r w:rsidR="00923F19" w:rsidRPr="00063C2D">
          <w:rPr>
            <w:rStyle w:val="Hyperlink"/>
          </w:rPr>
          <w:t>Changing Task Status</w:t>
        </w:r>
        <w:r w:rsidR="00923F19">
          <w:rPr>
            <w:webHidden/>
          </w:rPr>
          <w:tab/>
        </w:r>
        <w:r w:rsidR="00923F19">
          <w:rPr>
            <w:webHidden/>
          </w:rPr>
          <w:fldChar w:fldCharType="begin"/>
        </w:r>
        <w:r w:rsidR="00923F19">
          <w:rPr>
            <w:webHidden/>
          </w:rPr>
          <w:instrText xml:space="preserve"> PAGEREF _Toc89802190 \h </w:instrText>
        </w:r>
        <w:r w:rsidR="00923F19">
          <w:rPr>
            <w:webHidden/>
          </w:rPr>
        </w:r>
        <w:r w:rsidR="00923F19">
          <w:rPr>
            <w:webHidden/>
          </w:rPr>
          <w:fldChar w:fldCharType="separate"/>
        </w:r>
        <w:r w:rsidR="00923F19">
          <w:rPr>
            <w:webHidden/>
          </w:rPr>
          <w:t>59</w:t>
        </w:r>
        <w:r w:rsidR="00923F19">
          <w:rPr>
            <w:webHidden/>
          </w:rPr>
          <w:fldChar w:fldCharType="end"/>
        </w:r>
      </w:hyperlink>
    </w:p>
    <w:p w14:paraId="5A10C276" w14:textId="5B773F26" w:rsidR="00923F19" w:rsidRDefault="007E685A">
      <w:pPr>
        <w:pStyle w:val="TOC4"/>
        <w:rPr>
          <w:rFonts w:asciiTheme="minorHAnsi" w:eastAsiaTheme="minorEastAsia" w:hAnsiTheme="minorHAnsi" w:cstheme="minorBidi"/>
          <w:lang w:val="en-CA" w:eastAsia="zh-TW"/>
        </w:rPr>
      </w:pPr>
      <w:hyperlink w:anchor="_Toc89802191" w:history="1">
        <w:r w:rsidR="00923F19" w:rsidRPr="00063C2D">
          <w:rPr>
            <w:rStyle w:val="Hyperlink"/>
          </w:rPr>
          <w:t>How to Modify Task Status</w:t>
        </w:r>
        <w:r w:rsidR="00923F19">
          <w:rPr>
            <w:webHidden/>
          </w:rPr>
          <w:tab/>
        </w:r>
        <w:r w:rsidR="00923F19">
          <w:rPr>
            <w:webHidden/>
          </w:rPr>
          <w:fldChar w:fldCharType="begin"/>
        </w:r>
        <w:r w:rsidR="00923F19">
          <w:rPr>
            <w:webHidden/>
          </w:rPr>
          <w:instrText xml:space="preserve"> PAGEREF _Toc89802191 \h </w:instrText>
        </w:r>
        <w:r w:rsidR="00923F19">
          <w:rPr>
            <w:webHidden/>
          </w:rPr>
        </w:r>
        <w:r w:rsidR="00923F19">
          <w:rPr>
            <w:webHidden/>
          </w:rPr>
          <w:fldChar w:fldCharType="separate"/>
        </w:r>
        <w:r w:rsidR="00923F19">
          <w:rPr>
            <w:webHidden/>
          </w:rPr>
          <w:t>60</w:t>
        </w:r>
        <w:r w:rsidR="00923F19">
          <w:rPr>
            <w:webHidden/>
          </w:rPr>
          <w:fldChar w:fldCharType="end"/>
        </w:r>
      </w:hyperlink>
    </w:p>
    <w:p w14:paraId="50011058" w14:textId="68B0D689" w:rsidR="00923F19" w:rsidRDefault="007E685A">
      <w:pPr>
        <w:pStyle w:val="TOC5"/>
        <w:rPr>
          <w:rFonts w:asciiTheme="minorHAnsi" w:hAnsiTheme="minorHAnsi" w:cstheme="minorBidi"/>
        </w:rPr>
      </w:pPr>
      <w:hyperlink w:anchor="_Toc89802192" w:history="1">
        <w:r w:rsidR="00923F19" w:rsidRPr="00063C2D">
          <w:rPr>
            <w:rStyle w:val="Hyperlink"/>
          </w:rPr>
          <w:t>Changing Task Status to Backlog</w:t>
        </w:r>
        <w:r w:rsidR="00923F19">
          <w:rPr>
            <w:webHidden/>
          </w:rPr>
          <w:tab/>
        </w:r>
        <w:r w:rsidR="00923F19">
          <w:rPr>
            <w:webHidden/>
          </w:rPr>
          <w:fldChar w:fldCharType="begin"/>
        </w:r>
        <w:r w:rsidR="00923F19">
          <w:rPr>
            <w:webHidden/>
          </w:rPr>
          <w:instrText xml:space="preserve"> PAGEREF _Toc89802192 \h </w:instrText>
        </w:r>
        <w:r w:rsidR="00923F19">
          <w:rPr>
            <w:webHidden/>
          </w:rPr>
        </w:r>
        <w:r w:rsidR="00923F19">
          <w:rPr>
            <w:webHidden/>
          </w:rPr>
          <w:fldChar w:fldCharType="separate"/>
        </w:r>
        <w:r w:rsidR="00923F19">
          <w:rPr>
            <w:webHidden/>
          </w:rPr>
          <w:t>60</w:t>
        </w:r>
        <w:r w:rsidR="00923F19">
          <w:rPr>
            <w:webHidden/>
          </w:rPr>
          <w:fldChar w:fldCharType="end"/>
        </w:r>
      </w:hyperlink>
    </w:p>
    <w:p w14:paraId="53DCD3E3" w14:textId="6E656FB5" w:rsidR="00923F19" w:rsidRDefault="007E685A">
      <w:pPr>
        <w:pStyle w:val="TOC5"/>
        <w:rPr>
          <w:rFonts w:asciiTheme="minorHAnsi" w:hAnsiTheme="minorHAnsi" w:cstheme="minorBidi"/>
        </w:rPr>
      </w:pPr>
      <w:hyperlink w:anchor="_Toc89802193" w:history="1">
        <w:r w:rsidR="00923F19" w:rsidRPr="00063C2D">
          <w:rPr>
            <w:rStyle w:val="Hyperlink"/>
          </w:rPr>
          <w:t>Changing Task Status to In Progress</w:t>
        </w:r>
        <w:r w:rsidR="00923F19">
          <w:rPr>
            <w:webHidden/>
          </w:rPr>
          <w:tab/>
        </w:r>
        <w:r w:rsidR="00923F19">
          <w:rPr>
            <w:webHidden/>
          </w:rPr>
          <w:fldChar w:fldCharType="begin"/>
        </w:r>
        <w:r w:rsidR="00923F19">
          <w:rPr>
            <w:webHidden/>
          </w:rPr>
          <w:instrText xml:space="preserve"> PAGEREF _Toc89802193 \h </w:instrText>
        </w:r>
        <w:r w:rsidR="00923F19">
          <w:rPr>
            <w:webHidden/>
          </w:rPr>
        </w:r>
        <w:r w:rsidR="00923F19">
          <w:rPr>
            <w:webHidden/>
          </w:rPr>
          <w:fldChar w:fldCharType="separate"/>
        </w:r>
        <w:r w:rsidR="00923F19">
          <w:rPr>
            <w:webHidden/>
          </w:rPr>
          <w:t>61</w:t>
        </w:r>
        <w:r w:rsidR="00923F19">
          <w:rPr>
            <w:webHidden/>
          </w:rPr>
          <w:fldChar w:fldCharType="end"/>
        </w:r>
      </w:hyperlink>
    </w:p>
    <w:p w14:paraId="59B99616" w14:textId="4BDDF66C" w:rsidR="00923F19" w:rsidRDefault="007E685A">
      <w:pPr>
        <w:pStyle w:val="TOC5"/>
        <w:rPr>
          <w:rFonts w:asciiTheme="minorHAnsi" w:hAnsiTheme="minorHAnsi" w:cstheme="minorBidi"/>
        </w:rPr>
      </w:pPr>
      <w:hyperlink w:anchor="_Toc89802194" w:history="1">
        <w:r w:rsidR="00923F19" w:rsidRPr="00063C2D">
          <w:rPr>
            <w:rStyle w:val="Hyperlink"/>
          </w:rPr>
          <w:t>Changing Task Status to Completed</w:t>
        </w:r>
        <w:r w:rsidR="00923F19">
          <w:rPr>
            <w:webHidden/>
          </w:rPr>
          <w:tab/>
        </w:r>
        <w:r w:rsidR="00923F19">
          <w:rPr>
            <w:webHidden/>
          </w:rPr>
          <w:fldChar w:fldCharType="begin"/>
        </w:r>
        <w:r w:rsidR="00923F19">
          <w:rPr>
            <w:webHidden/>
          </w:rPr>
          <w:instrText xml:space="preserve"> PAGEREF _Toc89802194 \h </w:instrText>
        </w:r>
        <w:r w:rsidR="00923F19">
          <w:rPr>
            <w:webHidden/>
          </w:rPr>
        </w:r>
        <w:r w:rsidR="00923F19">
          <w:rPr>
            <w:webHidden/>
          </w:rPr>
          <w:fldChar w:fldCharType="separate"/>
        </w:r>
        <w:r w:rsidR="00923F19">
          <w:rPr>
            <w:webHidden/>
          </w:rPr>
          <w:t>62</w:t>
        </w:r>
        <w:r w:rsidR="00923F19">
          <w:rPr>
            <w:webHidden/>
          </w:rPr>
          <w:fldChar w:fldCharType="end"/>
        </w:r>
      </w:hyperlink>
    </w:p>
    <w:p w14:paraId="3FBFB60A" w14:textId="40C1901D" w:rsidR="00923F19" w:rsidRDefault="007E685A">
      <w:pPr>
        <w:pStyle w:val="TOC4"/>
        <w:rPr>
          <w:rFonts w:asciiTheme="minorHAnsi" w:eastAsiaTheme="minorEastAsia" w:hAnsiTheme="minorHAnsi" w:cstheme="minorBidi"/>
          <w:lang w:val="en-CA" w:eastAsia="zh-TW"/>
        </w:rPr>
      </w:pPr>
      <w:hyperlink w:anchor="_Toc89802195" w:history="1">
        <w:r w:rsidR="00923F19" w:rsidRPr="00063C2D">
          <w:rPr>
            <w:rStyle w:val="Hyperlink"/>
          </w:rPr>
          <w:t>Deleting a Task</w:t>
        </w:r>
        <w:r w:rsidR="00923F19">
          <w:rPr>
            <w:webHidden/>
          </w:rPr>
          <w:tab/>
        </w:r>
        <w:r w:rsidR="00923F19">
          <w:rPr>
            <w:webHidden/>
          </w:rPr>
          <w:fldChar w:fldCharType="begin"/>
        </w:r>
        <w:r w:rsidR="00923F19">
          <w:rPr>
            <w:webHidden/>
          </w:rPr>
          <w:instrText xml:space="preserve"> PAGEREF _Toc89802195 \h </w:instrText>
        </w:r>
        <w:r w:rsidR="00923F19">
          <w:rPr>
            <w:webHidden/>
          </w:rPr>
        </w:r>
        <w:r w:rsidR="00923F19">
          <w:rPr>
            <w:webHidden/>
          </w:rPr>
          <w:fldChar w:fldCharType="separate"/>
        </w:r>
        <w:r w:rsidR="00923F19">
          <w:rPr>
            <w:webHidden/>
          </w:rPr>
          <w:t>63</w:t>
        </w:r>
        <w:r w:rsidR="00923F19">
          <w:rPr>
            <w:webHidden/>
          </w:rPr>
          <w:fldChar w:fldCharType="end"/>
        </w:r>
      </w:hyperlink>
    </w:p>
    <w:p w14:paraId="38B774A0" w14:textId="3208B890" w:rsidR="00923F19" w:rsidRDefault="007E685A">
      <w:pPr>
        <w:pStyle w:val="TOC1"/>
        <w:rPr>
          <w:rFonts w:asciiTheme="minorHAnsi" w:eastAsiaTheme="minorEastAsia" w:hAnsiTheme="minorHAnsi" w:cstheme="minorBidi"/>
          <w:iCs w:val="0"/>
          <w:sz w:val="22"/>
          <w:szCs w:val="22"/>
          <w:lang w:val="en-CA" w:eastAsia="zh-TW"/>
        </w:rPr>
      </w:pPr>
      <w:hyperlink w:anchor="_Toc89802196" w:history="1">
        <w:r w:rsidR="00923F19" w:rsidRPr="00063C2D">
          <w:rPr>
            <w:rStyle w:val="Hyperlink"/>
          </w:rPr>
          <w:t>Chapter VII: Conclusion</w:t>
        </w:r>
        <w:r w:rsidR="00923F19">
          <w:rPr>
            <w:webHidden/>
          </w:rPr>
          <w:tab/>
        </w:r>
        <w:r w:rsidR="00923F19">
          <w:rPr>
            <w:webHidden/>
          </w:rPr>
          <w:fldChar w:fldCharType="begin"/>
        </w:r>
        <w:r w:rsidR="00923F19">
          <w:rPr>
            <w:webHidden/>
          </w:rPr>
          <w:instrText xml:space="preserve"> PAGEREF _Toc89802196 \h </w:instrText>
        </w:r>
        <w:r w:rsidR="00923F19">
          <w:rPr>
            <w:webHidden/>
          </w:rPr>
        </w:r>
        <w:r w:rsidR="00923F19">
          <w:rPr>
            <w:webHidden/>
          </w:rPr>
          <w:fldChar w:fldCharType="separate"/>
        </w:r>
        <w:r w:rsidR="00923F19">
          <w:rPr>
            <w:webHidden/>
          </w:rPr>
          <w:t>64</w:t>
        </w:r>
        <w:r w:rsidR="00923F19">
          <w:rPr>
            <w:webHidden/>
          </w:rPr>
          <w:fldChar w:fldCharType="end"/>
        </w:r>
      </w:hyperlink>
    </w:p>
    <w:p w14:paraId="7101F38A" w14:textId="71605C7C" w:rsidR="00923F19" w:rsidRDefault="007E685A">
      <w:pPr>
        <w:pStyle w:val="TOC3"/>
        <w:rPr>
          <w:rFonts w:asciiTheme="minorHAnsi" w:hAnsiTheme="minorHAnsi" w:cstheme="minorBidi"/>
          <w:sz w:val="22"/>
          <w:szCs w:val="22"/>
          <w:lang w:val="en-CA" w:eastAsia="zh-TW"/>
        </w:rPr>
      </w:pPr>
      <w:hyperlink w:anchor="_Toc89802197" w:history="1">
        <w:r w:rsidR="00923F19" w:rsidRPr="00063C2D">
          <w:rPr>
            <w:rStyle w:val="Hyperlink"/>
          </w:rPr>
          <w:t>Lessons Learned</w:t>
        </w:r>
        <w:r w:rsidR="00923F19">
          <w:rPr>
            <w:webHidden/>
          </w:rPr>
          <w:tab/>
        </w:r>
        <w:r w:rsidR="00923F19">
          <w:rPr>
            <w:webHidden/>
          </w:rPr>
          <w:fldChar w:fldCharType="begin"/>
        </w:r>
        <w:r w:rsidR="00923F19">
          <w:rPr>
            <w:webHidden/>
          </w:rPr>
          <w:instrText xml:space="preserve"> PAGEREF _Toc89802197 \h </w:instrText>
        </w:r>
        <w:r w:rsidR="00923F19">
          <w:rPr>
            <w:webHidden/>
          </w:rPr>
        </w:r>
        <w:r w:rsidR="00923F19">
          <w:rPr>
            <w:webHidden/>
          </w:rPr>
          <w:fldChar w:fldCharType="separate"/>
        </w:r>
        <w:r w:rsidR="00923F19">
          <w:rPr>
            <w:webHidden/>
          </w:rPr>
          <w:t>64</w:t>
        </w:r>
        <w:r w:rsidR="00923F19">
          <w:rPr>
            <w:webHidden/>
          </w:rPr>
          <w:fldChar w:fldCharType="end"/>
        </w:r>
      </w:hyperlink>
    </w:p>
    <w:p w14:paraId="72E8F808" w14:textId="2F452776" w:rsidR="00923F19" w:rsidRDefault="007E685A">
      <w:pPr>
        <w:pStyle w:val="TOC3"/>
        <w:rPr>
          <w:rFonts w:asciiTheme="minorHAnsi" w:hAnsiTheme="minorHAnsi" w:cstheme="minorBidi"/>
          <w:sz w:val="22"/>
          <w:szCs w:val="22"/>
          <w:lang w:val="en-CA" w:eastAsia="zh-TW"/>
        </w:rPr>
      </w:pPr>
      <w:hyperlink w:anchor="_Toc89802198" w:history="1">
        <w:r w:rsidR="00923F19" w:rsidRPr="00063C2D">
          <w:rPr>
            <w:rStyle w:val="Hyperlink"/>
          </w:rPr>
          <w:t>Challenge</w:t>
        </w:r>
        <w:r w:rsidR="00923F19">
          <w:rPr>
            <w:webHidden/>
          </w:rPr>
          <w:tab/>
        </w:r>
        <w:r w:rsidR="00923F19">
          <w:rPr>
            <w:webHidden/>
          </w:rPr>
          <w:fldChar w:fldCharType="begin"/>
        </w:r>
        <w:r w:rsidR="00923F19">
          <w:rPr>
            <w:webHidden/>
          </w:rPr>
          <w:instrText xml:space="preserve"> PAGEREF _Toc89802198 \h </w:instrText>
        </w:r>
        <w:r w:rsidR="00923F19">
          <w:rPr>
            <w:webHidden/>
          </w:rPr>
        </w:r>
        <w:r w:rsidR="00923F19">
          <w:rPr>
            <w:webHidden/>
          </w:rPr>
          <w:fldChar w:fldCharType="separate"/>
        </w:r>
        <w:r w:rsidR="00923F19">
          <w:rPr>
            <w:webHidden/>
          </w:rPr>
          <w:t>65</w:t>
        </w:r>
        <w:r w:rsidR="00923F19">
          <w:rPr>
            <w:webHidden/>
          </w:rPr>
          <w:fldChar w:fldCharType="end"/>
        </w:r>
      </w:hyperlink>
    </w:p>
    <w:p w14:paraId="6E803155" w14:textId="67787700" w:rsidR="00923F19" w:rsidRDefault="007E685A">
      <w:pPr>
        <w:pStyle w:val="TOC3"/>
        <w:rPr>
          <w:rFonts w:asciiTheme="minorHAnsi" w:hAnsiTheme="minorHAnsi" w:cstheme="minorBidi"/>
          <w:sz w:val="22"/>
          <w:szCs w:val="22"/>
          <w:lang w:val="en-CA" w:eastAsia="zh-TW"/>
        </w:rPr>
      </w:pPr>
      <w:hyperlink w:anchor="_Toc89802199" w:history="1">
        <w:r w:rsidR="00923F19" w:rsidRPr="00063C2D">
          <w:rPr>
            <w:rStyle w:val="Hyperlink"/>
          </w:rPr>
          <w:t>Future Improvements</w:t>
        </w:r>
        <w:r w:rsidR="00923F19">
          <w:rPr>
            <w:webHidden/>
          </w:rPr>
          <w:tab/>
        </w:r>
        <w:r w:rsidR="00923F19">
          <w:rPr>
            <w:webHidden/>
          </w:rPr>
          <w:fldChar w:fldCharType="begin"/>
        </w:r>
        <w:r w:rsidR="00923F19">
          <w:rPr>
            <w:webHidden/>
          </w:rPr>
          <w:instrText xml:space="preserve"> PAGEREF _Toc89802199 \h </w:instrText>
        </w:r>
        <w:r w:rsidR="00923F19">
          <w:rPr>
            <w:webHidden/>
          </w:rPr>
        </w:r>
        <w:r w:rsidR="00923F19">
          <w:rPr>
            <w:webHidden/>
          </w:rPr>
          <w:fldChar w:fldCharType="separate"/>
        </w:r>
        <w:r w:rsidR="00923F19">
          <w:rPr>
            <w:webHidden/>
          </w:rPr>
          <w:t>66</w:t>
        </w:r>
        <w:r w:rsidR="00923F19">
          <w:rPr>
            <w:webHidden/>
          </w:rPr>
          <w:fldChar w:fldCharType="end"/>
        </w:r>
      </w:hyperlink>
    </w:p>
    <w:p w14:paraId="46F16F68" w14:textId="0AFC8730" w:rsidR="00923F19" w:rsidRDefault="007E685A">
      <w:pPr>
        <w:pStyle w:val="TOC1"/>
        <w:rPr>
          <w:rFonts w:asciiTheme="minorHAnsi" w:eastAsiaTheme="minorEastAsia" w:hAnsiTheme="minorHAnsi" w:cstheme="minorBidi"/>
          <w:iCs w:val="0"/>
          <w:sz w:val="22"/>
          <w:szCs w:val="22"/>
          <w:lang w:val="en-CA" w:eastAsia="zh-TW"/>
        </w:rPr>
      </w:pPr>
      <w:hyperlink w:anchor="_Toc89802200" w:history="1">
        <w:r w:rsidR="00923F19" w:rsidRPr="00063C2D">
          <w:rPr>
            <w:rStyle w:val="Hyperlink"/>
          </w:rPr>
          <w:t>Chapter VI</w:t>
        </w:r>
        <w:r w:rsidR="00923F19" w:rsidRPr="00063C2D">
          <w:rPr>
            <w:rStyle w:val="Hyperlink"/>
            <w:lang w:eastAsia="zh-TW"/>
          </w:rPr>
          <w:t>I</w:t>
        </w:r>
        <w:r w:rsidR="00923F19" w:rsidRPr="00063C2D">
          <w:rPr>
            <w:rStyle w:val="Hyperlink"/>
          </w:rPr>
          <w:t xml:space="preserve">I: </w:t>
        </w:r>
        <w:r w:rsidR="00923F19" w:rsidRPr="00063C2D">
          <w:rPr>
            <w:rStyle w:val="Hyperlink"/>
            <w:lang w:eastAsia="zh-TW"/>
          </w:rPr>
          <w:t>References</w:t>
        </w:r>
        <w:r w:rsidR="00923F19">
          <w:rPr>
            <w:webHidden/>
          </w:rPr>
          <w:tab/>
        </w:r>
        <w:r w:rsidR="00923F19">
          <w:rPr>
            <w:webHidden/>
          </w:rPr>
          <w:fldChar w:fldCharType="begin"/>
        </w:r>
        <w:r w:rsidR="00923F19">
          <w:rPr>
            <w:webHidden/>
          </w:rPr>
          <w:instrText xml:space="preserve"> PAGEREF _Toc89802200 \h </w:instrText>
        </w:r>
        <w:r w:rsidR="00923F19">
          <w:rPr>
            <w:webHidden/>
          </w:rPr>
        </w:r>
        <w:r w:rsidR="00923F19">
          <w:rPr>
            <w:webHidden/>
          </w:rPr>
          <w:fldChar w:fldCharType="separate"/>
        </w:r>
        <w:r w:rsidR="00923F19">
          <w:rPr>
            <w:webHidden/>
          </w:rPr>
          <w:t>67</w:t>
        </w:r>
        <w:r w:rsidR="00923F19">
          <w:rPr>
            <w:webHidden/>
          </w:rPr>
          <w:fldChar w:fldCharType="end"/>
        </w:r>
      </w:hyperlink>
    </w:p>
    <w:p w14:paraId="374BC76B" w14:textId="50732F54" w:rsidR="00923F19" w:rsidRDefault="007E685A">
      <w:pPr>
        <w:pStyle w:val="TOC1"/>
        <w:rPr>
          <w:rFonts w:asciiTheme="minorHAnsi" w:eastAsiaTheme="minorEastAsia" w:hAnsiTheme="minorHAnsi" w:cstheme="minorBidi"/>
          <w:iCs w:val="0"/>
          <w:sz w:val="22"/>
          <w:szCs w:val="22"/>
          <w:lang w:val="en-CA" w:eastAsia="zh-TW"/>
        </w:rPr>
      </w:pPr>
      <w:hyperlink w:anchor="_Toc89802201" w:history="1">
        <w:r w:rsidR="00923F19" w:rsidRPr="00063C2D">
          <w:rPr>
            <w:rStyle w:val="Hyperlink"/>
          </w:rPr>
          <w:t xml:space="preserve">Chapter lX: </w:t>
        </w:r>
        <w:r w:rsidR="00923F19" w:rsidRPr="00063C2D">
          <w:rPr>
            <w:rStyle w:val="Hyperlink"/>
            <w:lang w:eastAsia="zh-TW"/>
          </w:rPr>
          <w:t>Appendices</w:t>
        </w:r>
        <w:r w:rsidR="00923F19">
          <w:rPr>
            <w:webHidden/>
          </w:rPr>
          <w:tab/>
        </w:r>
        <w:r w:rsidR="00923F19">
          <w:rPr>
            <w:webHidden/>
          </w:rPr>
          <w:fldChar w:fldCharType="begin"/>
        </w:r>
        <w:r w:rsidR="00923F19">
          <w:rPr>
            <w:webHidden/>
          </w:rPr>
          <w:instrText xml:space="preserve"> PAGEREF _Toc89802201 \h </w:instrText>
        </w:r>
        <w:r w:rsidR="00923F19">
          <w:rPr>
            <w:webHidden/>
          </w:rPr>
        </w:r>
        <w:r w:rsidR="00923F19">
          <w:rPr>
            <w:webHidden/>
          </w:rPr>
          <w:fldChar w:fldCharType="separate"/>
        </w:r>
        <w:r w:rsidR="00923F19">
          <w:rPr>
            <w:webHidden/>
          </w:rPr>
          <w:t>68</w:t>
        </w:r>
        <w:r w:rsidR="00923F19">
          <w:rPr>
            <w:webHidden/>
          </w:rPr>
          <w:fldChar w:fldCharType="end"/>
        </w:r>
      </w:hyperlink>
    </w:p>
    <w:p w14:paraId="0BCF023A" w14:textId="712E1727" w:rsidR="008404C3" w:rsidRDefault="00FC0F6A" w:rsidP="75EBA6CC">
      <w:pPr>
        <w:rPr>
          <w:sz w:val="28"/>
          <w:szCs w:val="28"/>
        </w:rPr>
      </w:pPr>
      <w:r w:rsidRPr="75EBA6CC">
        <w:rPr>
          <w:sz w:val="28"/>
          <w:szCs w:val="28"/>
        </w:rPr>
        <w:fldChar w:fldCharType="end"/>
      </w:r>
    </w:p>
    <w:p w14:paraId="118E9670" w14:textId="0C04EE8A" w:rsidR="00FC0F6A" w:rsidRPr="006C0E55" w:rsidRDefault="008404C3" w:rsidP="75EBA6CC">
      <w:pPr>
        <w:rPr>
          <w:sz w:val="28"/>
          <w:szCs w:val="28"/>
        </w:rPr>
      </w:pPr>
      <w:r>
        <w:rPr>
          <w:sz w:val="28"/>
          <w:szCs w:val="28"/>
        </w:rPr>
        <w:br w:type="page"/>
      </w:r>
    </w:p>
    <w:sdt>
      <w:sdtPr>
        <w:rPr>
          <w:rFonts w:ascii="Arial" w:eastAsiaTheme="minorEastAsia" w:hAnsi="Arial"/>
          <w:spacing w:val="15"/>
          <w:sz w:val="28"/>
        </w:rPr>
        <w:id w:val="-176419603"/>
        <w:docPartObj>
          <w:docPartGallery w:val="Table of Contents"/>
          <w:docPartUnique/>
        </w:docPartObj>
      </w:sdtPr>
      <w:sdtEndPr>
        <w:rPr>
          <w:rFonts w:asciiTheme="minorHAnsi" w:eastAsia="PMingLiU" w:hAnsiTheme="minorHAnsi"/>
          <w:spacing w:val="0"/>
          <w:sz w:val="22"/>
          <w:szCs w:val="28"/>
        </w:rPr>
      </w:sdtEndPr>
      <w:sdtContent>
        <w:p w14:paraId="175F9ACE" w14:textId="518B008F" w:rsidR="4738A48E" w:rsidRPr="00427567" w:rsidRDefault="4738A48E" w:rsidP="00117022">
          <w:pPr>
            <w:rPr>
              <w:rStyle w:val="Heading1Char"/>
            </w:rPr>
          </w:pPr>
          <w:r w:rsidRPr="00427567">
            <w:rPr>
              <w:rStyle w:val="Heading1Char"/>
            </w:rPr>
            <w:t xml:space="preserve">Chapter 0: Overview </w:t>
          </w:r>
        </w:p>
        <w:p w14:paraId="23C2AD58" w14:textId="6E521787" w:rsidR="19BED8FD" w:rsidRDefault="19BED8FD" w:rsidP="5819366C">
          <w:pPr>
            <w:pStyle w:val="Subtitle"/>
            <w:ind w:firstLine="720"/>
          </w:pPr>
          <w:r>
            <w:t>This final report presents a detailed description of the Plan</w:t>
          </w:r>
          <w:r w:rsidR="099AA2D1">
            <w:t>-</w:t>
          </w:r>
          <w:r>
            <w:t>It</w:t>
          </w:r>
          <w:r w:rsidR="705A985B">
            <w:t>-</w:t>
          </w:r>
          <w:r>
            <w:t xml:space="preserve">Right mobile application development project. This report is divided into </w:t>
          </w:r>
          <w:r w:rsidR="00BC6FA5">
            <w:t>9</w:t>
          </w:r>
          <w:r>
            <w:t xml:space="preserve"> chapters in the following order: Project Description, Project Plan, Project Design, Project Implementation, Test Results, User Guide, Conclusion, </w:t>
          </w:r>
          <w:r w:rsidR="0089361A">
            <w:t>Reference,</w:t>
          </w:r>
          <w:r w:rsidR="00BC6FA5">
            <w:t xml:space="preserve"> and Appendi</w:t>
          </w:r>
          <w:r w:rsidR="000D3C7F">
            <w:t>ces</w:t>
          </w:r>
          <w:r>
            <w:t>.</w:t>
          </w:r>
        </w:p>
        <w:p w14:paraId="1DBDC31E" w14:textId="5481CC4B" w:rsidR="00117022" w:rsidRPr="00117022" w:rsidRDefault="00117022" w:rsidP="00117022">
          <w:pPr>
            <w:rPr>
              <w:highlight w:val="red"/>
            </w:rPr>
          </w:pPr>
          <w:r>
            <w:rPr>
              <w:highlight w:val="red"/>
            </w:rPr>
            <w:br w:type="page"/>
          </w:r>
        </w:p>
        <w:p w14:paraId="0386242A" w14:textId="38F470C5" w:rsidR="005F22AF" w:rsidRPr="005F22AF" w:rsidRDefault="0A4BCE8C" w:rsidP="00060864">
          <w:pPr>
            <w:pStyle w:val="Heading1"/>
            <w:ind w:left="0"/>
          </w:pPr>
          <w:bookmarkStart w:id="2" w:name="_Toc89802123"/>
          <w:r>
            <w:lastRenderedPageBreak/>
            <w:t xml:space="preserve">Chapter </w:t>
          </w:r>
          <w:r w:rsidR="2288E37F">
            <w:t>I</w:t>
          </w:r>
          <w:r>
            <w:t xml:space="preserve">: </w:t>
          </w:r>
          <w:r w:rsidR="291CF9B4">
            <w:t>Project Description</w:t>
          </w:r>
          <w:bookmarkEnd w:id="2"/>
        </w:p>
        <w:p w14:paraId="7E260EFC" w14:textId="2200D279" w:rsidR="007169C9" w:rsidRPr="00F46EEE" w:rsidRDefault="76BA0B00" w:rsidP="265FC47A">
          <w:pPr>
            <w:pStyle w:val="Heading3"/>
            <w:ind w:left="0"/>
          </w:pPr>
          <w:bookmarkStart w:id="3" w:name="_Toc89802124"/>
          <w:r>
            <w:t>Background</w:t>
          </w:r>
          <w:bookmarkEnd w:id="3"/>
        </w:p>
        <w:p w14:paraId="5D097A19" w14:textId="0BE6AB47" w:rsidR="007169C9" w:rsidRPr="00F46EEE" w:rsidRDefault="17F3C0F0" w:rsidP="00BC3ACC">
          <w:pPr>
            <w:pStyle w:val="Subtitle"/>
            <w:ind w:firstLine="720"/>
          </w:pPr>
          <w:r>
            <w:t>As</w:t>
          </w:r>
          <w:r w:rsidR="0CE6119B">
            <w:t xml:space="preserve"> sophomore students in Vancouver Community College, we understand how hectic life can be</w:t>
          </w:r>
          <w:r w:rsidR="53D441BE">
            <w:t>.</w:t>
          </w:r>
          <w:r w:rsidR="0CE6119B">
            <w:t xml:space="preserve"> Not only </w:t>
          </w:r>
          <w:r w:rsidR="648EB50C">
            <w:t>do</w:t>
          </w:r>
          <w:r w:rsidR="0CE6119B">
            <w:t xml:space="preserve"> we have to beat the stress from school assignments, group projects and exams, many of us </w:t>
          </w:r>
          <w:r w:rsidR="7D8498C6">
            <w:t xml:space="preserve">also </w:t>
          </w:r>
          <w:r w:rsidR="0CE6119B">
            <w:t xml:space="preserve">have a second life beyond </w:t>
          </w:r>
          <w:r w:rsidR="38D17244">
            <w:t>academia</w:t>
          </w:r>
          <w:r w:rsidR="0CE6119B">
            <w:t>. Some of us have part-</w:t>
          </w:r>
          <w:r w:rsidR="3047A980">
            <w:t xml:space="preserve">time </w:t>
          </w:r>
          <w:r w:rsidR="0CE6119B">
            <w:t>jobs and som</w:t>
          </w:r>
          <w:r w:rsidR="00D93B5D">
            <w:t>e</w:t>
          </w:r>
          <w:r w:rsidR="0CE6119B">
            <w:t xml:space="preserve"> of us need to take care of family members. Finding ways to prioritize our tasks and keep track of our daily responsibilities are crucial to our productivity</w:t>
          </w:r>
          <w:r w:rsidR="39267827">
            <w:t xml:space="preserve"> and well-being</w:t>
          </w:r>
          <w:r w:rsidR="0CE6119B">
            <w:t>.</w:t>
          </w:r>
        </w:p>
        <w:p w14:paraId="236396D5" w14:textId="31B5662B" w:rsidR="007169C9" w:rsidRPr="00F46EEE" w:rsidRDefault="6C0BFA54" w:rsidP="6447923D">
          <w:pPr>
            <w:pStyle w:val="Heading3"/>
            <w:ind w:left="0"/>
          </w:pPr>
          <w:bookmarkStart w:id="4" w:name="_Toc89802125"/>
          <w:r>
            <w:t>Motivation</w:t>
          </w:r>
          <w:bookmarkEnd w:id="4"/>
        </w:p>
        <w:p w14:paraId="65AABC56" w14:textId="604D0626" w:rsidR="007169C9" w:rsidRPr="00F46EEE" w:rsidRDefault="191CD688" w:rsidP="4BE3815A">
          <w:pPr>
            <w:pStyle w:val="Subtitle"/>
            <w:ind w:firstLine="720"/>
          </w:pPr>
          <w:r>
            <w:t>At the beginning of this project, w</w:t>
          </w:r>
          <w:r w:rsidR="0CAA885C">
            <w:t>e</w:t>
          </w:r>
          <w:r w:rsidR="56B6AB2D">
            <w:t xml:space="preserve"> asked ourselves what kind of application </w:t>
          </w:r>
          <w:r w:rsidR="1670F148">
            <w:t xml:space="preserve">we </w:t>
          </w:r>
          <w:r w:rsidR="56B6AB2D">
            <w:t xml:space="preserve">can </w:t>
          </w:r>
          <w:r w:rsidR="21D30F05">
            <w:t xml:space="preserve">create </w:t>
          </w:r>
          <w:r w:rsidR="0CAA885C">
            <w:t>to</w:t>
          </w:r>
          <w:r w:rsidR="56B6AB2D">
            <w:t xml:space="preserve"> help people to stay on top of all the important things in their </w:t>
          </w:r>
          <w:r w:rsidR="21B99642">
            <w:t>lives.</w:t>
          </w:r>
          <w:r w:rsidR="61B5C24F">
            <w:t xml:space="preserve"> </w:t>
          </w:r>
          <w:r w:rsidR="75D8FEAF">
            <w:t>W</w:t>
          </w:r>
          <w:r w:rsidR="061DAF46">
            <w:t>e</w:t>
          </w:r>
          <w:r w:rsidR="61B5C24F">
            <w:t xml:space="preserve"> thought making a productivity tracking application </w:t>
          </w:r>
          <w:r w:rsidR="378CC20D">
            <w:t>w</w:t>
          </w:r>
          <w:r w:rsidR="50A36BBD">
            <w:t>o</w:t>
          </w:r>
          <w:r w:rsidR="378CC20D">
            <w:t>uld</w:t>
          </w:r>
          <w:r w:rsidR="70726244">
            <w:t xml:space="preserve"> be a </w:t>
          </w:r>
          <w:r w:rsidR="7D40A093">
            <w:t>grea</w:t>
          </w:r>
          <w:r w:rsidR="493010DF">
            <w:t>t idea</w:t>
          </w:r>
          <w:r w:rsidR="4EFD1EAE">
            <w:t xml:space="preserve">. </w:t>
          </w:r>
          <w:r w:rsidR="2959935D">
            <w:t xml:space="preserve">A simple </w:t>
          </w:r>
          <w:r w:rsidR="77009D0F">
            <w:t>tool like the</w:t>
          </w:r>
          <w:r w:rsidR="2959935D">
            <w:t xml:space="preserve"> to</w:t>
          </w:r>
          <w:r w:rsidR="101FE723">
            <w:t xml:space="preserve"> </w:t>
          </w:r>
          <w:r w:rsidR="2959935D">
            <w:t>do</w:t>
          </w:r>
          <w:r w:rsidR="101FE723">
            <w:t xml:space="preserve"> </w:t>
          </w:r>
          <w:r w:rsidR="2959935D">
            <w:t xml:space="preserve">list </w:t>
          </w:r>
          <w:r w:rsidR="2FED8FCE">
            <w:t xml:space="preserve">can drastically improve </w:t>
          </w:r>
          <w:r w:rsidR="074938A5">
            <w:t xml:space="preserve">our </w:t>
          </w:r>
          <w:r w:rsidR="2677F818">
            <w:t>productivity</w:t>
          </w:r>
          <w:r w:rsidR="2936AB76">
            <w:t xml:space="preserve"> and lives</w:t>
          </w:r>
          <w:r w:rsidR="2FED8FCE">
            <w:t>.</w:t>
          </w:r>
        </w:p>
        <w:p w14:paraId="37CAD8C2" w14:textId="058D6E56" w:rsidR="007169C9" w:rsidRPr="00F46EEE" w:rsidRDefault="7EB45EB1" w:rsidP="1D755D3A">
          <w:pPr>
            <w:pStyle w:val="Subtitle"/>
            <w:ind w:firstLine="720"/>
          </w:pPr>
          <w:r>
            <w:t xml:space="preserve">We wanted to make a mobile application that </w:t>
          </w:r>
          <w:r w:rsidR="4DDB5292">
            <w:t xml:space="preserve">allows people to </w:t>
          </w:r>
          <w:r w:rsidR="769A072D">
            <w:t>enumerate</w:t>
          </w:r>
          <w:r w:rsidR="4DDB5292">
            <w:t xml:space="preserve"> all their </w:t>
          </w:r>
          <w:r w:rsidR="1BBA1C98">
            <w:t xml:space="preserve">daily </w:t>
          </w:r>
          <w:r w:rsidR="7EE279C7">
            <w:t>tasks</w:t>
          </w:r>
          <w:r w:rsidR="2A907DE0">
            <w:t xml:space="preserve"> in an organized manner</w:t>
          </w:r>
          <w:r w:rsidR="5B1FDFDB">
            <w:t>.</w:t>
          </w:r>
          <w:r w:rsidR="4DDB5292">
            <w:t xml:space="preserve"> </w:t>
          </w:r>
          <w:r w:rsidR="2BE55BA0">
            <w:t>T</w:t>
          </w:r>
          <w:r w:rsidR="2A7B8BB9">
            <w:t>his way</w:t>
          </w:r>
          <w:r w:rsidR="3A9F7501">
            <w:t xml:space="preserve">, people can stay focused on </w:t>
          </w:r>
          <w:r w:rsidR="731F68DD">
            <w:t xml:space="preserve">what matters </w:t>
          </w:r>
          <w:r w:rsidR="1F7FBF05">
            <w:t xml:space="preserve">the most </w:t>
          </w:r>
          <w:r w:rsidR="731F68DD">
            <w:t>at hand</w:t>
          </w:r>
          <w:r w:rsidR="3A9F7501">
            <w:t xml:space="preserve"> and free up their mind for creativity. </w:t>
          </w:r>
          <w:r w:rsidR="594105C5">
            <w:t xml:space="preserve">When people complete a task, they can </w:t>
          </w:r>
          <w:r w:rsidR="760C500D">
            <w:t>check off</w:t>
          </w:r>
          <w:r w:rsidR="594105C5">
            <w:t xml:space="preserve"> the task</w:t>
          </w:r>
          <w:r w:rsidR="2234B09B">
            <w:t xml:space="preserve"> from the to do list</w:t>
          </w:r>
          <w:r w:rsidR="594105C5">
            <w:t xml:space="preserve">. This </w:t>
          </w:r>
          <w:r w:rsidR="1B0E0833">
            <w:t>will</w:t>
          </w:r>
          <w:r w:rsidR="594105C5">
            <w:t xml:space="preserve"> give people a s</w:t>
          </w:r>
          <w:r w:rsidR="7A9AF287">
            <w:t xml:space="preserve">ense of progress and achievement. </w:t>
          </w:r>
        </w:p>
        <w:p w14:paraId="32711217" w14:textId="33DA5AFA" w:rsidR="007169C9" w:rsidRPr="00F46EEE" w:rsidRDefault="6DD20ABD" w:rsidP="4F8063AA">
          <w:pPr>
            <w:pStyle w:val="Subtitle"/>
            <w:ind w:firstLine="720"/>
          </w:pPr>
          <w:r>
            <w:t>Furthermore</w:t>
          </w:r>
          <w:r w:rsidR="21647765">
            <w:t xml:space="preserve">, </w:t>
          </w:r>
          <w:r w:rsidR="3C621AFA">
            <w:t xml:space="preserve">we wanted </w:t>
          </w:r>
          <w:r w:rsidR="21647765">
            <w:t>th</w:t>
          </w:r>
          <w:r w:rsidR="4DA07F7D">
            <w:t>is</w:t>
          </w:r>
          <w:r w:rsidR="21647765">
            <w:t xml:space="preserve"> application </w:t>
          </w:r>
          <w:r w:rsidR="06704F56">
            <w:t>to</w:t>
          </w:r>
          <w:r w:rsidR="21647765">
            <w:t xml:space="preserve"> be able to </w:t>
          </w:r>
          <w:r w:rsidR="638045AB">
            <w:t>manage</w:t>
          </w:r>
          <w:r w:rsidR="21647765">
            <w:t xml:space="preserve"> group projects, where </w:t>
          </w:r>
          <w:r w:rsidR="05CF6B19">
            <w:t xml:space="preserve">all the group members can manage </w:t>
          </w:r>
          <w:r w:rsidR="37D14383">
            <w:t>and</w:t>
          </w:r>
          <w:r w:rsidR="672C751D">
            <w:t xml:space="preserve"> collaborate on</w:t>
          </w:r>
          <w:r w:rsidR="05CF6B19">
            <w:t xml:space="preserve"> </w:t>
          </w:r>
          <w:r w:rsidR="7E7C7DA2">
            <w:t xml:space="preserve">group </w:t>
          </w:r>
          <w:r w:rsidR="707B13C6">
            <w:t>tasks</w:t>
          </w:r>
          <w:r w:rsidR="05CF6B19">
            <w:t xml:space="preserve">. </w:t>
          </w:r>
          <w:r w:rsidR="42A6669B">
            <w:t xml:space="preserve">When one member adds a new task </w:t>
          </w:r>
          <w:r w:rsidR="22DAA83C">
            <w:t>to</w:t>
          </w:r>
          <w:r w:rsidR="42A6669B">
            <w:t xml:space="preserve"> </w:t>
          </w:r>
          <w:r w:rsidR="42A6669B">
            <w:lastRenderedPageBreak/>
            <w:t xml:space="preserve">a project, all project members can </w:t>
          </w:r>
          <w:r w:rsidR="004279B9">
            <w:t xml:space="preserve">get update </w:t>
          </w:r>
          <w:r w:rsidR="009A78B4">
            <w:t>for</w:t>
          </w:r>
          <w:r w:rsidR="42A6669B">
            <w:t xml:space="preserve"> the new task insta</w:t>
          </w:r>
          <w:r w:rsidR="0686D04E">
            <w:t xml:space="preserve">ntaneously.  </w:t>
          </w:r>
        </w:p>
        <w:p w14:paraId="02D6B6BC" w14:textId="31B5662B" w:rsidR="007169C9" w:rsidRPr="00F46EEE" w:rsidRDefault="007169C9" w:rsidP="4972B1ED">
          <w:pPr>
            <w:pStyle w:val="Heading3"/>
            <w:ind w:left="0"/>
          </w:pPr>
          <w:bookmarkStart w:id="5" w:name="_Toc89802126"/>
          <w:r>
            <w:t>Goals and Objectives</w:t>
          </w:r>
          <w:bookmarkEnd w:id="5"/>
          <w:r w:rsidR="6308CF2A">
            <w:t xml:space="preserve"> </w:t>
          </w:r>
        </w:p>
        <w:p w14:paraId="61FCF589" w14:textId="61AD81F1" w:rsidR="4063CE96" w:rsidRDefault="70134DA2" w:rsidP="1305D78D">
          <w:pPr>
            <w:pStyle w:val="Subtitle"/>
            <w:ind w:firstLine="720"/>
          </w:pPr>
          <w:r>
            <w:t xml:space="preserve">In this project, our team </w:t>
          </w:r>
          <w:r w:rsidR="3B962FAE">
            <w:t>want</w:t>
          </w:r>
          <w:r w:rsidR="1802D2C6">
            <w:t>s</w:t>
          </w:r>
          <w:r>
            <w:t xml:space="preserve"> to </w:t>
          </w:r>
          <w:r w:rsidR="03E1C675">
            <w:t xml:space="preserve">develop </w:t>
          </w:r>
          <w:r>
            <w:t>a mobile</w:t>
          </w:r>
          <w:r w:rsidR="20922BDC">
            <w:t xml:space="preserve"> </w:t>
          </w:r>
          <w:r>
            <w:t>application</w:t>
          </w:r>
          <w:r w:rsidR="118EF982">
            <w:t xml:space="preserve"> that can help users to manage their projects and keep track of their daily tasks.</w:t>
          </w:r>
          <w:r>
            <w:t xml:space="preserve"> </w:t>
          </w:r>
          <w:r w:rsidR="07B86894">
            <w:t xml:space="preserve">This application </w:t>
          </w:r>
          <w:r w:rsidR="19DCBFFD">
            <w:t>is</w:t>
          </w:r>
          <w:r w:rsidR="42C5572D">
            <w:t xml:space="preserve"> aimed</w:t>
          </w:r>
          <w:r w:rsidR="6CD6EBC7">
            <w:t xml:space="preserve"> </w:t>
          </w:r>
          <w:r w:rsidR="009A78B4">
            <w:t>for</w:t>
          </w:r>
          <w:r w:rsidR="6CD6EBC7">
            <w:t xml:space="preserve"> users who </w:t>
          </w:r>
          <w:r w:rsidR="3ECC6453">
            <w:t>either</w:t>
          </w:r>
          <w:r w:rsidR="6CD6EBC7">
            <w:t xml:space="preserve"> own</w:t>
          </w:r>
          <w:r w:rsidR="3ECC6453">
            <w:t xml:space="preserve"> </w:t>
          </w:r>
          <w:r w:rsidR="6CD6EBC7">
            <w:t xml:space="preserve">an Android or </w:t>
          </w:r>
          <w:r w:rsidR="0050342C">
            <w:t>IOS</w:t>
          </w:r>
          <w:r w:rsidR="6CD6EBC7">
            <w:t xml:space="preserve"> </w:t>
          </w:r>
          <w:r w:rsidR="4EC3B010">
            <w:t xml:space="preserve">mobile </w:t>
          </w:r>
          <w:r w:rsidR="6CD6EBC7">
            <w:t xml:space="preserve">device. </w:t>
          </w:r>
          <w:r w:rsidR="3DE8F2EC">
            <w:t xml:space="preserve">We </w:t>
          </w:r>
          <w:r w:rsidR="2A7AAE61">
            <w:t>want</w:t>
          </w:r>
          <w:r w:rsidR="3DE8F2EC">
            <w:t xml:space="preserve"> </w:t>
          </w:r>
          <w:r w:rsidR="6D8E17FC">
            <w:t>our</w:t>
          </w:r>
          <w:r w:rsidR="3DE8F2EC">
            <w:t xml:space="preserve"> application to </w:t>
          </w:r>
          <w:r w:rsidR="6D64B1A3">
            <w:t>satisfy</w:t>
          </w:r>
          <w:r w:rsidR="3DE8F2EC">
            <w:t xml:space="preserve"> the following</w:t>
          </w:r>
          <w:r w:rsidR="08E3E276">
            <w:t xml:space="preserve"> goals</w:t>
          </w:r>
          <w:r w:rsidR="3DE8F2EC">
            <w:t xml:space="preserve">: </w:t>
          </w:r>
        </w:p>
        <w:p w14:paraId="62B13BAA" w14:textId="19F2D28E" w:rsidR="7AEE9F2F" w:rsidRDefault="50A17DCB" w:rsidP="00AF7BEB">
          <w:pPr>
            <w:pStyle w:val="Subtitle"/>
            <w:numPr>
              <w:ilvl w:val="0"/>
              <w:numId w:val="18"/>
            </w:numPr>
            <w:rPr>
              <w:szCs w:val="28"/>
            </w:rPr>
          </w:pPr>
          <w:r>
            <w:t>A s</w:t>
          </w:r>
          <w:r w:rsidR="62EB59C6">
            <w:t>imple</w:t>
          </w:r>
          <w:r w:rsidR="54BEDE79">
            <w:t xml:space="preserve"> and easy to use</w:t>
          </w:r>
          <w:r w:rsidR="62EB59C6">
            <w:t xml:space="preserve"> </w:t>
          </w:r>
          <w:r w:rsidR="57212EE7">
            <w:t>i</w:t>
          </w:r>
          <w:r w:rsidR="62EB59C6">
            <w:t>nterface</w:t>
          </w:r>
        </w:p>
        <w:p w14:paraId="3059FF59" w14:textId="3C7B53B4" w:rsidR="6F1B107F" w:rsidRDefault="6F1B107F" w:rsidP="00AF7BEB">
          <w:pPr>
            <w:pStyle w:val="Subtitle"/>
            <w:numPr>
              <w:ilvl w:val="0"/>
              <w:numId w:val="18"/>
            </w:numPr>
            <w:rPr>
              <w:szCs w:val="28"/>
            </w:rPr>
          </w:pPr>
          <w:r>
            <w:t>Task</w:t>
          </w:r>
          <w:r w:rsidR="06F5A675">
            <w:t>s</w:t>
          </w:r>
          <w:r>
            <w:t xml:space="preserve"> should be fast to add </w:t>
          </w:r>
          <w:r w:rsidR="257DA0B8">
            <w:t>into a project</w:t>
          </w:r>
        </w:p>
        <w:p w14:paraId="46E64E11" w14:textId="460397A8" w:rsidR="6F1B107F" w:rsidRDefault="257DA0B8" w:rsidP="00AF7BEB">
          <w:pPr>
            <w:pStyle w:val="Subtitle"/>
            <w:numPr>
              <w:ilvl w:val="0"/>
              <w:numId w:val="18"/>
            </w:numPr>
            <w:rPr>
              <w:szCs w:val="28"/>
            </w:rPr>
          </w:pPr>
          <w:r>
            <w:t>T</w:t>
          </w:r>
          <w:r w:rsidR="6F1B107F">
            <w:t xml:space="preserve">ask status </w:t>
          </w:r>
          <w:r w:rsidR="23F4F1EF">
            <w:t xml:space="preserve">is clearly indicated </w:t>
          </w:r>
          <w:r w:rsidR="595400F2">
            <w:t xml:space="preserve">as being </w:t>
          </w:r>
          <w:r w:rsidR="6F1B107F">
            <w:t xml:space="preserve">backlog, in-progress, </w:t>
          </w:r>
          <w:r w:rsidR="7C2AB574">
            <w:t>or</w:t>
          </w:r>
          <w:r w:rsidR="6F1B107F">
            <w:t xml:space="preserve"> completed</w:t>
          </w:r>
        </w:p>
        <w:p w14:paraId="4086AAB0" w14:textId="4725D3B8" w:rsidR="1BEBEB1C" w:rsidRDefault="1BEBEB1C" w:rsidP="00AF7BEB">
          <w:pPr>
            <w:pStyle w:val="Subtitle"/>
            <w:numPr>
              <w:ilvl w:val="0"/>
              <w:numId w:val="18"/>
            </w:numPr>
          </w:pPr>
          <w:r>
            <w:t xml:space="preserve">Tasks </w:t>
          </w:r>
          <w:r w:rsidR="6DFC4751">
            <w:t xml:space="preserve">in a project </w:t>
          </w:r>
          <w:r w:rsidR="0880C9C4">
            <w:t>should</w:t>
          </w:r>
          <w:r>
            <w:t xml:space="preserve"> be </w:t>
          </w:r>
          <w:r w:rsidR="0880C9C4">
            <w:t>able to be filtered</w:t>
          </w:r>
          <w:r>
            <w:t xml:space="preserve"> by task status</w:t>
          </w:r>
        </w:p>
        <w:p w14:paraId="19E6A911" w14:textId="2FE6FFC0" w:rsidR="2A49CADB" w:rsidRDefault="28FE70DB" w:rsidP="00AF7BEB">
          <w:pPr>
            <w:pStyle w:val="Subtitle"/>
            <w:numPr>
              <w:ilvl w:val="0"/>
              <w:numId w:val="18"/>
            </w:numPr>
          </w:pPr>
          <w:r>
            <w:t>For</w:t>
          </w:r>
          <w:r w:rsidR="12AE800F">
            <w:t xml:space="preserve"> </w:t>
          </w:r>
          <w:r w:rsidR="6FE62B11">
            <w:t xml:space="preserve">a </w:t>
          </w:r>
          <w:r w:rsidR="1ED87D9E">
            <w:t xml:space="preserve">group </w:t>
          </w:r>
          <w:r w:rsidR="355233C8">
            <w:t>project</w:t>
          </w:r>
          <w:r w:rsidR="5A0ED64D">
            <w:t>,</w:t>
          </w:r>
          <w:r w:rsidR="54328F87">
            <w:t xml:space="preserve"> </w:t>
          </w:r>
          <w:r w:rsidR="1B4946EC">
            <w:t>the</w:t>
          </w:r>
          <w:r w:rsidR="54328F87">
            <w:t xml:space="preserve"> </w:t>
          </w:r>
          <w:r w:rsidR="7E357CA3">
            <w:t>project</w:t>
          </w:r>
          <w:r w:rsidR="70099396">
            <w:t xml:space="preserve"> owner</w:t>
          </w:r>
          <w:r w:rsidR="54328F87">
            <w:t xml:space="preserve"> </w:t>
          </w:r>
          <w:r w:rsidR="4E4C6BC2">
            <w:t xml:space="preserve">should be able </w:t>
          </w:r>
          <w:r w:rsidR="54328F87">
            <w:t xml:space="preserve">to assign </w:t>
          </w:r>
          <w:r w:rsidR="50604CEF">
            <w:t>which</w:t>
          </w:r>
          <w:r w:rsidR="54328F87">
            <w:t xml:space="preserve"> p</w:t>
          </w:r>
          <w:r w:rsidR="5226EE1A">
            <w:t>roject member</w:t>
          </w:r>
          <w:r w:rsidR="54328F87">
            <w:t xml:space="preserve"> </w:t>
          </w:r>
          <w:r w:rsidR="7FF74E7D">
            <w:t>to do</w:t>
          </w:r>
          <w:r w:rsidR="54328F87">
            <w:t xml:space="preserve"> the </w:t>
          </w:r>
          <w:r w:rsidR="0D2D52F1">
            <w:t>task</w:t>
          </w:r>
        </w:p>
        <w:p w14:paraId="2C3EC062" w14:textId="4BC71251" w:rsidR="39370CA1" w:rsidRDefault="2A49CADB" w:rsidP="00AF7BEB">
          <w:pPr>
            <w:pStyle w:val="Subtitle"/>
            <w:numPr>
              <w:ilvl w:val="0"/>
              <w:numId w:val="18"/>
            </w:numPr>
          </w:pPr>
          <w:r>
            <w:t xml:space="preserve">The application </w:t>
          </w:r>
          <w:r w:rsidR="6E8ED673">
            <w:t xml:space="preserve">should </w:t>
          </w:r>
          <w:r>
            <w:t xml:space="preserve">work on both the Android and </w:t>
          </w:r>
          <w:r w:rsidR="0050342C">
            <w:t>IOS</w:t>
          </w:r>
          <w:r>
            <w:t xml:space="preserve"> platforms</w:t>
          </w:r>
        </w:p>
        <w:p w14:paraId="1B57B9DA" w14:textId="76C8CDFC" w:rsidR="00BF29A1" w:rsidRPr="00BF29A1" w:rsidRDefault="55D48D39" w:rsidP="00BF29A1">
          <w:pPr>
            <w:pStyle w:val="Heading3"/>
            <w:ind w:left="0"/>
          </w:pPr>
          <w:bookmarkStart w:id="6" w:name="_Toc89802127"/>
          <w:r>
            <w:t>Marke</w:t>
          </w:r>
          <w:r w:rsidR="003B6608">
            <w:t>t</w:t>
          </w:r>
          <w:r>
            <w:t xml:space="preserve"> Research</w:t>
          </w:r>
          <w:bookmarkEnd w:id="6"/>
        </w:p>
        <w:p w14:paraId="5E3F6FE2" w14:textId="69429B42" w:rsidR="008A5A7D" w:rsidRPr="008A5A7D" w:rsidRDefault="00BA5A68" w:rsidP="008A5A7D">
          <w:pPr>
            <w:pStyle w:val="Subtitle"/>
            <w:ind w:firstLine="720"/>
          </w:pPr>
          <w:r>
            <w:t xml:space="preserve">Our team has </w:t>
          </w:r>
          <w:r w:rsidR="00D61F43">
            <w:t xml:space="preserve">conducted </w:t>
          </w:r>
          <w:r w:rsidR="00672658">
            <w:t xml:space="preserve">research </w:t>
          </w:r>
          <w:r w:rsidR="00022071">
            <w:t xml:space="preserve">on </w:t>
          </w:r>
          <w:r w:rsidR="00731955">
            <w:t>some</w:t>
          </w:r>
          <w:r w:rsidR="00022071">
            <w:t xml:space="preserve"> of the</w:t>
          </w:r>
          <w:r w:rsidR="00351036">
            <w:t xml:space="preserve"> most</w:t>
          </w:r>
          <w:r w:rsidR="00022071">
            <w:t xml:space="preserve"> </w:t>
          </w:r>
          <w:r w:rsidR="007B403D">
            <w:t>popular pro</w:t>
          </w:r>
          <w:r w:rsidR="00C27799">
            <w:t>ject management application</w:t>
          </w:r>
          <w:r w:rsidR="00022071">
            <w:t>s</w:t>
          </w:r>
          <w:r w:rsidR="00C27799">
            <w:t xml:space="preserve"> on </w:t>
          </w:r>
          <w:r w:rsidR="00022071">
            <w:t>Google Play Store</w:t>
          </w:r>
          <w:r w:rsidR="00DA40AA">
            <w:t xml:space="preserve">. </w:t>
          </w:r>
          <w:r w:rsidR="00417235">
            <w:t xml:space="preserve">Two noteworthy </w:t>
          </w:r>
          <w:r w:rsidR="00117DAF">
            <w:t xml:space="preserve">project </w:t>
          </w:r>
          <w:r w:rsidR="00101DD4">
            <w:t xml:space="preserve">management applications </w:t>
          </w:r>
          <w:r w:rsidR="00F123A2">
            <w:t>are</w:t>
          </w:r>
          <w:r w:rsidR="00101DD4">
            <w:t xml:space="preserve"> </w:t>
          </w:r>
          <w:r w:rsidR="00757C95" w:rsidRPr="00757C95">
            <w:rPr>
              <w:i/>
              <w:iCs/>
            </w:rPr>
            <w:t>Basecamp</w:t>
          </w:r>
          <w:r w:rsidR="00DE3B31">
            <w:rPr>
              <w:i/>
              <w:iCs/>
            </w:rPr>
            <w:t xml:space="preserve"> 3</w:t>
          </w:r>
          <w:r w:rsidR="00757C95">
            <w:t xml:space="preserve"> and </w:t>
          </w:r>
          <w:r w:rsidR="00757C95" w:rsidRPr="00757C95">
            <w:rPr>
              <w:i/>
              <w:iCs/>
            </w:rPr>
            <w:t>To-do list</w:t>
          </w:r>
          <w:r w:rsidR="00757C95">
            <w:t>.</w:t>
          </w:r>
          <w:r w:rsidR="00417235">
            <w:t xml:space="preserve"> </w:t>
          </w:r>
          <w:r w:rsidR="005F50BA">
            <w:t xml:space="preserve">Both have </w:t>
          </w:r>
          <w:r w:rsidR="00277DC2">
            <w:t xml:space="preserve">ratings over 4.0. </w:t>
          </w:r>
          <w:r w:rsidR="00F63BAF">
            <w:t xml:space="preserve">The following are </w:t>
          </w:r>
          <w:r w:rsidR="00316A34">
            <w:t xml:space="preserve">the </w:t>
          </w:r>
          <w:r w:rsidR="00E91DA1" w:rsidRPr="00E91DA1">
            <w:t>analyses</w:t>
          </w:r>
          <w:r w:rsidR="00E91DA1">
            <w:t xml:space="preserve"> </w:t>
          </w:r>
          <w:r w:rsidR="00316A34">
            <w:t>of both</w:t>
          </w:r>
          <w:r w:rsidR="009D3263">
            <w:t xml:space="preserve"> mobile</w:t>
          </w:r>
          <w:r w:rsidR="00316A34">
            <w:t xml:space="preserve"> applications:</w:t>
          </w:r>
        </w:p>
        <w:p w14:paraId="0F6416F1" w14:textId="5EE8D479" w:rsidR="00D50AC9" w:rsidRPr="00D50AC9" w:rsidRDefault="794F11BC" w:rsidP="00AF7BEB">
          <w:pPr>
            <w:pStyle w:val="Heading4"/>
            <w:numPr>
              <w:ilvl w:val="0"/>
              <w:numId w:val="23"/>
            </w:numPr>
          </w:pPr>
          <w:bookmarkStart w:id="7" w:name="_Toc89802128"/>
          <w:r w:rsidRPr="00186383">
            <w:lastRenderedPageBreak/>
            <w:t>Basecamp 3</w:t>
          </w:r>
          <w:bookmarkEnd w:id="7"/>
        </w:p>
        <w:p w14:paraId="3FCEC6FC" w14:textId="77777777" w:rsidR="004016D9" w:rsidRDefault="004016D9" w:rsidP="00D81AE0">
          <w:pPr>
            <w:pStyle w:val="ListParagraph"/>
            <w:ind w:left="360"/>
          </w:pPr>
          <w:r>
            <w:rPr>
              <w:noProof/>
            </w:rPr>
            <w:drawing>
              <wp:inline distT="0" distB="0" distL="0" distR="0" wp14:anchorId="25E41700" wp14:editId="79E51FF4">
                <wp:extent cx="1944123" cy="72771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10" cstate="print">
                          <a:extLst>
                            <a:ext uri="{28A0092B-C50C-407E-A947-70E740481C1C}">
                              <a14:useLocalDpi xmlns:a14="http://schemas.microsoft.com/office/drawing/2010/main" val="0"/>
                            </a:ext>
                          </a:extLst>
                        </a:blip>
                        <a:srcRect l="4739" t="9854" r="31123" b="79068"/>
                        <a:stretch/>
                      </pic:blipFill>
                      <pic:spPr bwMode="auto">
                        <a:xfrm>
                          <a:off x="0" y="0"/>
                          <a:ext cx="1962807" cy="734704"/>
                        </a:xfrm>
                        <a:prstGeom prst="rect">
                          <a:avLst/>
                        </a:prstGeom>
                        <a:ln>
                          <a:noFill/>
                        </a:ln>
                        <a:extLst>
                          <a:ext uri="{53640926-AAD7-44D8-BBD7-CCE9431645EC}">
                            <a14:shadowObscured xmlns:a14="http://schemas.microsoft.com/office/drawing/2010/main"/>
                          </a:ext>
                        </a:extLst>
                      </pic:spPr>
                    </pic:pic>
                  </a:graphicData>
                </a:graphic>
              </wp:inline>
            </w:drawing>
          </w:r>
        </w:p>
        <w:p w14:paraId="7AB4768D" w14:textId="77777777" w:rsidR="004016D9" w:rsidRDefault="004016D9" w:rsidP="00D81AE0">
          <w:pPr>
            <w:pStyle w:val="ListParagraph"/>
            <w:ind w:left="360"/>
          </w:pPr>
        </w:p>
        <w:p w14:paraId="78350A96" w14:textId="77777777" w:rsidR="004016D9" w:rsidRPr="00EE59D8" w:rsidRDefault="004016D9" w:rsidP="00D81AE0">
          <w:pPr>
            <w:pStyle w:val="ListParagraph"/>
            <w:ind w:left="360"/>
            <w:rPr>
              <w:i/>
              <w:iCs/>
            </w:rPr>
          </w:pPr>
          <w:r w:rsidRPr="00186383">
            <w:rPr>
              <w:i/>
              <w:iCs/>
            </w:rPr>
            <w:t>Figure 1.1: Basecamp 3 Installation on Google Play Store</w:t>
          </w:r>
        </w:p>
        <w:p w14:paraId="4D25D7A6" w14:textId="77777777" w:rsidR="004016D9" w:rsidRDefault="004016D9" w:rsidP="00EE59D8">
          <w:pPr>
            <w:pStyle w:val="ListParagraph"/>
            <w:spacing w:line="360" w:lineRule="auto"/>
            <w:ind w:left="0" w:firstLine="720"/>
            <w:rPr>
              <w:i/>
              <w:iCs/>
              <w:sz w:val="28"/>
              <w:szCs w:val="28"/>
            </w:rPr>
          </w:pPr>
        </w:p>
        <w:p w14:paraId="65D0CC2D" w14:textId="749F57DE" w:rsidR="009F19A1" w:rsidRDefault="00DF1E44" w:rsidP="00AA4147">
          <w:pPr>
            <w:pStyle w:val="Subtitle"/>
            <w:ind w:firstLine="360"/>
            <w:rPr>
              <w:szCs w:val="28"/>
            </w:rPr>
          </w:pPr>
          <w:r w:rsidRPr="00186383">
            <w:rPr>
              <w:i/>
            </w:rPr>
            <w:t xml:space="preserve">Basecamp </w:t>
          </w:r>
          <w:r w:rsidR="009F19A1" w:rsidRPr="00186383">
            <w:rPr>
              <w:i/>
              <w:iCs/>
              <w:szCs w:val="28"/>
            </w:rPr>
            <w:t>3</w:t>
          </w:r>
          <w:r w:rsidR="004F799D">
            <w:rPr>
              <w:i/>
              <w:iCs/>
              <w:szCs w:val="28"/>
            </w:rPr>
            <w:t xml:space="preserve"> (Figure</w:t>
          </w:r>
          <w:r w:rsidR="004016D9">
            <w:rPr>
              <w:i/>
              <w:iCs/>
              <w:szCs w:val="28"/>
            </w:rPr>
            <w:t xml:space="preserve"> 1.1</w:t>
          </w:r>
          <w:r w:rsidR="004F799D">
            <w:rPr>
              <w:i/>
              <w:iCs/>
              <w:szCs w:val="28"/>
            </w:rPr>
            <w:t>)</w:t>
          </w:r>
          <w:r w:rsidR="009F19A1" w:rsidRPr="00186383">
            <w:rPr>
              <w:szCs w:val="28"/>
            </w:rPr>
            <w:t xml:space="preserve"> </w:t>
          </w:r>
          <w:r w:rsidRPr="00186383">
            <w:rPr>
              <w:szCs w:val="28"/>
            </w:rPr>
            <w:t xml:space="preserve">helps users to </w:t>
          </w:r>
          <w:r w:rsidR="00C56FB4" w:rsidRPr="00186383">
            <w:rPr>
              <w:szCs w:val="28"/>
            </w:rPr>
            <w:t xml:space="preserve">manage their projects and teams within one application. </w:t>
          </w:r>
          <w:r w:rsidR="00DA4650" w:rsidRPr="00186383">
            <w:rPr>
              <w:szCs w:val="28"/>
            </w:rPr>
            <w:t xml:space="preserve">It combines all the tools like </w:t>
          </w:r>
          <w:r w:rsidR="0006135B" w:rsidRPr="00186383">
            <w:rPr>
              <w:szCs w:val="28"/>
            </w:rPr>
            <w:t>emails, chat threads, word docs</w:t>
          </w:r>
          <w:r w:rsidR="00A25BC7" w:rsidRPr="00186383">
            <w:rPr>
              <w:szCs w:val="28"/>
            </w:rPr>
            <w:t xml:space="preserve"> etc. in a single straightforward package which makes</w:t>
          </w:r>
          <w:r w:rsidR="009F19A1" w:rsidRPr="00186383">
            <w:rPr>
              <w:szCs w:val="28"/>
            </w:rPr>
            <w:t xml:space="preserve"> the work easy and organized.</w:t>
          </w:r>
          <w:r w:rsidR="00156902">
            <w:rPr>
              <w:szCs w:val="28"/>
            </w:rPr>
            <w:t xml:space="preserve"> It has a rating of 4.2 in </w:t>
          </w:r>
          <w:r w:rsidR="00F56509">
            <w:rPr>
              <w:szCs w:val="28"/>
            </w:rPr>
            <w:t xml:space="preserve">Google Play Store. </w:t>
          </w:r>
          <w:r w:rsidR="00035D9F">
            <w:rPr>
              <w:szCs w:val="28"/>
            </w:rPr>
            <w:t xml:space="preserve">Please refer to </w:t>
          </w:r>
          <w:r w:rsidR="00035D9F" w:rsidRPr="004946E4">
            <w:rPr>
              <w:i/>
              <w:iCs/>
              <w:szCs w:val="28"/>
            </w:rPr>
            <w:t xml:space="preserve">APPENDIX 1.1 </w:t>
          </w:r>
          <w:r w:rsidR="00035D9F">
            <w:rPr>
              <w:szCs w:val="28"/>
            </w:rPr>
            <w:t>for a s</w:t>
          </w:r>
          <w:r w:rsidR="0007143C">
            <w:rPr>
              <w:szCs w:val="28"/>
            </w:rPr>
            <w:t xml:space="preserve">creen capture of this application. </w:t>
          </w:r>
        </w:p>
        <w:p w14:paraId="20BDB56F" w14:textId="77777777" w:rsidR="005418C1" w:rsidRPr="00EE59D8" w:rsidRDefault="005418C1" w:rsidP="00AA4147">
          <w:pPr>
            <w:pStyle w:val="Subtitle"/>
            <w:ind w:firstLine="360"/>
            <w:rPr>
              <w:b/>
              <w:bCs/>
              <w:szCs w:val="28"/>
            </w:rPr>
          </w:pPr>
          <w:r w:rsidRPr="00AA4147">
            <w:rPr>
              <w:b/>
            </w:rPr>
            <w:t>Strengths:</w:t>
          </w:r>
        </w:p>
        <w:p w14:paraId="28E63A3E" w14:textId="2B1FB415" w:rsidR="005418C1" w:rsidRPr="00186383" w:rsidRDefault="005418C1" w:rsidP="00AF7BEB">
          <w:pPr>
            <w:pStyle w:val="Subtitle"/>
            <w:numPr>
              <w:ilvl w:val="0"/>
              <w:numId w:val="25"/>
            </w:numPr>
            <w:rPr>
              <w:szCs w:val="28"/>
            </w:rPr>
          </w:pPr>
          <w:r w:rsidRPr="00186383">
            <w:t>Excellent workflow – easy to use for huge wor</w:t>
          </w:r>
          <w:r w:rsidRPr="00186383">
            <w:rPr>
              <w:szCs w:val="28"/>
            </w:rPr>
            <w:t>kspace</w:t>
          </w:r>
        </w:p>
        <w:p w14:paraId="23552AFA" w14:textId="77777777" w:rsidR="005418C1" w:rsidRPr="00186383" w:rsidRDefault="005418C1" w:rsidP="00AF7BEB">
          <w:pPr>
            <w:pStyle w:val="Subtitle"/>
            <w:numPr>
              <w:ilvl w:val="0"/>
              <w:numId w:val="25"/>
            </w:numPr>
            <w:rPr>
              <w:szCs w:val="28"/>
            </w:rPr>
          </w:pPr>
          <w:r w:rsidRPr="00186383">
            <w:t>Works on both – Mobile and Desktop</w:t>
          </w:r>
        </w:p>
        <w:p w14:paraId="155E731E" w14:textId="77777777" w:rsidR="005418C1" w:rsidRPr="00186383" w:rsidRDefault="005418C1" w:rsidP="00AF7BEB">
          <w:pPr>
            <w:pStyle w:val="Subtitle"/>
            <w:numPr>
              <w:ilvl w:val="0"/>
              <w:numId w:val="25"/>
            </w:numPr>
            <w:rPr>
              <w:szCs w:val="28"/>
            </w:rPr>
          </w:pPr>
          <w:r w:rsidRPr="00186383">
            <w:t>User Friendly</w:t>
          </w:r>
        </w:p>
        <w:p w14:paraId="63730583" w14:textId="77777777" w:rsidR="005418C1" w:rsidRDefault="005418C1" w:rsidP="00AF7BEB">
          <w:pPr>
            <w:pStyle w:val="Subtitle"/>
            <w:numPr>
              <w:ilvl w:val="0"/>
              <w:numId w:val="25"/>
            </w:numPr>
            <w:rPr>
              <w:szCs w:val="28"/>
            </w:rPr>
          </w:pPr>
          <w:r w:rsidRPr="00186383">
            <w:t>Well organized and intuitive</w:t>
          </w:r>
        </w:p>
        <w:p w14:paraId="4EA75498" w14:textId="77777777" w:rsidR="005418C1" w:rsidRPr="00AA4147" w:rsidRDefault="005418C1" w:rsidP="005418C1">
          <w:pPr>
            <w:spacing w:line="360" w:lineRule="auto"/>
            <w:ind w:left="420"/>
            <w:rPr>
              <w:rFonts w:ascii="Arial" w:hAnsi="Arial" w:cs="Arial"/>
              <w:b/>
              <w:sz w:val="28"/>
              <w:szCs w:val="28"/>
            </w:rPr>
          </w:pPr>
          <w:r w:rsidRPr="00AA4147">
            <w:rPr>
              <w:rFonts w:ascii="Arial" w:hAnsi="Arial" w:cs="Arial"/>
              <w:b/>
              <w:sz w:val="28"/>
              <w:szCs w:val="28"/>
            </w:rPr>
            <w:t xml:space="preserve">Downsides: </w:t>
          </w:r>
        </w:p>
        <w:p w14:paraId="04653B8A" w14:textId="51D1574E" w:rsidR="005418C1" w:rsidRPr="00186383" w:rsidRDefault="005418C1" w:rsidP="00AF7BEB">
          <w:pPr>
            <w:pStyle w:val="Subtitle"/>
            <w:numPr>
              <w:ilvl w:val="0"/>
              <w:numId w:val="26"/>
            </w:numPr>
            <w:rPr>
              <w:szCs w:val="28"/>
            </w:rPr>
          </w:pPr>
          <w:r w:rsidRPr="00186383">
            <w:t>Requires subscription - $99/month</w:t>
          </w:r>
          <w:r w:rsidR="00013A56">
            <w:rPr>
              <w:szCs w:val="28"/>
            </w:rPr>
            <w:t xml:space="preserve"> (see </w:t>
          </w:r>
          <w:r w:rsidR="00013A56" w:rsidRPr="004946E4">
            <w:rPr>
              <w:i/>
              <w:iCs/>
              <w:szCs w:val="28"/>
            </w:rPr>
            <w:t xml:space="preserve">APPENDIX </w:t>
          </w:r>
          <w:r w:rsidR="00035D9F" w:rsidRPr="004946E4">
            <w:rPr>
              <w:i/>
              <w:iCs/>
              <w:szCs w:val="28"/>
            </w:rPr>
            <w:t>1.2</w:t>
          </w:r>
          <w:r w:rsidR="00A86849">
            <w:rPr>
              <w:szCs w:val="28"/>
            </w:rPr>
            <w:t>)</w:t>
          </w:r>
        </w:p>
        <w:p w14:paraId="52676883" w14:textId="7A4C608B" w:rsidR="0052590E" w:rsidRPr="00452EB0" w:rsidRDefault="005418C1" w:rsidP="00AF7BEB">
          <w:pPr>
            <w:pStyle w:val="Subtitle"/>
            <w:numPr>
              <w:ilvl w:val="0"/>
              <w:numId w:val="26"/>
            </w:numPr>
            <w:rPr>
              <w:szCs w:val="28"/>
            </w:rPr>
          </w:pPr>
          <w:r w:rsidRPr="00186383">
            <w:t>Some features like “Chatting” do not work fine</w:t>
          </w:r>
        </w:p>
        <w:p w14:paraId="7ADCC0C9" w14:textId="1D91462A" w:rsidR="00D50AC9" w:rsidRPr="00D50AC9" w:rsidRDefault="00D50AC9" w:rsidP="00AF7BEB">
          <w:pPr>
            <w:pStyle w:val="Heading4"/>
            <w:numPr>
              <w:ilvl w:val="0"/>
              <w:numId w:val="23"/>
            </w:numPr>
          </w:pPr>
          <w:bookmarkStart w:id="8" w:name="_Toc89802129"/>
          <w:r w:rsidRPr="00D50AC9">
            <w:lastRenderedPageBreak/>
            <w:t xml:space="preserve">To-Do List - Schedule Planner &amp; </w:t>
          </w:r>
          <w:r>
            <w:br/>
          </w:r>
          <w:r w:rsidRPr="00D50AC9">
            <w:t>To-Do List Task Manager</w:t>
          </w:r>
          <w:bookmarkEnd w:id="8"/>
        </w:p>
        <w:p w14:paraId="71E1A13E" w14:textId="5BACDA10" w:rsidR="004C05D6" w:rsidRDefault="004C05D6" w:rsidP="00D81AE0">
          <w:pPr>
            <w:pStyle w:val="ListParagraph"/>
            <w:ind w:left="360"/>
          </w:pPr>
          <w:r>
            <w:rPr>
              <w:noProof/>
            </w:rPr>
            <w:drawing>
              <wp:inline distT="0" distB="0" distL="0" distR="0" wp14:anchorId="11366D02" wp14:editId="6607CAC6">
                <wp:extent cx="3333874" cy="10064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1" cstate="print">
                          <a:extLst>
                            <a:ext uri="{28A0092B-C50C-407E-A947-70E740481C1C}">
                              <a14:useLocalDpi xmlns:a14="http://schemas.microsoft.com/office/drawing/2010/main" val="0"/>
                            </a:ext>
                          </a:extLst>
                        </a:blip>
                        <a:srcRect l="4910" t="10597" r="7199" b="77160"/>
                        <a:stretch/>
                      </pic:blipFill>
                      <pic:spPr bwMode="auto">
                        <a:xfrm>
                          <a:off x="0" y="0"/>
                          <a:ext cx="3337448" cy="1007554"/>
                        </a:xfrm>
                        <a:prstGeom prst="rect">
                          <a:avLst/>
                        </a:prstGeom>
                        <a:ln>
                          <a:noFill/>
                        </a:ln>
                        <a:extLst>
                          <a:ext uri="{53640926-AAD7-44D8-BBD7-CCE9431645EC}">
                            <a14:shadowObscured xmlns:a14="http://schemas.microsoft.com/office/drawing/2010/main"/>
                          </a:ext>
                        </a:extLst>
                      </pic:spPr>
                    </pic:pic>
                  </a:graphicData>
                </a:graphic>
              </wp:inline>
            </w:drawing>
          </w:r>
        </w:p>
        <w:p w14:paraId="34741ED6" w14:textId="36154171" w:rsidR="000D46B9" w:rsidRPr="00A436FA" w:rsidRDefault="004C05D6" w:rsidP="00D81AE0">
          <w:pPr>
            <w:pStyle w:val="ListParagraph"/>
            <w:ind w:left="360"/>
            <w:rPr>
              <w:i/>
              <w:iCs/>
            </w:rPr>
          </w:pPr>
          <w:r w:rsidRPr="00A436FA">
            <w:rPr>
              <w:i/>
              <w:iCs/>
            </w:rPr>
            <w:t>Figure</w:t>
          </w:r>
          <w:r w:rsidR="000D46B9" w:rsidRPr="00A436FA">
            <w:rPr>
              <w:i/>
              <w:iCs/>
            </w:rPr>
            <w:t xml:space="preserve"> 1.</w:t>
          </w:r>
          <w:r w:rsidR="00452EB0">
            <w:rPr>
              <w:i/>
              <w:iCs/>
            </w:rPr>
            <w:t>2</w:t>
          </w:r>
          <w:r w:rsidR="000D46B9" w:rsidRPr="00A436FA">
            <w:rPr>
              <w:i/>
              <w:iCs/>
            </w:rPr>
            <w:t xml:space="preserve">: </w:t>
          </w:r>
          <w:r w:rsidR="00A436FA" w:rsidRPr="00A436FA">
            <w:rPr>
              <w:i/>
              <w:iCs/>
            </w:rPr>
            <w:t xml:space="preserve">To-Do List </w:t>
          </w:r>
          <w:r w:rsidR="000D46B9" w:rsidRPr="00A436FA">
            <w:rPr>
              <w:i/>
              <w:iCs/>
            </w:rPr>
            <w:t>Installation on Google Play Store</w:t>
          </w:r>
        </w:p>
        <w:p w14:paraId="151E185E" w14:textId="65CFC13F" w:rsidR="004C05D6" w:rsidRDefault="004C05D6" w:rsidP="004C05D6">
          <w:pPr>
            <w:pStyle w:val="ListParagraph"/>
          </w:pPr>
        </w:p>
        <w:p w14:paraId="08B3E7CB" w14:textId="2C12E2E5" w:rsidR="00A436FA" w:rsidRPr="00A436FA" w:rsidRDefault="15A23B4A" w:rsidP="00AA4147">
          <w:pPr>
            <w:pStyle w:val="Subtitle"/>
            <w:ind w:firstLine="360"/>
            <w:rPr>
              <w:szCs w:val="28"/>
            </w:rPr>
          </w:pPr>
          <w:r w:rsidRPr="00A436FA">
            <w:rPr>
              <w:i/>
            </w:rPr>
            <w:t>To</w:t>
          </w:r>
          <w:r w:rsidR="49CAFBD8" w:rsidRPr="00A436FA">
            <w:rPr>
              <w:i/>
              <w:iCs/>
              <w:szCs w:val="28"/>
            </w:rPr>
            <w:t>-</w:t>
          </w:r>
          <w:r w:rsidRPr="00A436FA">
            <w:rPr>
              <w:i/>
              <w:iCs/>
              <w:szCs w:val="28"/>
            </w:rPr>
            <w:t>Do List</w:t>
          </w:r>
          <w:r w:rsidR="4B38ACEE" w:rsidRPr="00A436FA">
            <w:rPr>
              <w:i/>
              <w:iCs/>
              <w:szCs w:val="28"/>
            </w:rPr>
            <w:t xml:space="preserve"> - </w:t>
          </w:r>
          <w:r w:rsidR="00F01DCF" w:rsidRPr="00A436FA">
            <w:rPr>
              <w:i/>
              <w:iCs/>
              <w:szCs w:val="28"/>
            </w:rPr>
            <w:t>S</w:t>
          </w:r>
          <w:r w:rsidR="0CACD432" w:rsidRPr="00A436FA">
            <w:rPr>
              <w:i/>
              <w:iCs/>
              <w:szCs w:val="28"/>
            </w:rPr>
            <w:t xml:space="preserve">chedule </w:t>
          </w:r>
          <w:r w:rsidR="00F01DCF" w:rsidRPr="00A436FA">
            <w:rPr>
              <w:i/>
              <w:iCs/>
              <w:szCs w:val="28"/>
            </w:rPr>
            <w:t>P</w:t>
          </w:r>
          <w:r w:rsidR="0CACD432" w:rsidRPr="00A436FA">
            <w:rPr>
              <w:i/>
              <w:iCs/>
              <w:szCs w:val="28"/>
            </w:rPr>
            <w:t>lanner</w:t>
          </w:r>
          <w:r w:rsidR="002D19B3">
            <w:rPr>
              <w:i/>
              <w:iCs/>
              <w:szCs w:val="28"/>
            </w:rPr>
            <w:t xml:space="preserve"> &amp; </w:t>
          </w:r>
          <w:r w:rsidR="00F01DCF" w:rsidRPr="00A436FA">
            <w:rPr>
              <w:i/>
              <w:iCs/>
              <w:szCs w:val="28"/>
            </w:rPr>
            <w:t>T</w:t>
          </w:r>
          <w:r w:rsidR="0CACD432" w:rsidRPr="00A436FA">
            <w:rPr>
              <w:i/>
              <w:iCs/>
              <w:szCs w:val="28"/>
            </w:rPr>
            <w:t>o</w:t>
          </w:r>
          <w:r w:rsidR="00F01DCF" w:rsidRPr="00A436FA">
            <w:rPr>
              <w:i/>
              <w:iCs/>
              <w:szCs w:val="28"/>
            </w:rPr>
            <w:t>-D</w:t>
          </w:r>
          <w:r w:rsidR="0CACD432" w:rsidRPr="00A436FA">
            <w:rPr>
              <w:i/>
              <w:iCs/>
              <w:szCs w:val="28"/>
            </w:rPr>
            <w:t xml:space="preserve">o </w:t>
          </w:r>
          <w:r w:rsidR="00F01DCF" w:rsidRPr="00A436FA">
            <w:rPr>
              <w:i/>
              <w:iCs/>
              <w:szCs w:val="28"/>
            </w:rPr>
            <w:t>L</w:t>
          </w:r>
          <w:r w:rsidR="0CACD432" w:rsidRPr="00A436FA">
            <w:rPr>
              <w:i/>
              <w:iCs/>
              <w:szCs w:val="28"/>
            </w:rPr>
            <w:t xml:space="preserve">ist </w:t>
          </w:r>
          <w:r w:rsidR="00F01DCF" w:rsidRPr="00A436FA">
            <w:rPr>
              <w:i/>
              <w:iCs/>
              <w:szCs w:val="28"/>
            </w:rPr>
            <w:t>T</w:t>
          </w:r>
          <w:r w:rsidR="0CACD432" w:rsidRPr="00A436FA">
            <w:rPr>
              <w:i/>
              <w:iCs/>
              <w:szCs w:val="28"/>
            </w:rPr>
            <w:t>ask</w:t>
          </w:r>
          <w:r w:rsidR="0CACD432" w:rsidRPr="00A436FA">
            <w:rPr>
              <w:szCs w:val="28"/>
            </w:rPr>
            <w:t xml:space="preserve"> </w:t>
          </w:r>
          <w:r w:rsidR="00F01DCF" w:rsidRPr="00A436FA">
            <w:rPr>
              <w:i/>
              <w:iCs/>
              <w:szCs w:val="28"/>
            </w:rPr>
            <w:t>M</w:t>
          </w:r>
          <w:r w:rsidR="0CACD432" w:rsidRPr="00A436FA">
            <w:rPr>
              <w:i/>
              <w:iCs/>
              <w:szCs w:val="28"/>
            </w:rPr>
            <w:t>anager</w:t>
          </w:r>
          <w:r w:rsidR="00F01DCF" w:rsidRPr="00A436FA">
            <w:rPr>
              <w:szCs w:val="28"/>
            </w:rPr>
            <w:t xml:space="preserve"> i</w:t>
          </w:r>
          <w:r w:rsidR="0CACD432" w:rsidRPr="00A436FA">
            <w:rPr>
              <w:szCs w:val="28"/>
            </w:rPr>
            <w:t xml:space="preserve">s an easy online </w:t>
          </w:r>
          <w:r w:rsidR="00F01DCF" w:rsidRPr="00A436FA">
            <w:rPr>
              <w:szCs w:val="28"/>
            </w:rPr>
            <w:t>t</w:t>
          </w:r>
          <w:r w:rsidR="0CACD432" w:rsidRPr="00A436FA">
            <w:rPr>
              <w:szCs w:val="28"/>
            </w:rPr>
            <w:t>o</w:t>
          </w:r>
          <w:r w:rsidR="00F01DCF" w:rsidRPr="00A436FA">
            <w:rPr>
              <w:szCs w:val="28"/>
            </w:rPr>
            <w:t>-d</w:t>
          </w:r>
          <w:r w:rsidR="0CACD432" w:rsidRPr="00A436FA">
            <w:rPr>
              <w:szCs w:val="28"/>
            </w:rPr>
            <w:t>o List task manager and schedule planner app that can be used to manage tasks and time this application</w:t>
          </w:r>
          <w:r w:rsidR="00FC0588" w:rsidRPr="00A436FA">
            <w:rPr>
              <w:szCs w:val="28"/>
            </w:rPr>
            <w:t xml:space="preserve">. </w:t>
          </w:r>
          <w:r w:rsidR="00452EB0">
            <w:rPr>
              <w:szCs w:val="28"/>
            </w:rPr>
            <w:t>It has a rating of 4.8 in Google Play Store.</w:t>
          </w:r>
          <w:r w:rsidR="004B1F9F" w:rsidRPr="004B1F9F">
            <w:rPr>
              <w:szCs w:val="28"/>
            </w:rPr>
            <w:t xml:space="preserve"> </w:t>
          </w:r>
          <w:r w:rsidR="004B1F9F">
            <w:rPr>
              <w:szCs w:val="28"/>
            </w:rPr>
            <w:t xml:space="preserve">Please refer to </w:t>
          </w:r>
          <w:r w:rsidR="004B1F9F" w:rsidRPr="004946E4">
            <w:rPr>
              <w:i/>
              <w:iCs/>
              <w:szCs w:val="28"/>
            </w:rPr>
            <w:t>APPENDIX 1.</w:t>
          </w:r>
          <w:r w:rsidR="00B616DB" w:rsidRPr="004946E4">
            <w:rPr>
              <w:i/>
              <w:iCs/>
              <w:szCs w:val="28"/>
            </w:rPr>
            <w:t>3</w:t>
          </w:r>
          <w:r w:rsidR="004B1F9F">
            <w:rPr>
              <w:szCs w:val="28"/>
            </w:rPr>
            <w:t xml:space="preserve"> for a screen capture of this application.</w:t>
          </w:r>
        </w:p>
        <w:p w14:paraId="06622866" w14:textId="77777777" w:rsidR="00452EB0" w:rsidRPr="00935C6B" w:rsidRDefault="00452EB0" w:rsidP="00452EB0">
          <w:pPr>
            <w:spacing w:line="360" w:lineRule="auto"/>
            <w:ind w:firstLine="720"/>
            <w:rPr>
              <w:rFonts w:ascii="Arial" w:hAnsi="Arial" w:cs="Arial"/>
              <w:b/>
              <w:sz w:val="28"/>
              <w:szCs w:val="28"/>
            </w:rPr>
          </w:pPr>
          <w:r w:rsidRPr="00935C6B">
            <w:rPr>
              <w:rFonts w:ascii="Arial" w:hAnsi="Arial" w:cs="Arial"/>
              <w:b/>
              <w:sz w:val="28"/>
              <w:szCs w:val="28"/>
            </w:rPr>
            <w:t>Strengths:</w:t>
          </w:r>
        </w:p>
        <w:p w14:paraId="60B1B47D" w14:textId="169829F5" w:rsidR="00AA7546" w:rsidRPr="00935C6B" w:rsidRDefault="00824BCD" w:rsidP="00AF7BEB">
          <w:pPr>
            <w:pStyle w:val="ListParagraph"/>
            <w:numPr>
              <w:ilvl w:val="1"/>
              <w:numId w:val="21"/>
            </w:numPr>
            <w:spacing w:line="360" w:lineRule="auto"/>
            <w:rPr>
              <w:rFonts w:ascii="Arial" w:hAnsi="Arial" w:cs="Arial"/>
              <w:sz w:val="28"/>
              <w:szCs w:val="28"/>
            </w:rPr>
          </w:pPr>
          <w:r w:rsidRPr="00935C6B">
            <w:rPr>
              <w:rFonts w:ascii="Arial" w:hAnsi="Arial" w:cs="Arial"/>
              <w:sz w:val="28"/>
              <w:szCs w:val="28"/>
            </w:rPr>
            <w:t>Easy to use.</w:t>
          </w:r>
        </w:p>
        <w:p w14:paraId="0C4F9C2A" w14:textId="0E9A69F3" w:rsidR="00824BCD" w:rsidRPr="00935C6B" w:rsidRDefault="00377F28" w:rsidP="00AF7BEB">
          <w:pPr>
            <w:pStyle w:val="ListParagraph"/>
            <w:numPr>
              <w:ilvl w:val="1"/>
              <w:numId w:val="21"/>
            </w:numPr>
            <w:spacing w:line="360" w:lineRule="auto"/>
            <w:rPr>
              <w:rFonts w:ascii="Arial" w:hAnsi="Arial" w:cs="Arial"/>
              <w:sz w:val="28"/>
              <w:szCs w:val="28"/>
            </w:rPr>
          </w:pPr>
          <w:r w:rsidRPr="00935C6B">
            <w:rPr>
              <w:rFonts w:ascii="Arial" w:hAnsi="Arial" w:cs="Arial"/>
              <w:sz w:val="28"/>
              <w:szCs w:val="28"/>
            </w:rPr>
            <w:t>Minimum number of ads</w:t>
          </w:r>
        </w:p>
        <w:p w14:paraId="6149E487" w14:textId="054CB26A" w:rsidR="00C278CE" w:rsidRPr="00935C6B" w:rsidRDefault="00F37D6D" w:rsidP="00AF7BEB">
          <w:pPr>
            <w:pStyle w:val="ListParagraph"/>
            <w:numPr>
              <w:ilvl w:val="1"/>
              <w:numId w:val="21"/>
            </w:numPr>
            <w:spacing w:line="360" w:lineRule="auto"/>
            <w:rPr>
              <w:rFonts w:ascii="Arial" w:hAnsi="Arial" w:cs="Arial"/>
              <w:sz w:val="28"/>
              <w:szCs w:val="28"/>
            </w:rPr>
          </w:pPr>
          <w:r w:rsidRPr="00935C6B">
            <w:rPr>
              <w:rFonts w:ascii="Arial" w:hAnsi="Arial" w:cs="Arial"/>
              <w:sz w:val="28"/>
              <w:szCs w:val="28"/>
            </w:rPr>
            <w:t>Well designed and intuitive</w:t>
          </w:r>
        </w:p>
        <w:p w14:paraId="5809C088" w14:textId="77777777" w:rsidR="00452EB0" w:rsidRPr="00452EB0" w:rsidRDefault="00452EB0" w:rsidP="00452EB0">
          <w:pPr>
            <w:spacing w:line="360" w:lineRule="auto"/>
            <w:ind w:firstLine="720"/>
            <w:rPr>
              <w:b/>
              <w:bCs/>
              <w:sz w:val="28"/>
              <w:szCs w:val="28"/>
            </w:rPr>
          </w:pPr>
          <w:r w:rsidRPr="00452EB0">
            <w:rPr>
              <w:b/>
              <w:bCs/>
              <w:sz w:val="28"/>
              <w:szCs w:val="28"/>
            </w:rPr>
            <w:t xml:space="preserve">Downsides: </w:t>
          </w:r>
        </w:p>
        <w:p w14:paraId="2D01B519" w14:textId="65F581D4" w:rsidR="004C032A" w:rsidRPr="00935C6B" w:rsidRDefault="00B22340" w:rsidP="00AF7BEB">
          <w:pPr>
            <w:pStyle w:val="ListParagraph"/>
            <w:numPr>
              <w:ilvl w:val="0"/>
              <w:numId w:val="22"/>
            </w:numPr>
            <w:spacing w:line="360" w:lineRule="auto"/>
            <w:rPr>
              <w:rFonts w:ascii="Arial" w:hAnsi="Arial" w:cs="Arial"/>
              <w:sz w:val="28"/>
              <w:szCs w:val="28"/>
            </w:rPr>
          </w:pPr>
          <w:r w:rsidRPr="00935C6B">
            <w:rPr>
              <w:rFonts w:ascii="Arial" w:hAnsi="Arial" w:cs="Arial"/>
              <w:sz w:val="28"/>
              <w:szCs w:val="28"/>
            </w:rPr>
            <w:t>Requires Subscription/ Premium that is not affordable for everyone</w:t>
          </w:r>
          <w:r w:rsidR="00B616DB" w:rsidRPr="00935C6B">
            <w:rPr>
              <w:rFonts w:ascii="Arial" w:hAnsi="Arial" w:cs="Arial"/>
              <w:sz w:val="28"/>
              <w:szCs w:val="28"/>
            </w:rPr>
            <w:t xml:space="preserve"> (see </w:t>
          </w:r>
          <w:r w:rsidR="00B616DB" w:rsidRPr="00935C6B">
            <w:rPr>
              <w:rFonts w:ascii="Arial" w:hAnsi="Arial" w:cs="Arial"/>
              <w:i/>
              <w:sz w:val="28"/>
              <w:szCs w:val="28"/>
            </w:rPr>
            <w:t>APPENDIX 1.4</w:t>
          </w:r>
          <w:r w:rsidR="00B616DB" w:rsidRPr="00935C6B">
            <w:rPr>
              <w:rFonts w:ascii="Arial" w:hAnsi="Arial" w:cs="Arial"/>
              <w:sz w:val="28"/>
              <w:szCs w:val="28"/>
            </w:rPr>
            <w:t>).</w:t>
          </w:r>
        </w:p>
        <w:p w14:paraId="31FDADE4" w14:textId="21E0F2DC" w:rsidR="00377F28" w:rsidRPr="00935C6B" w:rsidRDefault="00E42DFA" w:rsidP="00AF7BEB">
          <w:pPr>
            <w:pStyle w:val="ListParagraph"/>
            <w:numPr>
              <w:ilvl w:val="0"/>
              <w:numId w:val="22"/>
            </w:numPr>
            <w:spacing w:line="360" w:lineRule="auto"/>
            <w:rPr>
              <w:rFonts w:ascii="Arial" w:hAnsi="Arial" w:cs="Arial"/>
              <w:sz w:val="28"/>
              <w:szCs w:val="28"/>
            </w:rPr>
          </w:pPr>
          <w:r w:rsidRPr="00935C6B">
            <w:rPr>
              <w:rFonts w:ascii="Arial" w:hAnsi="Arial" w:cs="Arial"/>
              <w:sz w:val="28"/>
              <w:szCs w:val="28"/>
            </w:rPr>
            <w:t>There are many bugs in the application that users complained about.</w:t>
          </w:r>
        </w:p>
        <w:p w14:paraId="13AFF02D" w14:textId="0EF87E3B" w:rsidR="00A37982" w:rsidRDefault="00373F1F" w:rsidP="007037D1">
          <w:pPr>
            <w:pStyle w:val="Heading4"/>
            <w:ind w:left="0"/>
          </w:pPr>
          <w:bookmarkStart w:id="9" w:name="_Toc89802130"/>
          <w:r>
            <w:t xml:space="preserve">Market </w:t>
          </w:r>
          <w:r w:rsidR="00A37982">
            <w:t xml:space="preserve">Research </w:t>
          </w:r>
          <w:r w:rsidR="007F020B">
            <w:t>Conclusion</w:t>
          </w:r>
          <w:bookmarkEnd w:id="9"/>
          <w:r w:rsidR="002330CE">
            <w:tab/>
          </w:r>
        </w:p>
        <w:p w14:paraId="30EFF2F1" w14:textId="7A1EC4F6" w:rsidR="00447A99" w:rsidRDefault="009960E5" w:rsidP="001C6AB4">
          <w:pPr>
            <w:pStyle w:val="Subtitle"/>
            <w:ind w:firstLine="720"/>
          </w:pPr>
          <w:r w:rsidRPr="007F020B">
            <w:t xml:space="preserve">There are </w:t>
          </w:r>
          <w:r w:rsidR="00506E54">
            <w:t>many</w:t>
          </w:r>
          <w:r w:rsidRPr="007F020B">
            <w:t xml:space="preserve"> project management applications </w:t>
          </w:r>
          <w:r w:rsidR="00A671B5">
            <w:t xml:space="preserve">available </w:t>
          </w:r>
          <w:r w:rsidRPr="007F020B">
            <w:t>in the market</w:t>
          </w:r>
          <w:r w:rsidR="00A671B5">
            <w:t>.</w:t>
          </w:r>
          <w:r w:rsidRPr="007F020B">
            <w:t xml:space="preserve"> </w:t>
          </w:r>
          <w:r w:rsidR="00EF3717">
            <w:t>Surprisingly</w:t>
          </w:r>
          <w:r w:rsidR="00A671B5">
            <w:t>,</w:t>
          </w:r>
          <w:r w:rsidRPr="007F020B">
            <w:t xml:space="preserve"> </w:t>
          </w:r>
          <w:r w:rsidR="00EF3717">
            <w:t>some</w:t>
          </w:r>
          <w:r w:rsidRPr="007F020B">
            <w:t xml:space="preserve"> of them demand a </w:t>
          </w:r>
          <w:r w:rsidR="00A671B5">
            <w:t>steep</w:t>
          </w:r>
          <w:r w:rsidRPr="007F020B">
            <w:t xml:space="preserve"> monetary </w:t>
          </w:r>
          <w:r w:rsidRPr="007F020B">
            <w:lastRenderedPageBreak/>
            <w:t>subscription. Basecamp</w:t>
          </w:r>
          <w:r w:rsidR="001366F3">
            <w:t xml:space="preserve"> requires</w:t>
          </w:r>
          <w:r w:rsidRPr="007F020B">
            <w:t xml:space="preserve"> </w:t>
          </w:r>
          <w:r w:rsidR="00E501D7">
            <w:t>a $99</w:t>
          </w:r>
          <w:r w:rsidR="004F4811">
            <w:t xml:space="preserve"> </w:t>
          </w:r>
          <w:r w:rsidRPr="007F020B">
            <w:t>monthly subscriptio</w:t>
          </w:r>
          <w:r w:rsidR="004F4811">
            <w:t>n</w:t>
          </w:r>
          <w:r w:rsidRPr="007F020B">
            <w:t>.</w:t>
          </w:r>
          <w:r w:rsidR="00CD578C">
            <w:t xml:space="preserve"> This is not a </w:t>
          </w:r>
          <w:r w:rsidR="007D2E78">
            <w:t xml:space="preserve">reasonable </w:t>
          </w:r>
          <w:r w:rsidR="008D0F98">
            <w:t xml:space="preserve">price that </w:t>
          </w:r>
          <w:r w:rsidR="007D2E78">
            <w:t xml:space="preserve">an average </w:t>
          </w:r>
          <w:r w:rsidR="00503CDB">
            <w:t xml:space="preserve">user </w:t>
          </w:r>
          <w:r w:rsidR="00196AE6">
            <w:t>is willing to pay.</w:t>
          </w:r>
          <w:r w:rsidRPr="007F020B">
            <w:t xml:space="preserve"> </w:t>
          </w:r>
        </w:p>
        <w:p w14:paraId="25CE74CB" w14:textId="1F2B4E0D" w:rsidR="009960E5" w:rsidRDefault="009960E5" w:rsidP="001C6AB4">
          <w:pPr>
            <w:pStyle w:val="Subtitle"/>
            <w:ind w:firstLine="720"/>
          </w:pPr>
          <w:r w:rsidRPr="007F020B">
            <w:t xml:space="preserve">We want to </w:t>
          </w:r>
          <w:r w:rsidR="00810A8B">
            <w:t>offer</w:t>
          </w:r>
          <w:r w:rsidRPr="007F020B">
            <w:t xml:space="preserve"> our project management application</w:t>
          </w:r>
          <w:r w:rsidR="004339F6">
            <w:t xml:space="preserve"> </w:t>
          </w:r>
          <w:r w:rsidR="0066600B">
            <w:t>free</w:t>
          </w:r>
          <w:r w:rsidRPr="007F020B">
            <w:t xml:space="preserve"> </w:t>
          </w:r>
          <w:r w:rsidR="00B34D78">
            <w:t xml:space="preserve">of charge </w:t>
          </w:r>
          <w:r w:rsidR="00E13907">
            <w:t xml:space="preserve">for </w:t>
          </w:r>
          <w:r w:rsidRPr="007F020B">
            <w:t xml:space="preserve">our users. </w:t>
          </w:r>
          <w:r w:rsidR="0066600B">
            <w:t xml:space="preserve">We believe simple tools like a project planner should not cost user a fortune! </w:t>
          </w:r>
          <w:r w:rsidRPr="007F020B">
            <w:t xml:space="preserve">Plan-It-Right will be </w:t>
          </w:r>
          <w:r w:rsidR="004D77B0">
            <w:t>ideal</w:t>
          </w:r>
          <w:r w:rsidRPr="007F020B">
            <w:t xml:space="preserve"> for</w:t>
          </w:r>
          <w:r w:rsidR="0044328B">
            <w:t xml:space="preserve"> students or anyone who wants </w:t>
          </w:r>
          <w:r w:rsidR="002E158F">
            <w:t>to</w:t>
          </w:r>
          <w:r w:rsidRPr="007F020B">
            <w:t xml:space="preserve"> start </w:t>
          </w:r>
          <w:r w:rsidR="00987A62">
            <w:t xml:space="preserve">up </w:t>
          </w:r>
          <w:r w:rsidRPr="007F020B">
            <w:t>personal projects</w:t>
          </w:r>
          <w:r w:rsidR="00F02D4A">
            <w:t xml:space="preserve">. Also, our </w:t>
          </w:r>
          <w:r w:rsidR="00FE08D9">
            <w:t xml:space="preserve">mobile </w:t>
          </w:r>
          <w:r w:rsidR="00F02D4A">
            <w:t xml:space="preserve">application will be </w:t>
          </w:r>
          <w:r w:rsidR="00977324">
            <w:t xml:space="preserve">great for </w:t>
          </w:r>
          <w:r w:rsidRPr="007F020B">
            <w:t>small teams.</w:t>
          </w:r>
        </w:p>
        <w:p w14:paraId="343126E3" w14:textId="7C8DE394" w:rsidR="00117022" w:rsidRPr="00117022" w:rsidRDefault="00117022" w:rsidP="00117022">
          <w:r>
            <w:br w:type="page"/>
          </w:r>
        </w:p>
        <w:p w14:paraId="66271EC0" w14:textId="0DFE8CED" w:rsidR="4063CE96" w:rsidRPr="00D2231E" w:rsidRDefault="007023FE" w:rsidP="00060864">
          <w:pPr>
            <w:pStyle w:val="Heading1"/>
            <w:ind w:left="0"/>
            <w:rPr>
              <w:rFonts w:eastAsiaTheme="minorEastAsia"/>
            </w:rPr>
          </w:pPr>
          <w:bookmarkStart w:id="10" w:name="_Toc89802131"/>
          <w:r>
            <w:lastRenderedPageBreak/>
            <w:t xml:space="preserve">Chapter </w:t>
          </w:r>
          <w:r w:rsidR="00A72216">
            <w:t>II</w:t>
          </w:r>
          <w:r>
            <w:t xml:space="preserve">: </w:t>
          </w:r>
          <w:r w:rsidR="4063CE96">
            <w:t>Project Plan</w:t>
          </w:r>
          <w:bookmarkEnd w:id="10"/>
        </w:p>
        <w:p w14:paraId="0AE4254B" w14:textId="6F9377A3" w:rsidR="737B7271" w:rsidRDefault="5579BB84" w:rsidP="5819366C">
          <w:pPr>
            <w:pStyle w:val="Heading3"/>
            <w:ind w:left="0"/>
            <w:rPr>
              <w:rFonts w:ascii="Century Schoolbook" w:eastAsia="PMingLiU" w:hAnsi="Century Schoolbook" w:cs="Tahoma"/>
              <w:bCs/>
              <w:szCs w:val="36"/>
            </w:rPr>
          </w:pPr>
          <w:bookmarkStart w:id="11" w:name="_Toc89802132"/>
          <w:r>
            <w:t xml:space="preserve">Project </w:t>
          </w:r>
          <w:r w:rsidR="737B7271">
            <w:t>Plan</w:t>
          </w:r>
          <w:r w:rsidR="28982AE0">
            <w:t xml:space="preserve"> Summary</w:t>
          </w:r>
          <w:bookmarkEnd w:id="11"/>
        </w:p>
        <w:p w14:paraId="6DDD97E5" w14:textId="6697FF9C" w:rsidR="00BC6671" w:rsidRPr="00E13907" w:rsidRDefault="737B7271" w:rsidP="001F31E8">
          <w:pPr>
            <w:pStyle w:val="Subtitle"/>
            <w:ind w:firstLine="720"/>
          </w:pPr>
          <w:r>
            <w:t xml:space="preserve">Our project was divided into 4 development phases/milestones: the planning, application development, testing and </w:t>
          </w:r>
          <w:r w:rsidRPr="00E13907">
            <w:t>closing phases</w:t>
          </w:r>
          <w:r w:rsidRPr="0713EE4C">
            <w:rPr>
              <w:rFonts w:ascii="Century Schoolbook" w:eastAsia="Century Schoolbook" w:hAnsi="Century Schoolbook" w:cs="Century Schoolbook"/>
            </w:rPr>
            <w:t xml:space="preserve">. </w:t>
          </w:r>
          <w:r w:rsidR="00BC6671" w:rsidRPr="00E13907">
            <w:t>Please</w:t>
          </w:r>
          <w:r w:rsidR="006744BC" w:rsidRPr="00E13907">
            <w:t xml:space="preserve"> </w:t>
          </w:r>
          <w:r w:rsidR="001006AA" w:rsidRPr="00E13907">
            <w:t>refer to</w:t>
          </w:r>
          <w:r w:rsidR="006744BC" w:rsidRPr="00E13907">
            <w:t xml:space="preserve"> </w:t>
          </w:r>
          <w:r w:rsidR="00D0784D" w:rsidRPr="00E13907">
            <w:rPr>
              <w:i/>
              <w:iCs/>
            </w:rPr>
            <w:t>APPENDIX 2.1</w:t>
          </w:r>
          <w:r w:rsidR="00D0784D" w:rsidRPr="00E13907">
            <w:t xml:space="preserve"> for </w:t>
          </w:r>
          <w:r w:rsidR="00122310" w:rsidRPr="00E13907">
            <w:t>our project</w:t>
          </w:r>
          <w:r w:rsidR="00D0784D" w:rsidRPr="00E13907">
            <w:t xml:space="preserve"> </w:t>
          </w:r>
          <w:r w:rsidRPr="00E13907">
            <w:t>WBS Diagra</w:t>
          </w:r>
          <w:r w:rsidR="00122310" w:rsidRPr="00E13907">
            <w:t>m</w:t>
          </w:r>
          <w:r w:rsidRPr="00E13907">
            <w:t xml:space="preserve">. </w:t>
          </w:r>
        </w:p>
        <w:p w14:paraId="3C50ED30" w14:textId="4CF32736" w:rsidR="737B7271" w:rsidRPr="00E13907" w:rsidRDefault="737B7271" w:rsidP="00E13907">
          <w:pPr>
            <w:pStyle w:val="Subtitle"/>
          </w:pPr>
          <w:r w:rsidRPr="00E13907">
            <w:t xml:space="preserve">In the planning phase (from Sept 9 to Sept 28), our team has completed the following documents: specification requirements document (SRD), software project management plan (SPMP) and software description document (SDD). </w:t>
          </w:r>
        </w:p>
        <w:p w14:paraId="0B22B518" w14:textId="045BBC2A" w:rsidR="737B7271" w:rsidRDefault="737B7271" w:rsidP="0713EE4C">
          <w:pPr>
            <w:pStyle w:val="Subtitle"/>
            <w:ind w:firstLine="567"/>
            <w:rPr>
              <w:rFonts w:ascii="Century Schoolbook" w:eastAsia="Century Schoolbook" w:hAnsi="Century Schoolbook" w:cs="Century Schoolbook"/>
            </w:rPr>
          </w:pPr>
          <w:r>
            <w:t xml:space="preserve">In the application development phase (from Oct 4 to Nov 16), our team aimed to first complete the frontend UI development, such as implementing the application UI screens, logic and functionalities. After the frontend was completed, the team moved on to implement the backend of the application, such as data storage and authentication with Firebase. </w:t>
          </w:r>
        </w:p>
        <w:p w14:paraId="323F81D6" w14:textId="1A9C4949" w:rsidR="737B7271" w:rsidRDefault="737B7271" w:rsidP="0713EE4C">
          <w:pPr>
            <w:pStyle w:val="Subtitle"/>
            <w:ind w:firstLine="567"/>
            <w:rPr>
              <w:rFonts w:ascii="Century Schoolbook" w:eastAsia="Century Schoolbook" w:hAnsi="Century Schoolbook" w:cs="Century Schoolbook"/>
            </w:rPr>
          </w:pPr>
          <w:r>
            <w:t xml:space="preserve">In the testing phase (from Nov 16 to 18), the team conducted user testing </w:t>
          </w:r>
          <w:r w:rsidRPr="00E13907">
            <w:t xml:space="preserve">and collected feedback from </w:t>
          </w:r>
          <w:r w:rsidR="366BABE2" w:rsidRPr="00E13907">
            <w:t xml:space="preserve">test </w:t>
          </w:r>
          <w:r w:rsidRPr="00E13907">
            <w:t>s</w:t>
          </w:r>
          <w:r w:rsidR="366BABE2" w:rsidRPr="00E13907">
            <w:t>ubjects</w:t>
          </w:r>
          <w:r w:rsidRPr="00E13907">
            <w:t>.</w:t>
          </w:r>
          <w:r w:rsidRPr="5819366C">
            <w:rPr>
              <w:rFonts w:ascii="Century Schoolbook" w:eastAsia="Century Schoolbook" w:hAnsi="Century Schoolbook" w:cs="Century Schoolbook"/>
            </w:rPr>
            <w:t xml:space="preserve"> </w:t>
          </w:r>
        </w:p>
        <w:p w14:paraId="6551C793" w14:textId="7F9DCEC3" w:rsidR="737B7271" w:rsidRDefault="737B7271" w:rsidP="0713EE4C">
          <w:pPr>
            <w:pStyle w:val="Subtitle"/>
            <w:ind w:firstLine="567"/>
            <w:rPr>
              <w:rFonts w:ascii="Century Schoolbook" w:eastAsia="Century Schoolbook" w:hAnsi="Century Schoolbook" w:cs="Century Schoolbook"/>
            </w:rPr>
          </w:pPr>
          <w:r>
            <w:t>In the closure phase (from Dec 2 to Dec 9), the team completed our first version of Plan</w:t>
          </w:r>
          <w:r w:rsidR="4910815D">
            <w:t>-</w:t>
          </w:r>
          <w:r>
            <w:t>It</w:t>
          </w:r>
          <w:r w:rsidR="4910815D">
            <w:t>-</w:t>
          </w:r>
          <w:r>
            <w:t>Right application on November 25</w:t>
          </w:r>
          <w:r w:rsidRPr="0765A931">
            <w:rPr>
              <w:vertAlign w:val="superscript"/>
            </w:rPr>
            <w:t xml:space="preserve">th </w:t>
          </w:r>
          <w:r>
            <w:t>and user guide on December 2</w:t>
          </w:r>
          <w:r w:rsidRPr="0765A931">
            <w:rPr>
              <w:vertAlign w:val="superscript"/>
            </w:rPr>
            <w:t>nd</w:t>
          </w:r>
          <w:r>
            <w:t xml:space="preserve">. </w:t>
          </w:r>
        </w:p>
        <w:p w14:paraId="37EC6D17" w14:textId="135E8F57" w:rsidR="737B7271" w:rsidRDefault="737B7271" w:rsidP="0713EE4C">
          <w:pPr>
            <w:pStyle w:val="Subtitle"/>
            <w:ind w:firstLine="567"/>
            <w:rPr>
              <w:rFonts w:ascii="Century Schoolbook" w:eastAsia="Century Schoolbook" w:hAnsi="Century Schoolbook" w:cs="Century Schoolbook"/>
            </w:rPr>
          </w:pPr>
          <w:r>
            <w:t>Finally, our team is expected to deliver our final presentation on December 16</w:t>
          </w:r>
          <w:r w:rsidRPr="0713EE4C">
            <w:rPr>
              <w:vertAlign w:val="superscript"/>
            </w:rPr>
            <w:t>th</w:t>
          </w:r>
          <w:r>
            <w:t>.</w:t>
          </w:r>
        </w:p>
        <w:p w14:paraId="76E73227" w14:textId="0CD805C0" w:rsidR="2012EDFF" w:rsidRDefault="003D26B7" w:rsidP="4FF0A8D9">
          <w:pPr>
            <w:pStyle w:val="Heading3"/>
            <w:ind w:left="0"/>
          </w:pPr>
          <w:bookmarkStart w:id="12" w:name="_Toc89802133"/>
          <w:r>
            <w:lastRenderedPageBreak/>
            <w:t xml:space="preserve">Project </w:t>
          </w:r>
          <w:r w:rsidR="00C8574F">
            <w:t>Deliverables</w:t>
          </w:r>
          <w:bookmarkEnd w:id="12"/>
        </w:p>
        <w:p w14:paraId="20A0CC26" w14:textId="23246781" w:rsidR="128AEAAA" w:rsidRDefault="128AEAAA" w:rsidP="00AF7BEB">
          <w:pPr>
            <w:pStyle w:val="Heading4"/>
            <w:numPr>
              <w:ilvl w:val="0"/>
              <w:numId w:val="17"/>
            </w:numPr>
          </w:pPr>
          <w:bookmarkStart w:id="13" w:name="_Toc89802134"/>
          <w:r>
            <w:t>Software</w:t>
          </w:r>
          <w:bookmarkEnd w:id="13"/>
        </w:p>
        <w:p w14:paraId="3293FA64" w14:textId="2E13CE47" w:rsidR="128AEAAA" w:rsidRDefault="128AEAAA" w:rsidP="13633DA3">
          <w:pPr>
            <w:pStyle w:val="Subtitle"/>
            <w:ind w:firstLine="720"/>
          </w:pPr>
          <w:r>
            <w:t xml:space="preserve">Our team </w:t>
          </w:r>
          <w:r w:rsidR="0961F2C1">
            <w:t>should</w:t>
          </w:r>
          <w:r>
            <w:t xml:space="preserve"> </w:t>
          </w:r>
          <w:r w:rsidR="7FBAA6D0">
            <w:t>complete</w:t>
          </w:r>
          <w:r>
            <w:t xml:space="preserve"> </w:t>
          </w:r>
          <w:r w:rsidR="33C51C0B">
            <w:t>the</w:t>
          </w:r>
          <w:r w:rsidR="44FB0B36">
            <w:t xml:space="preserve"> </w:t>
          </w:r>
          <w:r w:rsidR="4786658B">
            <w:t>Plan</w:t>
          </w:r>
          <w:r w:rsidR="46F63FBD">
            <w:t>-</w:t>
          </w:r>
          <w:r w:rsidR="4786658B">
            <w:t>It</w:t>
          </w:r>
          <w:r w:rsidR="4E8A3B54">
            <w:t>-</w:t>
          </w:r>
          <w:r w:rsidR="4786658B">
            <w:t xml:space="preserve">Right </w:t>
          </w:r>
          <w:r w:rsidR="44FB0B36">
            <w:t>mobile</w:t>
          </w:r>
          <w:r>
            <w:t xml:space="preserve"> application on November 25. The deliverable will include the final code of our </w:t>
          </w:r>
          <w:r w:rsidR="015F8C31">
            <w:t>project application</w:t>
          </w:r>
          <w:r>
            <w:t xml:space="preserve">. </w:t>
          </w:r>
          <w:r w:rsidR="6FC36A3D">
            <w:t>O</w:t>
          </w:r>
          <w:r>
            <w:t xml:space="preserve">ur project </w:t>
          </w:r>
          <w:r w:rsidR="716E2DF6">
            <w:t>application</w:t>
          </w:r>
          <w:r w:rsidR="7BB75DDF">
            <w:t xml:space="preserve"> </w:t>
          </w:r>
          <w:r w:rsidR="30011A8F">
            <w:t xml:space="preserve">source </w:t>
          </w:r>
          <w:r>
            <w:t>code</w:t>
          </w:r>
          <w:r w:rsidR="00605D61">
            <w:t>s</w:t>
          </w:r>
          <w:r>
            <w:t xml:space="preserve"> will be </w:t>
          </w:r>
          <w:r w:rsidR="6C38392E">
            <w:t>hosted at</w:t>
          </w:r>
          <w:r>
            <w:t xml:space="preserve"> the following GitHub repository</w:t>
          </w:r>
          <w:r w:rsidR="2DAEE0BD">
            <w:t xml:space="preserve">: </w:t>
          </w:r>
        </w:p>
        <w:p w14:paraId="3FD89CC5" w14:textId="699430EC" w:rsidR="128AEAAA" w:rsidRDefault="007E685A" w:rsidP="7B4348F1">
          <w:pPr>
            <w:pStyle w:val="Subtitle"/>
            <w:ind w:firstLine="720"/>
          </w:pPr>
          <w:hyperlink r:id="rId12">
            <w:r w:rsidR="2DAEE0BD" w:rsidRPr="7D1CC4CB">
              <w:rPr>
                <w:rStyle w:val="Hyperlink"/>
              </w:rPr>
              <w:t>https://github.com/pokai-huang0828/PlanItRight-project</w:t>
            </w:r>
          </w:hyperlink>
        </w:p>
        <w:p w14:paraId="05E1E294" w14:textId="11E0B3AE" w:rsidR="52AE5467" w:rsidRDefault="52AE5467" w:rsidP="00AF7BEB">
          <w:pPr>
            <w:pStyle w:val="Heading4"/>
            <w:numPr>
              <w:ilvl w:val="0"/>
              <w:numId w:val="17"/>
            </w:numPr>
          </w:pPr>
          <w:bookmarkStart w:id="14" w:name="_Toc89802135"/>
          <w:r>
            <w:t>User Guide</w:t>
          </w:r>
          <w:bookmarkEnd w:id="14"/>
        </w:p>
        <w:p w14:paraId="3D737F45" w14:textId="44DD0922" w:rsidR="7F3FF24A" w:rsidRDefault="7F3FF24A" w:rsidP="0713EE4C">
          <w:pPr>
            <w:pStyle w:val="Subtitle"/>
            <w:ind w:firstLine="720"/>
          </w:pPr>
          <w:r>
            <w:t>Our team</w:t>
          </w:r>
          <w:r w:rsidR="491EB043">
            <w:t xml:space="preserve"> </w:t>
          </w:r>
          <w:r w:rsidR="13F7E9C2">
            <w:t>will</w:t>
          </w:r>
          <w:r w:rsidR="491EB043">
            <w:t xml:space="preserve"> provide a </w:t>
          </w:r>
          <w:r w:rsidR="4A9CCDEC">
            <w:t>u</w:t>
          </w:r>
          <w:r w:rsidR="491EB043">
            <w:t xml:space="preserve">ser </w:t>
          </w:r>
          <w:r w:rsidR="4074792E">
            <w:t>g</w:t>
          </w:r>
          <w:r w:rsidR="491EB043">
            <w:t xml:space="preserve">uide for </w:t>
          </w:r>
          <w:r w:rsidR="7BBE506E">
            <w:t xml:space="preserve">the </w:t>
          </w:r>
          <w:r w:rsidR="491EB043">
            <w:t xml:space="preserve">Plan-It-Right </w:t>
          </w:r>
          <w:r w:rsidR="3C7C0ADE">
            <w:t xml:space="preserve">mobile </w:t>
          </w:r>
          <w:r w:rsidR="491EB043">
            <w:t>application</w:t>
          </w:r>
          <w:r w:rsidR="6CDE3603">
            <w:t xml:space="preserve">. The </w:t>
          </w:r>
          <w:r w:rsidR="1CC2A85A">
            <w:t>u</w:t>
          </w:r>
          <w:r w:rsidR="6CDE3603">
            <w:t xml:space="preserve">ser </w:t>
          </w:r>
          <w:r w:rsidR="3B2420BB">
            <w:t>g</w:t>
          </w:r>
          <w:r w:rsidR="6CDE3603">
            <w:t>uide</w:t>
          </w:r>
          <w:r w:rsidR="491EB043">
            <w:t xml:space="preserve"> </w:t>
          </w:r>
          <w:r w:rsidR="66E71A3A">
            <w:t>will</w:t>
          </w:r>
          <w:r w:rsidR="491EB043">
            <w:t xml:space="preserve"> </w:t>
          </w:r>
          <w:r w:rsidR="1B15CBE3">
            <w:t xml:space="preserve">entail </w:t>
          </w:r>
          <w:r w:rsidR="491EB043">
            <w:t xml:space="preserve">all </w:t>
          </w:r>
          <w:r w:rsidR="68296A95">
            <w:t xml:space="preserve">the </w:t>
          </w:r>
          <w:r w:rsidR="491EB043">
            <w:t xml:space="preserve">necessary information about the features and functions </w:t>
          </w:r>
          <w:r w:rsidR="6D19D740">
            <w:t xml:space="preserve">that </w:t>
          </w:r>
          <w:r w:rsidR="491EB043">
            <w:t>a user can perform</w:t>
          </w:r>
          <w:r w:rsidR="39F57E29">
            <w:t xml:space="preserve"> on</w:t>
          </w:r>
          <w:r w:rsidR="6D19D740">
            <w:t xml:space="preserve"> the </w:t>
          </w:r>
          <w:r w:rsidR="35ACBC77">
            <w:t xml:space="preserve">Plan-It-Right </w:t>
          </w:r>
          <w:r w:rsidR="6D19D740">
            <w:t>mobile</w:t>
          </w:r>
          <w:r w:rsidR="491EB043">
            <w:t xml:space="preserve"> </w:t>
          </w:r>
          <w:r w:rsidR="12087C6C">
            <w:t>a</w:t>
          </w:r>
          <w:r w:rsidR="491EB043">
            <w:t xml:space="preserve">pplication. </w:t>
          </w:r>
          <w:r w:rsidR="7C964799">
            <w:t>Moreover</w:t>
          </w:r>
          <w:r w:rsidR="491EB043">
            <w:t xml:space="preserve">, there will be </w:t>
          </w:r>
          <w:r w:rsidR="0F40FBE9">
            <w:t xml:space="preserve">walk-through </w:t>
          </w:r>
          <w:r w:rsidR="1D7518D8">
            <w:t>illustrations</w:t>
          </w:r>
          <w:r w:rsidR="491EB043">
            <w:t xml:space="preserve"> </w:t>
          </w:r>
          <w:r w:rsidR="4652A854">
            <w:t>that</w:t>
          </w:r>
          <w:r w:rsidR="56C61790">
            <w:t xml:space="preserve"> show</w:t>
          </w:r>
          <w:r w:rsidR="491EB043">
            <w:t xml:space="preserve"> user</w:t>
          </w:r>
          <w:r w:rsidR="38716BA6">
            <w:t>s</w:t>
          </w:r>
          <w:r w:rsidR="491EB043">
            <w:t xml:space="preserve"> </w:t>
          </w:r>
          <w:r w:rsidR="23400D35">
            <w:t xml:space="preserve">how </w:t>
          </w:r>
          <w:r w:rsidR="36ED11F9">
            <w:t>to</w:t>
          </w:r>
          <w:r w:rsidR="491EB043">
            <w:t xml:space="preserve"> perform different </w:t>
          </w:r>
          <w:r w:rsidR="36615537">
            <w:t>action</w:t>
          </w:r>
          <w:r w:rsidR="5C1DF0CB">
            <w:t>s</w:t>
          </w:r>
          <w:r w:rsidR="3C0CD3E0">
            <w:t xml:space="preserve"> </w:t>
          </w:r>
          <w:r w:rsidR="0416BC69">
            <w:t>in</w:t>
          </w:r>
          <w:r w:rsidR="3C0CD3E0">
            <w:t xml:space="preserve"> our mobile application</w:t>
          </w:r>
          <w:r w:rsidR="491EB043">
            <w:t>.</w:t>
          </w:r>
        </w:p>
        <w:p w14:paraId="6AAAFD1D" w14:textId="5AE8EA92" w:rsidR="00B816BE" w:rsidRPr="000C73CB" w:rsidRDefault="17174D64" w:rsidP="000C73CB">
          <w:pPr>
            <w:pStyle w:val="Heading3"/>
            <w:ind w:left="0"/>
          </w:pPr>
          <w:bookmarkStart w:id="15" w:name="_Toc89802136"/>
          <w:r>
            <w:t>Project Schedule</w:t>
          </w:r>
          <w:bookmarkEnd w:id="15"/>
        </w:p>
        <w:p w14:paraId="467CC04F" w14:textId="77777777" w:rsidR="00605D61" w:rsidRDefault="002C5CDC" w:rsidP="001C6AB4">
          <w:pPr>
            <w:spacing w:line="360" w:lineRule="auto"/>
            <w:ind w:firstLine="720"/>
            <w:rPr>
              <w:rStyle w:val="SubtitleChar"/>
            </w:rPr>
          </w:pPr>
          <w:r w:rsidRPr="00605D61">
            <w:rPr>
              <w:rStyle w:val="SubtitleChar"/>
            </w:rPr>
            <w:t xml:space="preserve">Please refer to </w:t>
          </w:r>
          <w:r w:rsidRPr="00605D61">
            <w:rPr>
              <w:rStyle w:val="SubtitleChar"/>
              <w:i/>
              <w:iCs/>
            </w:rPr>
            <w:t>APPENDIX 2.</w:t>
          </w:r>
          <w:r w:rsidR="00504F42" w:rsidRPr="00605D61">
            <w:rPr>
              <w:rStyle w:val="SubtitleChar"/>
              <w:i/>
              <w:iCs/>
            </w:rPr>
            <w:t>2</w:t>
          </w:r>
          <w:r w:rsidR="7C42833F" w:rsidRPr="00605D61">
            <w:rPr>
              <w:rStyle w:val="SubtitleChar"/>
            </w:rPr>
            <w:t xml:space="preserve"> </w:t>
          </w:r>
          <w:r w:rsidRPr="00605D61">
            <w:rPr>
              <w:rStyle w:val="SubtitleChar"/>
            </w:rPr>
            <w:t>for our project</w:t>
          </w:r>
          <w:r w:rsidR="7C42833F" w:rsidRPr="00605D61">
            <w:rPr>
              <w:rStyle w:val="SubtitleChar"/>
            </w:rPr>
            <w:t xml:space="preserve"> Gantt chart. It </w:t>
          </w:r>
          <w:r w:rsidR="008D5F6D" w:rsidRPr="00605D61">
            <w:rPr>
              <w:rStyle w:val="SubtitleChar"/>
            </w:rPr>
            <w:t>illustrates</w:t>
          </w:r>
          <w:r w:rsidR="7C42833F" w:rsidRPr="00605D61">
            <w:rPr>
              <w:rStyle w:val="SubtitleChar"/>
            </w:rPr>
            <w:t xml:space="preserve"> our project development phases</w:t>
          </w:r>
          <w:r w:rsidR="3B08E980" w:rsidRPr="00605D61">
            <w:rPr>
              <w:rStyle w:val="SubtitleChar"/>
            </w:rPr>
            <w:t>/</w:t>
          </w:r>
          <w:r w:rsidR="7C42833F" w:rsidRPr="00605D61">
            <w:rPr>
              <w:rStyle w:val="SubtitleChar"/>
            </w:rPr>
            <w:t xml:space="preserve">milestones, planning </w:t>
          </w:r>
          <w:r w:rsidR="5B5E7DC2" w:rsidRPr="00605D61">
            <w:rPr>
              <w:rStyle w:val="SubtitleChar"/>
            </w:rPr>
            <w:t>schedule,</w:t>
          </w:r>
          <w:r w:rsidR="5E3AB3E0" w:rsidRPr="00605D61">
            <w:rPr>
              <w:rStyle w:val="SubtitleChar"/>
            </w:rPr>
            <w:t xml:space="preserve"> </w:t>
          </w:r>
          <w:r w:rsidR="7C42833F" w:rsidRPr="00605D61">
            <w:rPr>
              <w:rStyle w:val="SubtitleChar"/>
            </w:rPr>
            <w:t xml:space="preserve">duration, and date of completion of each task. </w:t>
          </w:r>
          <w:r w:rsidR="001C6AB4" w:rsidRPr="00605D61">
            <w:rPr>
              <w:rStyle w:val="SubtitleChar"/>
            </w:rPr>
            <w:t>You may also find a downloadable version of our Gantt chart at the following link</w:t>
          </w:r>
          <w:r w:rsidR="4B1030A5" w:rsidRPr="00605D61">
            <w:rPr>
              <w:rStyle w:val="SubtitleChar"/>
            </w:rPr>
            <w:t>:</w:t>
          </w:r>
          <w:r w:rsidR="2763F5E3" w:rsidRPr="00605D61">
            <w:rPr>
              <w:rStyle w:val="SubtitleChar"/>
            </w:rPr>
            <w:t xml:space="preserve"> </w:t>
          </w:r>
        </w:p>
        <w:p w14:paraId="6869593E" w14:textId="1E252B69" w:rsidR="1C54AD5C" w:rsidRPr="001C6AB4" w:rsidRDefault="007E685A" w:rsidP="007B732B">
          <w:pPr>
            <w:spacing w:line="360" w:lineRule="auto"/>
            <w:ind w:left="720"/>
            <w:rPr>
              <w:rFonts w:ascii="Century Schoolbook" w:eastAsia="Century Schoolbook" w:hAnsi="Century Schoolbook" w:cs="Century Schoolbook"/>
              <w:sz w:val="28"/>
              <w:szCs w:val="28"/>
            </w:rPr>
          </w:pPr>
          <w:hyperlink r:id="rId13" w:history="1">
            <w:r w:rsidR="007B732B" w:rsidRPr="00BD0CFC">
              <w:rPr>
                <w:rStyle w:val="Hyperlink"/>
                <w:rFonts w:ascii="Century Schoolbook" w:eastAsia="Century Schoolbook" w:hAnsi="Century Schoolbook" w:cs="Century Schoolbook"/>
                <w:sz w:val="28"/>
                <w:szCs w:val="28"/>
                <w:lang w:val="en-CA"/>
              </w:rPr>
              <w:t>https://1drv.ms/x/s!AgSWbnXU4oIwmzjuI-RneOK9p2Ye?e=NjWmrU</w:t>
            </w:r>
          </w:hyperlink>
        </w:p>
        <w:p w14:paraId="6CDB085F" w14:textId="33084567" w:rsidR="198DC8AD" w:rsidRDefault="4C99FE22" w:rsidP="0713EE4C">
          <w:pPr>
            <w:pStyle w:val="Heading4"/>
            <w:ind w:left="0"/>
            <w:rPr>
              <w:color w:val="4A7090" w:themeColor="background2" w:themeShade="80"/>
              <w:sz w:val="40"/>
              <w:szCs w:val="40"/>
            </w:rPr>
          </w:pPr>
          <w:bookmarkStart w:id="16" w:name="_Toc89802137"/>
          <w:r w:rsidRPr="0713EE4C">
            <w:rPr>
              <w:color w:val="4A7090" w:themeColor="background2" w:themeShade="80"/>
              <w:sz w:val="36"/>
              <w:szCs w:val="36"/>
            </w:rPr>
            <w:t xml:space="preserve">Project </w:t>
          </w:r>
          <w:r w:rsidR="198DC8AD" w:rsidRPr="0713EE4C">
            <w:rPr>
              <w:color w:val="4A7090" w:themeColor="background2" w:themeShade="80"/>
              <w:sz w:val="36"/>
              <w:szCs w:val="36"/>
            </w:rPr>
            <w:t>Success Criteria</w:t>
          </w:r>
          <w:bookmarkEnd w:id="16"/>
        </w:p>
        <w:p w14:paraId="630F388F" w14:textId="10F336AE" w:rsidR="518F0695" w:rsidRDefault="518F0695" w:rsidP="00E35C7A">
          <w:pPr>
            <w:pStyle w:val="Subtitle"/>
            <w:ind w:firstLine="360"/>
          </w:pPr>
          <w:r w:rsidRPr="36708DBA">
            <w:t>The following are the success criteria for this project:</w:t>
          </w:r>
        </w:p>
        <w:p w14:paraId="072EF9EE" w14:textId="65A204DF" w:rsidR="0215373E" w:rsidRDefault="5E8987DB" w:rsidP="00E35C7A">
          <w:pPr>
            <w:pStyle w:val="Subtitle"/>
            <w:numPr>
              <w:ilvl w:val="0"/>
              <w:numId w:val="39"/>
            </w:numPr>
          </w:pPr>
          <w:r w:rsidRPr="36708DBA">
            <w:lastRenderedPageBreak/>
            <w:t>Complete all items are in the WBS</w:t>
          </w:r>
          <w:r w:rsidR="00916D35">
            <w:t xml:space="preserve"> (refer to Appendix 2.1)</w:t>
          </w:r>
        </w:p>
        <w:p w14:paraId="03C9A07B" w14:textId="66741F05" w:rsidR="0F0D3A4C" w:rsidRDefault="7CC10083" w:rsidP="00E35C7A">
          <w:pPr>
            <w:pStyle w:val="Subtitle"/>
            <w:numPr>
              <w:ilvl w:val="0"/>
              <w:numId w:val="39"/>
            </w:numPr>
          </w:pPr>
          <w:r w:rsidRPr="0F0D3A4C">
            <w:t>Deliver all project deliverables in a timely manner</w:t>
          </w:r>
        </w:p>
        <w:p w14:paraId="22110C6F" w14:textId="70C55F5C" w:rsidR="7C97A704" w:rsidRDefault="7C97A704" w:rsidP="00E35C7A">
          <w:pPr>
            <w:pStyle w:val="Subtitle"/>
            <w:numPr>
              <w:ilvl w:val="0"/>
              <w:numId w:val="39"/>
            </w:numPr>
          </w:pPr>
          <w:r w:rsidRPr="36708DBA">
            <w:t>Maintain a good teamwork environment</w:t>
          </w:r>
        </w:p>
        <w:p w14:paraId="249E726F" w14:textId="28148FC6" w:rsidR="140FA5F5" w:rsidRDefault="4E611CA9" w:rsidP="00E35C7A">
          <w:pPr>
            <w:pStyle w:val="Subtitle"/>
            <w:numPr>
              <w:ilvl w:val="0"/>
              <w:numId w:val="39"/>
            </w:numPr>
          </w:pPr>
          <w:r w:rsidRPr="36708DBA">
            <w:t xml:space="preserve">The </w:t>
          </w:r>
          <w:r w:rsidR="4A3A6A5E" w:rsidRPr="36708DBA">
            <w:t>Plan</w:t>
          </w:r>
          <w:r w:rsidR="5E2D911D" w:rsidRPr="36708DBA">
            <w:t>-</w:t>
          </w:r>
          <w:r w:rsidR="4A3A6A5E" w:rsidRPr="36708DBA">
            <w:t>It</w:t>
          </w:r>
          <w:r w:rsidR="5E2D911D" w:rsidRPr="36708DBA">
            <w:t>-</w:t>
          </w:r>
          <w:r w:rsidR="4A3A6A5E" w:rsidRPr="36708DBA">
            <w:t>Right</w:t>
          </w:r>
          <w:r w:rsidR="3BA2BBED" w:rsidRPr="36708DBA">
            <w:t xml:space="preserve"> mobile</w:t>
          </w:r>
          <w:r w:rsidR="4A3A6A5E" w:rsidRPr="36708DBA">
            <w:t xml:space="preserve"> application is easy to use and reliable</w:t>
          </w:r>
        </w:p>
        <w:p w14:paraId="21275F90" w14:textId="467A2FB8" w:rsidR="3FAA8B7D" w:rsidRPr="008F482A" w:rsidRDefault="40C648A2" w:rsidP="00E35C7A">
          <w:pPr>
            <w:pStyle w:val="Subtitle"/>
            <w:numPr>
              <w:ilvl w:val="0"/>
              <w:numId w:val="39"/>
            </w:numPr>
          </w:pPr>
          <w:r w:rsidRPr="36708DBA">
            <w:t xml:space="preserve">Users can easily install </w:t>
          </w:r>
          <w:r w:rsidR="63552BAC" w:rsidRPr="36708DBA">
            <w:t>the mobile</w:t>
          </w:r>
          <w:r w:rsidRPr="36708DBA">
            <w:t xml:space="preserve"> application</w:t>
          </w:r>
        </w:p>
        <w:p w14:paraId="4DEC82EB" w14:textId="12BA4317" w:rsidR="22674699" w:rsidRDefault="79F8B348" w:rsidP="00E35C7A">
          <w:pPr>
            <w:pStyle w:val="Subtitle"/>
            <w:numPr>
              <w:ilvl w:val="0"/>
              <w:numId w:val="39"/>
            </w:numPr>
          </w:pPr>
          <w:r w:rsidRPr="0713EE4C">
            <w:t xml:space="preserve">Users can start the </w:t>
          </w:r>
          <w:r w:rsidR="4D4D41A6" w:rsidRPr="0713EE4C">
            <w:t xml:space="preserve">mobile </w:t>
          </w:r>
          <w:r w:rsidRPr="0713EE4C">
            <w:t>application without crashing</w:t>
          </w:r>
        </w:p>
        <w:p w14:paraId="32B0F93A" w14:textId="316560C9" w:rsidR="00301F2B" w:rsidRPr="00586F86" w:rsidRDefault="4FA098D4" w:rsidP="533CCC63">
          <w:pPr>
            <w:pStyle w:val="Heading3"/>
            <w:ind w:left="0"/>
            <w:rPr>
              <w:rFonts w:ascii="Century Schoolbook" w:eastAsia="PMingLiU" w:hAnsi="Century Schoolbook" w:cs="Tahoma"/>
            </w:rPr>
          </w:pPr>
          <w:bookmarkStart w:id="17" w:name="_Toc89802138"/>
          <w:r>
            <w:t xml:space="preserve">Project </w:t>
          </w:r>
          <w:r w:rsidR="724D18AD">
            <w:t>Team Organization</w:t>
          </w:r>
          <w:r w:rsidR="28EF6D34">
            <w:t xml:space="preserve"> Chart</w:t>
          </w:r>
          <w:bookmarkEnd w:id="17"/>
        </w:p>
        <w:p w14:paraId="04F28E63" w14:textId="26E1AB26" w:rsidR="00301F2B" w:rsidRPr="00586F86" w:rsidRDefault="7DFAF394" w:rsidP="015C4F7B">
          <w:r>
            <w:rPr>
              <w:noProof/>
            </w:rPr>
            <w:drawing>
              <wp:inline distT="0" distB="0" distL="0" distR="0" wp14:anchorId="4DF7120F" wp14:editId="53FB06F0">
                <wp:extent cx="5515234" cy="2826558"/>
                <wp:effectExtent l="0" t="0" r="0" b="0"/>
                <wp:docPr id="184956433" name="Picture 184956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515234" cy="2826558"/>
                        </a:xfrm>
                        <a:prstGeom prst="rect">
                          <a:avLst/>
                        </a:prstGeom>
                      </pic:spPr>
                    </pic:pic>
                  </a:graphicData>
                </a:graphic>
              </wp:inline>
            </w:drawing>
          </w:r>
        </w:p>
        <w:p w14:paraId="45B44F48" w14:textId="4EC6DA58" w:rsidR="00301F2B" w:rsidRPr="00586F86" w:rsidRDefault="7DFAF394" w:rsidP="015C4F7B">
          <w:pPr>
            <w:rPr>
              <w:i/>
              <w:iCs/>
            </w:rPr>
          </w:pPr>
          <w:r w:rsidRPr="015C4F7B">
            <w:rPr>
              <w:i/>
              <w:iCs/>
            </w:rPr>
            <w:t>Figure 2.</w:t>
          </w:r>
          <w:r w:rsidR="001C6AB4">
            <w:rPr>
              <w:i/>
              <w:iCs/>
            </w:rPr>
            <w:t>1</w:t>
          </w:r>
          <w:r w:rsidRPr="015C4F7B">
            <w:rPr>
              <w:i/>
              <w:iCs/>
            </w:rPr>
            <w:t>: Org Chart</w:t>
          </w:r>
        </w:p>
        <w:p w14:paraId="3D35EDBE" w14:textId="2043C349" w:rsidR="4EAECA4A" w:rsidRDefault="357E9792" w:rsidP="0765A931">
          <w:pPr>
            <w:pStyle w:val="Subtitle"/>
            <w:ind w:firstLine="567"/>
            <w:rPr>
              <w:lang w:val="en-CA"/>
            </w:rPr>
          </w:pPr>
          <w:r w:rsidRPr="0765A931">
            <w:rPr>
              <w:lang w:val="en-CA"/>
            </w:rPr>
            <w:t>Figure 2.</w:t>
          </w:r>
          <w:r w:rsidR="001C6AB4">
            <w:rPr>
              <w:lang w:val="en-CA"/>
            </w:rPr>
            <w:t>1</w:t>
          </w:r>
          <w:r w:rsidR="1F36392E" w:rsidRPr="0765A931">
            <w:rPr>
              <w:lang w:val="en-CA"/>
            </w:rPr>
            <w:t xml:space="preserve"> shows the organization chart of our project team. Our project sponsor is Xing Lui, who approve</w:t>
          </w:r>
          <w:r w:rsidR="2EE0AED6" w:rsidRPr="0765A931">
            <w:rPr>
              <w:lang w:val="en-CA"/>
            </w:rPr>
            <w:t>s</w:t>
          </w:r>
          <w:r w:rsidR="1F36392E" w:rsidRPr="0765A931">
            <w:rPr>
              <w:lang w:val="en-CA"/>
            </w:rPr>
            <w:t xml:space="preserve"> our project scope, schedule, and application specification. Eric Cheung </w:t>
          </w:r>
          <w:r w:rsidR="3D59C06F" w:rsidRPr="0765A931">
            <w:rPr>
              <w:lang w:val="en-CA"/>
            </w:rPr>
            <w:t>is</w:t>
          </w:r>
          <w:r w:rsidR="1F36392E" w:rsidRPr="0765A931">
            <w:rPr>
              <w:lang w:val="en-CA"/>
            </w:rPr>
            <w:t xml:space="preserve"> the project facilitator, who is responsible for overseeing the project progress and </w:t>
          </w:r>
          <w:r w:rsidR="3B83E3B0" w:rsidRPr="0765A931">
            <w:rPr>
              <w:lang w:val="en-CA"/>
            </w:rPr>
            <w:t>developing</w:t>
          </w:r>
          <w:r w:rsidR="1F36392E" w:rsidRPr="0765A931">
            <w:rPr>
              <w:lang w:val="en-CA"/>
            </w:rPr>
            <w:t xml:space="preserve"> </w:t>
          </w:r>
          <w:r w:rsidR="2879DABA" w:rsidRPr="0765A931">
            <w:rPr>
              <w:lang w:val="en-CA"/>
            </w:rPr>
            <w:t>the mobile</w:t>
          </w:r>
          <w:r w:rsidR="1F36392E" w:rsidRPr="0765A931">
            <w:rPr>
              <w:lang w:val="en-CA"/>
            </w:rPr>
            <w:t xml:space="preserve"> application with other project member</w:t>
          </w:r>
          <w:r w:rsidR="0CE43F1C" w:rsidRPr="0765A931">
            <w:rPr>
              <w:lang w:val="en-CA"/>
            </w:rPr>
            <w:t>s</w:t>
          </w:r>
          <w:r w:rsidR="1F36392E" w:rsidRPr="0765A931">
            <w:rPr>
              <w:lang w:val="en-CA"/>
            </w:rPr>
            <w:t>.</w:t>
          </w:r>
          <w:r w:rsidR="10AD449D" w:rsidRPr="0765A931">
            <w:rPr>
              <w:lang w:val="en-CA"/>
            </w:rPr>
            <w:t xml:space="preserve"> </w:t>
          </w:r>
          <w:r w:rsidR="10AD449D" w:rsidRPr="0765A931">
            <w:rPr>
              <w:lang w:val="en-CA"/>
            </w:rPr>
            <w:lastRenderedPageBreak/>
            <w:t xml:space="preserve">Pokai </w:t>
          </w:r>
          <w:proofErr w:type="spellStart"/>
          <w:r w:rsidR="10AD449D" w:rsidRPr="0765A931">
            <w:rPr>
              <w:lang w:val="en-CA"/>
            </w:rPr>
            <w:t>Haung</w:t>
          </w:r>
          <w:proofErr w:type="spellEnd"/>
          <w:r w:rsidR="10AD449D" w:rsidRPr="0765A931">
            <w:rPr>
              <w:lang w:val="en-CA"/>
            </w:rPr>
            <w:t xml:space="preserve"> will be responsible for </w:t>
          </w:r>
          <w:r w:rsidR="70B7DC8C" w:rsidRPr="0765A931">
            <w:rPr>
              <w:lang w:val="en-CA"/>
            </w:rPr>
            <w:t xml:space="preserve">leading </w:t>
          </w:r>
          <w:r w:rsidR="10AD449D" w:rsidRPr="0765A931">
            <w:rPr>
              <w:lang w:val="en-CA"/>
            </w:rPr>
            <w:t>project presentation</w:t>
          </w:r>
          <w:r w:rsidR="13AFBBF3" w:rsidRPr="0765A931">
            <w:rPr>
              <w:lang w:val="en-CA"/>
            </w:rPr>
            <w:t>s</w:t>
          </w:r>
          <w:r w:rsidR="10AD449D" w:rsidRPr="0765A931">
            <w:rPr>
              <w:lang w:val="en-CA"/>
            </w:rPr>
            <w:t xml:space="preserve">. Harleen Jhamat will be responsible for </w:t>
          </w:r>
          <w:r w:rsidR="0A1323F7" w:rsidRPr="0765A931">
            <w:rPr>
              <w:lang w:val="en-CA"/>
            </w:rPr>
            <w:t>authoring</w:t>
          </w:r>
          <w:r w:rsidR="10AD449D" w:rsidRPr="0765A931">
            <w:rPr>
              <w:lang w:val="en-CA"/>
            </w:rPr>
            <w:t xml:space="preserve"> technical reports. </w:t>
          </w:r>
        </w:p>
        <w:p w14:paraId="44681B8D" w14:textId="791E14F4" w:rsidR="00301F2B" w:rsidRPr="00C470E2" w:rsidRDefault="005B26E9" w:rsidP="001C6AB4">
          <w:pPr>
            <w:pStyle w:val="Heading3"/>
            <w:ind w:left="0"/>
            <w:rPr>
              <w:lang w:val="en-CA"/>
            </w:rPr>
          </w:pPr>
          <w:bookmarkStart w:id="18" w:name="_Toc89802139"/>
          <w:r w:rsidRPr="005B26E9">
            <w:t>Project Communications</w:t>
          </w:r>
          <w:bookmarkEnd w:id="18"/>
        </w:p>
        <w:p w14:paraId="5F758C69" w14:textId="36412188" w:rsidR="23FA8EFB" w:rsidRDefault="1FA05FA3" w:rsidP="68240370">
          <w:pPr>
            <w:pStyle w:val="Subtitle"/>
            <w:ind w:firstLine="567"/>
          </w:pPr>
          <w:r>
            <w:t>All team members</w:t>
          </w:r>
          <w:r w:rsidR="006F36FE">
            <w:t xml:space="preserve"> </w:t>
          </w:r>
          <w:r w:rsidR="68C7799A">
            <w:t>will have</w:t>
          </w:r>
          <w:r>
            <w:t xml:space="preserve"> project meetings every Tuesdays </w:t>
          </w:r>
          <w:r w:rsidR="2080251A">
            <w:t xml:space="preserve">at 10am </w:t>
          </w:r>
          <w:r>
            <w:t xml:space="preserve">to </w:t>
          </w:r>
          <w:r w:rsidR="1E48F831">
            <w:t>discuss</w:t>
          </w:r>
          <w:r>
            <w:t xml:space="preserve"> project </w:t>
          </w:r>
          <w:r w:rsidR="0B2B370A">
            <w:t>progress and d</w:t>
          </w:r>
          <w:r w:rsidR="600CE262">
            <w:t>etermine the</w:t>
          </w:r>
          <w:r w:rsidR="0B2B370A">
            <w:t xml:space="preserve"> </w:t>
          </w:r>
          <w:r w:rsidR="0CCAECD3">
            <w:t xml:space="preserve">to-do </w:t>
          </w:r>
          <w:r w:rsidR="0B2B370A">
            <w:t>tasks for the following week</w:t>
          </w:r>
          <w:r>
            <w:t xml:space="preserve">. </w:t>
          </w:r>
          <w:r w:rsidR="75D6F925">
            <w:t>Mod</w:t>
          </w:r>
          <w:r w:rsidR="646B82B1">
            <w:t>e</w:t>
          </w:r>
          <w:r w:rsidR="75D6F925">
            <w:t xml:space="preserve"> of communication include</w:t>
          </w:r>
          <w:r w:rsidR="6A9C8BD1">
            <w:t>s</w:t>
          </w:r>
          <w:r w:rsidR="646B82B1">
            <w:t xml:space="preserve"> Discord, </w:t>
          </w:r>
          <w:r w:rsidR="6AA48688">
            <w:t>WhatsApp,</w:t>
          </w:r>
          <w:r w:rsidR="646B82B1">
            <w:t xml:space="preserve"> and </w:t>
          </w:r>
          <w:r w:rsidR="63087EEC">
            <w:t>email</w:t>
          </w:r>
          <w:r w:rsidR="646B82B1">
            <w:t xml:space="preserve">. </w:t>
          </w:r>
        </w:p>
        <w:p w14:paraId="4CA6D4C2" w14:textId="64059430" w:rsidR="00301F2B" w:rsidRDefault="265BD712" w:rsidP="0713EE4C">
          <w:pPr>
            <w:pStyle w:val="Heading3"/>
            <w:ind w:left="0"/>
          </w:pPr>
          <w:bookmarkStart w:id="19" w:name="_Toc89802140"/>
          <w:r>
            <w:t xml:space="preserve">Project </w:t>
          </w:r>
          <w:r w:rsidR="57600AEA">
            <w:t>Tools for Application Development</w:t>
          </w:r>
          <w:bookmarkEnd w:id="19"/>
          <w:r w:rsidR="57600AEA">
            <w:t xml:space="preserve"> </w:t>
          </w:r>
        </w:p>
        <w:p w14:paraId="61BCB8A8" w14:textId="522440A9" w:rsidR="03A3F9D4" w:rsidRDefault="3DB1F553" w:rsidP="1305D78D">
          <w:pPr>
            <w:pStyle w:val="Subtitle"/>
            <w:ind w:firstLine="720"/>
            <w:rPr>
              <w:lang w:val="en-CA"/>
            </w:rPr>
          </w:pPr>
          <w:r w:rsidRPr="36708DBA">
            <w:rPr>
              <w:lang w:val="en-CA"/>
            </w:rPr>
            <w:t>In</w:t>
          </w:r>
          <w:r w:rsidR="3EEB90FC" w:rsidRPr="36708DBA">
            <w:rPr>
              <w:lang w:val="en-CA"/>
            </w:rPr>
            <w:t xml:space="preserve"> th</w:t>
          </w:r>
          <w:r w:rsidR="49BB014F" w:rsidRPr="36708DBA">
            <w:rPr>
              <w:lang w:val="en-CA"/>
            </w:rPr>
            <w:t>is</w:t>
          </w:r>
          <w:r w:rsidR="0864FAE7" w:rsidRPr="36708DBA">
            <w:rPr>
              <w:lang w:val="en-CA"/>
            </w:rPr>
            <w:t xml:space="preserve"> project, our team</w:t>
          </w:r>
          <w:r w:rsidR="6E370147" w:rsidRPr="36708DBA">
            <w:rPr>
              <w:lang w:val="en-CA"/>
            </w:rPr>
            <w:t xml:space="preserve"> </w:t>
          </w:r>
          <w:r w:rsidR="0864FAE7" w:rsidRPr="36708DBA">
            <w:rPr>
              <w:lang w:val="en-CA"/>
            </w:rPr>
            <w:t>use</w:t>
          </w:r>
          <w:r w:rsidR="6E370147" w:rsidRPr="36708DBA">
            <w:rPr>
              <w:lang w:val="en-CA"/>
            </w:rPr>
            <w:t>d</w:t>
          </w:r>
          <w:r w:rsidR="0864FAE7" w:rsidRPr="36708DBA">
            <w:rPr>
              <w:lang w:val="en-CA"/>
            </w:rPr>
            <w:t xml:space="preserve"> Visual Studio Code as our primary code editor. Visual Studio Code is developed by Microsoft</w:t>
          </w:r>
          <w:r w:rsidR="00E32A74">
            <w:rPr>
              <w:lang w:val="en-CA"/>
            </w:rPr>
            <w:t xml:space="preserve"> </w:t>
          </w:r>
          <w:sdt>
            <w:sdtPr>
              <w:rPr>
                <w:lang w:val="en-CA"/>
              </w:rPr>
              <w:id w:val="-279106152"/>
              <w:citation/>
            </w:sdtPr>
            <w:sdtEndPr/>
            <w:sdtContent>
              <w:r w:rsidR="00E32A74">
                <w:rPr>
                  <w:lang w:val="en-CA"/>
                </w:rPr>
                <w:fldChar w:fldCharType="begin"/>
              </w:r>
              <w:r w:rsidR="00E32A74">
                <w:instrText xml:space="preserve">CITATION Raw18 \l 1033 </w:instrText>
              </w:r>
              <w:r w:rsidR="00E32A74">
                <w:rPr>
                  <w:lang w:val="en-CA"/>
                </w:rPr>
                <w:fldChar w:fldCharType="separate"/>
              </w:r>
              <w:r w:rsidR="00E32A74">
                <w:rPr>
                  <w:noProof/>
                </w:rPr>
                <w:t>(Rawal, 2018)</w:t>
              </w:r>
              <w:r w:rsidR="00E32A74">
                <w:rPr>
                  <w:lang w:val="en-CA"/>
                </w:rPr>
                <w:fldChar w:fldCharType="end"/>
              </w:r>
            </w:sdtContent>
          </w:sdt>
          <w:r w:rsidR="00E32A74">
            <w:rPr>
              <w:lang w:val="en-CA"/>
            </w:rPr>
            <w:t>.</w:t>
          </w:r>
          <w:r w:rsidR="00A86E10">
            <w:rPr>
              <w:lang w:val="en-CA"/>
            </w:rPr>
            <w:t xml:space="preserve"> </w:t>
          </w:r>
          <w:r w:rsidR="45127C17" w:rsidRPr="36708DBA">
            <w:rPr>
              <w:lang w:val="en-CA"/>
            </w:rPr>
            <w:t>It is</w:t>
          </w:r>
          <w:r w:rsidR="0864FAE7" w:rsidRPr="36708DBA">
            <w:rPr>
              <w:lang w:val="en-CA"/>
            </w:rPr>
            <w:t xml:space="preserve"> a free and open-source code editor. It runs on cross platforms like Windows, Mac, and Linux. </w:t>
          </w:r>
        </w:p>
        <w:p w14:paraId="58645DD8" w14:textId="0C6A433C" w:rsidR="03A3F9D4" w:rsidRDefault="641617DE" w:rsidP="1305D78D">
          <w:pPr>
            <w:pStyle w:val="Subtitle"/>
            <w:ind w:firstLine="720"/>
            <w:rPr>
              <w:lang w:val="en-CA"/>
            </w:rPr>
          </w:pPr>
          <w:r w:rsidRPr="1305D78D">
            <w:rPr>
              <w:lang w:val="en-CA"/>
            </w:rPr>
            <w:t xml:space="preserve">Our team </w:t>
          </w:r>
          <w:r w:rsidR="24F430E9" w:rsidRPr="1305D78D">
            <w:rPr>
              <w:lang w:val="en-CA"/>
            </w:rPr>
            <w:t>use</w:t>
          </w:r>
          <w:r w:rsidR="50D59D9A" w:rsidRPr="1305D78D">
            <w:rPr>
              <w:lang w:val="en-CA"/>
            </w:rPr>
            <w:t>d</w:t>
          </w:r>
          <w:r w:rsidR="24F430E9" w:rsidRPr="1305D78D">
            <w:rPr>
              <w:lang w:val="en-CA"/>
            </w:rPr>
            <w:t xml:space="preserve"> Expo </w:t>
          </w:r>
          <w:r w:rsidR="40AB247C" w:rsidRPr="1305D78D">
            <w:rPr>
              <w:lang w:val="en-CA"/>
            </w:rPr>
            <w:t xml:space="preserve">and React Native </w:t>
          </w:r>
          <w:r w:rsidR="24F430E9" w:rsidRPr="1305D78D">
            <w:rPr>
              <w:lang w:val="en-CA"/>
            </w:rPr>
            <w:t xml:space="preserve">to </w:t>
          </w:r>
          <w:r w:rsidR="2B3E276F" w:rsidRPr="1305D78D">
            <w:rPr>
              <w:lang w:val="en-CA"/>
            </w:rPr>
            <w:t>develop</w:t>
          </w:r>
          <w:r w:rsidR="24F430E9" w:rsidRPr="1305D78D">
            <w:rPr>
              <w:lang w:val="en-CA"/>
            </w:rPr>
            <w:t xml:space="preserve"> our Plan-It-Right mobile application. Expo is a framework and a platform for universal React applications. It is a set of tools and services built around React Native and native platforms that help</w:t>
          </w:r>
          <w:r w:rsidR="3D93946A" w:rsidRPr="1305D78D">
            <w:rPr>
              <w:lang w:val="en-CA"/>
            </w:rPr>
            <w:t xml:space="preserve"> developers to</w:t>
          </w:r>
          <w:r w:rsidR="24F430E9" w:rsidRPr="1305D78D">
            <w:rPr>
              <w:lang w:val="en-CA"/>
            </w:rPr>
            <w:t xml:space="preserve"> develop, build, deploy, and quickly iterate on </w:t>
          </w:r>
          <w:r w:rsidR="0050342C">
            <w:rPr>
              <w:lang w:val="en-CA"/>
            </w:rPr>
            <w:t>iOS</w:t>
          </w:r>
          <w:r w:rsidR="24F430E9" w:rsidRPr="1305D78D">
            <w:rPr>
              <w:lang w:val="en-CA"/>
            </w:rPr>
            <w:t>, Android, and web apps from the same JavaScript/TypeScript codebase</w:t>
          </w:r>
          <w:r w:rsidR="00A86E10">
            <w:rPr>
              <w:lang w:val="en-CA"/>
            </w:rPr>
            <w:t xml:space="preserve"> </w:t>
          </w:r>
          <w:sdt>
            <w:sdtPr>
              <w:rPr>
                <w:lang w:val="en-CA"/>
              </w:rPr>
              <w:id w:val="866711796"/>
              <w:citation/>
            </w:sdtPr>
            <w:sdtEndPr/>
            <w:sdtContent>
              <w:r w:rsidR="00A86E10">
                <w:rPr>
                  <w:lang w:val="en-CA"/>
                </w:rPr>
                <w:fldChar w:fldCharType="begin"/>
              </w:r>
              <w:r w:rsidR="00A86E10">
                <w:instrText xml:space="preserve"> CITATION Int \l 1033 </w:instrText>
              </w:r>
              <w:r w:rsidR="00A86E10">
                <w:rPr>
                  <w:lang w:val="en-CA"/>
                </w:rPr>
                <w:fldChar w:fldCharType="separate"/>
              </w:r>
              <w:r w:rsidR="00A86E10">
                <w:rPr>
                  <w:noProof/>
                </w:rPr>
                <w:t>(Introduction to Expo, n.d.)</w:t>
              </w:r>
              <w:r w:rsidR="00A86E10">
                <w:rPr>
                  <w:lang w:val="en-CA"/>
                </w:rPr>
                <w:fldChar w:fldCharType="end"/>
              </w:r>
            </w:sdtContent>
          </w:sdt>
          <w:r w:rsidR="24F430E9" w:rsidRPr="1305D78D">
            <w:rPr>
              <w:lang w:val="en-CA"/>
            </w:rPr>
            <w:t>.</w:t>
          </w:r>
        </w:p>
        <w:p w14:paraId="7502F277" w14:textId="44C7B8FA" w:rsidR="03A3F9D4" w:rsidRDefault="7214143B" w:rsidP="5819366C">
          <w:pPr>
            <w:pStyle w:val="Subtitle"/>
            <w:ind w:firstLine="284"/>
            <w:rPr>
              <w:lang w:val="en-CA"/>
            </w:rPr>
          </w:pPr>
          <w:r w:rsidRPr="5819366C">
            <w:rPr>
              <w:lang w:val="en-CA"/>
            </w:rPr>
            <w:t>As for versioning control tool, our team used</w:t>
          </w:r>
          <w:r w:rsidR="24F430E9" w:rsidRPr="5819366C">
            <w:rPr>
              <w:lang w:val="en-CA"/>
            </w:rPr>
            <w:t xml:space="preserve"> </w:t>
          </w:r>
          <w:r w:rsidR="10886DCA" w:rsidRPr="5819366C">
            <w:rPr>
              <w:lang w:val="en-CA"/>
            </w:rPr>
            <w:t>GitHub</w:t>
          </w:r>
          <w:r w:rsidR="24F430E9" w:rsidRPr="5819366C">
            <w:rPr>
              <w:lang w:val="en-CA"/>
            </w:rPr>
            <w:t xml:space="preserve"> </w:t>
          </w:r>
          <w:r w:rsidR="0DC147F0" w:rsidRPr="5819366C">
            <w:rPr>
              <w:lang w:val="en-CA"/>
            </w:rPr>
            <w:t>to deposit our application source code</w:t>
          </w:r>
          <w:r w:rsidR="20D50778" w:rsidRPr="5819366C">
            <w:rPr>
              <w:lang w:val="en-CA"/>
            </w:rPr>
            <w:t>s</w:t>
          </w:r>
          <w:r w:rsidR="24F430E9" w:rsidRPr="5819366C">
            <w:rPr>
              <w:lang w:val="en-CA"/>
            </w:rPr>
            <w:t xml:space="preserve">. </w:t>
          </w:r>
        </w:p>
        <w:p w14:paraId="215F7676" w14:textId="4EDC2F14" w:rsidR="004C6684" w:rsidRDefault="3D33071E" w:rsidP="5819366C">
          <w:pPr>
            <w:pStyle w:val="Subtitle"/>
            <w:ind w:firstLine="284"/>
          </w:pPr>
          <w:r>
            <w:t>Below is a summary specification of the Plan</w:t>
          </w:r>
          <w:r w:rsidR="002A33F5">
            <w:t>-</w:t>
          </w:r>
          <w:r>
            <w:t>It</w:t>
          </w:r>
          <w:r w:rsidR="002A33F5">
            <w:t>-</w:t>
          </w:r>
          <w:r>
            <w:t>Right application.</w:t>
          </w:r>
        </w:p>
        <w:tbl>
          <w:tblPr>
            <w:tblStyle w:val="TableGrid"/>
            <w:tblW w:w="0" w:type="auto"/>
            <w:tblLook w:val="04A0" w:firstRow="1" w:lastRow="0" w:firstColumn="1" w:lastColumn="0" w:noHBand="0" w:noVBand="1"/>
          </w:tblPr>
          <w:tblGrid>
            <w:gridCol w:w="4675"/>
            <w:gridCol w:w="4675"/>
          </w:tblGrid>
          <w:tr w:rsidR="5819366C" w14:paraId="0667CB07" w14:textId="77777777" w:rsidTr="5819366C">
            <w:tc>
              <w:tcPr>
                <w:tcW w:w="4675" w:type="dxa"/>
              </w:tcPr>
              <w:p w14:paraId="61A8B366" w14:textId="2B6C89AB" w:rsidR="5819366C" w:rsidRPr="00DD0DA7" w:rsidRDefault="5819366C" w:rsidP="5819366C">
                <w:pPr>
                  <w:pStyle w:val="Subtitle"/>
                  <w:rPr>
                    <w:b/>
                    <w:bCs/>
                  </w:rPr>
                </w:pPr>
                <w:r w:rsidRPr="00DD0DA7">
                  <w:rPr>
                    <w:b/>
                    <w:bCs/>
                  </w:rPr>
                  <w:t xml:space="preserve">Hardware Platform </w:t>
                </w:r>
              </w:p>
            </w:tc>
            <w:tc>
              <w:tcPr>
                <w:tcW w:w="4675" w:type="dxa"/>
              </w:tcPr>
              <w:p w14:paraId="5BDA8E89" w14:textId="2A5AFF26" w:rsidR="5819366C" w:rsidRDefault="5819366C" w:rsidP="5819366C">
                <w:pPr>
                  <w:pStyle w:val="Subtitle"/>
                </w:pPr>
                <w:r>
                  <w:t>Windows PC</w:t>
                </w:r>
              </w:p>
            </w:tc>
          </w:tr>
          <w:tr w:rsidR="5819366C" w14:paraId="7FD6B3E3" w14:textId="77777777" w:rsidTr="5819366C">
            <w:tc>
              <w:tcPr>
                <w:tcW w:w="4675" w:type="dxa"/>
              </w:tcPr>
              <w:p w14:paraId="74EE5EF2" w14:textId="43C97945" w:rsidR="5819366C" w:rsidRPr="00DD0DA7" w:rsidRDefault="5819366C" w:rsidP="5819366C">
                <w:pPr>
                  <w:pStyle w:val="Subtitle"/>
                  <w:rPr>
                    <w:b/>
                    <w:bCs/>
                  </w:rPr>
                </w:pPr>
                <w:r w:rsidRPr="00DD0DA7">
                  <w:rPr>
                    <w:b/>
                    <w:bCs/>
                  </w:rPr>
                  <w:t xml:space="preserve">Software Platform </w:t>
                </w:r>
              </w:p>
            </w:tc>
            <w:tc>
              <w:tcPr>
                <w:tcW w:w="4675" w:type="dxa"/>
              </w:tcPr>
              <w:p w14:paraId="298E4B79" w14:textId="61AFA58E" w:rsidR="5819366C" w:rsidRDefault="5819366C" w:rsidP="5819366C">
                <w:pPr>
                  <w:pStyle w:val="Subtitle"/>
                </w:pPr>
                <w:r>
                  <w:t>Windows 10</w:t>
                </w:r>
              </w:p>
            </w:tc>
          </w:tr>
          <w:tr w:rsidR="5819366C" w14:paraId="0157E117" w14:textId="77777777" w:rsidTr="5819366C">
            <w:tc>
              <w:tcPr>
                <w:tcW w:w="4675" w:type="dxa"/>
              </w:tcPr>
              <w:p w14:paraId="37F37E64" w14:textId="21582478" w:rsidR="5819366C" w:rsidRPr="00DD0DA7" w:rsidRDefault="5819366C" w:rsidP="5819366C">
                <w:pPr>
                  <w:pStyle w:val="Subtitle"/>
                  <w:rPr>
                    <w:b/>
                    <w:bCs/>
                  </w:rPr>
                </w:pPr>
                <w:r w:rsidRPr="00DD0DA7">
                  <w:rPr>
                    <w:b/>
                    <w:bCs/>
                  </w:rPr>
                  <w:lastRenderedPageBreak/>
                  <w:t xml:space="preserve">Program Language Used </w:t>
                </w:r>
              </w:p>
            </w:tc>
            <w:tc>
              <w:tcPr>
                <w:tcW w:w="4675" w:type="dxa"/>
              </w:tcPr>
              <w:p w14:paraId="15E627C2" w14:textId="2B94C0F9" w:rsidR="5819366C" w:rsidRDefault="5819366C" w:rsidP="5819366C">
                <w:pPr>
                  <w:pStyle w:val="Subtitle"/>
                </w:pPr>
                <w:r>
                  <w:t>JavaScript</w:t>
                </w:r>
              </w:p>
              <w:p w14:paraId="0C5CF03E" w14:textId="4034243E" w:rsidR="5819366C" w:rsidRDefault="5819366C" w:rsidP="5819366C">
                <w:pPr>
                  <w:pStyle w:val="Subtitle"/>
                </w:pPr>
                <w:r>
                  <w:t>React.js</w:t>
                </w:r>
              </w:p>
              <w:p w14:paraId="52ABE99C" w14:textId="71C4152F" w:rsidR="5819366C" w:rsidRDefault="5819366C" w:rsidP="5819366C">
                <w:pPr>
                  <w:pStyle w:val="Subtitle"/>
                </w:pPr>
                <w:r>
                  <w:t>React Native</w:t>
                </w:r>
              </w:p>
              <w:p w14:paraId="3C89D750" w14:textId="3E98462C" w:rsidR="5819366C" w:rsidRDefault="5819366C" w:rsidP="5819366C">
                <w:pPr>
                  <w:pStyle w:val="Subtitle"/>
                </w:pPr>
                <w:r>
                  <w:t>Shell</w:t>
                </w:r>
              </w:p>
            </w:tc>
          </w:tr>
          <w:tr w:rsidR="5819366C" w14:paraId="247DFD2B" w14:textId="77777777" w:rsidTr="5819366C">
            <w:tc>
              <w:tcPr>
                <w:tcW w:w="4675" w:type="dxa"/>
              </w:tcPr>
              <w:p w14:paraId="147D3E25" w14:textId="2DD38046" w:rsidR="5819366C" w:rsidRPr="00DD0DA7" w:rsidRDefault="5819366C" w:rsidP="5819366C">
                <w:pPr>
                  <w:pStyle w:val="Subtitle"/>
                  <w:rPr>
                    <w:b/>
                    <w:bCs/>
                  </w:rPr>
                </w:pPr>
                <w:r w:rsidRPr="00DD0DA7">
                  <w:rPr>
                    <w:b/>
                    <w:bCs/>
                  </w:rPr>
                  <w:t>Development Tools</w:t>
                </w:r>
              </w:p>
            </w:tc>
            <w:tc>
              <w:tcPr>
                <w:tcW w:w="4675" w:type="dxa"/>
              </w:tcPr>
              <w:p w14:paraId="540A9D25" w14:textId="3A933FEA" w:rsidR="5819366C" w:rsidRDefault="5819366C" w:rsidP="5819366C">
                <w:pPr>
                  <w:pStyle w:val="Subtitle"/>
                </w:pPr>
                <w:r>
                  <w:t>VS Code</w:t>
                </w:r>
              </w:p>
              <w:p w14:paraId="0E0B55E7" w14:textId="24FE2F26" w:rsidR="5819366C" w:rsidRDefault="5819366C" w:rsidP="5819366C">
                <w:pPr>
                  <w:pStyle w:val="Subtitle"/>
                </w:pPr>
                <w:r>
                  <w:t>Expo</w:t>
                </w:r>
              </w:p>
              <w:p w14:paraId="2FD59035" w14:textId="28962C58" w:rsidR="5819366C" w:rsidRDefault="5819366C" w:rsidP="5819366C">
                <w:pPr>
                  <w:pStyle w:val="Subtitle"/>
                </w:pPr>
                <w:r>
                  <w:t>Android Studio Emulator</w:t>
                </w:r>
              </w:p>
              <w:p w14:paraId="0925A810" w14:textId="55E72751" w:rsidR="5819366C" w:rsidRDefault="5819366C" w:rsidP="5819366C">
                <w:pPr>
                  <w:pStyle w:val="Subtitle"/>
                </w:pPr>
                <w:r>
                  <w:t>GitHub</w:t>
                </w:r>
              </w:p>
            </w:tc>
          </w:tr>
        </w:tbl>
        <w:p w14:paraId="39E2F39D" w14:textId="133191B9" w:rsidR="004C6684" w:rsidRDefault="3D33071E" w:rsidP="5819366C">
          <w:pPr>
            <w:rPr>
              <w:i/>
              <w:iCs/>
            </w:rPr>
          </w:pPr>
          <w:r w:rsidRPr="00EB34B4">
            <w:rPr>
              <w:i/>
              <w:iCs/>
            </w:rPr>
            <w:t xml:space="preserve">Table </w:t>
          </w:r>
          <w:r w:rsidR="00B816BE" w:rsidRPr="00EB34B4">
            <w:rPr>
              <w:rFonts w:hint="eastAsia"/>
              <w:i/>
              <w:iCs/>
              <w:lang w:eastAsia="zh-TW"/>
            </w:rPr>
            <w:t>2</w:t>
          </w:r>
          <w:r w:rsidRPr="00EB34B4">
            <w:rPr>
              <w:i/>
              <w:iCs/>
            </w:rPr>
            <w:t>.</w:t>
          </w:r>
          <w:r w:rsidR="00EB34B4" w:rsidRPr="00EB34B4">
            <w:rPr>
              <w:i/>
              <w:iCs/>
            </w:rPr>
            <w:t>1</w:t>
          </w:r>
          <w:r w:rsidRPr="00EB34B4">
            <w:rPr>
              <w:i/>
              <w:iCs/>
            </w:rPr>
            <w:t xml:space="preserve"> Application summary</w:t>
          </w:r>
        </w:p>
        <w:p w14:paraId="6F5AC033" w14:textId="6D18C293" w:rsidR="00EB34B4" w:rsidRPr="00EB34B4" w:rsidRDefault="00117022" w:rsidP="5819366C">
          <w:pPr>
            <w:rPr>
              <w:i/>
              <w:iCs/>
            </w:rPr>
          </w:pPr>
          <w:r>
            <w:rPr>
              <w:i/>
              <w:iCs/>
            </w:rPr>
            <w:br w:type="page"/>
          </w:r>
        </w:p>
        <w:p w14:paraId="76259D18" w14:textId="4C5D746F" w:rsidR="0B292A98" w:rsidRDefault="0B292A98" w:rsidP="00060864">
          <w:pPr>
            <w:pStyle w:val="Heading1"/>
            <w:ind w:left="0"/>
          </w:pPr>
          <w:bookmarkStart w:id="20" w:name="_Toc89802141"/>
          <w:r>
            <w:lastRenderedPageBreak/>
            <w:t>Chapter III: Project Requirements</w:t>
          </w:r>
          <w:bookmarkEnd w:id="20"/>
        </w:p>
        <w:p w14:paraId="252CF44C" w14:textId="37DC9DB5" w:rsidR="0B292A98" w:rsidRDefault="0B292A98" w:rsidP="6ED10C3C">
          <w:pPr>
            <w:pStyle w:val="Heading3"/>
            <w:ind w:left="0"/>
          </w:pPr>
          <w:bookmarkStart w:id="21" w:name="_Toc89802142"/>
          <w:r>
            <w:t xml:space="preserve">Application Environment </w:t>
          </w:r>
          <w:r w:rsidR="3A6E4923">
            <w:t>Constraint</w:t>
          </w:r>
          <w:r w:rsidR="034D7ECF">
            <w:t>s</w:t>
          </w:r>
          <w:bookmarkEnd w:id="21"/>
        </w:p>
        <w:p w14:paraId="3DFEA3F4" w14:textId="5AF60DA9" w:rsidR="0B292A98" w:rsidRDefault="0B292A98" w:rsidP="00AF7BEB">
          <w:pPr>
            <w:pStyle w:val="Subtitle"/>
            <w:numPr>
              <w:ilvl w:val="0"/>
              <w:numId w:val="19"/>
            </w:numPr>
          </w:pPr>
          <w:r>
            <w:t xml:space="preserve">The mobile application should run on Android 5.0 (API 21) or </w:t>
          </w:r>
          <w:r w:rsidR="0050342C">
            <w:t>iOS</w:t>
          </w:r>
          <w:r>
            <w:t xml:space="preserve"> 11.0 or newer. </w:t>
          </w:r>
        </w:p>
        <w:p w14:paraId="4CCD57C6" w14:textId="4489B28D" w:rsidR="0B292A98" w:rsidRDefault="0B292A98" w:rsidP="00AF7BEB">
          <w:pPr>
            <w:pStyle w:val="Subtitle"/>
            <w:numPr>
              <w:ilvl w:val="0"/>
              <w:numId w:val="19"/>
            </w:numPr>
          </w:pPr>
          <w:r>
            <w:t>The mobile application should connect to a cloud-based backend (such as Firebase) that can handle user authentication and data storage.</w:t>
          </w:r>
        </w:p>
        <w:p w14:paraId="6F941332" w14:textId="25A8C6B1" w:rsidR="0B292A98" w:rsidRDefault="0B292A98" w:rsidP="00AF7BEB">
          <w:pPr>
            <w:pStyle w:val="Subtitle"/>
            <w:numPr>
              <w:ilvl w:val="0"/>
              <w:numId w:val="19"/>
            </w:numPr>
          </w:pPr>
          <w:r>
            <w:t>The mobile application does not need to support data caching. Users will require internet connection to use the mobile application.</w:t>
          </w:r>
        </w:p>
        <w:p w14:paraId="4A28E61D" w14:textId="55C18D3B" w:rsidR="0B292A98" w:rsidRDefault="0B292A98" w:rsidP="5819366C">
          <w:pPr>
            <w:pStyle w:val="Heading3"/>
            <w:ind w:left="0"/>
            <w:rPr>
              <w:rFonts w:ascii="Century Schoolbook" w:eastAsia="PMingLiU" w:hAnsi="Century Schoolbook" w:cs="Tahoma"/>
              <w:bCs/>
              <w:szCs w:val="36"/>
            </w:rPr>
          </w:pPr>
          <w:bookmarkStart w:id="22" w:name="_Toc89802143"/>
          <w:r>
            <w:t>Non-Functional Requirements</w:t>
          </w:r>
          <w:bookmarkEnd w:id="22"/>
        </w:p>
        <w:p w14:paraId="7CF9FB44" w14:textId="431BA017" w:rsidR="0B292A98" w:rsidRDefault="0B292A98" w:rsidP="5819366C">
          <w:pPr>
            <w:pStyle w:val="Heading4"/>
            <w:ind w:left="0"/>
            <w:rPr>
              <w:rFonts w:ascii="Century Schoolbook" w:eastAsia="PMingLiU" w:hAnsi="Century Schoolbook" w:cs="Tahoma"/>
              <w:bCs/>
              <w:szCs w:val="32"/>
            </w:rPr>
          </w:pPr>
          <w:bookmarkStart w:id="23" w:name="_Toc89802144"/>
          <w:r>
            <w:t>Operational Requirements</w:t>
          </w:r>
          <w:bookmarkEnd w:id="23"/>
        </w:p>
        <w:p w14:paraId="5D6C644A" w14:textId="16B5B0A2" w:rsidR="0B292A98" w:rsidRDefault="0B292A98" w:rsidP="00AF7BEB">
          <w:pPr>
            <w:pStyle w:val="Subtitle"/>
            <w:numPr>
              <w:ilvl w:val="0"/>
              <w:numId w:val="14"/>
            </w:numPr>
          </w:pPr>
          <w:r>
            <w:t>Authentication is required before users can use any features in the mobile application</w:t>
          </w:r>
        </w:p>
        <w:p w14:paraId="3D6C9F8B" w14:textId="347F287B" w:rsidR="0B292A98" w:rsidRDefault="0B292A98" w:rsidP="00AF7BEB">
          <w:pPr>
            <w:pStyle w:val="Subtitle"/>
            <w:numPr>
              <w:ilvl w:val="0"/>
              <w:numId w:val="14"/>
            </w:numPr>
          </w:pPr>
          <w:r>
            <w:t>Users will stay logged in unless users decide to log out from the mobile application.</w:t>
          </w:r>
        </w:p>
        <w:p w14:paraId="39CE5F33" w14:textId="6190D00E" w:rsidR="0B292A98" w:rsidRDefault="0B292A98" w:rsidP="00AF7BEB">
          <w:pPr>
            <w:pStyle w:val="Subtitle"/>
            <w:numPr>
              <w:ilvl w:val="0"/>
              <w:numId w:val="14"/>
            </w:numPr>
          </w:pPr>
          <w:r>
            <w:t xml:space="preserve">The sign-up process will only require the user’s email and password. </w:t>
          </w:r>
        </w:p>
        <w:p w14:paraId="017E94D4" w14:textId="78EFD3D3" w:rsidR="0B292A98" w:rsidRDefault="0B292A98" w:rsidP="00AF7BEB">
          <w:pPr>
            <w:pStyle w:val="Subtitle"/>
            <w:numPr>
              <w:ilvl w:val="0"/>
              <w:numId w:val="14"/>
            </w:numPr>
          </w:pPr>
          <w:r>
            <w:t>Internet access at a minimum 3G speed will be required to communicate with the firebase backend.</w:t>
          </w:r>
        </w:p>
        <w:p w14:paraId="74E6170B" w14:textId="196273E5" w:rsidR="0B292A98" w:rsidRDefault="0B292A98" w:rsidP="5819366C">
          <w:pPr>
            <w:pStyle w:val="Heading4"/>
            <w:ind w:left="0"/>
            <w:rPr>
              <w:rFonts w:ascii="Century Schoolbook" w:eastAsia="PMingLiU" w:hAnsi="Century Schoolbook" w:cs="Tahoma"/>
              <w:bCs/>
              <w:szCs w:val="32"/>
            </w:rPr>
          </w:pPr>
          <w:bookmarkStart w:id="24" w:name="_Toc89802145"/>
          <w:r>
            <w:lastRenderedPageBreak/>
            <w:t>Performance Requirements</w:t>
          </w:r>
          <w:bookmarkEnd w:id="24"/>
        </w:p>
        <w:p w14:paraId="26ADC391" w14:textId="6C00D4D7" w:rsidR="0B292A98" w:rsidRDefault="0B292A98" w:rsidP="00AF7BEB">
          <w:pPr>
            <w:pStyle w:val="Subtitle"/>
            <w:numPr>
              <w:ilvl w:val="0"/>
              <w:numId w:val="15"/>
            </w:numPr>
          </w:pPr>
          <w:r>
            <w:t>Any user actions that require a UI response, such as adding a new project or updating project details should be completed in 1000ms (about 1 second).</w:t>
          </w:r>
        </w:p>
        <w:p w14:paraId="55C1F78C" w14:textId="541D0E06" w:rsidR="0B292A98" w:rsidRDefault="0B292A98" w:rsidP="00AF7BEB">
          <w:pPr>
            <w:pStyle w:val="Subtitle"/>
            <w:numPr>
              <w:ilvl w:val="0"/>
              <w:numId w:val="15"/>
            </w:numPr>
          </w:pPr>
          <w:r>
            <w:t xml:space="preserve">Screen transition, such as navigating the user from the login screen to the main screen, should be completed in 500ms. </w:t>
          </w:r>
        </w:p>
        <w:p w14:paraId="2B3376B2" w14:textId="0C6F1ED1" w:rsidR="0B292A98" w:rsidRDefault="0B292A98" w:rsidP="00AF7BEB">
          <w:pPr>
            <w:pStyle w:val="Subtitle"/>
            <w:numPr>
              <w:ilvl w:val="0"/>
              <w:numId w:val="15"/>
            </w:numPr>
          </w:pPr>
          <w:r>
            <w:t>This application should accommodate a minimum of 100 registered users.</w:t>
          </w:r>
        </w:p>
        <w:p w14:paraId="1C79657C" w14:textId="16C6DD7C" w:rsidR="0B292A98" w:rsidRDefault="0B292A98" w:rsidP="00AF7BEB">
          <w:pPr>
            <w:pStyle w:val="Subtitle"/>
            <w:numPr>
              <w:ilvl w:val="0"/>
              <w:numId w:val="15"/>
            </w:numPr>
          </w:pPr>
          <w:r>
            <w:t>A project can be joined by a minimum of 10 users.</w:t>
          </w:r>
        </w:p>
        <w:p w14:paraId="389A609F" w14:textId="344C41D1" w:rsidR="0B292A98" w:rsidRDefault="0B292A98" w:rsidP="00AF7BEB">
          <w:pPr>
            <w:pStyle w:val="Subtitle"/>
            <w:numPr>
              <w:ilvl w:val="0"/>
              <w:numId w:val="15"/>
            </w:numPr>
          </w:pPr>
          <w:r>
            <w:t xml:space="preserve">A project should be able to hold a minimum of </w:t>
          </w:r>
          <w:r w:rsidR="72A9BF42">
            <w:t>1</w:t>
          </w:r>
          <w:r>
            <w:t>00 tasks.</w:t>
          </w:r>
        </w:p>
        <w:p w14:paraId="1C38EA4B" w14:textId="7DF2F66A" w:rsidR="0B292A98" w:rsidRDefault="0B292A98" w:rsidP="5819366C">
          <w:pPr>
            <w:pStyle w:val="Heading4"/>
            <w:ind w:left="0"/>
            <w:rPr>
              <w:rFonts w:ascii="Century Schoolbook" w:eastAsia="PMingLiU" w:hAnsi="Century Schoolbook" w:cs="Tahoma"/>
              <w:bCs/>
              <w:szCs w:val="32"/>
              <w:lang w:eastAsia="zh-TW"/>
            </w:rPr>
          </w:pPr>
          <w:bookmarkStart w:id="25" w:name="_Toc89802146"/>
          <w:r>
            <w:t>Security Requirements</w:t>
          </w:r>
          <w:bookmarkEnd w:id="25"/>
        </w:p>
        <w:p w14:paraId="4BC0FCF2" w14:textId="5CC80DFD" w:rsidR="0B292A98" w:rsidRDefault="0B292A98" w:rsidP="00AF7BEB">
          <w:pPr>
            <w:pStyle w:val="Subtitle"/>
            <w:numPr>
              <w:ilvl w:val="0"/>
              <w:numId w:val="20"/>
            </w:numPr>
          </w:pPr>
          <w:r>
            <w:t xml:space="preserve">All data generated from the application, such as user’s projects and tasks should be stored in the firebase backend only </w:t>
          </w:r>
        </w:p>
        <w:p w14:paraId="2BE10514" w14:textId="147A8AB3" w:rsidR="0B292A98" w:rsidRDefault="0B292A98" w:rsidP="00AF7BEB">
          <w:pPr>
            <w:pStyle w:val="Subtitle"/>
            <w:numPr>
              <w:ilvl w:val="0"/>
              <w:numId w:val="20"/>
            </w:numPr>
          </w:pPr>
          <w:r>
            <w:t xml:space="preserve">Only application developers and maintainers should have access to the firebase backend. </w:t>
          </w:r>
        </w:p>
        <w:p w14:paraId="3897209F" w14:textId="0F753C8F" w:rsidR="0B292A98" w:rsidRDefault="0B292A98" w:rsidP="00AF7BEB">
          <w:pPr>
            <w:pStyle w:val="Subtitle"/>
            <w:numPr>
              <w:ilvl w:val="0"/>
              <w:numId w:val="20"/>
            </w:numPr>
          </w:pPr>
          <w:r>
            <w:t xml:space="preserve">Unauthorized data export from the firebase backend is prohibited. </w:t>
          </w:r>
        </w:p>
        <w:p w14:paraId="267EE899" w14:textId="0F753C8F" w:rsidR="58F050EA" w:rsidRDefault="58F050EA" w:rsidP="5819366C">
          <w:pPr>
            <w:pStyle w:val="Heading3"/>
            <w:ind w:left="0"/>
            <w:rPr>
              <w:rFonts w:ascii="Century Schoolbook" w:eastAsia="PMingLiU" w:hAnsi="Century Schoolbook" w:cs="Tahoma"/>
              <w:bCs/>
              <w:szCs w:val="36"/>
            </w:rPr>
          </w:pPr>
          <w:bookmarkStart w:id="26" w:name="_Toc89802147"/>
          <w:r>
            <w:t>Functional Requirements</w:t>
          </w:r>
          <w:bookmarkEnd w:id="26"/>
        </w:p>
        <w:p w14:paraId="11A88CB1" w14:textId="5AB9026A" w:rsidR="715423B2" w:rsidRPr="00FE09A8" w:rsidRDefault="1223751B" w:rsidP="000C73CB">
          <w:pPr>
            <w:pStyle w:val="Subtitle"/>
            <w:ind w:firstLine="720"/>
          </w:pPr>
          <w:r>
            <w:t>For the mobile application, t</w:t>
          </w:r>
          <w:r w:rsidR="715423B2">
            <w:t xml:space="preserve">here </w:t>
          </w:r>
          <w:r w:rsidR="05CDDCFE">
            <w:t>should be</w:t>
          </w:r>
          <w:r w:rsidR="715423B2">
            <w:t xml:space="preserve"> two levels of user privileges: project owner and project member. Project owner has a higher privilege than project member. For example, only project owners can assign project tasks to other project members. Each </w:t>
          </w:r>
          <w:r w:rsidR="715423B2">
            <w:lastRenderedPageBreak/>
            <w:t xml:space="preserve">project task can have a status of being </w:t>
          </w:r>
          <w:r w:rsidR="715423B2" w:rsidRPr="0765A931">
            <w:rPr>
              <w:i/>
              <w:iCs/>
            </w:rPr>
            <w:t>backlog</w:t>
          </w:r>
          <w:r w:rsidR="715423B2">
            <w:t xml:space="preserve">, </w:t>
          </w:r>
          <w:r w:rsidR="715423B2" w:rsidRPr="0765A931">
            <w:rPr>
              <w:i/>
              <w:iCs/>
            </w:rPr>
            <w:t xml:space="preserve">in process </w:t>
          </w:r>
          <w:r w:rsidR="715423B2">
            <w:t xml:space="preserve">or </w:t>
          </w:r>
          <w:r w:rsidR="715423B2" w:rsidRPr="0765A931">
            <w:rPr>
              <w:i/>
              <w:iCs/>
            </w:rPr>
            <w:t>completed</w:t>
          </w:r>
          <w:r w:rsidR="715423B2">
            <w:t>. Only project owners or task assignees can modify the status of a project task.</w:t>
          </w:r>
        </w:p>
        <w:p w14:paraId="78D87449" w14:textId="77777777" w:rsidR="00274F67" w:rsidRDefault="00274F67">
          <w:pPr>
            <w:rPr>
              <w:rFonts w:eastAsiaTheme="minorEastAsia"/>
              <w:spacing w:val="15"/>
              <w:sz w:val="28"/>
            </w:rPr>
          </w:pPr>
          <w:r>
            <w:br w:type="page"/>
          </w:r>
        </w:p>
        <w:p w14:paraId="5BDAC54C" w14:textId="77777777" w:rsidR="006C0E55" w:rsidRDefault="58F050EA" w:rsidP="006C0E55">
          <w:pPr>
            <w:rPr>
              <w:lang w:eastAsia="zh-TW"/>
            </w:rPr>
          </w:pPr>
          <w:bookmarkStart w:id="27" w:name="_Toc89696583"/>
          <w:r w:rsidRPr="00D803BA">
            <w:rPr>
              <w:noProof/>
            </w:rPr>
            <w:lastRenderedPageBreak/>
            <w:drawing>
              <wp:inline distT="0" distB="0" distL="0" distR="0" wp14:anchorId="34D42142" wp14:editId="60460C70">
                <wp:extent cx="4912995" cy="7477125"/>
                <wp:effectExtent l="0" t="0" r="1905" b="9525"/>
                <wp:docPr id="19059309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4913630" cy="7478091"/>
                        </a:xfrm>
                        <a:prstGeom prst="rect">
                          <a:avLst/>
                        </a:prstGeom>
                      </pic:spPr>
                    </pic:pic>
                  </a:graphicData>
                </a:graphic>
              </wp:inline>
            </w:drawing>
          </w:r>
          <w:bookmarkEnd w:id="27"/>
          <w:r w:rsidR="00B816BE">
            <w:rPr>
              <w:rFonts w:hint="eastAsia"/>
              <w:lang w:eastAsia="zh-TW"/>
            </w:rPr>
            <w:t xml:space="preserve"> </w:t>
          </w:r>
        </w:p>
        <w:p w14:paraId="42D012D2" w14:textId="14D57449" w:rsidR="58F050EA" w:rsidRDefault="58F050EA" w:rsidP="006C0E55">
          <w:r w:rsidRPr="5819366C">
            <w:t>Figure 3.1: Application Use Case Overview</w:t>
          </w:r>
        </w:p>
        <w:p w14:paraId="2F06FAFF" w14:textId="78CC56EE" w:rsidR="58F050EA" w:rsidRDefault="58F050EA" w:rsidP="75C84265">
          <w:pPr>
            <w:pStyle w:val="Subtitle"/>
            <w:ind w:firstLine="567"/>
          </w:pPr>
          <w:r>
            <w:lastRenderedPageBreak/>
            <w:t>Figure 3.1 shows all use cases of our Plan</w:t>
          </w:r>
          <w:r w:rsidR="76C9C9AB">
            <w:t>-</w:t>
          </w:r>
          <w:r>
            <w:t>It</w:t>
          </w:r>
          <w:r w:rsidR="69ED7C23">
            <w:t>-</w:t>
          </w:r>
          <w:r>
            <w:t xml:space="preserve">Right mobile application. The following provide a brief explanation of each use case in Figure 3-1: </w:t>
          </w:r>
        </w:p>
        <w:p w14:paraId="57A5BEE2" w14:textId="7950838A" w:rsidR="58F050EA" w:rsidRDefault="58F050EA" w:rsidP="75C84265">
          <w:pPr>
            <w:pStyle w:val="Subtitle"/>
            <w:ind w:firstLine="720"/>
          </w:pPr>
          <w:r>
            <w:t>1. All application users must sign up and login.</w:t>
          </w:r>
        </w:p>
        <w:p w14:paraId="05722E48" w14:textId="24E827ED" w:rsidR="58F050EA" w:rsidRDefault="58F050EA" w:rsidP="75C84265">
          <w:pPr>
            <w:pStyle w:val="Subtitle"/>
            <w:ind w:firstLine="720"/>
          </w:pPr>
          <w:r>
            <w:t xml:space="preserve">2. Only project owner can create &amp; terminate projects. </w:t>
          </w:r>
        </w:p>
        <w:p w14:paraId="17AC1CB9" w14:textId="76869AA8" w:rsidR="58F050EA" w:rsidRDefault="58F050EA" w:rsidP="75C84265">
          <w:pPr>
            <w:pStyle w:val="Subtitle"/>
            <w:ind w:firstLine="720"/>
          </w:pPr>
          <w:r>
            <w:t>3. Only project owner can add project description.</w:t>
          </w:r>
        </w:p>
        <w:p w14:paraId="5DD549C9" w14:textId="7A3FA414" w:rsidR="58F050EA" w:rsidRDefault="58F050EA" w:rsidP="75C84265">
          <w:pPr>
            <w:pStyle w:val="Subtitle"/>
            <w:ind w:firstLine="720"/>
          </w:pPr>
          <w:r>
            <w:t>4. Only project owner can add project deadlines.</w:t>
          </w:r>
        </w:p>
        <w:p w14:paraId="6D6FBC88" w14:textId="774702B4" w:rsidR="58F050EA" w:rsidRDefault="58F050EA" w:rsidP="75C84265">
          <w:pPr>
            <w:pStyle w:val="Subtitle"/>
            <w:ind w:firstLine="720"/>
          </w:pPr>
          <w:r>
            <w:t>5. Only project owner can add project requirements.</w:t>
          </w:r>
        </w:p>
        <w:p w14:paraId="37901584" w14:textId="680086FA" w:rsidR="58F050EA" w:rsidRDefault="58F050EA" w:rsidP="75C84265">
          <w:pPr>
            <w:pStyle w:val="Subtitle"/>
            <w:ind w:firstLine="720"/>
          </w:pPr>
          <w:r>
            <w:t>6. Only project owner can manage project participants.</w:t>
          </w:r>
        </w:p>
        <w:p w14:paraId="4B8CAFC4" w14:textId="6A2351A8" w:rsidR="58F050EA" w:rsidRDefault="58F050EA" w:rsidP="75C84265">
          <w:pPr>
            <w:pStyle w:val="Subtitle"/>
            <w:ind w:left="720"/>
          </w:pPr>
          <w:r>
            <w:t>7. Only project owner can promote any project member to become a project owner. This will allow a project member to receive a higher level of privilege.</w:t>
          </w:r>
        </w:p>
        <w:p w14:paraId="24FD488D" w14:textId="2743ABD2" w:rsidR="58F050EA" w:rsidRDefault="58F050EA" w:rsidP="75C84265">
          <w:pPr>
            <w:pStyle w:val="Subtitle"/>
            <w:ind w:left="720"/>
          </w:pPr>
          <w:r>
            <w:t>8. Only project owner can assign tasks to another participants.</w:t>
          </w:r>
        </w:p>
        <w:p w14:paraId="0FDF37A0" w14:textId="74101006" w:rsidR="58F050EA" w:rsidRDefault="58F050EA" w:rsidP="75C84265">
          <w:pPr>
            <w:pStyle w:val="Subtitle"/>
            <w:ind w:left="720"/>
          </w:pPr>
          <w:r>
            <w:t>9. Only project owner and the assignee of the project task can modify the status of the project task.</w:t>
          </w:r>
        </w:p>
        <w:p w14:paraId="732CBF08" w14:textId="1D673930" w:rsidR="00FC0F6A" w:rsidRDefault="58F050EA" w:rsidP="5819366C">
          <w:pPr>
            <w:pStyle w:val="Subtitle"/>
            <w:ind w:left="720"/>
          </w:pPr>
          <w:r>
            <w:t xml:space="preserve">10. All </w:t>
          </w:r>
          <w:r w:rsidR="2B315740">
            <w:t xml:space="preserve">participants </w:t>
          </w:r>
          <w:r>
            <w:t xml:space="preserve">in the project can view the project progress and </w:t>
          </w:r>
          <w:r w:rsidR="1452DD58">
            <w:t>details</w:t>
          </w:r>
          <w:r w:rsidR="30019EC6">
            <w:t>.</w:t>
          </w:r>
        </w:p>
        <w:p w14:paraId="08B62ED0" w14:textId="354922AA" w:rsidR="00117022" w:rsidRPr="00117022" w:rsidRDefault="00117022" w:rsidP="00117022">
          <w:r>
            <w:br w:type="page"/>
          </w:r>
        </w:p>
        <w:p w14:paraId="09D03DF1" w14:textId="2B475CEE" w:rsidR="27AA3EE4" w:rsidRDefault="27AA3EE4" w:rsidP="00060864">
          <w:pPr>
            <w:pStyle w:val="Heading1"/>
            <w:ind w:left="0"/>
          </w:pPr>
          <w:bookmarkStart w:id="28" w:name="_Toc89802148"/>
          <w:r>
            <w:lastRenderedPageBreak/>
            <w:t xml:space="preserve">Chapter </w:t>
          </w:r>
          <w:r w:rsidR="10EDBA50">
            <w:t>I</w:t>
          </w:r>
          <w:r w:rsidR="0F372845">
            <w:t>V</w:t>
          </w:r>
          <w:r>
            <w:t>: Project Design</w:t>
          </w:r>
          <w:bookmarkEnd w:id="28"/>
        </w:p>
        <w:p w14:paraId="379B3AF1" w14:textId="6761D102" w:rsidR="00185D5A" w:rsidRPr="00185D5A" w:rsidRDefault="6632BD64" w:rsidP="5819366C">
          <w:pPr>
            <w:pStyle w:val="Heading3"/>
            <w:ind w:left="0"/>
            <w:rPr>
              <w:rFonts w:ascii="Century Schoolbook" w:eastAsia="PMingLiU" w:hAnsi="Century Schoolbook" w:cs="Tahoma"/>
              <w:bCs/>
              <w:szCs w:val="36"/>
            </w:rPr>
          </w:pPr>
          <w:bookmarkStart w:id="29" w:name="_Toc89802149"/>
          <w:r>
            <w:t>Mobile Application</w:t>
          </w:r>
          <w:r w:rsidR="00185D5A">
            <w:t xml:space="preserve"> Architecture</w:t>
          </w:r>
          <w:bookmarkEnd w:id="29"/>
          <w:r w:rsidR="00185D5A">
            <w:t xml:space="preserve"> </w:t>
          </w:r>
        </w:p>
        <w:p w14:paraId="2795F8FC" w14:textId="77944807" w:rsidR="00185D5A" w:rsidRDefault="33D2AC2E" w:rsidP="015C4F7B">
          <w:r>
            <w:rPr>
              <w:noProof/>
            </w:rPr>
            <w:drawing>
              <wp:inline distT="0" distB="0" distL="0" distR="0" wp14:anchorId="2C551B47" wp14:editId="7A580A10">
                <wp:extent cx="5773421" cy="2816860"/>
                <wp:effectExtent l="0" t="0" r="0" b="2540"/>
                <wp:docPr id="1633265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tretch>
                          <a:fillRect/>
                        </a:stretch>
                      </pic:blipFill>
                      <pic:spPr bwMode="auto">
                        <a:xfrm>
                          <a:off x="0" y="0"/>
                          <a:ext cx="5773421" cy="2816860"/>
                        </a:xfrm>
                        <a:prstGeom prst="rect">
                          <a:avLst/>
                        </a:prstGeom>
                        <a:noFill/>
                      </pic:spPr>
                    </pic:pic>
                  </a:graphicData>
                </a:graphic>
              </wp:inline>
            </w:drawing>
          </w:r>
        </w:p>
        <w:p w14:paraId="5172EA05" w14:textId="3B8BBE8D" w:rsidR="00D91BA5" w:rsidRPr="00D17EBD" w:rsidRDefault="00D91BA5" w:rsidP="00D91BA5">
          <w:pPr>
            <w:pStyle w:val="Caption"/>
            <w:ind w:firstLine="284"/>
            <w:rPr>
              <w:sz w:val="22"/>
              <w:szCs w:val="22"/>
            </w:rPr>
          </w:pPr>
          <w:r w:rsidRPr="00D17EBD">
            <w:rPr>
              <w:sz w:val="22"/>
              <w:szCs w:val="22"/>
            </w:rPr>
            <w:t>Figure</w:t>
          </w:r>
          <w:r>
            <w:rPr>
              <w:sz w:val="22"/>
              <w:szCs w:val="22"/>
            </w:rPr>
            <w:t xml:space="preserve"> </w:t>
          </w:r>
          <w:r w:rsidR="00EB34B4">
            <w:rPr>
              <w:sz w:val="22"/>
              <w:szCs w:val="22"/>
            </w:rPr>
            <w:t>4.1</w:t>
          </w:r>
          <w:r w:rsidR="17BCFFE7" w:rsidRPr="481AD545">
            <w:rPr>
              <w:sz w:val="22"/>
              <w:szCs w:val="22"/>
            </w:rPr>
            <w:t>:</w:t>
          </w:r>
          <w:r w:rsidR="008F15A1" w:rsidRPr="00D17EBD">
            <w:rPr>
              <w:sz w:val="22"/>
              <w:szCs w:val="22"/>
            </w:rPr>
            <w:t xml:space="preserve"> Architectural</w:t>
          </w:r>
          <w:r w:rsidR="006D70E9">
            <w:rPr>
              <w:sz w:val="22"/>
              <w:szCs w:val="22"/>
            </w:rPr>
            <w:t xml:space="preserve"> </w:t>
          </w:r>
          <w:r w:rsidR="001043A7">
            <w:rPr>
              <w:sz w:val="22"/>
              <w:szCs w:val="22"/>
            </w:rPr>
            <w:t>Design Use Case Diagram</w:t>
          </w:r>
        </w:p>
        <w:p w14:paraId="75262A47" w14:textId="0FDFD77A" w:rsidR="00185D5A" w:rsidRPr="00D91BA5" w:rsidRDefault="2AAB7279" w:rsidP="002C41FE">
          <w:pPr>
            <w:pStyle w:val="Subtitle"/>
            <w:ind w:firstLine="284"/>
            <w:rPr>
              <w:rFonts w:ascii="Century Schoolbook" w:eastAsia="PMingLiU" w:hAnsi="Century Schoolbook" w:cs="Tahoma"/>
              <w:szCs w:val="28"/>
            </w:rPr>
          </w:pPr>
          <w:r>
            <w:t xml:space="preserve">Figure </w:t>
          </w:r>
          <w:r w:rsidR="00EB34B4">
            <w:t>4.1</w:t>
          </w:r>
          <w:r>
            <w:t xml:space="preserve"> shows </w:t>
          </w:r>
          <w:r w:rsidR="00B0CF70">
            <w:t>the</w:t>
          </w:r>
          <w:r>
            <w:t xml:space="preserve"> system </w:t>
          </w:r>
          <w:r w:rsidR="1F0E22C6">
            <w:t>architectur</w:t>
          </w:r>
          <w:r w:rsidR="59430F54">
            <w:t>e</w:t>
          </w:r>
          <w:r>
            <w:t xml:space="preserve"> of </w:t>
          </w:r>
          <w:r w:rsidR="3A238EF4">
            <w:t>our</w:t>
          </w:r>
          <w:r>
            <w:t xml:space="preserve"> Plan</w:t>
          </w:r>
          <w:r w:rsidR="4E7ED4B0">
            <w:t>-</w:t>
          </w:r>
          <w:r>
            <w:t>It</w:t>
          </w:r>
          <w:r w:rsidR="41B4FDEA">
            <w:t>-</w:t>
          </w:r>
          <w:r>
            <w:t xml:space="preserve">Right application. </w:t>
          </w:r>
          <w:r w:rsidR="3CB36A9F">
            <w:t xml:space="preserve">Users interact with </w:t>
          </w:r>
          <w:r w:rsidR="48C55DD1">
            <w:t>the</w:t>
          </w:r>
          <w:r w:rsidR="3CB36A9F">
            <w:t xml:space="preserve"> application via t</w:t>
          </w:r>
          <w:r w:rsidR="5A68210F">
            <w:t xml:space="preserve">he </w:t>
          </w:r>
          <w:r w:rsidR="0A808B22">
            <w:t xml:space="preserve">mobile </w:t>
          </w:r>
          <w:r w:rsidR="1F97B94C">
            <w:t>frontend</w:t>
          </w:r>
          <w:r w:rsidR="20854F67">
            <w:t>, from which</w:t>
          </w:r>
          <w:r w:rsidR="6BCC6CF4">
            <w:t xml:space="preserve"> the</w:t>
          </w:r>
          <w:r w:rsidR="20854F67">
            <w:t xml:space="preserve"> users can manage their </w:t>
          </w:r>
          <w:r w:rsidR="79DCA08E">
            <w:t>tasks</w:t>
          </w:r>
          <w:r w:rsidR="5E69B690">
            <w:t xml:space="preserve"> </w:t>
          </w:r>
          <w:r w:rsidR="79DCA08E">
            <w:t xml:space="preserve">and </w:t>
          </w:r>
          <w:r w:rsidR="20854F67">
            <w:t>projects</w:t>
          </w:r>
          <w:r>
            <w:t>.</w:t>
          </w:r>
          <w:r w:rsidR="350627DD">
            <w:t xml:space="preserve"> </w:t>
          </w:r>
          <w:r w:rsidR="0F3CF20C">
            <w:t>The</w:t>
          </w:r>
          <w:r w:rsidR="1E49C8A8">
            <w:t xml:space="preserve"> </w:t>
          </w:r>
          <w:r w:rsidR="03C1384D">
            <w:t>fronte</w:t>
          </w:r>
          <w:r>
            <w:t>n</w:t>
          </w:r>
          <w:r w:rsidR="03C1384D">
            <w:t>d</w:t>
          </w:r>
          <w:r w:rsidR="0D8FE751">
            <w:t xml:space="preserve"> </w:t>
          </w:r>
          <w:r w:rsidR="63A4E685">
            <w:t>communicates</w:t>
          </w:r>
          <w:r>
            <w:t xml:space="preserve"> </w:t>
          </w:r>
          <w:r w:rsidR="1FA49D9E">
            <w:t>with</w:t>
          </w:r>
          <w:r w:rsidR="71987ECB">
            <w:t xml:space="preserve"> </w:t>
          </w:r>
          <w:r w:rsidR="081804EE">
            <w:t>a</w:t>
          </w:r>
          <w:r w:rsidR="71987ECB">
            <w:t xml:space="preserve"> Firebase backend</w:t>
          </w:r>
          <w:r w:rsidR="5AD417E1">
            <w:t xml:space="preserve"> via libraries provided by the vender. </w:t>
          </w:r>
          <w:r w:rsidR="7001C041">
            <w:t>F</w:t>
          </w:r>
          <w:r w:rsidR="16224E1F">
            <w:t xml:space="preserve">irebase </w:t>
          </w:r>
          <w:r w:rsidR="7F29539D">
            <w:t xml:space="preserve">provides backend </w:t>
          </w:r>
          <w:r>
            <w:t>services</w:t>
          </w:r>
          <w:r w:rsidR="087AFECE">
            <w:t xml:space="preserve"> to the application</w:t>
          </w:r>
          <w:r>
            <w:t xml:space="preserve"> </w:t>
          </w:r>
          <w:r w:rsidR="23941729">
            <w:t>including</w:t>
          </w:r>
          <w:r>
            <w:t xml:space="preserve"> </w:t>
          </w:r>
          <w:r w:rsidR="1ACB3F0C">
            <w:t xml:space="preserve">authentication and </w:t>
          </w:r>
          <w:r>
            <w:t>data storage.</w:t>
          </w:r>
          <w:r w:rsidR="0CDC1FE3">
            <w:t xml:space="preserve"> Since we are using Firebase, we do not need to set up any physical server to handle API calls or data storage.</w:t>
          </w:r>
        </w:p>
        <w:p w14:paraId="0108395D" w14:textId="6C3BF8DF" w:rsidR="00185D5A" w:rsidRPr="00185D5A" w:rsidRDefault="5EF63E52" w:rsidP="5819366C">
          <w:pPr>
            <w:pStyle w:val="Heading3"/>
            <w:ind w:left="0"/>
            <w:rPr>
              <w:rFonts w:ascii="Century Schoolbook" w:eastAsia="PMingLiU" w:hAnsi="Century Schoolbook" w:cs="Tahoma"/>
              <w:bCs/>
              <w:szCs w:val="36"/>
            </w:rPr>
          </w:pPr>
          <w:bookmarkStart w:id="30" w:name="_Data_Design_and"/>
          <w:bookmarkStart w:id="31" w:name="_Toc89802150"/>
          <w:bookmarkEnd w:id="30"/>
          <w:r>
            <w:t>Data</w:t>
          </w:r>
          <w:r w:rsidR="77878831">
            <w:t xml:space="preserve"> Storage</w:t>
          </w:r>
          <w:bookmarkEnd w:id="31"/>
        </w:p>
        <w:p w14:paraId="33F89F39" w14:textId="452ED3FD" w:rsidR="69D41E9B" w:rsidRDefault="69D41E9B" w:rsidP="0765A931">
          <w:pPr>
            <w:pStyle w:val="Subtitle"/>
            <w:ind w:firstLine="567"/>
          </w:pPr>
          <w:r>
            <w:t xml:space="preserve"> We use Firebase to store our application data</w:t>
          </w:r>
          <w:r w:rsidR="32A04B93">
            <w:t xml:space="preserve">. </w:t>
          </w:r>
          <w:r w:rsidR="688EF5F0">
            <w:t xml:space="preserve">User’s profiles and projects </w:t>
          </w:r>
          <w:r w:rsidR="4D8F310E">
            <w:t>are</w:t>
          </w:r>
          <w:r w:rsidR="688EF5F0">
            <w:t xml:space="preserve"> stored i</w:t>
          </w:r>
          <w:r w:rsidR="121AC06D">
            <w:t>n</w:t>
          </w:r>
          <w:r w:rsidR="688EF5F0">
            <w:t xml:space="preserve"> Fire</w:t>
          </w:r>
          <w:r w:rsidR="5ED405B9">
            <w:t>store</w:t>
          </w:r>
          <w:r w:rsidR="688EF5F0">
            <w:t>.</w:t>
          </w:r>
        </w:p>
        <w:p w14:paraId="415AAC20" w14:textId="24BAA97A" w:rsidR="00E3434F" w:rsidRPr="00E3434F" w:rsidRDefault="5998AFB5" w:rsidP="1305D78D">
          <w:pPr>
            <w:pStyle w:val="Subtitle"/>
            <w:ind w:firstLine="567"/>
          </w:pPr>
          <w:r>
            <w:lastRenderedPageBreak/>
            <w:t>Our application</w:t>
          </w:r>
          <w:r w:rsidR="5C7A71CC">
            <w:t xml:space="preserve"> </w:t>
          </w:r>
          <w:r w:rsidR="4227104B">
            <w:t>does</w:t>
          </w:r>
          <w:r w:rsidR="5C7A71CC">
            <w:t xml:space="preserve"> not support data caching</w:t>
          </w:r>
          <w:r w:rsidR="47FBDBEC">
            <w:t>,</w:t>
          </w:r>
          <w:r w:rsidR="5C7A71CC">
            <w:t xml:space="preserve"> </w:t>
          </w:r>
          <w:r w:rsidR="44DC39F5">
            <w:t>w</w:t>
          </w:r>
          <w:r w:rsidR="7B7F34E9">
            <w:t>hich means</w:t>
          </w:r>
          <w:r w:rsidR="31B64EED">
            <w:t xml:space="preserve"> that</w:t>
          </w:r>
          <w:r w:rsidR="7B7F34E9">
            <w:t xml:space="preserve"> user</w:t>
          </w:r>
          <w:r w:rsidR="015FA412">
            <w:t>s</w:t>
          </w:r>
          <w:r w:rsidR="7B7F34E9">
            <w:t xml:space="preserve"> </w:t>
          </w:r>
          <w:r w:rsidR="6125571B">
            <w:t>must</w:t>
          </w:r>
          <w:r w:rsidR="015312E1">
            <w:t xml:space="preserve"> have internet access</w:t>
          </w:r>
          <w:r w:rsidR="2B793004">
            <w:t xml:space="preserve"> to use our application.</w:t>
          </w:r>
        </w:p>
        <w:p w14:paraId="4E8A1C85" w14:textId="220B590B" w:rsidR="00E3434F" w:rsidRPr="00E3434F" w:rsidRDefault="5C7A71CC" w:rsidP="6AAE0BC7">
          <w:pPr>
            <w:pStyle w:val="Subtitle"/>
            <w:ind w:firstLine="567"/>
          </w:pPr>
          <w:r>
            <w:t xml:space="preserve">Our project </w:t>
          </w:r>
          <w:r w:rsidR="4AA56B35">
            <w:t>use</w:t>
          </w:r>
          <w:r w:rsidR="296B4BFA">
            <w:t>s</w:t>
          </w:r>
          <w:r>
            <w:t xml:space="preserve"> the free quot</w:t>
          </w:r>
          <w:r w:rsidR="002A33F5">
            <w:t>a</w:t>
          </w:r>
          <w:r>
            <w:t xml:space="preserve"> offered by Firestore. The free quot</w:t>
          </w:r>
          <w:r w:rsidR="002A33F5">
            <w:t>a</w:t>
          </w:r>
          <w:r>
            <w:t xml:space="preserve"> limits data traffic at 50,000 document reads per day, 20,000 document writes and deletes per day (Firebase, n.d.). </w:t>
          </w:r>
        </w:p>
        <w:p w14:paraId="7462AABA" w14:textId="77777777" w:rsidR="00185D5A" w:rsidRPr="00185D5A" w:rsidRDefault="5EF63E52" w:rsidP="5819366C">
          <w:pPr>
            <w:pStyle w:val="Heading3"/>
            <w:ind w:left="0"/>
            <w:rPr>
              <w:rFonts w:ascii="Century Schoolbook" w:eastAsia="PMingLiU" w:hAnsi="Century Schoolbook" w:cs="Tahoma"/>
              <w:bCs/>
              <w:szCs w:val="36"/>
            </w:rPr>
          </w:pPr>
          <w:bookmarkStart w:id="32" w:name="_Toc89802151"/>
          <w:r>
            <w:t>User Interface Design</w:t>
          </w:r>
          <w:bookmarkEnd w:id="32"/>
        </w:p>
        <w:p w14:paraId="0B66C4DA" w14:textId="60943A9C" w:rsidR="00B13BA9" w:rsidRDefault="00B13BA9" w:rsidP="5819366C">
          <w:pPr>
            <w:pStyle w:val="Heading4"/>
            <w:ind w:left="0"/>
            <w:rPr>
              <w:rFonts w:ascii="Century Schoolbook" w:eastAsia="PMingLiU" w:hAnsi="Century Schoolbook" w:cs="Tahoma"/>
              <w:bCs/>
              <w:szCs w:val="32"/>
            </w:rPr>
          </w:pPr>
          <w:bookmarkStart w:id="33" w:name="_Toc89802152"/>
          <w:r>
            <w:t>Color Palette</w:t>
          </w:r>
          <w:bookmarkEnd w:id="33"/>
        </w:p>
        <w:p w14:paraId="51D5B9DE" w14:textId="34522DB0" w:rsidR="603089B4" w:rsidRDefault="603089B4" w:rsidP="6AAE0BC7">
          <w:pPr>
            <w:pStyle w:val="Subtitle"/>
            <w:ind w:firstLine="720"/>
          </w:pPr>
          <w:r>
            <w:t xml:space="preserve">We used </w:t>
          </w:r>
          <w:hyperlink r:id="rId17">
            <w:r w:rsidRPr="6AAE0BC7">
              <w:rPr>
                <w:rStyle w:val="Hyperlink"/>
              </w:rPr>
              <w:t xml:space="preserve">Muzli </w:t>
            </w:r>
          </w:hyperlink>
          <w:r w:rsidRPr="6AAE0BC7">
            <w:rPr>
              <w:rStyle w:val="Hyperlink"/>
            </w:rPr>
            <w:t>Colors</w:t>
          </w:r>
          <w:r>
            <w:t xml:space="preserve"> to set up our application’s color palette. </w:t>
          </w:r>
          <w:hyperlink r:id="rId18">
            <w:r w:rsidR="002A33F5" w:rsidRPr="6AAE0BC7">
              <w:rPr>
                <w:rStyle w:val="Hyperlink"/>
              </w:rPr>
              <w:t xml:space="preserve">Muzli </w:t>
            </w:r>
          </w:hyperlink>
          <w:r w:rsidR="002A33F5" w:rsidRPr="6AAE0BC7">
            <w:rPr>
              <w:rStyle w:val="Hyperlink"/>
            </w:rPr>
            <w:t>Colors</w:t>
          </w:r>
          <w:r w:rsidRPr="6AAE0BC7">
            <w:rPr>
              <w:rStyle w:val="Hyperlink"/>
              <w:u w:val="none"/>
            </w:rPr>
            <w:t xml:space="preserve"> </w:t>
          </w:r>
          <w:r>
            <w:t xml:space="preserve">is a useful website that allows users to discover the best design inspiration and find a suitable palette more quickly. Please visit the following link for more information about </w:t>
          </w:r>
          <w:hyperlink r:id="rId19">
            <w:r w:rsidR="002A33F5" w:rsidRPr="6AAE0BC7">
              <w:rPr>
                <w:rStyle w:val="Hyperlink"/>
              </w:rPr>
              <w:t xml:space="preserve">Muzli </w:t>
            </w:r>
          </w:hyperlink>
          <w:r w:rsidR="002A33F5" w:rsidRPr="6AAE0BC7">
            <w:rPr>
              <w:rStyle w:val="Hyperlink"/>
            </w:rPr>
            <w:t>Colors</w:t>
          </w:r>
          <w:r>
            <w:t xml:space="preserve">: </w:t>
          </w:r>
          <w:hyperlink r:id="rId20">
            <w:r w:rsidRPr="6AAE0BC7">
              <w:rPr>
                <w:rStyle w:val="Hyperlink"/>
              </w:rPr>
              <w:t>https://colors.muz.li/</w:t>
            </w:r>
          </w:hyperlink>
        </w:p>
        <w:p w14:paraId="20AFF5B5" w14:textId="77777777" w:rsidR="00136C85" w:rsidRDefault="6387A7D5" w:rsidP="2F40A9D9">
          <w:pPr>
            <w:rPr>
              <w:i/>
            </w:rPr>
          </w:pPr>
          <w:r>
            <w:rPr>
              <w:noProof/>
            </w:rPr>
            <w:drawing>
              <wp:inline distT="0" distB="0" distL="0" distR="0" wp14:anchorId="3F677D8A" wp14:editId="1E86FECD">
                <wp:extent cx="5734052" cy="1933575"/>
                <wp:effectExtent l="0" t="0" r="0" b="9525"/>
                <wp:docPr id="1738545243"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1">
                          <a:extLst>
                            <a:ext uri="{28A0092B-C50C-407E-A947-70E740481C1C}">
                              <a14:useLocalDpi xmlns:a14="http://schemas.microsoft.com/office/drawing/2010/main" val="0"/>
                            </a:ext>
                          </a:extLst>
                        </a:blip>
                        <a:srcRect l="1281" t="7251" r="2244" b="8163"/>
                        <a:stretch>
                          <a:fillRect/>
                        </a:stretch>
                      </pic:blipFill>
                      <pic:spPr bwMode="auto">
                        <a:xfrm>
                          <a:off x="0" y="0"/>
                          <a:ext cx="5734052" cy="1933575"/>
                        </a:xfrm>
                        <a:prstGeom prst="rect">
                          <a:avLst/>
                        </a:prstGeom>
                        <a:ln>
                          <a:noFill/>
                        </a:ln>
                        <a:extLst>
                          <a:ext uri="{53640926-AAD7-44D8-BBD7-CCE9431645EC}">
                            <a14:shadowObscured xmlns:a14="http://schemas.microsoft.com/office/drawing/2010/main"/>
                          </a:ext>
                        </a:extLst>
                      </pic:spPr>
                    </pic:pic>
                  </a:graphicData>
                </a:graphic>
              </wp:inline>
            </w:drawing>
          </w:r>
        </w:p>
        <w:p w14:paraId="2A7B23B9" w14:textId="76F36A51" w:rsidR="00136C85" w:rsidRPr="00136C85" w:rsidRDefault="00136C85" w:rsidP="00136C85">
          <w:pPr>
            <w:pStyle w:val="Subtitle"/>
          </w:pPr>
          <w:r>
            <w:t xml:space="preserve"> </w:t>
          </w:r>
          <w:r w:rsidRPr="00E62C77">
            <w:t>#40597</w:t>
          </w:r>
          <w:r>
            <w:t>A</w:t>
          </w:r>
          <w:r>
            <w:tab/>
          </w:r>
          <w:r>
            <w:rPr>
              <w:rFonts w:hint="eastAsia"/>
              <w:lang w:eastAsia="zh-TW"/>
            </w:rPr>
            <w:t xml:space="preserve">  </w:t>
          </w:r>
          <w:r>
            <w:rPr>
              <w:lang w:eastAsia="zh-TW"/>
            </w:rPr>
            <w:t xml:space="preserve">   </w:t>
          </w:r>
          <w:r w:rsidRPr="00E62C77">
            <w:rPr>
              <w:lang w:eastAsia="zh-TW"/>
            </w:rPr>
            <w:t>#5b7f</w:t>
          </w:r>
          <w:r>
            <w:rPr>
              <w:lang w:eastAsia="zh-TW"/>
            </w:rPr>
            <w:t xml:space="preserve">AE       </w:t>
          </w:r>
          <w:r w:rsidRPr="00E62C77">
            <w:rPr>
              <w:lang w:eastAsia="zh-TW"/>
            </w:rPr>
            <w:t>#</w:t>
          </w:r>
          <w:r>
            <w:rPr>
              <w:lang w:eastAsia="zh-TW"/>
            </w:rPr>
            <w:t xml:space="preserve">FFFFFF </w:t>
          </w:r>
          <w:r>
            <w:rPr>
              <w:rFonts w:hint="eastAsia"/>
              <w:lang w:eastAsia="zh-TW"/>
            </w:rPr>
            <w:t xml:space="preserve"> </w:t>
          </w:r>
          <w:r>
            <w:rPr>
              <w:lang w:eastAsia="zh-TW"/>
            </w:rPr>
            <w:t xml:space="preserve">   </w:t>
          </w:r>
          <w:r w:rsidRPr="00933B55">
            <w:rPr>
              <w:lang w:eastAsia="zh-TW"/>
            </w:rPr>
            <w:t>#000000</w:t>
          </w:r>
          <w:r>
            <w:rPr>
              <w:rFonts w:hint="eastAsia"/>
              <w:lang w:eastAsia="zh-TW"/>
            </w:rPr>
            <w:t xml:space="preserve">      </w:t>
          </w:r>
          <w:r w:rsidRPr="00933B55">
            <w:rPr>
              <w:lang w:eastAsia="zh-TW"/>
            </w:rPr>
            <w:t>#</w:t>
          </w:r>
          <w:r>
            <w:rPr>
              <w:lang w:eastAsia="zh-TW"/>
            </w:rPr>
            <w:t>ELEEFF</w:t>
          </w:r>
        </w:p>
        <w:p w14:paraId="6CA86F28" w14:textId="02961E56" w:rsidR="00E66E40" w:rsidRDefault="36D409E6" w:rsidP="2F40A9D9">
          <w:r w:rsidRPr="5819366C">
            <w:rPr>
              <w:i/>
              <w:iCs/>
            </w:rPr>
            <w:t xml:space="preserve">Figure </w:t>
          </w:r>
          <w:r w:rsidR="00EB34B4">
            <w:rPr>
              <w:i/>
              <w:iCs/>
            </w:rPr>
            <w:t>4.2</w:t>
          </w:r>
          <w:r w:rsidR="12BB9969" w:rsidRPr="5819366C">
            <w:rPr>
              <w:i/>
              <w:iCs/>
            </w:rPr>
            <w:t>:</w:t>
          </w:r>
          <w:r w:rsidRPr="5819366C">
            <w:rPr>
              <w:i/>
              <w:iCs/>
            </w:rPr>
            <w:t xml:space="preserve"> </w:t>
          </w:r>
          <w:r>
            <w:t>Color Palette</w:t>
          </w:r>
        </w:p>
        <w:p w14:paraId="0D1203CB" w14:textId="56B65307" w:rsidR="00FA7115" w:rsidRPr="00FA7115" w:rsidRDefault="51B706CD" w:rsidP="6AAE0BC7">
          <w:pPr>
            <w:pStyle w:val="Subtitle"/>
            <w:ind w:firstLine="720"/>
          </w:pPr>
          <w:r>
            <w:t xml:space="preserve">Figure </w:t>
          </w:r>
          <w:r w:rsidR="006B39AB">
            <w:t>4.2</w:t>
          </w:r>
          <w:r>
            <w:t xml:space="preserve"> </w:t>
          </w:r>
          <w:r w:rsidR="62BE8685">
            <w:t xml:space="preserve">is the </w:t>
          </w:r>
          <w:r w:rsidR="006E1623">
            <w:t>schem</w:t>
          </w:r>
          <w:r w:rsidR="00813FE5">
            <w:t>a</w:t>
          </w:r>
          <w:r w:rsidR="62BE8685">
            <w:t xml:space="preserve"> of our </w:t>
          </w:r>
          <w:r>
            <w:t>Color Palette</w:t>
          </w:r>
          <w:r w:rsidR="62BE8685">
            <w:t>.</w:t>
          </w:r>
          <w:r>
            <w:t xml:space="preserve"> We believe Plan</w:t>
          </w:r>
          <w:r w:rsidR="57FDC5B3">
            <w:t>-</w:t>
          </w:r>
          <w:r>
            <w:t>It</w:t>
          </w:r>
          <w:r w:rsidR="6212F41B">
            <w:t>-</w:t>
          </w:r>
          <w:r>
            <w:t xml:space="preserve">Right </w:t>
          </w:r>
          <w:r w:rsidR="3D71B58E">
            <w:t>should look</w:t>
          </w:r>
          <w:r>
            <w:t xml:space="preserve"> </w:t>
          </w:r>
          <w:r w:rsidR="7CAEB395">
            <w:t>professional</w:t>
          </w:r>
          <w:r>
            <w:t xml:space="preserve"> and </w:t>
          </w:r>
          <w:r w:rsidR="7A28C89B">
            <w:t>reliable</w:t>
          </w:r>
          <w:r>
            <w:t xml:space="preserve">, so our team </w:t>
          </w:r>
          <w:r w:rsidR="10E26FB6">
            <w:t>has chosen</w:t>
          </w:r>
          <w:r>
            <w:t xml:space="preserve"> </w:t>
          </w:r>
          <w:r w:rsidR="00813FE5">
            <w:t xml:space="preserve">deep navy </w:t>
          </w:r>
          <w:r>
            <w:t xml:space="preserve">blue as the </w:t>
          </w:r>
          <w:r w:rsidR="122C3642">
            <w:t>pri</w:t>
          </w:r>
          <w:r w:rsidR="0B5896D6">
            <w:t xml:space="preserve">mary </w:t>
          </w:r>
          <w:r>
            <w:t xml:space="preserve">color </w:t>
          </w:r>
          <w:r w:rsidR="7A022BE7">
            <w:t xml:space="preserve">tone </w:t>
          </w:r>
          <w:r>
            <w:t>of the application.</w:t>
          </w:r>
        </w:p>
        <w:p w14:paraId="7B180739" w14:textId="14F89C2E" w:rsidR="00110BC4" w:rsidRDefault="5EF63E52" w:rsidP="5819366C">
          <w:pPr>
            <w:pStyle w:val="Heading3"/>
            <w:ind w:left="0"/>
            <w:rPr>
              <w:rFonts w:ascii="Century Schoolbook" w:eastAsia="PMingLiU" w:hAnsi="Century Schoolbook" w:cs="Tahoma"/>
              <w:bCs/>
              <w:szCs w:val="36"/>
            </w:rPr>
          </w:pPr>
          <w:bookmarkStart w:id="34" w:name="_Toc89802153"/>
          <w:r>
            <w:lastRenderedPageBreak/>
            <w:t>Screen Design</w:t>
          </w:r>
          <w:r w:rsidR="39226CDE">
            <w:t>s</w:t>
          </w:r>
          <w:bookmarkEnd w:id="34"/>
        </w:p>
        <w:p w14:paraId="426325C6" w14:textId="3ED71E02" w:rsidR="00CE4288" w:rsidRPr="00CE4288" w:rsidRDefault="59BC396C" w:rsidP="36708DBA">
          <w:pPr>
            <w:pStyle w:val="Subtitle"/>
            <w:ind w:firstLine="720"/>
          </w:pPr>
          <w:r>
            <w:t xml:space="preserve">In this project, we used </w:t>
          </w:r>
          <w:hyperlink r:id="rId22">
            <w:r w:rsidRPr="074E146B">
              <w:rPr>
                <w:rStyle w:val="Hyperlink"/>
              </w:rPr>
              <w:t>Marvel</w:t>
            </w:r>
          </w:hyperlink>
          <w:r>
            <w:t xml:space="preserve"> to design our wireframes.</w:t>
          </w:r>
          <w:r w:rsidR="20A408D5">
            <w:t xml:space="preserve"> </w:t>
          </w:r>
          <w:r w:rsidR="5E5002AF" w:rsidRPr="074E146B">
            <w:rPr>
              <w:rStyle w:val="Hyperlink"/>
            </w:rPr>
            <w:t>Marvel</w:t>
          </w:r>
          <w:r w:rsidR="5E5002AF">
            <w:t xml:space="preserve"> is a </w:t>
          </w:r>
          <w:r w:rsidR="625DB951">
            <w:t>web</w:t>
          </w:r>
          <w:r w:rsidR="6CF052C0">
            <w:t xml:space="preserve"> </w:t>
          </w:r>
          <w:r w:rsidR="035FA755">
            <w:t>application</w:t>
          </w:r>
          <w:r w:rsidR="625DB951">
            <w:t xml:space="preserve"> that </w:t>
          </w:r>
          <w:r w:rsidR="0AA5E80B">
            <w:t>allows</w:t>
          </w:r>
          <w:r w:rsidR="625DB951">
            <w:t xml:space="preserve"> user</w:t>
          </w:r>
          <w:r w:rsidR="059A9026">
            <w:t>s</w:t>
          </w:r>
          <w:r w:rsidR="625DB951">
            <w:t xml:space="preserve"> to create </w:t>
          </w:r>
          <w:r w:rsidR="270DF5C5">
            <w:t xml:space="preserve">beautiful wireframes, mockups, </w:t>
          </w:r>
          <w:r w:rsidR="1F8ECBD7">
            <w:t>website</w:t>
          </w:r>
          <w:r w:rsidR="1901872A">
            <w:t>s</w:t>
          </w:r>
          <w:r w:rsidR="1F8ECBD7">
            <w:t>,</w:t>
          </w:r>
          <w:r w:rsidR="270DF5C5">
            <w:t xml:space="preserve"> or </w:t>
          </w:r>
          <w:r w:rsidR="104437B9">
            <w:t>app</w:t>
          </w:r>
          <w:r w:rsidR="1038C9A9">
            <w:t>lication</w:t>
          </w:r>
          <w:r w:rsidR="104437B9">
            <w:t xml:space="preserve"> prototypes for any device</w:t>
          </w:r>
          <w:r w:rsidR="39023B81">
            <w:t>. F</w:t>
          </w:r>
          <w:r w:rsidR="180D26DA">
            <w:t xml:space="preserve">or more information about </w:t>
          </w:r>
          <w:r w:rsidR="0050342C" w:rsidRPr="074E146B">
            <w:rPr>
              <w:rStyle w:val="Hyperlink"/>
            </w:rPr>
            <w:t>Marvel</w:t>
          </w:r>
          <w:r w:rsidR="180D26DA">
            <w:t>, please</w:t>
          </w:r>
          <w:r w:rsidR="5A840357">
            <w:t xml:space="preserve"> </w:t>
          </w:r>
          <w:r w:rsidR="6A269D1E">
            <w:t>v</w:t>
          </w:r>
          <w:r w:rsidR="5A840357">
            <w:t>isit:</w:t>
          </w:r>
          <w:r w:rsidR="481EB1C8">
            <w:t xml:space="preserve"> </w:t>
          </w:r>
        </w:p>
        <w:p w14:paraId="38F44917" w14:textId="370450C6" w:rsidR="00CE4288" w:rsidRPr="00CE4288" w:rsidRDefault="007E685A" w:rsidP="36708DBA">
          <w:pPr>
            <w:pStyle w:val="Subtitle"/>
            <w:ind w:firstLine="720"/>
          </w:pPr>
          <w:hyperlink r:id="rId23">
            <w:r w:rsidR="42458F1A" w:rsidRPr="074E146B">
              <w:rPr>
                <w:rStyle w:val="Hyperlink"/>
              </w:rPr>
              <w:t>https://marvelapp.com/</w:t>
            </w:r>
          </w:hyperlink>
          <w:r w:rsidR="4617C716">
            <w:t>.</w:t>
          </w:r>
        </w:p>
        <w:p w14:paraId="5FBF2B93" w14:textId="45AB785B" w:rsidR="015C4F7B" w:rsidRDefault="0F86C82C" w:rsidP="36708DBA">
          <w:pPr>
            <w:pStyle w:val="Subtitle"/>
            <w:ind w:firstLine="720"/>
          </w:pPr>
          <w:r>
            <w:t>All</w:t>
          </w:r>
          <w:r w:rsidR="5E902574">
            <w:t xml:space="preserve"> our </w:t>
          </w:r>
          <w:r w:rsidR="2BBDB02D">
            <w:t xml:space="preserve">application </w:t>
          </w:r>
          <w:r w:rsidR="5E902574">
            <w:t>wireframes</w:t>
          </w:r>
          <w:r w:rsidR="24CD29F5">
            <w:t xml:space="preserve"> are displayed below</w:t>
          </w:r>
          <w:r w:rsidR="5E902574">
            <w:t xml:space="preserve">. You can also find </w:t>
          </w:r>
          <w:r w:rsidR="077EB1B3">
            <w:t>an</w:t>
          </w:r>
          <w:r w:rsidR="33224C30">
            <w:t xml:space="preserve"> interactive UI</w:t>
          </w:r>
          <w:r w:rsidR="52D06E74">
            <w:t xml:space="preserve"> </w:t>
          </w:r>
          <w:r w:rsidR="33224C30">
            <w:t>prototype</w:t>
          </w:r>
          <w:r w:rsidR="679E0106">
            <w:t xml:space="preserve"> </w:t>
          </w:r>
          <w:r w:rsidR="33224C30">
            <w:t>at</w:t>
          </w:r>
          <w:r w:rsidR="23445B01">
            <w:t>:</w:t>
          </w:r>
          <w:r w:rsidR="5DE5EA7C">
            <w:t xml:space="preserve"> </w:t>
          </w:r>
        </w:p>
        <w:p w14:paraId="00F0EF0C" w14:textId="375D8F04" w:rsidR="015C4F7B" w:rsidRDefault="007E685A" w:rsidP="36708DBA">
          <w:pPr>
            <w:pStyle w:val="Subtitle"/>
            <w:ind w:firstLine="720"/>
          </w:pPr>
          <w:hyperlink r:id="rId24">
            <w:r w:rsidR="6FE7668A" w:rsidRPr="36708DBA">
              <w:rPr>
                <w:rStyle w:val="Hyperlink"/>
              </w:rPr>
              <w:t>https://marvelapp.com/prototype/77d86ca/screen/82324014</w:t>
            </w:r>
          </w:hyperlink>
          <w:r w:rsidR="6FE7668A">
            <w:t xml:space="preserve"> </w:t>
          </w:r>
          <w:r w:rsidR="23445B01">
            <w:t xml:space="preserve"> </w:t>
          </w:r>
        </w:p>
        <w:p w14:paraId="4B028F35" w14:textId="27918A6C" w:rsidR="00185D5A" w:rsidRDefault="00185D5A" w:rsidP="1AE5945F">
          <w:pPr>
            <w:pStyle w:val="Heading4"/>
            <w:ind w:left="0"/>
          </w:pPr>
          <w:bookmarkStart w:id="35" w:name="_Toc89802154"/>
          <w:r>
            <w:lastRenderedPageBreak/>
            <w:t>Login Screen</w:t>
          </w:r>
          <w:bookmarkEnd w:id="35"/>
        </w:p>
        <w:p w14:paraId="4D7A88AD" w14:textId="6CEC9071" w:rsidR="00102602" w:rsidRDefault="65F880A0" w:rsidP="5819366C">
          <w:r>
            <w:rPr>
              <w:noProof/>
            </w:rPr>
            <w:drawing>
              <wp:inline distT="0" distB="0" distL="0" distR="0" wp14:anchorId="1D1AD292" wp14:editId="3BE9C308">
                <wp:extent cx="5885572" cy="5517724"/>
                <wp:effectExtent l="0" t="0" r="0" b="0"/>
                <wp:docPr id="551258311" name="Picture 5512583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885572" cy="5517724"/>
                        </a:xfrm>
                        <a:prstGeom prst="rect">
                          <a:avLst/>
                        </a:prstGeom>
                      </pic:spPr>
                    </pic:pic>
                  </a:graphicData>
                </a:graphic>
              </wp:inline>
            </w:drawing>
          </w:r>
        </w:p>
        <w:p w14:paraId="7957F805" w14:textId="2EAC7712" w:rsidR="00F261CE" w:rsidRPr="00F261CE" w:rsidRDefault="00AB0600" w:rsidP="00AB0600">
          <w:pPr>
            <w:tabs>
              <w:tab w:val="left" w:pos="2640"/>
            </w:tabs>
            <w:rPr>
              <w:i/>
            </w:rPr>
          </w:pPr>
          <w:r w:rsidRPr="2F40A9D9">
            <w:rPr>
              <w:i/>
            </w:rPr>
            <w:t xml:space="preserve">Figure </w:t>
          </w:r>
          <w:r w:rsidR="00EB34B4">
            <w:rPr>
              <w:i/>
            </w:rPr>
            <w:t>4.3</w:t>
          </w:r>
          <w:r w:rsidR="00FACD7E" w:rsidRPr="2F40A9D9">
            <w:rPr>
              <w:i/>
              <w:iCs/>
            </w:rPr>
            <w:t>:</w:t>
          </w:r>
          <w:r w:rsidRPr="2F40A9D9">
            <w:rPr>
              <w:i/>
            </w:rPr>
            <w:t xml:space="preserve"> Login Screen</w:t>
          </w:r>
        </w:p>
        <w:p w14:paraId="31B020B0" w14:textId="75829630" w:rsidR="00803086" w:rsidRDefault="00185D5A" w:rsidP="00102602">
          <w:pPr>
            <w:pStyle w:val="Heading4"/>
            <w:ind w:left="0"/>
          </w:pPr>
          <w:bookmarkStart w:id="36" w:name="_Toc89802155"/>
          <w:r>
            <w:lastRenderedPageBreak/>
            <w:t>Registration/Signup Screen</w:t>
          </w:r>
          <w:bookmarkEnd w:id="36"/>
          <w:r>
            <w:tab/>
          </w:r>
        </w:p>
        <w:p w14:paraId="43D211DF" w14:textId="4A1A48EE" w:rsidR="00102602" w:rsidRDefault="27241A3A" w:rsidP="5819366C">
          <w:pPr>
            <w:tabs>
              <w:tab w:val="left" w:pos="2565"/>
            </w:tabs>
            <w:rPr>
              <w:lang w:val="en-CA"/>
            </w:rPr>
          </w:pPr>
          <w:r>
            <w:rPr>
              <w:noProof/>
            </w:rPr>
            <w:drawing>
              <wp:inline distT="0" distB="0" distL="0" distR="0" wp14:anchorId="53187788" wp14:editId="11EBEB77">
                <wp:extent cx="5824651" cy="5490739"/>
                <wp:effectExtent l="0" t="0" r="9525" b="0"/>
                <wp:docPr id="246105934"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5">
                          <a:extLst>
                            <a:ext uri="{28A0092B-C50C-407E-A947-70E740481C1C}">
                              <a14:useLocalDpi xmlns:a14="http://schemas.microsoft.com/office/drawing/2010/main" val="0"/>
                            </a:ext>
                          </a:extLst>
                        </a:blip>
                        <a:stretch>
                          <a:fillRect/>
                        </a:stretch>
                      </pic:blipFill>
                      <pic:spPr>
                        <a:xfrm>
                          <a:off x="0" y="0"/>
                          <a:ext cx="5824651" cy="5490739"/>
                        </a:xfrm>
                        <a:prstGeom prst="rect">
                          <a:avLst/>
                        </a:prstGeom>
                      </pic:spPr>
                    </pic:pic>
                  </a:graphicData>
                </a:graphic>
              </wp:inline>
            </w:drawing>
          </w:r>
          <w:r w:rsidR="00803086">
            <w:t xml:space="preserve">   </w:t>
          </w:r>
          <w:r w:rsidR="00102602">
            <w:t xml:space="preserve">          </w:t>
          </w:r>
        </w:p>
        <w:p w14:paraId="6F29C4A4" w14:textId="365D3A49" w:rsidR="00FA7115" w:rsidRPr="00FA7115" w:rsidRDefault="00102602" w:rsidP="005F5BC3">
          <w:pPr>
            <w:tabs>
              <w:tab w:val="left" w:pos="2565"/>
            </w:tabs>
          </w:pPr>
          <w:r>
            <w:t xml:space="preserve">    </w:t>
          </w:r>
          <w:r w:rsidR="005F5BC3" w:rsidRPr="2F40A9D9">
            <w:rPr>
              <w:i/>
            </w:rPr>
            <w:t xml:space="preserve">Figure </w:t>
          </w:r>
          <w:r w:rsidR="00EB34B4">
            <w:rPr>
              <w:i/>
            </w:rPr>
            <w:t>4.4</w:t>
          </w:r>
          <w:r w:rsidR="3F480E56" w:rsidRPr="2F40A9D9">
            <w:rPr>
              <w:i/>
              <w:iCs/>
            </w:rPr>
            <w:t>:</w:t>
          </w:r>
          <w:r w:rsidR="005F5BC3" w:rsidRPr="2F40A9D9">
            <w:rPr>
              <w:i/>
            </w:rPr>
            <w:t xml:space="preserve"> Regist</w:t>
          </w:r>
          <w:r w:rsidR="0077023E" w:rsidRPr="2F40A9D9">
            <w:rPr>
              <w:i/>
            </w:rPr>
            <w:t>ration/Signup Screen</w:t>
          </w:r>
        </w:p>
        <w:p w14:paraId="6DEC7C7B" w14:textId="5EC0E6C2" w:rsidR="00185D5A" w:rsidRDefault="00185D5A" w:rsidP="5819366C">
          <w:pPr>
            <w:pStyle w:val="Heading4"/>
            <w:ind w:left="0"/>
          </w:pPr>
          <w:bookmarkStart w:id="37" w:name="_Toc89802156"/>
          <w:r>
            <w:lastRenderedPageBreak/>
            <w:t>Main Screen</w:t>
          </w:r>
          <w:bookmarkEnd w:id="37"/>
        </w:p>
        <w:p w14:paraId="673E2E69" w14:textId="5046E48C" w:rsidR="00185D5A" w:rsidRDefault="649557A6" w:rsidP="5819366C">
          <w:pPr>
            <w:rPr>
              <w:i/>
              <w:iCs/>
              <w:lang w:eastAsia="zh-TW"/>
            </w:rPr>
          </w:pPr>
          <w:r>
            <w:rPr>
              <w:noProof/>
            </w:rPr>
            <w:drawing>
              <wp:inline distT="0" distB="0" distL="0" distR="0" wp14:anchorId="0B731DF7" wp14:editId="22B4FABD">
                <wp:extent cx="5943600" cy="5668091"/>
                <wp:effectExtent l="0" t="0" r="5715" b="0"/>
                <wp:docPr id="172802728"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6">
                          <a:extLst>
                            <a:ext uri="{28A0092B-C50C-407E-A947-70E740481C1C}">
                              <a14:useLocalDpi xmlns:a14="http://schemas.microsoft.com/office/drawing/2010/main" val="0"/>
                            </a:ext>
                          </a:extLst>
                        </a:blip>
                        <a:stretch>
                          <a:fillRect/>
                        </a:stretch>
                      </pic:blipFill>
                      <pic:spPr>
                        <a:xfrm>
                          <a:off x="0" y="0"/>
                          <a:ext cx="5943600" cy="5668091"/>
                        </a:xfrm>
                        <a:prstGeom prst="rect">
                          <a:avLst/>
                        </a:prstGeom>
                      </pic:spPr>
                    </pic:pic>
                  </a:graphicData>
                </a:graphic>
              </wp:inline>
            </w:drawing>
          </w:r>
        </w:p>
        <w:p w14:paraId="7A950015" w14:textId="25C7D1D3" w:rsidR="00803086" w:rsidRPr="00803086" w:rsidRDefault="00803086" w:rsidP="00803086">
          <w:pPr>
            <w:tabs>
              <w:tab w:val="left" w:pos="2545"/>
            </w:tabs>
            <w:rPr>
              <w:i/>
            </w:rPr>
          </w:pPr>
          <w:r w:rsidRPr="2F40A9D9">
            <w:rPr>
              <w:i/>
            </w:rPr>
            <w:t xml:space="preserve">Figure </w:t>
          </w:r>
          <w:r w:rsidR="00EB34B4">
            <w:rPr>
              <w:i/>
            </w:rPr>
            <w:t>4.5</w:t>
          </w:r>
          <w:r w:rsidR="08E1EB8D" w:rsidRPr="2F40A9D9">
            <w:rPr>
              <w:i/>
              <w:iCs/>
            </w:rPr>
            <w:t>:</w:t>
          </w:r>
          <w:r w:rsidRPr="2F40A9D9">
            <w:rPr>
              <w:i/>
            </w:rPr>
            <w:t xml:space="preserve"> Main Screen</w:t>
          </w:r>
        </w:p>
        <w:p w14:paraId="4F9A7EFD" w14:textId="084A6091" w:rsidR="00185D5A" w:rsidRDefault="00185D5A" w:rsidP="5819366C">
          <w:pPr>
            <w:pStyle w:val="Heading4"/>
            <w:ind w:left="0"/>
          </w:pPr>
          <w:bookmarkStart w:id="38" w:name="_Toc89802157"/>
          <w:r>
            <w:lastRenderedPageBreak/>
            <w:t>New Project Screen</w:t>
          </w:r>
          <w:bookmarkEnd w:id="38"/>
        </w:p>
        <w:p w14:paraId="3CB137D1" w14:textId="17458B8A" w:rsidR="00185D5A" w:rsidRDefault="5BB4E070" w:rsidP="5819366C">
          <w:pPr>
            <w:rPr>
              <w:i/>
              <w:iCs/>
              <w:lang w:eastAsia="zh-TW"/>
            </w:rPr>
          </w:pPr>
          <w:r>
            <w:rPr>
              <w:noProof/>
            </w:rPr>
            <w:drawing>
              <wp:inline distT="0" distB="0" distL="0" distR="0" wp14:anchorId="309D2730" wp14:editId="1403FB94">
                <wp:extent cx="5943600" cy="6509385"/>
                <wp:effectExtent l="0" t="0" r="0" b="5715"/>
                <wp:docPr id="610564942"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5943600" cy="6509385"/>
                        </a:xfrm>
                        <a:prstGeom prst="rect">
                          <a:avLst/>
                        </a:prstGeom>
                      </pic:spPr>
                    </pic:pic>
                  </a:graphicData>
                </a:graphic>
              </wp:inline>
            </w:drawing>
          </w:r>
        </w:p>
        <w:p w14:paraId="196F02AC" w14:textId="42DD858A" w:rsidR="00803086" w:rsidRPr="00803086" w:rsidRDefault="00761024" w:rsidP="00761024">
          <w:pPr>
            <w:tabs>
              <w:tab w:val="left" w:pos="2512"/>
            </w:tabs>
            <w:rPr>
              <w:i/>
            </w:rPr>
          </w:pPr>
          <w:r w:rsidRPr="2F40A9D9">
            <w:rPr>
              <w:i/>
            </w:rPr>
            <w:t xml:space="preserve">Figure </w:t>
          </w:r>
          <w:r w:rsidR="00EB34B4">
            <w:rPr>
              <w:i/>
            </w:rPr>
            <w:t>4.6:</w:t>
          </w:r>
          <w:r w:rsidRPr="2F40A9D9">
            <w:rPr>
              <w:i/>
            </w:rPr>
            <w:t xml:space="preserve"> New Project Screen</w:t>
          </w:r>
        </w:p>
        <w:p w14:paraId="243E6396" w14:textId="3A66CF14" w:rsidR="2F40A9D9" w:rsidRDefault="2F40A9D9" w:rsidP="2F40A9D9">
          <w:pPr>
            <w:tabs>
              <w:tab w:val="left" w:pos="2512"/>
            </w:tabs>
          </w:pPr>
        </w:p>
        <w:p w14:paraId="35318CF0" w14:textId="06384FB5" w:rsidR="00185D5A" w:rsidRDefault="00526647" w:rsidP="5819366C">
          <w:pPr>
            <w:pStyle w:val="Heading4"/>
            <w:ind w:left="0"/>
          </w:pPr>
          <w:bookmarkStart w:id="39" w:name="_Toc89802158"/>
          <w:r>
            <w:lastRenderedPageBreak/>
            <w:t>Project Detail Screen</w:t>
          </w:r>
          <w:bookmarkEnd w:id="39"/>
        </w:p>
        <w:p w14:paraId="168F72B0" w14:textId="322D0766" w:rsidR="00185D5A" w:rsidRDefault="3C1E0AE1" w:rsidP="5819366C">
          <w:pPr>
            <w:rPr>
              <w:i/>
              <w:iCs/>
              <w:lang w:eastAsia="zh-TW"/>
            </w:rPr>
          </w:pPr>
          <w:r>
            <w:rPr>
              <w:noProof/>
            </w:rPr>
            <w:drawing>
              <wp:inline distT="0" distB="0" distL="0" distR="0" wp14:anchorId="2531FB57" wp14:editId="77D72B36">
                <wp:extent cx="5943600" cy="5669916"/>
                <wp:effectExtent l="0" t="0" r="0" b="6985"/>
                <wp:docPr id="604895110" name="Picture 2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5943600" cy="5669916"/>
                        </a:xfrm>
                        <a:prstGeom prst="rect">
                          <a:avLst/>
                        </a:prstGeom>
                      </pic:spPr>
                    </pic:pic>
                  </a:graphicData>
                </a:graphic>
              </wp:inline>
            </w:drawing>
          </w:r>
        </w:p>
        <w:p w14:paraId="3158E660" w14:textId="12521E7F" w:rsidR="00571C56" w:rsidRDefault="00571C56" w:rsidP="2F40A9D9">
          <w:pPr>
            <w:tabs>
              <w:tab w:val="left" w:pos="2897"/>
            </w:tabs>
            <w:rPr>
              <w:i/>
              <w:iCs/>
            </w:rPr>
          </w:pPr>
          <w:r w:rsidRPr="2F40A9D9">
            <w:rPr>
              <w:i/>
              <w:iCs/>
            </w:rPr>
            <w:t xml:space="preserve">Figure </w:t>
          </w:r>
          <w:r w:rsidR="00EB34B4">
            <w:rPr>
              <w:i/>
              <w:iCs/>
            </w:rPr>
            <w:t>4.7</w:t>
          </w:r>
          <w:r w:rsidR="3065E59F" w:rsidRPr="2F40A9D9">
            <w:rPr>
              <w:i/>
              <w:iCs/>
            </w:rPr>
            <w:t>:</w:t>
          </w:r>
          <w:r w:rsidRPr="2F40A9D9">
            <w:rPr>
              <w:i/>
              <w:iCs/>
            </w:rPr>
            <w:t xml:space="preserve"> Project Detail Screen</w:t>
          </w:r>
        </w:p>
        <w:p w14:paraId="676DDF1A" w14:textId="0C639909" w:rsidR="2F40A9D9" w:rsidRDefault="2F40A9D9" w:rsidP="2F40A9D9">
          <w:pPr>
            <w:tabs>
              <w:tab w:val="left" w:pos="2897"/>
            </w:tabs>
            <w:rPr>
              <w:i/>
              <w:iCs/>
            </w:rPr>
          </w:pPr>
        </w:p>
        <w:p w14:paraId="721BF97E" w14:textId="45391CB2" w:rsidR="00185D5A" w:rsidRDefault="00571C56" w:rsidP="5819366C">
          <w:pPr>
            <w:pStyle w:val="Heading4"/>
            <w:ind w:left="0"/>
          </w:pPr>
          <w:bookmarkStart w:id="40" w:name="_Toc89802159"/>
          <w:r>
            <w:lastRenderedPageBreak/>
            <w:t xml:space="preserve">Project Detail </w:t>
          </w:r>
          <w:r w:rsidR="00E23375">
            <w:t>Edit Screen</w:t>
          </w:r>
          <w:bookmarkEnd w:id="40"/>
        </w:p>
        <w:p w14:paraId="08E20C39" w14:textId="07F4F0AC" w:rsidR="00185D5A" w:rsidRDefault="14C9C51E" w:rsidP="015C4F7B">
          <w:r>
            <w:rPr>
              <w:noProof/>
            </w:rPr>
            <w:drawing>
              <wp:inline distT="0" distB="0" distL="0" distR="0" wp14:anchorId="674C50F4" wp14:editId="14A1BDA4">
                <wp:extent cx="2327922" cy="5003697"/>
                <wp:effectExtent l="0" t="0" r="1905" b="0"/>
                <wp:docPr id="333477557"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9">
                          <a:extLst>
                            <a:ext uri="{28A0092B-C50C-407E-A947-70E740481C1C}">
                              <a14:useLocalDpi xmlns:a14="http://schemas.microsoft.com/office/drawing/2010/main" val="0"/>
                            </a:ext>
                          </a:extLst>
                        </a:blip>
                        <a:stretch>
                          <a:fillRect/>
                        </a:stretch>
                      </pic:blipFill>
                      <pic:spPr>
                        <a:xfrm>
                          <a:off x="0" y="0"/>
                          <a:ext cx="2327922" cy="5003697"/>
                        </a:xfrm>
                        <a:prstGeom prst="rect">
                          <a:avLst/>
                        </a:prstGeom>
                      </pic:spPr>
                    </pic:pic>
                  </a:graphicData>
                </a:graphic>
              </wp:inline>
            </w:drawing>
          </w:r>
        </w:p>
        <w:p w14:paraId="172FE89C" w14:textId="0EE73653" w:rsidR="00E23375" w:rsidRPr="00E23375" w:rsidRDefault="00E23375" w:rsidP="00E23375">
          <w:pPr>
            <w:tabs>
              <w:tab w:val="left" w:pos="2461"/>
            </w:tabs>
            <w:rPr>
              <w:i/>
            </w:rPr>
          </w:pPr>
          <w:r w:rsidRPr="2F40A9D9">
            <w:rPr>
              <w:i/>
            </w:rPr>
            <w:t xml:space="preserve">Figure </w:t>
          </w:r>
          <w:r w:rsidR="00EB34B4">
            <w:rPr>
              <w:i/>
            </w:rPr>
            <w:t>4.8</w:t>
          </w:r>
          <w:r w:rsidR="15D221D0" w:rsidRPr="2F40A9D9">
            <w:rPr>
              <w:i/>
              <w:iCs/>
            </w:rPr>
            <w:t>:</w:t>
          </w:r>
          <w:r w:rsidRPr="2F40A9D9">
            <w:rPr>
              <w:i/>
            </w:rPr>
            <w:t xml:space="preserve"> Project Detail Edit Screen</w:t>
          </w:r>
        </w:p>
        <w:p w14:paraId="7E4A7DB8" w14:textId="5F39BDF4" w:rsidR="00571C56" w:rsidRDefault="00571C56" w:rsidP="00571C56"/>
        <w:p w14:paraId="1F7C65B3" w14:textId="450BABE5" w:rsidR="000453D0" w:rsidRDefault="000453D0" w:rsidP="5819366C">
          <w:pPr>
            <w:pStyle w:val="Heading4"/>
            <w:ind w:left="0"/>
          </w:pPr>
          <w:bookmarkStart w:id="41" w:name="_Toc89802160"/>
          <w:r>
            <w:lastRenderedPageBreak/>
            <w:t xml:space="preserve">New Task </w:t>
          </w:r>
          <w:r w:rsidR="00406B84">
            <w:t>Screen</w:t>
          </w:r>
          <w:bookmarkEnd w:id="41"/>
        </w:p>
        <w:p w14:paraId="25D45006" w14:textId="18D45B9C" w:rsidR="000453D0" w:rsidRDefault="365C6927" w:rsidP="5819366C">
          <w:r>
            <w:rPr>
              <w:noProof/>
            </w:rPr>
            <w:drawing>
              <wp:inline distT="0" distB="0" distL="0" distR="0" wp14:anchorId="76B3C92B" wp14:editId="1BF4FC58">
                <wp:extent cx="5943600" cy="5424170"/>
                <wp:effectExtent l="0" t="0" r="0" b="5080"/>
                <wp:docPr id="370600493" name="Picture 2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0">
                          <a:extLst>
                            <a:ext uri="{28A0092B-C50C-407E-A947-70E740481C1C}">
                              <a14:useLocalDpi xmlns:a14="http://schemas.microsoft.com/office/drawing/2010/main" val="0"/>
                            </a:ext>
                          </a:extLst>
                        </a:blip>
                        <a:stretch>
                          <a:fillRect/>
                        </a:stretch>
                      </pic:blipFill>
                      <pic:spPr>
                        <a:xfrm>
                          <a:off x="0" y="0"/>
                          <a:ext cx="5943600" cy="5424170"/>
                        </a:xfrm>
                        <a:prstGeom prst="rect">
                          <a:avLst/>
                        </a:prstGeom>
                      </pic:spPr>
                    </pic:pic>
                  </a:graphicData>
                </a:graphic>
              </wp:inline>
            </w:drawing>
          </w:r>
        </w:p>
        <w:p w14:paraId="0BBBEBE0" w14:textId="21532819" w:rsidR="00406B84" w:rsidRDefault="00406B84" w:rsidP="00406B84">
          <w:pPr>
            <w:tabs>
              <w:tab w:val="left" w:pos="2378"/>
            </w:tabs>
            <w:rPr>
              <w:i/>
              <w:iCs/>
            </w:rPr>
          </w:pPr>
          <w:r w:rsidRPr="5819366C">
            <w:rPr>
              <w:i/>
              <w:iCs/>
            </w:rPr>
            <w:t xml:space="preserve">Figure </w:t>
          </w:r>
          <w:r w:rsidR="00EB34B4">
            <w:rPr>
              <w:i/>
              <w:iCs/>
            </w:rPr>
            <w:t>4.9</w:t>
          </w:r>
          <w:r w:rsidR="1A6B638B" w:rsidRPr="5819366C">
            <w:rPr>
              <w:i/>
              <w:iCs/>
            </w:rPr>
            <w:t>:</w:t>
          </w:r>
          <w:r w:rsidRPr="5819366C">
            <w:rPr>
              <w:i/>
              <w:iCs/>
            </w:rPr>
            <w:t xml:space="preserve"> </w:t>
          </w:r>
          <w:r w:rsidR="0069065C" w:rsidRPr="5819366C">
            <w:rPr>
              <w:i/>
              <w:iCs/>
            </w:rPr>
            <w:t>New Task Screen</w:t>
          </w:r>
        </w:p>
        <w:p w14:paraId="7969EDAB" w14:textId="372530F4" w:rsidR="00117022" w:rsidRPr="00117022" w:rsidRDefault="00117022" w:rsidP="00117022">
          <w:pPr>
            <w:rPr>
              <w:i/>
              <w:iCs/>
            </w:rPr>
          </w:pPr>
          <w:r>
            <w:rPr>
              <w:i/>
              <w:iCs/>
            </w:rPr>
            <w:br w:type="page"/>
          </w:r>
        </w:p>
        <w:p w14:paraId="4625947B" w14:textId="49606223" w:rsidR="002C5DBD" w:rsidRDefault="002C5DBD" w:rsidP="00060864">
          <w:pPr>
            <w:pStyle w:val="Heading1"/>
            <w:ind w:left="0"/>
          </w:pPr>
          <w:bookmarkStart w:id="42" w:name="_Toc89802161"/>
          <w:r>
            <w:lastRenderedPageBreak/>
            <w:t xml:space="preserve">Chapter </w:t>
          </w:r>
          <w:r w:rsidR="004913B7">
            <w:t>V</w:t>
          </w:r>
          <w:r>
            <w:t xml:space="preserve">: Project </w:t>
          </w:r>
          <w:r w:rsidR="2E82BCEE">
            <w:t>Class Diagrams</w:t>
          </w:r>
          <w:bookmarkEnd w:id="42"/>
        </w:p>
        <w:p w14:paraId="6B4A0637" w14:textId="031B93FB" w:rsidR="1A70233B" w:rsidRDefault="1A70233B" w:rsidP="00AA1A27">
          <w:pPr>
            <w:pStyle w:val="Heading3"/>
            <w:ind w:left="0"/>
            <w:rPr>
              <w:rFonts w:ascii="Century Schoolbook" w:eastAsia="PMingLiU" w:hAnsi="Century Schoolbook" w:cs="Tahoma"/>
              <w:bCs/>
              <w:szCs w:val="36"/>
            </w:rPr>
          </w:pPr>
          <w:bookmarkStart w:id="43" w:name="_Toc89802162"/>
          <w:r>
            <w:t>Model and Repository Classes</w:t>
          </w:r>
          <w:bookmarkEnd w:id="43"/>
        </w:p>
        <w:p w14:paraId="515C1084" w14:textId="3FFDBD57" w:rsidR="0009754D" w:rsidRDefault="29E19C43" w:rsidP="00F21D4A">
          <w:r>
            <w:rPr>
              <w:noProof/>
            </w:rPr>
            <w:drawing>
              <wp:inline distT="0" distB="0" distL="0" distR="0" wp14:anchorId="51452BE4" wp14:editId="2081858D">
                <wp:extent cx="5943600" cy="2987994"/>
                <wp:effectExtent l="0" t="0" r="0" b="9525"/>
                <wp:docPr id="994170348"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5943600" cy="2987994"/>
                        </a:xfrm>
                        <a:prstGeom prst="rect">
                          <a:avLst/>
                        </a:prstGeom>
                      </pic:spPr>
                    </pic:pic>
                  </a:graphicData>
                </a:graphic>
              </wp:inline>
            </w:drawing>
          </w:r>
          <w:r w:rsidR="00A57A8C" w:rsidRPr="2F40A9D9">
            <w:rPr>
              <w:i/>
            </w:rPr>
            <w:t xml:space="preserve">Figure </w:t>
          </w:r>
          <w:r w:rsidR="004913B7">
            <w:rPr>
              <w:i/>
            </w:rPr>
            <w:t>5.1</w:t>
          </w:r>
          <w:r w:rsidR="37FC3E01" w:rsidRPr="2F40A9D9">
            <w:rPr>
              <w:i/>
              <w:iCs/>
            </w:rPr>
            <w:t>:</w:t>
          </w:r>
          <w:r w:rsidR="00A57A8C" w:rsidRPr="2F40A9D9">
            <w:rPr>
              <w:i/>
            </w:rPr>
            <w:t xml:space="preserve"> Model</w:t>
          </w:r>
          <w:r w:rsidR="0050342C">
            <w:rPr>
              <w:i/>
            </w:rPr>
            <w:t xml:space="preserve"> and Repository</w:t>
          </w:r>
          <w:r w:rsidR="00A57A8C" w:rsidRPr="2F40A9D9">
            <w:rPr>
              <w:i/>
            </w:rPr>
            <w:t xml:space="preserve"> Class Diagram</w:t>
          </w:r>
        </w:p>
        <w:p w14:paraId="57AF2D6C" w14:textId="3BB7C329" w:rsidR="00000C38" w:rsidRPr="00000C38" w:rsidRDefault="00000C38" w:rsidP="074E146B">
          <w:pPr>
            <w:pStyle w:val="Subtitle"/>
            <w:ind w:firstLine="720"/>
            <w:rPr>
              <w:lang w:eastAsia="en-CA"/>
            </w:rPr>
          </w:pPr>
          <w:r w:rsidRPr="074E146B">
            <w:rPr>
              <w:lang w:eastAsia="en-CA"/>
            </w:rPr>
            <w:t xml:space="preserve">Figure </w:t>
          </w:r>
          <w:r w:rsidR="00881AAC" w:rsidRPr="074E146B">
            <w:rPr>
              <w:lang w:eastAsia="en-CA"/>
            </w:rPr>
            <w:t>4.1</w:t>
          </w:r>
          <w:r w:rsidRPr="074E146B">
            <w:rPr>
              <w:lang w:eastAsia="en-CA"/>
            </w:rPr>
            <w:t xml:space="preserve"> shows a class diagram of the User, </w:t>
          </w:r>
          <w:r w:rsidR="0009754D" w:rsidRPr="074E146B">
            <w:rPr>
              <w:lang w:eastAsia="en-CA"/>
            </w:rPr>
            <w:t>Project,</w:t>
          </w:r>
          <w:r w:rsidRPr="074E146B">
            <w:rPr>
              <w:lang w:eastAsia="en-CA"/>
            </w:rPr>
            <w:t xml:space="preserve"> and Task model classes and the </w:t>
          </w:r>
          <w:proofErr w:type="spellStart"/>
          <w:r w:rsidRPr="074E146B">
            <w:rPr>
              <w:lang w:eastAsia="en-CA"/>
            </w:rPr>
            <w:t>ProjectRespository</w:t>
          </w:r>
          <w:proofErr w:type="spellEnd"/>
          <w:r w:rsidRPr="074E146B">
            <w:rPr>
              <w:lang w:eastAsia="en-CA"/>
            </w:rPr>
            <w:t xml:space="preserve"> and </w:t>
          </w:r>
          <w:proofErr w:type="spellStart"/>
          <w:r w:rsidRPr="074E146B">
            <w:rPr>
              <w:lang w:eastAsia="en-CA"/>
            </w:rPr>
            <w:t>UserRespository</w:t>
          </w:r>
          <w:proofErr w:type="spellEnd"/>
          <w:r w:rsidRPr="074E146B">
            <w:rPr>
              <w:lang w:eastAsia="en-CA"/>
            </w:rPr>
            <w:t xml:space="preserve"> classes. </w:t>
          </w:r>
        </w:p>
        <w:p w14:paraId="766E6644" w14:textId="10257525" w:rsidR="00000C38" w:rsidRPr="00000C38" w:rsidRDefault="00000C38" w:rsidP="0765A931">
          <w:pPr>
            <w:pStyle w:val="Subtitle"/>
            <w:ind w:firstLine="720"/>
            <w:rPr>
              <w:lang w:eastAsia="en-CA"/>
            </w:rPr>
          </w:pPr>
          <w:r w:rsidRPr="0765A931">
            <w:rPr>
              <w:lang w:eastAsia="en-CA"/>
            </w:rPr>
            <w:t xml:space="preserve">The User class contains user information such as first name, last name, </w:t>
          </w:r>
          <w:r w:rsidR="00B55EF3" w:rsidRPr="0765A931">
            <w:rPr>
              <w:lang w:eastAsia="en-CA"/>
            </w:rPr>
            <w:t>email,</w:t>
          </w:r>
          <w:r w:rsidRPr="0765A931">
            <w:rPr>
              <w:lang w:eastAsia="en-CA"/>
            </w:rPr>
            <w:t xml:space="preserve"> and phone number. In addition, each user is identified by their user id (UID), which is </w:t>
          </w:r>
          <w:r w:rsidR="0009754D" w:rsidRPr="0765A931">
            <w:rPr>
              <w:lang w:eastAsia="en-CA"/>
            </w:rPr>
            <w:t>auto generated</w:t>
          </w:r>
          <w:r w:rsidRPr="0765A931">
            <w:rPr>
              <w:lang w:eastAsia="en-CA"/>
            </w:rPr>
            <w:t xml:space="preserve"> by Firebase Authentication upon user registration. </w:t>
          </w:r>
        </w:p>
        <w:p w14:paraId="04563D56" w14:textId="77777777" w:rsidR="00000C38" w:rsidRPr="00000C38" w:rsidRDefault="00000C38" w:rsidP="0765A931">
          <w:pPr>
            <w:pStyle w:val="Subtitle"/>
            <w:ind w:firstLine="720"/>
            <w:rPr>
              <w:lang w:eastAsia="en-CA"/>
            </w:rPr>
          </w:pPr>
          <w:r w:rsidRPr="0765A931">
            <w:rPr>
              <w:lang w:eastAsia="en-CA"/>
            </w:rPr>
            <w:t xml:space="preserve">The Project class contains information about a project, such as a project name, description, start date and end date. A project also includes arrays of project owners, project members and tasks. Project owners and project members are kept in the collections </w:t>
          </w:r>
          <w:r w:rsidRPr="0765A931">
            <w:rPr>
              <w:lang w:eastAsia="en-CA"/>
            </w:rPr>
            <w:lastRenderedPageBreak/>
            <w:t xml:space="preserve">using their UIDs. Tasks will be stored in a project as an array of task objects. </w:t>
          </w:r>
        </w:p>
        <w:p w14:paraId="7B7BBED1" w14:textId="4643EF11" w:rsidR="00000C38" w:rsidRPr="00000C38" w:rsidRDefault="00000C38" w:rsidP="074E146B">
          <w:pPr>
            <w:pStyle w:val="Subtitle"/>
            <w:ind w:firstLine="720"/>
            <w:rPr>
              <w:rFonts w:ascii="Century Schoolbook" w:eastAsia="PMingLiU" w:hAnsi="Century Schoolbook" w:cs="Tahoma"/>
              <w:i/>
              <w:iCs/>
              <w:szCs w:val="28"/>
            </w:rPr>
          </w:pPr>
          <w:r>
            <w:t xml:space="preserve">The Task class contains information such as task title, description, start date and end date. Each task has an assignee, which is identified by the assignee’s UID. In addition, each task can be in status either of </w:t>
          </w:r>
          <w:r w:rsidR="4CDD398A" w:rsidRPr="074E146B">
            <w:rPr>
              <w:i/>
              <w:iCs/>
            </w:rPr>
            <w:t xml:space="preserve">backlog, in process </w:t>
          </w:r>
          <w:r w:rsidR="4CDD398A" w:rsidRPr="074E146B">
            <w:t xml:space="preserve">or </w:t>
          </w:r>
          <w:r w:rsidR="4CDD398A" w:rsidRPr="074E146B">
            <w:rPr>
              <w:i/>
              <w:iCs/>
            </w:rPr>
            <w:t>completed.</w:t>
          </w:r>
        </w:p>
        <w:p w14:paraId="2795E3D8" w14:textId="4498EB1E" w:rsidR="0009754D" w:rsidRDefault="5C9ED4E9" w:rsidP="0765A931">
          <w:pPr>
            <w:pStyle w:val="Subtitle"/>
            <w:ind w:firstLine="720"/>
            <w:rPr>
              <w:b/>
              <w:bCs/>
              <w:lang w:eastAsia="en-CA"/>
            </w:rPr>
          </w:pPr>
          <w:r w:rsidRPr="0765A931">
            <w:rPr>
              <w:lang w:eastAsia="en-CA"/>
            </w:rPr>
            <w:t xml:space="preserve">Both the </w:t>
          </w:r>
          <w:proofErr w:type="spellStart"/>
          <w:r w:rsidRPr="0765A931">
            <w:rPr>
              <w:lang w:eastAsia="en-CA"/>
            </w:rPr>
            <w:t>ProjectRespository</w:t>
          </w:r>
          <w:proofErr w:type="spellEnd"/>
          <w:r w:rsidRPr="0765A931">
            <w:rPr>
              <w:lang w:eastAsia="en-CA"/>
            </w:rPr>
            <w:t xml:space="preserve"> and </w:t>
          </w:r>
          <w:proofErr w:type="spellStart"/>
          <w:r w:rsidRPr="0765A931">
            <w:rPr>
              <w:lang w:eastAsia="en-CA"/>
            </w:rPr>
            <w:t>UserRespository</w:t>
          </w:r>
          <w:proofErr w:type="spellEnd"/>
          <w:r w:rsidRPr="0765A931">
            <w:rPr>
              <w:lang w:eastAsia="en-CA"/>
            </w:rPr>
            <w:t xml:space="preserve"> classes communicate with the firebase. The </w:t>
          </w:r>
          <w:proofErr w:type="spellStart"/>
          <w:r w:rsidRPr="0765A931">
            <w:rPr>
              <w:lang w:eastAsia="en-CA"/>
            </w:rPr>
            <w:t>ProjectRespository</w:t>
          </w:r>
          <w:proofErr w:type="spellEnd"/>
          <w:r w:rsidRPr="0765A931">
            <w:rPr>
              <w:lang w:eastAsia="en-CA"/>
            </w:rPr>
            <w:t xml:space="preserve"> performs CRUD operations to get, create, </w:t>
          </w:r>
          <w:r w:rsidR="495EEFC5" w:rsidRPr="0765A931">
            <w:rPr>
              <w:lang w:eastAsia="en-CA"/>
            </w:rPr>
            <w:t>update,</w:t>
          </w:r>
          <w:r w:rsidRPr="0765A931">
            <w:rPr>
              <w:lang w:eastAsia="en-CA"/>
            </w:rPr>
            <w:t xml:space="preserve"> and delete projects in the database. The </w:t>
          </w:r>
          <w:proofErr w:type="spellStart"/>
          <w:r w:rsidRPr="0765A931">
            <w:rPr>
              <w:lang w:eastAsia="en-CA"/>
            </w:rPr>
            <w:t>UserRespository</w:t>
          </w:r>
          <w:proofErr w:type="spellEnd"/>
          <w:r w:rsidRPr="0765A931">
            <w:rPr>
              <w:lang w:eastAsia="en-CA"/>
            </w:rPr>
            <w:t xml:space="preserve"> queries user information from the database.</w:t>
          </w:r>
        </w:p>
        <w:p w14:paraId="6E36A236" w14:textId="758D3193" w:rsidR="00EF522B" w:rsidRDefault="00EF522B" w:rsidP="00AA1A27">
          <w:pPr>
            <w:pStyle w:val="Heading3"/>
            <w:ind w:left="0"/>
          </w:pPr>
          <w:bookmarkStart w:id="44" w:name="_Toc89802163"/>
          <w:r>
            <w:lastRenderedPageBreak/>
            <w:t>View Classes</w:t>
          </w:r>
          <w:bookmarkEnd w:id="44"/>
          <w:r w:rsidR="00AA1A27">
            <w:tab/>
          </w:r>
        </w:p>
        <w:p w14:paraId="012BD56B" w14:textId="30E27DC1" w:rsidR="65998509" w:rsidRDefault="65998509">
          <w:r>
            <w:rPr>
              <w:noProof/>
            </w:rPr>
            <w:drawing>
              <wp:inline distT="0" distB="0" distL="0" distR="0" wp14:anchorId="04892603" wp14:editId="23ED33F0">
                <wp:extent cx="5181598" cy="6403342"/>
                <wp:effectExtent l="0" t="0" r="0" b="0"/>
                <wp:docPr id="1916338148"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2">
                          <a:extLst>
                            <a:ext uri="{28A0092B-C50C-407E-A947-70E740481C1C}">
                              <a14:useLocalDpi xmlns:a14="http://schemas.microsoft.com/office/drawing/2010/main" val="0"/>
                            </a:ext>
                          </a:extLst>
                        </a:blip>
                        <a:srcRect l="7692" t="12203" r="50364" b="3183"/>
                        <a:stretch>
                          <a:fillRect/>
                        </a:stretch>
                      </pic:blipFill>
                      <pic:spPr bwMode="auto">
                        <a:xfrm>
                          <a:off x="0" y="0"/>
                          <a:ext cx="5181598" cy="6403342"/>
                        </a:xfrm>
                        <a:prstGeom prst="rect">
                          <a:avLst/>
                        </a:prstGeom>
                        <a:noFill/>
                        <a:ln>
                          <a:noFill/>
                        </a:ln>
                        <a:extLst>
                          <a:ext uri="{53640926-AAD7-44D8-BBD7-CCE9431645EC}">
                            <a14:shadowObscured xmlns:a14="http://schemas.microsoft.com/office/drawing/2010/main"/>
                          </a:ext>
                        </a:extLst>
                      </pic:spPr>
                    </pic:pic>
                  </a:graphicData>
                </a:graphic>
              </wp:inline>
            </w:drawing>
          </w:r>
        </w:p>
        <w:p w14:paraId="44450A3F" w14:textId="08676FA2" w:rsidR="65998509" w:rsidRDefault="65998509" w:rsidP="00385CD6">
          <w:pPr>
            <w:pStyle w:val="Caption"/>
            <w:rPr>
              <w:sz w:val="22"/>
              <w:szCs w:val="22"/>
            </w:rPr>
          </w:pPr>
          <w:r w:rsidRPr="0713EE4C">
            <w:rPr>
              <w:sz w:val="22"/>
              <w:szCs w:val="22"/>
            </w:rPr>
            <w:t xml:space="preserve">Figure </w:t>
          </w:r>
          <w:r w:rsidR="004913B7">
            <w:rPr>
              <w:sz w:val="22"/>
              <w:szCs w:val="22"/>
            </w:rPr>
            <w:t>5.</w:t>
          </w:r>
          <w:r w:rsidRPr="0713EE4C">
            <w:rPr>
              <w:sz w:val="22"/>
              <w:szCs w:val="22"/>
            </w:rPr>
            <w:t>3.1 Classes Components-1</w:t>
          </w:r>
        </w:p>
        <w:p w14:paraId="602E1F87" w14:textId="426F7A02" w:rsidR="65998509" w:rsidRDefault="65998509">
          <w:r>
            <w:rPr>
              <w:noProof/>
            </w:rPr>
            <w:lastRenderedPageBreak/>
            <w:drawing>
              <wp:inline distT="0" distB="0" distL="0" distR="0" wp14:anchorId="1B4204F7" wp14:editId="5DEE3D20">
                <wp:extent cx="4943475" cy="5781674"/>
                <wp:effectExtent l="0" t="0" r="9525" b="9525"/>
                <wp:docPr id="2102885324"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2">
                          <a:extLst>
                            <a:ext uri="{28A0092B-C50C-407E-A947-70E740481C1C}">
                              <a14:useLocalDpi xmlns:a14="http://schemas.microsoft.com/office/drawing/2010/main" val="0"/>
                            </a:ext>
                          </a:extLst>
                        </a:blip>
                        <a:srcRect l="49159" t="11813" r="9493" b="8825"/>
                        <a:stretch>
                          <a:fillRect/>
                        </a:stretch>
                      </pic:blipFill>
                      <pic:spPr bwMode="auto">
                        <a:xfrm>
                          <a:off x="0" y="0"/>
                          <a:ext cx="4943475" cy="5781674"/>
                        </a:xfrm>
                        <a:prstGeom prst="rect">
                          <a:avLst/>
                        </a:prstGeom>
                        <a:noFill/>
                        <a:ln>
                          <a:noFill/>
                        </a:ln>
                        <a:extLst>
                          <a:ext uri="{53640926-AAD7-44D8-BBD7-CCE9431645EC}">
                            <a14:shadowObscured xmlns:a14="http://schemas.microsoft.com/office/drawing/2010/main"/>
                          </a:ext>
                        </a:extLst>
                      </pic:spPr>
                    </pic:pic>
                  </a:graphicData>
                </a:graphic>
              </wp:inline>
            </w:drawing>
          </w:r>
        </w:p>
        <w:p w14:paraId="21680C0A" w14:textId="6F0A3B17" w:rsidR="0713EE4C" w:rsidRDefault="65998509" w:rsidP="5819366C">
          <w:pPr>
            <w:pStyle w:val="Caption"/>
            <w:rPr>
              <w:sz w:val="22"/>
              <w:szCs w:val="22"/>
            </w:rPr>
          </w:pPr>
          <w:r w:rsidRPr="5819366C">
            <w:rPr>
              <w:sz w:val="22"/>
              <w:szCs w:val="22"/>
            </w:rPr>
            <w:t xml:space="preserve">Figure </w:t>
          </w:r>
          <w:r w:rsidR="004913B7">
            <w:rPr>
              <w:sz w:val="22"/>
              <w:szCs w:val="22"/>
            </w:rPr>
            <w:t>5</w:t>
          </w:r>
          <w:r w:rsidRPr="5819366C">
            <w:rPr>
              <w:sz w:val="22"/>
              <w:szCs w:val="22"/>
            </w:rPr>
            <w:t>.3.2 Classes Components-2</w:t>
          </w:r>
        </w:p>
        <w:p w14:paraId="230520EF" w14:textId="1141B225" w:rsidR="65998509" w:rsidRDefault="65998509" w:rsidP="0713EE4C">
          <w:pPr>
            <w:pStyle w:val="Subtitle"/>
            <w:ind w:firstLine="284"/>
          </w:pPr>
          <w:r>
            <w:t xml:space="preserve">Figures </w:t>
          </w:r>
          <w:r w:rsidR="004913B7">
            <w:t>5</w:t>
          </w:r>
          <w:r>
            <w:t xml:space="preserve">.3.1 and </w:t>
          </w:r>
          <w:r w:rsidR="004913B7">
            <w:t>5</w:t>
          </w:r>
          <w:r>
            <w:t xml:space="preserve">.3.2 show the </w:t>
          </w:r>
          <w:r w:rsidR="29BEE5BF">
            <w:t xml:space="preserve">reusable </w:t>
          </w:r>
          <w:r>
            <w:t>UI components used in our applications. These UI components include elements such as buttons, cards, input fields etc.</w:t>
          </w:r>
        </w:p>
        <w:p w14:paraId="7212A289" w14:textId="6D522359" w:rsidR="00EA04B3" w:rsidRDefault="2CBAC706" w:rsidP="00AA1A27">
          <w:pPr>
            <w:pStyle w:val="Heading3"/>
            <w:ind w:left="0"/>
          </w:pPr>
          <w:bookmarkStart w:id="45" w:name="_Toc89802164"/>
          <w:r>
            <w:lastRenderedPageBreak/>
            <w:t>Controller Classes</w:t>
          </w:r>
          <w:bookmarkEnd w:id="45"/>
        </w:p>
        <w:p w14:paraId="31337C89" w14:textId="3D3A8EA3" w:rsidR="00A44AAA" w:rsidRDefault="68722769" w:rsidP="00A44AAA">
          <w:pPr>
            <w:rPr>
              <w:i/>
            </w:rPr>
          </w:pPr>
          <w:r>
            <w:rPr>
              <w:noProof/>
            </w:rPr>
            <w:drawing>
              <wp:inline distT="0" distB="0" distL="0" distR="0" wp14:anchorId="6F4D7A4B" wp14:editId="17ABE4A5">
                <wp:extent cx="5943600" cy="2962893"/>
                <wp:effectExtent l="0" t="0" r="6350" b="0"/>
                <wp:docPr id="1951260227"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2893"/>
                        </a:xfrm>
                        <a:prstGeom prst="rect">
                          <a:avLst/>
                        </a:prstGeom>
                      </pic:spPr>
                    </pic:pic>
                  </a:graphicData>
                </a:graphic>
              </wp:inline>
            </w:drawing>
          </w:r>
          <w:r w:rsidR="00A44AAA" w:rsidRPr="2F40A9D9">
            <w:rPr>
              <w:i/>
            </w:rPr>
            <w:t xml:space="preserve">Figure </w:t>
          </w:r>
          <w:r w:rsidR="004913B7">
            <w:rPr>
              <w:i/>
            </w:rPr>
            <w:t>5.4</w:t>
          </w:r>
          <w:r w:rsidR="6B62AF29" w:rsidRPr="2F40A9D9">
            <w:rPr>
              <w:i/>
              <w:iCs/>
            </w:rPr>
            <w:t>:</w:t>
          </w:r>
          <w:r w:rsidR="00A44AAA" w:rsidRPr="2F40A9D9">
            <w:rPr>
              <w:i/>
            </w:rPr>
            <w:t xml:space="preserve"> Controller </w:t>
          </w:r>
          <w:r w:rsidR="00AF1FB5" w:rsidRPr="2F40A9D9">
            <w:rPr>
              <w:i/>
            </w:rPr>
            <w:t>Classes</w:t>
          </w:r>
        </w:p>
        <w:p w14:paraId="74B8AFD6" w14:textId="38B56081" w:rsidR="00270E94" w:rsidRPr="00270E94" w:rsidRDefault="00270E94" w:rsidP="00A429C0">
          <w:pPr>
            <w:pStyle w:val="Subtitle"/>
            <w:ind w:firstLine="720"/>
          </w:pPr>
          <w:r w:rsidRPr="00270E94">
            <w:t xml:space="preserve">Figure </w:t>
          </w:r>
          <w:r w:rsidR="004913B7">
            <w:t>5.4</w:t>
          </w:r>
          <w:r w:rsidRPr="00270E94">
            <w:t xml:space="preserve"> shows the controllers (or screens) of the application. A controller contains both data (or instances of model classes) and handles application business logic. All screens are controllers. </w:t>
          </w:r>
        </w:p>
        <w:p w14:paraId="5EF24618" w14:textId="0932E7FF" w:rsidR="00117022" w:rsidRPr="00117022" w:rsidRDefault="00270E94" w:rsidP="00117022">
          <w:pPr>
            <w:pStyle w:val="Subtitle"/>
            <w:ind w:firstLine="720"/>
          </w:pPr>
          <w:r w:rsidRPr="00270E94">
            <w:t xml:space="preserve">The login screen class captures email and password from the user and performs login operation using the auth API service. The </w:t>
          </w:r>
          <w:proofErr w:type="spellStart"/>
          <w:r w:rsidRPr="00270E94">
            <w:t>SignUpScreen</w:t>
          </w:r>
          <w:proofErr w:type="spellEnd"/>
          <w:r w:rsidRPr="00270E94">
            <w:t xml:space="preserve"> class captures user information and performs a sign-up function for new users. The </w:t>
          </w:r>
          <w:proofErr w:type="spellStart"/>
          <w:r w:rsidRPr="00270E94">
            <w:t>HomeScreen</w:t>
          </w:r>
          <w:proofErr w:type="spellEnd"/>
          <w:r w:rsidRPr="00270E94">
            <w:t xml:space="preserve"> queries all projects that a user belongs to using the </w:t>
          </w:r>
          <w:proofErr w:type="spellStart"/>
          <w:r w:rsidRPr="00270E94">
            <w:t>ProjectRespository</w:t>
          </w:r>
          <w:proofErr w:type="spellEnd"/>
          <w:r w:rsidRPr="00270E94">
            <w:t xml:space="preserve"> class. The </w:t>
          </w:r>
          <w:proofErr w:type="spellStart"/>
          <w:r w:rsidRPr="00270E94">
            <w:t>AccountScreen</w:t>
          </w:r>
          <w:proofErr w:type="spellEnd"/>
          <w:r w:rsidRPr="00270E94">
            <w:t xml:space="preserve"> queries user information using the </w:t>
          </w:r>
          <w:proofErr w:type="spellStart"/>
          <w:r w:rsidRPr="00270E94">
            <w:t>UserRespository</w:t>
          </w:r>
          <w:proofErr w:type="spellEnd"/>
          <w:r w:rsidRPr="00270E94">
            <w:t xml:space="preserve"> and performs updates on user information. The </w:t>
          </w:r>
          <w:proofErr w:type="spellStart"/>
          <w:r w:rsidRPr="00270E94">
            <w:t>CreateProjectScreen</w:t>
          </w:r>
          <w:proofErr w:type="spellEnd"/>
          <w:r w:rsidRPr="00270E94">
            <w:t xml:space="preserve"> creates a new project. Finally, the </w:t>
          </w:r>
          <w:proofErr w:type="spellStart"/>
          <w:r w:rsidRPr="00270E94">
            <w:t>ProjectDetailEditScreen</w:t>
          </w:r>
          <w:proofErr w:type="spellEnd"/>
          <w:r w:rsidRPr="00270E94">
            <w:t xml:space="preserve"> and </w:t>
          </w:r>
          <w:proofErr w:type="spellStart"/>
          <w:r w:rsidRPr="00270E94">
            <w:t>TaskDetailEditScreen</w:t>
          </w:r>
          <w:proofErr w:type="spellEnd"/>
          <w:r w:rsidRPr="00270E94">
            <w:t xml:space="preserve"> perform update operations on project and task, respectively.</w:t>
          </w:r>
        </w:p>
        <w:p w14:paraId="7DF5650C" w14:textId="72263530" w:rsidR="004470C2" w:rsidRDefault="568D111D" w:rsidP="00060864">
          <w:pPr>
            <w:pStyle w:val="Heading1"/>
            <w:ind w:left="0"/>
          </w:pPr>
          <w:bookmarkStart w:id="46" w:name="_Toc89802165"/>
          <w:r>
            <w:lastRenderedPageBreak/>
            <w:t xml:space="preserve">Chapter </w:t>
          </w:r>
          <w:r w:rsidR="32507850">
            <w:t>V</w:t>
          </w:r>
          <w:r w:rsidR="004913B7">
            <w:t>I</w:t>
          </w:r>
          <w:r>
            <w:t>: Test Results</w:t>
          </w:r>
          <w:bookmarkEnd w:id="46"/>
        </w:p>
        <w:p w14:paraId="13115DA3" w14:textId="3ABED49D" w:rsidR="002C771A" w:rsidRDefault="007A3A92" w:rsidP="5819366C">
          <w:pPr>
            <w:pStyle w:val="Heading3"/>
            <w:ind w:left="0"/>
            <w:rPr>
              <w:rFonts w:ascii="Century Schoolbook" w:eastAsia="PMingLiU" w:hAnsi="Century Schoolbook" w:cs="Tahoma"/>
            </w:rPr>
          </w:pPr>
          <w:bookmarkStart w:id="47" w:name="_Toc89802166"/>
          <w:r>
            <w:t>U</w:t>
          </w:r>
          <w:r w:rsidR="00282700">
            <w:t>ser</w:t>
          </w:r>
          <w:r>
            <w:t xml:space="preserve"> Testing</w:t>
          </w:r>
          <w:bookmarkEnd w:id="47"/>
        </w:p>
        <w:p w14:paraId="31C3963C" w14:textId="72251685" w:rsidR="007775B0" w:rsidRDefault="0CCE9364" w:rsidP="5819366C">
          <w:pPr>
            <w:pStyle w:val="Subtitle"/>
            <w:ind w:firstLine="720"/>
          </w:pPr>
          <w:r>
            <w:t xml:space="preserve">To examine our </w:t>
          </w:r>
          <w:r w:rsidR="31D7F54F">
            <w:t xml:space="preserve">mobile application </w:t>
          </w:r>
          <w:r>
            <w:t>in more depth, we invite</w:t>
          </w:r>
          <w:r w:rsidR="4DA85C33">
            <w:t>d</w:t>
          </w:r>
          <w:r>
            <w:t xml:space="preserve"> </w:t>
          </w:r>
          <w:r w:rsidR="24382456">
            <w:t>the team’s family members</w:t>
          </w:r>
          <w:r>
            <w:t xml:space="preserve"> to conduct a comprehensive user test of the </w:t>
          </w:r>
          <w:r w:rsidR="0D52CD79">
            <w:t>mobile application</w:t>
          </w:r>
          <w:r>
            <w:t xml:space="preserve">. The test content includes login test, signup test, creating a new project, adding new tasks, adding </w:t>
          </w:r>
          <w:r w:rsidR="1B258655">
            <w:t xml:space="preserve">project </w:t>
          </w:r>
          <w:r>
            <w:t>members into the project, and other tests.</w:t>
          </w:r>
          <w:r w:rsidR="78F8EF73">
            <w:t xml:space="preserve"> The following are </w:t>
          </w:r>
          <w:r w:rsidR="71922D45">
            <w:t>the results</w:t>
          </w:r>
          <w:r w:rsidR="78F8EF73">
            <w:t xml:space="preserve"> of our user test.</w:t>
          </w:r>
        </w:p>
        <w:p w14:paraId="239EBD3B" w14:textId="6DA97BFC" w:rsidR="00092937" w:rsidRPr="00092937" w:rsidRDefault="007A2161" w:rsidP="5819366C">
          <w:pPr>
            <w:pStyle w:val="Heading4"/>
            <w:ind w:left="0"/>
            <w:rPr>
              <w:rFonts w:ascii="Century Schoolbook" w:eastAsia="PMingLiU" w:hAnsi="Century Schoolbook" w:cs="Tahoma"/>
              <w:bCs/>
              <w:szCs w:val="32"/>
            </w:rPr>
          </w:pPr>
          <w:bookmarkStart w:id="48" w:name="_Toc89802167"/>
          <w:r>
            <w:t>Test</w:t>
          </w:r>
          <w:r w:rsidR="004A5395">
            <w:t>ing</w:t>
          </w:r>
          <w:r>
            <w:t xml:space="preserve"> 1: </w:t>
          </w:r>
          <w:r w:rsidR="000B05C3">
            <w:t>Login to the application</w:t>
          </w:r>
          <w:bookmarkEnd w:id="48"/>
        </w:p>
        <w:p w14:paraId="4147053E" w14:textId="124EFD1D" w:rsidR="00092937" w:rsidRPr="00092937" w:rsidRDefault="000B05C3" w:rsidP="5819366C">
          <w:pPr>
            <w:pStyle w:val="Subtitle"/>
            <w:rPr>
              <w:rFonts w:ascii="Century Schoolbook" w:eastAsia="PMingLiU" w:hAnsi="Century Schoolbook" w:cs="Tahoma"/>
              <w:szCs w:val="28"/>
            </w:rPr>
          </w:pPr>
          <w:r w:rsidRPr="5819366C">
            <w:rPr>
              <w:rStyle w:val="SubtleEmphasis"/>
            </w:rPr>
            <w:t>Object</w:t>
          </w:r>
          <w:r w:rsidR="00D20310" w:rsidRPr="5819366C">
            <w:rPr>
              <w:rStyle w:val="SubtleEmphasis"/>
            </w:rPr>
            <w:t>ive: To make sure the login form is working correctly.</w:t>
          </w:r>
        </w:p>
        <w:tbl>
          <w:tblPr>
            <w:tblStyle w:val="TableGrid"/>
            <w:tblW w:w="0" w:type="auto"/>
            <w:tblLook w:val="04A0" w:firstRow="1" w:lastRow="0" w:firstColumn="1" w:lastColumn="0" w:noHBand="0" w:noVBand="1"/>
          </w:tblPr>
          <w:tblGrid>
            <w:gridCol w:w="704"/>
            <w:gridCol w:w="2835"/>
            <w:gridCol w:w="2552"/>
            <w:gridCol w:w="2268"/>
            <w:gridCol w:w="991"/>
          </w:tblGrid>
          <w:tr w:rsidR="00EB6996" w14:paraId="41A4857C" w14:textId="77777777" w:rsidTr="0713EE4C">
            <w:tc>
              <w:tcPr>
                <w:tcW w:w="704" w:type="dxa"/>
              </w:tcPr>
              <w:p w14:paraId="7C9CC7B2" w14:textId="0E3F61C1" w:rsidR="00EB6996" w:rsidRPr="00E35C7A" w:rsidRDefault="00EB6996" w:rsidP="000B05C3">
                <w:pPr>
                  <w:pStyle w:val="Subtitle"/>
                  <w:rPr>
                    <w:b/>
                    <w:bCs/>
                    <w:sz w:val="22"/>
                  </w:rPr>
                </w:pPr>
                <w:r w:rsidRPr="00E35C7A">
                  <w:rPr>
                    <w:b/>
                    <w:bCs/>
                    <w:sz w:val="22"/>
                  </w:rPr>
                  <w:t>No</w:t>
                </w:r>
              </w:p>
            </w:tc>
            <w:tc>
              <w:tcPr>
                <w:tcW w:w="2835" w:type="dxa"/>
              </w:tcPr>
              <w:p w14:paraId="25A5ED61" w14:textId="605FC505" w:rsidR="00EB6996" w:rsidRPr="00E35C7A" w:rsidRDefault="00EB6996" w:rsidP="000B05C3">
                <w:pPr>
                  <w:pStyle w:val="Subtitle"/>
                  <w:rPr>
                    <w:b/>
                    <w:bCs/>
                    <w:sz w:val="22"/>
                  </w:rPr>
                </w:pPr>
                <w:r w:rsidRPr="00E35C7A">
                  <w:rPr>
                    <w:b/>
                    <w:bCs/>
                    <w:sz w:val="22"/>
                  </w:rPr>
                  <w:t>Even</w:t>
                </w:r>
              </w:p>
            </w:tc>
            <w:tc>
              <w:tcPr>
                <w:tcW w:w="2552" w:type="dxa"/>
              </w:tcPr>
              <w:p w14:paraId="69906380" w14:textId="6A703FCD" w:rsidR="00EB6996" w:rsidRPr="00E35C7A" w:rsidRDefault="00EB6996" w:rsidP="000B05C3">
                <w:pPr>
                  <w:pStyle w:val="Subtitle"/>
                  <w:rPr>
                    <w:b/>
                    <w:bCs/>
                    <w:sz w:val="22"/>
                  </w:rPr>
                </w:pPr>
                <w:r w:rsidRPr="00E35C7A">
                  <w:rPr>
                    <w:b/>
                    <w:bCs/>
                    <w:sz w:val="22"/>
                  </w:rPr>
                  <w:t>A</w:t>
                </w:r>
                <w:r w:rsidR="00E45590" w:rsidRPr="00E35C7A">
                  <w:rPr>
                    <w:b/>
                    <w:bCs/>
                    <w:sz w:val="22"/>
                  </w:rPr>
                  <w:t>ttribute and Value</w:t>
                </w:r>
              </w:p>
            </w:tc>
            <w:tc>
              <w:tcPr>
                <w:tcW w:w="2268" w:type="dxa"/>
              </w:tcPr>
              <w:p w14:paraId="6346075B" w14:textId="437A43B4" w:rsidR="00EB6996" w:rsidRPr="00E35C7A" w:rsidRDefault="00E45590" w:rsidP="000B05C3">
                <w:pPr>
                  <w:pStyle w:val="Subtitle"/>
                  <w:rPr>
                    <w:b/>
                    <w:bCs/>
                    <w:sz w:val="22"/>
                  </w:rPr>
                </w:pPr>
                <w:r w:rsidRPr="00E35C7A">
                  <w:rPr>
                    <w:b/>
                    <w:bCs/>
                    <w:sz w:val="22"/>
                  </w:rPr>
                  <w:t>Ex</w:t>
                </w:r>
                <w:r w:rsidR="00C878E8" w:rsidRPr="00E35C7A">
                  <w:rPr>
                    <w:b/>
                    <w:bCs/>
                    <w:sz w:val="22"/>
                  </w:rPr>
                  <w:t>pected Result</w:t>
                </w:r>
              </w:p>
            </w:tc>
            <w:tc>
              <w:tcPr>
                <w:tcW w:w="991" w:type="dxa"/>
              </w:tcPr>
              <w:p w14:paraId="10951071" w14:textId="7FD25848" w:rsidR="00EB6996" w:rsidRPr="00E35C7A" w:rsidRDefault="001962ED" w:rsidP="00645A34">
                <w:pPr>
                  <w:pStyle w:val="Subtitle"/>
                  <w:rPr>
                    <w:b/>
                    <w:bCs/>
                    <w:sz w:val="22"/>
                  </w:rPr>
                </w:pPr>
                <w:r w:rsidRPr="00E35C7A">
                  <w:rPr>
                    <w:b/>
                    <w:bCs/>
                    <w:sz w:val="22"/>
                  </w:rPr>
                  <w:t>Re</w:t>
                </w:r>
                <w:r w:rsidR="00645A34" w:rsidRPr="00E35C7A">
                  <w:rPr>
                    <w:b/>
                    <w:bCs/>
                    <w:sz w:val="22"/>
                  </w:rPr>
                  <w:t>sult</w:t>
                </w:r>
              </w:p>
            </w:tc>
          </w:tr>
          <w:tr w:rsidR="00EB6996" w14:paraId="6994CE81" w14:textId="77777777" w:rsidTr="0713EE4C">
            <w:tc>
              <w:tcPr>
                <w:tcW w:w="704" w:type="dxa"/>
              </w:tcPr>
              <w:p w14:paraId="5FA1B5FE" w14:textId="33B98C3E" w:rsidR="00EB6996" w:rsidRPr="00645A34" w:rsidRDefault="00645A34" w:rsidP="000B05C3">
                <w:pPr>
                  <w:pStyle w:val="Subtitle"/>
                  <w:rPr>
                    <w:sz w:val="22"/>
                  </w:rPr>
                </w:pPr>
                <w:r w:rsidRPr="00645A34">
                  <w:rPr>
                    <w:sz w:val="22"/>
                  </w:rPr>
                  <w:t>1</w:t>
                </w:r>
              </w:p>
            </w:tc>
            <w:tc>
              <w:tcPr>
                <w:tcW w:w="2835" w:type="dxa"/>
              </w:tcPr>
              <w:p w14:paraId="1887DC32" w14:textId="77777777" w:rsidR="007F3EE5" w:rsidRPr="00B816BE" w:rsidRDefault="007F3EE5" w:rsidP="007F3EE5">
                <w:pPr>
                  <w:spacing w:line="358" w:lineRule="auto"/>
                  <w:rPr>
                    <w:rFonts w:ascii="Arial" w:hAnsi="Arial" w:cs="Arial"/>
                  </w:rPr>
                </w:pPr>
                <w:r w:rsidRPr="00B816BE">
                  <w:rPr>
                    <w:rFonts w:ascii="Arial" w:hAnsi="Arial" w:cs="Arial"/>
                  </w:rPr>
                  <w:t xml:space="preserve">Authenticate user login after click </w:t>
                </w:r>
              </w:p>
              <w:p w14:paraId="59CFCA35" w14:textId="2F171660" w:rsidR="00EB6996" w:rsidRPr="00645A34" w:rsidRDefault="007F3EE5" w:rsidP="007F3EE5">
                <w:pPr>
                  <w:pStyle w:val="Subtitle"/>
                  <w:rPr>
                    <w:sz w:val="22"/>
                  </w:rPr>
                </w:pPr>
                <w:r w:rsidRPr="007F3EE5">
                  <w:rPr>
                    <w:sz w:val="22"/>
                  </w:rPr>
                  <w:t xml:space="preserve">Login button on login form with </w:t>
                </w:r>
                <w:r w:rsidRPr="001635BB">
                  <w:rPr>
                    <w:color w:val="FF0000"/>
                    <w:sz w:val="22"/>
                  </w:rPr>
                  <w:t>correct</w:t>
                </w:r>
                <w:r w:rsidRPr="007F3EE5">
                  <w:rPr>
                    <w:sz w:val="22"/>
                  </w:rPr>
                  <w:t xml:space="preserve"> input data.</w:t>
                </w:r>
              </w:p>
            </w:tc>
            <w:tc>
              <w:tcPr>
                <w:tcW w:w="2552" w:type="dxa"/>
              </w:tcPr>
              <w:p w14:paraId="0D6C3064" w14:textId="77777777" w:rsidR="00EB6996" w:rsidRPr="00E35C7A" w:rsidRDefault="007F3EE5" w:rsidP="000B05C3">
                <w:pPr>
                  <w:pStyle w:val="Subtitle"/>
                  <w:rPr>
                    <w:sz w:val="22"/>
                    <w:lang w:val="fr-FR"/>
                  </w:rPr>
                </w:pPr>
                <w:r w:rsidRPr="00E35C7A">
                  <w:rPr>
                    <w:sz w:val="22"/>
                    <w:lang w:val="fr-FR"/>
                  </w:rPr>
                  <w:t xml:space="preserve">Login </w:t>
                </w:r>
                <w:proofErr w:type="gramStart"/>
                <w:r w:rsidRPr="00E35C7A">
                  <w:rPr>
                    <w:sz w:val="22"/>
                    <w:lang w:val="fr-FR"/>
                  </w:rPr>
                  <w:t>Email</w:t>
                </w:r>
                <w:r w:rsidR="00936D7A" w:rsidRPr="00E35C7A">
                  <w:rPr>
                    <w:sz w:val="22"/>
                    <w:lang w:val="fr-FR"/>
                  </w:rPr>
                  <w:t>:</w:t>
                </w:r>
                <w:proofErr w:type="gramEnd"/>
              </w:p>
              <w:p w14:paraId="21C14A72" w14:textId="7EFCFAF7" w:rsidR="00936D7A" w:rsidRPr="00E35C7A" w:rsidRDefault="007E685A" w:rsidP="00936D7A">
                <w:pPr>
                  <w:rPr>
                    <w:lang w:val="fr-FR"/>
                  </w:rPr>
                </w:pPr>
                <w:r>
                  <w:fldChar w:fldCharType="begin"/>
                </w:r>
                <w:r w:rsidRPr="007E685A">
                  <w:rPr>
                    <w:lang w:val="fr-FR"/>
                  </w:rPr>
                  <w:instrText xml:space="preserve"> HYPERLINK "mailto:popo@gmail.com" \h </w:instrText>
                </w:r>
                <w:r>
                  <w:fldChar w:fldCharType="separate"/>
                </w:r>
                <w:r w:rsidR="00936D7A" w:rsidRPr="00E35C7A">
                  <w:rPr>
                    <w:rStyle w:val="Hyperlink"/>
                    <w:lang w:val="fr-FR"/>
                  </w:rPr>
                  <w:t>popo@gmail.com</w:t>
                </w:r>
                <w:r>
                  <w:rPr>
                    <w:rStyle w:val="Hyperlink"/>
                    <w:lang w:val="fr-FR"/>
                  </w:rPr>
                  <w:fldChar w:fldCharType="end"/>
                </w:r>
              </w:p>
              <w:p w14:paraId="0206B065" w14:textId="77777777" w:rsidR="00936D7A" w:rsidRPr="00E35C7A" w:rsidRDefault="00936D7A" w:rsidP="00936D7A">
                <w:pPr>
                  <w:rPr>
                    <w:lang w:val="fr-FR"/>
                  </w:rPr>
                </w:pPr>
              </w:p>
              <w:p w14:paraId="34EF9CCE" w14:textId="77777777" w:rsidR="00936D7A" w:rsidRPr="00E35C7A" w:rsidRDefault="00936D7A" w:rsidP="00936D7A">
                <w:pPr>
                  <w:rPr>
                    <w:rFonts w:ascii="Arial" w:hAnsi="Arial" w:cs="Arial"/>
                    <w:lang w:val="fr-FR"/>
                  </w:rPr>
                </w:pPr>
                <w:proofErr w:type="spellStart"/>
                <w:proofErr w:type="gramStart"/>
                <w:r w:rsidRPr="00E35C7A">
                  <w:rPr>
                    <w:rFonts w:ascii="Arial" w:hAnsi="Arial" w:cs="Arial"/>
                    <w:lang w:val="fr-FR"/>
                  </w:rPr>
                  <w:t>Password</w:t>
                </w:r>
                <w:proofErr w:type="spellEnd"/>
                <w:r w:rsidRPr="00E35C7A">
                  <w:rPr>
                    <w:rFonts w:ascii="Arial" w:hAnsi="Arial" w:cs="Arial"/>
                    <w:lang w:val="fr-FR"/>
                  </w:rPr>
                  <w:t>:</w:t>
                </w:r>
                <w:proofErr w:type="gramEnd"/>
                <w:r w:rsidRPr="00E35C7A">
                  <w:rPr>
                    <w:rFonts w:ascii="Arial" w:hAnsi="Arial" w:cs="Arial"/>
                    <w:lang w:val="fr-FR"/>
                  </w:rPr>
                  <w:t xml:space="preserve"> </w:t>
                </w:r>
              </w:p>
              <w:p w14:paraId="5967BB98" w14:textId="77777777" w:rsidR="00936D7A" w:rsidRPr="00E35C7A" w:rsidRDefault="00936D7A" w:rsidP="00936D7A">
                <w:pPr>
                  <w:rPr>
                    <w:rFonts w:ascii="Arial" w:hAnsi="Arial" w:cs="Arial"/>
                    <w:lang w:val="fr-FR"/>
                  </w:rPr>
                </w:pPr>
              </w:p>
              <w:p w14:paraId="138D338A" w14:textId="250F4B98" w:rsidR="00936D7A" w:rsidRPr="00936D7A" w:rsidRDefault="004371D6" w:rsidP="00936D7A">
                <w:r w:rsidRPr="00B816BE">
                  <w:rPr>
                    <w:rFonts w:ascii="Arial" w:hAnsi="Arial" w:cs="Arial"/>
                  </w:rPr>
                  <w:t>123456 (Correct)</w:t>
                </w:r>
              </w:p>
            </w:tc>
            <w:tc>
              <w:tcPr>
                <w:tcW w:w="2268" w:type="dxa"/>
              </w:tcPr>
              <w:p w14:paraId="2AFEF845" w14:textId="3AE41A40" w:rsidR="00EB6996" w:rsidRPr="00645A34" w:rsidRDefault="004371D6" w:rsidP="000B05C3">
                <w:pPr>
                  <w:pStyle w:val="Subtitle"/>
                  <w:rPr>
                    <w:sz w:val="22"/>
                  </w:rPr>
                </w:pPr>
                <w:r>
                  <w:rPr>
                    <w:sz w:val="22"/>
                  </w:rPr>
                  <w:t xml:space="preserve">Successfully login </w:t>
                </w:r>
                <w:r w:rsidR="00A379F4">
                  <w:rPr>
                    <w:sz w:val="22"/>
                  </w:rPr>
                  <w:t>to the main page</w:t>
                </w:r>
                <w:r w:rsidR="00397EC1">
                  <w:rPr>
                    <w:sz w:val="22"/>
                  </w:rPr>
                  <w:t>.</w:t>
                </w:r>
              </w:p>
            </w:tc>
            <w:tc>
              <w:tcPr>
                <w:tcW w:w="991" w:type="dxa"/>
              </w:tcPr>
              <w:p w14:paraId="12873F51" w14:textId="50A278CF" w:rsidR="00EB6996" w:rsidRPr="00645A34" w:rsidRDefault="00A379F4" w:rsidP="000B05C3">
                <w:pPr>
                  <w:pStyle w:val="Subtitle"/>
                  <w:rPr>
                    <w:sz w:val="22"/>
                  </w:rPr>
                </w:pPr>
                <w:r w:rsidRPr="004F6BAD">
                  <w:rPr>
                    <w:color w:val="00B050"/>
                    <w:sz w:val="22"/>
                  </w:rPr>
                  <w:t>Pass</w:t>
                </w:r>
              </w:p>
            </w:tc>
          </w:tr>
          <w:tr w:rsidR="00EB6996" w14:paraId="32B24A48" w14:textId="77777777" w:rsidTr="0713EE4C">
            <w:tc>
              <w:tcPr>
                <w:tcW w:w="704" w:type="dxa"/>
              </w:tcPr>
              <w:p w14:paraId="0CC32107" w14:textId="09723D75" w:rsidR="00645A34" w:rsidRPr="00645A34" w:rsidRDefault="00645A34" w:rsidP="00645A34">
                <w:pPr>
                  <w:pStyle w:val="Subtitle"/>
                  <w:rPr>
                    <w:sz w:val="22"/>
                  </w:rPr>
                </w:pPr>
                <w:r>
                  <w:rPr>
                    <w:sz w:val="22"/>
                  </w:rPr>
                  <w:t>2</w:t>
                </w:r>
              </w:p>
            </w:tc>
            <w:tc>
              <w:tcPr>
                <w:tcW w:w="2835" w:type="dxa"/>
              </w:tcPr>
              <w:p w14:paraId="56779BCD" w14:textId="77777777" w:rsidR="001635BB" w:rsidRPr="00B816BE" w:rsidRDefault="001635BB" w:rsidP="001635BB">
                <w:pPr>
                  <w:spacing w:line="358" w:lineRule="auto"/>
                  <w:rPr>
                    <w:rFonts w:ascii="Arial" w:hAnsi="Arial" w:cs="Arial"/>
                  </w:rPr>
                </w:pPr>
                <w:r w:rsidRPr="00B816BE">
                  <w:rPr>
                    <w:rFonts w:ascii="Arial" w:hAnsi="Arial" w:cs="Arial"/>
                  </w:rPr>
                  <w:t xml:space="preserve">Authenticate user login after click </w:t>
                </w:r>
              </w:p>
              <w:p w14:paraId="34D6CE2E" w14:textId="45A0E249" w:rsidR="00EB6996" w:rsidRPr="00645A34" w:rsidRDefault="001635BB" w:rsidP="001635BB">
                <w:pPr>
                  <w:pStyle w:val="Subtitle"/>
                  <w:rPr>
                    <w:sz w:val="22"/>
                  </w:rPr>
                </w:pPr>
                <w:r w:rsidRPr="001635BB">
                  <w:rPr>
                    <w:sz w:val="22"/>
                  </w:rPr>
                  <w:t xml:space="preserve">Login button on login form with </w:t>
                </w:r>
                <w:r w:rsidRPr="001635BB">
                  <w:rPr>
                    <w:color w:val="FF0000"/>
                    <w:sz w:val="22"/>
                  </w:rPr>
                  <w:t>incorrect</w:t>
                </w:r>
                <w:r w:rsidRPr="001635BB">
                  <w:rPr>
                    <w:sz w:val="22"/>
                  </w:rPr>
                  <w:t xml:space="preserve"> password input data.</w:t>
                </w:r>
              </w:p>
            </w:tc>
            <w:tc>
              <w:tcPr>
                <w:tcW w:w="2552" w:type="dxa"/>
              </w:tcPr>
              <w:p w14:paraId="639810E3" w14:textId="77777777" w:rsidR="001635BB" w:rsidRPr="003B6B4C" w:rsidRDefault="001635BB" w:rsidP="001635BB">
                <w:pPr>
                  <w:pStyle w:val="Subtitle"/>
                  <w:rPr>
                    <w:sz w:val="22"/>
                    <w:lang w:val="fr-FR"/>
                  </w:rPr>
                </w:pPr>
                <w:r w:rsidRPr="003B6B4C">
                  <w:rPr>
                    <w:sz w:val="22"/>
                    <w:lang w:val="fr-FR"/>
                  </w:rPr>
                  <w:t xml:space="preserve">Login </w:t>
                </w:r>
                <w:proofErr w:type="gramStart"/>
                <w:r w:rsidRPr="003B6B4C">
                  <w:rPr>
                    <w:sz w:val="22"/>
                    <w:lang w:val="fr-FR"/>
                  </w:rPr>
                  <w:t>Email:</w:t>
                </w:r>
                <w:proofErr w:type="gramEnd"/>
              </w:p>
              <w:p w14:paraId="5BCCAF34" w14:textId="77777777" w:rsidR="001635BB" w:rsidRPr="003B6B4C" w:rsidRDefault="007E685A" w:rsidP="001635BB">
                <w:pPr>
                  <w:rPr>
                    <w:lang w:val="fr-FR"/>
                  </w:rPr>
                </w:pPr>
                <w:r>
                  <w:fldChar w:fldCharType="begin"/>
                </w:r>
                <w:r w:rsidRPr="007E685A">
                  <w:rPr>
                    <w:lang w:val="fr-FR"/>
                  </w:rPr>
                  <w:instrText xml:space="preserve"> HYPERLINK "mailto:popo@gmail.com" </w:instrText>
                </w:r>
                <w:r>
                  <w:fldChar w:fldCharType="separate"/>
                </w:r>
                <w:r w:rsidR="001635BB" w:rsidRPr="003B6B4C">
                  <w:rPr>
                    <w:rStyle w:val="Hyperlink"/>
                    <w:lang w:val="fr-FR"/>
                  </w:rPr>
                  <w:t>popo@gmail.com</w:t>
                </w:r>
                <w:r>
                  <w:rPr>
                    <w:rStyle w:val="Hyperlink"/>
                    <w:lang w:val="fr-FR"/>
                  </w:rPr>
                  <w:fldChar w:fldCharType="end"/>
                </w:r>
              </w:p>
              <w:p w14:paraId="566A44D7" w14:textId="77777777" w:rsidR="001635BB" w:rsidRPr="003B6B4C" w:rsidRDefault="001635BB" w:rsidP="001635BB">
                <w:pPr>
                  <w:rPr>
                    <w:lang w:val="fr-FR"/>
                  </w:rPr>
                </w:pPr>
              </w:p>
              <w:p w14:paraId="45DFDBF9" w14:textId="77777777" w:rsidR="001635BB" w:rsidRPr="003B6B4C" w:rsidRDefault="001635BB" w:rsidP="001635BB">
                <w:pPr>
                  <w:rPr>
                    <w:rFonts w:ascii="Arial" w:hAnsi="Arial" w:cs="Arial"/>
                    <w:lang w:val="fr-FR"/>
                  </w:rPr>
                </w:pPr>
                <w:proofErr w:type="spellStart"/>
                <w:proofErr w:type="gramStart"/>
                <w:r w:rsidRPr="003B6B4C">
                  <w:rPr>
                    <w:rFonts w:ascii="Arial" w:hAnsi="Arial" w:cs="Arial"/>
                    <w:lang w:val="fr-FR"/>
                  </w:rPr>
                  <w:t>Password</w:t>
                </w:r>
                <w:proofErr w:type="spellEnd"/>
                <w:r w:rsidRPr="003B6B4C">
                  <w:rPr>
                    <w:rFonts w:ascii="Arial" w:hAnsi="Arial" w:cs="Arial"/>
                    <w:lang w:val="fr-FR"/>
                  </w:rPr>
                  <w:t>:</w:t>
                </w:r>
                <w:proofErr w:type="gramEnd"/>
                <w:r w:rsidRPr="003B6B4C">
                  <w:rPr>
                    <w:rFonts w:ascii="Arial" w:hAnsi="Arial" w:cs="Arial"/>
                    <w:lang w:val="fr-FR"/>
                  </w:rPr>
                  <w:t xml:space="preserve"> </w:t>
                </w:r>
              </w:p>
              <w:p w14:paraId="3806C091" w14:textId="77777777" w:rsidR="001635BB" w:rsidRPr="003B6B4C" w:rsidRDefault="001635BB" w:rsidP="001635BB">
                <w:pPr>
                  <w:rPr>
                    <w:rFonts w:ascii="Arial" w:hAnsi="Arial" w:cs="Arial"/>
                    <w:lang w:val="fr-FR"/>
                  </w:rPr>
                </w:pPr>
              </w:p>
              <w:p w14:paraId="2FB07CE0" w14:textId="0788623A" w:rsidR="00EB6996" w:rsidRPr="001635BB" w:rsidRDefault="001635BB" w:rsidP="00B816BE">
                <w:r w:rsidRPr="00B816BE">
                  <w:rPr>
                    <w:rFonts w:ascii="Arial" w:hAnsi="Arial" w:cs="Arial"/>
                  </w:rPr>
                  <w:t>1234 (Incorrect)</w:t>
                </w:r>
              </w:p>
            </w:tc>
            <w:tc>
              <w:tcPr>
                <w:tcW w:w="2268" w:type="dxa"/>
              </w:tcPr>
              <w:p w14:paraId="20B35FC4" w14:textId="3BD6CF86" w:rsidR="00EB6996" w:rsidRPr="00645A34" w:rsidRDefault="001635BB" w:rsidP="000B05C3">
                <w:pPr>
                  <w:pStyle w:val="Subtitle"/>
                  <w:rPr>
                    <w:sz w:val="22"/>
                  </w:rPr>
                </w:pPr>
                <w:r>
                  <w:rPr>
                    <w:sz w:val="22"/>
                  </w:rPr>
                  <w:t xml:space="preserve">Failed to login </w:t>
                </w:r>
                <w:r w:rsidR="001129C8">
                  <w:rPr>
                    <w:sz w:val="22"/>
                  </w:rPr>
                  <w:t xml:space="preserve">and </w:t>
                </w:r>
                <w:r w:rsidR="001129C8">
                  <w:rPr>
                    <w:rFonts w:hint="eastAsia"/>
                    <w:sz w:val="22"/>
                    <w:lang w:eastAsia="zh-TW"/>
                  </w:rPr>
                  <w:t>s</w:t>
                </w:r>
                <w:r w:rsidR="001129C8">
                  <w:rPr>
                    <w:sz w:val="22"/>
                    <w:lang w:eastAsia="zh-TW"/>
                  </w:rPr>
                  <w:t>how</w:t>
                </w:r>
                <w:r w:rsidR="00050BFD">
                  <w:rPr>
                    <w:sz w:val="22"/>
                    <w:lang w:eastAsia="zh-TW"/>
                  </w:rPr>
                  <w:t xml:space="preserve"> the error message</w:t>
                </w:r>
                <w:r w:rsidR="00397EC1">
                  <w:rPr>
                    <w:sz w:val="22"/>
                    <w:lang w:eastAsia="zh-TW"/>
                  </w:rPr>
                  <w:t>.</w:t>
                </w:r>
                <w:r w:rsidR="00050BFD">
                  <w:rPr>
                    <w:sz w:val="22"/>
                    <w:lang w:eastAsia="zh-TW"/>
                  </w:rPr>
                  <w:t xml:space="preserve"> </w:t>
                </w:r>
              </w:p>
            </w:tc>
            <w:tc>
              <w:tcPr>
                <w:tcW w:w="991" w:type="dxa"/>
              </w:tcPr>
              <w:p w14:paraId="1C6D9322" w14:textId="663E947C" w:rsidR="00EB6996" w:rsidRPr="00645A34" w:rsidRDefault="00397EC1" w:rsidP="000B05C3">
                <w:pPr>
                  <w:pStyle w:val="Subtitle"/>
                  <w:rPr>
                    <w:sz w:val="22"/>
                  </w:rPr>
                </w:pPr>
                <w:r w:rsidRPr="004F6BAD">
                  <w:rPr>
                    <w:color w:val="00B050"/>
                    <w:sz w:val="22"/>
                  </w:rPr>
                  <w:t>Pass</w:t>
                </w:r>
              </w:p>
            </w:tc>
          </w:tr>
          <w:tr w:rsidR="00EB6996" w14:paraId="43A1CFC6" w14:textId="77777777" w:rsidTr="0713EE4C">
            <w:tc>
              <w:tcPr>
                <w:tcW w:w="704" w:type="dxa"/>
              </w:tcPr>
              <w:p w14:paraId="7CD87835" w14:textId="7EAC67C0" w:rsidR="00EB6996" w:rsidRPr="00645A34" w:rsidRDefault="00645A34" w:rsidP="000B05C3">
                <w:pPr>
                  <w:pStyle w:val="Subtitle"/>
                  <w:rPr>
                    <w:sz w:val="22"/>
                  </w:rPr>
                </w:pPr>
                <w:r>
                  <w:rPr>
                    <w:sz w:val="22"/>
                  </w:rPr>
                  <w:t>3</w:t>
                </w:r>
              </w:p>
            </w:tc>
            <w:tc>
              <w:tcPr>
                <w:tcW w:w="2835" w:type="dxa"/>
              </w:tcPr>
              <w:p w14:paraId="331DCD89" w14:textId="6190D00E" w:rsidR="004F6BAD" w:rsidRPr="00B816BE" w:rsidRDefault="004F6BAD" w:rsidP="00B816BE">
                <w:pPr>
                  <w:rPr>
                    <w:rFonts w:ascii="Arial" w:hAnsi="Arial" w:cs="Arial"/>
                  </w:rPr>
                </w:pPr>
                <w:r w:rsidRPr="00B816BE">
                  <w:rPr>
                    <w:rFonts w:ascii="Arial" w:hAnsi="Arial" w:cs="Arial"/>
                  </w:rPr>
                  <w:t xml:space="preserve">Authenticate user login after click </w:t>
                </w:r>
              </w:p>
              <w:p w14:paraId="1788711B" w14:textId="6190D00E" w:rsidR="00EB6996" w:rsidRPr="00645A34" w:rsidRDefault="004F6BAD" w:rsidP="004F6BAD">
                <w:pPr>
                  <w:pStyle w:val="Subtitle"/>
                  <w:rPr>
                    <w:sz w:val="22"/>
                  </w:rPr>
                </w:pPr>
                <w:r w:rsidRPr="004F6BAD">
                  <w:rPr>
                    <w:sz w:val="22"/>
                  </w:rPr>
                  <w:t xml:space="preserve">Login button on login form with </w:t>
                </w:r>
                <w:r w:rsidRPr="004F6BAD">
                  <w:rPr>
                    <w:color w:val="FF0000"/>
                    <w:sz w:val="22"/>
                  </w:rPr>
                  <w:t xml:space="preserve">incorrect email </w:t>
                </w:r>
                <w:r w:rsidRPr="004F6BAD">
                  <w:rPr>
                    <w:sz w:val="22"/>
                  </w:rPr>
                  <w:t>input data.</w:t>
                </w:r>
              </w:p>
            </w:tc>
            <w:tc>
              <w:tcPr>
                <w:tcW w:w="2552" w:type="dxa"/>
              </w:tcPr>
              <w:p w14:paraId="29C730CC" w14:textId="6190D00E" w:rsidR="004F6BAD" w:rsidRDefault="004F6BAD" w:rsidP="004F6BAD">
                <w:pPr>
                  <w:pStyle w:val="Subtitle"/>
                  <w:rPr>
                    <w:sz w:val="22"/>
                  </w:rPr>
                </w:pPr>
                <w:r>
                  <w:rPr>
                    <w:sz w:val="22"/>
                  </w:rPr>
                  <w:t>Login Email:</w:t>
                </w:r>
              </w:p>
              <w:p w14:paraId="59A7D3EE" w14:textId="7AD3A40D" w:rsidR="004F6BAD" w:rsidRPr="00B816BE" w:rsidRDefault="007E685A" w:rsidP="004F6BAD">
                <w:pPr>
                  <w:rPr>
                    <w:rFonts w:ascii="Arial" w:hAnsi="Arial" w:cs="Arial"/>
                  </w:rPr>
                </w:pPr>
                <w:hyperlink r:id="rId34" w:history="1">
                  <w:r w:rsidR="00997789" w:rsidRPr="00431728">
                    <w:rPr>
                      <w:rStyle w:val="Hyperlink"/>
                    </w:rPr>
                    <w:t>popo@gmail.m</w:t>
                  </w:r>
                </w:hyperlink>
                <w:r w:rsidR="00997789">
                  <w:t xml:space="preserve"> </w:t>
                </w:r>
                <w:r w:rsidR="00997789" w:rsidRPr="00B816BE">
                  <w:rPr>
                    <w:rFonts w:ascii="Arial" w:hAnsi="Arial" w:cs="Arial"/>
                  </w:rPr>
                  <w:t>(Incorrect)</w:t>
                </w:r>
              </w:p>
              <w:p w14:paraId="167A38CA" w14:textId="6190D00E" w:rsidR="004F6BAD" w:rsidRPr="00B816BE" w:rsidRDefault="004F6BAD" w:rsidP="004F6BAD">
                <w:pPr>
                  <w:rPr>
                    <w:rFonts w:ascii="Arial" w:hAnsi="Arial" w:cs="Arial"/>
                  </w:rPr>
                </w:pPr>
              </w:p>
              <w:p w14:paraId="69E1635D" w14:textId="6190D00E" w:rsidR="004F6BAD" w:rsidRPr="00B816BE" w:rsidRDefault="004F6BAD" w:rsidP="004F6BAD">
                <w:pPr>
                  <w:rPr>
                    <w:rFonts w:ascii="Arial" w:hAnsi="Arial" w:cs="Arial"/>
                  </w:rPr>
                </w:pPr>
                <w:r w:rsidRPr="00B816BE">
                  <w:rPr>
                    <w:rFonts w:ascii="Arial" w:hAnsi="Arial" w:cs="Arial"/>
                  </w:rPr>
                  <w:t xml:space="preserve">Password: </w:t>
                </w:r>
              </w:p>
              <w:p w14:paraId="06ADD9A7" w14:textId="6190D00E" w:rsidR="004F6BAD" w:rsidRPr="00B816BE" w:rsidRDefault="004F6BAD" w:rsidP="004F6BAD">
                <w:pPr>
                  <w:rPr>
                    <w:rFonts w:ascii="Arial" w:hAnsi="Arial" w:cs="Arial"/>
                  </w:rPr>
                </w:pPr>
              </w:p>
              <w:p w14:paraId="6867E95B" w14:textId="04C3875A" w:rsidR="00EB6996" w:rsidRPr="00645A34" w:rsidRDefault="004F6BAD" w:rsidP="00B816BE">
                <w:r w:rsidRPr="00B816BE">
                  <w:rPr>
                    <w:rFonts w:ascii="Arial" w:hAnsi="Arial" w:cs="Arial"/>
                  </w:rPr>
                  <w:t>1234</w:t>
                </w:r>
                <w:r w:rsidR="00997789" w:rsidRPr="00B816BE">
                  <w:rPr>
                    <w:rFonts w:ascii="Arial" w:hAnsi="Arial" w:cs="Arial"/>
                  </w:rPr>
                  <w:t>56</w:t>
                </w:r>
                <w:r w:rsidRPr="001635BB">
                  <w:t xml:space="preserve"> </w:t>
                </w:r>
              </w:p>
            </w:tc>
            <w:tc>
              <w:tcPr>
                <w:tcW w:w="2268" w:type="dxa"/>
              </w:tcPr>
              <w:p w14:paraId="75702C03" w14:textId="2425EB7F" w:rsidR="00EB6996" w:rsidRPr="00645A34" w:rsidRDefault="00997789" w:rsidP="000B05C3">
                <w:pPr>
                  <w:pStyle w:val="Subtitle"/>
                  <w:rPr>
                    <w:sz w:val="22"/>
                  </w:rPr>
                </w:pPr>
                <w:r>
                  <w:rPr>
                    <w:sz w:val="22"/>
                  </w:rPr>
                  <w:t xml:space="preserve">Failed to login and </w:t>
                </w:r>
                <w:r>
                  <w:rPr>
                    <w:rFonts w:hint="eastAsia"/>
                    <w:sz w:val="22"/>
                    <w:lang w:eastAsia="zh-TW"/>
                  </w:rPr>
                  <w:t>s</w:t>
                </w:r>
                <w:r>
                  <w:rPr>
                    <w:sz w:val="22"/>
                    <w:lang w:eastAsia="zh-TW"/>
                  </w:rPr>
                  <w:t>how the error message.</w:t>
                </w:r>
              </w:p>
            </w:tc>
            <w:tc>
              <w:tcPr>
                <w:tcW w:w="991" w:type="dxa"/>
              </w:tcPr>
              <w:p w14:paraId="6B5554C4" w14:textId="0A8F11D1" w:rsidR="00EB6996" w:rsidRPr="00645A34" w:rsidRDefault="004F6BAD" w:rsidP="000B05C3">
                <w:pPr>
                  <w:pStyle w:val="Subtitle"/>
                  <w:rPr>
                    <w:sz w:val="22"/>
                  </w:rPr>
                </w:pPr>
                <w:r w:rsidRPr="004F6BAD">
                  <w:rPr>
                    <w:color w:val="00B050"/>
                    <w:sz w:val="22"/>
                  </w:rPr>
                  <w:t>Pass</w:t>
                </w:r>
              </w:p>
            </w:tc>
          </w:tr>
          <w:tr w:rsidR="00EB6996" w14:paraId="259E1795" w14:textId="77777777" w:rsidTr="0713EE4C">
            <w:tc>
              <w:tcPr>
                <w:tcW w:w="704" w:type="dxa"/>
              </w:tcPr>
              <w:p w14:paraId="31ACC06A" w14:textId="37151E12" w:rsidR="00EB6996" w:rsidRPr="00645A34" w:rsidRDefault="00645A34" w:rsidP="000B05C3">
                <w:pPr>
                  <w:pStyle w:val="Subtitle"/>
                  <w:rPr>
                    <w:sz w:val="22"/>
                  </w:rPr>
                </w:pPr>
                <w:r>
                  <w:rPr>
                    <w:sz w:val="22"/>
                  </w:rPr>
                  <w:lastRenderedPageBreak/>
                  <w:t>4</w:t>
                </w:r>
              </w:p>
            </w:tc>
            <w:tc>
              <w:tcPr>
                <w:tcW w:w="2835" w:type="dxa"/>
              </w:tcPr>
              <w:p w14:paraId="4694705E" w14:textId="6190D00E" w:rsidR="00C25670" w:rsidRPr="00B816BE" w:rsidRDefault="00C25670" w:rsidP="00B816BE">
                <w:pPr>
                  <w:rPr>
                    <w:rFonts w:ascii="Arial" w:hAnsi="Arial" w:cs="Arial"/>
                  </w:rPr>
                </w:pPr>
                <w:r w:rsidRPr="00B816BE">
                  <w:rPr>
                    <w:rFonts w:ascii="Arial" w:hAnsi="Arial" w:cs="Arial"/>
                  </w:rPr>
                  <w:t xml:space="preserve">Authenticate user login after click </w:t>
                </w:r>
              </w:p>
              <w:p w14:paraId="4B5E620C" w14:textId="6190D00E" w:rsidR="00EB6996" w:rsidRPr="00645A34" w:rsidRDefault="00C25670" w:rsidP="00C25670">
                <w:pPr>
                  <w:pStyle w:val="Subtitle"/>
                  <w:rPr>
                    <w:sz w:val="22"/>
                  </w:rPr>
                </w:pPr>
                <w:r w:rsidRPr="006309FA">
                  <w:rPr>
                    <w:sz w:val="22"/>
                  </w:rPr>
                  <w:t xml:space="preserve">Login button on login form with </w:t>
                </w:r>
                <w:r w:rsidRPr="006309FA">
                  <w:rPr>
                    <w:color w:val="FF0000"/>
                    <w:sz w:val="22"/>
                  </w:rPr>
                  <w:t xml:space="preserve">null email </w:t>
                </w:r>
                <w:r w:rsidRPr="006309FA">
                  <w:rPr>
                    <w:sz w:val="22"/>
                  </w:rPr>
                  <w:t>input value.</w:t>
                </w:r>
              </w:p>
            </w:tc>
            <w:tc>
              <w:tcPr>
                <w:tcW w:w="2552" w:type="dxa"/>
              </w:tcPr>
              <w:p w14:paraId="6315F6D8" w14:textId="6190D00E" w:rsidR="004F6BAD" w:rsidRDefault="004F6BAD" w:rsidP="004F6BAD">
                <w:pPr>
                  <w:pStyle w:val="Subtitle"/>
                  <w:rPr>
                    <w:sz w:val="22"/>
                  </w:rPr>
                </w:pPr>
                <w:r>
                  <w:rPr>
                    <w:sz w:val="22"/>
                  </w:rPr>
                  <w:t>Login Email:</w:t>
                </w:r>
              </w:p>
              <w:p w14:paraId="5CABB986" w14:textId="56278873" w:rsidR="004F6BAD" w:rsidRDefault="007E685A" w:rsidP="004F6BAD">
                <w:hyperlink r:id="rId35" w:history="1">
                  <w:r w:rsidR="006309FA">
                    <w:rPr>
                      <w:rStyle w:val="Hyperlink"/>
                    </w:rPr>
                    <w:t>Null</w:t>
                  </w:r>
                </w:hyperlink>
              </w:p>
              <w:p w14:paraId="42F92997" w14:textId="6190D00E" w:rsidR="004F6BAD" w:rsidRDefault="004F6BAD" w:rsidP="004F6BAD"/>
              <w:p w14:paraId="6BBD4C83" w14:textId="6190D00E" w:rsidR="004F6BAD" w:rsidRPr="00B816BE" w:rsidRDefault="004F6BAD" w:rsidP="004F6BAD">
                <w:pPr>
                  <w:rPr>
                    <w:rFonts w:ascii="Arial" w:hAnsi="Arial" w:cs="Arial"/>
                  </w:rPr>
                </w:pPr>
                <w:r w:rsidRPr="00B816BE">
                  <w:rPr>
                    <w:rFonts w:ascii="Arial" w:hAnsi="Arial" w:cs="Arial"/>
                  </w:rPr>
                  <w:t xml:space="preserve">Password: </w:t>
                </w:r>
              </w:p>
              <w:p w14:paraId="582D2271" w14:textId="6190D00E" w:rsidR="004F6BAD" w:rsidRPr="00B816BE" w:rsidRDefault="004F6BAD" w:rsidP="004F6BAD">
                <w:pPr>
                  <w:rPr>
                    <w:rFonts w:ascii="Arial" w:hAnsi="Arial" w:cs="Arial"/>
                  </w:rPr>
                </w:pPr>
              </w:p>
              <w:p w14:paraId="7EE44165" w14:textId="506AF1F1" w:rsidR="00EB6996" w:rsidRPr="00645A34" w:rsidRDefault="004F6BAD" w:rsidP="00B816BE">
                <w:r w:rsidRPr="00B816BE">
                  <w:rPr>
                    <w:rFonts w:ascii="Arial" w:hAnsi="Arial" w:cs="Arial"/>
                  </w:rPr>
                  <w:t>1234</w:t>
                </w:r>
                <w:r w:rsidR="006309FA" w:rsidRPr="00B816BE">
                  <w:rPr>
                    <w:rFonts w:ascii="Arial" w:hAnsi="Arial" w:cs="Arial"/>
                  </w:rPr>
                  <w:t>56</w:t>
                </w:r>
                <w:r w:rsidRPr="001635BB">
                  <w:t xml:space="preserve"> </w:t>
                </w:r>
              </w:p>
            </w:tc>
            <w:tc>
              <w:tcPr>
                <w:tcW w:w="2268" w:type="dxa"/>
              </w:tcPr>
              <w:p w14:paraId="15ADB422" w14:textId="19A3B7CC" w:rsidR="00EB6996" w:rsidRPr="00645A34" w:rsidRDefault="005E72C4" w:rsidP="000B05C3">
                <w:pPr>
                  <w:pStyle w:val="Subtitle"/>
                  <w:rPr>
                    <w:sz w:val="22"/>
                  </w:rPr>
                </w:pPr>
                <w:r>
                  <w:rPr>
                    <w:sz w:val="22"/>
                  </w:rPr>
                  <w:t xml:space="preserve">Failed to login and </w:t>
                </w:r>
                <w:r>
                  <w:rPr>
                    <w:rFonts w:hint="eastAsia"/>
                    <w:sz w:val="22"/>
                    <w:lang w:eastAsia="zh-TW"/>
                  </w:rPr>
                  <w:t>s</w:t>
                </w:r>
                <w:r>
                  <w:rPr>
                    <w:sz w:val="22"/>
                    <w:lang w:eastAsia="zh-TW"/>
                  </w:rPr>
                  <w:t>how the error message.</w:t>
                </w:r>
              </w:p>
            </w:tc>
            <w:tc>
              <w:tcPr>
                <w:tcW w:w="991" w:type="dxa"/>
              </w:tcPr>
              <w:p w14:paraId="43E43A51" w14:textId="2DAB23B8" w:rsidR="00EB6996" w:rsidRPr="00645A34" w:rsidRDefault="004F6BAD" w:rsidP="000B05C3">
                <w:pPr>
                  <w:pStyle w:val="Subtitle"/>
                  <w:rPr>
                    <w:sz w:val="22"/>
                  </w:rPr>
                </w:pPr>
                <w:r w:rsidRPr="004F6BAD">
                  <w:rPr>
                    <w:color w:val="00B050"/>
                    <w:sz w:val="22"/>
                  </w:rPr>
                  <w:t>Pass</w:t>
                </w:r>
              </w:p>
            </w:tc>
          </w:tr>
          <w:tr w:rsidR="00EB6996" w14:paraId="40FD1708" w14:textId="77777777" w:rsidTr="0713EE4C">
            <w:tc>
              <w:tcPr>
                <w:tcW w:w="704" w:type="dxa"/>
              </w:tcPr>
              <w:p w14:paraId="3CFB8705" w14:textId="402F72FA" w:rsidR="00EB6996" w:rsidRPr="00645A34" w:rsidRDefault="00645A34" w:rsidP="000B05C3">
                <w:pPr>
                  <w:pStyle w:val="Subtitle"/>
                  <w:rPr>
                    <w:sz w:val="22"/>
                  </w:rPr>
                </w:pPr>
                <w:r>
                  <w:rPr>
                    <w:sz w:val="22"/>
                  </w:rPr>
                  <w:t>5</w:t>
                </w:r>
              </w:p>
            </w:tc>
            <w:tc>
              <w:tcPr>
                <w:tcW w:w="2835" w:type="dxa"/>
              </w:tcPr>
              <w:p w14:paraId="7D28157A" w14:textId="77777777" w:rsidR="006309FA" w:rsidRPr="00B816BE" w:rsidRDefault="006309FA" w:rsidP="00B816BE">
                <w:pPr>
                  <w:rPr>
                    <w:rFonts w:ascii="Arial" w:hAnsi="Arial" w:cs="Arial"/>
                  </w:rPr>
                </w:pPr>
                <w:r w:rsidRPr="00B816BE">
                  <w:rPr>
                    <w:rFonts w:ascii="Arial" w:hAnsi="Arial" w:cs="Arial"/>
                  </w:rPr>
                  <w:t xml:space="preserve">Authenticate user login after click </w:t>
                </w:r>
              </w:p>
              <w:p w14:paraId="1877A721" w14:textId="05CCE2C8" w:rsidR="00EB6996" w:rsidRPr="00645A34" w:rsidRDefault="006309FA" w:rsidP="006309FA">
                <w:pPr>
                  <w:pStyle w:val="Subtitle"/>
                  <w:rPr>
                    <w:sz w:val="22"/>
                  </w:rPr>
                </w:pPr>
                <w:r w:rsidRPr="006309FA">
                  <w:rPr>
                    <w:sz w:val="22"/>
                  </w:rPr>
                  <w:t xml:space="preserve">Login button on login form with </w:t>
                </w:r>
                <w:r w:rsidRPr="006309FA">
                  <w:rPr>
                    <w:color w:val="FF0000"/>
                    <w:sz w:val="22"/>
                  </w:rPr>
                  <w:t xml:space="preserve">null password </w:t>
                </w:r>
                <w:r w:rsidRPr="006309FA">
                  <w:rPr>
                    <w:sz w:val="22"/>
                  </w:rPr>
                  <w:t>input value.</w:t>
                </w:r>
              </w:p>
            </w:tc>
            <w:tc>
              <w:tcPr>
                <w:tcW w:w="2552" w:type="dxa"/>
              </w:tcPr>
              <w:p w14:paraId="6879F3C1" w14:textId="6190D00E" w:rsidR="004F6BAD" w:rsidRPr="003B6B4C" w:rsidRDefault="004F6BAD" w:rsidP="004F6BAD">
                <w:pPr>
                  <w:pStyle w:val="Subtitle"/>
                  <w:rPr>
                    <w:sz w:val="22"/>
                    <w:lang w:val="fr-FR"/>
                  </w:rPr>
                </w:pPr>
                <w:r w:rsidRPr="003B6B4C">
                  <w:rPr>
                    <w:sz w:val="22"/>
                    <w:lang w:val="fr-FR"/>
                  </w:rPr>
                  <w:t xml:space="preserve">Login </w:t>
                </w:r>
                <w:proofErr w:type="gramStart"/>
                <w:r w:rsidRPr="003B6B4C">
                  <w:rPr>
                    <w:sz w:val="22"/>
                    <w:lang w:val="fr-FR"/>
                  </w:rPr>
                  <w:t>Email:</w:t>
                </w:r>
                <w:proofErr w:type="gramEnd"/>
              </w:p>
              <w:p w14:paraId="29892A07" w14:textId="6190D00E" w:rsidR="004F6BAD" w:rsidRPr="003B6B4C" w:rsidRDefault="007E685A" w:rsidP="004F6BAD">
                <w:pPr>
                  <w:rPr>
                    <w:lang w:val="fr-FR"/>
                  </w:rPr>
                </w:pPr>
                <w:r>
                  <w:fldChar w:fldCharType="begin"/>
                </w:r>
                <w:r w:rsidRPr="007E685A">
                  <w:rPr>
                    <w:lang w:val="fr-FR"/>
                  </w:rPr>
                  <w:instrText xml:space="preserve"> HYPERLINK "mailto:popo@gmail.com" \h </w:instrText>
                </w:r>
                <w:r>
                  <w:fldChar w:fldCharType="separate"/>
                </w:r>
                <w:r w:rsidR="004F6BAD" w:rsidRPr="003B6B4C">
                  <w:rPr>
                    <w:rStyle w:val="Hyperlink"/>
                    <w:lang w:val="fr-FR"/>
                  </w:rPr>
                  <w:t>popo@gmail.com</w:t>
                </w:r>
                <w:r>
                  <w:rPr>
                    <w:rStyle w:val="Hyperlink"/>
                    <w:lang w:val="fr-FR"/>
                  </w:rPr>
                  <w:fldChar w:fldCharType="end"/>
                </w:r>
              </w:p>
              <w:p w14:paraId="0E1E0C23" w14:textId="6190D00E" w:rsidR="004F6BAD" w:rsidRPr="003B6B4C" w:rsidRDefault="004F6BAD" w:rsidP="004F6BAD">
                <w:pPr>
                  <w:rPr>
                    <w:lang w:val="fr-FR"/>
                  </w:rPr>
                </w:pPr>
              </w:p>
              <w:p w14:paraId="31C45A08" w14:textId="6190D00E" w:rsidR="004F6BAD" w:rsidRPr="003B6B4C" w:rsidRDefault="004F6BAD" w:rsidP="004F6BAD">
                <w:pPr>
                  <w:rPr>
                    <w:rFonts w:ascii="Arial" w:hAnsi="Arial" w:cs="Arial"/>
                    <w:lang w:val="fr-FR"/>
                  </w:rPr>
                </w:pPr>
                <w:proofErr w:type="spellStart"/>
                <w:proofErr w:type="gramStart"/>
                <w:r w:rsidRPr="003B6B4C">
                  <w:rPr>
                    <w:rFonts w:ascii="Arial" w:hAnsi="Arial" w:cs="Arial"/>
                    <w:lang w:val="fr-FR"/>
                  </w:rPr>
                  <w:t>Password</w:t>
                </w:r>
                <w:proofErr w:type="spellEnd"/>
                <w:r w:rsidRPr="003B6B4C">
                  <w:rPr>
                    <w:rFonts w:ascii="Arial" w:hAnsi="Arial" w:cs="Arial"/>
                    <w:lang w:val="fr-FR"/>
                  </w:rPr>
                  <w:t>:</w:t>
                </w:r>
                <w:proofErr w:type="gramEnd"/>
                <w:r w:rsidRPr="003B6B4C">
                  <w:rPr>
                    <w:rFonts w:ascii="Arial" w:hAnsi="Arial" w:cs="Arial"/>
                    <w:lang w:val="fr-FR"/>
                  </w:rPr>
                  <w:t xml:space="preserve"> </w:t>
                </w:r>
              </w:p>
              <w:p w14:paraId="54BEAB0A" w14:textId="6190D00E" w:rsidR="004F6BAD" w:rsidRPr="003B6B4C" w:rsidRDefault="004F6BAD" w:rsidP="004F6BAD">
                <w:pPr>
                  <w:rPr>
                    <w:lang w:val="fr-FR"/>
                  </w:rPr>
                </w:pPr>
              </w:p>
              <w:p w14:paraId="41536E70" w14:textId="40091A4C" w:rsidR="00EB6996" w:rsidRPr="00363388" w:rsidRDefault="006309FA" w:rsidP="004F6BAD">
                <w:pPr>
                  <w:pStyle w:val="Subtitle"/>
                  <w:rPr>
                    <w:sz w:val="22"/>
                    <w:lang w:val="fr-FR"/>
                  </w:rPr>
                </w:pPr>
                <w:proofErr w:type="spellStart"/>
                <w:r w:rsidRPr="00363388">
                  <w:rPr>
                    <w:sz w:val="22"/>
                    <w:lang w:val="fr-FR"/>
                  </w:rPr>
                  <w:t>Null</w:t>
                </w:r>
                <w:proofErr w:type="spellEnd"/>
              </w:p>
            </w:tc>
            <w:tc>
              <w:tcPr>
                <w:tcW w:w="2268" w:type="dxa"/>
              </w:tcPr>
              <w:p w14:paraId="38C0832C" w14:textId="38CED56A" w:rsidR="00EB6996" w:rsidRPr="00645A34" w:rsidRDefault="005E72C4" w:rsidP="000B05C3">
                <w:pPr>
                  <w:pStyle w:val="Subtitle"/>
                  <w:rPr>
                    <w:sz w:val="22"/>
                  </w:rPr>
                </w:pPr>
                <w:r>
                  <w:rPr>
                    <w:sz w:val="22"/>
                  </w:rPr>
                  <w:t xml:space="preserve">Failed to login and </w:t>
                </w:r>
                <w:r>
                  <w:rPr>
                    <w:rFonts w:hint="eastAsia"/>
                    <w:sz w:val="22"/>
                    <w:lang w:eastAsia="zh-TW"/>
                  </w:rPr>
                  <w:t>s</w:t>
                </w:r>
                <w:r>
                  <w:rPr>
                    <w:sz w:val="22"/>
                    <w:lang w:eastAsia="zh-TW"/>
                  </w:rPr>
                  <w:t>how the error message.</w:t>
                </w:r>
              </w:p>
            </w:tc>
            <w:tc>
              <w:tcPr>
                <w:tcW w:w="991" w:type="dxa"/>
              </w:tcPr>
              <w:p w14:paraId="4C750992" w14:textId="19860471" w:rsidR="00EB6996" w:rsidRPr="00645A34" w:rsidRDefault="004F6BAD" w:rsidP="000B05C3">
                <w:pPr>
                  <w:pStyle w:val="Subtitle"/>
                  <w:rPr>
                    <w:sz w:val="22"/>
                  </w:rPr>
                </w:pPr>
                <w:r w:rsidRPr="004F6BAD">
                  <w:rPr>
                    <w:color w:val="00B050"/>
                    <w:sz w:val="22"/>
                  </w:rPr>
                  <w:t>Pass</w:t>
                </w:r>
              </w:p>
            </w:tc>
          </w:tr>
        </w:tbl>
        <w:p w14:paraId="02FFE50F" w14:textId="0D339273" w:rsidR="0713EE4C" w:rsidRDefault="008F481F" w:rsidP="00B816BE">
          <w:pPr>
            <w:pStyle w:val="Subtitle"/>
            <w:rPr>
              <w:rStyle w:val="SubtleEmphasis"/>
              <w:sz w:val="22"/>
            </w:rPr>
          </w:pPr>
          <w:r w:rsidRPr="006E715D">
            <w:rPr>
              <w:rStyle w:val="SubtleEmphasis"/>
              <w:sz w:val="22"/>
            </w:rPr>
            <w:t>Table</w:t>
          </w:r>
          <w:r w:rsidR="002153EB" w:rsidRPr="006E715D">
            <w:rPr>
              <w:rStyle w:val="SubtleEmphasis"/>
              <w:sz w:val="22"/>
            </w:rPr>
            <w:t xml:space="preserve"> </w:t>
          </w:r>
          <w:r w:rsidR="00C43797">
            <w:rPr>
              <w:rStyle w:val="SubtleEmphasis"/>
              <w:sz w:val="22"/>
            </w:rPr>
            <w:t>6</w:t>
          </w:r>
          <w:r w:rsidR="002153EB" w:rsidRPr="006E715D">
            <w:rPr>
              <w:rStyle w:val="SubtleEmphasis"/>
              <w:sz w:val="22"/>
            </w:rPr>
            <w:t xml:space="preserve">.1 </w:t>
          </w:r>
          <w:r w:rsidR="006E715D" w:rsidRPr="006E715D">
            <w:rPr>
              <w:rStyle w:val="SubtleEmphasis"/>
              <w:sz w:val="22"/>
            </w:rPr>
            <w:t>login testing</w:t>
          </w:r>
        </w:p>
        <w:p w14:paraId="31A42FBF" w14:textId="77777777" w:rsidR="006E715D" w:rsidRPr="006E715D" w:rsidRDefault="006E715D" w:rsidP="006E715D"/>
        <w:p w14:paraId="2999FD57" w14:textId="5AA60108" w:rsidR="003D6B85" w:rsidRDefault="00E70903" w:rsidP="5819366C">
          <w:pPr>
            <w:pStyle w:val="Heading4"/>
            <w:ind w:left="0"/>
            <w:rPr>
              <w:rFonts w:ascii="Century Schoolbook" w:eastAsia="PMingLiU" w:hAnsi="Century Schoolbook" w:cs="Tahoma"/>
              <w:bCs/>
              <w:szCs w:val="32"/>
            </w:rPr>
          </w:pPr>
          <w:bookmarkStart w:id="49" w:name="_Toc89802168"/>
          <w:r>
            <w:t>Test</w:t>
          </w:r>
          <w:r w:rsidR="004A5395">
            <w:t>ing</w:t>
          </w:r>
          <w:r>
            <w:t xml:space="preserve"> 2: Create Account</w:t>
          </w:r>
          <w:bookmarkEnd w:id="49"/>
        </w:p>
        <w:p w14:paraId="1F40D06B" w14:textId="13C8A22B" w:rsidR="00E70903" w:rsidRPr="004531CE" w:rsidRDefault="00E70903" w:rsidP="5819366C">
          <w:pPr>
            <w:pStyle w:val="Subtitle"/>
            <w:rPr>
              <w:sz w:val="24"/>
              <w:szCs w:val="24"/>
            </w:rPr>
          </w:pPr>
          <w:r w:rsidRPr="5819366C">
            <w:rPr>
              <w:rStyle w:val="SubtleEmphasis"/>
            </w:rPr>
            <w:t>Testing Objective: To make sure the signup form is working correctly.</w:t>
          </w:r>
        </w:p>
        <w:tbl>
          <w:tblPr>
            <w:tblStyle w:val="TableGrid"/>
            <w:tblW w:w="0" w:type="auto"/>
            <w:tblLook w:val="04A0" w:firstRow="1" w:lastRow="0" w:firstColumn="1" w:lastColumn="0" w:noHBand="0" w:noVBand="1"/>
          </w:tblPr>
          <w:tblGrid>
            <w:gridCol w:w="704"/>
            <w:gridCol w:w="2835"/>
            <w:gridCol w:w="2552"/>
            <w:gridCol w:w="2268"/>
            <w:gridCol w:w="991"/>
          </w:tblGrid>
          <w:tr w:rsidR="00E70903" w14:paraId="6A854A26" w14:textId="77777777" w:rsidTr="00F707CC">
            <w:tc>
              <w:tcPr>
                <w:tcW w:w="704" w:type="dxa"/>
              </w:tcPr>
              <w:p w14:paraId="14886560" w14:textId="77777777" w:rsidR="00E70903" w:rsidRPr="00E35C7A" w:rsidRDefault="00E70903" w:rsidP="00F707CC">
                <w:pPr>
                  <w:pStyle w:val="Subtitle"/>
                  <w:rPr>
                    <w:b/>
                    <w:bCs/>
                    <w:sz w:val="22"/>
                  </w:rPr>
                </w:pPr>
                <w:r w:rsidRPr="00E35C7A">
                  <w:rPr>
                    <w:b/>
                    <w:bCs/>
                    <w:sz w:val="22"/>
                  </w:rPr>
                  <w:t>No</w:t>
                </w:r>
              </w:p>
            </w:tc>
            <w:tc>
              <w:tcPr>
                <w:tcW w:w="2835" w:type="dxa"/>
              </w:tcPr>
              <w:p w14:paraId="4FA5D8CF" w14:textId="77777777" w:rsidR="00E70903" w:rsidRPr="00E35C7A" w:rsidRDefault="00E70903" w:rsidP="00F707CC">
                <w:pPr>
                  <w:pStyle w:val="Subtitle"/>
                  <w:rPr>
                    <w:b/>
                    <w:bCs/>
                    <w:sz w:val="22"/>
                  </w:rPr>
                </w:pPr>
                <w:r w:rsidRPr="00E35C7A">
                  <w:rPr>
                    <w:b/>
                    <w:bCs/>
                    <w:sz w:val="22"/>
                  </w:rPr>
                  <w:t>Even</w:t>
                </w:r>
              </w:p>
            </w:tc>
            <w:tc>
              <w:tcPr>
                <w:tcW w:w="2552" w:type="dxa"/>
              </w:tcPr>
              <w:p w14:paraId="287B5B3C" w14:textId="77777777" w:rsidR="00E70903" w:rsidRPr="00E35C7A" w:rsidRDefault="00E70903" w:rsidP="00F707CC">
                <w:pPr>
                  <w:pStyle w:val="Subtitle"/>
                  <w:rPr>
                    <w:b/>
                    <w:bCs/>
                    <w:sz w:val="22"/>
                  </w:rPr>
                </w:pPr>
                <w:r w:rsidRPr="00E35C7A">
                  <w:rPr>
                    <w:b/>
                    <w:bCs/>
                    <w:sz w:val="22"/>
                  </w:rPr>
                  <w:t>Attribute and Value</w:t>
                </w:r>
              </w:p>
            </w:tc>
            <w:tc>
              <w:tcPr>
                <w:tcW w:w="2268" w:type="dxa"/>
              </w:tcPr>
              <w:p w14:paraId="1F67E511" w14:textId="77777777" w:rsidR="00E70903" w:rsidRPr="00E35C7A" w:rsidRDefault="00E70903" w:rsidP="00F707CC">
                <w:pPr>
                  <w:pStyle w:val="Subtitle"/>
                  <w:rPr>
                    <w:b/>
                    <w:bCs/>
                    <w:sz w:val="22"/>
                  </w:rPr>
                </w:pPr>
                <w:r w:rsidRPr="00E35C7A">
                  <w:rPr>
                    <w:b/>
                    <w:bCs/>
                    <w:sz w:val="22"/>
                  </w:rPr>
                  <w:t>Expected Result</w:t>
                </w:r>
              </w:p>
            </w:tc>
            <w:tc>
              <w:tcPr>
                <w:tcW w:w="991" w:type="dxa"/>
              </w:tcPr>
              <w:p w14:paraId="6FCB6F9A" w14:textId="77777777" w:rsidR="00E70903" w:rsidRPr="00E35C7A" w:rsidRDefault="00E70903" w:rsidP="00F707CC">
                <w:pPr>
                  <w:pStyle w:val="Subtitle"/>
                  <w:rPr>
                    <w:b/>
                    <w:bCs/>
                    <w:sz w:val="22"/>
                  </w:rPr>
                </w:pPr>
                <w:r w:rsidRPr="00E35C7A">
                  <w:rPr>
                    <w:b/>
                    <w:bCs/>
                    <w:sz w:val="22"/>
                  </w:rPr>
                  <w:t>Result</w:t>
                </w:r>
              </w:p>
            </w:tc>
          </w:tr>
          <w:tr w:rsidR="00E70903" w14:paraId="76B739DE" w14:textId="77777777" w:rsidTr="00F707CC">
            <w:tc>
              <w:tcPr>
                <w:tcW w:w="704" w:type="dxa"/>
              </w:tcPr>
              <w:p w14:paraId="167A8087" w14:textId="77777777" w:rsidR="00E70903" w:rsidRPr="00645A34" w:rsidRDefault="00E70903" w:rsidP="00F707CC">
                <w:pPr>
                  <w:pStyle w:val="Subtitle"/>
                  <w:rPr>
                    <w:sz w:val="22"/>
                  </w:rPr>
                </w:pPr>
                <w:r w:rsidRPr="00645A34">
                  <w:rPr>
                    <w:sz w:val="22"/>
                  </w:rPr>
                  <w:t>1</w:t>
                </w:r>
              </w:p>
            </w:tc>
            <w:tc>
              <w:tcPr>
                <w:tcW w:w="2835" w:type="dxa"/>
              </w:tcPr>
              <w:p w14:paraId="74A18405" w14:textId="17AB58CF" w:rsidR="00E70903" w:rsidRPr="00B816BE" w:rsidRDefault="00E70903" w:rsidP="00B816BE">
                <w:pPr>
                  <w:rPr>
                    <w:rFonts w:ascii="Arial" w:hAnsi="Arial" w:cs="Arial"/>
                  </w:rPr>
                </w:pPr>
                <w:r w:rsidRPr="00B816BE">
                  <w:rPr>
                    <w:rFonts w:ascii="Arial" w:hAnsi="Arial" w:cs="Arial"/>
                  </w:rPr>
                  <w:t xml:space="preserve">Authenticate user </w:t>
                </w:r>
                <w:r w:rsidR="000670DC" w:rsidRPr="00B816BE">
                  <w:rPr>
                    <w:rFonts w:ascii="Arial" w:hAnsi="Arial" w:cs="Arial"/>
                  </w:rPr>
                  <w:t>signup</w:t>
                </w:r>
                <w:r w:rsidRPr="00B816BE">
                  <w:rPr>
                    <w:rFonts w:ascii="Arial" w:hAnsi="Arial" w:cs="Arial"/>
                  </w:rPr>
                  <w:t xml:space="preserve"> after click </w:t>
                </w:r>
              </w:p>
              <w:p w14:paraId="7352B0DE" w14:textId="75597113" w:rsidR="00E70903" w:rsidRPr="00645A34" w:rsidRDefault="00BB1E16" w:rsidP="00F707CC">
                <w:pPr>
                  <w:pStyle w:val="Subtitle"/>
                  <w:rPr>
                    <w:sz w:val="22"/>
                  </w:rPr>
                </w:pPr>
                <w:r>
                  <w:rPr>
                    <w:sz w:val="22"/>
                  </w:rPr>
                  <w:t>Signup</w:t>
                </w:r>
                <w:r w:rsidR="00E70903" w:rsidRPr="007F3EE5">
                  <w:rPr>
                    <w:sz w:val="22"/>
                  </w:rPr>
                  <w:t xml:space="preserve"> button on </w:t>
                </w:r>
                <w:r>
                  <w:rPr>
                    <w:rFonts w:hint="eastAsia"/>
                    <w:sz w:val="22"/>
                    <w:lang w:eastAsia="zh-TW"/>
                  </w:rPr>
                  <w:t>s</w:t>
                </w:r>
                <w:r>
                  <w:rPr>
                    <w:sz w:val="22"/>
                    <w:lang w:eastAsia="zh-TW"/>
                  </w:rPr>
                  <w:t>ignup</w:t>
                </w:r>
                <w:r w:rsidRPr="007F3EE5">
                  <w:rPr>
                    <w:sz w:val="22"/>
                  </w:rPr>
                  <w:t xml:space="preserve"> </w:t>
                </w:r>
                <w:r w:rsidR="00E70903" w:rsidRPr="007F3EE5">
                  <w:rPr>
                    <w:sz w:val="22"/>
                  </w:rPr>
                  <w:t xml:space="preserve">form with </w:t>
                </w:r>
                <w:r w:rsidR="00E70903" w:rsidRPr="001635BB">
                  <w:rPr>
                    <w:color w:val="FF0000"/>
                    <w:sz w:val="22"/>
                  </w:rPr>
                  <w:t>correct</w:t>
                </w:r>
                <w:r w:rsidR="00E70903" w:rsidRPr="007F3EE5">
                  <w:rPr>
                    <w:sz w:val="22"/>
                  </w:rPr>
                  <w:t xml:space="preserve"> input data.</w:t>
                </w:r>
              </w:p>
            </w:tc>
            <w:tc>
              <w:tcPr>
                <w:tcW w:w="2552" w:type="dxa"/>
              </w:tcPr>
              <w:p w14:paraId="4D3B02F6" w14:textId="0B2A292E" w:rsidR="00632763" w:rsidRDefault="00FE0085" w:rsidP="00F707CC">
                <w:pPr>
                  <w:pStyle w:val="Subtitle"/>
                  <w:rPr>
                    <w:sz w:val="22"/>
                  </w:rPr>
                </w:pPr>
                <w:r>
                  <w:rPr>
                    <w:sz w:val="22"/>
                  </w:rPr>
                  <w:t>First Name: PoKai Last</w:t>
                </w:r>
                <w:r w:rsidR="00440F77">
                  <w:rPr>
                    <w:sz w:val="22"/>
                  </w:rPr>
                  <w:t xml:space="preserve"> Name: </w:t>
                </w:r>
                <w:r>
                  <w:rPr>
                    <w:sz w:val="22"/>
                  </w:rPr>
                  <w:t>Huang</w:t>
                </w:r>
              </w:p>
              <w:p w14:paraId="46583AFF" w14:textId="5054F3A1" w:rsidR="00E70903" w:rsidRPr="00AA1A27" w:rsidRDefault="00E70903" w:rsidP="00F707CC">
                <w:pPr>
                  <w:pStyle w:val="Subtitle"/>
                  <w:rPr>
                    <w:sz w:val="22"/>
                    <w:lang w:val="fr-FR"/>
                  </w:rPr>
                </w:pPr>
                <w:r w:rsidRPr="00AA1A27">
                  <w:rPr>
                    <w:sz w:val="22"/>
                    <w:lang w:val="fr-FR"/>
                  </w:rPr>
                  <w:t xml:space="preserve">Login </w:t>
                </w:r>
                <w:proofErr w:type="gramStart"/>
                <w:r w:rsidRPr="00AA1A27">
                  <w:rPr>
                    <w:sz w:val="22"/>
                    <w:lang w:val="fr-FR"/>
                  </w:rPr>
                  <w:t>Email:</w:t>
                </w:r>
                <w:proofErr w:type="gramEnd"/>
              </w:p>
              <w:p w14:paraId="3351C8F2" w14:textId="5054F3A1" w:rsidR="00E70903" w:rsidRPr="00AA1A27" w:rsidRDefault="007E685A" w:rsidP="00F707CC">
                <w:pPr>
                  <w:rPr>
                    <w:rStyle w:val="Hyperlink"/>
                    <w:lang w:val="fr-FR"/>
                  </w:rPr>
                </w:pPr>
                <w:r>
                  <w:fldChar w:fldCharType="begin"/>
                </w:r>
                <w:r w:rsidRPr="007E685A">
                  <w:rPr>
                    <w:lang w:val="fr-FR"/>
                  </w:rPr>
                  <w:instrText xml:space="preserve"> HYPERLINK "mailto:popo@gmail.com" \h </w:instrText>
                </w:r>
                <w:r>
                  <w:fldChar w:fldCharType="separate"/>
                </w:r>
                <w:r w:rsidR="00E70903" w:rsidRPr="00AA1A27">
                  <w:rPr>
                    <w:rStyle w:val="Hyperlink"/>
                    <w:lang w:val="fr-FR"/>
                  </w:rPr>
                  <w:t>popo@gmail.com</w:t>
                </w:r>
                <w:r>
                  <w:rPr>
                    <w:rStyle w:val="Hyperlink"/>
                    <w:lang w:val="fr-FR"/>
                  </w:rPr>
                  <w:fldChar w:fldCharType="end"/>
                </w:r>
              </w:p>
              <w:p w14:paraId="7EAFE3C7" w14:textId="5054F3A1" w:rsidR="00440F77" w:rsidRPr="00AA1A27" w:rsidRDefault="00440F77" w:rsidP="00F707CC">
                <w:pPr>
                  <w:rPr>
                    <w:lang w:val="fr-FR"/>
                  </w:rPr>
                </w:pPr>
              </w:p>
              <w:p w14:paraId="26AC7723" w14:textId="5054F3A1" w:rsidR="00440F77" w:rsidRPr="00AA1A27" w:rsidRDefault="00E70903" w:rsidP="00F707CC">
                <w:pPr>
                  <w:rPr>
                    <w:rFonts w:ascii="Arial" w:hAnsi="Arial" w:cs="Arial"/>
                    <w:lang w:val="fr-FR"/>
                  </w:rPr>
                </w:pPr>
                <w:proofErr w:type="spellStart"/>
                <w:proofErr w:type="gramStart"/>
                <w:r w:rsidRPr="00AA1A27">
                  <w:rPr>
                    <w:rFonts w:ascii="Arial" w:hAnsi="Arial" w:cs="Arial"/>
                    <w:lang w:val="fr-FR"/>
                  </w:rPr>
                  <w:t>Password</w:t>
                </w:r>
                <w:proofErr w:type="spellEnd"/>
                <w:r w:rsidRPr="00AA1A27">
                  <w:rPr>
                    <w:rFonts w:ascii="Arial" w:hAnsi="Arial" w:cs="Arial"/>
                    <w:lang w:val="fr-FR"/>
                  </w:rPr>
                  <w:t>:</w:t>
                </w:r>
                <w:proofErr w:type="gramEnd"/>
                <w:r w:rsidRPr="00AA1A27">
                  <w:rPr>
                    <w:rFonts w:ascii="Arial" w:hAnsi="Arial" w:cs="Arial"/>
                    <w:lang w:val="fr-FR"/>
                  </w:rPr>
                  <w:t xml:space="preserve"> </w:t>
                </w:r>
              </w:p>
              <w:p w14:paraId="34D44542" w14:textId="5054F3A1" w:rsidR="00E70903" w:rsidRPr="00B816BE" w:rsidRDefault="00E70903" w:rsidP="00F707CC">
                <w:pPr>
                  <w:rPr>
                    <w:rFonts w:ascii="Arial" w:hAnsi="Arial" w:cs="Arial"/>
                  </w:rPr>
                </w:pPr>
                <w:r w:rsidRPr="00B816BE">
                  <w:rPr>
                    <w:rFonts w:ascii="Arial" w:hAnsi="Arial" w:cs="Arial"/>
                  </w:rPr>
                  <w:t>123456 (Correct)</w:t>
                </w:r>
              </w:p>
              <w:p w14:paraId="41634086" w14:textId="467C97B1" w:rsidR="00440F77" w:rsidRPr="00936D7A" w:rsidRDefault="00440F77" w:rsidP="00F707CC"/>
            </w:tc>
            <w:tc>
              <w:tcPr>
                <w:tcW w:w="2268" w:type="dxa"/>
              </w:tcPr>
              <w:p w14:paraId="17AF211C" w14:textId="4C6CF005" w:rsidR="00E70903" w:rsidRPr="00645A34" w:rsidRDefault="00E70903" w:rsidP="00F707CC">
                <w:pPr>
                  <w:pStyle w:val="Subtitle"/>
                  <w:rPr>
                    <w:sz w:val="22"/>
                  </w:rPr>
                </w:pPr>
                <w:r>
                  <w:rPr>
                    <w:sz w:val="22"/>
                  </w:rPr>
                  <w:t xml:space="preserve">Successfully </w:t>
                </w:r>
                <w:r w:rsidR="00DA3697">
                  <w:rPr>
                    <w:sz w:val="22"/>
                  </w:rPr>
                  <w:t>create the account and move to main page</w:t>
                </w:r>
              </w:p>
            </w:tc>
            <w:tc>
              <w:tcPr>
                <w:tcW w:w="991" w:type="dxa"/>
              </w:tcPr>
              <w:p w14:paraId="3495ED23" w14:textId="77777777" w:rsidR="00E70903" w:rsidRPr="00645A34" w:rsidRDefault="00E70903" w:rsidP="00F707CC">
                <w:pPr>
                  <w:pStyle w:val="Subtitle"/>
                  <w:rPr>
                    <w:sz w:val="22"/>
                  </w:rPr>
                </w:pPr>
                <w:r w:rsidRPr="004F6BAD">
                  <w:rPr>
                    <w:color w:val="00B050"/>
                    <w:sz w:val="22"/>
                  </w:rPr>
                  <w:t>Pass</w:t>
                </w:r>
              </w:p>
            </w:tc>
          </w:tr>
          <w:tr w:rsidR="00E70903" w14:paraId="7B0DE116" w14:textId="77777777" w:rsidTr="00F707CC">
            <w:tc>
              <w:tcPr>
                <w:tcW w:w="704" w:type="dxa"/>
              </w:tcPr>
              <w:p w14:paraId="6E33F7E6" w14:textId="77777777" w:rsidR="00E70903" w:rsidRPr="00645A34" w:rsidRDefault="00E70903" w:rsidP="00F707CC">
                <w:pPr>
                  <w:pStyle w:val="Subtitle"/>
                  <w:rPr>
                    <w:sz w:val="22"/>
                  </w:rPr>
                </w:pPr>
                <w:r>
                  <w:rPr>
                    <w:sz w:val="22"/>
                  </w:rPr>
                  <w:t>2</w:t>
                </w:r>
              </w:p>
            </w:tc>
            <w:tc>
              <w:tcPr>
                <w:tcW w:w="2835" w:type="dxa"/>
              </w:tcPr>
              <w:p w14:paraId="749F8338" w14:textId="77777777" w:rsidR="004C4BB6" w:rsidRPr="00B816BE" w:rsidRDefault="004C4BB6" w:rsidP="00B816BE">
                <w:pPr>
                  <w:rPr>
                    <w:rFonts w:ascii="Arial" w:hAnsi="Arial" w:cs="Arial"/>
                  </w:rPr>
                </w:pPr>
                <w:r w:rsidRPr="00B816BE">
                  <w:rPr>
                    <w:rFonts w:ascii="Arial" w:hAnsi="Arial" w:cs="Arial"/>
                  </w:rPr>
                  <w:t xml:space="preserve">Authenticate user signup after click </w:t>
                </w:r>
              </w:p>
              <w:p w14:paraId="349BC9D4" w14:textId="691BF30A" w:rsidR="00E70903" w:rsidRPr="00645A34" w:rsidRDefault="004C4BB6" w:rsidP="004C4BB6">
                <w:pPr>
                  <w:pStyle w:val="Subtitle"/>
                  <w:rPr>
                    <w:sz w:val="22"/>
                  </w:rPr>
                </w:pPr>
                <w:r>
                  <w:rPr>
                    <w:sz w:val="22"/>
                  </w:rPr>
                  <w:t>Signup</w:t>
                </w:r>
                <w:r w:rsidRPr="007F3EE5">
                  <w:rPr>
                    <w:sz w:val="22"/>
                  </w:rPr>
                  <w:t xml:space="preserve"> button on </w:t>
                </w:r>
                <w:r>
                  <w:rPr>
                    <w:rFonts w:hint="eastAsia"/>
                    <w:sz w:val="22"/>
                    <w:lang w:eastAsia="zh-TW"/>
                  </w:rPr>
                  <w:t>s</w:t>
                </w:r>
                <w:r>
                  <w:rPr>
                    <w:sz w:val="22"/>
                    <w:lang w:eastAsia="zh-TW"/>
                  </w:rPr>
                  <w:t>ignup</w:t>
                </w:r>
                <w:r w:rsidRPr="007F3EE5">
                  <w:rPr>
                    <w:sz w:val="22"/>
                  </w:rPr>
                  <w:t xml:space="preserve"> form with </w:t>
                </w:r>
                <w:r w:rsidRPr="00632763">
                  <w:rPr>
                    <w:color w:val="FF0000"/>
                    <w:sz w:val="22"/>
                  </w:rPr>
                  <w:t>in</w:t>
                </w:r>
                <w:r w:rsidRPr="001635BB">
                  <w:rPr>
                    <w:color w:val="FF0000"/>
                    <w:sz w:val="22"/>
                  </w:rPr>
                  <w:t>correct</w:t>
                </w:r>
                <w:r w:rsidRPr="007F3EE5">
                  <w:rPr>
                    <w:sz w:val="22"/>
                  </w:rPr>
                  <w:t xml:space="preserve"> input data.</w:t>
                </w:r>
              </w:p>
            </w:tc>
            <w:tc>
              <w:tcPr>
                <w:tcW w:w="2552" w:type="dxa"/>
              </w:tcPr>
              <w:p w14:paraId="4F747F4F" w14:textId="5054F3A1" w:rsidR="00440F77" w:rsidRPr="00440F77" w:rsidRDefault="00440F77" w:rsidP="00440F77">
                <w:pPr>
                  <w:pStyle w:val="Subtitle"/>
                  <w:rPr>
                    <w:sz w:val="22"/>
                  </w:rPr>
                </w:pPr>
                <w:r w:rsidRPr="00440F77">
                  <w:rPr>
                    <w:sz w:val="22"/>
                  </w:rPr>
                  <w:t>First Name: PoKai Last Name: Huang</w:t>
                </w:r>
              </w:p>
              <w:p w14:paraId="579A9159" w14:textId="5054F3A1" w:rsidR="00440F77" w:rsidRPr="003B6B4C" w:rsidRDefault="00440F77" w:rsidP="00440F77">
                <w:pPr>
                  <w:pStyle w:val="Subtitle"/>
                  <w:rPr>
                    <w:sz w:val="22"/>
                    <w:lang w:val="fr-FR"/>
                  </w:rPr>
                </w:pPr>
                <w:r w:rsidRPr="003B6B4C">
                  <w:rPr>
                    <w:sz w:val="22"/>
                    <w:lang w:val="fr-FR"/>
                  </w:rPr>
                  <w:t xml:space="preserve">Login </w:t>
                </w:r>
                <w:proofErr w:type="gramStart"/>
                <w:r w:rsidRPr="003B6B4C">
                  <w:rPr>
                    <w:sz w:val="22"/>
                    <w:lang w:val="fr-FR"/>
                  </w:rPr>
                  <w:t>Email:</w:t>
                </w:r>
                <w:proofErr w:type="gramEnd"/>
              </w:p>
              <w:p w14:paraId="40FE779E" w14:textId="5054F3A1" w:rsidR="00440F77" w:rsidRPr="003B6B4C" w:rsidRDefault="007E685A" w:rsidP="00440F77">
                <w:pPr>
                  <w:rPr>
                    <w:rStyle w:val="Hyperlink"/>
                    <w:lang w:val="fr-FR"/>
                  </w:rPr>
                </w:pPr>
                <w:r>
                  <w:fldChar w:fldCharType="begin"/>
                </w:r>
                <w:r w:rsidRPr="007E685A">
                  <w:rPr>
                    <w:lang w:val="fr-FR"/>
                  </w:rPr>
                  <w:instrText xml:space="preserve"> HYPERLINK "mailto:popo@gmail.com" \h </w:instrText>
                </w:r>
                <w:r>
                  <w:fldChar w:fldCharType="separate"/>
                </w:r>
                <w:r w:rsidR="00440F77" w:rsidRPr="003B6B4C">
                  <w:rPr>
                    <w:rStyle w:val="Hyperlink"/>
                    <w:lang w:val="fr-FR"/>
                  </w:rPr>
                  <w:t>popo@gmail.com</w:t>
                </w:r>
                <w:r>
                  <w:rPr>
                    <w:rStyle w:val="Hyperlink"/>
                    <w:lang w:val="fr-FR"/>
                  </w:rPr>
                  <w:fldChar w:fldCharType="end"/>
                </w:r>
              </w:p>
              <w:p w14:paraId="6AACB7D4" w14:textId="77777777" w:rsidR="00440F77" w:rsidRPr="003B6B4C" w:rsidRDefault="00440F77" w:rsidP="00440F77">
                <w:pPr>
                  <w:rPr>
                    <w:lang w:val="fr-FR"/>
                  </w:rPr>
                </w:pPr>
              </w:p>
              <w:p w14:paraId="7F1524CA" w14:textId="5054F3A1" w:rsidR="00440F77" w:rsidRPr="003B6B4C" w:rsidRDefault="00440F77" w:rsidP="00440F77">
                <w:pPr>
                  <w:rPr>
                    <w:rFonts w:ascii="Arial" w:hAnsi="Arial" w:cs="Arial"/>
                    <w:lang w:val="fr-FR"/>
                  </w:rPr>
                </w:pPr>
                <w:proofErr w:type="spellStart"/>
                <w:proofErr w:type="gramStart"/>
                <w:r w:rsidRPr="003B6B4C">
                  <w:rPr>
                    <w:rFonts w:ascii="Arial" w:hAnsi="Arial" w:cs="Arial"/>
                    <w:lang w:val="fr-FR"/>
                  </w:rPr>
                  <w:t>Password</w:t>
                </w:r>
                <w:proofErr w:type="spellEnd"/>
                <w:r w:rsidRPr="003B6B4C">
                  <w:rPr>
                    <w:rFonts w:ascii="Arial" w:hAnsi="Arial" w:cs="Arial"/>
                    <w:lang w:val="fr-FR"/>
                  </w:rPr>
                  <w:t>:</w:t>
                </w:r>
                <w:proofErr w:type="gramEnd"/>
                <w:r w:rsidRPr="003B6B4C">
                  <w:rPr>
                    <w:rFonts w:ascii="Arial" w:hAnsi="Arial" w:cs="Arial"/>
                    <w:lang w:val="fr-FR"/>
                  </w:rPr>
                  <w:t xml:space="preserve"> </w:t>
                </w:r>
              </w:p>
              <w:p w14:paraId="2709ECDD" w14:textId="28BDB7A2" w:rsidR="00E70903" w:rsidRPr="00440F77" w:rsidRDefault="00440F77" w:rsidP="00B816BE">
                <w:r w:rsidRPr="00B816BE">
                  <w:rPr>
                    <w:rFonts w:ascii="Arial" w:hAnsi="Arial" w:cs="Arial"/>
                  </w:rPr>
                  <w:t>123 (</w:t>
                </w:r>
                <w:r w:rsidR="00585F23" w:rsidRPr="00B816BE">
                  <w:rPr>
                    <w:rFonts w:ascii="Arial" w:hAnsi="Arial" w:cs="Arial"/>
                  </w:rPr>
                  <w:t>Inc</w:t>
                </w:r>
                <w:r w:rsidRPr="00B816BE">
                  <w:rPr>
                    <w:rFonts w:ascii="Arial" w:hAnsi="Arial" w:cs="Arial"/>
                  </w:rPr>
                  <w:t>orrect)</w:t>
                </w:r>
              </w:p>
            </w:tc>
            <w:tc>
              <w:tcPr>
                <w:tcW w:w="2268" w:type="dxa"/>
              </w:tcPr>
              <w:p w14:paraId="42D0927B" w14:textId="77777777" w:rsidR="00E70903" w:rsidRPr="00645A34" w:rsidRDefault="00E70903" w:rsidP="00F707CC">
                <w:pPr>
                  <w:pStyle w:val="Subtitle"/>
                  <w:rPr>
                    <w:sz w:val="22"/>
                  </w:rPr>
                </w:pPr>
                <w:r>
                  <w:rPr>
                    <w:sz w:val="22"/>
                  </w:rPr>
                  <w:t xml:space="preserve">Failed to login and </w:t>
                </w:r>
                <w:r>
                  <w:rPr>
                    <w:rFonts w:hint="eastAsia"/>
                    <w:sz w:val="22"/>
                    <w:lang w:eastAsia="zh-TW"/>
                  </w:rPr>
                  <w:t>s</w:t>
                </w:r>
                <w:r>
                  <w:rPr>
                    <w:sz w:val="22"/>
                    <w:lang w:eastAsia="zh-TW"/>
                  </w:rPr>
                  <w:t xml:space="preserve">how the error message. </w:t>
                </w:r>
              </w:p>
            </w:tc>
            <w:tc>
              <w:tcPr>
                <w:tcW w:w="991" w:type="dxa"/>
              </w:tcPr>
              <w:p w14:paraId="56905B5D" w14:textId="77777777" w:rsidR="00E70903" w:rsidRPr="00645A34" w:rsidRDefault="00E70903" w:rsidP="00F707CC">
                <w:pPr>
                  <w:pStyle w:val="Subtitle"/>
                  <w:rPr>
                    <w:sz w:val="22"/>
                  </w:rPr>
                </w:pPr>
                <w:r w:rsidRPr="004F6BAD">
                  <w:rPr>
                    <w:color w:val="00B050"/>
                    <w:sz w:val="22"/>
                  </w:rPr>
                  <w:t>Pass</w:t>
                </w:r>
              </w:p>
            </w:tc>
          </w:tr>
          <w:tr w:rsidR="00E70903" w14:paraId="2DAF005A" w14:textId="77777777" w:rsidTr="00F707CC">
            <w:tc>
              <w:tcPr>
                <w:tcW w:w="704" w:type="dxa"/>
              </w:tcPr>
              <w:p w14:paraId="5E81152E" w14:textId="77777777" w:rsidR="00E70903" w:rsidRPr="00645A34" w:rsidRDefault="00E70903" w:rsidP="00F707CC">
                <w:pPr>
                  <w:pStyle w:val="Subtitle"/>
                  <w:rPr>
                    <w:sz w:val="22"/>
                  </w:rPr>
                </w:pPr>
                <w:r>
                  <w:rPr>
                    <w:sz w:val="22"/>
                  </w:rPr>
                  <w:t>3</w:t>
                </w:r>
              </w:p>
            </w:tc>
            <w:tc>
              <w:tcPr>
                <w:tcW w:w="2835" w:type="dxa"/>
              </w:tcPr>
              <w:p w14:paraId="19168039" w14:textId="77777777" w:rsidR="00E70903" w:rsidRPr="00B816BE" w:rsidRDefault="00E70903" w:rsidP="00B816BE">
                <w:pPr>
                  <w:rPr>
                    <w:rFonts w:ascii="Arial" w:hAnsi="Arial" w:cs="Arial"/>
                  </w:rPr>
                </w:pPr>
                <w:r w:rsidRPr="00B816BE">
                  <w:rPr>
                    <w:rFonts w:ascii="Arial" w:hAnsi="Arial" w:cs="Arial"/>
                  </w:rPr>
                  <w:t xml:space="preserve">Authenticate user login after click </w:t>
                </w:r>
              </w:p>
              <w:p w14:paraId="0F41BD83" w14:textId="77777777" w:rsidR="00E70903" w:rsidRPr="00645A34" w:rsidRDefault="00E70903" w:rsidP="00F707CC">
                <w:pPr>
                  <w:pStyle w:val="Subtitle"/>
                  <w:rPr>
                    <w:sz w:val="22"/>
                  </w:rPr>
                </w:pPr>
                <w:r w:rsidRPr="004F6BAD">
                  <w:rPr>
                    <w:sz w:val="22"/>
                  </w:rPr>
                  <w:t xml:space="preserve">Login button on login form with </w:t>
                </w:r>
                <w:r w:rsidRPr="004F6BAD">
                  <w:rPr>
                    <w:color w:val="FF0000"/>
                    <w:sz w:val="22"/>
                  </w:rPr>
                  <w:t xml:space="preserve">incorrect email </w:t>
                </w:r>
                <w:r w:rsidRPr="004F6BAD">
                  <w:rPr>
                    <w:sz w:val="22"/>
                  </w:rPr>
                  <w:t>input data.</w:t>
                </w:r>
              </w:p>
            </w:tc>
            <w:tc>
              <w:tcPr>
                <w:tcW w:w="2552" w:type="dxa"/>
              </w:tcPr>
              <w:p w14:paraId="681003E8" w14:textId="77777777" w:rsidR="00E70903" w:rsidRDefault="00E70903" w:rsidP="00F707CC">
                <w:pPr>
                  <w:pStyle w:val="Subtitle"/>
                  <w:rPr>
                    <w:sz w:val="22"/>
                  </w:rPr>
                </w:pPr>
                <w:r>
                  <w:rPr>
                    <w:sz w:val="22"/>
                  </w:rPr>
                  <w:t>Login Email:</w:t>
                </w:r>
              </w:p>
              <w:p w14:paraId="4972D9C3" w14:textId="77777777" w:rsidR="00E70903" w:rsidRPr="00B816BE" w:rsidRDefault="007E685A" w:rsidP="00F707CC">
                <w:pPr>
                  <w:rPr>
                    <w:rFonts w:ascii="Arial" w:hAnsi="Arial" w:cs="Arial"/>
                  </w:rPr>
                </w:pPr>
                <w:hyperlink r:id="rId36" w:history="1">
                  <w:r w:rsidR="00E70903" w:rsidRPr="00431728">
                    <w:rPr>
                      <w:rStyle w:val="Hyperlink"/>
                    </w:rPr>
                    <w:t>popo@gmail.m</w:t>
                  </w:r>
                </w:hyperlink>
                <w:r w:rsidR="00E70903">
                  <w:t xml:space="preserve"> </w:t>
                </w:r>
                <w:r w:rsidR="00E70903" w:rsidRPr="00B816BE">
                  <w:rPr>
                    <w:rFonts w:ascii="Arial" w:hAnsi="Arial" w:cs="Arial"/>
                  </w:rPr>
                  <w:t>(Incorrect)</w:t>
                </w:r>
              </w:p>
              <w:p w14:paraId="5618D8B1" w14:textId="77777777" w:rsidR="00E70903" w:rsidRPr="00B816BE" w:rsidRDefault="00E70903" w:rsidP="00F707CC">
                <w:pPr>
                  <w:rPr>
                    <w:rFonts w:ascii="Arial" w:hAnsi="Arial" w:cs="Arial"/>
                  </w:rPr>
                </w:pPr>
              </w:p>
              <w:p w14:paraId="123DE9C0" w14:textId="77777777" w:rsidR="00E70903" w:rsidRPr="00B816BE" w:rsidRDefault="00E70903" w:rsidP="00F707CC">
                <w:pPr>
                  <w:rPr>
                    <w:rFonts w:ascii="Arial" w:hAnsi="Arial" w:cs="Arial"/>
                  </w:rPr>
                </w:pPr>
                <w:r w:rsidRPr="00B816BE">
                  <w:rPr>
                    <w:rFonts w:ascii="Arial" w:hAnsi="Arial" w:cs="Arial"/>
                  </w:rPr>
                  <w:t xml:space="preserve">Password: </w:t>
                </w:r>
              </w:p>
              <w:p w14:paraId="6C3D305B" w14:textId="77777777" w:rsidR="00E70903" w:rsidRPr="00B816BE" w:rsidRDefault="00E70903" w:rsidP="00F707CC">
                <w:pPr>
                  <w:rPr>
                    <w:rFonts w:ascii="Arial" w:hAnsi="Arial" w:cs="Arial"/>
                  </w:rPr>
                </w:pPr>
              </w:p>
              <w:p w14:paraId="02750973" w14:textId="77777777" w:rsidR="00E70903" w:rsidRPr="00645A34" w:rsidRDefault="00E70903" w:rsidP="00B816BE">
                <w:r w:rsidRPr="00B816BE">
                  <w:rPr>
                    <w:rFonts w:ascii="Arial" w:hAnsi="Arial" w:cs="Arial"/>
                  </w:rPr>
                  <w:lastRenderedPageBreak/>
                  <w:t>123456</w:t>
                </w:r>
                <w:r w:rsidRPr="001635BB">
                  <w:t xml:space="preserve"> </w:t>
                </w:r>
              </w:p>
            </w:tc>
            <w:tc>
              <w:tcPr>
                <w:tcW w:w="2268" w:type="dxa"/>
              </w:tcPr>
              <w:p w14:paraId="5EF833F4" w14:textId="77777777" w:rsidR="00E70903" w:rsidRPr="00645A34" w:rsidRDefault="00E70903" w:rsidP="00F707CC">
                <w:pPr>
                  <w:pStyle w:val="Subtitle"/>
                  <w:rPr>
                    <w:sz w:val="22"/>
                  </w:rPr>
                </w:pPr>
                <w:r>
                  <w:rPr>
                    <w:sz w:val="22"/>
                  </w:rPr>
                  <w:lastRenderedPageBreak/>
                  <w:t xml:space="preserve">Failed to login and </w:t>
                </w:r>
                <w:r>
                  <w:rPr>
                    <w:rFonts w:hint="eastAsia"/>
                    <w:sz w:val="22"/>
                    <w:lang w:eastAsia="zh-TW"/>
                  </w:rPr>
                  <w:t>s</w:t>
                </w:r>
                <w:r>
                  <w:rPr>
                    <w:sz w:val="22"/>
                    <w:lang w:eastAsia="zh-TW"/>
                  </w:rPr>
                  <w:t>how the error message.</w:t>
                </w:r>
              </w:p>
            </w:tc>
            <w:tc>
              <w:tcPr>
                <w:tcW w:w="991" w:type="dxa"/>
              </w:tcPr>
              <w:p w14:paraId="72EDF3CD" w14:textId="77777777" w:rsidR="00E70903" w:rsidRPr="00645A34" w:rsidRDefault="00E70903" w:rsidP="00F707CC">
                <w:pPr>
                  <w:pStyle w:val="Subtitle"/>
                  <w:rPr>
                    <w:sz w:val="22"/>
                  </w:rPr>
                </w:pPr>
                <w:r w:rsidRPr="004F6BAD">
                  <w:rPr>
                    <w:color w:val="00B050"/>
                    <w:sz w:val="22"/>
                  </w:rPr>
                  <w:t>Pass</w:t>
                </w:r>
              </w:p>
            </w:tc>
          </w:tr>
          <w:tr w:rsidR="00E70903" w14:paraId="16DCE85A" w14:textId="77777777" w:rsidTr="00F707CC">
            <w:tc>
              <w:tcPr>
                <w:tcW w:w="704" w:type="dxa"/>
              </w:tcPr>
              <w:p w14:paraId="2DAD405B" w14:textId="77777777" w:rsidR="00E70903" w:rsidRPr="00645A34" w:rsidRDefault="00E70903" w:rsidP="00F707CC">
                <w:pPr>
                  <w:pStyle w:val="Subtitle"/>
                  <w:rPr>
                    <w:sz w:val="22"/>
                  </w:rPr>
                </w:pPr>
                <w:r>
                  <w:rPr>
                    <w:sz w:val="22"/>
                  </w:rPr>
                  <w:t>4</w:t>
                </w:r>
              </w:p>
            </w:tc>
            <w:tc>
              <w:tcPr>
                <w:tcW w:w="2835" w:type="dxa"/>
              </w:tcPr>
              <w:p w14:paraId="6A8ABDB8" w14:textId="77777777" w:rsidR="00E70903" w:rsidRPr="00B816BE" w:rsidRDefault="00E70903" w:rsidP="00B816BE">
                <w:pPr>
                  <w:rPr>
                    <w:rFonts w:ascii="Arial" w:hAnsi="Arial" w:cs="Arial"/>
                  </w:rPr>
                </w:pPr>
                <w:r w:rsidRPr="00B816BE">
                  <w:rPr>
                    <w:rFonts w:ascii="Arial" w:hAnsi="Arial" w:cs="Arial"/>
                  </w:rPr>
                  <w:t xml:space="preserve">Authenticate user login after click </w:t>
                </w:r>
              </w:p>
              <w:p w14:paraId="679D33CD" w14:textId="77777777" w:rsidR="00E70903" w:rsidRPr="00645A34" w:rsidRDefault="00E70903" w:rsidP="00F707CC">
                <w:pPr>
                  <w:pStyle w:val="Subtitle"/>
                  <w:rPr>
                    <w:sz w:val="22"/>
                  </w:rPr>
                </w:pPr>
                <w:r w:rsidRPr="006309FA">
                  <w:rPr>
                    <w:sz w:val="22"/>
                  </w:rPr>
                  <w:t xml:space="preserve">Login button on login form with </w:t>
                </w:r>
                <w:r w:rsidRPr="006309FA">
                  <w:rPr>
                    <w:color w:val="FF0000"/>
                    <w:sz w:val="22"/>
                  </w:rPr>
                  <w:t xml:space="preserve">null email </w:t>
                </w:r>
                <w:r w:rsidRPr="006309FA">
                  <w:rPr>
                    <w:sz w:val="22"/>
                  </w:rPr>
                  <w:t>input value.</w:t>
                </w:r>
              </w:p>
            </w:tc>
            <w:tc>
              <w:tcPr>
                <w:tcW w:w="2552" w:type="dxa"/>
              </w:tcPr>
              <w:p w14:paraId="14D93843" w14:textId="77777777" w:rsidR="00E70903" w:rsidRDefault="00E70903" w:rsidP="00F707CC">
                <w:pPr>
                  <w:pStyle w:val="Subtitle"/>
                  <w:rPr>
                    <w:sz w:val="22"/>
                  </w:rPr>
                </w:pPr>
                <w:r>
                  <w:rPr>
                    <w:sz w:val="22"/>
                  </w:rPr>
                  <w:t>Login Email:</w:t>
                </w:r>
              </w:p>
              <w:p w14:paraId="6C500E52" w14:textId="77777777" w:rsidR="00E70903" w:rsidRDefault="007E685A" w:rsidP="00F707CC">
                <w:hyperlink r:id="rId37" w:history="1">
                  <w:r w:rsidR="00E70903">
                    <w:rPr>
                      <w:rStyle w:val="Hyperlink"/>
                    </w:rPr>
                    <w:t>Null</w:t>
                  </w:r>
                </w:hyperlink>
              </w:p>
              <w:p w14:paraId="56425187" w14:textId="77777777" w:rsidR="00E70903" w:rsidRDefault="00E70903" w:rsidP="00F707CC"/>
              <w:p w14:paraId="493E9E0E" w14:textId="77777777" w:rsidR="00E70903" w:rsidRPr="00B816BE" w:rsidRDefault="00E70903" w:rsidP="00F707CC">
                <w:pPr>
                  <w:rPr>
                    <w:rFonts w:ascii="Arial" w:hAnsi="Arial" w:cs="Arial"/>
                  </w:rPr>
                </w:pPr>
                <w:r w:rsidRPr="00B816BE">
                  <w:rPr>
                    <w:rFonts w:ascii="Arial" w:hAnsi="Arial" w:cs="Arial"/>
                  </w:rPr>
                  <w:t xml:space="preserve">Password: </w:t>
                </w:r>
              </w:p>
              <w:p w14:paraId="02425C27" w14:textId="77777777" w:rsidR="00E70903" w:rsidRPr="00B816BE" w:rsidRDefault="00E70903" w:rsidP="00F707CC">
                <w:pPr>
                  <w:rPr>
                    <w:rFonts w:ascii="Arial" w:hAnsi="Arial" w:cs="Arial"/>
                  </w:rPr>
                </w:pPr>
              </w:p>
              <w:p w14:paraId="46D5E835" w14:textId="77777777" w:rsidR="00E70903" w:rsidRPr="00645A34" w:rsidRDefault="00E70903" w:rsidP="00B816BE">
                <w:r w:rsidRPr="00B816BE">
                  <w:rPr>
                    <w:rFonts w:ascii="Arial" w:hAnsi="Arial" w:cs="Arial"/>
                  </w:rPr>
                  <w:t>123456</w:t>
                </w:r>
                <w:r w:rsidRPr="001635BB">
                  <w:t xml:space="preserve"> </w:t>
                </w:r>
              </w:p>
            </w:tc>
            <w:tc>
              <w:tcPr>
                <w:tcW w:w="2268" w:type="dxa"/>
              </w:tcPr>
              <w:p w14:paraId="173A2142" w14:textId="77777777" w:rsidR="00E70903" w:rsidRPr="00645A34" w:rsidRDefault="00E70903" w:rsidP="00F707CC">
                <w:pPr>
                  <w:pStyle w:val="Subtitle"/>
                  <w:rPr>
                    <w:sz w:val="22"/>
                  </w:rPr>
                </w:pPr>
                <w:r>
                  <w:rPr>
                    <w:sz w:val="22"/>
                  </w:rPr>
                  <w:t xml:space="preserve">Failed to login and </w:t>
                </w:r>
                <w:r>
                  <w:rPr>
                    <w:rFonts w:hint="eastAsia"/>
                    <w:sz w:val="22"/>
                    <w:lang w:eastAsia="zh-TW"/>
                  </w:rPr>
                  <w:t>s</w:t>
                </w:r>
                <w:r>
                  <w:rPr>
                    <w:sz w:val="22"/>
                    <w:lang w:eastAsia="zh-TW"/>
                  </w:rPr>
                  <w:t>how the error message.</w:t>
                </w:r>
              </w:p>
            </w:tc>
            <w:tc>
              <w:tcPr>
                <w:tcW w:w="991" w:type="dxa"/>
              </w:tcPr>
              <w:p w14:paraId="2C1AAFF4" w14:textId="77777777" w:rsidR="00E70903" w:rsidRPr="00645A34" w:rsidRDefault="00E70903" w:rsidP="00F707CC">
                <w:pPr>
                  <w:pStyle w:val="Subtitle"/>
                  <w:rPr>
                    <w:sz w:val="22"/>
                  </w:rPr>
                </w:pPr>
                <w:r w:rsidRPr="004F6BAD">
                  <w:rPr>
                    <w:color w:val="00B050"/>
                    <w:sz w:val="22"/>
                  </w:rPr>
                  <w:t>Pass</w:t>
                </w:r>
              </w:p>
            </w:tc>
          </w:tr>
          <w:tr w:rsidR="00E70903" w14:paraId="4A4A1270" w14:textId="77777777" w:rsidTr="00F707CC">
            <w:tc>
              <w:tcPr>
                <w:tcW w:w="704" w:type="dxa"/>
              </w:tcPr>
              <w:p w14:paraId="33CA8DD4" w14:textId="77777777" w:rsidR="00E70903" w:rsidRPr="00645A34" w:rsidRDefault="00E70903" w:rsidP="00F707CC">
                <w:pPr>
                  <w:pStyle w:val="Subtitle"/>
                  <w:rPr>
                    <w:sz w:val="22"/>
                  </w:rPr>
                </w:pPr>
                <w:r>
                  <w:rPr>
                    <w:sz w:val="22"/>
                  </w:rPr>
                  <w:t>5</w:t>
                </w:r>
              </w:p>
            </w:tc>
            <w:tc>
              <w:tcPr>
                <w:tcW w:w="2835" w:type="dxa"/>
              </w:tcPr>
              <w:p w14:paraId="7CAFBC47" w14:textId="77777777" w:rsidR="00E70903" w:rsidRPr="00B816BE" w:rsidRDefault="00E70903" w:rsidP="00B816BE">
                <w:pPr>
                  <w:rPr>
                    <w:rFonts w:ascii="Arial" w:hAnsi="Arial" w:cs="Arial"/>
                  </w:rPr>
                </w:pPr>
                <w:r w:rsidRPr="00B816BE">
                  <w:rPr>
                    <w:rFonts w:ascii="Arial" w:hAnsi="Arial" w:cs="Arial"/>
                  </w:rPr>
                  <w:t xml:space="preserve">Authenticate user login after click </w:t>
                </w:r>
              </w:p>
              <w:p w14:paraId="7CD6EDD2" w14:textId="77777777" w:rsidR="00E70903" w:rsidRPr="00645A34" w:rsidRDefault="00E70903" w:rsidP="00F707CC">
                <w:pPr>
                  <w:pStyle w:val="Subtitle"/>
                  <w:rPr>
                    <w:sz w:val="22"/>
                  </w:rPr>
                </w:pPr>
                <w:r w:rsidRPr="006309FA">
                  <w:rPr>
                    <w:sz w:val="22"/>
                  </w:rPr>
                  <w:t xml:space="preserve">Login button on login form with </w:t>
                </w:r>
                <w:r w:rsidRPr="006309FA">
                  <w:rPr>
                    <w:color w:val="FF0000"/>
                    <w:sz w:val="22"/>
                  </w:rPr>
                  <w:t xml:space="preserve">null password </w:t>
                </w:r>
                <w:r w:rsidRPr="006309FA">
                  <w:rPr>
                    <w:sz w:val="22"/>
                  </w:rPr>
                  <w:t>input value.</w:t>
                </w:r>
              </w:p>
            </w:tc>
            <w:tc>
              <w:tcPr>
                <w:tcW w:w="2552" w:type="dxa"/>
              </w:tcPr>
              <w:p w14:paraId="5C6E7F35" w14:textId="77777777" w:rsidR="00E70903" w:rsidRPr="003B6B4C" w:rsidRDefault="00E70903" w:rsidP="00F707CC">
                <w:pPr>
                  <w:pStyle w:val="Subtitle"/>
                  <w:rPr>
                    <w:sz w:val="22"/>
                    <w:lang w:val="fr-FR"/>
                  </w:rPr>
                </w:pPr>
                <w:r w:rsidRPr="003B6B4C">
                  <w:rPr>
                    <w:sz w:val="22"/>
                    <w:lang w:val="fr-FR"/>
                  </w:rPr>
                  <w:t xml:space="preserve">Login </w:t>
                </w:r>
                <w:proofErr w:type="gramStart"/>
                <w:r w:rsidRPr="003B6B4C">
                  <w:rPr>
                    <w:sz w:val="22"/>
                    <w:lang w:val="fr-FR"/>
                  </w:rPr>
                  <w:t>Email:</w:t>
                </w:r>
                <w:proofErr w:type="gramEnd"/>
              </w:p>
              <w:p w14:paraId="16130014" w14:textId="77777777" w:rsidR="00E70903" w:rsidRPr="003B6B4C" w:rsidRDefault="007E685A" w:rsidP="00F707CC">
                <w:pPr>
                  <w:rPr>
                    <w:lang w:val="fr-FR"/>
                  </w:rPr>
                </w:pPr>
                <w:r>
                  <w:fldChar w:fldCharType="begin"/>
                </w:r>
                <w:r w:rsidRPr="007E685A">
                  <w:rPr>
                    <w:lang w:val="fr-FR"/>
                  </w:rPr>
                  <w:instrText xml:space="preserve"> HYPERLINK "mailto:popo@gmail.com" \h </w:instrText>
                </w:r>
                <w:r>
                  <w:fldChar w:fldCharType="separate"/>
                </w:r>
                <w:r w:rsidR="00E70903" w:rsidRPr="003B6B4C">
                  <w:rPr>
                    <w:rStyle w:val="Hyperlink"/>
                    <w:lang w:val="fr-FR"/>
                  </w:rPr>
                  <w:t>popo@gmail.com</w:t>
                </w:r>
                <w:r>
                  <w:rPr>
                    <w:rStyle w:val="Hyperlink"/>
                    <w:lang w:val="fr-FR"/>
                  </w:rPr>
                  <w:fldChar w:fldCharType="end"/>
                </w:r>
              </w:p>
              <w:p w14:paraId="71F6C15A" w14:textId="77777777" w:rsidR="00E70903" w:rsidRPr="003B6B4C" w:rsidRDefault="00E70903" w:rsidP="00F707CC">
                <w:pPr>
                  <w:rPr>
                    <w:lang w:val="fr-FR"/>
                  </w:rPr>
                </w:pPr>
              </w:p>
              <w:p w14:paraId="22647B7B" w14:textId="77777777" w:rsidR="00E70903" w:rsidRPr="003B6B4C" w:rsidRDefault="00E70903" w:rsidP="00F707CC">
                <w:pPr>
                  <w:rPr>
                    <w:rFonts w:ascii="Arial" w:hAnsi="Arial" w:cs="Arial"/>
                    <w:lang w:val="fr-FR"/>
                  </w:rPr>
                </w:pPr>
                <w:proofErr w:type="spellStart"/>
                <w:proofErr w:type="gramStart"/>
                <w:r w:rsidRPr="003B6B4C">
                  <w:rPr>
                    <w:rFonts w:ascii="Arial" w:hAnsi="Arial" w:cs="Arial"/>
                    <w:lang w:val="fr-FR"/>
                  </w:rPr>
                  <w:t>Password</w:t>
                </w:r>
                <w:proofErr w:type="spellEnd"/>
                <w:r w:rsidRPr="003B6B4C">
                  <w:rPr>
                    <w:rFonts w:ascii="Arial" w:hAnsi="Arial" w:cs="Arial"/>
                    <w:lang w:val="fr-FR"/>
                  </w:rPr>
                  <w:t>:</w:t>
                </w:r>
                <w:proofErr w:type="gramEnd"/>
                <w:r w:rsidRPr="003B6B4C">
                  <w:rPr>
                    <w:rFonts w:ascii="Arial" w:hAnsi="Arial" w:cs="Arial"/>
                    <w:lang w:val="fr-FR"/>
                  </w:rPr>
                  <w:t xml:space="preserve"> </w:t>
                </w:r>
              </w:p>
              <w:p w14:paraId="03E1D2D0" w14:textId="77777777" w:rsidR="00E70903" w:rsidRPr="003B6B4C" w:rsidRDefault="00E70903" w:rsidP="00F707CC">
                <w:pPr>
                  <w:rPr>
                    <w:rFonts w:ascii="Arial" w:hAnsi="Arial" w:cs="Arial"/>
                    <w:lang w:val="fr-FR"/>
                  </w:rPr>
                </w:pPr>
              </w:p>
              <w:p w14:paraId="096120BA" w14:textId="77777777" w:rsidR="00E70903" w:rsidRPr="00363388" w:rsidRDefault="00E70903" w:rsidP="00B816BE">
                <w:pPr>
                  <w:rPr>
                    <w:lang w:val="fr-FR"/>
                  </w:rPr>
                </w:pPr>
                <w:proofErr w:type="spellStart"/>
                <w:r w:rsidRPr="00363388">
                  <w:rPr>
                    <w:rFonts w:ascii="Arial" w:hAnsi="Arial" w:cs="Arial"/>
                    <w:lang w:val="fr-FR"/>
                  </w:rPr>
                  <w:t>Null</w:t>
                </w:r>
                <w:proofErr w:type="spellEnd"/>
              </w:p>
            </w:tc>
            <w:tc>
              <w:tcPr>
                <w:tcW w:w="2268" w:type="dxa"/>
              </w:tcPr>
              <w:p w14:paraId="6E3124A8" w14:textId="77777777" w:rsidR="00E70903" w:rsidRPr="00645A34" w:rsidRDefault="00E70903" w:rsidP="00F707CC">
                <w:pPr>
                  <w:pStyle w:val="Subtitle"/>
                  <w:rPr>
                    <w:sz w:val="22"/>
                  </w:rPr>
                </w:pPr>
                <w:r>
                  <w:rPr>
                    <w:sz w:val="22"/>
                  </w:rPr>
                  <w:t xml:space="preserve">Failed to login and </w:t>
                </w:r>
                <w:r>
                  <w:rPr>
                    <w:rFonts w:hint="eastAsia"/>
                    <w:sz w:val="22"/>
                    <w:lang w:eastAsia="zh-TW"/>
                  </w:rPr>
                  <w:t>s</w:t>
                </w:r>
                <w:r>
                  <w:rPr>
                    <w:sz w:val="22"/>
                    <w:lang w:eastAsia="zh-TW"/>
                  </w:rPr>
                  <w:t>how the error message.</w:t>
                </w:r>
              </w:p>
            </w:tc>
            <w:tc>
              <w:tcPr>
                <w:tcW w:w="991" w:type="dxa"/>
              </w:tcPr>
              <w:p w14:paraId="6E583DDC" w14:textId="77777777" w:rsidR="00E70903" w:rsidRPr="00645A34" w:rsidRDefault="00E70903" w:rsidP="00F707CC">
                <w:pPr>
                  <w:pStyle w:val="Subtitle"/>
                  <w:rPr>
                    <w:sz w:val="22"/>
                  </w:rPr>
                </w:pPr>
                <w:r w:rsidRPr="004F6BAD">
                  <w:rPr>
                    <w:color w:val="00B050"/>
                    <w:sz w:val="22"/>
                  </w:rPr>
                  <w:t>Pass</w:t>
                </w:r>
              </w:p>
            </w:tc>
          </w:tr>
        </w:tbl>
        <w:p w14:paraId="50989040" w14:textId="4616B482" w:rsidR="006E715D" w:rsidRDefault="006E715D" w:rsidP="006E715D">
          <w:pPr>
            <w:pStyle w:val="Subtitle"/>
            <w:rPr>
              <w:rStyle w:val="SubtleEmphasis"/>
              <w:sz w:val="22"/>
            </w:rPr>
          </w:pPr>
          <w:r w:rsidRPr="006E715D">
            <w:rPr>
              <w:rStyle w:val="SubtleEmphasis"/>
              <w:sz w:val="22"/>
            </w:rPr>
            <w:t xml:space="preserve">Table </w:t>
          </w:r>
          <w:r w:rsidR="00C43797">
            <w:rPr>
              <w:rStyle w:val="SubtleEmphasis"/>
              <w:sz w:val="22"/>
            </w:rPr>
            <w:t>6</w:t>
          </w:r>
          <w:r w:rsidRPr="006E715D">
            <w:rPr>
              <w:rStyle w:val="SubtleEmphasis"/>
              <w:sz w:val="22"/>
            </w:rPr>
            <w:t>.</w:t>
          </w:r>
          <w:r>
            <w:rPr>
              <w:rStyle w:val="SubtleEmphasis"/>
              <w:sz w:val="22"/>
            </w:rPr>
            <w:t>2</w:t>
          </w:r>
          <w:r w:rsidRPr="006E715D">
            <w:rPr>
              <w:rStyle w:val="SubtleEmphasis"/>
              <w:sz w:val="22"/>
            </w:rPr>
            <w:t xml:space="preserve"> </w:t>
          </w:r>
          <w:r w:rsidR="00D37016">
            <w:rPr>
              <w:rStyle w:val="SubtleEmphasis"/>
              <w:sz w:val="22"/>
            </w:rPr>
            <w:t>signup</w:t>
          </w:r>
          <w:r w:rsidRPr="006E715D">
            <w:rPr>
              <w:rStyle w:val="SubtleEmphasis"/>
              <w:sz w:val="22"/>
            </w:rPr>
            <w:t xml:space="preserve"> testing</w:t>
          </w:r>
        </w:p>
        <w:p w14:paraId="0D0FBB2B" w14:textId="13C8A22B" w:rsidR="00E70903" w:rsidRDefault="00E70903" w:rsidP="00E70903"/>
        <w:p w14:paraId="1697A6B1" w14:textId="2D81C39A" w:rsidR="004A5395" w:rsidRDefault="004A5395" w:rsidP="749B264E">
          <w:pPr>
            <w:pStyle w:val="Heading4"/>
            <w:ind w:left="0"/>
            <w:rPr>
              <w:rFonts w:ascii="Century Schoolbook" w:eastAsia="PMingLiU" w:hAnsi="Century Schoolbook" w:cs="Tahoma"/>
              <w:bCs/>
              <w:szCs w:val="32"/>
            </w:rPr>
          </w:pPr>
          <w:bookmarkStart w:id="50" w:name="_Toc89802169"/>
          <w:r>
            <w:t>Testing 3</w:t>
          </w:r>
          <w:r w:rsidR="00DA4BCF">
            <w:t xml:space="preserve">: </w:t>
          </w:r>
          <w:r w:rsidR="00E00981">
            <w:t>Create a new project</w:t>
          </w:r>
          <w:bookmarkEnd w:id="50"/>
        </w:p>
        <w:p w14:paraId="7656EC6F" w14:textId="47EEF4F0" w:rsidR="005A3068" w:rsidRPr="004531CE" w:rsidRDefault="005A3068" w:rsidP="5819366C">
          <w:pPr>
            <w:pStyle w:val="Subtitle"/>
            <w:rPr>
              <w:sz w:val="24"/>
              <w:szCs w:val="24"/>
            </w:rPr>
          </w:pPr>
          <w:r w:rsidRPr="5819366C">
            <w:rPr>
              <w:rStyle w:val="SubtleEmphasis"/>
            </w:rPr>
            <w:t xml:space="preserve">Testing Objective: To make sure the </w:t>
          </w:r>
          <w:r w:rsidR="004213D7">
            <w:rPr>
              <w:rStyle w:val="SubtleEmphasis"/>
            </w:rPr>
            <w:t>new project</w:t>
          </w:r>
          <w:r w:rsidRPr="5819366C">
            <w:rPr>
              <w:rStyle w:val="SubtleEmphasis"/>
            </w:rPr>
            <w:t xml:space="preserve"> form is working correctly.</w:t>
          </w:r>
        </w:p>
        <w:tbl>
          <w:tblPr>
            <w:tblStyle w:val="TableGrid"/>
            <w:tblW w:w="0" w:type="auto"/>
            <w:tblLook w:val="04A0" w:firstRow="1" w:lastRow="0" w:firstColumn="1" w:lastColumn="0" w:noHBand="0" w:noVBand="1"/>
          </w:tblPr>
          <w:tblGrid>
            <w:gridCol w:w="704"/>
            <w:gridCol w:w="2835"/>
            <w:gridCol w:w="2552"/>
            <w:gridCol w:w="2268"/>
            <w:gridCol w:w="991"/>
          </w:tblGrid>
          <w:tr w:rsidR="005A3068" w:rsidRPr="00645A34" w14:paraId="3EA88BE2" w14:textId="77777777" w:rsidTr="00D3110A">
            <w:tc>
              <w:tcPr>
                <w:tcW w:w="704" w:type="dxa"/>
              </w:tcPr>
              <w:p w14:paraId="3D52C6E1" w14:textId="77777777" w:rsidR="005A3068" w:rsidRPr="00E35C7A" w:rsidRDefault="005A3068" w:rsidP="00D3110A">
                <w:pPr>
                  <w:pStyle w:val="Subtitle"/>
                  <w:rPr>
                    <w:b/>
                    <w:bCs/>
                    <w:sz w:val="22"/>
                  </w:rPr>
                </w:pPr>
                <w:r w:rsidRPr="00E35C7A">
                  <w:rPr>
                    <w:b/>
                    <w:bCs/>
                    <w:sz w:val="22"/>
                  </w:rPr>
                  <w:t>No</w:t>
                </w:r>
              </w:p>
            </w:tc>
            <w:tc>
              <w:tcPr>
                <w:tcW w:w="2835" w:type="dxa"/>
              </w:tcPr>
              <w:p w14:paraId="2BA47038" w14:textId="77777777" w:rsidR="005A3068" w:rsidRPr="00E35C7A" w:rsidRDefault="005A3068" w:rsidP="00D3110A">
                <w:pPr>
                  <w:pStyle w:val="Subtitle"/>
                  <w:rPr>
                    <w:b/>
                    <w:bCs/>
                    <w:sz w:val="22"/>
                  </w:rPr>
                </w:pPr>
                <w:r w:rsidRPr="00E35C7A">
                  <w:rPr>
                    <w:b/>
                    <w:bCs/>
                    <w:sz w:val="22"/>
                  </w:rPr>
                  <w:t>Even</w:t>
                </w:r>
              </w:p>
            </w:tc>
            <w:tc>
              <w:tcPr>
                <w:tcW w:w="2552" w:type="dxa"/>
              </w:tcPr>
              <w:p w14:paraId="5E71DCF3" w14:textId="77777777" w:rsidR="005A3068" w:rsidRPr="00E35C7A" w:rsidRDefault="005A3068" w:rsidP="00D3110A">
                <w:pPr>
                  <w:pStyle w:val="Subtitle"/>
                  <w:rPr>
                    <w:b/>
                    <w:bCs/>
                    <w:sz w:val="22"/>
                  </w:rPr>
                </w:pPr>
                <w:r w:rsidRPr="00E35C7A">
                  <w:rPr>
                    <w:b/>
                    <w:bCs/>
                    <w:sz w:val="22"/>
                  </w:rPr>
                  <w:t>Attribute and Value</w:t>
                </w:r>
              </w:p>
            </w:tc>
            <w:tc>
              <w:tcPr>
                <w:tcW w:w="2268" w:type="dxa"/>
              </w:tcPr>
              <w:p w14:paraId="5136307E" w14:textId="77777777" w:rsidR="005A3068" w:rsidRPr="00E35C7A" w:rsidRDefault="005A3068" w:rsidP="00D3110A">
                <w:pPr>
                  <w:pStyle w:val="Subtitle"/>
                  <w:rPr>
                    <w:b/>
                    <w:bCs/>
                    <w:sz w:val="22"/>
                  </w:rPr>
                </w:pPr>
                <w:r w:rsidRPr="00E35C7A">
                  <w:rPr>
                    <w:b/>
                    <w:bCs/>
                    <w:sz w:val="22"/>
                  </w:rPr>
                  <w:t>Expected Result</w:t>
                </w:r>
              </w:p>
            </w:tc>
            <w:tc>
              <w:tcPr>
                <w:tcW w:w="991" w:type="dxa"/>
              </w:tcPr>
              <w:p w14:paraId="26EF1FED" w14:textId="77777777" w:rsidR="005A3068" w:rsidRPr="00E35C7A" w:rsidRDefault="005A3068" w:rsidP="00D3110A">
                <w:pPr>
                  <w:pStyle w:val="Subtitle"/>
                  <w:rPr>
                    <w:b/>
                    <w:bCs/>
                    <w:sz w:val="22"/>
                  </w:rPr>
                </w:pPr>
                <w:r w:rsidRPr="00E35C7A">
                  <w:rPr>
                    <w:b/>
                    <w:bCs/>
                    <w:sz w:val="22"/>
                  </w:rPr>
                  <w:t>Result</w:t>
                </w:r>
              </w:p>
            </w:tc>
          </w:tr>
          <w:tr w:rsidR="005A3068" w:rsidRPr="00645A34" w14:paraId="50C84019" w14:textId="77777777" w:rsidTr="00D3110A">
            <w:tc>
              <w:tcPr>
                <w:tcW w:w="704" w:type="dxa"/>
              </w:tcPr>
              <w:p w14:paraId="630B2D33" w14:textId="77777777" w:rsidR="005A3068" w:rsidRPr="00645A34" w:rsidRDefault="005A3068" w:rsidP="00D3110A">
                <w:pPr>
                  <w:pStyle w:val="Subtitle"/>
                  <w:rPr>
                    <w:sz w:val="22"/>
                  </w:rPr>
                </w:pPr>
                <w:r w:rsidRPr="00645A34">
                  <w:rPr>
                    <w:sz w:val="22"/>
                  </w:rPr>
                  <w:t>1</w:t>
                </w:r>
              </w:p>
            </w:tc>
            <w:tc>
              <w:tcPr>
                <w:tcW w:w="2835" w:type="dxa"/>
              </w:tcPr>
              <w:p w14:paraId="143FD750" w14:textId="1848585F" w:rsidR="005A3068" w:rsidRPr="00645A34" w:rsidRDefault="009515BF" w:rsidP="00D3110A">
                <w:pPr>
                  <w:pStyle w:val="Subtitle"/>
                  <w:rPr>
                    <w:sz w:val="22"/>
                  </w:rPr>
                </w:pPr>
                <w:r>
                  <w:rPr>
                    <w:rFonts w:hint="eastAsia"/>
                    <w:sz w:val="22"/>
                    <w:lang w:eastAsia="zh-TW"/>
                  </w:rPr>
                  <w:t>Cr</w:t>
                </w:r>
                <w:r>
                  <w:rPr>
                    <w:sz w:val="22"/>
                    <w:lang w:eastAsia="zh-TW"/>
                  </w:rPr>
                  <w:t>eate new project</w:t>
                </w:r>
                <w:r w:rsidR="005A3068" w:rsidRPr="007F3EE5">
                  <w:rPr>
                    <w:sz w:val="22"/>
                  </w:rPr>
                  <w:t xml:space="preserve"> </w:t>
                </w:r>
                <w:r w:rsidR="00112575">
                  <w:rPr>
                    <w:sz w:val="22"/>
                  </w:rPr>
                  <w:t xml:space="preserve">on </w:t>
                </w:r>
                <w:r w:rsidR="008169B1">
                  <w:rPr>
                    <w:sz w:val="22"/>
                  </w:rPr>
                  <w:t>new</w:t>
                </w:r>
                <w:r w:rsidR="00112575">
                  <w:rPr>
                    <w:sz w:val="22"/>
                  </w:rPr>
                  <w:t xml:space="preserve"> project page </w:t>
                </w:r>
                <w:r w:rsidR="005A3068" w:rsidRPr="007F3EE5">
                  <w:rPr>
                    <w:sz w:val="22"/>
                  </w:rPr>
                  <w:t xml:space="preserve">with </w:t>
                </w:r>
                <w:r w:rsidR="005A3068" w:rsidRPr="001635BB">
                  <w:rPr>
                    <w:color w:val="FF0000"/>
                    <w:sz w:val="22"/>
                  </w:rPr>
                  <w:t>correct</w:t>
                </w:r>
                <w:r w:rsidR="005A3068" w:rsidRPr="007F3EE5">
                  <w:rPr>
                    <w:sz w:val="22"/>
                  </w:rPr>
                  <w:t xml:space="preserve"> input data.</w:t>
                </w:r>
              </w:p>
            </w:tc>
            <w:tc>
              <w:tcPr>
                <w:tcW w:w="2552" w:type="dxa"/>
              </w:tcPr>
              <w:p w14:paraId="62143876" w14:textId="77777777" w:rsidR="008B73AD" w:rsidRDefault="009E0852" w:rsidP="00D3110A">
                <w:pPr>
                  <w:pStyle w:val="Subtitle"/>
                  <w:rPr>
                    <w:sz w:val="22"/>
                  </w:rPr>
                </w:pPr>
                <w:r>
                  <w:rPr>
                    <w:sz w:val="22"/>
                  </w:rPr>
                  <w:t>Project</w:t>
                </w:r>
                <w:r w:rsidR="005A3068">
                  <w:rPr>
                    <w:sz w:val="22"/>
                  </w:rPr>
                  <w:t xml:space="preserve"> Name: </w:t>
                </w:r>
                <w:r w:rsidR="008B73AD">
                  <w:rPr>
                    <w:sz w:val="22"/>
                  </w:rPr>
                  <w:t>Testing App</w:t>
                </w:r>
                <w:r w:rsidR="005A3068">
                  <w:rPr>
                    <w:sz w:val="22"/>
                  </w:rPr>
                  <w:t xml:space="preserve"> </w:t>
                </w:r>
              </w:p>
              <w:p w14:paraId="7033DBF2" w14:textId="2C9182DC" w:rsidR="005A3068" w:rsidRDefault="008B73AD" w:rsidP="00D3110A">
                <w:pPr>
                  <w:pStyle w:val="Subtitle"/>
                  <w:rPr>
                    <w:sz w:val="22"/>
                  </w:rPr>
                </w:pPr>
                <w:r>
                  <w:rPr>
                    <w:sz w:val="22"/>
                  </w:rPr>
                  <w:t>Project De</w:t>
                </w:r>
                <w:r w:rsidR="00B50D4B">
                  <w:rPr>
                    <w:sz w:val="22"/>
                  </w:rPr>
                  <w:t>scription</w:t>
                </w:r>
                <w:r w:rsidR="005A3068">
                  <w:rPr>
                    <w:sz w:val="22"/>
                  </w:rPr>
                  <w:t xml:space="preserve">: </w:t>
                </w:r>
                <w:r w:rsidR="00B50D4B">
                  <w:rPr>
                    <w:sz w:val="22"/>
                  </w:rPr>
                  <w:t xml:space="preserve">Testing </w:t>
                </w:r>
                <w:r w:rsidR="00307661">
                  <w:rPr>
                    <w:sz w:val="22"/>
                  </w:rPr>
                  <w:t xml:space="preserve">New </w:t>
                </w:r>
                <w:r w:rsidR="00A8672A">
                  <w:rPr>
                    <w:sz w:val="22"/>
                  </w:rPr>
                  <w:t>project</w:t>
                </w:r>
              </w:p>
              <w:p w14:paraId="1089C27C" w14:textId="7DE97938" w:rsidR="005A3068" w:rsidRDefault="00A8672A" w:rsidP="00B816BE">
                <w:r w:rsidRPr="00B816BE">
                  <w:rPr>
                    <w:rFonts w:ascii="Arial" w:hAnsi="Arial" w:cs="Arial"/>
                  </w:rPr>
                  <w:t>Start Date</w:t>
                </w:r>
                <w:r w:rsidR="005A3068">
                  <w:t>:</w:t>
                </w:r>
              </w:p>
              <w:p w14:paraId="5E6A31FE" w14:textId="77777777" w:rsidR="005A3068" w:rsidRPr="008169B1" w:rsidRDefault="0023462B" w:rsidP="00B816BE">
                <w:r w:rsidRPr="00B816BE">
                  <w:rPr>
                    <w:rFonts w:ascii="Arial" w:hAnsi="Arial" w:cs="Arial"/>
                  </w:rPr>
                  <w:t>2021</w:t>
                </w:r>
                <w:r w:rsidRPr="008169B1">
                  <w:t>-12-07</w:t>
                </w:r>
              </w:p>
              <w:p w14:paraId="4ECB56DB" w14:textId="77777777" w:rsidR="0023462B" w:rsidRPr="00B816BE" w:rsidRDefault="0023462B" w:rsidP="0023462B">
                <w:pPr>
                  <w:rPr>
                    <w:rFonts w:ascii="Arial" w:hAnsi="Arial" w:cs="Arial"/>
                  </w:rPr>
                </w:pPr>
                <w:r w:rsidRPr="00B816BE">
                  <w:rPr>
                    <w:rFonts w:ascii="Arial" w:hAnsi="Arial" w:cs="Arial" w:hint="eastAsia"/>
                  </w:rPr>
                  <w:t>En</w:t>
                </w:r>
                <w:r w:rsidRPr="00B816BE">
                  <w:rPr>
                    <w:rFonts w:ascii="Arial" w:hAnsi="Arial" w:cs="Arial"/>
                  </w:rPr>
                  <w:t xml:space="preserve">d Date: </w:t>
                </w:r>
              </w:p>
              <w:p w14:paraId="3E5541EB" w14:textId="5984F354" w:rsidR="005A3068" w:rsidRPr="00936D7A" w:rsidRDefault="00796F56" w:rsidP="00D3110A">
                <w:r w:rsidRPr="00B816BE">
                  <w:rPr>
                    <w:rFonts w:ascii="Arial" w:hAnsi="Arial" w:cs="Arial"/>
                  </w:rPr>
                  <w:t>2021-12-</w:t>
                </w:r>
                <w:r w:rsidR="00A86044" w:rsidRPr="00B816BE">
                  <w:rPr>
                    <w:rFonts w:ascii="Arial" w:hAnsi="Arial" w:cs="Arial"/>
                  </w:rPr>
                  <w:t>09</w:t>
                </w:r>
              </w:p>
            </w:tc>
            <w:tc>
              <w:tcPr>
                <w:tcW w:w="2268" w:type="dxa"/>
              </w:tcPr>
              <w:p w14:paraId="67CEA6CA" w14:textId="7DA36764" w:rsidR="005A3068" w:rsidRPr="00645A34" w:rsidRDefault="005A3068" w:rsidP="00D3110A">
                <w:pPr>
                  <w:pStyle w:val="Subtitle"/>
                  <w:rPr>
                    <w:sz w:val="22"/>
                  </w:rPr>
                </w:pPr>
                <w:r>
                  <w:rPr>
                    <w:sz w:val="22"/>
                  </w:rPr>
                  <w:t xml:space="preserve">Successfully create the </w:t>
                </w:r>
                <w:r w:rsidR="00E25651">
                  <w:rPr>
                    <w:sz w:val="22"/>
                  </w:rPr>
                  <w:t xml:space="preserve">project </w:t>
                </w:r>
                <w:r>
                  <w:rPr>
                    <w:sz w:val="22"/>
                  </w:rPr>
                  <w:t>and move to main page</w:t>
                </w:r>
              </w:p>
            </w:tc>
            <w:tc>
              <w:tcPr>
                <w:tcW w:w="991" w:type="dxa"/>
              </w:tcPr>
              <w:p w14:paraId="7DE18C17" w14:textId="77777777" w:rsidR="005A3068" w:rsidRPr="00645A34" w:rsidRDefault="005A3068" w:rsidP="00D3110A">
                <w:pPr>
                  <w:pStyle w:val="Subtitle"/>
                  <w:rPr>
                    <w:sz w:val="22"/>
                  </w:rPr>
                </w:pPr>
                <w:r w:rsidRPr="004F6BAD">
                  <w:rPr>
                    <w:color w:val="00B050"/>
                    <w:sz w:val="22"/>
                  </w:rPr>
                  <w:t>Pass</w:t>
                </w:r>
              </w:p>
            </w:tc>
          </w:tr>
          <w:tr w:rsidR="005A3068" w:rsidRPr="00645A34" w14:paraId="12BF4421" w14:textId="77777777" w:rsidTr="00D3110A">
            <w:tc>
              <w:tcPr>
                <w:tcW w:w="704" w:type="dxa"/>
              </w:tcPr>
              <w:p w14:paraId="2D4FCEBB" w14:textId="77777777" w:rsidR="005A3068" w:rsidRPr="00645A34" w:rsidRDefault="005A3068" w:rsidP="00D3110A">
                <w:pPr>
                  <w:pStyle w:val="Subtitle"/>
                  <w:rPr>
                    <w:sz w:val="22"/>
                  </w:rPr>
                </w:pPr>
                <w:r>
                  <w:rPr>
                    <w:sz w:val="22"/>
                  </w:rPr>
                  <w:t>2</w:t>
                </w:r>
              </w:p>
            </w:tc>
            <w:tc>
              <w:tcPr>
                <w:tcW w:w="2835" w:type="dxa"/>
              </w:tcPr>
              <w:p w14:paraId="3B57D90B" w14:textId="269ECA7C" w:rsidR="005A3068" w:rsidRPr="00645A34" w:rsidRDefault="001F1107" w:rsidP="00D3110A">
                <w:pPr>
                  <w:pStyle w:val="Subtitle"/>
                  <w:rPr>
                    <w:sz w:val="22"/>
                  </w:rPr>
                </w:pPr>
                <w:r>
                  <w:rPr>
                    <w:rFonts w:hint="eastAsia"/>
                    <w:sz w:val="22"/>
                    <w:lang w:eastAsia="zh-TW"/>
                  </w:rPr>
                  <w:t>Cr</w:t>
                </w:r>
                <w:r>
                  <w:rPr>
                    <w:sz w:val="22"/>
                    <w:lang w:eastAsia="zh-TW"/>
                  </w:rPr>
                  <w:t>eate new project</w:t>
                </w:r>
                <w:r w:rsidRPr="007F3EE5">
                  <w:rPr>
                    <w:sz w:val="22"/>
                  </w:rPr>
                  <w:t xml:space="preserve"> </w:t>
                </w:r>
                <w:r>
                  <w:rPr>
                    <w:sz w:val="22"/>
                  </w:rPr>
                  <w:t xml:space="preserve">on new project page </w:t>
                </w:r>
                <w:r w:rsidRPr="007F3EE5">
                  <w:rPr>
                    <w:sz w:val="22"/>
                  </w:rPr>
                  <w:t xml:space="preserve">with </w:t>
                </w:r>
                <w:r w:rsidR="00535B30">
                  <w:rPr>
                    <w:color w:val="FF0000"/>
                    <w:sz w:val="22"/>
                  </w:rPr>
                  <w:t xml:space="preserve">null </w:t>
                </w:r>
                <w:r w:rsidR="00E77911">
                  <w:rPr>
                    <w:color w:val="FF0000"/>
                    <w:sz w:val="22"/>
                  </w:rPr>
                  <w:t>project</w:t>
                </w:r>
                <w:r>
                  <w:rPr>
                    <w:color w:val="FF0000"/>
                    <w:sz w:val="22"/>
                  </w:rPr>
                  <w:t xml:space="preserve"> </w:t>
                </w:r>
                <w:r w:rsidR="002473A8">
                  <w:rPr>
                    <w:color w:val="FF0000"/>
                    <w:sz w:val="22"/>
                  </w:rPr>
                  <w:t>name</w:t>
                </w:r>
                <w:r w:rsidRPr="007F3EE5">
                  <w:rPr>
                    <w:sz w:val="22"/>
                  </w:rPr>
                  <w:t xml:space="preserve"> input </w:t>
                </w:r>
                <w:r w:rsidR="002473A8">
                  <w:rPr>
                    <w:sz w:val="22"/>
                  </w:rPr>
                  <w:t>value</w:t>
                </w:r>
                <w:r w:rsidRPr="007F3EE5">
                  <w:rPr>
                    <w:sz w:val="22"/>
                  </w:rPr>
                  <w:t>.</w:t>
                </w:r>
              </w:p>
            </w:tc>
            <w:tc>
              <w:tcPr>
                <w:tcW w:w="2552" w:type="dxa"/>
              </w:tcPr>
              <w:p w14:paraId="3388DE99" w14:textId="5521C8EB" w:rsidR="002473A8" w:rsidRDefault="002473A8" w:rsidP="002473A8">
                <w:pPr>
                  <w:pStyle w:val="Subtitle"/>
                  <w:rPr>
                    <w:sz w:val="22"/>
                  </w:rPr>
                </w:pPr>
                <w:r>
                  <w:rPr>
                    <w:sz w:val="22"/>
                  </w:rPr>
                  <w:t xml:space="preserve">Project Name: </w:t>
                </w:r>
                <w:r w:rsidRPr="002473A8">
                  <w:rPr>
                    <w:color w:val="FF0000"/>
                    <w:sz w:val="22"/>
                  </w:rPr>
                  <w:t>Null</w:t>
                </w:r>
                <w:r>
                  <w:rPr>
                    <w:sz w:val="22"/>
                  </w:rPr>
                  <w:t xml:space="preserve"> </w:t>
                </w:r>
              </w:p>
              <w:p w14:paraId="24D07118" w14:textId="77777777" w:rsidR="002473A8" w:rsidRDefault="002473A8" w:rsidP="002473A8">
                <w:pPr>
                  <w:pStyle w:val="Subtitle"/>
                  <w:rPr>
                    <w:sz w:val="22"/>
                  </w:rPr>
                </w:pPr>
                <w:r>
                  <w:rPr>
                    <w:sz w:val="22"/>
                  </w:rPr>
                  <w:t>Project Description: Testing New project</w:t>
                </w:r>
              </w:p>
              <w:p w14:paraId="6B8F7391" w14:textId="77777777" w:rsidR="002473A8" w:rsidRDefault="002473A8" w:rsidP="00B816BE">
                <w:r w:rsidRPr="00B816BE">
                  <w:rPr>
                    <w:rFonts w:ascii="Arial" w:hAnsi="Arial" w:cs="Arial"/>
                  </w:rPr>
                  <w:t>Start Date</w:t>
                </w:r>
                <w:r>
                  <w:t>:</w:t>
                </w:r>
              </w:p>
              <w:p w14:paraId="7951774F" w14:textId="77777777" w:rsidR="002473A8" w:rsidRPr="008169B1" w:rsidRDefault="002473A8" w:rsidP="00B816BE">
                <w:r w:rsidRPr="00B816BE">
                  <w:rPr>
                    <w:rFonts w:ascii="Arial" w:hAnsi="Arial" w:cs="Arial"/>
                  </w:rPr>
                  <w:t>2021</w:t>
                </w:r>
                <w:r w:rsidRPr="008169B1">
                  <w:t>-12-07</w:t>
                </w:r>
              </w:p>
              <w:p w14:paraId="455B18CC" w14:textId="77777777" w:rsidR="002473A8" w:rsidRPr="008169B1" w:rsidRDefault="002473A8" w:rsidP="00B816BE">
                <w:pPr>
                  <w:rPr>
                    <w:rFonts w:eastAsiaTheme="minorEastAsia"/>
                    <w:spacing w:val="15"/>
                  </w:rPr>
                </w:pPr>
                <w:r w:rsidRPr="00B816BE">
                  <w:rPr>
                    <w:rFonts w:ascii="Arial" w:hAnsi="Arial" w:cs="Arial" w:hint="eastAsia"/>
                  </w:rPr>
                  <w:t>E</w:t>
                </w:r>
                <w:r w:rsidRPr="008169B1">
                  <w:rPr>
                    <w:rFonts w:eastAsiaTheme="minorEastAsia" w:hint="eastAsia"/>
                    <w:spacing w:val="15"/>
                  </w:rPr>
                  <w:t>n</w:t>
                </w:r>
                <w:r w:rsidRPr="008169B1">
                  <w:rPr>
                    <w:rFonts w:eastAsiaTheme="minorEastAsia"/>
                    <w:spacing w:val="15"/>
                  </w:rPr>
                  <w:t xml:space="preserve">d Date: </w:t>
                </w:r>
              </w:p>
              <w:p w14:paraId="35881020" w14:textId="52D310C4" w:rsidR="005A3068" w:rsidRPr="00440F77" w:rsidRDefault="002473A8" w:rsidP="00B816BE">
                <w:r w:rsidRPr="00B816BE">
                  <w:rPr>
                    <w:rFonts w:ascii="Arial" w:hAnsi="Arial" w:cs="Arial"/>
                  </w:rPr>
                  <w:t>2021-12-09</w:t>
                </w:r>
              </w:p>
            </w:tc>
            <w:tc>
              <w:tcPr>
                <w:tcW w:w="2268" w:type="dxa"/>
              </w:tcPr>
              <w:p w14:paraId="3FDF5FA9" w14:textId="10B8ADF5" w:rsidR="005A3068" w:rsidRPr="00645A34" w:rsidRDefault="005A3068" w:rsidP="00D3110A">
                <w:pPr>
                  <w:pStyle w:val="Subtitle"/>
                  <w:rPr>
                    <w:sz w:val="22"/>
                  </w:rPr>
                </w:pPr>
                <w:r>
                  <w:rPr>
                    <w:sz w:val="22"/>
                  </w:rPr>
                  <w:t xml:space="preserve">Failed to </w:t>
                </w:r>
                <w:r w:rsidR="002473A8">
                  <w:rPr>
                    <w:sz w:val="22"/>
                  </w:rPr>
                  <w:t>create</w:t>
                </w:r>
                <w:r>
                  <w:rPr>
                    <w:sz w:val="22"/>
                  </w:rPr>
                  <w:t xml:space="preserve"> and </w:t>
                </w:r>
                <w:r>
                  <w:rPr>
                    <w:rFonts w:hint="eastAsia"/>
                    <w:sz w:val="22"/>
                    <w:lang w:eastAsia="zh-TW"/>
                  </w:rPr>
                  <w:t>s</w:t>
                </w:r>
                <w:r>
                  <w:rPr>
                    <w:sz w:val="22"/>
                    <w:lang w:eastAsia="zh-TW"/>
                  </w:rPr>
                  <w:t xml:space="preserve">how the error message. </w:t>
                </w:r>
              </w:p>
            </w:tc>
            <w:tc>
              <w:tcPr>
                <w:tcW w:w="991" w:type="dxa"/>
              </w:tcPr>
              <w:p w14:paraId="7765AD88" w14:textId="77777777" w:rsidR="005A3068" w:rsidRPr="00645A34" w:rsidRDefault="005A3068" w:rsidP="00D3110A">
                <w:pPr>
                  <w:pStyle w:val="Subtitle"/>
                  <w:rPr>
                    <w:sz w:val="22"/>
                  </w:rPr>
                </w:pPr>
                <w:r w:rsidRPr="004F6BAD">
                  <w:rPr>
                    <w:color w:val="00B050"/>
                    <w:sz w:val="22"/>
                  </w:rPr>
                  <w:t>Pass</w:t>
                </w:r>
              </w:p>
            </w:tc>
          </w:tr>
          <w:tr w:rsidR="005A3068" w:rsidRPr="00645A34" w14:paraId="48EF07DC" w14:textId="77777777" w:rsidTr="00D3110A">
            <w:tc>
              <w:tcPr>
                <w:tcW w:w="704" w:type="dxa"/>
              </w:tcPr>
              <w:p w14:paraId="4EA55412" w14:textId="77777777" w:rsidR="005A3068" w:rsidRPr="00645A34" w:rsidRDefault="005A3068" w:rsidP="00D3110A">
                <w:pPr>
                  <w:pStyle w:val="Subtitle"/>
                  <w:rPr>
                    <w:sz w:val="22"/>
                  </w:rPr>
                </w:pPr>
                <w:r>
                  <w:rPr>
                    <w:sz w:val="22"/>
                  </w:rPr>
                  <w:t>3</w:t>
                </w:r>
              </w:p>
            </w:tc>
            <w:tc>
              <w:tcPr>
                <w:tcW w:w="2835" w:type="dxa"/>
              </w:tcPr>
              <w:p w14:paraId="37AFDE2E" w14:textId="0D3E4627" w:rsidR="005A3068" w:rsidRPr="00645A34" w:rsidRDefault="00126CA7" w:rsidP="00D3110A">
                <w:pPr>
                  <w:pStyle w:val="Subtitle"/>
                  <w:rPr>
                    <w:sz w:val="22"/>
                  </w:rPr>
                </w:pPr>
                <w:r>
                  <w:rPr>
                    <w:rFonts w:hint="eastAsia"/>
                    <w:sz w:val="22"/>
                    <w:lang w:eastAsia="zh-TW"/>
                  </w:rPr>
                  <w:t>Cr</w:t>
                </w:r>
                <w:r>
                  <w:rPr>
                    <w:sz w:val="22"/>
                    <w:lang w:eastAsia="zh-TW"/>
                  </w:rPr>
                  <w:t>eate new project</w:t>
                </w:r>
                <w:r w:rsidRPr="007F3EE5">
                  <w:rPr>
                    <w:sz w:val="22"/>
                  </w:rPr>
                  <w:t xml:space="preserve"> </w:t>
                </w:r>
                <w:r>
                  <w:rPr>
                    <w:sz w:val="22"/>
                  </w:rPr>
                  <w:t xml:space="preserve">on new project page </w:t>
                </w:r>
                <w:r w:rsidRPr="007F3EE5">
                  <w:rPr>
                    <w:sz w:val="22"/>
                  </w:rPr>
                  <w:t xml:space="preserve">with </w:t>
                </w:r>
                <w:r>
                  <w:rPr>
                    <w:color w:val="FF0000"/>
                    <w:sz w:val="22"/>
                  </w:rPr>
                  <w:lastRenderedPageBreak/>
                  <w:t>null project de</w:t>
                </w:r>
                <w:r w:rsidR="008A4D6C">
                  <w:rPr>
                    <w:color w:val="FF0000"/>
                    <w:sz w:val="22"/>
                  </w:rPr>
                  <w:t>scription</w:t>
                </w:r>
                <w:r w:rsidRPr="007F3EE5">
                  <w:rPr>
                    <w:sz w:val="22"/>
                  </w:rPr>
                  <w:t xml:space="preserve"> input </w:t>
                </w:r>
                <w:r>
                  <w:rPr>
                    <w:sz w:val="22"/>
                  </w:rPr>
                  <w:t>value</w:t>
                </w:r>
                <w:r w:rsidRPr="007F3EE5">
                  <w:rPr>
                    <w:sz w:val="22"/>
                  </w:rPr>
                  <w:t>.</w:t>
                </w:r>
              </w:p>
            </w:tc>
            <w:tc>
              <w:tcPr>
                <w:tcW w:w="2552" w:type="dxa"/>
              </w:tcPr>
              <w:p w14:paraId="62492DE7" w14:textId="77777777" w:rsidR="008A4D6C" w:rsidRDefault="008A4D6C" w:rsidP="008A4D6C">
                <w:pPr>
                  <w:pStyle w:val="Subtitle"/>
                  <w:rPr>
                    <w:sz w:val="22"/>
                  </w:rPr>
                </w:pPr>
                <w:r>
                  <w:rPr>
                    <w:sz w:val="22"/>
                  </w:rPr>
                  <w:lastRenderedPageBreak/>
                  <w:t xml:space="preserve">Project Name: Testing App </w:t>
                </w:r>
              </w:p>
              <w:p w14:paraId="2C72F519" w14:textId="01CDD8A1" w:rsidR="008A4D6C" w:rsidRDefault="008A4D6C" w:rsidP="008A4D6C">
                <w:pPr>
                  <w:pStyle w:val="Subtitle"/>
                  <w:rPr>
                    <w:sz w:val="22"/>
                  </w:rPr>
                </w:pPr>
                <w:r>
                  <w:rPr>
                    <w:sz w:val="22"/>
                  </w:rPr>
                  <w:lastRenderedPageBreak/>
                  <w:t xml:space="preserve">Project Description: </w:t>
                </w:r>
                <w:r w:rsidRPr="008A4D6C">
                  <w:rPr>
                    <w:color w:val="FF0000"/>
                    <w:sz w:val="22"/>
                  </w:rPr>
                  <w:t>Null</w:t>
                </w:r>
              </w:p>
              <w:p w14:paraId="5131956D" w14:textId="77777777" w:rsidR="008A4D6C" w:rsidRDefault="008A4D6C" w:rsidP="008A4D6C">
                <w:pPr>
                  <w:pStyle w:val="Subtitle"/>
                  <w:rPr>
                    <w:sz w:val="22"/>
                  </w:rPr>
                </w:pPr>
                <w:r>
                  <w:rPr>
                    <w:sz w:val="22"/>
                  </w:rPr>
                  <w:t>Start Date:</w:t>
                </w:r>
              </w:p>
              <w:p w14:paraId="763E4C2A" w14:textId="77777777" w:rsidR="008A4D6C" w:rsidRPr="008169B1" w:rsidRDefault="008A4D6C" w:rsidP="008A4D6C">
                <w:pPr>
                  <w:pStyle w:val="Subtitle"/>
                  <w:rPr>
                    <w:sz w:val="22"/>
                  </w:rPr>
                </w:pPr>
                <w:r w:rsidRPr="008169B1">
                  <w:rPr>
                    <w:sz w:val="22"/>
                  </w:rPr>
                  <w:t>2021-12-07</w:t>
                </w:r>
              </w:p>
              <w:p w14:paraId="4EFCD1BB" w14:textId="77777777" w:rsidR="008A4D6C" w:rsidRPr="008169B1" w:rsidRDefault="008A4D6C" w:rsidP="00B816BE">
                <w:pPr>
                  <w:rPr>
                    <w:rFonts w:eastAsiaTheme="minorEastAsia"/>
                    <w:spacing w:val="15"/>
                  </w:rPr>
                </w:pPr>
                <w:r w:rsidRPr="00B816BE">
                  <w:rPr>
                    <w:rFonts w:ascii="Arial" w:hAnsi="Arial" w:cs="Arial" w:hint="eastAsia"/>
                  </w:rPr>
                  <w:t>E</w:t>
                </w:r>
                <w:r w:rsidRPr="008169B1">
                  <w:rPr>
                    <w:rFonts w:eastAsiaTheme="minorEastAsia" w:hint="eastAsia"/>
                    <w:spacing w:val="15"/>
                  </w:rPr>
                  <w:t>n</w:t>
                </w:r>
                <w:r w:rsidRPr="008169B1">
                  <w:rPr>
                    <w:rFonts w:eastAsiaTheme="minorEastAsia"/>
                    <w:spacing w:val="15"/>
                  </w:rPr>
                  <w:t xml:space="preserve">d Date: </w:t>
                </w:r>
              </w:p>
              <w:p w14:paraId="140F1F07" w14:textId="5406D11E" w:rsidR="005A3068" w:rsidRPr="00645A34" w:rsidRDefault="008A4D6C" w:rsidP="00B816BE">
                <w:r w:rsidRPr="00B816BE">
                  <w:rPr>
                    <w:rFonts w:ascii="Arial" w:hAnsi="Arial" w:cs="Arial"/>
                  </w:rPr>
                  <w:t>2021-12-09</w:t>
                </w:r>
              </w:p>
            </w:tc>
            <w:tc>
              <w:tcPr>
                <w:tcW w:w="2268" w:type="dxa"/>
              </w:tcPr>
              <w:p w14:paraId="232600EC" w14:textId="1E2CC696" w:rsidR="005A3068" w:rsidRPr="00645A34" w:rsidRDefault="005A3068" w:rsidP="00D3110A">
                <w:pPr>
                  <w:pStyle w:val="Subtitle"/>
                  <w:rPr>
                    <w:sz w:val="22"/>
                  </w:rPr>
                </w:pPr>
                <w:r>
                  <w:rPr>
                    <w:sz w:val="22"/>
                  </w:rPr>
                  <w:lastRenderedPageBreak/>
                  <w:t xml:space="preserve">Failed to </w:t>
                </w:r>
                <w:r w:rsidR="008A4D6C">
                  <w:rPr>
                    <w:sz w:val="22"/>
                  </w:rPr>
                  <w:t>create</w:t>
                </w:r>
                <w:r>
                  <w:rPr>
                    <w:sz w:val="22"/>
                  </w:rPr>
                  <w:t xml:space="preserve"> and </w:t>
                </w:r>
                <w:r>
                  <w:rPr>
                    <w:rFonts w:hint="eastAsia"/>
                    <w:sz w:val="22"/>
                    <w:lang w:eastAsia="zh-TW"/>
                  </w:rPr>
                  <w:t>s</w:t>
                </w:r>
                <w:r>
                  <w:rPr>
                    <w:sz w:val="22"/>
                    <w:lang w:eastAsia="zh-TW"/>
                  </w:rPr>
                  <w:t>how the error message.</w:t>
                </w:r>
              </w:p>
            </w:tc>
            <w:tc>
              <w:tcPr>
                <w:tcW w:w="991" w:type="dxa"/>
              </w:tcPr>
              <w:p w14:paraId="03FE2C1D" w14:textId="77777777" w:rsidR="005A3068" w:rsidRPr="00645A34" w:rsidRDefault="005A3068" w:rsidP="00D3110A">
                <w:pPr>
                  <w:pStyle w:val="Subtitle"/>
                  <w:rPr>
                    <w:sz w:val="22"/>
                  </w:rPr>
                </w:pPr>
                <w:r w:rsidRPr="004F6BAD">
                  <w:rPr>
                    <w:color w:val="00B050"/>
                    <w:sz w:val="22"/>
                  </w:rPr>
                  <w:t>Pass</w:t>
                </w:r>
              </w:p>
            </w:tc>
          </w:tr>
          <w:tr w:rsidR="005A3068" w:rsidRPr="00645A34" w14:paraId="0D7B4C59" w14:textId="77777777" w:rsidTr="00D3110A">
            <w:tc>
              <w:tcPr>
                <w:tcW w:w="704" w:type="dxa"/>
              </w:tcPr>
              <w:p w14:paraId="150D6D06" w14:textId="77777777" w:rsidR="005A3068" w:rsidRPr="00645A34" w:rsidRDefault="005A3068" w:rsidP="00D3110A">
                <w:pPr>
                  <w:pStyle w:val="Subtitle"/>
                  <w:rPr>
                    <w:sz w:val="22"/>
                  </w:rPr>
                </w:pPr>
                <w:r>
                  <w:rPr>
                    <w:sz w:val="22"/>
                  </w:rPr>
                  <w:t>4</w:t>
                </w:r>
              </w:p>
            </w:tc>
            <w:tc>
              <w:tcPr>
                <w:tcW w:w="2835" w:type="dxa"/>
              </w:tcPr>
              <w:p w14:paraId="38FB1B41" w14:textId="519496AE" w:rsidR="005A3068" w:rsidRPr="00645A34" w:rsidRDefault="00893535" w:rsidP="00D3110A">
                <w:pPr>
                  <w:pStyle w:val="Subtitle"/>
                  <w:rPr>
                    <w:sz w:val="22"/>
                  </w:rPr>
                </w:pPr>
                <w:r>
                  <w:rPr>
                    <w:rFonts w:hint="eastAsia"/>
                    <w:sz w:val="22"/>
                    <w:lang w:eastAsia="zh-TW"/>
                  </w:rPr>
                  <w:t>Cr</w:t>
                </w:r>
                <w:r>
                  <w:rPr>
                    <w:sz w:val="22"/>
                    <w:lang w:eastAsia="zh-TW"/>
                  </w:rPr>
                  <w:t>eate new project</w:t>
                </w:r>
                <w:r w:rsidRPr="007F3EE5">
                  <w:rPr>
                    <w:sz w:val="22"/>
                  </w:rPr>
                  <w:t xml:space="preserve"> </w:t>
                </w:r>
                <w:r>
                  <w:rPr>
                    <w:sz w:val="22"/>
                  </w:rPr>
                  <w:t xml:space="preserve">on new project page </w:t>
                </w:r>
                <w:r w:rsidRPr="007F3EE5">
                  <w:rPr>
                    <w:sz w:val="22"/>
                  </w:rPr>
                  <w:t xml:space="preserve">with </w:t>
                </w:r>
                <w:r>
                  <w:rPr>
                    <w:color w:val="FF0000"/>
                    <w:sz w:val="22"/>
                  </w:rPr>
                  <w:t>inc</w:t>
                </w:r>
                <w:r w:rsidRPr="001635BB">
                  <w:rPr>
                    <w:color w:val="FF0000"/>
                    <w:sz w:val="22"/>
                  </w:rPr>
                  <w:t>orrect</w:t>
                </w:r>
                <w:r>
                  <w:rPr>
                    <w:color w:val="FF0000"/>
                    <w:sz w:val="22"/>
                  </w:rPr>
                  <w:t xml:space="preserve"> </w:t>
                </w:r>
                <w:r w:rsidR="00432C38">
                  <w:rPr>
                    <w:color w:val="FF0000"/>
                    <w:sz w:val="22"/>
                  </w:rPr>
                  <w:t xml:space="preserve">date </w:t>
                </w:r>
                <w:r w:rsidRPr="007F3EE5">
                  <w:rPr>
                    <w:sz w:val="22"/>
                  </w:rPr>
                  <w:t xml:space="preserve">input </w:t>
                </w:r>
                <w:r w:rsidR="00432C38">
                  <w:rPr>
                    <w:sz w:val="22"/>
                  </w:rPr>
                  <w:t>value</w:t>
                </w:r>
                <w:r w:rsidRPr="007F3EE5">
                  <w:rPr>
                    <w:sz w:val="22"/>
                  </w:rPr>
                  <w:t>.</w:t>
                </w:r>
              </w:p>
            </w:tc>
            <w:tc>
              <w:tcPr>
                <w:tcW w:w="2552" w:type="dxa"/>
              </w:tcPr>
              <w:p w14:paraId="6DE9D43B" w14:textId="77777777" w:rsidR="00432C38" w:rsidRPr="00432C38" w:rsidRDefault="00432C38" w:rsidP="00432C38">
                <w:pPr>
                  <w:pStyle w:val="Subtitle"/>
                  <w:rPr>
                    <w:sz w:val="22"/>
                  </w:rPr>
                </w:pPr>
                <w:r w:rsidRPr="00432C38">
                  <w:rPr>
                    <w:sz w:val="22"/>
                  </w:rPr>
                  <w:t xml:space="preserve">Project Name: Testing App </w:t>
                </w:r>
              </w:p>
              <w:p w14:paraId="3E7FD0D9" w14:textId="77777777" w:rsidR="00432C38" w:rsidRPr="00432C38" w:rsidRDefault="00432C38" w:rsidP="00432C38">
                <w:pPr>
                  <w:pStyle w:val="Subtitle"/>
                  <w:rPr>
                    <w:sz w:val="22"/>
                  </w:rPr>
                </w:pPr>
                <w:r w:rsidRPr="00432C38">
                  <w:rPr>
                    <w:sz w:val="22"/>
                  </w:rPr>
                  <w:t>Project Description: Testing New project</w:t>
                </w:r>
              </w:p>
              <w:p w14:paraId="487BE096" w14:textId="77777777" w:rsidR="00432C38" w:rsidRPr="00432C38" w:rsidRDefault="00432C38" w:rsidP="00432C38">
                <w:pPr>
                  <w:pStyle w:val="Subtitle"/>
                  <w:rPr>
                    <w:sz w:val="22"/>
                  </w:rPr>
                </w:pPr>
                <w:r w:rsidRPr="00432C38">
                  <w:rPr>
                    <w:sz w:val="22"/>
                  </w:rPr>
                  <w:t>Start Date:</w:t>
                </w:r>
              </w:p>
              <w:p w14:paraId="5363A678" w14:textId="77777777" w:rsidR="00432C38" w:rsidRPr="00432C38" w:rsidRDefault="00432C38" w:rsidP="00432C38">
                <w:pPr>
                  <w:pStyle w:val="Subtitle"/>
                  <w:rPr>
                    <w:sz w:val="22"/>
                  </w:rPr>
                </w:pPr>
                <w:r w:rsidRPr="00432C38">
                  <w:rPr>
                    <w:sz w:val="22"/>
                  </w:rPr>
                  <w:t>2021-12-07</w:t>
                </w:r>
              </w:p>
              <w:p w14:paraId="30F62A7A" w14:textId="77777777" w:rsidR="00432C38" w:rsidRPr="00432C38" w:rsidRDefault="00432C38" w:rsidP="00432C38">
                <w:pPr>
                  <w:pStyle w:val="Subtitle"/>
                  <w:rPr>
                    <w:sz w:val="22"/>
                  </w:rPr>
                </w:pPr>
                <w:r w:rsidRPr="00432C38">
                  <w:rPr>
                    <w:sz w:val="22"/>
                  </w:rPr>
                  <w:t xml:space="preserve">End Date: </w:t>
                </w:r>
              </w:p>
              <w:p w14:paraId="75406D43" w14:textId="5088E0C8" w:rsidR="005A3068" w:rsidRPr="00645A34" w:rsidRDefault="00432C38" w:rsidP="00D3110A">
                <w:pPr>
                  <w:pStyle w:val="Subtitle"/>
                  <w:rPr>
                    <w:sz w:val="22"/>
                  </w:rPr>
                </w:pPr>
                <w:r w:rsidRPr="004213D7">
                  <w:rPr>
                    <w:color w:val="FF0000"/>
                    <w:sz w:val="22"/>
                  </w:rPr>
                  <w:t>2021-12-0</w:t>
                </w:r>
                <w:r w:rsidR="004213D7" w:rsidRPr="004213D7">
                  <w:rPr>
                    <w:color w:val="FF0000"/>
                    <w:sz w:val="22"/>
                  </w:rPr>
                  <w:t>6</w:t>
                </w:r>
              </w:p>
            </w:tc>
            <w:tc>
              <w:tcPr>
                <w:tcW w:w="2268" w:type="dxa"/>
              </w:tcPr>
              <w:p w14:paraId="43AC9B00" w14:textId="1925077B" w:rsidR="005A3068" w:rsidRPr="00645A34" w:rsidRDefault="005A3068" w:rsidP="00D3110A">
                <w:pPr>
                  <w:pStyle w:val="Subtitle"/>
                  <w:rPr>
                    <w:sz w:val="22"/>
                  </w:rPr>
                </w:pPr>
                <w:r>
                  <w:rPr>
                    <w:sz w:val="22"/>
                  </w:rPr>
                  <w:t xml:space="preserve">Failed to </w:t>
                </w:r>
                <w:r w:rsidR="004213D7">
                  <w:rPr>
                    <w:sz w:val="22"/>
                  </w:rPr>
                  <w:t>create</w:t>
                </w:r>
                <w:r>
                  <w:rPr>
                    <w:sz w:val="22"/>
                  </w:rPr>
                  <w:t xml:space="preserve"> and </w:t>
                </w:r>
                <w:r>
                  <w:rPr>
                    <w:rFonts w:hint="eastAsia"/>
                    <w:sz w:val="22"/>
                    <w:lang w:eastAsia="zh-TW"/>
                  </w:rPr>
                  <w:t>s</w:t>
                </w:r>
                <w:r>
                  <w:rPr>
                    <w:sz w:val="22"/>
                    <w:lang w:eastAsia="zh-TW"/>
                  </w:rPr>
                  <w:t>how the error message.</w:t>
                </w:r>
              </w:p>
            </w:tc>
            <w:tc>
              <w:tcPr>
                <w:tcW w:w="991" w:type="dxa"/>
              </w:tcPr>
              <w:p w14:paraId="4FC32BFC" w14:textId="77777777" w:rsidR="005A3068" w:rsidRPr="00645A34" w:rsidRDefault="005A3068" w:rsidP="00D3110A">
                <w:pPr>
                  <w:pStyle w:val="Subtitle"/>
                  <w:rPr>
                    <w:sz w:val="22"/>
                  </w:rPr>
                </w:pPr>
                <w:r w:rsidRPr="004F6BAD">
                  <w:rPr>
                    <w:color w:val="00B050"/>
                    <w:sz w:val="22"/>
                  </w:rPr>
                  <w:t>Pass</w:t>
                </w:r>
              </w:p>
            </w:tc>
          </w:tr>
        </w:tbl>
        <w:p w14:paraId="128057D8" w14:textId="58771A9B" w:rsidR="00D37016" w:rsidRDefault="00D37016" w:rsidP="00D37016">
          <w:pPr>
            <w:pStyle w:val="Subtitle"/>
            <w:rPr>
              <w:rStyle w:val="SubtleEmphasis"/>
              <w:sz w:val="22"/>
            </w:rPr>
          </w:pPr>
          <w:r w:rsidRPr="006E715D">
            <w:rPr>
              <w:rStyle w:val="SubtleEmphasis"/>
              <w:sz w:val="22"/>
            </w:rPr>
            <w:t xml:space="preserve">Table </w:t>
          </w:r>
          <w:r w:rsidR="00C43797">
            <w:rPr>
              <w:rStyle w:val="SubtleEmphasis"/>
              <w:sz w:val="22"/>
            </w:rPr>
            <w:t>6</w:t>
          </w:r>
          <w:r w:rsidRPr="006E715D">
            <w:rPr>
              <w:rStyle w:val="SubtleEmphasis"/>
              <w:sz w:val="22"/>
            </w:rPr>
            <w:t>.</w:t>
          </w:r>
          <w:r>
            <w:rPr>
              <w:rStyle w:val="SubtleEmphasis"/>
              <w:sz w:val="22"/>
            </w:rPr>
            <w:t>3</w:t>
          </w:r>
          <w:r w:rsidRPr="006E715D">
            <w:rPr>
              <w:rStyle w:val="SubtleEmphasis"/>
              <w:sz w:val="22"/>
            </w:rPr>
            <w:t xml:space="preserve"> </w:t>
          </w:r>
          <w:r w:rsidR="0051777B">
            <w:rPr>
              <w:rStyle w:val="SubtleEmphasis"/>
              <w:sz w:val="22"/>
            </w:rPr>
            <w:t>create new project</w:t>
          </w:r>
          <w:r w:rsidRPr="006E715D">
            <w:rPr>
              <w:rStyle w:val="SubtleEmphasis"/>
              <w:sz w:val="22"/>
            </w:rPr>
            <w:t xml:space="preserve"> testing</w:t>
          </w:r>
        </w:p>
        <w:p w14:paraId="6CE714C2" w14:textId="3E44BEC8" w:rsidR="005A3068" w:rsidRDefault="005A3068"/>
        <w:p w14:paraId="2CC4F161" w14:textId="04A8267F" w:rsidR="004213D7" w:rsidRDefault="004213D7" w:rsidP="004213D7">
          <w:pPr>
            <w:pStyle w:val="Heading4"/>
            <w:ind w:hanging="851"/>
          </w:pPr>
          <w:bookmarkStart w:id="51" w:name="_Toc89802170"/>
          <w:r>
            <w:t xml:space="preserve">Testing </w:t>
          </w:r>
          <w:r w:rsidR="00D54218">
            <w:t>4:</w:t>
          </w:r>
          <w:r w:rsidR="00274F67">
            <w:t xml:space="preserve"> Edit Project</w:t>
          </w:r>
          <w:bookmarkEnd w:id="51"/>
        </w:p>
        <w:p w14:paraId="4ECF3CBF" w14:textId="438AFE4C" w:rsidR="00274F67" w:rsidRPr="00A518A8" w:rsidRDefault="00A518A8" w:rsidP="00274F67">
          <w:pPr>
            <w:rPr>
              <w:rStyle w:val="SubtleEmphasis"/>
              <w:sz w:val="32"/>
              <w:szCs w:val="32"/>
            </w:rPr>
          </w:pPr>
          <w:r w:rsidRPr="00A518A8">
            <w:rPr>
              <w:rStyle w:val="SubtleEmphasis"/>
              <w:sz w:val="32"/>
              <w:szCs w:val="32"/>
            </w:rPr>
            <w:t xml:space="preserve">Testing Objective: To make sure the </w:t>
          </w:r>
          <w:r w:rsidR="001648C8">
            <w:rPr>
              <w:rStyle w:val="SubtleEmphasis"/>
              <w:sz w:val="32"/>
              <w:szCs w:val="32"/>
            </w:rPr>
            <w:t>edit</w:t>
          </w:r>
          <w:r w:rsidRPr="00A518A8">
            <w:rPr>
              <w:rStyle w:val="SubtleEmphasis"/>
              <w:sz w:val="32"/>
              <w:szCs w:val="32"/>
            </w:rPr>
            <w:t xml:space="preserve"> project form is working correctly.</w:t>
          </w:r>
        </w:p>
        <w:p w14:paraId="41C19727" w14:textId="77777777" w:rsidR="00E73DF3" w:rsidRPr="00E73DF3" w:rsidRDefault="00E73DF3" w:rsidP="00E73DF3">
          <w:pPr>
            <w:pStyle w:val="NoSpacing"/>
            <w:rPr>
              <w:rStyle w:val="SubtleEmphasis"/>
              <w:sz w:val="22"/>
              <w:szCs w:val="22"/>
            </w:rPr>
          </w:pPr>
        </w:p>
        <w:tbl>
          <w:tblPr>
            <w:tblStyle w:val="TableGrid"/>
            <w:tblW w:w="0" w:type="auto"/>
            <w:tblLook w:val="04A0" w:firstRow="1" w:lastRow="0" w:firstColumn="1" w:lastColumn="0" w:noHBand="0" w:noVBand="1"/>
          </w:tblPr>
          <w:tblGrid>
            <w:gridCol w:w="704"/>
            <w:gridCol w:w="2835"/>
            <w:gridCol w:w="2552"/>
            <w:gridCol w:w="2268"/>
            <w:gridCol w:w="991"/>
          </w:tblGrid>
          <w:tr w:rsidR="00A518A8" w:rsidRPr="00645A34" w14:paraId="64EA0362" w14:textId="77777777" w:rsidTr="00FD63AC">
            <w:tc>
              <w:tcPr>
                <w:tcW w:w="704" w:type="dxa"/>
              </w:tcPr>
              <w:p w14:paraId="6B5A24CE" w14:textId="77777777" w:rsidR="00A518A8" w:rsidRPr="00E35C7A" w:rsidRDefault="00A518A8" w:rsidP="00FD63AC">
                <w:pPr>
                  <w:pStyle w:val="Subtitle"/>
                  <w:rPr>
                    <w:b/>
                    <w:bCs/>
                    <w:sz w:val="22"/>
                  </w:rPr>
                </w:pPr>
                <w:r w:rsidRPr="00E35C7A">
                  <w:rPr>
                    <w:b/>
                    <w:bCs/>
                    <w:sz w:val="22"/>
                  </w:rPr>
                  <w:t>No</w:t>
                </w:r>
              </w:p>
            </w:tc>
            <w:tc>
              <w:tcPr>
                <w:tcW w:w="2835" w:type="dxa"/>
              </w:tcPr>
              <w:p w14:paraId="7C42D0A5" w14:textId="77777777" w:rsidR="00A518A8" w:rsidRPr="00E35C7A" w:rsidRDefault="00A518A8" w:rsidP="00FD63AC">
                <w:pPr>
                  <w:pStyle w:val="Subtitle"/>
                  <w:rPr>
                    <w:b/>
                    <w:bCs/>
                    <w:sz w:val="22"/>
                  </w:rPr>
                </w:pPr>
                <w:r w:rsidRPr="00E35C7A">
                  <w:rPr>
                    <w:b/>
                    <w:bCs/>
                    <w:sz w:val="22"/>
                  </w:rPr>
                  <w:t>Even</w:t>
                </w:r>
              </w:p>
            </w:tc>
            <w:tc>
              <w:tcPr>
                <w:tcW w:w="2552" w:type="dxa"/>
              </w:tcPr>
              <w:p w14:paraId="2A4B33AB" w14:textId="77777777" w:rsidR="00A518A8" w:rsidRPr="00E35C7A" w:rsidRDefault="00A518A8" w:rsidP="00FD63AC">
                <w:pPr>
                  <w:pStyle w:val="Subtitle"/>
                  <w:rPr>
                    <w:b/>
                    <w:bCs/>
                    <w:sz w:val="22"/>
                  </w:rPr>
                </w:pPr>
                <w:r w:rsidRPr="00E35C7A">
                  <w:rPr>
                    <w:b/>
                    <w:bCs/>
                    <w:sz w:val="22"/>
                  </w:rPr>
                  <w:t>Attribute and Value</w:t>
                </w:r>
              </w:p>
            </w:tc>
            <w:tc>
              <w:tcPr>
                <w:tcW w:w="2268" w:type="dxa"/>
              </w:tcPr>
              <w:p w14:paraId="2209E5FD" w14:textId="77777777" w:rsidR="00A518A8" w:rsidRPr="00E35C7A" w:rsidRDefault="00A518A8" w:rsidP="00FD63AC">
                <w:pPr>
                  <w:pStyle w:val="Subtitle"/>
                  <w:rPr>
                    <w:b/>
                    <w:bCs/>
                    <w:sz w:val="22"/>
                  </w:rPr>
                </w:pPr>
                <w:r w:rsidRPr="00E35C7A">
                  <w:rPr>
                    <w:b/>
                    <w:bCs/>
                    <w:sz w:val="22"/>
                  </w:rPr>
                  <w:t>Expected Result</w:t>
                </w:r>
              </w:p>
            </w:tc>
            <w:tc>
              <w:tcPr>
                <w:tcW w:w="991" w:type="dxa"/>
              </w:tcPr>
              <w:p w14:paraId="70C8DD98" w14:textId="77777777" w:rsidR="00A518A8" w:rsidRPr="00E35C7A" w:rsidRDefault="00A518A8" w:rsidP="00FD63AC">
                <w:pPr>
                  <w:pStyle w:val="Subtitle"/>
                  <w:rPr>
                    <w:b/>
                    <w:bCs/>
                    <w:sz w:val="22"/>
                  </w:rPr>
                </w:pPr>
                <w:r w:rsidRPr="00E35C7A">
                  <w:rPr>
                    <w:b/>
                    <w:bCs/>
                    <w:sz w:val="22"/>
                  </w:rPr>
                  <w:t>Result</w:t>
                </w:r>
              </w:p>
            </w:tc>
          </w:tr>
          <w:tr w:rsidR="00A518A8" w:rsidRPr="00645A34" w14:paraId="26A62427" w14:textId="77777777" w:rsidTr="00FD63AC">
            <w:tc>
              <w:tcPr>
                <w:tcW w:w="704" w:type="dxa"/>
              </w:tcPr>
              <w:p w14:paraId="0090A77D" w14:textId="77777777" w:rsidR="00A518A8" w:rsidRPr="00645A34" w:rsidRDefault="00A518A8" w:rsidP="00FD63AC">
                <w:pPr>
                  <w:pStyle w:val="Subtitle"/>
                  <w:rPr>
                    <w:sz w:val="22"/>
                  </w:rPr>
                </w:pPr>
                <w:r w:rsidRPr="00645A34">
                  <w:rPr>
                    <w:sz w:val="22"/>
                  </w:rPr>
                  <w:t>1</w:t>
                </w:r>
              </w:p>
            </w:tc>
            <w:tc>
              <w:tcPr>
                <w:tcW w:w="2835" w:type="dxa"/>
              </w:tcPr>
              <w:p w14:paraId="48761491" w14:textId="0389BF87" w:rsidR="00A518A8" w:rsidRPr="00645A34" w:rsidRDefault="00B16375" w:rsidP="00FD63AC">
                <w:pPr>
                  <w:pStyle w:val="Subtitle"/>
                  <w:rPr>
                    <w:sz w:val="22"/>
                  </w:rPr>
                </w:pPr>
                <w:r>
                  <w:rPr>
                    <w:sz w:val="22"/>
                    <w:lang w:eastAsia="zh-TW"/>
                  </w:rPr>
                  <w:t>Edit</w:t>
                </w:r>
                <w:r w:rsidR="00A518A8">
                  <w:rPr>
                    <w:sz w:val="22"/>
                    <w:lang w:eastAsia="zh-TW"/>
                  </w:rPr>
                  <w:t xml:space="preserve"> project</w:t>
                </w:r>
                <w:r w:rsidR="00A518A8" w:rsidRPr="007F3EE5">
                  <w:rPr>
                    <w:sz w:val="22"/>
                  </w:rPr>
                  <w:t xml:space="preserve"> </w:t>
                </w:r>
                <w:r w:rsidR="00A518A8">
                  <w:rPr>
                    <w:sz w:val="22"/>
                  </w:rPr>
                  <w:t xml:space="preserve">on </w:t>
                </w:r>
                <w:r>
                  <w:rPr>
                    <w:sz w:val="22"/>
                  </w:rPr>
                  <w:t>edit</w:t>
                </w:r>
                <w:r w:rsidR="00A518A8">
                  <w:rPr>
                    <w:sz w:val="22"/>
                  </w:rPr>
                  <w:t xml:space="preserve"> project page </w:t>
                </w:r>
                <w:r w:rsidR="00A518A8" w:rsidRPr="007F3EE5">
                  <w:rPr>
                    <w:sz w:val="22"/>
                  </w:rPr>
                  <w:t xml:space="preserve">with </w:t>
                </w:r>
                <w:r w:rsidR="00A518A8" w:rsidRPr="001635BB">
                  <w:rPr>
                    <w:color w:val="FF0000"/>
                    <w:sz w:val="22"/>
                  </w:rPr>
                  <w:t>correct</w:t>
                </w:r>
                <w:r w:rsidR="00A518A8" w:rsidRPr="007F3EE5">
                  <w:rPr>
                    <w:sz w:val="22"/>
                  </w:rPr>
                  <w:t xml:space="preserve"> input data.</w:t>
                </w:r>
              </w:p>
            </w:tc>
            <w:tc>
              <w:tcPr>
                <w:tcW w:w="2552" w:type="dxa"/>
              </w:tcPr>
              <w:p w14:paraId="74FFD451" w14:textId="77777777" w:rsidR="00A518A8" w:rsidRDefault="00A518A8" w:rsidP="00FD63AC">
                <w:pPr>
                  <w:pStyle w:val="Subtitle"/>
                  <w:rPr>
                    <w:sz w:val="22"/>
                  </w:rPr>
                </w:pPr>
                <w:r>
                  <w:rPr>
                    <w:sz w:val="22"/>
                  </w:rPr>
                  <w:t xml:space="preserve">Project Name: Testing App </w:t>
                </w:r>
              </w:p>
              <w:p w14:paraId="15812456" w14:textId="77777777" w:rsidR="00A518A8" w:rsidRDefault="00A518A8" w:rsidP="00FD63AC">
                <w:pPr>
                  <w:pStyle w:val="Subtitle"/>
                  <w:rPr>
                    <w:sz w:val="22"/>
                  </w:rPr>
                </w:pPr>
                <w:r>
                  <w:rPr>
                    <w:sz w:val="22"/>
                  </w:rPr>
                  <w:t>Project Description: Testing New project</w:t>
                </w:r>
              </w:p>
              <w:p w14:paraId="165BA2EE" w14:textId="77777777" w:rsidR="00A518A8" w:rsidRDefault="00A518A8" w:rsidP="00FD63AC">
                <w:pPr>
                  <w:pStyle w:val="Subtitle"/>
                  <w:rPr>
                    <w:sz w:val="22"/>
                  </w:rPr>
                </w:pPr>
                <w:r>
                  <w:rPr>
                    <w:sz w:val="22"/>
                  </w:rPr>
                  <w:t>Start Date:</w:t>
                </w:r>
              </w:p>
              <w:p w14:paraId="548633F7" w14:textId="77777777" w:rsidR="00A518A8" w:rsidRPr="008169B1" w:rsidRDefault="00A518A8" w:rsidP="00FD63AC">
                <w:pPr>
                  <w:pStyle w:val="Subtitle"/>
                  <w:rPr>
                    <w:sz w:val="22"/>
                  </w:rPr>
                </w:pPr>
                <w:r w:rsidRPr="008169B1">
                  <w:rPr>
                    <w:sz w:val="22"/>
                  </w:rPr>
                  <w:t>2021-12-07</w:t>
                </w:r>
              </w:p>
              <w:p w14:paraId="3B846AB7" w14:textId="77777777" w:rsidR="00A518A8" w:rsidRPr="00B816BE" w:rsidRDefault="00A518A8" w:rsidP="00274468">
                <w:pPr>
                  <w:pStyle w:val="Subtitle"/>
                  <w:rPr>
                    <w:sz w:val="22"/>
                  </w:rPr>
                </w:pPr>
                <w:r w:rsidRPr="00274468">
                  <w:rPr>
                    <w:rFonts w:hint="eastAsia"/>
                    <w:sz w:val="22"/>
                  </w:rPr>
                  <w:t>En</w:t>
                </w:r>
                <w:r w:rsidRPr="00B816BE">
                  <w:rPr>
                    <w:sz w:val="22"/>
                  </w:rPr>
                  <w:t xml:space="preserve">d Date: </w:t>
                </w:r>
              </w:p>
              <w:p w14:paraId="567E6FFA" w14:textId="09B7CAC0" w:rsidR="00B25354" w:rsidRPr="00274468" w:rsidRDefault="00A518A8" w:rsidP="00274468">
                <w:pPr>
                  <w:pStyle w:val="Subtitle"/>
                  <w:rPr>
                    <w:sz w:val="22"/>
                  </w:rPr>
                </w:pPr>
                <w:r w:rsidRPr="00274468">
                  <w:rPr>
                    <w:sz w:val="22"/>
                  </w:rPr>
                  <w:t>2021-12-09</w:t>
                </w:r>
              </w:p>
              <w:p w14:paraId="394071A5" w14:textId="77777777" w:rsidR="00B25354" w:rsidRDefault="00B25354" w:rsidP="00274468">
                <w:pPr>
                  <w:pStyle w:val="Subtitle"/>
                </w:pPr>
                <w:r w:rsidRPr="00274468">
                  <w:rPr>
                    <w:sz w:val="22"/>
                  </w:rPr>
                  <w:t>New Member:</w:t>
                </w:r>
              </w:p>
              <w:p w14:paraId="61FEBC1B" w14:textId="41D9CF29" w:rsidR="00A518A8" w:rsidRPr="00936D7A" w:rsidRDefault="00274468" w:rsidP="00274468">
                <w:pPr>
                  <w:pStyle w:val="Subtitle"/>
                </w:pPr>
                <w:r w:rsidRPr="00274468">
                  <w:rPr>
                    <w:sz w:val="22"/>
                  </w:rPr>
                  <w:t>elaine@gmail.com</w:t>
                </w:r>
              </w:p>
            </w:tc>
            <w:tc>
              <w:tcPr>
                <w:tcW w:w="2268" w:type="dxa"/>
              </w:tcPr>
              <w:p w14:paraId="0483388C" w14:textId="5D64C95C" w:rsidR="00A518A8" w:rsidRPr="00645A34" w:rsidRDefault="00A518A8" w:rsidP="00FD63AC">
                <w:pPr>
                  <w:pStyle w:val="Subtitle"/>
                  <w:rPr>
                    <w:sz w:val="22"/>
                  </w:rPr>
                </w:pPr>
                <w:r>
                  <w:rPr>
                    <w:sz w:val="22"/>
                  </w:rPr>
                  <w:t xml:space="preserve">Successfully </w:t>
                </w:r>
                <w:r w:rsidR="00274468">
                  <w:rPr>
                    <w:sz w:val="22"/>
                  </w:rPr>
                  <w:t>edit</w:t>
                </w:r>
                <w:r>
                  <w:rPr>
                    <w:sz w:val="22"/>
                  </w:rPr>
                  <w:t xml:space="preserve"> the project and move to main page</w:t>
                </w:r>
              </w:p>
            </w:tc>
            <w:tc>
              <w:tcPr>
                <w:tcW w:w="991" w:type="dxa"/>
              </w:tcPr>
              <w:p w14:paraId="391CF314" w14:textId="77777777" w:rsidR="00A518A8" w:rsidRPr="00645A34" w:rsidRDefault="00A518A8" w:rsidP="00FD63AC">
                <w:pPr>
                  <w:pStyle w:val="Subtitle"/>
                  <w:rPr>
                    <w:sz w:val="22"/>
                  </w:rPr>
                </w:pPr>
                <w:r w:rsidRPr="004F6BAD">
                  <w:rPr>
                    <w:color w:val="00B050"/>
                    <w:sz w:val="22"/>
                  </w:rPr>
                  <w:t>Pass</w:t>
                </w:r>
              </w:p>
            </w:tc>
          </w:tr>
          <w:tr w:rsidR="00A518A8" w:rsidRPr="00645A34" w14:paraId="21A9B926" w14:textId="77777777" w:rsidTr="00FD63AC">
            <w:tc>
              <w:tcPr>
                <w:tcW w:w="704" w:type="dxa"/>
              </w:tcPr>
              <w:p w14:paraId="4EC5B67F" w14:textId="77777777" w:rsidR="00A518A8" w:rsidRPr="00645A34" w:rsidRDefault="00A518A8" w:rsidP="00FD63AC">
                <w:pPr>
                  <w:pStyle w:val="Subtitle"/>
                  <w:rPr>
                    <w:sz w:val="22"/>
                  </w:rPr>
                </w:pPr>
                <w:r>
                  <w:rPr>
                    <w:sz w:val="22"/>
                  </w:rPr>
                  <w:lastRenderedPageBreak/>
                  <w:t>2</w:t>
                </w:r>
              </w:p>
            </w:tc>
            <w:tc>
              <w:tcPr>
                <w:tcW w:w="2835" w:type="dxa"/>
              </w:tcPr>
              <w:p w14:paraId="11F7072C" w14:textId="60D7BDA8" w:rsidR="00A518A8" w:rsidRPr="00645A34" w:rsidRDefault="006857E0" w:rsidP="00FD63AC">
                <w:pPr>
                  <w:pStyle w:val="Subtitle"/>
                  <w:rPr>
                    <w:sz w:val="22"/>
                  </w:rPr>
                </w:pPr>
                <w:r>
                  <w:rPr>
                    <w:sz w:val="22"/>
                    <w:lang w:eastAsia="zh-TW"/>
                  </w:rPr>
                  <w:t>Update</w:t>
                </w:r>
                <w:r w:rsidR="00A518A8">
                  <w:rPr>
                    <w:sz w:val="22"/>
                    <w:lang w:eastAsia="zh-TW"/>
                  </w:rPr>
                  <w:t xml:space="preserve"> project</w:t>
                </w:r>
                <w:r w:rsidR="00A518A8" w:rsidRPr="007F3EE5">
                  <w:rPr>
                    <w:sz w:val="22"/>
                  </w:rPr>
                  <w:t xml:space="preserve"> </w:t>
                </w:r>
                <w:r w:rsidR="00A518A8">
                  <w:rPr>
                    <w:sz w:val="22"/>
                  </w:rPr>
                  <w:t xml:space="preserve">on </w:t>
                </w:r>
                <w:r>
                  <w:rPr>
                    <w:sz w:val="22"/>
                  </w:rPr>
                  <w:t>edit</w:t>
                </w:r>
                <w:r w:rsidR="00A518A8">
                  <w:rPr>
                    <w:sz w:val="22"/>
                  </w:rPr>
                  <w:t xml:space="preserve"> project page </w:t>
                </w:r>
                <w:r w:rsidR="00A518A8" w:rsidRPr="007F3EE5">
                  <w:rPr>
                    <w:sz w:val="22"/>
                  </w:rPr>
                  <w:t xml:space="preserve">with </w:t>
                </w:r>
                <w:r w:rsidR="00A518A8">
                  <w:rPr>
                    <w:color w:val="FF0000"/>
                    <w:sz w:val="22"/>
                  </w:rPr>
                  <w:t>null project name</w:t>
                </w:r>
                <w:r w:rsidR="00A518A8" w:rsidRPr="007F3EE5">
                  <w:rPr>
                    <w:sz w:val="22"/>
                  </w:rPr>
                  <w:t xml:space="preserve"> input </w:t>
                </w:r>
                <w:r w:rsidR="00A518A8">
                  <w:rPr>
                    <w:sz w:val="22"/>
                  </w:rPr>
                  <w:t>value</w:t>
                </w:r>
                <w:r w:rsidR="00A518A8" w:rsidRPr="007F3EE5">
                  <w:rPr>
                    <w:sz w:val="22"/>
                  </w:rPr>
                  <w:t>.</w:t>
                </w:r>
              </w:p>
            </w:tc>
            <w:tc>
              <w:tcPr>
                <w:tcW w:w="2552" w:type="dxa"/>
              </w:tcPr>
              <w:p w14:paraId="4CDADF14" w14:textId="77777777" w:rsidR="00A518A8" w:rsidRDefault="00A518A8" w:rsidP="00FD63AC">
                <w:pPr>
                  <w:pStyle w:val="Subtitle"/>
                  <w:rPr>
                    <w:sz w:val="22"/>
                  </w:rPr>
                </w:pPr>
                <w:r>
                  <w:rPr>
                    <w:sz w:val="22"/>
                  </w:rPr>
                  <w:t xml:space="preserve">Project Name: </w:t>
                </w:r>
                <w:r w:rsidRPr="002473A8">
                  <w:rPr>
                    <w:color w:val="FF0000"/>
                    <w:sz w:val="22"/>
                  </w:rPr>
                  <w:t>Null</w:t>
                </w:r>
                <w:r w:rsidRPr="006857E0">
                  <w:rPr>
                    <w:color w:val="FF0000"/>
                    <w:sz w:val="22"/>
                  </w:rPr>
                  <w:t xml:space="preserve"> </w:t>
                </w:r>
              </w:p>
              <w:p w14:paraId="03ACCFAC" w14:textId="77777777" w:rsidR="00A518A8" w:rsidRDefault="00A518A8" w:rsidP="00FD63AC">
                <w:pPr>
                  <w:pStyle w:val="Subtitle"/>
                  <w:rPr>
                    <w:sz w:val="22"/>
                  </w:rPr>
                </w:pPr>
                <w:r>
                  <w:rPr>
                    <w:sz w:val="22"/>
                  </w:rPr>
                  <w:t>Project Description: Testing New project</w:t>
                </w:r>
              </w:p>
              <w:p w14:paraId="17A79EF4" w14:textId="77777777" w:rsidR="00A518A8" w:rsidRDefault="00A518A8" w:rsidP="00FD63AC">
                <w:pPr>
                  <w:pStyle w:val="Subtitle"/>
                  <w:rPr>
                    <w:sz w:val="22"/>
                  </w:rPr>
                </w:pPr>
                <w:r>
                  <w:rPr>
                    <w:sz w:val="22"/>
                  </w:rPr>
                  <w:t>Start Date:</w:t>
                </w:r>
              </w:p>
              <w:p w14:paraId="1489A33A" w14:textId="77777777" w:rsidR="00A518A8" w:rsidRPr="008169B1" w:rsidRDefault="00A518A8" w:rsidP="00FD63AC">
                <w:pPr>
                  <w:pStyle w:val="Subtitle"/>
                  <w:rPr>
                    <w:sz w:val="22"/>
                  </w:rPr>
                </w:pPr>
                <w:r w:rsidRPr="008169B1">
                  <w:rPr>
                    <w:sz w:val="22"/>
                  </w:rPr>
                  <w:t>2021-12-07</w:t>
                </w:r>
              </w:p>
              <w:p w14:paraId="7F479E77" w14:textId="03BA472E" w:rsidR="00A518A8" w:rsidRPr="006857E0" w:rsidRDefault="00A518A8" w:rsidP="00FD63AC">
                <w:pPr>
                  <w:pStyle w:val="Subtitle"/>
                  <w:rPr>
                    <w:sz w:val="22"/>
                  </w:rPr>
                </w:pPr>
                <w:r w:rsidRPr="00432C38">
                  <w:rPr>
                    <w:rFonts w:hint="eastAsia"/>
                    <w:sz w:val="22"/>
                  </w:rPr>
                  <w:t>E</w:t>
                </w:r>
                <w:r w:rsidRPr="006857E0">
                  <w:rPr>
                    <w:rFonts w:hint="eastAsia"/>
                    <w:sz w:val="22"/>
                  </w:rPr>
                  <w:t>n</w:t>
                </w:r>
                <w:r w:rsidRPr="006857E0">
                  <w:rPr>
                    <w:sz w:val="22"/>
                  </w:rPr>
                  <w:t xml:space="preserve">d Date: </w:t>
                </w:r>
              </w:p>
              <w:p w14:paraId="3BBB52ED" w14:textId="03BA472E" w:rsidR="00A518A8" w:rsidRDefault="00A518A8" w:rsidP="005B135C">
                <w:pPr>
                  <w:pStyle w:val="Subtitle"/>
                  <w:rPr>
                    <w:sz w:val="22"/>
                  </w:rPr>
                </w:pPr>
                <w:r w:rsidRPr="00B816BE">
                  <w:rPr>
                    <w:sz w:val="22"/>
                  </w:rPr>
                  <w:t>2021-12-09</w:t>
                </w:r>
              </w:p>
              <w:p w14:paraId="1C692BD6" w14:textId="03BA472E" w:rsidR="006857E0" w:rsidRPr="00274468" w:rsidRDefault="006857E0" w:rsidP="006857E0">
                <w:pPr>
                  <w:pStyle w:val="Subtitle"/>
                  <w:rPr>
                    <w:sz w:val="22"/>
                  </w:rPr>
                </w:pPr>
                <w:r w:rsidRPr="00274468">
                  <w:rPr>
                    <w:sz w:val="22"/>
                  </w:rPr>
                  <w:t>New Member:</w:t>
                </w:r>
              </w:p>
              <w:p w14:paraId="7997367C" w14:textId="09C36D23" w:rsidR="00A518A8" w:rsidRPr="006857E0" w:rsidRDefault="006857E0" w:rsidP="00B22340">
                <w:pPr>
                  <w:rPr>
                    <w:rFonts w:eastAsiaTheme="minorEastAsia"/>
                    <w:spacing w:val="15"/>
                  </w:rPr>
                </w:pPr>
                <w:r w:rsidRPr="006857E0">
                  <w:rPr>
                    <w:rFonts w:eastAsiaTheme="minorEastAsia"/>
                    <w:spacing w:val="15"/>
                  </w:rPr>
                  <w:t>elaine@gmail.com</w:t>
                </w:r>
              </w:p>
            </w:tc>
            <w:tc>
              <w:tcPr>
                <w:tcW w:w="2268" w:type="dxa"/>
              </w:tcPr>
              <w:p w14:paraId="39122B9B" w14:textId="4FDC2C2E" w:rsidR="00A518A8" w:rsidRPr="00645A34" w:rsidRDefault="00A518A8" w:rsidP="00FD63AC">
                <w:pPr>
                  <w:pStyle w:val="Subtitle"/>
                  <w:rPr>
                    <w:sz w:val="22"/>
                  </w:rPr>
                </w:pPr>
                <w:r>
                  <w:rPr>
                    <w:sz w:val="22"/>
                  </w:rPr>
                  <w:t xml:space="preserve">Failed to </w:t>
                </w:r>
                <w:r w:rsidR="006857E0">
                  <w:rPr>
                    <w:sz w:val="22"/>
                  </w:rPr>
                  <w:t>save</w:t>
                </w:r>
                <w:r>
                  <w:rPr>
                    <w:sz w:val="22"/>
                  </w:rPr>
                  <w:t xml:space="preserve"> and </w:t>
                </w:r>
                <w:r>
                  <w:rPr>
                    <w:rFonts w:hint="eastAsia"/>
                    <w:sz w:val="22"/>
                    <w:lang w:eastAsia="zh-TW"/>
                  </w:rPr>
                  <w:t>s</w:t>
                </w:r>
                <w:r>
                  <w:rPr>
                    <w:sz w:val="22"/>
                    <w:lang w:eastAsia="zh-TW"/>
                  </w:rPr>
                  <w:t xml:space="preserve">how the error message. </w:t>
                </w:r>
              </w:p>
            </w:tc>
            <w:tc>
              <w:tcPr>
                <w:tcW w:w="991" w:type="dxa"/>
              </w:tcPr>
              <w:p w14:paraId="091FBD31" w14:textId="77777777" w:rsidR="00A518A8" w:rsidRPr="00645A34" w:rsidRDefault="00A518A8" w:rsidP="00FD63AC">
                <w:pPr>
                  <w:pStyle w:val="Subtitle"/>
                  <w:rPr>
                    <w:sz w:val="22"/>
                  </w:rPr>
                </w:pPr>
                <w:r w:rsidRPr="004F6BAD">
                  <w:rPr>
                    <w:color w:val="00B050"/>
                    <w:sz w:val="22"/>
                  </w:rPr>
                  <w:t>Pass</w:t>
                </w:r>
              </w:p>
            </w:tc>
          </w:tr>
          <w:tr w:rsidR="00A518A8" w:rsidRPr="00645A34" w14:paraId="5CCE4928" w14:textId="77777777" w:rsidTr="00FD63AC">
            <w:tc>
              <w:tcPr>
                <w:tcW w:w="704" w:type="dxa"/>
              </w:tcPr>
              <w:p w14:paraId="0730B110" w14:textId="77777777" w:rsidR="00A518A8" w:rsidRPr="00645A34" w:rsidRDefault="00A518A8" w:rsidP="00FD63AC">
                <w:pPr>
                  <w:pStyle w:val="Subtitle"/>
                  <w:rPr>
                    <w:sz w:val="22"/>
                  </w:rPr>
                </w:pPr>
                <w:r>
                  <w:rPr>
                    <w:sz w:val="22"/>
                  </w:rPr>
                  <w:t>3</w:t>
                </w:r>
              </w:p>
            </w:tc>
            <w:tc>
              <w:tcPr>
                <w:tcW w:w="2835" w:type="dxa"/>
              </w:tcPr>
              <w:p w14:paraId="72056683" w14:textId="7E3059DE" w:rsidR="00A518A8" w:rsidRPr="00645A34" w:rsidRDefault="006857E0" w:rsidP="00FD63AC">
                <w:pPr>
                  <w:pStyle w:val="Subtitle"/>
                  <w:rPr>
                    <w:sz w:val="22"/>
                  </w:rPr>
                </w:pPr>
                <w:r>
                  <w:rPr>
                    <w:sz w:val="22"/>
                    <w:lang w:eastAsia="zh-TW"/>
                  </w:rPr>
                  <w:t>Update</w:t>
                </w:r>
                <w:r w:rsidR="00A518A8">
                  <w:rPr>
                    <w:sz w:val="22"/>
                    <w:lang w:eastAsia="zh-TW"/>
                  </w:rPr>
                  <w:t xml:space="preserve"> project</w:t>
                </w:r>
                <w:r w:rsidR="00A518A8" w:rsidRPr="007F3EE5">
                  <w:rPr>
                    <w:sz w:val="22"/>
                  </w:rPr>
                  <w:t xml:space="preserve"> </w:t>
                </w:r>
                <w:r w:rsidR="00A518A8">
                  <w:rPr>
                    <w:sz w:val="22"/>
                  </w:rPr>
                  <w:t xml:space="preserve">on </w:t>
                </w:r>
                <w:r>
                  <w:rPr>
                    <w:sz w:val="22"/>
                  </w:rPr>
                  <w:t>edit</w:t>
                </w:r>
                <w:r w:rsidR="00A518A8">
                  <w:rPr>
                    <w:sz w:val="22"/>
                  </w:rPr>
                  <w:t xml:space="preserve"> project page </w:t>
                </w:r>
                <w:r w:rsidR="00A518A8" w:rsidRPr="007F3EE5">
                  <w:rPr>
                    <w:sz w:val="22"/>
                  </w:rPr>
                  <w:t xml:space="preserve">with </w:t>
                </w:r>
                <w:r w:rsidR="00A518A8">
                  <w:rPr>
                    <w:color w:val="FF0000"/>
                    <w:sz w:val="22"/>
                  </w:rPr>
                  <w:t>null project description</w:t>
                </w:r>
                <w:r w:rsidR="00A518A8" w:rsidRPr="007F3EE5">
                  <w:rPr>
                    <w:sz w:val="22"/>
                  </w:rPr>
                  <w:t xml:space="preserve"> input </w:t>
                </w:r>
                <w:r w:rsidR="00A518A8">
                  <w:rPr>
                    <w:sz w:val="22"/>
                  </w:rPr>
                  <w:t>value</w:t>
                </w:r>
                <w:r w:rsidR="00A518A8" w:rsidRPr="007F3EE5">
                  <w:rPr>
                    <w:sz w:val="22"/>
                  </w:rPr>
                  <w:t>.</w:t>
                </w:r>
              </w:p>
            </w:tc>
            <w:tc>
              <w:tcPr>
                <w:tcW w:w="2552" w:type="dxa"/>
              </w:tcPr>
              <w:p w14:paraId="543A962A" w14:textId="77777777" w:rsidR="00A518A8" w:rsidRDefault="00A518A8" w:rsidP="00FD63AC">
                <w:pPr>
                  <w:pStyle w:val="Subtitle"/>
                  <w:rPr>
                    <w:sz w:val="22"/>
                  </w:rPr>
                </w:pPr>
                <w:r>
                  <w:rPr>
                    <w:sz w:val="22"/>
                  </w:rPr>
                  <w:t xml:space="preserve">Project Name: Testing App </w:t>
                </w:r>
              </w:p>
              <w:p w14:paraId="669FBCB8" w14:textId="77777777" w:rsidR="00A518A8" w:rsidRDefault="00A518A8" w:rsidP="00FD63AC">
                <w:pPr>
                  <w:pStyle w:val="Subtitle"/>
                  <w:rPr>
                    <w:sz w:val="22"/>
                  </w:rPr>
                </w:pPr>
                <w:r>
                  <w:rPr>
                    <w:sz w:val="22"/>
                  </w:rPr>
                  <w:t xml:space="preserve">Project Description: </w:t>
                </w:r>
                <w:r w:rsidRPr="008A4D6C">
                  <w:rPr>
                    <w:color w:val="FF0000"/>
                    <w:sz w:val="22"/>
                  </w:rPr>
                  <w:t>Null</w:t>
                </w:r>
              </w:p>
              <w:p w14:paraId="1917DB87" w14:textId="77777777" w:rsidR="00A518A8" w:rsidRDefault="00A518A8" w:rsidP="00FD63AC">
                <w:pPr>
                  <w:pStyle w:val="Subtitle"/>
                  <w:rPr>
                    <w:sz w:val="22"/>
                  </w:rPr>
                </w:pPr>
                <w:r>
                  <w:rPr>
                    <w:sz w:val="22"/>
                  </w:rPr>
                  <w:t>Start Date:</w:t>
                </w:r>
              </w:p>
              <w:p w14:paraId="434D871C" w14:textId="77777777" w:rsidR="00A518A8" w:rsidRPr="008169B1" w:rsidRDefault="00A518A8" w:rsidP="00FD63AC">
                <w:pPr>
                  <w:pStyle w:val="Subtitle"/>
                  <w:rPr>
                    <w:sz w:val="22"/>
                  </w:rPr>
                </w:pPr>
                <w:r w:rsidRPr="008169B1">
                  <w:rPr>
                    <w:sz w:val="22"/>
                  </w:rPr>
                  <w:t>2021-12-07</w:t>
                </w:r>
              </w:p>
              <w:p w14:paraId="10451870" w14:textId="03BA472E" w:rsidR="00A518A8" w:rsidRPr="006857E0" w:rsidRDefault="00A518A8" w:rsidP="00FD63AC">
                <w:pPr>
                  <w:pStyle w:val="Subtitle"/>
                  <w:rPr>
                    <w:sz w:val="22"/>
                  </w:rPr>
                </w:pPr>
                <w:r w:rsidRPr="00432C38">
                  <w:rPr>
                    <w:rFonts w:hint="eastAsia"/>
                    <w:sz w:val="22"/>
                  </w:rPr>
                  <w:t>E</w:t>
                </w:r>
                <w:r w:rsidRPr="006857E0">
                  <w:rPr>
                    <w:rFonts w:hint="eastAsia"/>
                    <w:sz w:val="22"/>
                  </w:rPr>
                  <w:t>n</w:t>
                </w:r>
                <w:r w:rsidRPr="006857E0">
                  <w:rPr>
                    <w:sz w:val="22"/>
                  </w:rPr>
                  <w:t xml:space="preserve">d Date: </w:t>
                </w:r>
              </w:p>
              <w:p w14:paraId="4C711F99" w14:textId="03BA472E" w:rsidR="00A518A8" w:rsidRDefault="00A518A8" w:rsidP="005B135C">
                <w:pPr>
                  <w:pStyle w:val="Subtitle"/>
                  <w:rPr>
                    <w:sz w:val="22"/>
                  </w:rPr>
                </w:pPr>
                <w:r w:rsidRPr="00B816BE">
                  <w:rPr>
                    <w:sz w:val="22"/>
                  </w:rPr>
                  <w:t>2021-12-09</w:t>
                </w:r>
              </w:p>
              <w:p w14:paraId="09ECEEA5" w14:textId="03BA472E" w:rsidR="006857E0" w:rsidRPr="00274468" w:rsidRDefault="006857E0" w:rsidP="006857E0">
                <w:pPr>
                  <w:pStyle w:val="Subtitle"/>
                  <w:rPr>
                    <w:sz w:val="22"/>
                  </w:rPr>
                </w:pPr>
                <w:r w:rsidRPr="00274468">
                  <w:rPr>
                    <w:sz w:val="22"/>
                  </w:rPr>
                  <w:t>New Member:</w:t>
                </w:r>
              </w:p>
              <w:p w14:paraId="45C73D4E" w14:textId="618BF121" w:rsidR="00A518A8" w:rsidRPr="00E42DFA" w:rsidRDefault="006857E0" w:rsidP="00E42DFA">
                <w:r w:rsidRPr="006857E0">
                  <w:rPr>
                    <w:rFonts w:eastAsiaTheme="minorEastAsia"/>
                    <w:spacing w:val="15"/>
                  </w:rPr>
                  <w:t>elaine@gmail.com</w:t>
                </w:r>
              </w:p>
            </w:tc>
            <w:tc>
              <w:tcPr>
                <w:tcW w:w="2268" w:type="dxa"/>
              </w:tcPr>
              <w:p w14:paraId="0787B128" w14:textId="4B4BDBD7" w:rsidR="00A518A8" w:rsidRPr="00645A34" w:rsidRDefault="00A518A8" w:rsidP="00FD63AC">
                <w:pPr>
                  <w:pStyle w:val="Subtitle"/>
                  <w:rPr>
                    <w:sz w:val="22"/>
                  </w:rPr>
                </w:pPr>
                <w:r>
                  <w:rPr>
                    <w:sz w:val="22"/>
                  </w:rPr>
                  <w:t xml:space="preserve">Failed to </w:t>
                </w:r>
                <w:r w:rsidR="006857E0">
                  <w:rPr>
                    <w:sz w:val="22"/>
                  </w:rPr>
                  <w:t>save</w:t>
                </w:r>
                <w:r>
                  <w:rPr>
                    <w:sz w:val="22"/>
                  </w:rPr>
                  <w:t xml:space="preserve"> and </w:t>
                </w:r>
                <w:r>
                  <w:rPr>
                    <w:rFonts w:hint="eastAsia"/>
                    <w:sz w:val="22"/>
                    <w:lang w:eastAsia="zh-TW"/>
                  </w:rPr>
                  <w:t>s</w:t>
                </w:r>
                <w:r>
                  <w:rPr>
                    <w:sz w:val="22"/>
                    <w:lang w:eastAsia="zh-TW"/>
                  </w:rPr>
                  <w:t>how the error message.</w:t>
                </w:r>
              </w:p>
            </w:tc>
            <w:tc>
              <w:tcPr>
                <w:tcW w:w="991" w:type="dxa"/>
              </w:tcPr>
              <w:p w14:paraId="7BA3FA82" w14:textId="77777777" w:rsidR="00A518A8" w:rsidRPr="00645A34" w:rsidRDefault="00A518A8" w:rsidP="00FD63AC">
                <w:pPr>
                  <w:pStyle w:val="Subtitle"/>
                  <w:rPr>
                    <w:sz w:val="22"/>
                  </w:rPr>
                </w:pPr>
                <w:r w:rsidRPr="004F6BAD">
                  <w:rPr>
                    <w:color w:val="00B050"/>
                    <w:sz w:val="22"/>
                  </w:rPr>
                  <w:t>Pass</w:t>
                </w:r>
              </w:p>
            </w:tc>
          </w:tr>
          <w:tr w:rsidR="00A518A8" w:rsidRPr="00645A34" w14:paraId="49F14149" w14:textId="77777777" w:rsidTr="00FD63AC">
            <w:tc>
              <w:tcPr>
                <w:tcW w:w="704" w:type="dxa"/>
              </w:tcPr>
              <w:p w14:paraId="70D96E27" w14:textId="77777777" w:rsidR="00A518A8" w:rsidRPr="00645A34" w:rsidRDefault="00A518A8" w:rsidP="00FD63AC">
                <w:pPr>
                  <w:pStyle w:val="Subtitle"/>
                  <w:rPr>
                    <w:sz w:val="22"/>
                  </w:rPr>
                </w:pPr>
                <w:r>
                  <w:rPr>
                    <w:sz w:val="22"/>
                  </w:rPr>
                  <w:t>4</w:t>
                </w:r>
              </w:p>
            </w:tc>
            <w:tc>
              <w:tcPr>
                <w:tcW w:w="2835" w:type="dxa"/>
              </w:tcPr>
              <w:p w14:paraId="6063BA37" w14:textId="079F1C6C" w:rsidR="00A518A8" w:rsidRPr="00645A34" w:rsidRDefault="006857E0" w:rsidP="00FD63AC">
                <w:pPr>
                  <w:pStyle w:val="Subtitle"/>
                  <w:rPr>
                    <w:sz w:val="22"/>
                  </w:rPr>
                </w:pPr>
                <w:r>
                  <w:rPr>
                    <w:sz w:val="22"/>
                    <w:lang w:eastAsia="zh-TW"/>
                  </w:rPr>
                  <w:t>Update</w:t>
                </w:r>
                <w:r w:rsidR="00A518A8">
                  <w:rPr>
                    <w:sz w:val="22"/>
                    <w:lang w:eastAsia="zh-TW"/>
                  </w:rPr>
                  <w:t xml:space="preserve"> project</w:t>
                </w:r>
                <w:r w:rsidR="00A518A8" w:rsidRPr="007F3EE5">
                  <w:rPr>
                    <w:sz w:val="22"/>
                  </w:rPr>
                  <w:t xml:space="preserve"> </w:t>
                </w:r>
                <w:r w:rsidR="00A518A8">
                  <w:rPr>
                    <w:sz w:val="22"/>
                  </w:rPr>
                  <w:t xml:space="preserve">on </w:t>
                </w:r>
                <w:r>
                  <w:rPr>
                    <w:sz w:val="22"/>
                  </w:rPr>
                  <w:t>edit</w:t>
                </w:r>
                <w:r w:rsidR="00A518A8">
                  <w:rPr>
                    <w:sz w:val="22"/>
                  </w:rPr>
                  <w:t xml:space="preserve"> project page </w:t>
                </w:r>
                <w:r w:rsidR="00A518A8" w:rsidRPr="007F3EE5">
                  <w:rPr>
                    <w:sz w:val="22"/>
                  </w:rPr>
                  <w:t xml:space="preserve">with </w:t>
                </w:r>
                <w:r w:rsidR="00A518A8">
                  <w:rPr>
                    <w:color w:val="FF0000"/>
                    <w:sz w:val="22"/>
                  </w:rPr>
                  <w:t>inc</w:t>
                </w:r>
                <w:r w:rsidR="00A518A8" w:rsidRPr="001635BB">
                  <w:rPr>
                    <w:color w:val="FF0000"/>
                    <w:sz w:val="22"/>
                  </w:rPr>
                  <w:t>orrect</w:t>
                </w:r>
                <w:r w:rsidR="00A518A8">
                  <w:rPr>
                    <w:color w:val="FF0000"/>
                    <w:sz w:val="22"/>
                  </w:rPr>
                  <w:t xml:space="preserve"> date </w:t>
                </w:r>
                <w:r w:rsidR="00A518A8" w:rsidRPr="007F3EE5">
                  <w:rPr>
                    <w:sz w:val="22"/>
                  </w:rPr>
                  <w:t xml:space="preserve">input </w:t>
                </w:r>
                <w:r w:rsidR="00A518A8">
                  <w:rPr>
                    <w:sz w:val="22"/>
                  </w:rPr>
                  <w:t>value</w:t>
                </w:r>
                <w:r w:rsidR="00A518A8" w:rsidRPr="007F3EE5">
                  <w:rPr>
                    <w:sz w:val="22"/>
                  </w:rPr>
                  <w:t>.</w:t>
                </w:r>
              </w:p>
            </w:tc>
            <w:tc>
              <w:tcPr>
                <w:tcW w:w="2552" w:type="dxa"/>
              </w:tcPr>
              <w:p w14:paraId="6CEBA71F" w14:textId="77777777" w:rsidR="00A518A8" w:rsidRPr="00432C38" w:rsidRDefault="00A518A8" w:rsidP="00FD63AC">
                <w:pPr>
                  <w:pStyle w:val="Subtitle"/>
                  <w:rPr>
                    <w:sz w:val="22"/>
                  </w:rPr>
                </w:pPr>
                <w:r w:rsidRPr="00432C38">
                  <w:rPr>
                    <w:sz w:val="22"/>
                  </w:rPr>
                  <w:t xml:space="preserve">Project Name: Testing App </w:t>
                </w:r>
              </w:p>
              <w:p w14:paraId="2777339E" w14:textId="77777777" w:rsidR="00A518A8" w:rsidRPr="00432C38" w:rsidRDefault="00A518A8" w:rsidP="00FD63AC">
                <w:pPr>
                  <w:pStyle w:val="Subtitle"/>
                  <w:rPr>
                    <w:sz w:val="22"/>
                  </w:rPr>
                </w:pPr>
                <w:r w:rsidRPr="00432C38">
                  <w:rPr>
                    <w:sz w:val="22"/>
                  </w:rPr>
                  <w:t>Project Description: Testing New project</w:t>
                </w:r>
              </w:p>
              <w:p w14:paraId="230408D8" w14:textId="77777777" w:rsidR="00A518A8" w:rsidRPr="00432C38" w:rsidRDefault="00A518A8" w:rsidP="00FD63AC">
                <w:pPr>
                  <w:pStyle w:val="Subtitle"/>
                  <w:rPr>
                    <w:sz w:val="22"/>
                  </w:rPr>
                </w:pPr>
                <w:r w:rsidRPr="00432C38">
                  <w:rPr>
                    <w:sz w:val="22"/>
                  </w:rPr>
                  <w:t>Start Date:</w:t>
                </w:r>
              </w:p>
              <w:p w14:paraId="6CD41524" w14:textId="77777777" w:rsidR="00A518A8" w:rsidRPr="00432C38" w:rsidRDefault="00A518A8" w:rsidP="00FD63AC">
                <w:pPr>
                  <w:pStyle w:val="Subtitle"/>
                  <w:rPr>
                    <w:sz w:val="22"/>
                  </w:rPr>
                </w:pPr>
                <w:r w:rsidRPr="00432C38">
                  <w:rPr>
                    <w:sz w:val="22"/>
                  </w:rPr>
                  <w:t>2021-12-07</w:t>
                </w:r>
              </w:p>
              <w:p w14:paraId="1F3BFBA5" w14:textId="03BA472E" w:rsidR="00A518A8" w:rsidRPr="00432C38" w:rsidRDefault="00A518A8" w:rsidP="00FD63AC">
                <w:pPr>
                  <w:pStyle w:val="Subtitle"/>
                  <w:rPr>
                    <w:sz w:val="22"/>
                  </w:rPr>
                </w:pPr>
                <w:r w:rsidRPr="00432C38">
                  <w:rPr>
                    <w:sz w:val="22"/>
                  </w:rPr>
                  <w:t xml:space="preserve">End Date: </w:t>
                </w:r>
              </w:p>
              <w:p w14:paraId="73E2FA94" w14:textId="03BA472E" w:rsidR="00A518A8" w:rsidRPr="009954CA" w:rsidRDefault="00A518A8" w:rsidP="005B135C">
                <w:pPr>
                  <w:pStyle w:val="Subtitle"/>
                  <w:rPr>
                    <w:color w:val="FF0000"/>
                    <w:sz w:val="22"/>
                  </w:rPr>
                </w:pPr>
                <w:r w:rsidRPr="009954CA">
                  <w:rPr>
                    <w:color w:val="FF0000"/>
                    <w:sz w:val="22"/>
                  </w:rPr>
                  <w:t>2021-12-06</w:t>
                </w:r>
              </w:p>
              <w:p w14:paraId="65B3E6F1" w14:textId="03BA472E" w:rsidR="006857E0" w:rsidRPr="00274468" w:rsidRDefault="006857E0" w:rsidP="006857E0">
                <w:pPr>
                  <w:pStyle w:val="Subtitle"/>
                  <w:rPr>
                    <w:sz w:val="22"/>
                  </w:rPr>
                </w:pPr>
                <w:r w:rsidRPr="00274468">
                  <w:rPr>
                    <w:sz w:val="22"/>
                  </w:rPr>
                  <w:t>New Member:</w:t>
                </w:r>
              </w:p>
              <w:p w14:paraId="5B319C44" w14:textId="41AF8A09" w:rsidR="00A518A8" w:rsidRPr="00E42DFA" w:rsidRDefault="006857E0" w:rsidP="00E42DFA">
                <w:r w:rsidRPr="006857E0">
                  <w:rPr>
                    <w:rFonts w:eastAsiaTheme="minorEastAsia"/>
                    <w:spacing w:val="15"/>
                  </w:rPr>
                  <w:t>elaine@gmail.com</w:t>
                </w:r>
              </w:p>
            </w:tc>
            <w:tc>
              <w:tcPr>
                <w:tcW w:w="2268" w:type="dxa"/>
              </w:tcPr>
              <w:p w14:paraId="1944C6CE" w14:textId="4B4E5411" w:rsidR="00A518A8" w:rsidRPr="00645A34" w:rsidRDefault="00A518A8" w:rsidP="00FD63AC">
                <w:pPr>
                  <w:pStyle w:val="Subtitle"/>
                  <w:rPr>
                    <w:sz w:val="22"/>
                  </w:rPr>
                </w:pPr>
                <w:r>
                  <w:rPr>
                    <w:sz w:val="22"/>
                  </w:rPr>
                  <w:t xml:space="preserve">Failed to </w:t>
                </w:r>
                <w:r w:rsidR="006857E0">
                  <w:rPr>
                    <w:sz w:val="22"/>
                  </w:rPr>
                  <w:t>save</w:t>
                </w:r>
                <w:r>
                  <w:rPr>
                    <w:sz w:val="22"/>
                  </w:rPr>
                  <w:t xml:space="preserve"> and </w:t>
                </w:r>
                <w:r>
                  <w:rPr>
                    <w:rFonts w:hint="eastAsia"/>
                    <w:sz w:val="22"/>
                    <w:lang w:eastAsia="zh-TW"/>
                  </w:rPr>
                  <w:t>s</w:t>
                </w:r>
                <w:r>
                  <w:rPr>
                    <w:sz w:val="22"/>
                    <w:lang w:eastAsia="zh-TW"/>
                  </w:rPr>
                  <w:t>how the error message.</w:t>
                </w:r>
              </w:p>
            </w:tc>
            <w:tc>
              <w:tcPr>
                <w:tcW w:w="991" w:type="dxa"/>
              </w:tcPr>
              <w:p w14:paraId="7E8B881A" w14:textId="77777777" w:rsidR="00A518A8" w:rsidRPr="00645A34" w:rsidRDefault="00A518A8" w:rsidP="00FD63AC">
                <w:pPr>
                  <w:pStyle w:val="Subtitle"/>
                  <w:rPr>
                    <w:sz w:val="22"/>
                  </w:rPr>
                </w:pPr>
                <w:r w:rsidRPr="004F6BAD">
                  <w:rPr>
                    <w:color w:val="00B050"/>
                    <w:sz w:val="22"/>
                  </w:rPr>
                  <w:t>Pass</w:t>
                </w:r>
              </w:p>
            </w:tc>
          </w:tr>
          <w:tr w:rsidR="006857E0" w:rsidRPr="00645A34" w14:paraId="5E1ED247" w14:textId="77777777" w:rsidTr="005B135C">
            <w:tc>
              <w:tcPr>
                <w:tcW w:w="704" w:type="dxa"/>
              </w:tcPr>
              <w:p w14:paraId="43103EAF" w14:textId="5F75D185" w:rsidR="006857E0" w:rsidRDefault="006857E0" w:rsidP="005B135C">
                <w:pPr>
                  <w:pStyle w:val="Subtitle"/>
                  <w:rPr>
                    <w:sz w:val="22"/>
                  </w:rPr>
                </w:pPr>
                <w:r>
                  <w:rPr>
                    <w:sz w:val="22"/>
                  </w:rPr>
                  <w:t>5</w:t>
                </w:r>
              </w:p>
            </w:tc>
            <w:tc>
              <w:tcPr>
                <w:tcW w:w="2835" w:type="dxa"/>
              </w:tcPr>
              <w:p w14:paraId="61419118" w14:textId="6AC88F6C" w:rsidR="006857E0" w:rsidRDefault="006857E0" w:rsidP="005B135C">
                <w:pPr>
                  <w:pStyle w:val="Subtitle"/>
                  <w:rPr>
                    <w:sz w:val="22"/>
                    <w:lang w:eastAsia="zh-TW"/>
                  </w:rPr>
                </w:pPr>
                <w:r>
                  <w:rPr>
                    <w:sz w:val="22"/>
                    <w:lang w:eastAsia="zh-TW"/>
                  </w:rPr>
                  <w:t>Update project</w:t>
                </w:r>
                <w:r w:rsidRPr="007F3EE5">
                  <w:rPr>
                    <w:sz w:val="22"/>
                  </w:rPr>
                  <w:t xml:space="preserve"> </w:t>
                </w:r>
                <w:r>
                  <w:rPr>
                    <w:sz w:val="22"/>
                  </w:rPr>
                  <w:t xml:space="preserve">on edit project page </w:t>
                </w:r>
                <w:r w:rsidRPr="007F3EE5">
                  <w:rPr>
                    <w:sz w:val="22"/>
                  </w:rPr>
                  <w:t xml:space="preserve">with </w:t>
                </w:r>
                <w:r>
                  <w:rPr>
                    <w:color w:val="FF0000"/>
                    <w:sz w:val="22"/>
                  </w:rPr>
                  <w:t>inc</w:t>
                </w:r>
                <w:r w:rsidRPr="001635BB">
                  <w:rPr>
                    <w:color w:val="FF0000"/>
                    <w:sz w:val="22"/>
                  </w:rPr>
                  <w:t>orrect</w:t>
                </w:r>
                <w:r>
                  <w:rPr>
                    <w:color w:val="FF0000"/>
                    <w:sz w:val="22"/>
                  </w:rPr>
                  <w:t xml:space="preserve"> </w:t>
                </w:r>
                <w:r w:rsidR="009954CA">
                  <w:rPr>
                    <w:color w:val="FF0000"/>
                    <w:sz w:val="22"/>
                  </w:rPr>
                  <w:t>user’s email</w:t>
                </w:r>
                <w:r>
                  <w:rPr>
                    <w:color w:val="FF0000"/>
                    <w:sz w:val="22"/>
                  </w:rPr>
                  <w:t xml:space="preserve"> </w:t>
                </w:r>
                <w:r w:rsidRPr="007F3EE5">
                  <w:rPr>
                    <w:sz w:val="22"/>
                  </w:rPr>
                  <w:t xml:space="preserve">input </w:t>
                </w:r>
                <w:r>
                  <w:rPr>
                    <w:sz w:val="22"/>
                  </w:rPr>
                  <w:t>value</w:t>
                </w:r>
              </w:p>
            </w:tc>
            <w:tc>
              <w:tcPr>
                <w:tcW w:w="2552" w:type="dxa"/>
              </w:tcPr>
              <w:p w14:paraId="25152CA9" w14:textId="77777777" w:rsidR="009954CA" w:rsidRPr="009954CA" w:rsidRDefault="009954CA" w:rsidP="009954CA">
                <w:pPr>
                  <w:pStyle w:val="Subtitle"/>
                  <w:rPr>
                    <w:sz w:val="22"/>
                  </w:rPr>
                </w:pPr>
                <w:r w:rsidRPr="009954CA">
                  <w:rPr>
                    <w:sz w:val="22"/>
                  </w:rPr>
                  <w:t xml:space="preserve">Project Name: Testing App </w:t>
                </w:r>
              </w:p>
              <w:p w14:paraId="385F1335" w14:textId="77777777" w:rsidR="009954CA" w:rsidRPr="009954CA" w:rsidRDefault="009954CA" w:rsidP="009954CA">
                <w:pPr>
                  <w:pStyle w:val="Subtitle"/>
                  <w:rPr>
                    <w:sz w:val="22"/>
                  </w:rPr>
                </w:pPr>
                <w:r w:rsidRPr="009954CA">
                  <w:rPr>
                    <w:sz w:val="22"/>
                  </w:rPr>
                  <w:t>Project Description: Testing New project</w:t>
                </w:r>
              </w:p>
              <w:p w14:paraId="32709A7E" w14:textId="77777777" w:rsidR="009954CA" w:rsidRPr="009954CA" w:rsidRDefault="009954CA" w:rsidP="009954CA">
                <w:pPr>
                  <w:pStyle w:val="Subtitle"/>
                  <w:rPr>
                    <w:sz w:val="22"/>
                  </w:rPr>
                </w:pPr>
                <w:r w:rsidRPr="009954CA">
                  <w:rPr>
                    <w:sz w:val="22"/>
                  </w:rPr>
                  <w:t>Start Date:</w:t>
                </w:r>
              </w:p>
              <w:p w14:paraId="24E39D21" w14:textId="77777777" w:rsidR="009954CA" w:rsidRPr="009954CA" w:rsidRDefault="009954CA" w:rsidP="009954CA">
                <w:pPr>
                  <w:pStyle w:val="Subtitle"/>
                  <w:rPr>
                    <w:sz w:val="22"/>
                  </w:rPr>
                </w:pPr>
                <w:r w:rsidRPr="009954CA">
                  <w:rPr>
                    <w:sz w:val="22"/>
                  </w:rPr>
                  <w:lastRenderedPageBreak/>
                  <w:t>2021-12-07</w:t>
                </w:r>
              </w:p>
              <w:p w14:paraId="4B0FCE29" w14:textId="77777777" w:rsidR="009954CA" w:rsidRPr="009954CA" w:rsidRDefault="009954CA" w:rsidP="009954CA">
                <w:pPr>
                  <w:pStyle w:val="Subtitle"/>
                  <w:rPr>
                    <w:sz w:val="22"/>
                  </w:rPr>
                </w:pPr>
                <w:r w:rsidRPr="009954CA">
                  <w:rPr>
                    <w:sz w:val="22"/>
                  </w:rPr>
                  <w:t xml:space="preserve">End Date: </w:t>
                </w:r>
              </w:p>
              <w:p w14:paraId="3864C633" w14:textId="7998B144" w:rsidR="009954CA" w:rsidRPr="009954CA" w:rsidRDefault="009954CA" w:rsidP="009954CA">
                <w:pPr>
                  <w:pStyle w:val="Subtitle"/>
                  <w:rPr>
                    <w:sz w:val="22"/>
                  </w:rPr>
                </w:pPr>
                <w:r w:rsidRPr="009954CA">
                  <w:rPr>
                    <w:sz w:val="22"/>
                  </w:rPr>
                  <w:t>2021-12-0</w:t>
                </w:r>
                <w:r>
                  <w:rPr>
                    <w:sz w:val="22"/>
                  </w:rPr>
                  <w:t>9</w:t>
                </w:r>
              </w:p>
              <w:p w14:paraId="0D145B10" w14:textId="77777777" w:rsidR="009954CA" w:rsidRPr="009954CA" w:rsidRDefault="009954CA" w:rsidP="009954CA">
                <w:pPr>
                  <w:pStyle w:val="Subtitle"/>
                  <w:rPr>
                    <w:sz w:val="22"/>
                  </w:rPr>
                </w:pPr>
                <w:r w:rsidRPr="009954CA">
                  <w:rPr>
                    <w:sz w:val="22"/>
                  </w:rPr>
                  <w:t>New Member:</w:t>
                </w:r>
              </w:p>
              <w:p w14:paraId="2B683789" w14:textId="67C5686E" w:rsidR="006857E0" w:rsidRPr="00432C38" w:rsidRDefault="009954CA" w:rsidP="009954CA">
                <w:pPr>
                  <w:pStyle w:val="Subtitle"/>
                  <w:rPr>
                    <w:sz w:val="22"/>
                  </w:rPr>
                </w:pPr>
                <w:proofErr w:type="spellStart"/>
                <w:r w:rsidRPr="009954CA">
                  <w:rPr>
                    <w:color w:val="FF0000"/>
                    <w:sz w:val="22"/>
                  </w:rPr>
                  <w:t>elaine@gmail</w:t>
                </w:r>
                <w:proofErr w:type="spellEnd"/>
              </w:p>
            </w:tc>
            <w:tc>
              <w:tcPr>
                <w:tcW w:w="2268" w:type="dxa"/>
              </w:tcPr>
              <w:p w14:paraId="5827593C" w14:textId="6C84402D" w:rsidR="006857E0" w:rsidRDefault="009954CA" w:rsidP="005B135C">
                <w:pPr>
                  <w:pStyle w:val="Subtitle"/>
                  <w:rPr>
                    <w:sz w:val="22"/>
                  </w:rPr>
                </w:pPr>
                <w:r>
                  <w:rPr>
                    <w:sz w:val="22"/>
                  </w:rPr>
                  <w:lastRenderedPageBreak/>
                  <w:t xml:space="preserve">Failed to save and </w:t>
                </w:r>
                <w:r>
                  <w:rPr>
                    <w:rFonts w:hint="eastAsia"/>
                    <w:sz w:val="22"/>
                    <w:lang w:eastAsia="zh-TW"/>
                  </w:rPr>
                  <w:t>s</w:t>
                </w:r>
                <w:r>
                  <w:rPr>
                    <w:sz w:val="22"/>
                    <w:lang w:eastAsia="zh-TW"/>
                  </w:rPr>
                  <w:t>how the error message.</w:t>
                </w:r>
              </w:p>
            </w:tc>
            <w:tc>
              <w:tcPr>
                <w:tcW w:w="991" w:type="dxa"/>
              </w:tcPr>
              <w:p w14:paraId="78974429" w14:textId="3BA022FC" w:rsidR="006857E0" w:rsidRPr="004F6BAD" w:rsidRDefault="009954CA" w:rsidP="005B135C">
                <w:pPr>
                  <w:pStyle w:val="Subtitle"/>
                  <w:rPr>
                    <w:color w:val="00B050"/>
                    <w:sz w:val="22"/>
                  </w:rPr>
                </w:pPr>
                <w:r w:rsidRPr="004F6BAD">
                  <w:rPr>
                    <w:color w:val="00B050"/>
                    <w:sz w:val="22"/>
                  </w:rPr>
                  <w:t>Pass</w:t>
                </w:r>
              </w:p>
            </w:tc>
          </w:tr>
        </w:tbl>
        <w:p w14:paraId="192453C3" w14:textId="1E5F1483" w:rsidR="0051777B" w:rsidRDefault="0051777B" w:rsidP="0051777B">
          <w:pPr>
            <w:pStyle w:val="Subtitle"/>
            <w:rPr>
              <w:rStyle w:val="SubtleEmphasis"/>
              <w:sz w:val="22"/>
            </w:rPr>
          </w:pPr>
          <w:r w:rsidRPr="006E715D">
            <w:rPr>
              <w:rStyle w:val="SubtleEmphasis"/>
              <w:sz w:val="22"/>
            </w:rPr>
            <w:t xml:space="preserve">Table </w:t>
          </w:r>
          <w:r w:rsidR="00C43797">
            <w:rPr>
              <w:rStyle w:val="SubtleEmphasis"/>
              <w:sz w:val="22"/>
            </w:rPr>
            <w:t>6</w:t>
          </w:r>
          <w:r w:rsidRPr="006E715D">
            <w:rPr>
              <w:rStyle w:val="SubtleEmphasis"/>
              <w:sz w:val="22"/>
            </w:rPr>
            <w:t>.</w:t>
          </w:r>
          <w:r>
            <w:rPr>
              <w:rStyle w:val="SubtleEmphasis"/>
              <w:sz w:val="22"/>
            </w:rPr>
            <w:t>4</w:t>
          </w:r>
          <w:r w:rsidRPr="006E715D">
            <w:rPr>
              <w:rStyle w:val="SubtleEmphasis"/>
              <w:sz w:val="22"/>
            </w:rPr>
            <w:t xml:space="preserve"> </w:t>
          </w:r>
          <w:r>
            <w:rPr>
              <w:rStyle w:val="SubtleEmphasis"/>
              <w:sz w:val="22"/>
            </w:rPr>
            <w:t>Edit project</w:t>
          </w:r>
          <w:r w:rsidRPr="006E715D">
            <w:rPr>
              <w:rStyle w:val="SubtleEmphasis"/>
              <w:sz w:val="22"/>
            </w:rPr>
            <w:t xml:space="preserve"> testing</w:t>
          </w:r>
        </w:p>
        <w:p w14:paraId="19AAA523" w14:textId="77777777" w:rsidR="001648C8" w:rsidRDefault="001648C8" w:rsidP="001648C8"/>
        <w:p w14:paraId="4A5795D5" w14:textId="11CDA7CA" w:rsidR="00011E9F" w:rsidRDefault="001648C8" w:rsidP="001648C8">
          <w:pPr>
            <w:pStyle w:val="Heading4"/>
            <w:ind w:hanging="851"/>
          </w:pPr>
          <w:bookmarkStart w:id="52" w:name="_Toc89802171"/>
          <w:r>
            <w:t>Testing 5: Create New Task</w:t>
          </w:r>
          <w:bookmarkEnd w:id="52"/>
        </w:p>
        <w:p w14:paraId="7B124778" w14:textId="0A8D0214" w:rsidR="001648C8" w:rsidRPr="00A518A8" w:rsidRDefault="001648C8" w:rsidP="001648C8">
          <w:pPr>
            <w:rPr>
              <w:rStyle w:val="SubtleEmphasis"/>
              <w:sz w:val="32"/>
              <w:szCs w:val="32"/>
            </w:rPr>
          </w:pPr>
          <w:r w:rsidRPr="00A518A8">
            <w:rPr>
              <w:rStyle w:val="SubtleEmphasis"/>
              <w:sz w:val="32"/>
              <w:szCs w:val="32"/>
            </w:rPr>
            <w:t xml:space="preserve">Testing Objective: To make sure the </w:t>
          </w:r>
          <w:r w:rsidR="001710BF">
            <w:rPr>
              <w:rStyle w:val="SubtleEmphasis"/>
              <w:sz w:val="32"/>
              <w:szCs w:val="32"/>
            </w:rPr>
            <w:t>create new</w:t>
          </w:r>
          <w:r w:rsidRPr="00A518A8">
            <w:rPr>
              <w:rStyle w:val="SubtleEmphasis"/>
              <w:sz w:val="32"/>
              <w:szCs w:val="32"/>
            </w:rPr>
            <w:t xml:space="preserve"> </w:t>
          </w:r>
          <w:r w:rsidR="00E73DF3">
            <w:rPr>
              <w:rStyle w:val="SubtleEmphasis"/>
              <w:sz w:val="32"/>
              <w:szCs w:val="32"/>
            </w:rPr>
            <w:t>task</w:t>
          </w:r>
          <w:r w:rsidRPr="00A518A8">
            <w:rPr>
              <w:rStyle w:val="SubtleEmphasis"/>
              <w:sz w:val="32"/>
              <w:szCs w:val="32"/>
            </w:rPr>
            <w:t xml:space="preserve"> form is working correctly.</w:t>
          </w:r>
        </w:p>
        <w:p w14:paraId="3987407F" w14:textId="77777777" w:rsidR="00E73DF3" w:rsidRPr="00E73DF3" w:rsidRDefault="00E73DF3" w:rsidP="001648C8">
          <w:pPr>
            <w:rPr>
              <w:rStyle w:val="SubtleEmphasis"/>
              <w:sz w:val="16"/>
              <w:szCs w:val="16"/>
            </w:rPr>
          </w:pPr>
        </w:p>
        <w:tbl>
          <w:tblPr>
            <w:tblStyle w:val="TableGrid"/>
            <w:tblW w:w="0" w:type="auto"/>
            <w:tblLook w:val="04A0" w:firstRow="1" w:lastRow="0" w:firstColumn="1" w:lastColumn="0" w:noHBand="0" w:noVBand="1"/>
          </w:tblPr>
          <w:tblGrid>
            <w:gridCol w:w="704"/>
            <w:gridCol w:w="2835"/>
            <w:gridCol w:w="2552"/>
            <w:gridCol w:w="2268"/>
            <w:gridCol w:w="991"/>
          </w:tblGrid>
          <w:tr w:rsidR="00E73DF3" w:rsidRPr="00645A34" w14:paraId="05BE3637" w14:textId="77777777" w:rsidTr="0076419A">
            <w:tc>
              <w:tcPr>
                <w:tcW w:w="704" w:type="dxa"/>
              </w:tcPr>
              <w:p w14:paraId="52630071" w14:textId="77777777" w:rsidR="00E73DF3" w:rsidRPr="00E35C7A" w:rsidRDefault="00E73DF3" w:rsidP="0076419A">
                <w:pPr>
                  <w:pStyle w:val="Subtitle"/>
                  <w:rPr>
                    <w:b/>
                    <w:bCs/>
                    <w:sz w:val="22"/>
                  </w:rPr>
                </w:pPr>
                <w:r w:rsidRPr="00E35C7A">
                  <w:rPr>
                    <w:b/>
                    <w:bCs/>
                    <w:sz w:val="22"/>
                  </w:rPr>
                  <w:t>No</w:t>
                </w:r>
              </w:p>
            </w:tc>
            <w:tc>
              <w:tcPr>
                <w:tcW w:w="2835" w:type="dxa"/>
              </w:tcPr>
              <w:p w14:paraId="3B14D6FA" w14:textId="77777777" w:rsidR="00E73DF3" w:rsidRPr="00E35C7A" w:rsidRDefault="00E73DF3" w:rsidP="0076419A">
                <w:pPr>
                  <w:pStyle w:val="Subtitle"/>
                  <w:rPr>
                    <w:b/>
                    <w:bCs/>
                    <w:sz w:val="22"/>
                  </w:rPr>
                </w:pPr>
                <w:r w:rsidRPr="00E35C7A">
                  <w:rPr>
                    <w:b/>
                    <w:bCs/>
                    <w:sz w:val="22"/>
                  </w:rPr>
                  <w:t>Even</w:t>
                </w:r>
              </w:p>
            </w:tc>
            <w:tc>
              <w:tcPr>
                <w:tcW w:w="2552" w:type="dxa"/>
              </w:tcPr>
              <w:p w14:paraId="29880C30" w14:textId="77777777" w:rsidR="00E73DF3" w:rsidRPr="00E35C7A" w:rsidRDefault="00E73DF3" w:rsidP="0076419A">
                <w:pPr>
                  <w:pStyle w:val="Subtitle"/>
                  <w:rPr>
                    <w:b/>
                    <w:bCs/>
                    <w:sz w:val="22"/>
                  </w:rPr>
                </w:pPr>
                <w:r w:rsidRPr="00E35C7A">
                  <w:rPr>
                    <w:b/>
                    <w:bCs/>
                    <w:sz w:val="22"/>
                  </w:rPr>
                  <w:t>Attribute and Value</w:t>
                </w:r>
              </w:p>
            </w:tc>
            <w:tc>
              <w:tcPr>
                <w:tcW w:w="2268" w:type="dxa"/>
              </w:tcPr>
              <w:p w14:paraId="63485F55" w14:textId="77777777" w:rsidR="00E73DF3" w:rsidRPr="00E35C7A" w:rsidRDefault="00E73DF3" w:rsidP="0076419A">
                <w:pPr>
                  <w:pStyle w:val="Subtitle"/>
                  <w:rPr>
                    <w:b/>
                    <w:bCs/>
                    <w:sz w:val="22"/>
                  </w:rPr>
                </w:pPr>
                <w:r w:rsidRPr="00E35C7A">
                  <w:rPr>
                    <w:b/>
                    <w:bCs/>
                    <w:sz w:val="22"/>
                  </w:rPr>
                  <w:t>Expected Result</w:t>
                </w:r>
              </w:p>
            </w:tc>
            <w:tc>
              <w:tcPr>
                <w:tcW w:w="991" w:type="dxa"/>
              </w:tcPr>
              <w:p w14:paraId="6A7E2E2C" w14:textId="77777777" w:rsidR="00E73DF3" w:rsidRPr="00E35C7A" w:rsidRDefault="00E73DF3" w:rsidP="0076419A">
                <w:pPr>
                  <w:pStyle w:val="Subtitle"/>
                  <w:rPr>
                    <w:b/>
                    <w:bCs/>
                    <w:sz w:val="22"/>
                  </w:rPr>
                </w:pPr>
                <w:r w:rsidRPr="00E35C7A">
                  <w:rPr>
                    <w:b/>
                    <w:bCs/>
                    <w:sz w:val="22"/>
                  </w:rPr>
                  <w:t>Result</w:t>
                </w:r>
              </w:p>
            </w:tc>
          </w:tr>
          <w:tr w:rsidR="00E73DF3" w:rsidRPr="00645A34" w14:paraId="243BC4FC" w14:textId="77777777" w:rsidTr="0076419A">
            <w:tc>
              <w:tcPr>
                <w:tcW w:w="704" w:type="dxa"/>
              </w:tcPr>
              <w:p w14:paraId="6D32827E" w14:textId="77777777" w:rsidR="00E73DF3" w:rsidRPr="00645A34" w:rsidRDefault="00E73DF3" w:rsidP="0076419A">
                <w:pPr>
                  <w:pStyle w:val="Subtitle"/>
                  <w:rPr>
                    <w:sz w:val="22"/>
                  </w:rPr>
                </w:pPr>
                <w:r w:rsidRPr="00645A34">
                  <w:rPr>
                    <w:sz w:val="22"/>
                  </w:rPr>
                  <w:t>1</w:t>
                </w:r>
              </w:p>
            </w:tc>
            <w:tc>
              <w:tcPr>
                <w:tcW w:w="2835" w:type="dxa"/>
              </w:tcPr>
              <w:p w14:paraId="45C5038D" w14:textId="6855AA5B" w:rsidR="00E73DF3" w:rsidRPr="00645A34" w:rsidRDefault="002642DC" w:rsidP="0076419A">
                <w:pPr>
                  <w:pStyle w:val="Subtitle"/>
                  <w:rPr>
                    <w:sz w:val="22"/>
                  </w:rPr>
                </w:pPr>
                <w:r>
                  <w:rPr>
                    <w:rFonts w:hint="eastAsia"/>
                    <w:sz w:val="22"/>
                    <w:lang w:eastAsia="zh-TW"/>
                  </w:rPr>
                  <w:t>Cr</w:t>
                </w:r>
                <w:r>
                  <w:rPr>
                    <w:sz w:val="22"/>
                    <w:lang w:eastAsia="zh-TW"/>
                  </w:rPr>
                  <w:t>eate new</w:t>
                </w:r>
                <w:r w:rsidR="00E73DF3">
                  <w:rPr>
                    <w:sz w:val="22"/>
                    <w:lang w:eastAsia="zh-TW"/>
                  </w:rPr>
                  <w:t xml:space="preserve"> project </w:t>
                </w:r>
                <w:r>
                  <w:rPr>
                    <w:sz w:val="22"/>
                    <w:lang w:eastAsia="zh-TW"/>
                  </w:rPr>
                  <w:t>task</w:t>
                </w:r>
                <w:r w:rsidRPr="007F3EE5">
                  <w:rPr>
                    <w:sz w:val="22"/>
                  </w:rPr>
                  <w:t xml:space="preserve"> </w:t>
                </w:r>
                <w:r w:rsidR="00E73DF3">
                  <w:rPr>
                    <w:sz w:val="22"/>
                  </w:rPr>
                  <w:t xml:space="preserve">on </w:t>
                </w:r>
                <w:r w:rsidR="00291328">
                  <w:rPr>
                    <w:sz w:val="22"/>
                  </w:rPr>
                  <w:t>create</w:t>
                </w:r>
                <w:r>
                  <w:rPr>
                    <w:sz w:val="22"/>
                  </w:rPr>
                  <w:t xml:space="preserve"> new task</w:t>
                </w:r>
                <w:r w:rsidR="00E73DF3">
                  <w:rPr>
                    <w:sz w:val="22"/>
                  </w:rPr>
                  <w:t xml:space="preserve"> page </w:t>
                </w:r>
                <w:r w:rsidR="00E73DF3" w:rsidRPr="007F3EE5">
                  <w:rPr>
                    <w:sz w:val="22"/>
                  </w:rPr>
                  <w:t xml:space="preserve">with </w:t>
                </w:r>
                <w:r w:rsidR="00E73DF3" w:rsidRPr="001635BB">
                  <w:rPr>
                    <w:color w:val="FF0000"/>
                    <w:sz w:val="22"/>
                  </w:rPr>
                  <w:t>correct</w:t>
                </w:r>
                <w:r w:rsidR="00E73DF3" w:rsidRPr="007F3EE5">
                  <w:rPr>
                    <w:sz w:val="22"/>
                  </w:rPr>
                  <w:t xml:space="preserve"> input data.</w:t>
                </w:r>
              </w:p>
            </w:tc>
            <w:tc>
              <w:tcPr>
                <w:tcW w:w="2552" w:type="dxa"/>
              </w:tcPr>
              <w:p w14:paraId="479C3D1A" w14:textId="77777777" w:rsidR="00291328" w:rsidRDefault="00291328" w:rsidP="00DC558C">
                <w:pPr>
                  <w:pStyle w:val="Subtitle"/>
                  <w:rPr>
                    <w:sz w:val="22"/>
                  </w:rPr>
                </w:pPr>
                <w:r>
                  <w:rPr>
                    <w:sz w:val="22"/>
                  </w:rPr>
                  <w:t>Task</w:t>
                </w:r>
                <w:r w:rsidR="00E73DF3">
                  <w:rPr>
                    <w:sz w:val="22"/>
                  </w:rPr>
                  <w:t xml:space="preserve"> Name: </w:t>
                </w:r>
              </w:p>
              <w:p w14:paraId="322601BA" w14:textId="75B54EC8" w:rsidR="00E73DF3" w:rsidRDefault="00E73DF3" w:rsidP="0076419A">
                <w:pPr>
                  <w:pStyle w:val="Subtitle"/>
                  <w:rPr>
                    <w:sz w:val="22"/>
                  </w:rPr>
                </w:pPr>
                <w:r>
                  <w:rPr>
                    <w:sz w:val="22"/>
                  </w:rPr>
                  <w:t xml:space="preserve">Testing </w:t>
                </w:r>
                <w:r w:rsidR="00291328">
                  <w:rPr>
                    <w:sz w:val="22"/>
                  </w:rPr>
                  <w:t>New Task</w:t>
                </w:r>
                <w:r>
                  <w:rPr>
                    <w:sz w:val="22"/>
                  </w:rPr>
                  <w:t xml:space="preserve"> </w:t>
                </w:r>
              </w:p>
              <w:p w14:paraId="771D1DAD" w14:textId="56EE42E2" w:rsidR="00E73DF3" w:rsidRDefault="00291328" w:rsidP="00DC558C">
                <w:pPr>
                  <w:pStyle w:val="Subtitle"/>
                  <w:rPr>
                    <w:sz w:val="22"/>
                  </w:rPr>
                </w:pPr>
                <w:r>
                  <w:rPr>
                    <w:sz w:val="22"/>
                  </w:rPr>
                  <w:t>Task</w:t>
                </w:r>
                <w:r w:rsidR="00E73DF3">
                  <w:rPr>
                    <w:sz w:val="22"/>
                  </w:rPr>
                  <w:t xml:space="preserve"> Description: Testing New </w:t>
                </w:r>
                <w:r>
                  <w:rPr>
                    <w:sz w:val="22"/>
                  </w:rPr>
                  <w:t xml:space="preserve">Task </w:t>
                </w:r>
              </w:p>
              <w:p w14:paraId="50B8D756" w14:textId="09682959" w:rsidR="00291328" w:rsidRPr="007750F0" w:rsidRDefault="004123CC" w:rsidP="007750F0">
                <w:pPr>
                  <w:pStyle w:val="Subtitle"/>
                  <w:rPr>
                    <w:sz w:val="22"/>
                  </w:rPr>
                </w:pPr>
                <w:r w:rsidRPr="007750F0">
                  <w:rPr>
                    <w:sz w:val="22"/>
                  </w:rPr>
                  <w:t>Sel</w:t>
                </w:r>
                <w:r w:rsidR="009769AF" w:rsidRPr="007750F0">
                  <w:rPr>
                    <w:sz w:val="22"/>
                  </w:rPr>
                  <w:t>ect An Ass</w:t>
                </w:r>
                <w:r w:rsidR="0012223D" w:rsidRPr="007750F0">
                  <w:rPr>
                    <w:sz w:val="22"/>
                  </w:rPr>
                  <w:t>ignee:</w:t>
                </w:r>
              </w:p>
              <w:p w14:paraId="331DD4B0" w14:textId="17DE078E" w:rsidR="0012223D" w:rsidRPr="007750F0" w:rsidRDefault="007750F0" w:rsidP="007750F0">
                <w:pPr>
                  <w:pStyle w:val="Subtitle"/>
                  <w:rPr>
                    <w:sz w:val="22"/>
                  </w:rPr>
                </w:pPr>
                <w:r w:rsidRPr="007750F0">
                  <w:rPr>
                    <w:sz w:val="22"/>
                  </w:rPr>
                  <w:t>Elaine Lee</w:t>
                </w:r>
              </w:p>
              <w:p w14:paraId="33085F46" w14:textId="77777777" w:rsidR="00E73DF3" w:rsidRDefault="00E73DF3" w:rsidP="0076419A">
                <w:pPr>
                  <w:pStyle w:val="Subtitle"/>
                  <w:rPr>
                    <w:sz w:val="22"/>
                  </w:rPr>
                </w:pPr>
                <w:r>
                  <w:rPr>
                    <w:sz w:val="22"/>
                  </w:rPr>
                  <w:t>Start Date:</w:t>
                </w:r>
              </w:p>
              <w:p w14:paraId="633BC9C8" w14:textId="77777777" w:rsidR="00E73DF3" w:rsidRPr="008169B1" w:rsidRDefault="00E73DF3" w:rsidP="0076419A">
                <w:pPr>
                  <w:pStyle w:val="Subtitle"/>
                  <w:rPr>
                    <w:sz w:val="22"/>
                  </w:rPr>
                </w:pPr>
                <w:r w:rsidRPr="008169B1">
                  <w:rPr>
                    <w:sz w:val="22"/>
                  </w:rPr>
                  <w:t>2021-12-07</w:t>
                </w:r>
              </w:p>
              <w:p w14:paraId="07B8F732" w14:textId="77777777" w:rsidR="00E73DF3" w:rsidRPr="00FF55FD" w:rsidRDefault="00E73DF3" w:rsidP="0076419A">
                <w:pPr>
                  <w:pStyle w:val="Subtitle"/>
                  <w:rPr>
                    <w:sz w:val="22"/>
                  </w:rPr>
                </w:pPr>
                <w:r w:rsidRPr="00274468">
                  <w:rPr>
                    <w:rFonts w:hint="eastAsia"/>
                    <w:sz w:val="22"/>
                  </w:rPr>
                  <w:t>En</w:t>
                </w:r>
                <w:r w:rsidRPr="00FF55FD">
                  <w:rPr>
                    <w:sz w:val="22"/>
                  </w:rPr>
                  <w:t xml:space="preserve">d Date: </w:t>
                </w:r>
              </w:p>
              <w:p w14:paraId="5DEFDE1A" w14:textId="77777777" w:rsidR="00E73DF3" w:rsidRPr="00274468" w:rsidRDefault="00E73DF3" w:rsidP="0076419A">
                <w:pPr>
                  <w:pStyle w:val="Subtitle"/>
                  <w:rPr>
                    <w:sz w:val="22"/>
                  </w:rPr>
                </w:pPr>
                <w:r w:rsidRPr="00274468">
                  <w:rPr>
                    <w:sz w:val="22"/>
                  </w:rPr>
                  <w:t>2021-12-09</w:t>
                </w:r>
              </w:p>
              <w:p w14:paraId="56287A57" w14:textId="5F6DBEA8" w:rsidR="00E73DF3" w:rsidRPr="00FF55FD" w:rsidRDefault="007750F0" w:rsidP="0076419A">
                <w:pPr>
                  <w:pStyle w:val="Subtitle"/>
                  <w:rPr>
                    <w:sz w:val="22"/>
                  </w:rPr>
                </w:pPr>
                <w:r>
                  <w:rPr>
                    <w:sz w:val="22"/>
                  </w:rPr>
                  <w:t>Status</w:t>
                </w:r>
                <w:r w:rsidR="00E73DF3" w:rsidRPr="00274468">
                  <w:rPr>
                    <w:sz w:val="22"/>
                  </w:rPr>
                  <w:t>:</w:t>
                </w:r>
              </w:p>
              <w:p w14:paraId="69EA2ED9" w14:textId="4B2A1B16" w:rsidR="00E73DF3" w:rsidRPr="00936D7A" w:rsidRDefault="007750F0" w:rsidP="0076419A">
                <w:pPr>
                  <w:pStyle w:val="Subtitle"/>
                </w:pPr>
                <w:r>
                  <w:rPr>
                    <w:sz w:val="22"/>
                  </w:rPr>
                  <w:t>In Progr</w:t>
                </w:r>
                <w:r w:rsidR="00CE2A0E">
                  <w:rPr>
                    <w:sz w:val="22"/>
                  </w:rPr>
                  <w:t>ess</w:t>
                </w:r>
              </w:p>
            </w:tc>
            <w:tc>
              <w:tcPr>
                <w:tcW w:w="2268" w:type="dxa"/>
              </w:tcPr>
              <w:p w14:paraId="58143377" w14:textId="73FA8AD1" w:rsidR="00E73DF3" w:rsidRPr="00645A34" w:rsidRDefault="00E73DF3" w:rsidP="0076419A">
                <w:pPr>
                  <w:pStyle w:val="Subtitle"/>
                  <w:rPr>
                    <w:sz w:val="22"/>
                  </w:rPr>
                </w:pPr>
                <w:r>
                  <w:rPr>
                    <w:sz w:val="22"/>
                  </w:rPr>
                  <w:t xml:space="preserve">Successfully </w:t>
                </w:r>
                <w:r w:rsidR="00CE2A0E">
                  <w:rPr>
                    <w:sz w:val="22"/>
                  </w:rPr>
                  <w:t>create</w:t>
                </w:r>
                <w:r>
                  <w:rPr>
                    <w:sz w:val="22"/>
                  </w:rPr>
                  <w:t xml:space="preserve"> the project </w:t>
                </w:r>
                <w:r w:rsidR="00CE2A0E">
                  <w:rPr>
                    <w:sz w:val="22"/>
                  </w:rPr>
                  <w:t xml:space="preserve">task </w:t>
                </w:r>
                <w:r>
                  <w:rPr>
                    <w:sz w:val="22"/>
                  </w:rPr>
                  <w:t xml:space="preserve">and move to </w:t>
                </w:r>
                <w:r w:rsidR="00E852E5">
                  <w:rPr>
                    <w:sz w:val="22"/>
                  </w:rPr>
                  <w:t>project detail</w:t>
                </w:r>
                <w:r>
                  <w:rPr>
                    <w:sz w:val="22"/>
                  </w:rPr>
                  <w:t xml:space="preserve"> page</w:t>
                </w:r>
                <w:r w:rsidR="00E852E5">
                  <w:rPr>
                    <w:sz w:val="22"/>
                  </w:rPr>
                  <w:t>.</w:t>
                </w:r>
              </w:p>
            </w:tc>
            <w:tc>
              <w:tcPr>
                <w:tcW w:w="991" w:type="dxa"/>
              </w:tcPr>
              <w:p w14:paraId="1A074702" w14:textId="77777777" w:rsidR="00E73DF3" w:rsidRPr="00645A34" w:rsidRDefault="00E73DF3" w:rsidP="0076419A">
                <w:pPr>
                  <w:pStyle w:val="Subtitle"/>
                  <w:rPr>
                    <w:sz w:val="22"/>
                  </w:rPr>
                </w:pPr>
                <w:r w:rsidRPr="004F6BAD">
                  <w:rPr>
                    <w:color w:val="00B050"/>
                    <w:sz w:val="22"/>
                  </w:rPr>
                  <w:t>Pass</w:t>
                </w:r>
              </w:p>
            </w:tc>
          </w:tr>
          <w:tr w:rsidR="00E73DF3" w:rsidRPr="00645A34" w14:paraId="5F3ABA3D" w14:textId="77777777" w:rsidTr="0076419A">
            <w:tc>
              <w:tcPr>
                <w:tcW w:w="704" w:type="dxa"/>
              </w:tcPr>
              <w:p w14:paraId="2400C64C" w14:textId="77777777" w:rsidR="00E73DF3" w:rsidRPr="00645A34" w:rsidRDefault="00E73DF3" w:rsidP="0076419A">
                <w:pPr>
                  <w:pStyle w:val="Subtitle"/>
                  <w:rPr>
                    <w:sz w:val="22"/>
                  </w:rPr>
                </w:pPr>
                <w:r>
                  <w:rPr>
                    <w:sz w:val="22"/>
                  </w:rPr>
                  <w:t>2</w:t>
                </w:r>
              </w:p>
            </w:tc>
            <w:tc>
              <w:tcPr>
                <w:tcW w:w="2835" w:type="dxa"/>
              </w:tcPr>
              <w:p w14:paraId="4CC427C7" w14:textId="5C686FEA" w:rsidR="00E73DF3" w:rsidRPr="00645A34" w:rsidRDefault="00FF55FD" w:rsidP="0076419A">
                <w:pPr>
                  <w:pStyle w:val="Subtitle"/>
                  <w:rPr>
                    <w:sz w:val="22"/>
                  </w:rPr>
                </w:pPr>
                <w:r w:rsidRPr="00FF55FD">
                  <w:rPr>
                    <w:sz w:val="22"/>
                    <w:lang w:eastAsia="zh-TW"/>
                  </w:rPr>
                  <w:t>Create new</w:t>
                </w:r>
                <w:r w:rsidR="00E73DF3">
                  <w:rPr>
                    <w:sz w:val="22"/>
                    <w:lang w:eastAsia="zh-TW"/>
                  </w:rPr>
                  <w:t xml:space="preserve"> project</w:t>
                </w:r>
                <w:r w:rsidR="00E73DF3" w:rsidRPr="00FF55FD">
                  <w:rPr>
                    <w:sz w:val="22"/>
                    <w:lang w:eastAsia="zh-TW"/>
                  </w:rPr>
                  <w:t xml:space="preserve"> </w:t>
                </w:r>
                <w:r w:rsidRPr="00FF55FD">
                  <w:rPr>
                    <w:sz w:val="22"/>
                    <w:lang w:eastAsia="zh-TW"/>
                  </w:rPr>
                  <w:t xml:space="preserve">task </w:t>
                </w:r>
                <w:r w:rsidR="00E73DF3" w:rsidRPr="00FF55FD">
                  <w:rPr>
                    <w:sz w:val="22"/>
                    <w:lang w:eastAsia="zh-TW"/>
                  </w:rPr>
                  <w:t xml:space="preserve">on </w:t>
                </w:r>
                <w:r w:rsidRPr="00FF55FD">
                  <w:rPr>
                    <w:sz w:val="22"/>
                    <w:lang w:eastAsia="zh-TW"/>
                  </w:rPr>
                  <w:t>create new task</w:t>
                </w:r>
                <w:r w:rsidR="00E73DF3" w:rsidRPr="00FF55FD">
                  <w:rPr>
                    <w:sz w:val="22"/>
                    <w:lang w:eastAsia="zh-TW"/>
                  </w:rPr>
                  <w:t xml:space="preserve"> page </w:t>
                </w:r>
                <w:r w:rsidR="00E73DF3" w:rsidRPr="007F3EE5">
                  <w:rPr>
                    <w:sz w:val="22"/>
                  </w:rPr>
                  <w:t xml:space="preserve">with </w:t>
                </w:r>
                <w:r w:rsidR="00E73DF3">
                  <w:rPr>
                    <w:color w:val="FF0000"/>
                    <w:sz w:val="22"/>
                  </w:rPr>
                  <w:t xml:space="preserve">null </w:t>
                </w:r>
                <w:r>
                  <w:rPr>
                    <w:color w:val="FF0000"/>
                    <w:sz w:val="22"/>
                  </w:rPr>
                  <w:t>task</w:t>
                </w:r>
                <w:r w:rsidR="00E73DF3">
                  <w:rPr>
                    <w:color w:val="FF0000"/>
                    <w:sz w:val="22"/>
                  </w:rPr>
                  <w:t xml:space="preserve"> name</w:t>
                </w:r>
                <w:r w:rsidR="00E73DF3" w:rsidRPr="007F3EE5">
                  <w:rPr>
                    <w:sz w:val="22"/>
                  </w:rPr>
                  <w:t xml:space="preserve"> input </w:t>
                </w:r>
                <w:r w:rsidR="00E73DF3">
                  <w:rPr>
                    <w:sz w:val="22"/>
                  </w:rPr>
                  <w:t>value</w:t>
                </w:r>
                <w:r w:rsidR="00E73DF3" w:rsidRPr="007F3EE5">
                  <w:rPr>
                    <w:sz w:val="22"/>
                  </w:rPr>
                  <w:t>.</w:t>
                </w:r>
              </w:p>
            </w:tc>
            <w:tc>
              <w:tcPr>
                <w:tcW w:w="2552" w:type="dxa"/>
              </w:tcPr>
              <w:p w14:paraId="65A8B08C" w14:textId="77777777" w:rsidR="00FF55FD" w:rsidRDefault="00FF55FD" w:rsidP="00FF55FD">
                <w:pPr>
                  <w:pStyle w:val="Subtitle"/>
                  <w:rPr>
                    <w:sz w:val="22"/>
                  </w:rPr>
                </w:pPr>
                <w:r>
                  <w:rPr>
                    <w:sz w:val="22"/>
                  </w:rPr>
                  <w:t xml:space="preserve">Task Name: </w:t>
                </w:r>
              </w:p>
              <w:p w14:paraId="1389DB7B" w14:textId="1FBCF438" w:rsidR="00FF55FD" w:rsidRPr="00FF55FD" w:rsidRDefault="00FF55FD" w:rsidP="00FF55FD">
                <w:pPr>
                  <w:pStyle w:val="Subtitle"/>
                  <w:rPr>
                    <w:color w:val="FF0000"/>
                    <w:sz w:val="22"/>
                  </w:rPr>
                </w:pPr>
                <w:r w:rsidRPr="00FF55FD">
                  <w:rPr>
                    <w:color w:val="FF0000"/>
                    <w:sz w:val="22"/>
                  </w:rPr>
                  <w:t>Null</w:t>
                </w:r>
              </w:p>
              <w:p w14:paraId="2AB5B163" w14:textId="77777777" w:rsidR="00FF55FD" w:rsidRDefault="00FF55FD" w:rsidP="00FF55FD">
                <w:pPr>
                  <w:pStyle w:val="Subtitle"/>
                  <w:rPr>
                    <w:sz w:val="22"/>
                  </w:rPr>
                </w:pPr>
                <w:r>
                  <w:rPr>
                    <w:sz w:val="22"/>
                  </w:rPr>
                  <w:t xml:space="preserve">Task Description: Testing New Task </w:t>
                </w:r>
              </w:p>
              <w:p w14:paraId="1762E32E" w14:textId="77777777" w:rsidR="00FF55FD" w:rsidRPr="007750F0" w:rsidRDefault="00FF55FD" w:rsidP="00FF55FD">
                <w:pPr>
                  <w:pStyle w:val="Subtitle"/>
                  <w:rPr>
                    <w:sz w:val="22"/>
                  </w:rPr>
                </w:pPr>
                <w:r w:rsidRPr="007750F0">
                  <w:rPr>
                    <w:sz w:val="22"/>
                  </w:rPr>
                  <w:t>Select An Assignee:</w:t>
                </w:r>
              </w:p>
              <w:p w14:paraId="47B228BD" w14:textId="77777777" w:rsidR="00FF55FD" w:rsidRPr="007750F0" w:rsidRDefault="00FF55FD" w:rsidP="00FF55FD">
                <w:pPr>
                  <w:pStyle w:val="Subtitle"/>
                  <w:rPr>
                    <w:sz w:val="22"/>
                  </w:rPr>
                </w:pPr>
                <w:r w:rsidRPr="007750F0">
                  <w:rPr>
                    <w:sz w:val="22"/>
                  </w:rPr>
                  <w:t>Elaine Lee</w:t>
                </w:r>
              </w:p>
              <w:p w14:paraId="18D1AA03" w14:textId="77777777" w:rsidR="00E73DF3" w:rsidRDefault="00E73DF3" w:rsidP="0076419A">
                <w:pPr>
                  <w:pStyle w:val="Subtitle"/>
                  <w:rPr>
                    <w:sz w:val="22"/>
                  </w:rPr>
                </w:pPr>
                <w:r>
                  <w:rPr>
                    <w:sz w:val="22"/>
                  </w:rPr>
                  <w:t>Start Date:</w:t>
                </w:r>
              </w:p>
              <w:p w14:paraId="3E73F647" w14:textId="77777777" w:rsidR="00E73DF3" w:rsidRPr="008169B1" w:rsidRDefault="00E73DF3" w:rsidP="0076419A">
                <w:pPr>
                  <w:pStyle w:val="Subtitle"/>
                  <w:rPr>
                    <w:sz w:val="22"/>
                  </w:rPr>
                </w:pPr>
                <w:r w:rsidRPr="008169B1">
                  <w:rPr>
                    <w:sz w:val="22"/>
                  </w:rPr>
                  <w:t>2021-12-07</w:t>
                </w:r>
              </w:p>
              <w:p w14:paraId="01BBDCAF" w14:textId="77777777" w:rsidR="00E73DF3" w:rsidRPr="006857E0" w:rsidRDefault="00E73DF3" w:rsidP="0076419A">
                <w:pPr>
                  <w:pStyle w:val="Subtitle"/>
                  <w:rPr>
                    <w:sz w:val="22"/>
                  </w:rPr>
                </w:pPr>
                <w:r w:rsidRPr="00432C38">
                  <w:rPr>
                    <w:rFonts w:hint="eastAsia"/>
                    <w:sz w:val="22"/>
                  </w:rPr>
                  <w:lastRenderedPageBreak/>
                  <w:t>E</w:t>
                </w:r>
                <w:r w:rsidRPr="006857E0">
                  <w:rPr>
                    <w:rFonts w:hint="eastAsia"/>
                    <w:sz w:val="22"/>
                  </w:rPr>
                  <w:t>n</w:t>
                </w:r>
                <w:r w:rsidRPr="006857E0">
                  <w:rPr>
                    <w:sz w:val="22"/>
                  </w:rPr>
                  <w:t xml:space="preserve">d Date: </w:t>
                </w:r>
              </w:p>
              <w:p w14:paraId="1F0DE5B7" w14:textId="77777777" w:rsidR="00E73DF3" w:rsidRDefault="00E73DF3" w:rsidP="0076419A">
                <w:pPr>
                  <w:pStyle w:val="Subtitle"/>
                  <w:rPr>
                    <w:sz w:val="22"/>
                  </w:rPr>
                </w:pPr>
                <w:r w:rsidRPr="00274468">
                  <w:rPr>
                    <w:sz w:val="22"/>
                  </w:rPr>
                  <w:t>2021-12-09</w:t>
                </w:r>
              </w:p>
              <w:p w14:paraId="7332638A" w14:textId="77777777" w:rsidR="00FF55FD" w:rsidRPr="00FF55FD" w:rsidRDefault="00FF55FD" w:rsidP="00FF55FD">
                <w:pPr>
                  <w:pStyle w:val="Subtitle"/>
                  <w:rPr>
                    <w:sz w:val="22"/>
                  </w:rPr>
                </w:pPr>
                <w:r>
                  <w:rPr>
                    <w:sz w:val="22"/>
                  </w:rPr>
                  <w:t>Status</w:t>
                </w:r>
                <w:r w:rsidRPr="00274468">
                  <w:rPr>
                    <w:sz w:val="22"/>
                  </w:rPr>
                  <w:t>:</w:t>
                </w:r>
              </w:p>
              <w:p w14:paraId="1EE6FB07" w14:textId="6F218F9A" w:rsidR="00E73DF3" w:rsidRPr="006857E0" w:rsidRDefault="00FF55FD" w:rsidP="00FF55FD">
                <w:pPr>
                  <w:pStyle w:val="Subtitle"/>
                </w:pPr>
                <w:r>
                  <w:rPr>
                    <w:sz w:val="22"/>
                  </w:rPr>
                  <w:t>In Progress</w:t>
                </w:r>
              </w:p>
            </w:tc>
            <w:tc>
              <w:tcPr>
                <w:tcW w:w="2268" w:type="dxa"/>
              </w:tcPr>
              <w:p w14:paraId="1E38F384" w14:textId="1BF01F78" w:rsidR="00E73DF3" w:rsidRPr="00645A34" w:rsidRDefault="00E73DF3" w:rsidP="0076419A">
                <w:pPr>
                  <w:pStyle w:val="Subtitle"/>
                  <w:rPr>
                    <w:sz w:val="22"/>
                  </w:rPr>
                </w:pPr>
                <w:r>
                  <w:rPr>
                    <w:sz w:val="22"/>
                  </w:rPr>
                  <w:lastRenderedPageBreak/>
                  <w:t xml:space="preserve">Failed to </w:t>
                </w:r>
                <w:r w:rsidR="00FF55FD">
                  <w:rPr>
                    <w:sz w:val="22"/>
                  </w:rPr>
                  <w:t>create</w:t>
                </w:r>
                <w:r>
                  <w:rPr>
                    <w:sz w:val="22"/>
                  </w:rPr>
                  <w:t xml:space="preserve"> and </w:t>
                </w:r>
                <w:r>
                  <w:rPr>
                    <w:rFonts w:hint="eastAsia"/>
                    <w:sz w:val="22"/>
                    <w:lang w:eastAsia="zh-TW"/>
                  </w:rPr>
                  <w:t>s</w:t>
                </w:r>
                <w:r>
                  <w:rPr>
                    <w:sz w:val="22"/>
                    <w:lang w:eastAsia="zh-TW"/>
                  </w:rPr>
                  <w:t xml:space="preserve">how the error message. </w:t>
                </w:r>
              </w:p>
            </w:tc>
            <w:tc>
              <w:tcPr>
                <w:tcW w:w="991" w:type="dxa"/>
              </w:tcPr>
              <w:p w14:paraId="09E2DCBB" w14:textId="77777777" w:rsidR="00E73DF3" w:rsidRPr="00645A34" w:rsidRDefault="00E73DF3" w:rsidP="0076419A">
                <w:pPr>
                  <w:pStyle w:val="Subtitle"/>
                  <w:rPr>
                    <w:sz w:val="22"/>
                  </w:rPr>
                </w:pPr>
                <w:r w:rsidRPr="004F6BAD">
                  <w:rPr>
                    <w:color w:val="00B050"/>
                    <w:sz w:val="22"/>
                  </w:rPr>
                  <w:t>Pass</w:t>
                </w:r>
              </w:p>
            </w:tc>
          </w:tr>
          <w:tr w:rsidR="00E73DF3" w:rsidRPr="00645A34" w14:paraId="1DAEB74A" w14:textId="77777777" w:rsidTr="0076419A">
            <w:tc>
              <w:tcPr>
                <w:tcW w:w="704" w:type="dxa"/>
              </w:tcPr>
              <w:p w14:paraId="6B079ADD" w14:textId="77777777" w:rsidR="00E73DF3" w:rsidRPr="00645A34" w:rsidRDefault="00E73DF3" w:rsidP="0076419A">
                <w:pPr>
                  <w:pStyle w:val="Subtitle"/>
                  <w:rPr>
                    <w:sz w:val="22"/>
                  </w:rPr>
                </w:pPr>
                <w:r>
                  <w:rPr>
                    <w:sz w:val="22"/>
                  </w:rPr>
                  <w:t>3</w:t>
                </w:r>
              </w:p>
            </w:tc>
            <w:tc>
              <w:tcPr>
                <w:tcW w:w="2835" w:type="dxa"/>
              </w:tcPr>
              <w:p w14:paraId="1DCCEEEC" w14:textId="07FF807D" w:rsidR="00E73DF3" w:rsidRPr="00645A34" w:rsidRDefault="00FF55FD" w:rsidP="0076419A">
                <w:pPr>
                  <w:pStyle w:val="Subtitle"/>
                  <w:rPr>
                    <w:sz w:val="22"/>
                  </w:rPr>
                </w:pPr>
                <w:r w:rsidRPr="00FF55FD">
                  <w:rPr>
                    <w:sz w:val="22"/>
                    <w:lang w:eastAsia="zh-TW"/>
                  </w:rPr>
                  <w:t>Create new</w:t>
                </w:r>
                <w:r w:rsidR="00E73DF3">
                  <w:rPr>
                    <w:sz w:val="22"/>
                    <w:lang w:eastAsia="zh-TW"/>
                  </w:rPr>
                  <w:t xml:space="preserve"> project</w:t>
                </w:r>
                <w:r w:rsidR="00E73DF3" w:rsidRPr="00FF55FD">
                  <w:rPr>
                    <w:sz w:val="22"/>
                    <w:lang w:eastAsia="zh-TW"/>
                  </w:rPr>
                  <w:t xml:space="preserve"> </w:t>
                </w:r>
                <w:r w:rsidRPr="00FF55FD">
                  <w:rPr>
                    <w:sz w:val="22"/>
                    <w:lang w:eastAsia="zh-TW"/>
                  </w:rPr>
                  <w:t xml:space="preserve">task </w:t>
                </w:r>
                <w:r w:rsidR="00E73DF3" w:rsidRPr="00FF55FD">
                  <w:rPr>
                    <w:sz w:val="22"/>
                    <w:lang w:eastAsia="zh-TW"/>
                  </w:rPr>
                  <w:t xml:space="preserve">on </w:t>
                </w:r>
                <w:r w:rsidRPr="00FF55FD">
                  <w:rPr>
                    <w:sz w:val="22"/>
                    <w:lang w:eastAsia="zh-TW"/>
                  </w:rPr>
                  <w:t>create new task</w:t>
                </w:r>
                <w:r w:rsidR="00E73DF3" w:rsidRPr="00FF55FD">
                  <w:rPr>
                    <w:sz w:val="22"/>
                    <w:lang w:eastAsia="zh-TW"/>
                  </w:rPr>
                  <w:t xml:space="preserve"> page </w:t>
                </w:r>
                <w:r w:rsidR="00E73DF3" w:rsidRPr="007F3EE5">
                  <w:rPr>
                    <w:sz w:val="22"/>
                  </w:rPr>
                  <w:t xml:space="preserve">with </w:t>
                </w:r>
                <w:r w:rsidR="00E73DF3">
                  <w:rPr>
                    <w:color w:val="FF0000"/>
                    <w:sz w:val="22"/>
                  </w:rPr>
                  <w:t xml:space="preserve">null </w:t>
                </w:r>
                <w:r>
                  <w:rPr>
                    <w:color w:val="FF0000"/>
                    <w:sz w:val="22"/>
                  </w:rPr>
                  <w:t>task</w:t>
                </w:r>
                <w:r w:rsidR="00E73DF3">
                  <w:rPr>
                    <w:color w:val="FF0000"/>
                    <w:sz w:val="22"/>
                  </w:rPr>
                  <w:t xml:space="preserve"> description</w:t>
                </w:r>
                <w:r w:rsidR="00E73DF3" w:rsidRPr="007F3EE5">
                  <w:rPr>
                    <w:sz w:val="22"/>
                  </w:rPr>
                  <w:t xml:space="preserve"> input </w:t>
                </w:r>
                <w:r w:rsidR="00E73DF3">
                  <w:rPr>
                    <w:sz w:val="22"/>
                  </w:rPr>
                  <w:t>value</w:t>
                </w:r>
                <w:r w:rsidR="00E73DF3" w:rsidRPr="007F3EE5">
                  <w:rPr>
                    <w:sz w:val="22"/>
                  </w:rPr>
                  <w:t>.</w:t>
                </w:r>
              </w:p>
            </w:tc>
            <w:tc>
              <w:tcPr>
                <w:tcW w:w="2552" w:type="dxa"/>
              </w:tcPr>
              <w:p w14:paraId="4EDF20D0" w14:textId="77777777" w:rsidR="00FF55FD" w:rsidRPr="00FF55FD" w:rsidRDefault="00FF55FD" w:rsidP="00FF55FD">
                <w:pPr>
                  <w:pStyle w:val="Subtitle"/>
                  <w:rPr>
                    <w:sz w:val="22"/>
                  </w:rPr>
                </w:pPr>
                <w:r w:rsidRPr="00FF55FD">
                  <w:rPr>
                    <w:sz w:val="22"/>
                  </w:rPr>
                  <w:t xml:space="preserve">Task Name: </w:t>
                </w:r>
              </w:p>
              <w:p w14:paraId="0901BC1B" w14:textId="2F49139B" w:rsidR="00FF55FD" w:rsidRPr="00FF55FD" w:rsidRDefault="00FF55FD" w:rsidP="00FF55FD">
                <w:pPr>
                  <w:pStyle w:val="Subtitle"/>
                  <w:rPr>
                    <w:sz w:val="22"/>
                  </w:rPr>
                </w:pPr>
                <w:r w:rsidRPr="00FF55FD">
                  <w:rPr>
                    <w:sz w:val="22"/>
                  </w:rPr>
                  <w:t xml:space="preserve">Testing New Task </w:t>
                </w:r>
                <w:proofErr w:type="spellStart"/>
                <w:r w:rsidRPr="00FF55FD">
                  <w:rPr>
                    <w:sz w:val="22"/>
                  </w:rPr>
                  <w:t>Task</w:t>
                </w:r>
                <w:proofErr w:type="spellEnd"/>
                <w:r w:rsidRPr="00FF55FD">
                  <w:rPr>
                    <w:sz w:val="22"/>
                  </w:rPr>
                  <w:t xml:space="preserve"> Description: </w:t>
                </w:r>
                <w:r w:rsidRPr="007E5CB7">
                  <w:rPr>
                    <w:color w:val="FF0000"/>
                    <w:sz w:val="22"/>
                  </w:rPr>
                  <w:t>Nu</w:t>
                </w:r>
                <w:r w:rsidR="007E5CB7" w:rsidRPr="007E5CB7">
                  <w:rPr>
                    <w:color w:val="FF0000"/>
                    <w:sz w:val="22"/>
                  </w:rPr>
                  <w:t>ll</w:t>
                </w:r>
                <w:r w:rsidRPr="007E5CB7">
                  <w:rPr>
                    <w:color w:val="FF0000"/>
                    <w:sz w:val="22"/>
                  </w:rPr>
                  <w:t xml:space="preserve"> </w:t>
                </w:r>
              </w:p>
              <w:p w14:paraId="229A201E" w14:textId="77777777" w:rsidR="00FF55FD" w:rsidRPr="00FF55FD" w:rsidRDefault="00FF55FD" w:rsidP="00FF55FD">
                <w:pPr>
                  <w:pStyle w:val="Subtitle"/>
                  <w:rPr>
                    <w:sz w:val="22"/>
                  </w:rPr>
                </w:pPr>
                <w:r w:rsidRPr="00FF55FD">
                  <w:rPr>
                    <w:sz w:val="22"/>
                  </w:rPr>
                  <w:t>Select An Assignee:</w:t>
                </w:r>
              </w:p>
              <w:p w14:paraId="0DCEDD3E" w14:textId="77777777" w:rsidR="00FF55FD" w:rsidRPr="00FF55FD" w:rsidRDefault="00FF55FD" w:rsidP="00FF55FD">
                <w:pPr>
                  <w:pStyle w:val="Subtitle"/>
                  <w:rPr>
                    <w:sz w:val="22"/>
                  </w:rPr>
                </w:pPr>
                <w:r w:rsidRPr="00FF55FD">
                  <w:rPr>
                    <w:sz w:val="22"/>
                  </w:rPr>
                  <w:t>Elaine Lee</w:t>
                </w:r>
              </w:p>
              <w:p w14:paraId="540A4BCB" w14:textId="77777777" w:rsidR="00E73DF3" w:rsidRDefault="00E73DF3" w:rsidP="0076419A">
                <w:pPr>
                  <w:pStyle w:val="Subtitle"/>
                  <w:rPr>
                    <w:sz w:val="22"/>
                  </w:rPr>
                </w:pPr>
                <w:r>
                  <w:rPr>
                    <w:sz w:val="22"/>
                  </w:rPr>
                  <w:t>Start Date:</w:t>
                </w:r>
              </w:p>
              <w:p w14:paraId="2A0A9466" w14:textId="77777777" w:rsidR="00E73DF3" w:rsidRPr="008169B1" w:rsidRDefault="00E73DF3" w:rsidP="0076419A">
                <w:pPr>
                  <w:pStyle w:val="Subtitle"/>
                  <w:rPr>
                    <w:sz w:val="22"/>
                  </w:rPr>
                </w:pPr>
                <w:r w:rsidRPr="008169B1">
                  <w:rPr>
                    <w:sz w:val="22"/>
                  </w:rPr>
                  <w:t>2021-12-07</w:t>
                </w:r>
              </w:p>
              <w:p w14:paraId="72EBC4E0" w14:textId="77777777" w:rsidR="00E73DF3" w:rsidRPr="006857E0" w:rsidRDefault="00E73DF3" w:rsidP="0076419A">
                <w:pPr>
                  <w:pStyle w:val="Subtitle"/>
                  <w:rPr>
                    <w:sz w:val="22"/>
                  </w:rPr>
                </w:pPr>
                <w:r w:rsidRPr="00432C38">
                  <w:rPr>
                    <w:rFonts w:hint="eastAsia"/>
                    <w:sz w:val="22"/>
                  </w:rPr>
                  <w:t>E</w:t>
                </w:r>
                <w:r w:rsidRPr="006857E0">
                  <w:rPr>
                    <w:rFonts w:hint="eastAsia"/>
                    <w:sz w:val="22"/>
                  </w:rPr>
                  <w:t>n</w:t>
                </w:r>
                <w:r w:rsidRPr="006857E0">
                  <w:rPr>
                    <w:sz w:val="22"/>
                  </w:rPr>
                  <w:t xml:space="preserve">d Date: </w:t>
                </w:r>
              </w:p>
              <w:p w14:paraId="59ECAB93" w14:textId="77777777" w:rsidR="00E73DF3" w:rsidRDefault="00E73DF3" w:rsidP="0076419A">
                <w:pPr>
                  <w:pStyle w:val="Subtitle"/>
                  <w:rPr>
                    <w:sz w:val="22"/>
                  </w:rPr>
                </w:pPr>
                <w:r w:rsidRPr="00FF55FD">
                  <w:rPr>
                    <w:sz w:val="22"/>
                  </w:rPr>
                  <w:t>2021-12-09</w:t>
                </w:r>
              </w:p>
              <w:p w14:paraId="677F1D50" w14:textId="77777777" w:rsidR="00FF55FD" w:rsidRPr="00FF55FD" w:rsidRDefault="00FF55FD" w:rsidP="00FF55FD">
                <w:pPr>
                  <w:pStyle w:val="Subtitle"/>
                  <w:rPr>
                    <w:sz w:val="22"/>
                  </w:rPr>
                </w:pPr>
                <w:r w:rsidRPr="00FF55FD">
                  <w:rPr>
                    <w:sz w:val="22"/>
                  </w:rPr>
                  <w:t>Status:</w:t>
                </w:r>
              </w:p>
              <w:p w14:paraId="38DE2289" w14:textId="12946A05" w:rsidR="00E73DF3" w:rsidRPr="006857E0" w:rsidRDefault="00FF55FD" w:rsidP="007E5CB7">
                <w:pPr>
                  <w:pStyle w:val="Subtitle"/>
                </w:pPr>
                <w:r w:rsidRPr="007E5CB7">
                  <w:rPr>
                    <w:sz w:val="22"/>
                  </w:rPr>
                  <w:t>In Progress</w:t>
                </w:r>
              </w:p>
            </w:tc>
            <w:tc>
              <w:tcPr>
                <w:tcW w:w="2268" w:type="dxa"/>
              </w:tcPr>
              <w:p w14:paraId="3CDFAA87" w14:textId="5E6B9EE0" w:rsidR="00E73DF3" w:rsidRPr="00645A34" w:rsidRDefault="00E73DF3" w:rsidP="0076419A">
                <w:pPr>
                  <w:pStyle w:val="Subtitle"/>
                  <w:rPr>
                    <w:sz w:val="22"/>
                  </w:rPr>
                </w:pPr>
                <w:r>
                  <w:rPr>
                    <w:sz w:val="22"/>
                  </w:rPr>
                  <w:t xml:space="preserve">Failed to </w:t>
                </w:r>
                <w:r w:rsidR="007E5CB7">
                  <w:rPr>
                    <w:sz w:val="22"/>
                  </w:rPr>
                  <w:t>create</w:t>
                </w:r>
                <w:r>
                  <w:rPr>
                    <w:sz w:val="22"/>
                  </w:rPr>
                  <w:t xml:space="preserve"> and </w:t>
                </w:r>
                <w:r>
                  <w:rPr>
                    <w:rFonts w:hint="eastAsia"/>
                    <w:sz w:val="22"/>
                    <w:lang w:eastAsia="zh-TW"/>
                  </w:rPr>
                  <w:t>s</w:t>
                </w:r>
                <w:r>
                  <w:rPr>
                    <w:sz w:val="22"/>
                    <w:lang w:eastAsia="zh-TW"/>
                  </w:rPr>
                  <w:t>how the error message.</w:t>
                </w:r>
              </w:p>
            </w:tc>
            <w:tc>
              <w:tcPr>
                <w:tcW w:w="991" w:type="dxa"/>
              </w:tcPr>
              <w:p w14:paraId="6B9DBED4" w14:textId="77777777" w:rsidR="00E73DF3" w:rsidRPr="00645A34" w:rsidRDefault="00E73DF3" w:rsidP="0076419A">
                <w:pPr>
                  <w:pStyle w:val="Subtitle"/>
                  <w:rPr>
                    <w:sz w:val="22"/>
                  </w:rPr>
                </w:pPr>
                <w:r w:rsidRPr="004F6BAD">
                  <w:rPr>
                    <w:color w:val="00B050"/>
                    <w:sz w:val="22"/>
                  </w:rPr>
                  <w:t>Pass</w:t>
                </w:r>
              </w:p>
            </w:tc>
          </w:tr>
          <w:tr w:rsidR="00E73DF3" w:rsidRPr="00645A34" w14:paraId="46A722AF" w14:textId="77777777" w:rsidTr="0076419A">
            <w:tc>
              <w:tcPr>
                <w:tcW w:w="704" w:type="dxa"/>
              </w:tcPr>
              <w:p w14:paraId="52BA577E" w14:textId="77777777" w:rsidR="00E73DF3" w:rsidRPr="00645A34" w:rsidRDefault="00E73DF3" w:rsidP="0076419A">
                <w:pPr>
                  <w:pStyle w:val="Subtitle"/>
                  <w:rPr>
                    <w:sz w:val="22"/>
                  </w:rPr>
                </w:pPr>
                <w:r>
                  <w:rPr>
                    <w:sz w:val="22"/>
                  </w:rPr>
                  <w:t>4</w:t>
                </w:r>
              </w:p>
            </w:tc>
            <w:tc>
              <w:tcPr>
                <w:tcW w:w="2835" w:type="dxa"/>
              </w:tcPr>
              <w:p w14:paraId="51BB4CCC" w14:textId="21A9EB69" w:rsidR="00E73DF3" w:rsidRPr="00645A34" w:rsidRDefault="00475197" w:rsidP="0076419A">
                <w:pPr>
                  <w:pStyle w:val="Subtitle"/>
                  <w:rPr>
                    <w:sz w:val="22"/>
                  </w:rPr>
                </w:pPr>
                <w:r w:rsidRPr="00FF55FD">
                  <w:rPr>
                    <w:sz w:val="22"/>
                    <w:lang w:eastAsia="zh-TW"/>
                  </w:rPr>
                  <w:t>Create new</w:t>
                </w:r>
                <w:r w:rsidR="00E73DF3">
                  <w:rPr>
                    <w:sz w:val="22"/>
                    <w:lang w:eastAsia="zh-TW"/>
                  </w:rPr>
                  <w:t xml:space="preserve"> project</w:t>
                </w:r>
                <w:r w:rsidR="00E73DF3" w:rsidRPr="00FF55FD">
                  <w:rPr>
                    <w:sz w:val="22"/>
                    <w:lang w:eastAsia="zh-TW"/>
                  </w:rPr>
                  <w:t xml:space="preserve"> </w:t>
                </w:r>
                <w:r w:rsidRPr="00FF55FD">
                  <w:rPr>
                    <w:sz w:val="22"/>
                    <w:lang w:eastAsia="zh-TW"/>
                  </w:rPr>
                  <w:t xml:space="preserve">task </w:t>
                </w:r>
                <w:r w:rsidR="00E73DF3" w:rsidRPr="00FF55FD">
                  <w:rPr>
                    <w:sz w:val="22"/>
                    <w:lang w:eastAsia="zh-TW"/>
                  </w:rPr>
                  <w:t xml:space="preserve">on </w:t>
                </w:r>
                <w:r w:rsidRPr="00FF55FD">
                  <w:rPr>
                    <w:sz w:val="22"/>
                    <w:lang w:eastAsia="zh-TW"/>
                  </w:rPr>
                  <w:t>create new task</w:t>
                </w:r>
                <w:r w:rsidR="00E73DF3" w:rsidRPr="00FF55FD">
                  <w:rPr>
                    <w:sz w:val="22"/>
                    <w:lang w:eastAsia="zh-TW"/>
                  </w:rPr>
                  <w:t xml:space="preserve"> page</w:t>
                </w:r>
                <w:r w:rsidR="00E73DF3">
                  <w:rPr>
                    <w:sz w:val="22"/>
                  </w:rPr>
                  <w:t xml:space="preserve"> </w:t>
                </w:r>
                <w:r w:rsidR="00E73DF3" w:rsidRPr="007F3EE5">
                  <w:rPr>
                    <w:sz w:val="22"/>
                  </w:rPr>
                  <w:t xml:space="preserve">with </w:t>
                </w:r>
                <w:r w:rsidR="00E73DF3">
                  <w:rPr>
                    <w:color w:val="FF0000"/>
                    <w:sz w:val="22"/>
                  </w:rPr>
                  <w:t>inc</w:t>
                </w:r>
                <w:r w:rsidR="00E73DF3" w:rsidRPr="001635BB">
                  <w:rPr>
                    <w:color w:val="FF0000"/>
                    <w:sz w:val="22"/>
                  </w:rPr>
                  <w:t>orrect</w:t>
                </w:r>
                <w:r w:rsidR="00E73DF3">
                  <w:rPr>
                    <w:color w:val="FF0000"/>
                    <w:sz w:val="22"/>
                  </w:rPr>
                  <w:t xml:space="preserve"> date </w:t>
                </w:r>
                <w:r w:rsidR="00E73DF3" w:rsidRPr="007F3EE5">
                  <w:rPr>
                    <w:sz w:val="22"/>
                  </w:rPr>
                  <w:t xml:space="preserve">input </w:t>
                </w:r>
                <w:r w:rsidR="00E73DF3">
                  <w:rPr>
                    <w:sz w:val="22"/>
                  </w:rPr>
                  <w:t>value</w:t>
                </w:r>
                <w:r w:rsidR="00E73DF3" w:rsidRPr="007F3EE5">
                  <w:rPr>
                    <w:sz w:val="22"/>
                  </w:rPr>
                  <w:t>.</w:t>
                </w:r>
              </w:p>
            </w:tc>
            <w:tc>
              <w:tcPr>
                <w:tcW w:w="2552" w:type="dxa"/>
              </w:tcPr>
              <w:p w14:paraId="6AA3CCC1" w14:textId="77777777" w:rsidR="00475197" w:rsidRPr="00475197" w:rsidRDefault="00475197" w:rsidP="00475197">
                <w:pPr>
                  <w:pStyle w:val="Subtitle"/>
                  <w:rPr>
                    <w:sz w:val="22"/>
                  </w:rPr>
                </w:pPr>
                <w:r w:rsidRPr="00475197">
                  <w:rPr>
                    <w:sz w:val="22"/>
                  </w:rPr>
                  <w:t xml:space="preserve">Task Name: </w:t>
                </w:r>
              </w:p>
              <w:p w14:paraId="28F2EA0C" w14:textId="1CE0796A" w:rsidR="00475197" w:rsidRPr="00475197" w:rsidRDefault="00475197" w:rsidP="00475197">
                <w:pPr>
                  <w:pStyle w:val="Subtitle"/>
                  <w:rPr>
                    <w:sz w:val="22"/>
                  </w:rPr>
                </w:pPr>
                <w:r w:rsidRPr="00475197">
                  <w:rPr>
                    <w:sz w:val="22"/>
                  </w:rPr>
                  <w:t xml:space="preserve">Testing New Task </w:t>
                </w:r>
                <w:proofErr w:type="spellStart"/>
                <w:r w:rsidRPr="00475197">
                  <w:rPr>
                    <w:sz w:val="22"/>
                  </w:rPr>
                  <w:t>Task</w:t>
                </w:r>
                <w:proofErr w:type="spellEnd"/>
                <w:r w:rsidRPr="00475197">
                  <w:rPr>
                    <w:sz w:val="22"/>
                  </w:rPr>
                  <w:t xml:space="preserve"> Description: Testing New Task</w:t>
                </w:r>
              </w:p>
              <w:p w14:paraId="0A099159" w14:textId="77777777" w:rsidR="00475197" w:rsidRPr="00475197" w:rsidRDefault="00475197" w:rsidP="00475197">
                <w:pPr>
                  <w:pStyle w:val="Subtitle"/>
                  <w:rPr>
                    <w:sz w:val="22"/>
                  </w:rPr>
                </w:pPr>
                <w:r w:rsidRPr="00475197">
                  <w:rPr>
                    <w:sz w:val="22"/>
                  </w:rPr>
                  <w:t>Select An Assignee:</w:t>
                </w:r>
              </w:p>
              <w:p w14:paraId="2C19C5A5" w14:textId="77777777" w:rsidR="00475197" w:rsidRPr="00475197" w:rsidRDefault="00475197" w:rsidP="00475197">
                <w:pPr>
                  <w:pStyle w:val="Subtitle"/>
                  <w:rPr>
                    <w:sz w:val="22"/>
                  </w:rPr>
                </w:pPr>
                <w:r w:rsidRPr="00475197">
                  <w:rPr>
                    <w:sz w:val="22"/>
                  </w:rPr>
                  <w:t>Elaine Lee</w:t>
                </w:r>
              </w:p>
              <w:p w14:paraId="73C01B43" w14:textId="77777777" w:rsidR="00E73DF3" w:rsidRPr="00432C38" w:rsidRDefault="00E73DF3" w:rsidP="0076419A">
                <w:pPr>
                  <w:pStyle w:val="Subtitle"/>
                  <w:rPr>
                    <w:sz w:val="22"/>
                  </w:rPr>
                </w:pPr>
                <w:r w:rsidRPr="00432C38">
                  <w:rPr>
                    <w:sz w:val="22"/>
                  </w:rPr>
                  <w:t>Start Date:</w:t>
                </w:r>
              </w:p>
              <w:p w14:paraId="2BE2CEC1" w14:textId="77777777" w:rsidR="00E73DF3" w:rsidRPr="00432C38" w:rsidRDefault="00E73DF3" w:rsidP="0076419A">
                <w:pPr>
                  <w:pStyle w:val="Subtitle"/>
                  <w:rPr>
                    <w:sz w:val="22"/>
                  </w:rPr>
                </w:pPr>
                <w:r w:rsidRPr="00432C38">
                  <w:rPr>
                    <w:sz w:val="22"/>
                  </w:rPr>
                  <w:t>2021-12-07</w:t>
                </w:r>
              </w:p>
              <w:p w14:paraId="37228DDE" w14:textId="77777777" w:rsidR="00E73DF3" w:rsidRPr="00432C38" w:rsidRDefault="00E73DF3" w:rsidP="0076419A">
                <w:pPr>
                  <w:pStyle w:val="Subtitle"/>
                  <w:rPr>
                    <w:sz w:val="22"/>
                  </w:rPr>
                </w:pPr>
                <w:r w:rsidRPr="00432C38">
                  <w:rPr>
                    <w:sz w:val="22"/>
                  </w:rPr>
                  <w:t xml:space="preserve">End Date: </w:t>
                </w:r>
              </w:p>
              <w:p w14:paraId="43A949A0" w14:textId="63B62422" w:rsidR="00E73DF3" w:rsidRPr="009954CA" w:rsidRDefault="00E73DF3" w:rsidP="0076419A">
                <w:pPr>
                  <w:pStyle w:val="Subtitle"/>
                  <w:rPr>
                    <w:color w:val="FF0000"/>
                    <w:sz w:val="22"/>
                  </w:rPr>
                </w:pPr>
                <w:r w:rsidRPr="009954CA">
                  <w:rPr>
                    <w:color w:val="FF0000"/>
                    <w:sz w:val="22"/>
                  </w:rPr>
                  <w:t>2021-12-06</w:t>
                </w:r>
              </w:p>
              <w:p w14:paraId="507A6002" w14:textId="77777777" w:rsidR="00475197" w:rsidRPr="00475197" w:rsidRDefault="00475197" w:rsidP="00475197">
                <w:pPr>
                  <w:pStyle w:val="Subtitle"/>
                  <w:rPr>
                    <w:sz w:val="22"/>
                  </w:rPr>
                </w:pPr>
                <w:r w:rsidRPr="00475197">
                  <w:rPr>
                    <w:sz w:val="22"/>
                  </w:rPr>
                  <w:t>Status:</w:t>
                </w:r>
              </w:p>
              <w:p w14:paraId="0DFC1DBA" w14:textId="01C20140" w:rsidR="00E73DF3" w:rsidRPr="006857E0" w:rsidRDefault="00475197" w:rsidP="00475197">
                <w:pPr>
                  <w:pStyle w:val="Subtitle"/>
                </w:pPr>
                <w:r w:rsidRPr="00475197">
                  <w:rPr>
                    <w:sz w:val="22"/>
                  </w:rPr>
                  <w:t>In Progress</w:t>
                </w:r>
              </w:p>
            </w:tc>
            <w:tc>
              <w:tcPr>
                <w:tcW w:w="2268" w:type="dxa"/>
              </w:tcPr>
              <w:p w14:paraId="1C0D14EE" w14:textId="58E2DAE3" w:rsidR="00E73DF3" w:rsidRPr="00645A34" w:rsidRDefault="00E73DF3" w:rsidP="0076419A">
                <w:pPr>
                  <w:pStyle w:val="Subtitle"/>
                  <w:rPr>
                    <w:sz w:val="22"/>
                  </w:rPr>
                </w:pPr>
                <w:r>
                  <w:rPr>
                    <w:sz w:val="22"/>
                  </w:rPr>
                  <w:t xml:space="preserve">Failed to </w:t>
                </w:r>
                <w:r w:rsidR="00475197">
                  <w:rPr>
                    <w:sz w:val="22"/>
                  </w:rPr>
                  <w:t>create</w:t>
                </w:r>
                <w:r>
                  <w:rPr>
                    <w:sz w:val="22"/>
                  </w:rPr>
                  <w:t xml:space="preserve"> and </w:t>
                </w:r>
                <w:r>
                  <w:rPr>
                    <w:rFonts w:hint="eastAsia"/>
                    <w:sz w:val="22"/>
                    <w:lang w:eastAsia="zh-TW"/>
                  </w:rPr>
                  <w:t>s</w:t>
                </w:r>
                <w:r>
                  <w:rPr>
                    <w:sz w:val="22"/>
                    <w:lang w:eastAsia="zh-TW"/>
                  </w:rPr>
                  <w:t>how the error message.</w:t>
                </w:r>
              </w:p>
            </w:tc>
            <w:tc>
              <w:tcPr>
                <w:tcW w:w="991" w:type="dxa"/>
              </w:tcPr>
              <w:p w14:paraId="3CE8B651" w14:textId="77777777" w:rsidR="00E73DF3" w:rsidRPr="00645A34" w:rsidRDefault="00E73DF3" w:rsidP="0076419A">
                <w:pPr>
                  <w:pStyle w:val="Subtitle"/>
                  <w:rPr>
                    <w:sz w:val="22"/>
                  </w:rPr>
                </w:pPr>
                <w:r w:rsidRPr="004F6BAD">
                  <w:rPr>
                    <w:color w:val="00B050"/>
                    <w:sz w:val="22"/>
                  </w:rPr>
                  <w:t>Pass</w:t>
                </w:r>
              </w:p>
            </w:tc>
          </w:tr>
          <w:tr w:rsidR="00E73DF3" w:rsidRPr="004F6BAD" w14:paraId="0D6427D9" w14:textId="77777777" w:rsidTr="0076419A">
            <w:tc>
              <w:tcPr>
                <w:tcW w:w="704" w:type="dxa"/>
              </w:tcPr>
              <w:p w14:paraId="14EA6493" w14:textId="77777777" w:rsidR="00E73DF3" w:rsidRDefault="00E73DF3" w:rsidP="0076419A">
                <w:pPr>
                  <w:pStyle w:val="Subtitle"/>
                  <w:rPr>
                    <w:sz w:val="22"/>
                  </w:rPr>
                </w:pPr>
                <w:r>
                  <w:rPr>
                    <w:sz w:val="22"/>
                  </w:rPr>
                  <w:t>5</w:t>
                </w:r>
              </w:p>
            </w:tc>
            <w:tc>
              <w:tcPr>
                <w:tcW w:w="2835" w:type="dxa"/>
              </w:tcPr>
              <w:p w14:paraId="7F211C70" w14:textId="37BDA388" w:rsidR="00E73DF3" w:rsidRDefault="003C2D1C" w:rsidP="0076419A">
                <w:pPr>
                  <w:pStyle w:val="Subtitle"/>
                  <w:rPr>
                    <w:sz w:val="22"/>
                    <w:lang w:eastAsia="zh-TW"/>
                  </w:rPr>
                </w:pPr>
                <w:r w:rsidRPr="00FF55FD">
                  <w:rPr>
                    <w:sz w:val="22"/>
                    <w:lang w:eastAsia="zh-TW"/>
                  </w:rPr>
                  <w:t>Create new</w:t>
                </w:r>
                <w:r w:rsidR="00E73DF3">
                  <w:rPr>
                    <w:sz w:val="22"/>
                    <w:lang w:eastAsia="zh-TW"/>
                  </w:rPr>
                  <w:t xml:space="preserve"> project</w:t>
                </w:r>
                <w:r w:rsidR="00E73DF3" w:rsidRPr="00FF55FD">
                  <w:rPr>
                    <w:sz w:val="22"/>
                    <w:lang w:eastAsia="zh-TW"/>
                  </w:rPr>
                  <w:t xml:space="preserve"> </w:t>
                </w:r>
                <w:r w:rsidRPr="00FF55FD">
                  <w:rPr>
                    <w:sz w:val="22"/>
                    <w:lang w:eastAsia="zh-TW"/>
                  </w:rPr>
                  <w:t xml:space="preserve">task </w:t>
                </w:r>
                <w:r w:rsidR="00E73DF3" w:rsidRPr="00FF55FD">
                  <w:rPr>
                    <w:sz w:val="22"/>
                    <w:lang w:eastAsia="zh-TW"/>
                  </w:rPr>
                  <w:t xml:space="preserve">on </w:t>
                </w:r>
                <w:r w:rsidRPr="00FF55FD">
                  <w:rPr>
                    <w:sz w:val="22"/>
                    <w:lang w:eastAsia="zh-TW"/>
                  </w:rPr>
                  <w:t>create new task</w:t>
                </w:r>
                <w:r w:rsidR="00E73DF3" w:rsidRPr="00FF55FD">
                  <w:rPr>
                    <w:sz w:val="22"/>
                    <w:lang w:eastAsia="zh-TW"/>
                  </w:rPr>
                  <w:t xml:space="preserve"> page</w:t>
                </w:r>
                <w:r w:rsidR="00E73DF3">
                  <w:rPr>
                    <w:sz w:val="22"/>
                  </w:rPr>
                  <w:t xml:space="preserve"> </w:t>
                </w:r>
                <w:r w:rsidR="00E73DF3" w:rsidRPr="007F3EE5">
                  <w:rPr>
                    <w:sz w:val="22"/>
                  </w:rPr>
                  <w:t xml:space="preserve">with </w:t>
                </w:r>
                <w:r w:rsidR="00434305">
                  <w:rPr>
                    <w:color w:val="FF0000"/>
                    <w:sz w:val="22"/>
                  </w:rPr>
                  <w:t>no select</w:t>
                </w:r>
                <w:r w:rsidR="00E73DF3">
                  <w:rPr>
                    <w:color w:val="FF0000"/>
                    <w:sz w:val="22"/>
                  </w:rPr>
                  <w:t xml:space="preserve"> a</w:t>
                </w:r>
                <w:r w:rsidR="00434305">
                  <w:rPr>
                    <w:color w:val="FF0000"/>
                    <w:sz w:val="22"/>
                  </w:rPr>
                  <w:t>ssignee</w:t>
                </w:r>
                <w:r w:rsidR="00E73DF3">
                  <w:rPr>
                    <w:color w:val="FF0000"/>
                    <w:sz w:val="22"/>
                  </w:rPr>
                  <w:t xml:space="preserve"> </w:t>
                </w:r>
                <w:r w:rsidR="00E73DF3">
                  <w:rPr>
                    <w:sz w:val="22"/>
                  </w:rPr>
                  <w:t>value</w:t>
                </w:r>
              </w:p>
            </w:tc>
            <w:tc>
              <w:tcPr>
                <w:tcW w:w="2552" w:type="dxa"/>
              </w:tcPr>
              <w:p w14:paraId="5CEE9625" w14:textId="77777777" w:rsidR="00434305" w:rsidRDefault="00434305" w:rsidP="00434305">
                <w:pPr>
                  <w:pStyle w:val="Subtitle"/>
                  <w:rPr>
                    <w:sz w:val="22"/>
                  </w:rPr>
                </w:pPr>
                <w:r>
                  <w:rPr>
                    <w:sz w:val="22"/>
                  </w:rPr>
                  <w:t xml:space="preserve">Task Name: </w:t>
                </w:r>
              </w:p>
              <w:p w14:paraId="4802ED05" w14:textId="77777777" w:rsidR="00434305" w:rsidRDefault="00434305" w:rsidP="00434305">
                <w:pPr>
                  <w:pStyle w:val="Subtitle"/>
                  <w:rPr>
                    <w:sz w:val="22"/>
                  </w:rPr>
                </w:pPr>
                <w:r>
                  <w:rPr>
                    <w:sz w:val="22"/>
                  </w:rPr>
                  <w:t xml:space="preserve">Testing New Task </w:t>
                </w:r>
              </w:p>
              <w:p w14:paraId="334BC204" w14:textId="77777777" w:rsidR="00434305" w:rsidRDefault="00434305" w:rsidP="00434305">
                <w:pPr>
                  <w:pStyle w:val="Subtitle"/>
                  <w:rPr>
                    <w:sz w:val="22"/>
                  </w:rPr>
                </w:pPr>
                <w:r>
                  <w:rPr>
                    <w:sz w:val="22"/>
                  </w:rPr>
                  <w:t xml:space="preserve">Task Description: Testing New Task </w:t>
                </w:r>
              </w:p>
              <w:p w14:paraId="7C5EEE30" w14:textId="77777777" w:rsidR="00434305" w:rsidRPr="007750F0" w:rsidRDefault="00434305" w:rsidP="00434305">
                <w:pPr>
                  <w:pStyle w:val="Subtitle"/>
                  <w:rPr>
                    <w:sz w:val="22"/>
                  </w:rPr>
                </w:pPr>
                <w:r w:rsidRPr="007750F0">
                  <w:rPr>
                    <w:sz w:val="22"/>
                  </w:rPr>
                  <w:t>Select An Assignee:</w:t>
                </w:r>
              </w:p>
              <w:p w14:paraId="60E4A65D" w14:textId="7DC41A68" w:rsidR="00434305" w:rsidRPr="00A56491" w:rsidRDefault="00A56491" w:rsidP="00434305">
                <w:pPr>
                  <w:pStyle w:val="Subtitle"/>
                  <w:rPr>
                    <w:color w:val="FF0000"/>
                    <w:sz w:val="22"/>
                  </w:rPr>
                </w:pPr>
                <w:r w:rsidRPr="00A56491">
                  <w:rPr>
                    <w:color w:val="FF0000"/>
                    <w:sz w:val="22"/>
                  </w:rPr>
                  <w:t>Null</w:t>
                </w:r>
              </w:p>
              <w:p w14:paraId="49DCE291" w14:textId="77777777" w:rsidR="00E73DF3" w:rsidRPr="009954CA" w:rsidRDefault="00E73DF3" w:rsidP="0076419A">
                <w:pPr>
                  <w:pStyle w:val="Subtitle"/>
                  <w:rPr>
                    <w:sz w:val="22"/>
                  </w:rPr>
                </w:pPr>
                <w:r w:rsidRPr="009954CA">
                  <w:rPr>
                    <w:sz w:val="22"/>
                  </w:rPr>
                  <w:lastRenderedPageBreak/>
                  <w:t>Start Date:</w:t>
                </w:r>
              </w:p>
              <w:p w14:paraId="39ECAB12" w14:textId="77777777" w:rsidR="00E73DF3" w:rsidRPr="009954CA" w:rsidRDefault="00E73DF3" w:rsidP="0076419A">
                <w:pPr>
                  <w:pStyle w:val="Subtitle"/>
                  <w:rPr>
                    <w:sz w:val="22"/>
                  </w:rPr>
                </w:pPr>
                <w:r w:rsidRPr="009954CA">
                  <w:rPr>
                    <w:sz w:val="22"/>
                  </w:rPr>
                  <w:t>2021-12-07</w:t>
                </w:r>
              </w:p>
              <w:p w14:paraId="476B9593" w14:textId="77777777" w:rsidR="00E73DF3" w:rsidRPr="009954CA" w:rsidRDefault="00E73DF3" w:rsidP="0076419A">
                <w:pPr>
                  <w:pStyle w:val="Subtitle"/>
                  <w:rPr>
                    <w:sz w:val="22"/>
                  </w:rPr>
                </w:pPr>
                <w:r w:rsidRPr="009954CA">
                  <w:rPr>
                    <w:sz w:val="22"/>
                  </w:rPr>
                  <w:t xml:space="preserve">End Date: </w:t>
                </w:r>
              </w:p>
              <w:p w14:paraId="0555FF8C" w14:textId="77777777" w:rsidR="00E73DF3" w:rsidRPr="009954CA" w:rsidRDefault="00E73DF3" w:rsidP="0076419A">
                <w:pPr>
                  <w:pStyle w:val="Subtitle"/>
                  <w:rPr>
                    <w:sz w:val="22"/>
                  </w:rPr>
                </w:pPr>
                <w:r w:rsidRPr="009954CA">
                  <w:rPr>
                    <w:sz w:val="22"/>
                  </w:rPr>
                  <w:t>2021-12-0</w:t>
                </w:r>
                <w:r>
                  <w:rPr>
                    <w:sz w:val="22"/>
                  </w:rPr>
                  <w:t>9</w:t>
                </w:r>
              </w:p>
              <w:p w14:paraId="5016D529" w14:textId="77777777" w:rsidR="00434305" w:rsidRPr="00FF55FD" w:rsidRDefault="00434305" w:rsidP="00434305">
                <w:pPr>
                  <w:pStyle w:val="Subtitle"/>
                  <w:rPr>
                    <w:sz w:val="22"/>
                  </w:rPr>
                </w:pPr>
                <w:r>
                  <w:rPr>
                    <w:sz w:val="22"/>
                  </w:rPr>
                  <w:t>Status</w:t>
                </w:r>
                <w:r w:rsidRPr="00274468">
                  <w:rPr>
                    <w:sz w:val="22"/>
                  </w:rPr>
                  <w:t>:</w:t>
                </w:r>
              </w:p>
              <w:p w14:paraId="665F317D" w14:textId="16FC6A87" w:rsidR="00E73DF3" w:rsidRPr="00432C38" w:rsidRDefault="00434305" w:rsidP="0076419A">
                <w:pPr>
                  <w:pStyle w:val="Subtitle"/>
                  <w:rPr>
                    <w:sz w:val="22"/>
                  </w:rPr>
                </w:pPr>
                <w:r>
                  <w:rPr>
                    <w:sz w:val="22"/>
                  </w:rPr>
                  <w:t>In Progress</w:t>
                </w:r>
              </w:p>
            </w:tc>
            <w:tc>
              <w:tcPr>
                <w:tcW w:w="2268" w:type="dxa"/>
              </w:tcPr>
              <w:p w14:paraId="6CFA6F82" w14:textId="5E70EE26" w:rsidR="00E73DF3" w:rsidRDefault="00E73DF3" w:rsidP="0076419A">
                <w:pPr>
                  <w:pStyle w:val="Subtitle"/>
                  <w:rPr>
                    <w:sz w:val="22"/>
                  </w:rPr>
                </w:pPr>
                <w:r>
                  <w:rPr>
                    <w:sz w:val="22"/>
                  </w:rPr>
                  <w:lastRenderedPageBreak/>
                  <w:t xml:space="preserve">Failed to </w:t>
                </w:r>
                <w:r w:rsidR="00A56491">
                  <w:rPr>
                    <w:sz w:val="22"/>
                  </w:rPr>
                  <w:t>create</w:t>
                </w:r>
                <w:r>
                  <w:rPr>
                    <w:sz w:val="22"/>
                  </w:rPr>
                  <w:t xml:space="preserve"> and </w:t>
                </w:r>
                <w:r>
                  <w:rPr>
                    <w:rFonts w:hint="eastAsia"/>
                    <w:sz w:val="22"/>
                    <w:lang w:eastAsia="zh-TW"/>
                  </w:rPr>
                  <w:t>s</w:t>
                </w:r>
                <w:r>
                  <w:rPr>
                    <w:sz w:val="22"/>
                    <w:lang w:eastAsia="zh-TW"/>
                  </w:rPr>
                  <w:t>how the error message.</w:t>
                </w:r>
              </w:p>
            </w:tc>
            <w:tc>
              <w:tcPr>
                <w:tcW w:w="991" w:type="dxa"/>
              </w:tcPr>
              <w:p w14:paraId="5E94CC08" w14:textId="77777777" w:rsidR="00E73DF3" w:rsidRPr="004F6BAD" w:rsidRDefault="00E73DF3" w:rsidP="0076419A">
                <w:pPr>
                  <w:pStyle w:val="Subtitle"/>
                  <w:rPr>
                    <w:color w:val="00B050"/>
                    <w:sz w:val="22"/>
                  </w:rPr>
                </w:pPr>
                <w:r w:rsidRPr="004F6BAD">
                  <w:rPr>
                    <w:color w:val="00B050"/>
                    <w:sz w:val="22"/>
                  </w:rPr>
                  <w:t>Pass</w:t>
                </w:r>
              </w:p>
            </w:tc>
          </w:tr>
        </w:tbl>
        <w:p w14:paraId="618CB022" w14:textId="386F7781" w:rsidR="0051777B" w:rsidRDefault="0051777B" w:rsidP="0051777B">
          <w:pPr>
            <w:pStyle w:val="Subtitle"/>
            <w:rPr>
              <w:rStyle w:val="SubtleEmphasis"/>
              <w:sz w:val="22"/>
            </w:rPr>
          </w:pPr>
          <w:r w:rsidRPr="006E715D">
            <w:rPr>
              <w:rStyle w:val="SubtleEmphasis"/>
              <w:sz w:val="22"/>
            </w:rPr>
            <w:t xml:space="preserve">Table </w:t>
          </w:r>
          <w:r w:rsidR="00C43797">
            <w:rPr>
              <w:rStyle w:val="SubtleEmphasis"/>
              <w:sz w:val="22"/>
            </w:rPr>
            <w:t>6</w:t>
          </w:r>
          <w:r w:rsidRPr="006E715D">
            <w:rPr>
              <w:rStyle w:val="SubtleEmphasis"/>
              <w:sz w:val="22"/>
            </w:rPr>
            <w:t>.</w:t>
          </w:r>
          <w:r>
            <w:rPr>
              <w:rStyle w:val="SubtleEmphasis"/>
              <w:sz w:val="22"/>
            </w:rPr>
            <w:t>5</w:t>
          </w:r>
          <w:r w:rsidRPr="006E715D">
            <w:rPr>
              <w:rStyle w:val="SubtleEmphasis"/>
              <w:sz w:val="22"/>
            </w:rPr>
            <w:t xml:space="preserve"> </w:t>
          </w:r>
          <w:r w:rsidR="00866A2C">
            <w:rPr>
              <w:rStyle w:val="SubtleEmphasis"/>
              <w:sz w:val="22"/>
            </w:rPr>
            <w:t>Create new task</w:t>
          </w:r>
          <w:r w:rsidRPr="006E715D">
            <w:rPr>
              <w:rStyle w:val="SubtleEmphasis"/>
              <w:sz w:val="22"/>
            </w:rPr>
            <w:t xml:space="preserve"> testing</w:t>
          </w:r>
        </w:p>
        <w:p w14:paraId="5799A8C0" w14:textId="77777777" w:rsidR="001648C8" w:rsidRPr="001648C8" w:rsidRDefault="001648C8" w:rsidP="001648C8"/>
        <w:p w14:paraId="22CCDD75" w14:textId="7433E086" w:rsidR="00964FB2" w:rsidRDefault="00964FB2" w:rsidP="00964FB2">
          <w:pPr>
            <w:pStyle w:val="Heading4"/>
            <w:ind w:hanging="851"/>
          </w:pPr>
          <w:bookmarkStart w:id="53" w:name="_Toc89802172"/>
          <w:r>
            <w:t xml:space="preserve">Testing 6: Edit </w:t>
          </w:r>
          <w:r w:rsidR="00B04D99">
            <w:t>Project</w:t>
          </w:r>
          <w:r>
            <w:t xml:space="preserve"> Task</w:t>
          </w:r>
          <w:bookmarkEnd w:id="53"/>
        </w:p>
        <w:p w14:paraId="285886D1" w14:textId="04434E9A" w:rsidR="00964FB2" w:rsidRDefault="00964FB2" w:rsidP="00964FB2">
          <w:pPr>
            <w:rPr>
              <w:rStyle w:val="SubtleEmphasis"/>
              <w:sz w:val="32"/>
              <w:szCs w:val="32"/>
            </w:rPr>
          </w:pPr>
          <w:r w:rsidRPr="00A518A8">
            <w:rPr>
              <w:rStyle w:val="SubtleEmphasis"/>
              <w:sz w:val="32"/>
              <w:szCs w:val="32"/>
            </w:rPr>
            <w:t xml:space="preserve">Testing Objective: To make sure the </w:t>
          </w:r>
          <w:r>
            <w:rPr>
              <w:rStyle w:val="SubtleEmphasis"/>
              <w:sz w:val="32"/>
              <w:szCs w:val="32"/>
            </w:rPr>
            <w:t>task</w:t>
          </w:r>
          <w:r w:rsidRPr="00A518A8">
            <w:rPr>
              <w:rStyle w:val="SubtleEmphasis"/>
              <w:sz w:val="32"/>
              <w:szCs w:val="32"/>
            </w:rPr>
            <w:t xml:space="preserve"> </w:t>
          </w:r>
          <w:r w:rsidR="00C267BE">
            <w:rPr>
              <w:rStyle w:val="SubtleEmphasis"/>
              <w:sz w:val="32"/>
              <w:szCs w:val="32"/>
            </w:rPr>
            <w:t>detail</w:t>
          </w:r>
          <w:r w:rsidR="004D3A2B">
            <w:rPr>
              <w:rStyle w:val="SubtleEmphasis"/>
              <w:sz w:val="32"/>
              <w:szCs w:val="32"/>
            </w:rPr>
            <w:t>s edit</w:t>
          </w:r>
          <w:r w:rsidRPr="00A518A8">
            <w:rPr>
              <w:rStyle w:val="SubtleEmphasis"/>
              <w:sz w:val="32"/>
              <w:szCs w:val="32"/>
            </w:rPr>
            <w:t xml:space="preserve"> form is working correctly.</w:t>
          </w:r>
        </w:p>
        <w:p w14:paraId="6738B8AF" w14:textId="77777777" w:rsidR="00964FB2" w:rsidRPr="00E73DF3" w:rsidRDefault="00964FB2" w:rsidP="00964FB2">
          <w:pPr>
            <w:rPr>
              <w:rStyle w:val="SubtleEmphasis"/>
              <w:sz w:val="16"/>
              <w:szCs w:val="16"/>
            </w:rPr>
          </w:pPr>
        </w:p>
        <w:tbl>
          <w:tblPr>
            <w:tblStyle w:val="TableGrid"/>
            <w:tblW w:w="0" w:type="auto"/>
            <w:tblLook w:val="04A0" w:firstRow="1" w:lastRow="0" w:firstColumn="1" w:lastColumn="0" w:noHBand="0" w:noVBand="1"/>
          </w:tblPr>
          <w:tblGrid>
            <w:gridCol w:w="704"/>
            <w:gridCol w:w="2835"/>
            <w:gridCol w:w="2552"/>
            <w:gridCol w:w="2268"/>
            <w:gridCol w:w="991"/>
          </w:tblGrid>
          <w:tr w:rsidR="00964FB2" w:rsidRPr="00645A34" w14:paraId="71710944" w14:textId="77777777" w:rsidTr="00A4123E">
            <w:tc>
              <w:tcPr>
                <w:tcW w:w="704" w:type="dxa"/>
              </w:tcPr>
              <w:p w14:paraId="0611EEFA" w14:textId="77777777" w:rsidR="00964FB2" w:rsidRPr="00E35C7A" w:rsidRDefault="00964FB2" w:rsidP="00A4123E">
                <w:pPr>
                  <w:pStyle w:val="Subtitle"/>
                  <w:rPr>
                    <w:b/>
                    <w:bCs/>
                    <w:sz w:val="22"/>
                  </w:rPr>
                </w:pPr>
                <w:r w:rsidRPr="00E35C7A">
                  <w:rPr>
                    <w:b/>
                    <w:bCs/>
                    <w:sz w:val="22"/>
                  </w:rPr>
                  <w:t>No</w:t>
                </w:r>
              </w:p>
            </w:tc>
            <w:tc>
              <w:tcPr>
                <w:tcW w:w="2835" w:type="dxa"/>
              </w:tcPr>
              <w:p w14:paraId="79099D12" w14:textId="77777777" w:rsidR="00964FB2" w:rsidRPr="00E35C7A" w:rsidRDefault="00964FB2" w:rsidP="00A4123E">
                <w:pPr>
                  <w:pStyle w:val="Subtitle"/>
                  <w:rPr>
                    <w:b/>
                    <w:bCs/>
                    <w:sz w:val="22"/>
                  </w:rPr>
                </w:pPr>
                <w:r w:rsidRPr="00E35C7A">
                  <w:rPr>
                    <w:b/>
                    <w:bCs/>
                    <w:sz w:val="22"/>
                  </w:rPr>
                  <w:t>Even</w:t>
                </w:r>
              </w:p>
            </w:tc>
            <w:tc>
              <w:tcPr>
                <w:tcW w:w="2552" w:type="dxa"/>
              </w:tcPr>
              <w:p w14:paraId="00DBBAD9" w14:textId="77777777" w:rsidR="00964FB2" w:rsidRPr="00E35C7A" w:rsidRDefault="00964FB2" w:rsidP="00A4123E">
                <w:pPr>
                  <w:pStyle w:val="Subtitle"/>
                  <w:rPr>
                    <w:b/>
                    <w:bCs/>
                    <w:sz w:val="22"/>
                  </w:rPr>
                </w:pPr>
                <w:r w:rsidRPr="00E35C7A">
                  <w:rPr>
                    <w:b/>
                    <w:bCs/>
                    <w:sz w:val="22"/>
                  </w:rPr>
                  <w:t>Attribute and Value</w:t>
                </w:r>
              </w:p>
            </w:tc>
            <w:tc>
              <w:tcPr>
                <w:tcW w:w="2268" w:type="dxa"/>
              </w:tcPr>
              <w:p w14:paraId="089BBB53" w14:textId="77777777" w:rsidR="00964FB2" w:rsidRPr="00E35C7A" w:rsidRDefault="00964FB2" w:rsidP="00A4123E">
                <w:pPr>
                  <w:pStyle w:val="Subtitle"/>
                  <w:rPr>
                    <w:b/>
                    <w:bCs/>
                    <w:sz w:val="22"/>
                  </w:rPr>
                </w:pPr>
                <w:r w:rsidRPr="00E35C7A">
                  <w:rPr>
                    <w:b/>
                    <w:bCs/>
                    <w:sz w:val="22"/>
                  </w:rPr>
                  <w:t>Expected Result</w:t>
                </w:r>
              </w:p>
            </w:tc>
            <w:tc>
              <w:tcPr>
                <w:tcW w:w="991" w:type="dxa"/>
              </w:tcPr>
              <w:p w14:paraId="596E243C" w14:textId="77777777" w:rsidR="00964FB2" w:rsidRPr="00E35C7A" w:rsidRDefault="00964FB2" w:rsidP="00A4123E">
                <w:pPr>
                  <w:pStyle w:val="Subtitle"/>
                  <w:rPr>
                    <w:b/>
                    <w:bCs/>
                    <w:sz w:val="22"/>
                  </w:rPr>
                </w:pPr>
                <w:r w:rsidRPr="00E35C7A">
                  <w:rPr>
                    <w:b/>
                    <w:bCs/>
                    <w:sz w:val="22"/>
                  </w:rPr>
                  <w:t>Result</w:t>
                </w:r>
              </w:p>
            </w:tc>
          </w:tr>
          <w:tr w:rsidR="00964FB2" w:rsidRPr="00645A34" w14:paraId="4C66CBA7" w14:textId="77777777" w:rsidTr="00A4123E">
            <w:tc>
              <w:tcPr>
                <w:tcW w:w="704" w:type="dxa"/>
              </w:tcPr>
              <w:p w14:paraId="187D7AC7" w14:textId="77777777" w:rsidR="00964FB2" w:rsidRPr="00645A34" w:rsidRDefault="00964FB2" w:rsidP="00A4123E">
                <w:pPr>
                  <w:pStyle w:val="Subtitle"/>
                  <w:rPr>
                    <w:sz w:val="22"/>
                  </w:rPr>
                </w:pPr>
                <w:r w:rsidRPr="00645A34">
                  <w:rPr>
                    <w:sz w:val="22"/>
                  </w:rPr>
                  <w:t>1</w:t>
                </w:r>
              </w:p>
            </w:tc>
            <w:tc>
              <w:tcPr>
                <w:tcW w:w="2835" w:type="dxa"/>
              </w:tcPr>
              <w:p w14:paraId="20DBEE8D" w14:textId="71F7750A" w:rsidR="00964FB2" w:rsidRPr="00645A34" w:rsidRDefault="004D3A2B" w:rsidP="00A4123E">
                <w:pPr>
                  <w:pStyle w:val="Subtitle"/>
                  <w:rPr>
                    <w:sz w:val="22"/>
                  </w:rPr>
                </w:pPr>
                <w:r>
                  <w:rPr>
                    <w:sz w:val="22"/>
                    <w:lang w:eastAsia="zh-TW"/>
                  </w:rPr>
                  <w:t>Update</w:t>
                </w:r>
                <w:r w:rsidR="00964FB2">
                  <w:rPr>
                    <w:sz w:val="22"/>
                    <w:lang w:eastAsia="zh-TW"/>
                  </w:rPr>
                  <w:t xml:space="preserve"> project task</w:t>
                </w:r>
                <w:r w:rsidR="00964FB2" w:rsidRPr="007F3EE5">
                  <w:rPr>
                    <w:sz w:val="22"/>
                  </w:rPr>
                  <w:t xml:space="preserve"> </w:t>
                </w:r>
                <w:r w:rsidR="00964FB2">
                  <w:rPr>
                    <w:sz w:val="22"/>
                  </w:rPr>
                  <w:t>on task</w:t>
                </w:r>
                <w:r>
                  <w:rPr>
                    <w:sz w:val="22"/>
                  </w:rPr>
                  <w:t xml:space="preserve"> </w:t>
                </w:r>
                <w:r w:rsidR="005B3B5D">
                  <w:rPr>
                    <w:sz w:val="22"/>
                  </w:rPr>
                  <w:t>details edit</w:t>
                </w:r>
                <w:r w:rsidR="00964FB2">
                  <w:rPr>
                    <w:sz w:val="22"/>
                  </w:rPr>
                  <w:t xml:space="preserve"> page </w:t>
                </w:r>
                <w:r w:rsidR="00964FB2" w:rsidRPr="007F3EE5">
                  <w:rPr>
                    <w:sz w:val="22"/>
                  </w:rPr>
                  <w:t xml:space="preserve">with </w:t>
                </w:r>
                <w:r w:rsidR="00964FB2" w:rsidRPr="001635BB">
                  <w:rPr>
                    <w:color w:val="FF0000"/>
                    <w:sz w:val="22"/>
                  </w:rPr>
                  <w:t>correct</w:t>
                </w:r>
                <w:r w:rsidR="00964FB2" w:rsidRPr="007F3EE5">
                  <w:rPr>
                    <w:sz w:val="22"/>
                  </w:rPr>
                  <w:t xml:space="preserve"> input data.</w:t>
                </w:r>
              </w:p>
            </w:tc>
            <w:tc>
              <w:tcPr>
                <w:tcW w:w="2552" w:type="dxa"/>
              </w:tcPr>
              <w:p w14:paraId="305B4AED" w14:textId="77777777" w:rsidR="00964FB2" w:rsidRDefault="00964FB2" w:rsidP="00A4123E">
                <w:pPr>
                  <w:pStyle w:val="Subtitle"/>
                  <w:rPr>
                    <w:sz w:val="22"/>
                  </w:rPr>
                </w:pPr>
                <w:r>
                  <w:rPr>
                    <w:sz w:val="22"/>
                  </w:rPr>
                  <w:t xml:space="preserve">Task Name: </w:t>
                </w:r>
              </w:p>
              <w:p w14:paraId="39562650" w14:textId="180AC920" w:rsidR="00964FB2" w:rsidRDefault="00964FB2" w:rsidP="00A4123E">
                <w:pPr>
                  <w:pStyle w:val="Subtitle"/>
                  <w:rPr>
                    <w:sz w:val="22"/>
                  </w:rPr>
                </w:pPr>
                <w:r>
                  <w:rPr>
                    <w:sz w:val="22"/>
                  </w:rPr>
                  <w:t>Testing New Task</w:t>
                </w:r>
                <w:r w:rsidR="00003AAF">
                  <w:rPr>
                    <w:sz w:val="22"/>
                  </w:rPr>
                  <w:t>-1</w:t>
                </w:r>
                <w:r>
                  <w:rPr>
                    <w:sz w:val="22"/>
                  </w:rPr>
                  <w:t xml:space="preserve"> </w:t>
                </w:r>
              </w:p>
              <w:p w14:paraId="39089817" w14:textId="49D082D5" w:rsidR="00964FB2" w:rsidRDefault="00964FB2" w:rsidP="00A4123E">
                <w:pPr>
                  <w:pStyle w:val="Subtitle"/>
                  <w:rPr>
                    <w:sz w:val="22"/>
                  </w:rPr>
                </w:pPr>
                <w:r>
                  <w:rPr>
                    <w:sz w:val="22"/>
                  </w:rPr>
                  <w:t>Task Description: Testing New Task</w:t>
                </w:r>
                <w:r w:rsidR="00003AAF">
                  <w:rPr>
                    <w:sz w:val="22"/>
                  </w:rPr>
                  <w:t>-2</w:t>
                </w:r>
              </w:p>
              <w:p w14:paraId="19BF79B5" w14:textId="77777777" w:rsidR="00964FB2" w:rsidRPr="007750F0" w:rsidRDefault="00964FB2" w:rsidP="00A4123E">
                <w:pPr>
                  <w:pStyle w:val="Subtitle"/>
                  <w:rPr>
                    <w:sz w:val="22"/>
                  </w:rPr>
                </w:pPr>
                <w:r w:rsidRPr="007750F0">
                  <w:rPr>
                    <w:sz w:val="22"/>
                  </w:rPr>
                  <w:t>Select An Assignee:</w:t>
                </w:r>
              </w:p>
              <w:p w14:paraId="61ACD5F1" w14:textId="77777777" w:rsidR="00964FB2" w:rsidRPr="007750F0" w:rsidRDefault="00964FB2" w:rsidP="00A4123E">
                <w:pPr>
                  <w:pStyle w:val="Subtitle"/>
                  <w:rPr>
                    <w:sz w:val="22"/>
                  </w:rPr>
                </w:pPr>
                <w:r w:rsidRPr="007750F0">
                  <w:rPr>
                    <w:sz w:val="22"/>
                  </w:rPr>
                  <w:t>Elaine Lee</w:t>
                </w:r>
              </w:p>
              <w:p w14:paraId="3E985970" w14:textId="77777777" w:rsidR="00964FB2" w:rsidRDefault="00964FB2" w:rsidP="00A4123E">
                <w:pPr>
                  <w:pStyle w:val="Subtitle"/>
                  <w:rPr>
                    <w:sz w:val="22"/>
                  </w:rPr>
                </w:pPr>
                <w:r>
                  <w:rPr>
                    <w:sz w:val="22"/>
                  </w:rPr>
                  <w:t>Start Date:</w:t>
                </w:r>
              </w:p>
              <w:p w14:paraId="75AC0430" w14:textId="77777777" w:rsidR="00964FB2" w:rsidRPr="008169B1" w:rsidRDefault="00964FB2" w:rsidP="00A4123E">
                <w:pPr>
                  <w:pStyle w:val="Subtitle"/>
                  <w:rPr>
                    <w:sz w:val="22"/>
                  </w:rPr>
                </w:pPr>
                <w:r w:rsidRPr="008169B1">
                  <w:rPr>
                    <w:sz w:val="22"/>
                  </w:rPr>
                  <w:t>2021-12-07</w:t>
                </w:r>
              </w:p>
              <w:p w14:paraId="632991DB" w14:textId="77777777" w:rsidR="00964FB2" w:rsidRPr="00FF55FD" w:rsidRDefault="00964FB2" w:rsidP="00A4123E">
                <w:pPr>
                  <w:pStyle w:val="Subtitle"/>
                  <w:rPr>
                    <w:sz w:val="22"/>
                  </w:rPr>
                </w:pPr>
                <w:r w:rsidRPr="00274468">
                  <w:rPr>
                    <w:rFonts w:hint="eastAsia"/>
                    <w:sz w:val="22"/>
                  </w:rPr>
                  <w:t>En</w:t>
                </w:r>
                <w:r w:rsidRPr="00FF55FD">
                  <w:rPr>
                    <w:sz w:val="22"/>
                  </w:rPr>
                  <w:t xml:space="preserve">d Date: </w:t>
                </w:r>
              </w:p>
              <w:p w14:paraId="4CCD7877" w14:textId="66BBA940" w:rsidR="00964FB2" w:rsidRPr="00274468" w:rsidRDefault="00964FB2" w:rsidP="00A4123E">
                <w:pPr>
                  <w:pStyle w:val="Subtitle"/>
                  <w:rPr>
                    <w:sz w:val="22"/>
                  </w:rPr>
                </w:pPr>
                <w:r w:rsidRPr="00274468">
                  <w:rPr>
                    <w:sz w:val="22"/>
                  </w:rPr>
                  <w:t>2021-12-0</w:t>
                </w:r>
                <w:r w:rsidR="00003AAF">
                  <w:rPr>
                    <w:sz w:val="22"/>
                  </w:rPr>
                  <w:t>8</w:t>
                </w:r>
              </w:p>
              <w:p w14:paraId="01935B61" w14:textId="77777777" w:rsidR="00964FB2" w:rsidRPr="00FF55FD" w:rsidRDefault="00964FB2" w:rsidP="00A4123E">
                <w:pPr>
                  <w:pStyle w:val="Subtitle"/>
                  <w:rPr>
                    <w:sz w:val="22"/>
                  </w:rPr>
                </w:pPr>
                <w:r>
                  <w:rPr>
                    <w:sz w:val="22"/>
                  </w:rPr>
                  <w:t>Status</w:t>
                </w:r>
                <w:r w:rsidRPr="00274468">
                  <w:rPr>
                    <w:sz w:val="22"/>
                  </w:rPr>
                  <w:t>:</w:t>
                </w:r>
              </w:p>
              <w:p w14:paraId="0D254C2B" w14:textId="69B66D87" w:rsidR="00964FB2" w:rsidRPr="00936D7A" w:rsidRDefault="00003AAF" w:rsidP="00A4123E">
                <w:pPr>
                  <w:pStyle w:val="Subtitle"/>
                </w:pPr>
                <w:r>
                  <w:rPr>
                    <w:sz w:val="22"/>
                  </w:rPr>
                  <w:t>Completed</w:t>
                </w:r>
              </w:p>
            </w:tc>
            <w:tc>
              <w:tcPr>
                <w:tcW w:w="2268" w:type="dxa"/>
              </w:tcPr>
              <w:p w14:paraId="6AE7BC60" w14:textId="3FA9DCAB" w:rsidR="00964FB2" w:rsidRPr="00645A34" w:rsidRDefault="00964FB2" w:rsidP="00A4123E">
                <w:pPr>
                  <w:pStyle w:val="Subtitle"/>
                  <w:rPr>
                    <w:sz w:val="22"/>
                  </w:rPr>
                </w:pPr>
                <w:r>
                  <w:rPr>
                    <w:sz w:val="22"/>
                  </w:rPr>
                  <w:t xml:space="preserve">Successfully </w:t>
                </w:r>
                <w:r w:rsidR="00A610BC">
                  <w:rPr>
                    <w:sz w:val="22"/>
                  </w:rPr>
                  <w:t>update</w:t>
                </w:r>
                <w:r>
                  <w:rPr>
                    <w:sz w:val="22"/>
                  </w:rPr>
                  <w:t xml:space="preserve"> the project task and move to project detail page.</w:t>
                </w:r>
              </w:p>
            </w:tc>
            <w:tc>
              <w:tcPr>
                <w:tcW w:w="991" w:type="dxa"/>
              </w:tcPr>
              <w:p w14:paraId="5732A167" w14:textId="77777777" w:rsidR="00964FB2" w:rsidRPr="00645A34" w:rsidRDefault="00964FB2" w:rsidP="00A4123E">
                <w:pPr>
                  <w:pStyle w:val="Subtitle"/>
                  <w:rPr>
                    <w:sz w:val="22"/>
                  </w:rPr>
                </w:pPr>
                <w:r w:rsidRPr="004F6BAD">
                  <w:rPr>
                    <w:color w:val="00B050"/>
                    <w:sz w:val="22"/>
                  </w:rPr>
                  <w:t>Pass</w:t>
                </w:r>
              </w:p>
            </w:tc>
          </w:tr>
          <w:tr w:rsidR="00964FB2" w:rsidRPr="00645A34" w14:paraId="7AEA3556" w14:textId="77777777" w:rsidTr="00A4123E">
            <w:tc>
              <w:tcPr>
                <w:tcW w:w="704" w:type="dxa"/>
              </w:tcPr>
              <w:p w14:paraId="1E9F9A57" w14:textId="77777777" w:rsidR="00964FB2" w:rsidRPr="00645A34" w:rsidRDefault="00964FB2" w:rsidP="00A4123E">
                <w:pPr>
                  <w:pStyle w:val="Subtitle"/>
                  <w:rPr>
                    <w:sz w:val="22"/>
                  </w:rPr>
                </w:pPr>
                <w:r>
                  <w:rPr>
                    <w:sz w:val="22"/>
                  </w:rPr>
                  <w:t>2</w:t>
                </w:r>
              </w:p>
            </w:tc>
            <w:tc>
              <w:tcPr>
                <w:tcW w:w="2835" w:type="dxa"/>
              </w:tcPr>
              <w:p w14:paraId="6BF0B8D2" w14:textId="414795CC" w:rsidR="00964FB2" w:rsidRPr="00645A34" w:rsidRDefault="00FD5E8A" w:rsidP="00A4123E">
                <w:pPr>
                  <w:pStyle w:val="Subtitle"/>
                  <w:rPr>
                    <w:sz w:val="22"/>
                  </w:rPr>
                </w:pPr>
                <w:r>
                  <w:rPr>
                    <w:sz w:val="22"/>
                    <w:lang w:eastAsia="zh-TW"/>
                  </w:rPr>
                  <w:t>Update</w:t>
                </w:r>
                <w:r w:rsidR="00964FB2" w:rsidRPr="00FF55FD">
                  <w:rPr>
                    <w:sz w:val="22"/>
                    <w:lang w:eastAsia="zh-TW"/>
                  </w:rPr>
                  <w:t xml:space="preserve"> project task on task </w:t>
                </w:r>
                <w:r>
                  <w:rPr>
                    <w:sz w:val="22"/>
                  </w:rPr>
                  <w:t xml:space="preserve">details edit </w:t>
                </w:r>
                <w:r w:rsidR="00964FB2" w:rsidRPr="00FF55FD">
                  <w:rPr>
                    <w:sz w:val="22"/>
                    <w:lang w:eastAsia="zh-TW"/>
                  </w:rPr>
                  <w:t xml:space="preserve">page </w:t>
                </w:r>
                <w:r w:rsidR="00964FB2" w:rsidRPr="007F3EE5">
                  <w:rPr>
                    <w:sz w:val="22"/>
                  </w:rPr>
                  <w:t xml:space="preserve">with </w:t>
                </w:r>
                <w:r w:rsidR="00964FB2">
                  <w:rPr>
                    <w:color w:val="FF0000"/>
                    <w:sz w:val="22"/>
                  </w:rPr>
                  <w:t>null task name</w:t>
                </w:r>
                <w:r w:rsidR="00964FB2" w:rsidRPr="007F3EE5">
                  <w:rPr>
                    <w:sz w:val="22"/>
                  </w:rPr>
                  <w:t xml:space="preserve"> input </w:t>
                </w:r>
                <w:r w:rsidR="00964FB2">
                  <w:rPr>
                    <w:sz w:val="22"/>
                  </w:rPr>
                  <w:t>value</w:t>
                </w:r>
                <w:r w:rsidR="00964FB2" w:rsidRPr="007F3EE5">
                  <w:rPr>
                    <w:sz w:val="22"/>
                  </w:rPr>
                  <w:t>.</w:t>
                </w:r>
              </w:p>
            </w:tc>
            <w:tc>
              <w:tcPr>
                <w:tcW w:w="2552" w:type="dxa"/>
              </w:tcPr>
              <w:p w14:paraId="3B733777" w14:textId="77777777" w:rsidR="00964FB2" w:rsidRDefault="00964FB2" w:rsidP="00A4123E">
                <w:pPr>
                  <w:pStyle w:val="Subtitle"/>
                  <w:rPr>
                    <w:sz w:val="22"/>
                  </w:rPr>
                </w:pPr>
                <w:r>
                  <w:rPr>
                    <w:sz w:val="22"/>
                  </w:rPr>
                  <w:t xml:space="preserve">Task Name: </w:t>
                </w:r>
              </w:p>
              <w:p w14:paraId="4E23A366" w14:textId="4BCEA835" w:rsidR="00A610BC" w:rsidRPr="00847AFF" w:rsidRDefault="00847AFF" w:rsidP="00A610BC">
                <w:pPr>
                  <w:pStyle w:val="Subtitle"/>
                  <w:rPr>
                    <w:color w:val="FF0000"/>
                    <w:sz w:val="22"/>
                  </w:rPr>
                </w:pPr>
                <w:r w:rsidRPr="00847AFF">
                  <w:rPr>
                    <w:color w:val="FF0000"/>
                    <w:sz w:val="22"/>
                  </w:rPr>
                  <w:t>Null</w:t>
                </w:r>
              </w:p>
              <w:p w14:paraId="484071B9" w14:textId="77777777" w:rsidR="00A610BC" w:rsidRDefault="00A610BC" w:rsidP="00A610BC">
                <w:pPr>
                  <w:pStyle w:val="Subtitle"/>
                  <w:rPr>
                    <w:sz w:val="22"/>
                  </w:rPr>
                </w:pPr>
                <w:r>
                  <w:rPr>
                    <w:sz w:val="22"/>
                  </w:rPr>
                  <w:t>Task Description: Testing New Task-2</w:t>
                </w:r>
              </w:p>
              <w:p w14:paraId="6B578EBC" w14:textId="77777777" w:rsidR="00964FB2" w:rsidRPr="007750F0" w:rsidRDefault="00964FB2" w:rsidP="00A4123E">
                <w:pPr>
                  <w:pStyle w:val="Subtitle"/>
                  <w:rPr>
                    <w:sz w:val="22"/>
                  </w:rPr>
                </w:pPr>
                <w:r w:rsidRPr="007750F0">
                  <w:rPr>
                    <w:sz w:val="22"/>
                  </w:rPr>
                  <w:t>Select An Assignee:</w:t>
                </w:r>
              </w:p>
              <w:p w14:paraId="190BBBE8" w14:textId="77777777" w:rsidR="00964FB2" w:rsidRPr="007750F0" w:rsidRDefault="00964FB2" w:rsidP="00A4123E">
                <w:pPr>
                  <w:pStyle w:val="Subtitle"/>
                  <w:rPr>
                    <w:sz w:val="22"/>
                  </w:rPr>
                </w:pPr>
                <w:r w:rsidRPr="007750F0">
                  <w:rPr>
                    <w:sz w:val="22"/>
                  </w:rPr>
                  <w:t>Elaine Lee</w:t>
                </w:r>
              </w:p>
              <w:p w14:paraId="723485A0" w14:textId="77777777" w:rsidR="00964FB2" w:rsidRDefault="00964FB2" w:rsidP="00A4123E">
                <w:pPr>
                  <w:pStyle w:val="Subtitle"/>
                  <w:rPr>
                    <w:sz w:val="22"/>
                  </w:rPr>
                </w:pPr>
                <w:r>
                  <w:rPr>
                    <w:sz w:val="22"/>
                  </w:rPr>
                  <w:t>Start Date:</w:t>
                </w:r>
              </w:p>
              <w:p w14:paraId="63F73CDD" w14:textId="77777777" w:rsidR="00964FB2" w:rsidRPr="008169B1" w:rsidRDefault="00964FB2" w:rsidP="00A4123E">
                <w:pPr>
                  <w:pStyle w:val="Subtitle"/>
                  <w:rPr>
                    <w:sz w:val="22"/>
                  </w:rPr>
                </w:pPr>
                <w:r w:rsidRPr="008169B1">
                  <w:rPr>
                    <w:sz w:val="22"/>
                  </w:rPr>
                  <w:lastRenderedPageBreak/>
                  <w:t>2021-12-07</w:t>
                </w:r>
              </w:p>
              <w:p w14:paraId="1EE6E04D" w14:textId="77777777" w:rsidR="00964FB2" w:rsidRPr="00FF55FD" w:rsidRDefault="00964FB2" w:rsidP="00A4123E">
                <w:pPr>
                  <w:pStyle w:val="Subtitle"/>
                  <w:rPr>
                    <w:sz w:val="22"/>
                  </w:rPr>
                </w:pPr>
                <w:r w:rsidRPr="00274468">
                  <w:rPr>
                    <w:rFonts w:hint="eastAsia"/>
                    <w:sz w:val="22"/>
                  </w:rPr>
                  <w:t>En</w:t>
                </w:r>
                <w:r w:rsidRPr="00FF55FD">
                  <w:rPr>
                    <w:sz w:val="22"/>
                  </w:rPr>
                  <w:t xml:space="preserve">d Date: </w:t>
                </w:r>
              </w:p>
              <w:p w14:paraId="1A37A0AC" w14:textId="77777777" w:rsidR="00964FB2" w:rsidRPr="00274468" w:rsidRDefault="00964FB2" w:rsidP="00A4123E">
                <w:pPr>
                  <w:pStyle w:val="Subtitle"/>
                  <w:rPr>
                    <w:sz w:val="22"/>
                  </w:rPr>
                </w:pPr>
                <w:r w:rsidRPr="00274468">
                  <w:rPr>
                    <w:sz w:val="22"/>
                  </w:rPr>
                  <w:t>2021-12-</w:t>
                </w:r>
                <w:r w:rsidR="00A610BC" w:rsidRPr="00274468">
                  <w:rPr>
                    <w:sz w:val="22"/>
                  </w:rPr>
                  <w:t>0</w:t>
                </w:r>
                <w:r w:rsidR="00A610BC">
                  <w:rPr>
                    <w:sz w:val="22"/>
                  </w:rPr>
                  <w:t>8</w:t>
                </w:r>
              </w:p>
              <w:p w14:paraId="631BB0E3" w14:textId="77777777" w:rsidR="00964FB2" w:rsidRPr="00FF55FD" w:rsidRDefault="00964FB2" w:rsidP="00A4123E">
                <w:pPr>
                  <w:pStyle w:val="Subtitle"/>
                  <w:rPr>
                    <w:sz w:val="22"/>
                  </w:rPr>
                </w:pPr>
                <w:r>
                  <w:rPr>
                    <w:sz w:val="22"/>
                  </w:rPr>
                  <w:t>Status</w:t>
                </w:r>
                <w:r w:rsidRPr="00274468">
                  <w:rPr>
                    <w:sz w:val="22"/>
                  </w:rPr>
                  <w:t>:</w:t>
                </w:r>
              </w:p>
              <w:p w14:paraId="1B16A5E2" w14:textId="385DDC77" w:rsidR="00964FB2" w:rsidRPr="006857E0" w:rsidRDefault="00A610BC" w:rsidP="00A4123E">
                <w:pPr>
                  <w:pStyle w:val="Subtitle"/>
                </w:pPr>
                <w:r>
                  <w:rPr>
                    <w:sz w:val="22"/>
                  </w:rPr>
                  <w:t>Completed</w:t>
                </w:r>
              </w:p>
            </w:tc>
            <w:tc>
              <w:tcPr>
                <w:tcW w:w="2268" w:type="dxa"/>
              </w:tcPr>
              <w:p w14:paraId="4EE67FA8" w14:textId="66014572" w:rsidR="00964FB2" w:rsidRPr="00645A34" w:rsidRDefault="00964FB2" w:rsidP="00A4123E">
                <w:pPr>
                  <w:pStyle w:val="Subtitle"/>
                  <w:rPr>
                    <w:sz w:val="22"/>
                  </w:rPr>
                </w:pPr>
                <w:r>
                  <w:rPr>
                    <w:sz w:val="22"/>
                  </w:rPr>
                  <w:lastRenderedPageBreak/>
                  <w:t xml:space="preserve">Failed to </w:t>
                </w:r>
                <w:r w:rsidR="0091372F">
                  <w:rPr>
                    <w:sz w:val="22"/>
                  </w:rPr>
                  <w:t>update</w:t>
                </w:r>
                <w:r>
                  <w:rPr>
                    <w:sz w:val="22"/>
                  </w:rPr>
                  <w:t xml:space="preserve"> and </w:t>
                </w:r>
                <w:r>
                  <w:rPr>
                    <w:rFonts w:hint="eastAsia"/>
                    <w:sz w:val="22"/>
                    <w:lang w:eastAsia="zh-TW"/>
                  </w:rPr>
                  <w:t>s</w:t>
                </w:r>
                <w:r>
                  <w:rPr>
                    <w:sz w:val="22"/>
                    <w:lang w:eastAsia="zh-TW"/>
                  </w:rPr>
                  <w:t xml:space="preserve">how the error message. </w:t>
                </w:r>
              </w:p>
            </w:tc>
            <w:tc>
              <w:tcPr>
                <w:tcW w:w="991" w:type="dxa"/>
              </w:tcPr>
              <w:p w14:paraId="7BBC1E7A" w14:textId="77777777" w:rsidR="00964FB2" w:rsidRPr="00645A34" w:rsidRDefault="00964FB2" w:rsidP="00A4123E">
                <w:pPr>
                  <w:pStyle w:val="Subtitle"/>
                  <w:rPr>
                    <w:sz w:val="22"/>
                  </w:rPr>
                </w:pPr>
                <w:r w:rsidRPr="004F6BAD">
                  <w:rPr>
                    <w:color w:val="00B050"/>
                    <w:sz w:val="22"/>
                  </w:rPr>
                  <w:t>Pass</w:t>
                </w:r>
              </w:p>
            </w:tc>
          </w:tr>
          <w:tr w:rsidR="00964FB2" w:rsidRPr="00645A34" w14:paraId="32AEE7B7" w14:textId="77777777" w:rsidTr="00A4123E">
            <w:tc>
              <w:tcPr>
                <w:tcW w:w="704" w:type="dxa"/>
              </w:tcPr>
              <w:p w14:paraId="060D30BD" w14:textId="77777777" w:rsidR="00964FB2" w:rsidRPr="00645A34" w:rsidRDefault="00964FB2" w:rsidP="00A4123E">
                <w:pPr>
                  <w:pStyle w:val="Subtitle"/>
                  <w:rPr>
                    <w:sz w:val="22"/>
                  </w:rPr>
                </w:pPr>
                <w:r>
                  <w:rPr>
                    <w:sz w:val="22"/>
                  </w:rPr>
                  <w:t>3</w:t>
                </w:r>
              </w:p>
            </w:tc>
            <w:tc>
              <w:tcPr>
                <w:tcW w:w="2835" w:type="dxa"/>
              </w:tcPr>
              <w:p w14:paraId="431365F4" w14:textId="2E05FADE" w:rsidR="00964FB2" w:rsidRPr="00645A34" w:rsidRDefault="00FD5E8A" w:rsidP="00A4123E">
                <w:pPr>
                  <w:pStyle w:val="Subtitle"/>
                  <w:rPr>
                    <w:sz w:val="22"/>
                  </w:rPr>
                </w:pPr>
                <w:r>
                  <w:rPr>
                    <w:sz w:val="22"/>
                    <w:lang w:eastAsia="zh-TW"/>
                  </w:rPr>
                  <w:t>Update</w:t>
                </w:r>
                <w:r w:rsidR="00964FB2" w:rsidRPr="00FF55FD">
                  <w:rPr>
                    <w:sz w:val="22"/>
                    <w:lang w:eastAsia="zh-TW"/>
                  </w:rPr>
                  <w:t xml:space="preserve"> project task on task </w:t>
                </w:r>
                <w:r>
                  <w:rPr>
                    <w:sz w:val="22"/>
                  </w:rPr>
                  <w:t xml:space="preserve">details edit </w:t>
                </w:r>
                <w:r w:rsidR="00964FB2" w:rsidRPr="00FF55FD">
                  <w:rPr>
                    <w:sz w:val="22"/>
                    <w:lang w:eastAsia="zh-TW"/>
                  </w:rPr>
                  <w:t xml:space="preserve">page </w:t>
                </w:r>
                <w:r w:rsidR="00964FB2" w:rsidRPr="007F3EE5">
                  <w:rPr>
                    <w:sz w:val="22"/>
                  </w:rPr>
                  <w:t xml:space="preserve">with </w:t>
                </w:r>
                <w:r w:rsidR="00964FB2">
                  <w:rPr>
                    <w:color w:val="FF0000"/>
                    <w:sz w:val="22"/>
                  </w:rPr>
                  <w:t>null task description</w:t>
                </w:r>
                <w:r w:rsidR="00964FB2" w:rsidRPr="007F3EE5">
                  <w:rPr>
                    <w:sz w:val="22"/>
                  </w:rPr>
                  <w:t xml:space="preserve"> input </w:t>
                </w:r>
                <w:r w:rsidR="00964FB2">
                  <w:rPr>
                    <w:sz w:val="22"/>
                  </w:rPr>
                  <w:t>value</w:t>
                </w:r>
                <w:r w:rsidR="00964FB2" w:rsidRPr="007F3EE5">
                  <w:rPr>
                    <w:sz w:val="22"/>
                  </w:rPr>
                  <w:t>.</w:t>
                </w:r>
              </w:p>
            </w:tc>
            <w:tc>
              <w:tcPr>
                <w:tcW w:w="2552" w:type="dxa"/>
              </w:tcPr>
              <w:p w14:paraId="1AACC4D9" w14:textId="77777777" w:rsidR="00964FB2" w:rsidRPr="00FF55FD" w:rsidRDefault="00964FB2" w:rsidP="00A4123E">
                <w:pPr>
                  <w:pStyle w:val="Subtitle"/>
                  <w:rPr>
                    <w:sz w:val="22"/>
                  </w:rPr>
                </w:pPr>
                <w:r w:rsidRPr="00FF55FD">
                  <w:rPr>
                    <w:sz w:val="22"/>
                  </w:rPr>
                  <w:t xml:space="preserve">Task Name: </w:t>
                </w:r>
              </w:p>
              <w:p w14:paraId="71087838" w14:textId="77777777" w:rsidR="00A610BC" w:rsidRDefault="00A610BC" w:rsidP="00A610BC">
                <w:pPr>
                  <w:pStyle w:val="Subtitle"/>
                  <w:rPr>
                    <w:sz w:val="22"/>
                  </w:rPr>
                </w:pPr>
                <w:r>
                  <w:rPr>
                    <w:sz w:val="22"/>
                  </w:rPr>
                  <w:t xml:space="preserve">Testing New Task-1 </w:t>
                </w:r>
              </w:p>
              <w:p w14:paraId="6CF8EFCE" w14:textId="4037041C" w:rsidR="00A610BC" w:rsidRDefault="00A610BC" w:rsidP="00A610BC">
                <w:pPr>
                  <w:pStyle w:val="Subtitle"/>
                  <w:rPr>
                    <w:sz w:val="22"/>
                  </w:rPr>
                </w:pPr>
                <w:r>
                  <w:rPr>
                    <w:sz w:val="22"/>
                  </w:rPr>
                  <w:t xml:space="preserve">Task Description: </w:t>
                </w:r>
                <w:r w:rsidR="00847AFF" w:rsidRPr="00847AFF">
                  <w:rPr>
                    <w:color w:val="FF0000"/>
                    <w:sz w:val="22"/>
                  </w:rPr>
                  <w:t>Null</w:t>
                </w:r>
              </w:p>
              <w:p w14:paraId="2514AE98" w14:textId="77777777" w:rsidR="00964FB2" w:rsidRPr="00FF55FD" w:rsidRDefault="00964FB2" w:rsidP="00A4123E">
                <w:pPr>
                  <w:pStyle w:val="Subtitle"/>
                  <w:rPr>
                    <w:sz w:val="22"/>
                  </w:rPr>
                </w:pPr>
                <w:r w:rsidRPr="00FF55FD">
                  <w:rPr>
                    <w:sz w:val="22"/>
                  </w:rPr>
                  <w:t>Select An Assignee:</w:t>
                </w:r>
              </w:p>
              <w:p w14:paraId="257AC155" w14:textId="77777777" w:rsidR="00964FB2" w:rsidRPr="00FF55FD" w:rsidRDefault="00964FB2" w:rsidP="00A4123E">
                <w:pPr>
                  <w:pStyle w:val="Subtitle"/>
                  <w:rPr>
                    <w:sz w:val="22"/>
                  </w:rPr>
                </w:pPr>
                <w:r w:rsidRPr="00FF55FD">
                  <w:rPr>
                    <w:sz w:val="22"/>
                  </w:rPr>
                  <w:t>Elaine Lee</w:t>
                </w:r>
              </w:p>
              <w:p w14:paraId="7157919F" w14:textId="77777777" w:rsidR="00964FB2" w:rsidRPr="00FF55FD" w:rsidRDefault="00964FB2" w:rsidP="00A4123E">
                <w:pPr>
                  <w:pStyle w:val="Subtitle"/>
                  <w:rPr>
                    <w:sz w:val="22"/>
                  </w:rPr>
                </w:pPr>
                <w:r w:rsidRPr="00FF55FD">
                  <w:rPr>
                    <w:sz w:val="22"/>
                  </w:rPr>
                  <w:t>Start Date:</w:t>
                </w:r>
              </w:p>
              <w:p w14:paraId="477A865C" w14:textId="77777777" w:rsidR="00964FB2" w:rsidRPr="00FF55FD" w:rsidRDefault="00964FB2" w:rsidP="00A4123E">
                <w:pPr>
                  <w:pStyle w:val="Subtitle"/>
                  <w:rPr>
                    <w:sz w:val="22"/>
                  </w:rPr>
                </w:pPr>
                <w:r w:rsidRPr="00FF55FD">
                  <w:rPr>
                    <w:sz w:val="22"/>
                  </w:rPr>
                  <w:t>2021-12-07</w:t>
                </w:r>
              </w:p>
              <w:p w14:paraId="42814C2A" w14:textId="77777777" w:rsidR="00964FB2" w:rsidRPr="00FF55FD" w:rsidRDefault="00964FB2" w:rsidP="00A4123E">
                <w:pPr>
                  <w:pStyle w:val="Subtitle"/>
                  <w:rPr>
                    <w:sz w:val="22"/>
                  </w:rPr>
                </w:pPr>
                <w:r w:rsidRPr="00FF55FD">
                  <w:rPr>
                    <w:sz w:val="22"/>
                  </w:rPr>
                  <w:t xml:space="preserve">End Date: </w:t>
                </w:r>
              </w:p>
              <w:p w14:paraId="7553D1CE" w14:textId="77777777" w:rsidR="00964FB2" w:rsidRPr="00FF55FD" w:rsidRDefault="00964FB2" w:rsidP="00A4123E">
                <w:pPr>
                  <w:pStyle w:val="Subtitle"/>
                  <w:rPr>
                    <w:sz w:val="22"/>
                  </w:rPr>
                </w:pPr>
                <w:r w:rsidRPr="00FF55FD">
                  <w:rPr>
                    <w:sz w:val="22"/>
                  </w:rPr>
                  <w:t>2021-12-</w:t>
                </w:r>
                <w:r w:rsidR="00A610BC" w:rsidRPr="00274468">
                  <w:rPr>
                    <w:sz w:val="22"/>
                  </w:rPr>
                  <w:t>0</w:t>
                </w:r>
                <w:r w:rsidR="00A610BC">
                  <w:rPr>
                    <w:sz w:val="22"/>
                  </w:rPr>
                  <w:t>8</w:t>
                </w:r>
              </w:p>
              <w:p w14:paraId="2BA4B0EA" w14:textId="77777777" w:rsidR="00964FB2" w:rsidRPr="00FF55FD" w:rsidRDefault="00964FB2" w:rsidP="00A4123E">
                <w:pPr>
                  <w:pStyle w:val="Subtitle"/>
                  <w:rPr>
                    <w:sz w:val="22"/>
                  </w:rPr>
                </w:pPr>
                <w:r w:rsidRPr="00FF55FD">
                  <w:rPr>
                    <w:sz w:val="22"/>
                  </w:rPr>
                  <w:t>Status:</w:t>
                </w:r>
              </w:p>
              <w:p w14:paraId="6F36DEDD" w14:textId="6823DC32" w:rsidR="00964FB2" w:rsidRPr="007E5CB7" w:rsidRDefault="00A610BC" w:rsidP="00A4123E">
                <w:pPr>
                  <w:pStyle w:val="Subtitle"/>
                </w:pPr>
                <w:r>
                  <w:rPr>
                    <w:sz w:val="22"/>
                  </w:rPr>
                  <w:t>Completed</w:t>
                </w:r>
              </w:p>
            </w:tc>
            <w:tc>
              <w:tcPr>
                <w:tcW w:w="2268" w:type="dxa"/>
              </w:tcPr>
              <w:p w14:paraId="2710B2E2" w14:textId="355142D5" w:rsidR="00964FB2" w:rsidRPr="00645A34" w:rsidRDefault="00964FB2" w:rsidP="00A4123E">
                <w:pPr>
                  <w:pStyle w:val="Subtitle"/>
                  <w:rPr>
                    <w:sz w:val="22"/>
                  </w:rPr>
                </w:pPr>
                <w:r>
                  <w:rPr>
                    <w:sz w:val="22"/>
                  </w:rPr>
                  <w:t xml:space="preserve">Failed to </w:t>
                </w:r>
                <w:r w:rsidR="00847AFF">
                  <w:rPr>
                    <w:sz w:val="22"/>
                  </w:rPr>
                  <w:t>update</w:t>
                </w:r>
                <w:r>
                  <w:rPr>
                    <w:sz w:val="22"/>
                  </w:rPr>
                  <w:t xml:space="preserve"> and </w:t>
                </w:r>
                <w:r>
                  <w:rPr>
                    <w:rFonts w:hint="eastAsia"/>
                    <w:sz w:val="22"/>
                    <w:lang w:eastAsia="zh-TW"/>
                  </w:rPr>
                  <w:t>s</w:t>
                </w:r>
                <w:r>
                  <w:rPr>
                    <w:sz w:val="22"/>
                    <w:lang w:eastAsia="zh-TW"/>
                  </w:rPr>
                  <w:t>how the error message.</w:t>
                </w:r>
              </w:p>
            </w:tc>
            <w:tc>
              <w:tcPr>
                <w:tcW w:w="991" w:type="dxa"/>
              </w:tcPr>
              <w:p w14:paraId="46AB3F79" w14:textId="77777777" w:rsidR="00964FB2" w:rsidRPr="00645A34" w:rsidRDefault="00964FB2" w:rsidP="00A4123E">
                <w:pPr>
                  <w:pStyle w:val="Subtitle"/>
                  <w:rPr>
                    <w:sz w:val="22"/>
                  </w:rPr>
                </w:pPr>
                <w:r w:rsidRPr="004F6BAD">
                  <w:rPr>
                    <w:color w:val="00B050"/>
                    <w:sz w:val="22"/>
                  </w:rPr>
                  <w:t>Pass</w:t>
                </w:r>
              </w:p>
            </w:tc>
          </w:tr>
          <w:tr w:rsidR="00964FB2" w:rsidRPr="00645A34" w14:paraId="355D1C71" w14:textId="77777777" w:rsidTr="00A4123E">
            <w:tc>
              <w:tcPr>
                <w:tcW w:w="704" w:type="dxa"/>
              </w:tcPr>
              <w:p w14:paraId="7AFC1A63" w14:textId="77777777" w:rsidR="00964FB2" w:rsidRPr="00645A34" w:rsidRDefault="00964FB2" w:rsidP="00A4123E">
                <w:pPr>
                  <w:pStyle w:val="Subtitle"/>
                  <w:rPr>
                    <w:sz w:val="22"/>
                  </w:rPr>
                </w:pPr>
                <w:r>
                  <w:rPr>
                    <w:sz w:val="22"/>
                  </w:rPr>
                  <w:t>4</w:t>
                </w:r>
              </w:p>
            </w:tc>
            <w:tc>
              <w:tcPr>
                <w:tcW w:w="2835" w:type="dxa"/>
              </w:tcPr>
              <w:p w14:paraId="348D5009" w14:textId="50240074" w:rsidR="00964FB2" w:rsidRPr="00645A34" w:rsidRDefault="00FD5E8A" w:rsidP="00A4123E">
                <w:pPr>
                  <w:pStyle w:val="Subtitle"/>
                  <w:rPr>
                    <w:sz w:val="22"/>
                  </w:rPr>
                </w:pPr>
                <w:r>
                  <w:rPr>
                    <w:sz w:val="22"/>
                    <w:lang w:eastAsia="zh-TW"/>
                  </w:rPr>
                  <w:t>Update</w:t>
                </w:r>
                <w:r w:rsidR="00964FB2" w:rsidRPr="00FF55FD">
                  <w:rPr>
                    <w:sz w:val="22"/>
                    <w:lang w:eastAsia="zh-TW"/>
                  </w:rPr>
                  <w:t xml:space="preserve"> project task on task </w:t>
                </w:r>
                <w:r>
                  <w:rPr>
                    <w:sz w:val="22"/>
                  </w:rPr>
                  <w:t xml:space="preserve">details edit </w:t>
                </w:r>
                <w:r w:rsidR="00964FB2" w:rsidRPr="00FF55FD">
                  <w:rPr>
                    <w:sz w:val="22"/>
                    <w:lang w:eastAsia="zh-TW"/>
                  </w:rPr>
                  <w:t>page</w:t>
                </w:r>
                <w:r w:rsidR="00964FB2" w:rsidRPr="007F3EE5">
                  <w:rPr>
                    <w:sz w:val="22"/>
                  </w:rPr>
                  <w:t xml:space="preserve"> with </w:t>
                </w:r>
                <w:r w:rsidR="00964FB2">
                  <w:rPr>
                    <w:color w:val="FF0000"/>
                    <w:sz w:val="22"/>
                  </w:rPr>
                  <w:t>inc</w:t>
                </w:r>
                <w:r w:rsidR="00964FB2" w:rsidRPr="001635BB">
                  <w:rPr>
                    <w:color w:val="FF0000"/>
                    <w:sz w:val="22"/>
                  </w:rPr>
                  <w:t>orrect</w:t>
                </w:r>
                <w:r w:rsidR="00964FB2">
                  <w:rPr>
                    <w:color w:val="FF0000"/>
                    <w:sz w:val="22"/>
                  </w:rPr>
                  <w:t xml:space="preserve"> date </w:t>
                </w:r>
                <w:r w:rsidR="00964FB2" w:rsidRPr="007F3EE5">
                  <w:rPr>
                    <w:sz w:val="22"/>
                  </w:rPr>
                  <w:t xml:space="preserve">input </w:t>
                </w:r>
                <w:r w:rsidR="00964FB2">
                  <w:rPr>
                    <w:sz w:val="22"/>
                  </w:rPr>
                  <w:t>value</w:t>
                </w:r>
                <w:r w:rsidR="00964FB2" w:rsidRPr="007F3EE5">
                  <w:rPr>
                    <w:sz w:val="22"/>
                  </w:rPr>
                  <w:t>.</w:t>
                </w:r>
              </w:p>
            </w:tc>
            <w:tc>
              <w:tcPr>
                <w:tcW w:w="2552" w:type="dxa"/>
              </w:tcPr>
              <w:p w14:paraId="2C443DB7" w14:textId="77777777" w:rsidR="00964FB2" w:rsidRPr="00475197" w:rsidRDefault="00964FB2" w:rsidP="00A4123E">
                <w:pPr>
                  <w:pStyle w:val="Subtitle"/>
                  <w:rPr>
                    <w:sz w:val="22"/>
                  </w:rPr>
                </w:pPr>
                <w:r w:rsidRPr="00475197">
                  <w:rPr>
                    <w:sz w:val="22"/>
                  </w:rPr>
                  <w:t xml:space="preserve">Task Name: </w:t>
                </w:r>
              </w:p>
              <w:p w14:paraId="4AC1DA54" w14:textId="77777777" w:rsidR="00FD5E8A" w:rsidRDefault="00FD5E8A" w:rsidP="00FD5E8A">
                <w:pPr>
                  <w:pStyle w:val="Subtitle"/>
                  <w:rPr>
                    <w:sz w:val="22"/>
                  </w:rPr>
                </w:pPr>
                <w:r>
                  <w:rPr>
                    <w:sz w:val="22"/>
                  </w:rPr>
                  <w:t xml:space="preserve">Testing New Task-1 </w:t>
                </w:r>
              </w:p>
              <w:p w14:paraId="09E1B1DE" w14:textId="77777777" w:rsidR="00FD5E8A" w:rsidRDefault="00FD5E8A" w:rsidP="00FD5E8A">
                <w:pPr>
                  <w:pStyle w:val="Subtitle"/>
                  <w:rPr>
                    <w:sz w:val="22"/>
                  </w:rPr>
                </w:pPr>
                <w:r>
                  <w:rPr>
                    <w:sz w:val="22"/>
                  </w:rPr>
                  <w:t>Task Description: Testing New Task-2</w:t>
                </w:r>
              </w:p>
              <w:p w14:paraId="170F21BC" w14:textId="77777777" w:rsidR="00964FB2" w:rsidRPr="00475197" w:rsidRDefault="00964FB2" w:rsidP="00A4123E">
                <w:pPr>
                  <w:pStyle w:val="Subtitle"/>
                  <w:rPr>
                    <w:sz w:val="22"/>
                  </w:rPr>
                </w:pPr>
                <w:r w:rsidRPr="00475197">
                  <w:rPr>
                    <w:sz w:val="22"/>
                  </w:rPr>
                  <w:t>Select An Assignee:</w:t>
                </w:r>
              </w:p>
              <w:p w14:paraId="3A8DDC8C" w14:textId="77777777" w:rsidR="00964FB2" w:rsidRPr="00475197" w:rsidRDefault="00964FB2" w:rsidP="00A4123E">
                <w:pPr>
                  <w:pStyle w:val="Subtitle"/>
                  <w:rPr>
                    <w:sz w:val="22"/>
                  </w:rPr>
                </w:pPr>
                <w:r w:rsidRPr="00475197">
                  <w:rPr>
                    <w:sz w:val="22"/>
                  </w:rPr>
                  <w:t>Elaine Lee</w:t>
                </w:r>
              </w:p>
              <w:p w14:paraId="6F52C9FD" w14:textId="77777777" w:rsidR="00964FB2" w:rsidRPr="00475197" w:rsidRDefault="00964FB2" w:rsidP="00A4123E">
                <w:pPr>
                  <w:pStyle w:val="Subtitle"/>
                  <w:rPr>
                    <w:sz w:val="22"/>
                  </w:rPr>
                </w:pPr>
                <w:r w:rsidRPr="00475197">
                  <w:rPr>
                    <w:sz w:val="22"/>
                  </w:rPr>
                  <w:t>Start Date:</w:t>
                </w:r>
              </w:p>
              <w:p w14:paraId="561BD4A9" w14:textId="77777777" w:rsidR="00964FB2" w:rsidRPr="00475197" w:rsidRDefault="00964FB2" w:rsidP="00A4123E">
                <w:pPr>
                  <w:pStyle w:val="Subtitle"/>
                  <w:rPr>
                    <w:sz w:val="22"/>
                  </w:rPr>
                </w:pPr>
                <w:r w:rsidRPr="00475197">
                  <w:rPr>
                    <w:sz w:val="22"/>
                  </w:rPr>
                  <w:t>2021-12-07</w:t>
                </w:r>
              </w:p>
              <w:p w14:paraId="04BA4B03" w14:textId="77777777" w:rsidR="00964FB2" w:rsidRPr="00475197" w:rsidRDefault="00964FB2" w:rsidP="00A4123E">
                <w:pPr>
                  <w:pStyle w:val="Subtitle"/>
                  <w:rPr>
                    <w:sz w:val="22"/>
                  </w:rPr>
                </w:pPr>
                <w:r w:rsidRPr="00475197">
                  <w:rPr>
                    <w:sz w:val="22"/>
                  </w:rPr>
                  <w:t xml:space="preserve">End Date: </w:t>
                </w:r>
              </w:p>
              <w:p w14:paraId="79DC6FFA" w14:textId="23B5D0F8" w:rsidR="00964FB2" w:rsidRPr="0059300A" w:rsidRDefault="00964FB2" w:rsidP="00A4123E">
                <w:pPr>
                  <w:pStyle w:val="Subtitle"/>
                  <w:rPr>
                    <w:color w:val="FF0000"/>
                    <w:sz w:val="22"/>
                  </w:rPr>
                </w:pPr>
                <w:r w:rsidRPr="0059300A">
                  <w:rPr>
                    <w:color w:val="FF0000"/>
                    <w:sz w:val="22"/>
                  </w:rPr>
                  <w:t>2021-12-</w:t>
                </w:r>
                <w:r w:rsidR="00FD5E8A" w:rsidRPr="0059300A">
                  <w:rPr>
                    <w:color w:val="FF0000"/>
                    <w:sz w:val="22"/>
                  </w:rPr>
                  <w:t>0</w:t>
                </w:r>
                <w:r w:rsidR="0059300A" w:rsidRPr="0059300A">
                  <w:rPr>
                    <w:color w:val="FF0000"/>
                    <w:sz w:val="22"/>
                  </w:rPr>
                  <w:t>4</w:t>
                </w:r>
              </w:p>
              <w:p w14:paraId="18C0CB60" w14:textId="77777777" w:rsidR="00964FB2" w:rsidRPr="00475197" w:rsidRDefault="00964FB2" w:rsidP="00A4123E">
                <w:pPr>
                  <w:pStyle w:val="Subtitle"/>
                  <w:rPr>
                    <w:sz w:val="22"/>
                  </w:rPr>
                </w:pPr>
                <w:r w:rsidRPr="00475197">
                  <w:rPr>
                    <w:sz w:val="22"/>
                  </w:rPr>
                  <w:t>Status:</w:t>
                </w:r>
              </w:p>
              <w:p w14:paraId="3746D799" w14:textId="2FAF77CE" w:rsidR="00964FB2" w:rsidRPr="007E5CB7" w:rsidRDefault="00FD5E8A" w:rsidP="00A4123E">
                <w:pPr>
                  <w:pStyle w:val="Subtitle"/>
                </w:pPr>
                <w:r>
                  <w:rPr>
                    <w:sz w:val="22"/>
                  </w:rPr>
                  <w:t>Completed</w:t>
                </w:r>
              </w:p>
            </w:tc>
            <w:tc>
              <w:tcPr>
                <w:tcW w:w="2268" w:type="dxa"/>
              </w:tcPr>
              <w:p w14:paraId="33C9EB7D" w14:textId="3499E17F" w:rsidR="00964FB2" w:rsidRPr="00645A34" w:rsidRDefault="00964FB2" w:rsidP="00A4123E">
                <w:pPr>
                  <w:pStyle w:val="Subtitle"/>
                  <w:rPr>
                    <w:sz w:val="22"/>
                  </w:rPr>
                </w:pPr>
                <w:r>
                  <w:rPr>
                    <w:sz w:val="22"/>
                  </w:rPr>
                  <w:t xml:space="preserve">Failed to </w:t>
                </w:r>
                <w:r w:rsidR="00847AFF">
                  <w:rPr>
                    <w:sz w:val="22"/>
                  </w:rPr>
                  <w:t>update</w:t>
                </w:r>
                <w:r>
                  <w:rPr>
                    <w:sz w:val="22"/>
                  </w:rPr>
                  <w:t xml:space="preserve"> and </w:t>
                </w:r>
                <w:r>
                  <w:rPr>
                    <w:rFonts w:hint="eastAsia"/>
                    <w:sz w:val="22"/>
                    <w:lang w:eastAsia="zh-TW"/>
                  </w:rPr>
                  <w:t>s</w:t>
                </w:r>
                <w:r>
                  <w:rPr>
                    <w:sz w:val="22"/>
                    <w:lang w:eastAsia="zh-TW"/>
                  </w:rPr>
                  <w:t>how the error message.</w:t>
                </w:r>
              </w:p>
            </w:tc>
            <w:tc>
              <w:tcPr>
                <w:tcW w:w="991" w:type="dxa"/>
              </w:tcPr>
              <w:p w14:paraId="645BEB42" w14:textId="77777777" w:rsidR="00964FB2" w:rsidRPr="00645A34" w:rsidRDefault="00964FB2" w:rsidP="00A4123E">
                <w:pPr>
                  <w:pStyle w:val="Subtitle"/>
                  <w:rPr>
                    <w:sz w:val="22"/>
                  </w:rPr>
                </w:pPr>
                <w:r w:rsidRPr="004F6BAD">
                  <w:rPr>
                    <w:color w:val="00B050"/>
                    <w:sz w:val="22"/>
                  </w:rPr>
                  <w:t>Pass</w:t>
                </w:r>
              </w:p>
            </w:tc>
          </w:tr>
        </w:tbl>
        <w:p w14:paraId="232F10A8" w14:textId="1F3739A3" w:rsidR="00866A2C" w:rsidRDefault="00866A2C" w:rsidP="00866A2C">
          <w:pPr>
            <w:pStyle w:val="Subtitle"/>
            <w:rPr>
              <w:rStyle w:val="SubtleEmphasis"/>
              <w:sz w:val="22"/>
            </w:rPr>
          </w:pPr>
          <w:r w:rsidRPr="006E715D">
            <w:rPr>
              <w:rStyle w:val="SubtleEmphasis"/>
              <w:sz w:val="22"/>
            </w:rPr>
            <w:t xml:space="preserve">Table </w:t>
          </w:r>
          <w:r w:rsidR="00C43797">
            <w:rPr>
              <w:rStyle w:val="SubtleEmphasis"/>
              <w:sz w:val="22"/>
            </w:rPr>
            <w:t>6</w:t>
          </w:r>
          <w:r w:rsidRPr="006E715D">
            <w:rPr>
              <w:rStyle w:val="SubtleEmphasis"/>
              <w:sz w:val="22"/>
            </w:rPr>
            <w:t>.</w:t>
          </w:r>
          <w:r>
            <w:rPr>
              <w:rStyle w:val="SubtleEmphasis"/>
              <w:sz w:val="22"/>
            </w:rPr>
            <w:t>6</w:t>
          </w:r>
          <w:r w:rsidRPr="006E715D">
            <w:rPr>
              <w:rStyle w:val="SubtleEmphasis"/>
              <w:sz w:val="22"/>
            </w:rPr>
            <w:t xml:space="preserve"> </w:t>
          </w:r>
          <w:r w:rsidR="001A09EF">
            <w:rPr>
              <w:rStyle w:val="SubtleEmphasis"/>
              <w:sz w:val="22"/>
            </w:rPr>
            <w:t>update project task</w:t>
          </w:r>
          <w:r w:rsidRPr="006E715D">
            <w:rPr>
              <w:rStyle w:val="SubtleEmphasis"/>
              <w:sz w:val="22"/>
            </w:rPr>
            <w:t xml:space="preserve"> testing</w:t>
          </w:r>
        </w:p>
        <w:p w14:paraId="02982B96" w14:textId="77777777" w:rsidR="00964FB2" w:rsidRPr="001648C8" w:rsidRDefault="00964FB2" w:rsidP="001648C8"/>
        <w:p w14:paraId="3E21A460" w14:textId="3ED36D3F" w:rsidR="00561C7E" w:rsidRDefault="00561C7E" w:rsidP="00060864">
          <w:pPr>
            <w:pStyle w:val="Heading1"/>
            <w:ind w:left="0"/>
          </w:pPr>
          <w:bookmarkStart w:id="54" w:name="_Toc89802173"/>
          <w:r>
            <w:lastRenderedPageBreak/>
            <w:t xml:space="preserve">Chapter </w:t>
          </w:r>
          <w:r w:rsidR="00DC29D0">
            <w:t>VI</w:t>
          </w:r>
          <w:r w:rsidR="004913B7">
            <w:t>I</w:t>
          </w:r>
          <w:r>
            <w:t>: User Guide</w:t>
          </w:r>
          <w:bookmarkEnd w:id="54"/>
        </w:p>
        <w:p w14:paraId="42A4EA5F" w14:textId="178417E2" w:rsidR="00561C7E" w:rsidRPr="00561C7E" w:rsidRDefault="542B9F96" w:rsidP="5819366C">
          <w:pPr>
            <w:pStyle w:val="Heading3"/>
            <w:ind w:left="0"/>
            <w:rPr>
              <w:rFonts w:ascii="Century Schoolbook" w:eastAsia="PMingLiU" w:hAnsi="Century Schoolbook" w:cs="Tahoma"/>
              <w:bCs/>
              <w:szCs w:val="36"/>
            </w:rPr>
          </w:pPr>
          <w:bookmarkStart w:id="55" w:name="_Toc89802174"/>
          <w:r>
            <w:t>Installation</w:t>
          </w:r>
          <w:r w:rsidR="1CBC52EC">
            <w:t xml:space="preserve"> Guide</w:t>
          </w:r>
          <w:bookmarkEnd w:id="55"/>
        </w:p>
        <w:p w14:paraId="0129CC33" w14:textId="400C4135" w:rsidR="00561C7E" w:rsidRPr="00561C7E" w:rsidRDefault="542B9F96" w:rsidP="5819366C">
          <w:pPr>
            <w:pStyle w:val="Heading4"/>
            <w:ind w:left="0"/>
          </w:pPr>
          <w:bookmarkStart w:id="56" w:name="_Toc89802175"/>
          <w:r>
            <w:t>S</w:t>
          </w:r>
          <w:r w:rsidR="5150BFF4">
            <w:t xml:space="preserve">tep 1: </w:t>
          </w:r>
          <w:r w:rsidR="3A98D9A3">
            <w:t xml:space="preserve">Install </w:t>
          </w:r>
          <w:r w:rsidR="4D2D02B8">
            <w:t>Expo</w:t>
          </w:r>
          <w:r w:rsidR="46B25314">
            <w:t xml:space="preserve"> Go</w:t>
          </w:r>
          <w:bookmarkEnd w:id="56"/>
        </w:p>
        <w:p w14:paraId="41B44130" w14:textId="68457FDE" w:rsidR="1D71A329" w:rsidRDefault="00DB3593" w:rsidP="749B264E">
          <w:pPr>
            <w:pStyle w:val="Subtitle"/>
            <w:ind w:firstLine="720"/>
            <w:rPr>
              <w:rFonts w:ascii="Century Schoolbook" w:eastAsia="PMingLiU" w:hAnsi="Century Schoolbook" w:cs="Tahoma"/>
              <w:szCs w:val="28"/>
            </w:rPr>
          </w:pPr>
          <w:r>
            <w:t>To</w:t>
          </w:r>
          <w:r w:rsidR="7FE3F2C4">
            <w:t xml:space="preserve"> install Plan-It-Right, u</w:t>
          </w:r>
          <w:r w:rsidR="1D71A329">
            <w:t xml:space="preserve">sers need to </w:t>
          </w:r>
          <w:r w:rsidR="1EEEB9A6">
            <w:t xml:space="preserve">first </w:t>
          </w:r>
          <w:r w:rsidR="0A1295F6">
            <w:t>install</w:t>
          </w:r>
          <w:r w:rsidR="1D71A329">
            <w:t xml:space="preserve"> Expo Go on their mobile phones. </w:t>
          </w:r>
          <w:r w:rsidR="7E97FE9D">
            <w:t>To</w:t>
          </w:r>
          <w:r w:rsidR="4F611259">
            <w:t xml:space="preserve"> </w:t>
          </w:r>
          <w:r w:rsidR="7E97FE9D">
            <w:t xml:space="preserve">install the </w:t>
          </w:r>
          <w:proofErr w:type="gramStart"/>
          <w:r w:rsidR="56A9B439">
            <w:t>Expo</w:t>
          </w:r>
          <w:proofErr w:type="gramEnd"/>
          <w:r w:rsidR="56A9B439">
            <w:t xml:space="preserve"> Go, </w:t>
          </w:r>
          <w:r w:rsidR="7E97FE9D">
            <w:t xml:space="preserve">users can </w:t>
          </w:r>
          <w:r w:rsidR="124FA88F">
            <w:t xml:space="preserve">go to </w:t>
          </w:r>
          <w:r w:rsidR="0FAE83FF">
            <w:t>the following</w:t>
          </w:r>
          <w:r w:rsidR="7E97FE9D">
            <w:t xml:space="preserve"> links</w:t>
          </w:r>
          <w:r w:rsidR="41267DCE">
            <w:t xml:space="preserve"> and </w:t>
          </w:r>
          <w:r w:rsidR="5C0AF00E">
            <w:t xml:space="preserve">complete the </w:t>
          </w:r>
          <w:r w:rsidR="41267DCE">
            <w:t xml:space="preserve">installation </w:t>
          </w:r>
          <w:r w:rsidR="7266FA42">
            <w:t>process</w:t>
          </w:r>
          <w:r w:rsidR="7E97FE9D">
            <w:t>:</w:t>
          </w:r>
        </w:p>
        <w:p w14:paraId="7D8E5F6A" w14:textId="08F7E2A3" w:rsidR="7E97FE9D" w:rsidRPr="003B6B4C" w:rsidRDefault="7E97FE9D" w:rsidP="749B264E">
          <w:pPr>
            <w:pStyle w:val="Subtitle"/>
            <w:rPr>
              <w:lang w:val="fr-FR"/>
            </w:rPr>
          </w:pPr>
          <w:r w:rsidRPr="003B6B4C">
            <w:rPr>
              <w:b/>
              <w:bCs/>
              <w:lang w:val="fr-FR"/>
            </w:rPr>
            <w:t xml:space="preserve">For </w:t>
          </w:r>
          <w:r w:rsidR="00111F75">
            <w:rPr>
              <w:b/>
              <w:bCs/>
              <w:lang w:val="fr-FR"/>
            </w:rPr>
            <w:t>A</w:t>
          </w:r>
          <w:r w:rsidRPr="003B6B4C">
            <w:rPr>
              <w:b/>
              <w:bCs/>
              <w:lang w:val="fr-FR"/>
            </w:rPr>
            <w:t xml:space="preserve">ndroid </w:t>
          </w:r>
          <w:proofErr w:type="spellStart"/>
          <w:r w:rsidRPr="003B6B4C">
            <w:rPr>
              <w:b/>
              <w:bCs/>
              <w:lang w:val="fr-FR"/>
            </w:rPr>
            <w:t>devices</w:t>
          </w:r>
          <w:proofErr w:type="spellEnd"/>
          <w:r w:rsidR="00265D34" w:rsidRPr="003B6B4C">
            <w:rPr>
              <w:b/>
              <w:lang w:val="fr-FR"/>
            </w:rPr>
            <w:t xml:space="preserve"> </w:t>
          </w:r>
          <w:r w:rsidRPr="003B6B4C">
            <w:rPr>
              <w:b/>
              <w:bCs/>
              <w:lang w:val="fr-FR"/>
            </w:rPr>
            <w:t>:</w:t>
          </w:r>
          <w:r w:rsidRPr="003B6B4C">
            <w:rPr>
              <w:lang w:val="fr-FR"/>
            </w:rPr>
            <w:t xml:space="preserve"> </w:t>
          </w:r>
          <w:r w:rsidR="007E685A">
            <w:fldChar w:fldCharType="begin"/>
          </w:r>
          <w:r w:rsidR="007E685A" w:rsidRPr="007E685A">
            <w:rPr>
              <w:lang w:val="fr-FR"/>
            </w:rPr>
            <w:instrText xml:space="preserve"> HYPERLINK "https://play.google.com/store/apps/details?id=host.exp.exponent" </w:instrText>
          </w:r>
          <w:r w:rsidR="007E685A">
            <w:fldChar w:fldCharType="separate"/>
          </w:r>
          <w:r w:rsidR="004913B7" w:rsidRPr="003B6B4C">
            <w:rPr>
              <w:rStyle w:val="Hyperlink"/>
              <w:lang w:val="fr-FR"/>
            </w:rPr>
            <w:t>https://play.google.com/store/apps/details?id=host.exp.exponent</w:t>
          </w:r>
          <w:r w:rsidR="007E685A">
            <w:rPr>
              <w:rStyle w:val="Hyperlink"/>
              <w:lang w:val="fr-FR"/>
            </w:rPr>
            <w:fldChar w:fldCharType="end"/>
          </w:r>
        </w:p>
        <w:p w14:paraId="22F38DDE" w14:textId="592B25B0" w:rsidR="00B34F2E" w:rsidRPr="003B6B4C" w:rsidRDefault="603C2FA6" w:rsidP="749B264E">
          <w:pPr>
            <w:pStyle w:val="Subtitle"/>
            <w:rPr>
              <w:lang w:val="fr-FR"/>
            </w:rPr>
          </w:pPr>
          <w:r w:rsidRPr="003B6B4C">
            <w:rPr>
              <w:b/>
              <w:bCs/>
              <w:lang w:val="fr-FR"/>
            </w:rPr>
            <w:t xml:space="preserve">For </w:t>
          </w:r>
          <w:r w:rsidR="0050342C">
            <w:rPr>
              <w:b/>
              <w:bCs/>
              <w:lang w:val="fr-FR"/>
            </w:rPr>
            <w:t>iOS</w:t>
          </w:r>
          <w:r w:rsidRPr="003B6B4C">
            <w:rPr>
              <w:b/>
              <w:bCs/>
              <w:lang w:val="fr-FR"/>
            </w:rPr>
            <w:t xml:space="preserve"> </w:t>
          </w:r>
          <w:proofErr w:type="spellStart"/>
          <w:r w:rsidRPr="003B6B4C">
            <w:rPr>
              <w:b/>
              <w:bCs/>
              <w:lang w:val="fr-FR"/>
            </w:rPr>
            <w:t>devices</w:t>
          </w:r>
          <w:proofErr w:type="spellEnd"/>
          <w:r w:rsidR="00265D34" w:rsidRPr="003B6B4C">
            <w:rPr>
              <w:b/>
              <w:lang w:val="fr-FR"/>
            </w:rPr>
            <w:t xml:space="preserve"> </w:t>
          </w:r>
          <w:r w:rsidRPr="003B6B4C">
            <w:rPr>
              <w:b/>
              <w:bCs/>
              <w:lang w:val="fr-FR"/>
            </w:rPr>
            <w:t>:</w:t>
          </w:r>
          <w:r w:rsidRPr="003B6B4C">
            <w:rPr>
              <w:lang w:val="fr-FR"/>
            </w:rPr>
            <w:t xml:space="preserve"> </w:t>
          </w:r>
        </w:p>
        <w:p w14:paraId="139CA210" w14:textId="6F22BE83" w:rsidR="7DA8CE4B" w:rsidRPr="003B6B4C" w:rsidRDefault="007E685A" w:rsidP="749B264E">
          <w:pPr>
            <w:pStyle w:val="Subtitle"/>
            <w:rPr>
              <w:lang w:val="fr-FR"/>
            </w:rPr>
          </w:pPr>
          <w:r>
            <w:fldChar w:fldCharType="begin"/>
          </w:r>
          <w:r w:rsidRPr="007E685A">
            <w:rPr>
              <w:lang w:val="fr-FR"/>
            </w:rPr>
            <w:instrText xml:space="preserve"> HYPERLINK "https://apps.apple.com/ca/app/expo-go/id982107779" </w:instrText>
          </w:r>
          <w:r>
            <w:fldChar w:fldCharType="separate"/>
          </w:r>
          <w:r w:rsidR="004913B7" w:rsidRPr="003B6B4C">
            <w:rPr>
              <w:rStyle w:val="Hyperlink"/>
              <w:lang w:val="fr-FR"/>
            </w:rPr>
            <w:t>https://apps.apple.com/ca/app/expo-go/id982107779</w:t>
          </w:r>
          <w:r>
            <w:rPr>
              <w:rStyle w:val="Hyperlink"/>
              <w:lang w:val="fr-FR"/>
            </w:rPr>
            <w:fldChar w:fldCharType="end"/>
          </w:r>
        </w:p>
        <w:p w14:paraId="4BF5236F" w14:textId="69468602" w:rsidR="647CD6B5" w:rsidRDefault="36897DE8" w:rsidP="5819366C">
          <w:pPr>
            <w:pStyle w:val="Heading4"/>
            <w:ind w:left="0"/>
          </w:pPr>
          <w:bookmarkStart w:id="57" w:name="_Toc89802176"/>
          <w:r>
            <w:t xml:space="preserve">Step 2: </w:t>
          </w:r>
          <w:r w:rsidR="4752ACB5">
            <w:t>Instal</w:t>
          </w:r>
          <w:r w:rsidR="0C841349">
            <w:t>l</w:t>
          </w:r>
          <w:r w:rsidR="4752ACB5">
            <w:t xml:space="preserve"> </w:t>
          </w:r>
          <w:r w:rsidR="5A4AF8D0">
            <w:t>Plan-It-Right</w:t>
          </w:r>
          <w:bookmarkEnd w:id="57"/>
          <w:r w:rsidR="00561C7E">
            <w:t xml:space="preserve"> </w:t>
          </w:r>
        </w:p>
        <w:p w14:paraId="7C9B670F" w14:textId="255A046A" w:rsidR="3ED0B3F3" w:rsidRDefault="3ED0B3F3" w:rsidP="749B264E">
          <w:pPr>
            <w:pStyle w:val="Subtitle"/>
            <w:rPr>
              <w:rFonts w:ascii="Century Schoolbook" w:eastAsia="PMingLiU" w:hAnsi="Century Schoolbook" w:cs="Tahoma"/>
              <w:b/>
              <w:bCs/>
              <w:i/>
              <w:iCs/>
            </w:rPr>
          </w:pPr>
          <w:r w:rsidRPr="749B264E">
            <w:rPr>
              <w:b/>
              <w:bCs/>
            </w:rPr>
            <w:t xml:space="preserve">For </w:t>
          </w:r>
          <w:r w:rsidR="00111F75">
            <w:rPr>
              <w:b/>
              <w:bCs/>
            </w:rPr>
            <w:t>A</w:t>
          </w:r>
          <w:r w:rsidRPr="749B264E">
            <w:rPr>
              <w:b/>
              <w:bCs/>
            </w:rPr>
            <w:t xml:space="preserve">ndroid devices: </w:t>
          </w:r>
          <w:r>
            <w:tab/>
          </w:r>
        </w:p>
        <w:p w14:paraId="271FDF6C" w14:textId="7E5ACAE1" w:rsidR="008779AB" w:rsidRDefault="008779AB" w:rsidP="749B264E">
          <w:pPr>
            <w:pStyle w:val="Subtitle"/>
            <w:numPr>
              <w:ilvl w:val="0"/>
              <w:numId w:val="3"/>
            </w:numPr>
            <w:rPr>
              <w:i/>
              <w:iCs/>
              <w:szCs w:val="28"/>
            </w:rPr>
          </w:pPr>
          <w:r>
            <w:rPr>
              <w:szCs w:val="28"/>
            </w:rPr>
            <w:t xml:space="preserve">Firstly, users </w:t>
          </w:r>
          <w:r w:rsidR="00A7334F">
            <w:rPr>
              <w:szCs w:val="28"/>
            </w:rPr>
            <w:t>need</w:t>
          </w:r>
          <w:r>
            <w:rPr>
              <w:szCs w:val="28"/>
            </w:rPr>
            <w:t xml:space="preserve"> to have Expo Go application installed in the</w:t>
          </w:r>
          <w:r w:rsidR="00822A55">
            <w:rPr>
              <w:szCs w:val="28"/>
            </w:rPr>
            <w:t>ir device (</w:t>
          </w:r>
          <w:r w:rsidR="00822A55" w:rsidRPr="00822A55">
            <w:rPr>
              <w:i/>
              <w:iCs/>
              <w:szCs w:val="28"/>
            </w:rPr>
            <w:t>see Step 1: Install Expo Go)</w:t>
          </w:r>
          <w:r w:rsidR="00822A55">
            <w:rPr>
              <w:i/>
              <w:iCs/>
              <w:szCs w:val="28"/>
            </w:rPr>
            <w:t>.</w:t>
          </w:r>
        </w:p>
        <w:p w14:paraId="1DC387EF" w14:textId="29575CA5" w:rsidR="00822A55" w:rsidRDefault="00256DD2" w:rsidP="00822A55">
          <w:pPr>
            <w:ind w:left="720"/>
          </w:pPr>
          <w:r>
            <w:rPr>
              <w:noProof/>
            </w:rPr>
            <w:drawing>
              <wp:inline distT="0" distB="0" distL="0" distR="0" wp14:anchorId="1789EC3A" wp14:editId="386F569F">
                <wp:extent cx="1137138" cy="1007110"/>
                <wp:effectExtent l="0" t="0" r="635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38" cstate="print">
                          <a:extLst>
                            <a:ext uri="{28A0092B-C50C-407E-A947-70E740481C1C}">
                              <a14:useLocalDpi xmlns:a14="http://schemas.microsoft.com/office/drawing/2010/main" val="0"/>
                            </a:ext>
                          </a:extLst>
                        </a:blip>
                        <a:srcRect t="5864" r="70020" b="81884"/>
                        <a:stretch/>
                      </pic:blipFill>
                      <pic:spPr bwMode="auto">
                        <a:xfrm>
                          <a:off x="0" y="0"/>
                          <a:ext cx="1138427" cy="1008252"/>
                        </a:xfrm>
                        <a:prstGeom prst="rect">
                          <a:avLst/>
                        </a:prstGeom>
                        <a:ln>
                          <a:noFill/>
                        </a:ln>
                        <a:extLst>
                          <a:ext uri="{53640926-AAD7-44D8-BBD7-CCE9431645EC}">
                            <a14:shadowObscured xmlns:a14="http://schemas.microsoft.com/office/drawing/2010/main"/>
                          </a:ext>
                        </a:extLst>
                      </pic:spPr>
                    </pic:pic>
                  </a:graphicData>
                </a:graphic>
              </wp:inline>
            </w:drawing>
          </w:r>
        </w:p>
        <w:p w14:paraId="510CC017" w14:textId="67AE585B" w:rsidR="00B67D4A" w:rsidRDefault="00256DD2" w:rsidP="001A0252">
          <w:pPr>
            <w:ind w:left="720"/>
            <w:rPr>
              <w:i/>
              <w:iCs/>
            </w:rPr>
          </w:pPr>
          <w:r w:rsidRPr="00B67D4A">
            <w:rPr>
              <w:i/>
              <w:iCs/>
            </w:rPr>
            <w:t xml:space="preserve">Figure </w:t>
          </w:r>
          <w:r w:rsidR="00B67D4A" w:rsidRPr="00B67D4A">
            <w:rPr>
              <w:i/>
              <w:iCs/>
            </w:rPr>
            <w:t>7.1: Expo Go Application Icon</w:t>
          </w:r>
        </w:p>
        <w:p w14:paraId="2A9B3B83" w14:textId="77777777" w:rsidR="001A0252" w:rsidRPr="00B67D4A" w:rsidRDefault="001A0252" w:rsidP="001A0252">
          <w:pPr>
            <w:ind w:left="720"/>
            <w:rPr>
              <w:i/>
              <w:iCs/>
            </w:rPr>
          </w:pPr>
        </w:p>
        <w:p w14:paraId="43FD7BE4" w14:textId="043CAF5B" w:rsidR="647CD6B5" w:rsidRDefault="6533545B" w:rsidP="749B264E">
          <w:pPr>
            <w:pStyle w:val="Subtitle"/>
            <w:numPr>
              <w:ilvl w:val="0"/>
              <w:numId w:val="3"/>
            </w:numPr>
            <w:rPr>
              <w:rStyle w:val="Hyperlink"/>
            </w:rPr>
          </w:pPr>
          <w:r>
            <w:t>To start the application, users need to click on the following link:</w:t>
          </w:r>
          <w:r w:rsidR="05BAF61D">
            <w:t xml:space="preserve"> </w:t>
          </w:r>
          <w:hyperlink r:id="rId39">
            <w:r w:rsidR="00B34F2E">
              <w:rPr>
                <w:rStyle w:val="Hyperlink"/>
              </w:rPr>
              <w:t>https://expo.dev/@eric1162004/Plan-It-Right</w:t>
            </w:r>
          </w:hyperlink>
        </w:p>
        <w:p w14:paraId="30D85726" w14:textId="761309A1" w:rsidR="001A33C2" w:rsidRDefault="001A33C2" w:rsidP="00EB4F49">
          <w:pPr>
            <w:pStyle w:val="Subtitle"/>
          </w:pPr>
          <w:r>
            <w:lastRenderedPageBreak/>
            <w:t xml:space="preserve">After user </w:t>
          </w:r>
          <w:r w:rsidR="009902DD">
            <w:t xml:space="preserve">clicks this link, </w:t>
          </w:r>
          <w:r w:rsidR="004E540C">
            <w:t xml:space="preserve">they will be </w:t>
          </w:r>
          <w:r w:rsidR="00D87BE4">
            <w:t xml:space="preserve">directed to their browser to open the link in </w:t>
          </w:r>
          <w:r w:rsidR="0000541D">
            <w:t>Expo Go App</w:t>
          </w:r>
          <w:r w:rsidR="008D4646">
            <w:t xml:space="preserve"> (</w:t>
          </w:r>
          <w:r w:rsidR="008D4646" w:rsidRPr="008D4646">
            <w:rPr>
              <w:i/>
              <w:iCs/>
            </w:rPr>
            <w:t>see Figure 7.2</w:t>
          </w:r>
          <w:r w:rsidR="008D4646">
            <w:t>)</w:t>
          </w:r>
          <w:r w:rsidR="0000541D">
            <w:t>.</w:t>
          </w:r>
        </w:p>
        <w:p w14:paraId="6270D5F8" w14:textId="0EBBF855" w:rsidR="0000541D" w:rsidRDefault="008D4646" w:rsidP="001A33C2">
          <w:pPr>
            <w:ind w:left="720"/>
          </w:pPr>
          <w:r>
            <w:rPr>
              <w:noProof/>
            </w:rPr>
            <w:drawing>
              <wp:inline distT="0" distB="0" distL="0" distR="0" wp14:anchorId="5C327F10" wp14:editId="225AF2F2">
                <wp:extent cx="2861310" cy="5180524"/>
                <wp:effectExtent l="19050" t="19050" r="15240" b="203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0" cstate="print">
                          <a:extLst>
                            <a:ext uri="{28A0092B-C50C-407E-A947-70E740481C1C}">
                              <a14:useLocalDpi xmlns:a14="http://schemas.microsoft.com/office/drawing/2010/main" val="0"/>
                            </a:ext>
                          </a:extLst>
                        </a:blip>
                        <a:srcRect t="3292" b="6684"/>
                        <a:stretch/>
                      </pic:blipFill>
                      <pic:spPr bwMode="auto">
                        <a:xfrm>
                          <a:off x="0" y="0"/>
                          <a:ext cx="2865068" cy="518732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930BCC0" w14:textId="1172A553" w:rsidR="008D4646" w:rsidRDefault="008D4646" w:rsidP="001A33C2">
          <w:pPr>
            <w:ind w:left="720"/>
            <w:rPr>
              <w:i/>
              <w:iCs/>
            </w:rPr>
          </w:pPr>
          <w:r w:rsidRPr="00514502">
            <w:rPr>
              <w:i/>
              <w:iCs/>
            </w:rPr>
            <w:t xml:space="preserve">Figure 7.2: </w:t>
          </w:r>
          <w:r w:rsidR="009B59B8">
            <w:rPr>
              <w:i/>
              <w:iCs/>
            </w:rPr>
            <w:t>Expo Webpage to d</w:t>
          </w:r>
          <w:r w:rsidR="00A97F19">
            <w:rPr>
              <w:i/>
              <w:iCs/>
            </w:rPr>
            <w:t>ownload Plan-It-Right</w:t>
          </w:r>
        </w:p>
        <w:p w14:paraId="32C866B7" w14:textId="77777777" w:rsidR="00514502" w:rsidRDefault="00514502" w:rsidP="001A33C2">
          <w:pPr>
            <w:ind w:left="720"/>
            <w:rPr>
              <w:i/>
              <w:iCs/>
            </w:rPr>
          </w:pPr>
        </w:p>
        <w:p w14:paraId="5C6EE5DF" w14:textId="7B54EEE6" w:rsidR="00514502" w:rsidRDefault="00F20398" w:rsidP="00EB4F49">
          <w:pPr>
            <w:pStyle w:val="Subtitle"/>
            <w:numPr>
              <w:ilvl w:val="0"/>
              <w:numId w:val="3"/>
            </w:numPr>
            <w:rPr>
              <w:i/>
              <w:iCs/>
            </w:rPr>
          </w:pPr>
          <w:r w:rsidRPr="00A824E0">
            <w:t xml:space="preserve">User needs to click “Open in Expo Go” button which will </w:t>
          </w:r>
          <w:r w:rsidR="00A824E0" w:rsidRPr="00A824E0">
            <w:t>directly open the Plan</w:t>
          </w:r>
          <w:r w:rsidR="00A97F19">
            <w:t>-</w:t>
          </w:r>
          <w:r w:rsidR="00A824E0" w:rsidRPr="00A824E0">
            <w:t>It</w:t>
          </w:r>
          <w:r w:rsidR="00A97F19">
            <w:t>-</w:t>
          </w:r>
          <w:r w:rsidR="00A824E0" w:rsidRPr="00A824E0">
            <w:t>Right app in Expo Go</w:t>
          </w:r>
          <w:r w:rsidR="00A824E0">
            <w:rPr>
              <w:i/>
              <w:iCs/>
            </w:rPr>
            <w:t>.</w:t>
          </w:r>
        </w:p>
        <w:p w14:paraId="4A5DAECB" w14:textId="77777777" w:rsidR="00A824E0" w:rsidRDefault="00A824E0" w:rsidP="00A824E0">
          <w:pPr>
            <w:pStyle w:val="ListParagraph"/>
            <w:ind w:left="990"/>
            <w:rPr>
              <w:rFonts w:ascii="Arial" w:hAnsi="Arial" w:cs="Arial"/>
              <w:sz w:val="28"/>
              <w:szCs w:val="28"/>
            </w:rPr>
          </w:pPr>
        </w:p>
        <w:p w14:paraId="27271C98" w14:textId="3FD7C62F" w:rsidR="00187EC2" w:rsidRDefault="00187EC2" w:rsidP="00A824E0">
          <w:pPr>
            <w:pStyle w:val="ListParagraph"/>
            <w:ind w:left="990"/>
            <w:rPr>
              <w:i/>
              <w:iCs/>
            </w:rPr>
          </w:pPr>
          <w:r>
            <w:rPr>
              <w:i/>
              <w:iCs/>
              <w:noProof/>
            </w:rPr>
            <w:lastRenderedPageBreak/>
            <w:drawing>
              <wp:inline distT="0" distB="0" distL="0" distR="0" wp14:anchorId="53DADE60" wp14:editId="1626F7F2">
                <wp:extent cx="2217964" cy="3919904"/>
                <wp:effectExtent l="19050" t="19050" r="11430" b="234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1" cstate="print">
                          <a:extLst>
                            <a:ext uri="{28A0092B-C50C-407E-A947-70E740481C1C}">
                              <a14:useLocalDpi xmlns:a14="http://schemas.microsoft.com/office/drawing/2010/main" val="0"/>
                            </a:ext>
                          </a:extLst>
                        </a:blip>
                        <a:srcRect t="3602" b="6582"/>
                        <a:stretch/>
                      </pic:blipFill>
                      <pic:spPr bwMode="auto">
                        <a:xfrm>
                          <a:off x="0" y="0"/>
                          <a:ext cx="2238394" cy="3956011"/>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2FBC6FB" w14:textId="68C24E21" w:rsidR="00187EC2" w:rsidRPr="00514502" w:rsidRDefault="00187EC2" w:rsidP="00A824E0">
          <w:pPr>
            <w:pStyle w:val="ListParagraph"/>
            <w:ind w:left="990"/>
            <w:rPr>
              <w:i/>
              <w:iCs/>
            </w:rPr>
          </w:pPr>
          <w:r>
            <w:rPr>
              <w:i/>
              <w:iCs/>
            </w:rPr>
            <w:t>Figure 7.3: Plan</w:t>
          </w:r>
          <w:r w:rsidR="00A97F19">
            <w:rPr>
              <w:i/>
              <w:iCs/>
            </w:rPr>
            <w:t>-</w:t>
          </w:r>
          <w:r>
            <w:rPr>
              <w:i/>
              <w:iCs/>
            </w:rPr>
            <w:t>It</w:t>
          </w:r>
          <w:r w:rsidR="00A97F19">
            <w:rPr>
              <w:i/>
              <w:iCs/>
            </w:rPr>
            <w:t>-</w:t>
          </w:r>
          <w:r>
            <w:rPr>
              <w:i/>
              <w:iCs/>
            </w:rPr>
            <w:t>Right Application</w:t>
          </w:r>
          <w:r w:rsidR="00A97F19">
            <w:rPr>
              <w:i/>
              <w:iCs/>
            </w:rPr>
            <w:t xml:space="preserve"> Welcome Screen</w:t>
          </w:r>
        </w:p>
        <w:p w14:paraId="2652DFA0" w14:textId="77777777" w:rsidR="00B67D4A" w:rsidRPr="00B67D4A" w:rsidRDefault="00B67D4A" w:rsidP="00B67D4A"/>
        <w:p w14:paraId="01A6B6AC" w14:textId="232E19FB" w:rsidR="6C1661A2" w:rsidRDefault="6C1661A2" w:rsidP="749B264E">
          <w:pPr>
            <w:pStyle w:val="Subtitle"/>
            <w:rPr>
              <w:rFonts w:ascii="Century Schoolbook" w:eastAsia="PMingLiU" w:hAnsi="Century Schoolbook" w:cs="Tahoma"/>
              <w:b/>
              <w:bCs/>
            </w:rPr>
          </w:pPr>
          <w:r w:rsidRPr="749B264E">
            <w:rPr>
              <w:b/>
              <w:bCs/>
            </w:rPr>
            <w:t xml:space="preserve">For </w:t>
          </w:r>
          <w:r w:rsidR="0050342C">
            <w:rPr>
              <w:b/>
              <w:bCs/>
            </w:rPr>
            <w:t>iOS</w:t>
          </w:r>
          <w:r w:rsidRPr="749B264E">
            <w:rPr>
              <w:b/>
              <w:bCs/>
            </w:rPr>
            <w:t xml:space="preserve"> devices:</w:t>
          </w:r>
        </w:p>
        <w:p w14:paraId="4ECF2BBC" w14:textId="77777777" w:rsidR="00187EC2" w:rsidRPr="00187EC2" w:rsidRDefault="6C1661A2" w:rsidP="749B264E">
          <w:pPr>
            <w:pStyle w:val="Subtitle"/>
            <w:numPr>
              <w:ilvl w:val="0"/>
              <w:numId w:val="4"/>
            </w:numPr>
            <w:rPr>
              <w:szCs w:val="28"/>
            </w:rPr>
          </w:pPr>
          <w:r>
            <w:t xml:space="preserve">Users need to download the project </w:t>
          </w:r>
          <w:r w:rsidR="218BAB56">
            <w:t xml:space="preserve">source code </w:t>
          </w:r>
          <w:r>
            <w:t xml:space="preserve">from our </w:t>
          </w:r>
          <w:r w:rsidR="0E5FB61E">
            <w:t>GitHub</w:t>
          </w:r>
          <w:r>
            <w:t xml:space="preserve"> Repo</w:t>
          </w:r>
          <w:r w:rsidR="3F2C6020">
            <w:t>sitory</w:t>
          </w:r>
          <w:r>
            <w:t>:</w:t>
          </w:r>
          <w:r w:rsidR="1C7BE2F7">
            <w:t xml:space="preserve"> </w:t>
          </w:r>
        </w:p>
        <w:p w14:paraId="5626A656" w14:textId="776DDB52" w:rsidR="00187EC2" w:rsidRPr="00187EC2" w:rsidRDefault="007E685A" w:rsidP="00187EC2">
          <w:pPr>
            <w:pStyle w:val="Subtitle"/>
            <w:numPr>
              <w:ilvl w:val="0"/>
              <w:numId w:val="0"/>
            </w:numPr>
            <w:ind w:left="720"/>
            <w:rPr>
              <w:color w:val="6B9F25" w:themeColor="hyperlink"/>
              <w:u w:val="single"/>
            </w:rPr>
          </w:pPr>
          <w:hyperlink r:id="rId42" w:history="1">
            <w:r w:rsidR="00187EC2" w:rsidRPr="00AB770F">
              <w:rPr>
                <w:rStyle w:val="Hyperlink"/>
              </w:rPr>
              <w:t>https://github.com/pokai-huang0828/PlanItRight-project.git</w:t>
            </w:r>
          </w:hyperlink>
        </w:p>
        <w:p w14:paraId="102BF979" w14:textId="4218DE5B" w:rsidR="6C1661A2" w:rsidRDefault="6C1661A2" w:rsidP="749B264E">
          <w:pPr>
            <w:pStyle w:val="Subtitle"/>
            <w:numPr>
              <w:ilvl w:val="0"/>
              <w:numId w:val="4"/>
            </w:numPr>
          </w:pPr>
          <w:r>
            <w:t>After unzipping the folder, users need to open the folder in command line and write `</w:t>
          </w:r>
          <w:proofErr w:type="spellStart"/>
          <w:r>
            <w:t>npm</w:t>
          </w:r>
          <w:proofErr w:type="spellEnd"/>
          <w:r>
            <w:t xml:space="preserve"> start`</w:t>
          </w:r>
        </w:p>
        <w:p w14:paraId="7651411B" w14:textId="0B880B57" w:rsidR="00FE19A1" w:rsidRDefault="00F02077" w:rsidP="00F02077">
          <w:pPr>
            <w:ind w:left="360"/>
          </w:pPr>
          <w:r>
            <w:rPr>
              <w:noProof/>
            </w:rPr>
            <w:drawing>
              <wp:inline distT="0" distB="0" distL="0" distR="0" wp14:anchorId="7D27D195" wp14:editId="7002C412">
                <wp:extent cx="5562600" cy="102584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43">
                          <a:extLst>
                            <a:ext uri="{28A0092B-C50C-407E-A947-70E740481C1C}">
                              <a14:useLocalDpi xmlns:a14="http://schemas.microsoft.com/office/drawing/2010/main" val="0"/>
                            </a:ext>
                          </a:extLst>
                        </a:blip>
                        <a:srcRect b="74522"/>
                        <a:stretch/>
                      </pic:blipFill>
                      <pic:spPr bwMode="auto">
                        <a:xfrm>
                          <a:off x="0" y="0"/>
                          <a:ext cx="5588869" cy="1030690"/>
                        </a:xfrm>
                        <a:prstGeom prst="rect">
                          <a:avLst/>
                        </a:prstGeom>
                        <a:ln>
                          <a:noFill/>
                        </a:ln>
                        <a:extLst>
                          <a:ext uri="{53640926-AAD7-44D8-BBD7-CCE9431645EC}">
                            <a14:shadowObscured xmlns:a14="http://schemas.microsoft.com/office/drawing/2010/main"/>
                          </a:ext>
                        </a:extLst>
                      </pic:spPr>
                    </pic:pic>
                  </a:graphicData>
                </a:graphic>
              </wp:inline>
            </w:drawing>
          </w:r>
        </w:p>
        <w:p w14:paraId="773D79BF" w14:textId="35C3DEB9" w:rsidR="00385A20" w:rsidRDefault="00385A20" w:rsidP="00F02077">
          <w:pPr>
            <w:ind w:left="360"/>
            <w:rPr>
              <w:i/>
              <w:iCs/>
            </w:rPr>
          </w:pPr>
          <w:r w:rsidRPr="006F552F">
            <w:rPr>
              <w:i/>
              <w:iCs/>
            </w:rPr>
            <w:t xml:space="preserve">Figure 7.4: </w:t>
          </w:r>
          <w:r w:rsidR="006F552F" w:rsidRPr="006F552F">
            <w:rPr>
              <w:i/>
              <w:iCs/>
            </w:rPr>
            <w:t xml:space="preserve">Command </w:t>
          </w:r>
          <w:r w:rsidR="003042D7">
            <w:rPr>
              <w:i/>
              <w:iCs/>
            </w:rPr>
            <w:t>t</w:t>
          </w:r>
          <w:r w:rsidR="00924046">
            <w:rPr>
              <w:i/>
              <w:iCs/>
            </w:rPr>
            <w:t xml:space="preserve">erminal to </w:t>
          </w:r>
          <w:r w:rsidR="003042D7">
            <w:rPr>
              <w:i/>
              <w:iCs/>
            </w:rPr>
            <w:t>start</w:t>
          </w:r>
          <w:r w:rsidR="00924046">
            <w:rPr>
              <w:i/>
              <w:iCs/>
            </w:rPr>
            <w:t xml:space="preserve"> the Plan-It-Right </w:t>
          </w:r>
          <w:r w:rsidR="003042D7">
            <w:rPr>
              <w:i/>
              <w:iCs/>
            </w:rPr>
            <w:t>p</w:t>
          </w:r>
          <w:r w:rsidR="00924046">
            <w:rPr>
              <w:i/>
              <w:iCs/>
            </w:rPr>
            <w:t>roject</w:t>
          </w:r>
        </w:p>
        <w:p w14:paraId="0D881465" w14:textId="77777777" w:rsidR="006F552F" w:rsidRPr="006F552F" w:rsidRDefault="006F552F" w:rsidP="00F02077">
          <w:pPr>
            <w:ind w:left="360"/>
            <w:rPr>
              <w:i/>
              <w:iCs/>
            </w:rPr>
          </w:pPr>
        </w:p>
        <w:p w14:paraId="2BB38CE9" w14:textId="0E2E8624" w:rsidR="00385A20" w:rsidRDefault="00F02077" w:rsidP="00385A20">
          <w:pPr>
            <w:pStyle w:val="Subtitle"/>
            <w:numPr>
              <w:ilvl w:val="0"/>
              <w:numId w:val="4"/>
            </w:numPr>
            <w:rPr>
              <w:szCs w:val="28"/>
            </w:rPr>
          </w:pPr>
          <w:r>
            <w:rPr>
              <w:szCs w:val="28"/>
            </w:rPr>
            <w:t>The command will run and</w:t>
          </w:r>
          <w:r w:rsidR="006B734B">
            <w:rPr>
              <w:szCs w:val="28"/>
            </w:rPr>
            <w:t xml:space="preserve"> there will be an attempt by expo to open</w:t>
          </w:r>
          <w:r>
            <w:rPr>
              <w:szCs w:val="28"/>
            </w:rPr>
            <w:t xml:space="preserve"> </w:t>
          </w:r>
          <w:r w:rsidR="00FE3FA4">
            <w:rPr>
              <w:szCs w:val="28"/>
            </w:rPr>
            <w:t>the bro</w:t>
          </w:r>
          <w:r w:rsidR="006B734B">
            <w:rPr>
              <w:szCs w:val="28"/>
            </w:rPr>
            <w:t>wser automatically as shown in Figure 7.5.</w:t>
          </w:r>
        </w:p>
        <w:p w14:paraId="216B7896" w14:textId="4E4719C1" w:rsidR="00385A20" w:rsidRDefault="00385A20" w:rsidP="00385A20">
          <w:pPr>
            <w:ind w:left="360"/>
          </w:pPr>
          <w:r>
            <w:rPr>
              <w:noProof/>
            </w:rPr>
            <w:drawing>
              <wp:inline distT="0" distB="0" distL="0" distR="0" wp14:anchorId="18B3E286" wp14:editId="3528D97B">
                <wp:extent cx="5578085" cy="308610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44">
                          <a:extLst>
                            <a:ext uri="{28A0092B-C50C-407E-A947-70E740481C1C}">
                              <a14:useLocalDpi xmlns:a14="http://schemas.microsoft.com/office/drawing/2010/main" val="0"/>
                            </a:ext>
                          </a:extLst>
                        </a:blip>
                        <a:srcRect b="23857"/>
                        <a:stretch/>
                      </pic:blipFill>
                      <pic:spPr bwMode="auto">
                        <a:xfrm>
                          <a:off x="0" y="0"/>
                          <a:ext cx="5592722" cy="3094198"/>
                        </a:xfrm>
                        <a:prstGeom prst="rect">
                          <a:avLst/>
                        </a:prstGeom>
                        <a:ln>
                          <a:noFill/>
                        </a:ln>
                        <a:extLst>
                          <a:ext uri="{53640926-AAD7-44D8-BBD7-CCE9431645EC}">
                            <a14:shadowObscured xmlns:a14="http://schemas.microsoft.com/office/drawing/2010/main"/>
                          </a:ext>
                        </a:extLst>
                      </pic:spPr>
                    </pic:pic>
                  </a:graphicData>
                </a:graphic>
              </wp:inline>
            </w:drawing>
          </w:r>
        </w:p>
        <w:p w14:paraId="1B139854" w14:textId="481B6F56" w:rsidR="006F552F" w:rsidRDefault="006F552F" w:rsidP="00385A20">
          <w:pPr>
            <w:ind w:left="360"/>
            <w:rPr>
              <w:i/>
              <w:iCs/>
            </w:rPr>
          </w:pPr>
          <w:r w:rsidRPr="00F6437B">
            <w:rPr>
              <w:i/>
              <w:iCs/>
            </w:rPr>
            <w:t xml:space="preserve">Figure 7.5: </w:t>
          </w:r>
          <w:r w:rsidR="00F6437B" w:rsidRPr="00F6437B">
            <w:rPr>
              <w:i/>
              <w:iCs/>
            </w:rPr>
            <w:t>`</w:t>
          </w:r>
          <w:proofErr w:type="spellStart"/>
          <w:r w:rsidR="00F6437B" w:rsidRPr="00F6437B">
            <w:rPr>
              <w:i/>
              <w:iCs/>
            </w:rPr>
            <w:t>npm</w:t>
          </w:r>
          <w:proofErr w:type="spellEnd"/>
          <w:r w:rsidR="00F6437B" w:rsidRPr="00F6437B">
            <w:rPr>
              <w:i/>
              <w:iCs/>
            </w:rPr>
            <w:t xml:space="preserve"> start` command running</w:t>
          </w:r>
        </w:p>
        <w:p w14:paraId="77112EFC" w14:textId="77777777" w:rsidR="00F6437B" w:rsidRPr="00F6437B" w:rsidRDefault="00F6437B" w:rsidP="00385A20">
          <w:pPr>
            <w:ind w:left="360"/>
            <w:rPr>
              <w:i/>
              <w:iCs/>
            </w:rPr>
          </w:pPr>
        </w:p>
        <w:p w14:paraId="58D8C459" w14:textId="30C23CB0" w:rsidR="7DA8CE4B" w:rsidRDefault="6C1661A2" w:rsidP="749B264E">
          <w:pPr>
            <w:pStyle w:val="Subtitle"/>
            <w:numPr>
              <w:ilvl w:val="0"/>
              <w:numId w:val="4"/>
            </w:numPr>
          </w:pPr>
          <w:r>
            <w:t>This will open their browser from where they can scan the QR code in expo go app. After that, the app will successfully run on their device.</w:t>
          </w:r>
        </w:p>
        <w:p w14:paraId="01CEDA36" w14:textId="7EE316A3" w:rsidR="00F6437B" w:rsidRDefault="00353B71" w:rsidP="00F6437B">
          <w:r>
            <w:rPr>
              <w:noProof/>
            </w:rPr>
            <w:lastRenderedPageBreak/>
            <w:drawing>
              <wp:inline distT="0" distB="0" distL="0" distR="0" wp14:anchorId="68E86366" wp14:editId="7B2C0FBC">
                <wp:extent cx="5874827" cy="320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77202" cy="3201694"/>
                        </a:xfrm>
                        <a:prstGeom prst="rect">
                          <a:avLst/>
                        </a:prstGeom>
                      </pic:spPr>
                    </pic:pic>
                  </a:graphicData>
                </a:graphic>
              </wp:inline>
            </w:drawing>
          </w:r>
        </w:p>
        <w:p w14:paraId="50FD8F0F" w14:textId="080317B9" w:rsidR="00353B71" w:rsidRDefault="00353B71" w:rsidP="00F6437B">
          <w:pPr>
            <w:rPr>
              <w:i/>
              <w:iCs/>
            </w:rPr>
          </w:pPr>
          <w:r w:rsidRPr="00353B71">
            <w:rPr>
              <w:i/>
              <w:iCs/>
            </w:rPr>
            <w:t xml:space="preserve">Figure 7.6: </w:t>
          </w:r>
          <w:r w:rsidR="00551966">
            <w:rPr>
              <w:i/>
              <w:iCs/>
            </w:rPr>
            <w:t xml:space="preserve">Metro Bundler </w:t>
          </w:r>
          <w:r w:rsidR="004070DB">
            <w:rPr>
              <w:i/>
              <w:iCs/>
            </w:rPr>
            <w:t xml:space="preserve">with </w:t>
          </w:r>
          <w:r w:rsidR="001C31B2">
            <w:rPr>
              <w:i/>
              <w:iCs/>
            </w:rPr>
            <w:t xml:space="preserve">QR </w:t>
          </w:r>
          <w:r w:rsidR="004070DB">
            <w:rPr>
              <w:i/>
              <w:iCs/>
            </w:rPr>
            <w:t xml:space="preserve">code </w:t>
          </w:r>
        </w:p>
        <w:p w14:paraId="18FE81A0" w14:textId="77777777" w:rsidR="006B734B" w:rsidRPr="00353B71" w:rsidRDefault="006B734B" w:rsidP="00F6437B">
          <w:pPr>
            <w:rPr>
              <w:i/>
              <w:iCs/>
            </w:rPr>
          </w:pPr>
        </w:p>
        <w:p w14:paraId="3B435F29" w14:textId="54118A0B" w:rsidR="00561C7E" w:rsidRPr="00561C7E" w:rsidRDefault="272120BD" w:rsidP="5819366C">
          <w:pPr>
            <w:pStyle w:val="Heading3"/>
            <w:ind w:left="0"/>
            <w:rPr>
              <w:rFonts w:ascii="Century Schoolbook" w:eastAsia="PMingLiU" w:hAnsi="Century Schoolbook" w:cs="Tahoma"/>
              <w:bCs/>
              <w:szCs w:val="36"/>
            </w:rPr>
          </w:pPr>
          <w:bookmarkStart w:id="58" w:name="_Toc89802177"/>
          <w:r>
            <w:t>Operational Guide</w:t>
          </w:r>
          <w:bookmarkEnd w:id="58"/>
          <w:r w:rsidR="00561C7E">
            <w:t xml:space="preserve"> </w:t>
          </w:r>
        </w:p>
        <w:p w14:paraId="22A67F57" w14:textId="77777777" w:rsidR="00561C7E" w:rsidRPr="00561C7E" w:rsidRDefault="00561C7E" w:rsidP="5819366C">
          <w:pPr>
            <w:pStyle w:val="Heading4"/>
            <w:ind w:left="0"/>
            <w:rPr>
              <w:rFonts w:ascii="Century Schoolbook" w:eastAsia="PMingLiU" w:hAnsi="Century Schoolbook" w:cs="Tahoma"/>
              <w:bCs/>
              <w:szCs w:val="32"/>
            </w:rPr>
          </w:pPr>
          <w:bookmarkStart w:id="59" w:name="_Toc89802178"/>
          <w:r>
            <w:t>Creating a New Account</w:t>
          </w:r>
          <w:bookmarkEnd w:id="59"/>
          <w:r>
            <w:t xml:space="preserve"> </w:t>
          </w:r>
        </w:p>
        <w:p w14:paraId="597DD208" w14:textId="751F57AC" w:rsidR="7C6A5F48" w:rsidRDefault="7C6A5F48" w:rsidP="252A73A8">
          <w:pPr>
            <w:spacing w:line="360" w:lineRule="auto"/>
            <w:rPr>
              <w:i/>
            </w:rPr>
          </w:pPr>
          <w:r>
            <w:rPr>
              <w:noProof/>
            </w:rPr>
            <w:drawing>
              <wp:inline distT="0" distB="0" distL="0" distR="0" wp14:anchorId="24191714" wp14:editId="64648725">
                <wp:extent cx="5928286" cy="2581275"/>
                <wp:effectExtent l="0" t="0" r="0" b="0"/>
                <wp:docPr id="2084357234" name="Picture 2084357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435723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36194" cy="2584718"/>
                        </a:xfrm>
                        <a:prstGeom prst="rect">
                          <a:avLst/>
                        </a:prstGeom>
                      </pic:spPr>
                    </pic:pic>
                  </a:graphicData>
                </a:graphic>
              </wp:inline>
            </w:drawing>
          </w:r>
          <w:r w:rsidR="4327EA41" w:rsidRPr="2F40A9D9">
            <w:rPr>
              <w:i/>
              <w:iCs/>
            </w:rPr>
            <w:t>Figure</w:t>
          </w:r>
          <w:r w:rsidR="6915C630" w:rsidRPr="252A73A8">
            <w:rPr>
              <w:i/>
              <w:iCs/>
            </w:rPr>
            <w:t xml:space="preserve"> </w:t>
          </w:r>
          <w:r w:rsidR="00EB7D99">
            <w:rPr>
              <w:i/>
              <w:iCs/>
            </w:rPr>
            <w:t>7.7</w:t>
          </w:r>
          <w:r w:rsidR="6915C630" w:rsidRPr="252A73A8">
            <w:rPr>
              <w:i/>
              <w:iCs/>
            </w:rPr>
            <w:t>: How to create a new account.</w:t>
          </w:r>
        </w:p>
        <w:p w14:paraId="7122A8DD" w14:textId="19F321EA" w:rsidR="2669BD99" w:rsidRDefault="2669BD99" w:rsidP="749B264E">
          <w:pPr>
            <w:pStyle w:val="Subtitle"/>
            <w:numPr>
              <w:ilvl w:val="0"/>
              <w:numId w:val="2"/>
            </w:numPr>
            <w:rPr>
              <w:szCs w:val="28"/>
            </w:rPr>
          </w:pPr>
          <w:r>
            <w:t>To create a new account, user needs to click on “Go to Signup” button.</w:t>
          </w:r>
        </w:p>
        <w:p w14:paraId="240125B7" w14:textId="50A404A2" w:rsidR="2669BD99" w:rsidRDefault="2669BD99" w:rsidP="749B264E">
          <w:pPr>
            <w:pStyle w:val="Subtitle"/>
            <w:numPr>
              <w:ilvl w:val="0"/>
              <w:numId w:val="2"/>
            </w:numPr>
            <w:rPr>
              <w:szCs w:val="28"/>
            </w:rPr>
          </w:pPr>
          <w:r>
            <w:lastRenderedPageBreak/>
            <w:t>Create new account screen will open.</w:t>
          </w:r>
        </w:p>
        <w:p w14:paraId="7F679013" w14:textId="1B29A901" w:rsidR="2669BD99" w:rsidRDefault="2669BD99" w:rsidP="749B264E">
          <w:pPr>
            <w:pStyle w:val="Subtitle"/>
            <w:numPr>
              <w:ilvl w:val="0"/>
              <w:numId w:val="2"/>
            </w:numPr>
            <w:rPr>
              <w:szCs w:val="28"/>
            </w:rPr>
          </w:pPr>
          <w:r>
            <w:t>User needs to fill in the details, their first name, last name, email address and a password. After that user can click “sig</w:t>
          </w:r>
          <w:r w:rsidR="7818A273">
            <w:t>nup</w:t>
          </w:r>
          <w:r w:rsidR="736EED22">
            <w:t xml:space="preserve">” </w:t>
          </w:r>
          <w:proofErr w:type="gramStart"/>
          <w:r w:rsidR="736EED22">
            <w:t>in order to</w:t>
          </w:r>
          <w:proofErr w:type="gramEnd"/>
          <w:r w:rsidR="736EED22">
            <w:t xml:space="preserve"> create a new account.</w:t>
          </w:r>
        </w:p>
        <w:p w14:paraId="0C9512BF" w14:textId="017A8C93" w:rsidR="252A73A8" w:rsidRDefault="736EED22" w:rsidP="749B264E">
          <w:pPr>
            <w:pStyle w:val="Subtitle"/>
            <w:numPr>
              <w:ilvl w:val="0"/>
              <w:numId w:val="2"/>
            </w:numPr>
            <w:rPr>
              <w:szCs w:val="28"/>
            </w:rPr>
          </w:pPr>
          <w:r>
            <w:t xml:space="preserve">After signing up, </w:t>
          </w:r>
          <w:r w:rsidR="00EB7D99">
            <w:t>main</w:t>
          </w:r>
          <w:r>
            <w:t xml:space="preserve"> screen will open.</w:t>
          </w:r>
        </w:p>
        <w:p w14:paraId="3569427F" w14:textId="77777777" w:rsidR="00EB7D99" w:rsidRPr="00EB7D99" w:rsidRDefault="00EB7D99" w:rsidP="00EB7D99"/>
        <w:p w14:paraId="686FDF1B" w14:textId="5AE7F2AA" w:rsidR="00561C7E" w:rsidRPr="00561C7E" w:rsidRDefault="00561C7E" w:rsidP="5819366C">
          <w:pPr>
            <w:pStyle w:val="Heading4"/>
            <w:ind w:left="0"/>
            <w:rPr>
              <w:rFonts w:ascii="Century Schoolbook" w:eastAsia="PMingLiU" w:hAnsi="Century Schoolbook" w:cs="Tahoma"/>
              <w:bCs/>
              <w:szCs w:val="32"/>
            </w:rPr>
          </w:pPr>
          <w:bookmarkStart w:id="60" w:name="_Toc89802179"/>
          <w:r>
            <w:t>Log</w:t>
          </w:r>
          <w:r w:rsidR="1B139317">
            <w:t>ging into the application</w:t>
          </w:r>
          <w:bookmarkEnd w:id="60"/>
        </w:p>
        <w:p w14:paraId="5DE68A9C" w14:textId="2DA781FC" w:rsidR="370294C2" w:rsidRDefault="370294C2" w:rsidP="1ABF0805">
          <w:r>
            <w:rPr>
              <w:noProof/>
            </w:rPr>
            <w:drawing>
              <wp:inline distT="0" distB="0" distL="0" distR="0" wp14:anchorId="4D4D443D" wp14:editId="7FA18D59">
                <wp:extent cx="4688380" cy="2686050"/>
                <wp:effectExtent l="0" t="0" r="0" b="0"/>
                <wp:docPr id="2121414667" name="Picture 2121414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1414667"/>
                        <pic:cNvPicPr/>
                      </pic:nvPicPr>
                      <pic:blipFill>
                        <a:blip r:embed="rId47">
                          <a:extLst>
                            <a:ext uri="{28A0092B-C50C-407E-A947-70E740481C1C}">
                              <a14:useLocalDpi xmlns:a14="http://schemas.microsoft.com/office/drawing/2010/main" val="0"/>
                            </a:ext>
                          </a:extLst>
                        </a:blip>
                        <a:stretch>
                          <a:fillRect/>
                        </a:stretch>
                      </pic:blipFill>
                      <pic:spPr>
                        <a:xfrm>
                          <a:off x="0" y="0"/>
                          <a:ext cx="4688380" cy="2686050"/>
                        </a:xfrm>
                        <a:prstGeom prst="rect">
                          <a:avLst/>
                        </a:prstGeom>
                      </pic:spPr>
                    </pic:pic>
                  </a:graphicData>
                </a:graphic>
              </wp:inline>
            </w:drawing>
          </w:r>
        </w:p>
        <w:p w14:paraId="4CC86DF6" w14:textId="1101F7AB" w:rsidR="22438B6C" w:rsidRDefault="715358D6" w:rsidP="252A73A8">
          <w:pPr>
            <w:spacing w:line="360" w:lineRule="auto"/>
            <w:rPr>
              <w:i/>
            </w:rPr>
          </w:pPr>
          <w:r w:rsidRPr="2F40A9D9">
            <w:rPr>
              <w:i/>
              <w:iCs/>
            </w:rPr>
            <w:t>Figure</w:t>
          </w:r>
          <w:r w:rsidR="22438B6C" w:rsidRPr="252A73A8">
            <w:rPr>
              <w:i/>
              <w:iCs/>
            </w:rPr>
            <w:t xml:space="preserve"> </w:t>
          </w:r>
          <w:r w:rsidR="00EB7D99">
            <w:rPr>
              <w:i/>
              <w:iCs/>
            </w:rPr>
            <w:t>7.8</w:t>
          </w:r>
          <w:r w:rsidR="22438B6C" w:rsidRPr="252A73A8">
            <w:rPr>
              <w:i/>
              <w:iCs/>
            </w:rPr>
            <w:t>: How to login into existing account.</w:t>
          </w:r>
        </w:p>
        <w:p w14:paraId="04FBCAA5" w14:textId="50980981" w:rsidR="22438B6C" w:rsidRDefault="22438B6C" w:rsidP="749B264E">
          <w:pPr>
            <w:pStyle w:val="Subtitle"/>
            <w:numPr>
              <w:ilvl w:val="0"/>
              <w:numId w:val="1"/>
            </w:numPr>
            <w:rPr>
              <w:szCs w:val="28"/>
            </w:rPr>
          </w:pPr>
          <w:r>
            <w:t xml:space="preserve">User needs to run the app which will open </w:t>
          </w:r>
          <w:r w:rsidR="00EB7D99">
            <w:t>welcome</w:t>
          </w:r>
          <w:r>
            <w:t xml:space="preserve"> screen.</w:t>
          </w:r>
        </w:p>
        <w:p w14:paraId="2C71341E" w14:textId="2F24BFE4" w:rsidR="22438B6C" w:rsidRDefault="22438B6C" w:rsidP="749B264E">
          <w:pPr>
            <w:pStyle w:val="Subtitle"/>
            <w:numPr>
              <w:ilvl w:val="0"/>
              <w:numId w:val="1"/>
            </w:numPr>
            <w:rPr>
              <w:szCs w:val="28"/>
            </w:rPr>
          </w:pPr>
          <w:r>
            <w:t>After that, user can fill in their credentials and click on “Login” button.</w:t>
          </w:r>
        </w:p>
        <w:p w14:paraId="107F7D59" w14:textId="30F073E1" w:rsidR="252A73A8" w:rsidRDefault="22438B6C" w:rsidP="749B264E">
          <w:pPr>
            <w:pStyle w:val="Subtitle"/>
            <w:numPr>
              <w:ilvl w:val="0"/>
              <w:numId w:val="1"/>
            </w:numPr>
            <w:rPr>
              <w:szCs w:val="28"/>
            </w:rPr>
          </w:pPr>
          <w:r>
            <w:t xml:space="preserve">After logging up, </w:t>
          </w:r>
          <w:r w:rsidR="00EB7D99">
            <w:t>main</w:t>
          </w:r>
          <w:r>
            <w:t xml:space="preserve"> screen will open.</w:t>
          </w:r>
        </w:p>
        <w:p w14:paraId="1A4B5D66" w14:textId="77777777" w:rsidR="00B72FB4" w:rsidRDefault="00B72FB4" w:rsidP="00B72FB4"/>
        <w:p w14:paraId="157EFE72" w14:textId="6FF38A16" w:rsidR="00B72FB4" w:rsidRDefault="00B72FB4" w:rsidP="00B72FB4">
          <w:pPr>
            <w:pStyle w:val="Heading4"/>
            <w:ind w:left="0"/>
          </w:pPr>
          <w:bookmarkStart w:id="61" w:name="_Toc89802180"/>
          <w:r>
            <w:lastRenderedPageBreak/>
            <w:t>Logging out of the application</w:t>
          </w:r>
          <w:bookmarkEnd w:id="61"/>
        </w:p>
        <w:p w14:paraId="047844E1" w14:textId="69413DF5" w:rsidR="00B72FB4" w:rsidRDefault="00B72FB4" w:rsidP="00B72FB4">
          <w:r>
            <w:rPr>
              <w:noProof/>
            </w:rPr>
            <w:drawing>
              <wp:inline distT="0" distB="0" distL="0" distR="0" wp14:anchorId="06F2D891" wp14:editId="73B899A6">
                <wp:extent cx="3784600" cy="2751455"/>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8">
                          <a:extLst>
                            <a:ext uri="{28A0092B-C50C-407E-A947-70E740481C1C}">
                              <a14:useLocalDpi xmlns:a14="http://schemas.microsoft.com/office/drawing/2010/main" val="0"/>
                            </a:ext>
                          </a:extLst>
                        </a:blip>
                        <a:stretch>
                          <a:fillRect/>
                        </a:stretch>
                      </pic:blipFill>
                      <pic:spPr>
                        <a:xfrm>
                          <a:off x="0" y="0"/>
                          <a:ext cx="3790374" cy="2755653"/>
                        </a:xfrm>
                        <a:prstGeom prst="rect">
                          <a:avLst/>
                        </a:prstGeom>
                      </pic:spPr>
                    </pic:pic>
                  </a:graphicData>
                </a:graphic>
              </wp:inline>
            </w:drawing>
          </w:r>
        </w:p>
        <w:p w14:paraId="77FB445D" w14:textId="313E6D78" w:rsidR="00B72FB4" w:rsidRDefault="00B72FB4" w:rsidP="00B72FB4">
          <w:pPr>
            <w:rPr>
              <w:i/>
              <w:iCs/>
            </w:rPr>
          </w:pPr>
          <w:r w:rsidRPr="2F40A9D9">
            <w:rPr>
              <w:i/>
              <w:iCs/>
            </w:rPr>
            <w:t>Figur</w:t>
          </w:r>
          <w:r>
            <w:rPr>
              <w:i/>
              <w:iCs/>
            </w:rPr>
            <w:t>e</w:t>
          </w:r>
          <w:r w:rsidR="00EB7D99">
            <w:rPr>
              <w:i/>
              <w:iCs/>
            </w:rPr>
            <w:t xml:space="preserve"> 7.9: Logging out of the application</w:t>
          </w:r>
        </w:p>
        <w:p w14:paraId="7066698D" w14:textId="0113CC53" w:rsidR="000B4429" w:rsidRDefault="00B72FB4" w:rsidP="000B4429">
          <w:pPr>
            <w:pStyle w:val="Subtitle"/>
            <w:numPr>
              <w:ilvl w:val="0"/>
              <w:numId w:val="5"/>
            </w:numPr>
          </w:pPr>
          <w:r>
            <w:t>On the Main screen, user needs to click on the “exit” button</w:t>
          </w:r>
          <w:r w:rsidR="000B4429">
            <w:t xml:space="preserve"> (see Figure</w:t>
          </w:r>
          <w:r w:rsidR="00EB7D99">
            <w:t xml:space="preserve"> 7.9</w:t>
          </w:r>
          <w:r w:rsidR="000B4429">
            <w:t>)</w:t>
          </w:r>
          <w:r>
            <w:t>.</w:t>
          </w:r>
        </w:p>
        <w:p w14:paraId="7DAD1FAD" w14:textId="7BCA9CFD" w:rsidR="00B72FB4" w:rsidRPr="002F2132" w:rsidRDefault="000B4429" w:rsidP="00B72FB4">
          <w:pPr>
            <w:pStyle w:val="ListParagraph"/>
            <w:numPr>
              <w:ilvl w:val="0"/>
              <w:numId w:val="5"/>
            </w:numPr>
            <w:rPr>
              <w:rFonts w:ascii="Arial" w:hAnsi="Arial" w:cs="Arial"/>
              <w:sz w:val="28"/>
              <w:szCs w:val="28"/>
            </w:rPr>
          </w:pPr>
          <w:r>
            <w:rPr>
              <w:rFonts w:ascii="Arial" w:hAnsi="Arial" w:cs="Arial"/>
              <w:sz w:val="28"/>
              <w:szCs w:val="28"/>
            </w:rPr>
            <w:t>User will be logged out of the application</w:t>
          </w:r>
          <w:r w:rsidR="002F2132">
            <w:rPr>
              <w:rFonts w:ascii="Arial" w:hAnsi="Arial" w:cs="Arial"/>
              <w:sz w:val="28"/>
              <w:szCs w:val="28"/>
            </w:rPr>
            <w:t xml:space="preserve"> and will land on </w:t>
          </w:r>
          <w:r w:rsidR="00EB7D99">
            <w:rPr>
              <w:rFonts w:ascii="Arial" w:hAnsi="Arial" w:cs="Arial"/>
              <w:sz w:val="28"/>
              <w:szCs w:val="28"/>
            </w:rPr>
            <w:t>welcome</w:t>
          </w:r>
          <w:r w:rsidR="002F2132">
            <w:rPr>
              <w:rFonts w:ascii="Arial" w:hAnsi="Arial" w:cs="Arial"/>
              <w:sz w:val="28"/>
              <w:szCs w:val="28"/>
            </w:rPr>
            <w:t xml:space="preserve"> Screen.</w:t>
          </w:r>
        </w:p>
        <w:p w14:paraId="4A2C45B0" w14:textId="77777777" w:rsidR="00B72FB4" w:rsidRPr="00B72FB4" w:rsidRDefault="00B72FB4" w:rsidP="00B72FB4"/>
        <w:p w14:paraId="613512C2" w14:textId="68BEEB5F" w:rsidR="00561C7E" w:rsidRPr="00561C7E" w:rsidRDefault="00561C7E" w:rsidP="4B9FC588">
          <w:pPr>
            <w:pStyle w:val="Heading4"/>
            <w:ind w:left="0"/>
          </w:pPr>
          <w:bookmarkStart w:id="62" w:name="_Toc89802181"/>
          <w:r w:rsidRPr="00561C7E">
            <w:t>Creating a New Project</w:t>
          </w:r>
          <w:bookmarkEnd w:id="62"/>
        </w:p>
        <w:p w14:paraId="14300B15" w14:textId="572C2355" w:rsidR="5D7D44C3" w:rsidRDefault="5D7D44C3" w:rsidP="432468F4">
          <w:r>
            <w:rPr>
              <w:noProof/>
            </w:rPr>
            <w:drawing>
              <wp:inline distT="0" distB="0" distL="0" distR="0" wp14:anchorId="3CCEDE0A" wp14:editId="0BEB5B23">
                <wp:extent cx="5810248" cy="2507966"/>
                <wp:effectExtent l="0" t="0" r="0" b="0"/>
                <wp:docPr id="12659832" name="Picture 12659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59832"/>
                        <pic:cNvPicPr/>
                      </pic:nvPicPr>
                      <pic:blipFill>
                        <a:blip r:embed="rId49">
                          <a:extLst>
                            <a:ext uri="{28A0092B-C50C-407E-A947-70E740481C1C}">
                              <a14:useLocalDpi xmlns:a14="http://schemas.microsoft.com/office/drawing/2010/main" val="0"/>
                            </a:ext>
                          </a:extLst>
                        </a:blip>
                        <a:stretch>
                          <a:fillRect/>
                        </a:stretch>
                      </pic:blipFill>
                      <pic:spPr>
                        <a:xfrm>
                          <a:off x="0" y="0"/>
                          <a:ext cx="5810248" cy="2507966"/>
                        </a:xfrm>
                        <a:prstGeom prst="rect">
                          <a:avLst/>
                        </a:prstGeom>
                      </pic:spPr>
                    </pic:pic>
                  </a:graphicData>
                </a:graphic>
              </wp:inline>
            </w:drawing>
          </w:r>
        </w:p>
        <w:p w14:paraId="350E5115" w14:textId="0066FB25" w:rsidR="161AD69C" w:rsidRDefault="32159199" w:rsidP="252A73A8">
          <w:pPr>
            <w:spacing w:line="360" w:lineRule="auto"/>
            <w:rPr>
              <w:i/>
            </w:rPr>
          </w:pPr>
          <w:r w:rsidRPr="2F40A9D9">
            <w:rPr>
              <w:i/>
              <w:iCs/>
            </w:rPr>
            <w:t>Figure</w:t>
          </w:r>
          <w:r w:rsidR="161AD69C" w:rsidRPr="252A73A8">
            <w:rPr>
              <w:i/>
              <w:iCs/>
            </w:rPr>
            <w:t xml:space="preserve"> </w:t>
          </w:r>
          <w:r w:rsidR="00EB7D99">
            <w:rPr>
              <w:i/>
              <w:iCs/>
            </w:rPr>
            <w:t>7.10</w:t>
          </w:r>
          <w:r w:rsidR="161AD69C" w:rsidRPr="252A73A8">
            <w:rPr>
              <w:i/>
              <w:iCs/>
            </w:rPr>
            <w:t>: How to create a new project.</w:t>
          </w:r>
        </w:p>
        <w:p w14:paraId="145692A3" w14:textId="291A8361" w:rsidR="161AD69C" w:rsidRDefault="161AD69C" w:rsidP="00AF7BEB">
          <w:pPr>
            <w:pStyle w:val="Subtitle"/>
            <w:numPr>
              <w:ilvl w:val="0"/>
              <w:numId w:val="27"/>
            </w:numPr>
            <w:rPr>
              <w:szCs w:val="28"/>
            </w:rPr>
          </w:pPr>
          <w:r>
            <w:lastRenderedPageBreak/>
            <w:t>After logging in, on the Main screen, user needs to click on the “+” but</w:t>
          </w:r>
          <w:r w:rsidR="6B72EBDF">
            <w:t>ton, i.e., create a new project button.</w:t>
          </w:r>
        </w:p>
        <w:p w14:paraId="41C43B2E" w14:textId="54A2FEED" w:rsidR="6B72EBDF" w:rsidRDefault="6B72EBDF" w:rsidP="00AF7BEB">
          <w:pPr>
            <w:pStyle w:val="Subtitle"/>
            <w:numPr>
              <w:ilvl w:val="0"/>
              <w:numId w:val="27"/>
            </w:numPr>
            <w:rPr>
              <w:szCs w:val="28"/>
            </w:rPr>
          </w:pPr>
          <w:r>
            <w:t>New project screen will open.</w:t>
          </w:r>
        </w:p>
        <w:p w14:paraId="0EDF32CB" w14:textId="4B311FCC" w:rsidR="6B72EBDF" w:rsidRDefault="6B72EBDF" w:rsidP="00AF7BEB">
          <w:pPr>
            <w:pStyle w:val="Subtitle"/>
            <w:numPr>
              <w:ilvl w:val="0"/>
              <w:numId w:val="27"/>
            </w:numPr>
            <w:rPr>
              <w:szCs w:val="28"/>
            </w:rPr>
          </w:pPr>
          <w:r>
            <w:t>User needs to fill in the details and then click “Create</w:t>
          </w:r>
          <w:r w:rsidR="789977D9">
            <w:t>” button.</w:t>
          </w:r>
        </w:p>
        <w:p w14:paraId="31C3ABB1" w14:textId="4D26ED81" w:rsidR="252A73A8" w:rsidRDefault="789977D9" w:rsidP="00AF7BEB">
          <w:pPr>
            <w:pStyle w:val="Subtitle"/>
            <w:numPr>
              <w:ilvl w:val="0"/>
              <w:numId w:val="27"/>
            </w:numPr>
            <w:rPr>
              <w:szCs w:val="28"/>
            </w:rPr>
          </w:pPr>
          <w:r>
            <w:t>A new project will be created and displayed on Main screen.</w:t>
          </w:r>
        </w:p>
        <w:p w14:paraId="196DAC40" w14:textId="77777777" w:rsidR="00BD4325" w:rsidRPr="00BD4325" w:rsidRDefault="00BD4325" w:rsidP="00BD4325"/>
        <w:p w14:paraId="49DBF160" w14:textId="462C0BE2" w:rsidR="00561C7E" w:rsidRPr="00561C7E" w:rsidRDefault="00561C7E" w:rsidP="5819366C">
          <w:pPr>
            <w:pStyle w:val="Heading4"/>
            <w:ind w:left="0"/>
          </w:pPr>
          <w:bookmarkStart w:id="63" w:name="_Toc89802182"/>
          <w:r>
            <w:t>Viewing Project</w:t>
          </w:r>
          <w:r w:rsidR="03DBDACC">
            <w:t xml:space="preserve"> Details</w:t>
          </w:r>
          <w:bookmarkEnd w:id="63"/>
        </w:p>
        <w:p w14:paraId="784BAFFD" w14:textId="7C1BE52C" w:rsidR="3A912F99" w:rsidRDefault="473C895B" w:rsidP="3A912F99">
          <w:r>
            <w:rPr>
              <w:noProof/>
            </w:rPr>
            <w:drawing>
              <wp:inline distT="0" distB="0" distL="0" distR="0" wp14:anchorId="52D2337C" wp14:editId="5F13FB7F">
                <wp:extent cx="5076826" cy="2771775"/>
                <wp:effectExtent l="0" t="0" r="0" b="0"/>
                <wp:docPr id="1604276715" name="Picture 1604276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4276715"/>
                        <pic:cNvPicPr/>
                      </pic:nvPicPr>
                      <pic:blipFill>
                        <a:blip r:embed="rId50">
                          <a:extLst>
                            <a:ext uri="{28A0092B-C50C-407E-A947-70E740481C1C}">
                              <a14:useLocalDpi xmlns:a14="http://schemas.microsoft.com/office/drawing/2010/main" val="0"/>
                            </a:ext>
                          </a:extLst>
                        </a:blip>
                        <a:stretch>
                          <a:fillRect/>
                        </a:stretch>
                      </pic:blipFill>
                      <pic:spPr>
                        <a:xfrm>
                          <a:off x="0" y="0"/>
                          <a:ext cx="5076826" cy="2771775"/>
                        </a:xfrm>
                        <a:prstGeom prst="rect">
                          <a:avLst/>
                        </a:prstGeom>
                      </pic:spPr>
                    </pic:pic>
                  </a:graphicData>
                </a:graphic>
              </wp:inline>
            </w:drawing>
          </w:r>
        </w:p>
        <w:p w14:paraId="5953B765" w14:textId="4093CA05" w:rsidR="355F97D1" w:rsidRDefault="4F77D45F" w:rsidP="252A73A8">
          <w:pPr>
            <w:spacing w:line="360" w:lineRule="auto"/>
            <w:rPr>
              <w:i/>
            </w:rPr>
          </w:pPr>
          <w:r w:rsidRPr="2F40A9D9">
            <w:rPr>
              <w:i/>
              <w:iCs/>
            </w:rPr>
            <w:t>Figure</w:t>
          </w:r>
          <w:r w:rsidR="355F97D1" w:rsidRPr="252A73A8">
            <w:rPr>
              <w:i/>
              <w:iCs/>
            </w:rPr>
            <w:t xml:space="preserve"> </w:t>
          </w:r>
          <w:r w:rsidR="00BD4325">
            <w:rPr>
              <w:i/>
              <w:iCs/>
            </w:rPr>
            <w:t>7.11</w:t>
          </w:r>
          <w:r w:rsidR="355F97D1" w:rsidRPr="252A73A8">
            <w:rPr>
              <w:i/>
              <w:iCs/>
            </w:rPr>
            <w:t>: How to view a project.</w:t>
          </w:r>
        </w:p>
        <w:p w14:paraId="3A60E0C3" w14:textId="0A8B824F" w:rsidR="355F97D1" w:rsidRDefault="355F97D1" w:rsidP="1AAAFC1C">
          <w:pPr>
            <w:pStyle w:val="Subtitle"/>
            <w:numPr>
              <w:ilvl w:val="0"/>
              <w:numId w:val="6"/>
            </w:numPr>
            <w:rPr>
              <w:szCs w:val="28"/>
            </w:rPr>
          </w:pPr>
          <w:r>
            <w:t>A project can be viewed on Main screen, however if user needs to see the details of the project, they can click details button as show</w:t>
          </w:r>
          <w:r w:rsidR="2B799487">
            <w:t xml:space="preserve">n in figure </w:t>
          </w:r>
          <w:r w:rsidR="00BD4325">
            <w:t>7.11</w:t>
          </w:r>
          <w:r w:rsidR="2B799487">
            <w:t xml:space="preserve"> Image 1.</w:t>
          </w:r>
        </w:p>
        <w:p w14:paraId="000BA5DA" w14:textId="125BCAC4" w:rsidR="2B799487" w:rsidRDefault="2B799487" w:rsidP="1AAAFC1C">
          <w:pPr>
            <w:pStyle w:val="Subtitle"/>
            <w:numPr>
              <w:ilvl w:val="0"/>
              <w:numId w:val="6"/>
            </w:numPr>
            <w:rPr>
              <w:szCs w:val="28"/>
            </w:rPr>
          </w:pPr>
          <w:r>
            <w:t xml:space="preserve">This button will open Project details page and here, user needs to click the same button again </w:t>
          </w:r>
          <w:proofErr w:type="gramStart"/>
          <w:r>
            <w:t>in order to</w:t>
          </w:r>
          <w:proofErr w:type="gramEnd"/>
          <w:r>
            <w:t xml:space="preserve"> view project description.</w:t>
          </w:r>
        </w:p>
        <w:p w14:paraId="658E4F27" w14:textId="229F9AD5" w:rsidR="002F2132" w:rsidRPr="00561C7E" w:rsidRDefault="2B799487" w:rsidP="002F2132">
          <w:pPr>
            <w:pStyle w:val="Subtitle"/>
            <w:numPr>
              <w:ilvl w:val="0"/>
              <w:numId w:val="6"/>
            </w:numPr>
          </w:pPr>
          <w:r>
            <w:t>Project description card will pop-up.</w:t>
          </w:r>
        </w:p>
        <w:p w14:paraId="0A4DCBC1" w14:textId="77777777" w:rsidR="002F2132" w:rsidRPr="002F2132" w:rsidRDefault="002F2132" w:rsidP="002F2132"/>
        <w:p w14:paraId="15C7C320" w14:textId="13774490" w:rsidR="00561C7E" w:rsidRPr="00561C7E" w:rsidRDefault="00561C7E" w:rsidP="4B9FC588">
          <w:pPr>
            <w:pStyle w:val="Heading4"/>
            <w:ind w:left="0"/>
          </w:pPr>
          <w:bookmarkStart w:id="64" w:name="_Toc89802183"/>
          <w:r w:rsidRPr="00561C7E">
            <w:t>Updating a Project</w:t>
          </w:r>
          <w:bookmarkEnd w:id="64"/>
        </w:p>
        <w:p w14:paraId="7C1A9D8B" w14:textId="3D52B132" w:rsidR="51C8543D" w:rsidRDefault="3EC3BC9D" w:rsidP="7DA8CE4B">
          <w:pPr>
            <w:spacing w:line="360" w:lineRule="auto"/>
            <w:rPr>
              <w:i/>
              <w:iCs/>
            </w:rPr>
          </w:pPr>
          <w:r>
            <w:t xml:space="preserve"> </w:t>
          </w:r>
          <w:r w:rsidR="07BD68BF">
            <w:rPr>
              <w:noProof/>
            </w:rPr>
            <w:drawing>
              <wp:inline distT="0" distB="0" distL="0" distR="0" wp14:anchorId="4925E148" wp14:editId="1CA4104E">
                <wp:extent cx="5895974" cy="2593928"/>
                <wp:effectExtent l="0" t="0" r="0" b="0"/>
                <wp:docPr id="1535804898" name="Picture 1535804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5804898"/>
                        <pic:cNvPicPr/>
                      </pic:nvPicPr>
                      <pic:blipFill>
                        <a:blip r:embed="rId51">
                          <a:extLst>
                            <a:ext uri="{28A0092B-C50C-407E-A947-70E740481C1C}">
                              <a14:useLocalDpi xmlns:a14="http://schemas.microsoft.com/office/drawing/2010/main" val="0"/>
                            </a:ext>
                          </a:extLst>
                        </a:blip>
                        <a:stretch>
                          <a:fillRect/>
                        </a:stretch>
                      </pic:blipFill>
                      <pic:spPr>
                        <a:xfrm>
                          <a:off x="0" y="0"/>
                          <a:ext cx="5895974" cy="2593928"/>
                        </a:xfrm>
                        <a:prstGeom prst="rect">
                          <a:avLst/>
                        </a:prstGeom>
                      </pic:spPr>
                    </pic:pic>
                  </a:graphicData>
                </a:graphic>
              </wp:inline>
            </w:drawing>
          </w:r>
          <w:r w:rsidR="798AA21B" w:rsidRPr="2F40A9D9">
            <w:rPr>
              <w:i/>
              <w:iCs/>
            </w:rPr>
            <w:t>Figure</w:t>
          </w:r>
          <w:r w:rsidR="51C8543D" w:rsidRPr="7DA8CE4B">
            <w:rPr>
              <w:i/>
              <w:iCs/>
            </w:rPr>
            <w:t xml:space="preserve"> </w:t>
          </w:r>
          <w:r w:rsidR="00BD4325">
            <w:rPr>
              <w:i/>
              <w:iCs/>
            </w:rPr>
            <w:t>7.12</w:t>
          </w:r>
          <w:r w:rsidR="51C8543D" w:rsidRPr="7DA8CE4B">
            <w:rPr>
              <w:i/>
              <w:iCs/>
            </w:rPr>
            <w:t>: How to update a project</w:t>
          </w:r>
        </w:p>
        <w:p w14:paraId="5BF705C1" w14:textId="517030EA" w:rsidR="51C8543D" w:rsidRDefault="51C8543D" w:rsidP="074E146B">
          <w:pPr>
            <w:pStyle w:val="Subtitle"/>
            <w:numPr>
              <w:ilvl w:val="0"/>
              <w:numId w:val="7"/>
            </w:numPr>
            <w:rPr>
              <w:szCs w:val="28"/>
            </w:rPr>
          </w:pPr>
          <w:r>
            <w:t>The list of all projects can be seen on the Main screen. Here, a user can click on “Details” button</w:t>
          </w:r>
          <w:r w:rsidR="07DBA84C">
            <w:t xml:space="preserve"> to go into product details. </w:t>
          </w:r>
        </w:p>
        <w:p w14:paraId="51CF94E7" w14:textId="1DE63648" w:rsidR="07DBA84C" w:rsidRDefault="07DBA84C" w:rsidP="074E146B">
          <w:pPr>
            <w:pStyle w:val="Subtitle"/>
            <w:numPr>
              <w:ilvl w:val="0"/>
              <w:numId w:val="7"/>
            </w:numPr>
            <w:rPr>
              <w:szCs w:val="28"/>
            </w:rPr>
          </w:pPr>
          <w:r>
            <w:t xml:space="preserve">In project details page, user needs to click on </w:t>
          </w:r>
          <w:r w:rsidR="27963AE7">
            <w:t>“</w:t>
          </w:r>
          <w:r>
            <w:t>pencil icon</w:t>
          </w:r>
          <w:r w:rsidR="3121754C">
            <w:t>”</w:t>
          </w:r>
          <w:r>
            <w:t xml:space="preserve"> as shown in Figure </w:t>
          </w:r>
          <w:r w:rsidR="00BD4325">
            <w:t>7.12</w:t>
          </w:r>
          <w:r>
            <w:t xml:space="preserve"> Image 2.</w:t>
          </w:r>
        </w:p>
        <w:p w14:paraId="14F51132" w14:textId="65650856" w:rsidR="07DBA84C" w:rsidRDefault="07DBA84C" w:rsidP="074E146B">
          <w:pPr>
            <w:pStyle w:val="Subtitle"/>
            <w:numPr>
              <w:ilvl w:val="0"/>
              <w:numId w:val="7"/>
            </w:numPr>
            <w:rPr>
              <w:szCs w:val="28"/>
            </w:rPr>
          </w:pPr>
          <w:r>
            <w:t>This will open Edit project page where a user can edit their details.</w:t>
          </w:r>
        </w:p>
        <w:p w14:paraId="4C4F92B3" w14:textId="652FF724" w:rsidR="07DBA84C" w:rsidRDefault="07DBA84C" w:rsidP="074E146B">
          <w:pPr>
            <w:pStyle w:val="Subtitle"/>
            <w:numPr>
              <w:ilvl w:val="0"/>
              <w:numId w:val="7"/>
            </w:numPr>
            <w:rPr>
              <w:szCs w:val="28"/>
            </w:rPr>
          </w:pPr>
          <w:r>
            <w:t>After that</w:t>
          </w:r>
          <w:r w:rsidR="0C7D0245">
            <w:t>,</w:t>
          </w:r>
          <w:r>
            <w:t xml:space="preserve"> to save the changes </w:t>
          </w:r>
          <w:r w:rsidR="603A9846">
            <w:t>the user</w:t>
          </w:r>
          <w:r>
            <w:t xml:space="preserve"> needs to click </w:t>
          </w:r>
          <w:r w:rsidR="2292A791">
            <w:t>the save</w:t>
          </w:r>
          <w:r>
            <w:t xml:space="preserve"> button.</w:t>
          </w:r>
        </w:p>
        <w:p w14:paraId="148DCA13" w14:textId="77777777" w:rsidR="001F436B" w:rsidRDefault="001F436B" w:rsidP="001F436B"/>
        <w:p w14:paraId="310FE2C2" w14:textId="42BE7A1F" w:rsidR="00D46374" w:rsidRDefault="00D46374" w:rsidP="001F436B">
          <w:pPr>
            <w:pStyle w:val="Heading4"/>
            <w:ind w:left="0"/>
          </w:pPr>
          <w:bookmarkStart w:id="65" w:name="_Toc89802184"/>
          <w:r>
            <w:lastRenderedPageBreak/>
            <w:t xml:space="preserve">Adding </w:t>
          </w:r>
          <w:r w:rsidR="001F436B">
            <w:t xml:space="preserve">a </w:t>
          </w:r>
          <w:r w:rsidR="008A6F79">
            <w:t>N</w:t>
          </w:r>
          <w:r w:rsidR="00BD4325">
            <w:t xml:space="preserve">ew </w:t>
          </w:r>
          <w:r w:rsidR="001F436B">
            <w:t>Project</w:t>
          </w:r>
          <w:r>
            <w:t xml:space="preserve"> Member</w:t>
          </w:r>
          <w:bookmarkEnd w:id="65"/>
        </w:p>
        <w:p w14:paraId="69F2CA81" w14:textId="4F0D4A74" w:rsidR="001F436B" w:rsidRDefault="00F52E0E" w:rsidP="00AA1A27">
          <w:r w:rsidRPr="00AA1A27">
            <w:rPr>
              <w:noProof/>
            </w:rPr>
            <w:drawing>
              <wp:inline distT="0" distB="0" distL="0" distR="0" wp14:anchorId="4BEE3282" wp14:editId="5D1239A8">
                <wp:extent cx="5972175" cy="237164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006140" cy="2385132"/>
                        </a:xfrm>
                        <a:prstGeom prst="rect">
                          <a:avLst/>
                        </a:prstGeom>
                      </pic:spPr>
                    </pic:pic>
                  </a:graphicData>
                </a:graphic>
              </wp:inline>
            </w:drawing>
          </w:r>
        </w:p>
        <w:p w14:paraId="2DE48D75" w14:textId="189A37A7" w:rsidR="00BD4325" w:rsidRDefault="00BD4325" w:rsidP="00BD4325">
          <w:pPr>
            <w:rPr>
              <w:i/>
              <w:iCs/>
            </w:rPr>
          </w:pPr>
          <w:r w:rsidRPr="00BD4325">
            <w:rPr>
              <w:i/>
              <w:iCs/>
            </w:rPr>
            <w:t>Figure 7.13: Adding a new project member to a project</w:t>
          </w:r>
        </w:p>
        <w:p w14:paraId="6A1A09E5" w14:textId="113B4C84" w:rsidR="00BD4325" w:rsidRDefault="00B02CD9" w:rsidP="00AF7BEB">
          <w:pPr>
            <w:pStyle w:val="Subtitle"/>
            <w:numPr>
              <w:ilvl w:val="0"/>
              <w:numId w:val="32"/>
            </w:numPr>
          </w:pPr>
          <w:r>
            <w:t>From the main screen, user can select the project they want to add a new member to and then click “Details” button.</w:t>
          </w:r>
        </w:p>
        <w:p w14:paraId="4B74C185" w14:textId="3E390007" w:rsidR="00B02CD9" w:rsidRDefault="004900AD" w:rsidP="00AF7BEB">
          <w:pPr>
            <w:pStyle w:val="Subtitle"/>
            <w:numPr>
              <w:ilvl w:val="0"/>
              <w:numId w:val="32"/>
            </w:numPr>
          </w:pPr>
          <w:r>
            <w:t>In project details screen, user can click on “pencil” icon to edit the project.</w:t>
          </w:r>
        </w:p>
        <w:p w14:paraId="6F5AABC7" w14:textId="459C54C1" w:rsidR="004900AD" w:rsidRDefault="008E4DE4" w:rsidP="00AF7BEB">
          <w:pPr>
            <w:pStyle w:val="Subtitle"/>
            <w:numPr>
              <w:ilvl w:val="0"/>
              <w:numId w:val="32"/>
            </w:numPr>
          </w:pPr>
          <w:r>
            <w:t>User needs to scroll down to “Project Members” section.</w:t>
          </w:r>
        </w:p>
        <w:p w14:paraId="639A93A5" w14:textId="7C8235A5" w:rsidR="008E4DE4" w:rsidRDefault="008E4DE4" w:rsidP="00AF7BEB">
          <w:pPr>
            <w:pStyle w:val="Subtitle"/>
            <w:numPr>
              <w:ilvl w:val="0"/>
              <w:numId w:val="32"/>
            </w:numPr>
          </w:pPr>
          <w:r>
            <w:t>Here, in “New Member” column, user can add the email of the new member and then click “+” sign</w:t>
          </w:r>
          <w:r w:rsidR="00D66F34">
            <w:t>.</w:t>
          </w:r>
        </w:p>
        <w:p w14:paraId="01C4F4EA" w14:textId="2FE61239" w:rsidR="00D66F34" w:rsidRDefault="00D66F34" w:rsidP="00AF7BEB">
          <w:pPr>
            <w:pStyle w:val="Subtitle"/>
            <w:numPr>
              <w:ilvl w:val="0"/>
              <w:numId w:val="32"/>
            </w:numPr>
          </w:pPr>
          <w:r>
            <w:t>The new project member will be added.</w:t>
          </w:r>
          <w:r w:rsidR="00B770F5">
            <w:t xml:space="preserve"> After that, user can save the settings by clicking on “save” button.</w:t>
          </w:r>
        </w:p>
        <w:p w14:paraId="18ADAEEE" w14:textId="3B6D4802" w:rsidR="00D66F34" w:rsidRPr="00B02CD9" w:rsidRDefault="00D66F34" w:rsidP="00AF7BEB">
          <w:pPr>
            <w:pStyle w:val="Subtitle"/>
            <w:numPr>
              <w:ilvl w:val="0"/>
              <w:numId w:val="32"/>
            </w:numPr>
          </w:pPr>
          <w:r>
            <w:t>User can view the number of members in project details card (see Figure 7.11 for the steps).</w:t>
          </w:r>
        </w:p>
        <w:p w14:paraId="56422479" w14:textId="1A9D1FCB" w:rsidR="00CE5A59" w:rsidRDefault="00CE5A59" w:rsidP="00CE5A59">
          <w:pPr>
            <w:pStyle w:val="Heading4"/>
            <w:ind w:left="0"/>
          </w:pPr>
          <w:bookmarkStart w:id="66" w:name="_Toc89802185"/>
          <w:r>
            <w:lastRenderedPageBreak/>
            <w:t>Promoting a Project member to</w:t>
          </w:r>
          <w:r w:rsidRPr="00561C7E">
            <w:t xml:space="preserve"> Project</w:t>
          </w:r>
          <w:r>
            <w:t xml:space="preserve"> owner</w:t>
          </w:r>
          <w:bookmarkEnd w:id="66"/>
        </w:p>
        <w:p w14:paraId="6A6B4A68" w14:textId="58166EE4" w:rsidR="00CE5A59" w:rsidRDefault="003E58A5" w:rsidP="00CE5A59">
          <w:r>
            <w:rPr>
              <w:noProof/>
            </w:rPr>
            <w:drawing>
              <wp:inline distT="0" distB="0" distL="0" distR="0" wp14:anchorId="6FA8FBA3" wp14:editId="1F3ABA26">
                <wp:extent cx="5800725" cy="272869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53">
                          <a:extLst>
                            <a:ext uri="{28A0092B-C50C-407E-A947-70E740481C1C}">
                              <a14:useLocalDpi xmlns:a14="http://schemas.microsoft.com/office/drawing/2010/main" val="0"/>
                            </a:ext>
                          </a:extLst>
                        </a:blip>
                        <a:stretch>
                          <a:fillRect/>
                        </a:stretch>
                      </pic:blipFill>
                      <pic:spPr>
                        <a:xfrm>
                          <a:off x="0" y="0"/>
                          <a:ext cx="5803431" cy="2729969"/>
                        </a:xfrm>
                        <a:prstGeom prst="rect">
                          <a:avLst/>
                        </a:prstGeom>
                      </pic:spPr>
                    </pic:pic>
                  </a:graphicData>
                </a:graphic>
              </wp:inline>
            </w:drawing>
          </w:r>
        </w:p>
        <w:p w14:paraId="6EB442AD" w14:textId="2D990197" w:rsidR="00D66F34" w:rsidRPr="00D66F34" w:rsidRDefault="00D66F34" w:rsidP="00CE5A59">
          <w:pPr>
            <w:rPr>
              <w:i/>
              <w:iCs/>
            </w:rPr>
          </w:pPr>
          <w:r w:rsidRPr="00D66F34">
            <w:rPr>
              <w:i/>
              <w:iCs/>
            </w:rPr>
            <w:t>Figure 7.14: Promoting a project member to project owner</w:t>
          </w:r>
        </w:p>
        <w:p w14:paraId="129DC7CA" w14:textId="6DE96D29" w:rsidR="00D66F34" w:rsidRDefault="00D66F34" w:rsidP="003A1F1D">
          <w:pPr>
            <w:pStyle w:val="Subtitle"/>
            <w:numPr>
              <w:ilvl w:val="0"/>
              <w:numId w:val="33"/>
            </w:numPr>
          </w:pPr>
          <w:r>
            <w:t>From the main screen, user can select the project and then click “Details” button.</w:t>
          </w:r>
        </w:p>
        <w:p w14:paraId="4A06431C" w14:textId="77777777" w:rsidR="00D66F34" w:rsidRDefault="00D66F34" w:rsidP="003A1F1D">
          <w:pPr>
            <w:pStyle w:val="Subtitle"/>
            <w:numPr>
              <w:ilvl w:val="0"/>
              <w:numId w:val="33"/>
            </w:numPr>
          </w:pPr>
          <w:r>
            <w:t>In project details screen, user can click on “pencil” icon to edit the project.</w:t>
          </w:r>
        </w:p>
        <w:p w14:paraId="17A35707" w14:textId="37014919" w:rsidR="00B770F5" w:rsidRDefault="00D66F34" w:rsidP="003A1F1D">
          <w:pPr>
            <w:pStyle w:val="Subtitle"/>
            <w:numPr>
              <w:ilvl w:val="0"/>
              <w:numId w:val="33"/>
            </w:numPr>
          </w:pPr>
          <w:r>
            <w:t xml:space="preserve">User needs to scroll down to “Project Members” section and then click “crown” icon i.e., in front of the project member name </w:t>
          </w:r>
          <w:proofErr w:type="gramStart"/>
          <w:r>
            <w:t>in order to</w:t>
          </w:r>
          <w:proofErr w:type="gramEnd"/>
          <w:r>
            <w:t xml:space="preserve"> make them the owner</w:t>
          </w:r>
          <w:r w:rsidR="00B770F5">
            <w:t>.</w:t>
          </w:r>
        </w:p>
        <w:p w14:paraId="6D4961E2" w14:textId="27D42742" w:rsidR="00D66F34" w:rsidRDefault="00B770F5" w:rsidP="003A1F1D">
          <w:pPr>
            <w:pStyle w:val="Subtitle"/>
            <w:numPr>
              <w:ilvl w:val="0"/>
              <w:numId w:val="33"/>
            </w:numPr>
          </w:pPr>
          <w:r>
            <w:t>The “crown” icon will appear in front of project member’s name which signif</w:t>
          </w:r>
          <w:r w:rsidR="003A1F1D">
            <w:t>ies</w:t>
          </w:r>
          <w:r>
            <w:t xml:space="preserve"> that the member is an owner now</w:t>
          </w:r>
          <w:r w:rsidR="00D66F34">
            <w:t>.</w:t>
          </w:r>
          <w:r>
            <w:t xml:space="preserve"> After that, user can save the settings by clicking on “save” button.</w:t>
          </w:r>
        </w:p>
        <w:p w14:paraId="46B6C8A2" w14:textId="77777777" w:rsidR="001F436B" w:rsidRPr="00D66F34" w:rsidRDefault="001F436B" w:rsidP="00D66F34">
          <w:pPr>
            <w:pStyle w:val="ListParagraph"/>
            <w:rPr>
              <w:rFonts w:ascii="Arial" w:hAnsi="Arial" w:cs="Arial"/>
              <w:sz w:val="28"/>
              <w:szCs w:val="28"/>
            </w:rPr>
          </w:pPr>
        </w:p>
        <w:p w14:paraId="2B954E89" w14:textId="77777777" w:rsidR="00561C7E" w:rsidRPr="00561C7E" w:rsidRDefault="00561C7E" w:rsidP="4B9FC588">
          <w:pPr>
            <w:pStyle w:val="Heading4"/>
            <w:ind w:left="0"/>
          </w:pPr>
          <w:bookmarkStart w:id="67" w:name="_Toc89802186"/>
          <w:r w:rsidRPr="00561C7E">
            <w:lastRenderedPageBreak/>
            <w:t>Deleting a Project</w:t>
          </w:r>
          <w:bookmarkEnd w:id="67"/>
        </w:p>
        <w:p w14:paraId="7BF8FCA6" w14:textId="2E900748" w:rsidR="4C4BA7C7" w:rsidRDefault="6A39EB22" w:rsidP="7DA8CE4B">
          <w:pPr>
            <w:spacing w:line="360" w:lineRule="auto"/>
            <w:rPr>
              <w:i/>
            </w:rPr>
          </w:pPr>
          <w:r>
            <w:rPr>
              <w:noProof/>
            </w:rPr>
            <w:drawing>
              <wp:inline distT="0" distB="0" distL="0" distR="0" wp14:anchorId="5FA31804" wp14:editId="2B040EA9">
                <wp:extent cx="5905502" cy="2699217"/>
                <wp:effectExtent l="0" t="0" r="0" b="0"/>
                <wp:docPr id="917844063" name="Picture 91784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7844063"/>
                        <pic:cNvPicPr/>
                      </pic:nvPicPr>
                      <pic:blipFill>
                        <a:blip r:embed="rId54">
                          <a:extLst>
                            <a:ext uri="{28A0092B-C50C-407E-A947-70E740481C1C}">
                              <a14:useLocalDpi xmlns:a14="http://schemas.microsoft.com/office/drawing/2010/main" val="0"/>
                            </a:ext>
                          </a:extLst>
                        </a:blip>
                        <a:stretch>
                          <a:fillRect/>
                        </a:stretch>
                      </pic:blipFill>
                      <pic:spPr>
                        <a:xfrm>
                          <a:off x="0" y="0"/>
                          <a:ext cx="5905502" cy="2699217"/>
                        </a:xfrm>
                        <a:prstGeom prst="rect">
                          <a:avLst/>
                        </a:prstGeom>
                      </pic:spPr>
                    </pic:pic>
                  </a:graphicData>
                </a:graphic>
              </wp:inline>
            </w:drawing>
          </w:r>
          <w:r w:rsidR="1999F4B7" w:rsidRPr="2F40A9D9">
            <w:rPr>
              <w:i/>
              <w:iCs/>
            </w:rPr>
            <w:t>Figure</w:t>
          </w:r>
          <w:r w:rsidR="212FA483" w:rsidRPr="7DA8CE4B">
            <w:rPr>
              <w:i/>
              <w:iCs/>
            </w:rPr>
            <w:t xml:space="preserve"> </w:t>
          </w:r>
          <w:r w:rsidR="00B770F5">
            <w:rPr>
              <w:i/>
              <w:iCs/>
            </w:rPr>
            <w:t>7.15</w:t>
          </w:r>
          <w:r w:rsidR="212FA483" w:rsidRPr="7DA8CE4B">
            <w:rPr>
              <w:i/>
              <w:iCs/>
            </w:rPr>
            <w:t xml:space="preserve">: </w:t>
          </w:r>
          <w:r w:rsidR="5471388B" w:rsidRPr="7DA8CE4B">
            <w:rPr>
              <w:i/>
              <w:iCs/>
            </w:rPr>
            <w:t>H</w:t>
          </w:r>
          <w:r w:rsidR="212FA483" w:rsidRPr="7DA8CE4B">
            <w:rPr>
              <w:i/>
              <w:iCs/>
            </w:rPr>
            <w:t xml:space="preserve">ow to Delete a Project </w:t>
          </w:r>
        </w:p>
        <w:p w14:paraId="38826719" w14:textId="07837168" w:rsidR="212FA483" w:rsidRDefault="212FA483" w:rsidP="074E146B">
          <w:pPr>
            <w:pStyle w:val="Subtitle"/>
            <w:numPr>
              <w:ilvl w:val="0"/>
              <w:numId w:val="8"/>
            </w:numPr>
            <w:rPr>
              <w:szCs w:val="28"/>
            </w:rPr>
          </w:pPr>
          <w:r>
            <w:t xml:space="preserve">The list of all projects can be seen on the Main screen. Here, a user can click on “Details” button to go into product details. </w:t>
          </w:r>
        </w:p>
        <w:p w14:paraId="0B5B6473" w14:textId="44D66E83" w:rsidR="212FA483" w:rsidRDefault="212FA483" w:rsidP="074E146B">
          <w:pPr>
            <w:pStyle w:val="Subtitle"/>
            <w:numPr>
              <w:ilvl w:val="0"/>
              <w:numId w:val="8"/>
            </w:numPr>
            <w:rPr>
              <w:szCs w:val="28"/>
            </w:rPr>
          </w:pPr>
          <w:r>
            <w:t xml:space="preserve">In project details page, user needs to click on “pencil icon” as shown in Figure </w:t>
          </w:r>
          <w:r w:rsidR="00B770F5">
            <w:t>7.15</w:t>
          </w:r>
          <w:r>
            <w:t xml:space="preserve"> Image 2.</w:t>
          </w:r>
        </w:p>
        <w:p w14:paraId="5B712A07" w14:textId="3654D2FF" w:rsidR="212FA483" w:rsidRDefault="212FA483" w:rsidP="074E146B">
          <w:pPr>
            <w:pStyle w:val="Subtitle"/>
            <w:numPr>
              <w:ilvl w:val="0"/>
              <w:numId w:val="8"/>
            </w:numPr>
            <w:rPr>
              <w:szCs w:val="28"/>
            </w:rPr>
          </w:pPr>
          <w:r>
            <w:t>This will open Edit project page where a user can Delete their project.</w:t>
          </w:r>
          <w:r w:rsidR="46733C2E">
            <w:t xml:space="preserve"> </w:t>
          </w:r>
        </w:p>
        <w:p w14:paraId="221EBAAB" w14:textId="09612D20" w:rsidR="7DA8CE4B" w:rsidRDefault="46733C2E" w:rsidP="074E146B">
          <w:pPr>
            <w:pStyle w:val="Subtitle"/>
            <w:numPr>
              <w:ilvl w:val="0"/>
              <w:numId w:val="8"/>
            </w:numPr>
            <w:rPr>
              <w:szCs w:val="28"/>
            </w:rPr>
          </w:pPr>
          <w:r>
            <w:t>At the bottom of the page</w:t>
          </w:r>
          <w:r w:rsidR="75E7A9D4">
            <w:t>,</w:t>
          </w:r>
          <w:r>
            <w:t xml:space="preserve"> there is a </w:t>
          </w:r>
          <w:r w:rsidR="7C733B5D">
            <w:t>“D</w:t>
          </w:r>
          <w:r>
            <w:t>e</w:t>
          </w:r>
          <w:r w:rsidR="7C733B5D">
            <w:t>lete Project”</w:t>
          </w:r>
          <w:r>
            <w:t xml:space="preserve"> button that a user can click to delete the project.</w:t>
          </w:r>
        </w:p>
        <w:p w14:paraId="3DAE95A1" w14:textId="77777777" w:rsidR="00561C7E" w:rsidRPr="00561C7E" w:rsidRDefault="00561C7E" w:rsidP="4B9FC588">
          <w:pPr>
            <w:pStyle w:val="Heading4"/>
            <w:ind w:left="0"/>
          </w:pPr>
          <w:bookmarkStart w:id="68" w:name="_Toc89802187"/>
          <w:r w:rsidRPr="00561C7E">
            <w:lastRenderedPageBreak/>
            <w:t>Creating a Task</w:t>
          </w:r>
          <w:bookmarkEnd w:id="68"/>
        </w:p>
        <w:p w14:paraId="45B02C10" w14:textId="1819E2B7" w:rsidR="6146F152" w:rsidRDefault="60FDEA2F" w:rsidP="7DA8CE4B">
          <w:pPr>
            <w:spacing w:line="360" w:lineRule="auto"/>
          </w:pPr>
          <w:r>
            <w:rPr>
              <w:noProof/>
            </w:rPr>
            <w:drawing>
              <wp:inline distT="0" distB="0" distL="0" distR="0" wp14:anchorId="0CA3FF12" wp14:editId="55B32E7A">
                <wp:extent cx="5991225" cy="2177344"/>
                <wp:effectExtent l="0" t="0" r="0" b="0"/>
                <wp:docPr id="344092276" name="Picture 344092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092276"/>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99430" cy="2180326"/>
                        </a:xfrm>
                        <a:prstGeom prst="rect">
                          <a:avLst/>
                        </a:prstGeom>
                      </pic:spPr>
                    </pic:pic>
                  </a:graphicData>
                </a:graphic>
              </wp:inline>
            </w:drawing>
          </w:r>
          <w:r w:rsidR="475F069C" w:rsidRPr="7DA8CE4B">
            <w:t xml:space="preserve"> </w:t>
          </w:r>
          <w:r w:rsidR="59483C40" w:rsidRPr="2F40A9D9">
            <w:rPr>
              <w:i/>
              <w:iCs/>
            </w:rPr>
            <w:t>Figure</w:t>
          </w:r>
          <w:r w:rsidR="475F069C" w:rsidRPr="7DA8CE4B">
            <w:rPr>
              <w:i/>
              <w:iCs/>
            </w:rPr>
            <w:t xml:space="preserve"> 7</w:t>
          </w:r>
          <w:r w:rsidR="00B770F5">
            <w:rPr>
              <w:i/>
              <w:iCs/>
            </w:rPr>
            <w:t>.16</w:t>
          </w:r>
          <w:r w:rsidR="475F069C" w:rsidRPr="7DA8CE4B">
            <w:rPr>
              <w:i/>
              <w:iCs/>
            </w:rPr>
            <w:t xml:space="preserve">: how to </w:t>
          </w:r>
          <w:r w:rsidR="6D6395C5" w:rsidRPr="7DA8CE4B">
            <w:rPr>
              <w:i/>
              <w:iCs/>
            </w:rPr>
            <w:t>C</w:t>
          </w:r>
          <w:r w:rsidR="475F069C" w:rsidRPr="7DA8CE4B">
            <w:rPr>
              <w:i/>
              <w:iCs/>
            </w:rPr>
            <w:t xml:space="preserve">reate a </w:t>
          </w:r>
          <w:r w:rsidR="58F1C6E8" w:rsidRPr="7DA8CE4B">
            <w:rPr>
              <w:i/>
              <w:iCs/>
            </w:rPr>
            <w:t>T</w:t>
          </w:r>
          <w:r w:rsidR="475F069C" w:rsidRPr="7DA8CE4B">
            <w:rPr>
              <w:i/>
              <w:iCs/>
            </w:rPr>
            <w:t>ask</w:t>
          </w:r>
        </w:p>
        <w:p w14:paraId="543E2302" w14:textId="362D4B77" w:rsidR="475F069C" w:rsidRDefault="475F069C" w:rsidP="074E146B">
          <w:pPr>
            <w:pStyle w:val="Subtitle"/>
            <w:numPr>
              <w:ilvl w:val="0"/>
              <w:numId w:val="9"/>
            </w:numPr>
            <w:rPr>
              <w:szCs w:val="28"/>
            </w:rPr>
          </w:pPr>
          <w:r>
            <w:t xml:space="preserve">To create a task, </w:t>
          </w:r>
          <w:r w:rsidR="2C087AF7">
            <w:t>the user</w:t>
          </w:r>
          <w:r>
            <w:t xml:space="preserve"> needs to open project details by clicking </w:t>
          </w:r>
          <w:r w:rsidR="5DF788D7">
            <w:t>the details</w:t>
          </w:r>
          <w:r>
            <w:t xml:space="preserve"> icon.</w:t>
          </w:r>
        </w:p>
        <w:p w14:paraId="59066D0A" w14:textId="2AA22F70" w:rsidR="28F0F7C3" w:rsidRDefault="28F0F7C3" w:rsidP="074E146B">
          <w:pPr>
            <w:pStyle w:val="Subtitle"/>
            <w:numPr>
              <w:ilvl w:val="0"/>
              <w:numId w:val="9"/>
            </w:numPr>
            <w:rPr>
              <w:szCs w:val="28"/>
            </w:rPr>
          </w:pPr>
          <w:r>
            <w:t>U</w:t>
          </w:r>
          <w:r w:rsidR="475F069C">
            <w:t>ser can click “+” button to open “create new task” page.</w:t>
          </w:r>
        </w:p>
        <w:p w14:paraId="6F3CF75A" w14:textId="6AAD177C" w:rsidR="56151E7B" w:rsidRDefault="56151E7B" w:rsidP="074E146B">
          <w:pPr>
            <w:pStyle w:val="Subtitle"/>
            <w:numPr>
              <w:ilvl w:val="0"/>
              <w:numId w:val="9"/>
            </w:numPr>
            <w:rPr>
              <w:szCs w:val="28"/>
            </w:rPr>
          </w:pPr>
          <w:r>
            <w:t>H</w:t>
          </w:r>
          <w:r w:rsidR="475F069C">
            <w:t xml:space="preserve">ere, </w:t>
          </w:r>
          <w:r w:rsidR="5F38D024">
            <w:t>the user</w:t>
          </w:r>
          <w:r w:rsidR="475F069C">
            <w:t xml:space="preserve"> needs to give details to the task like a task name, task description</w:t>
          </w:r>
          <w:r w:rsidR="3C97D0D5">
            <w:t>,</w:t>
          </w:r>
          <w:r w:rsidR="475F069C">
            <w:t xml:space="preserve"> start and end date and the project status</w:t>
          </w:r>
          <w:r w:rsidR="18281A58">
            <w:t xml:space="preserve">. </w:t>
          </w:r>
        </w:p>
        <w:p w14:paraId="26AF7D9B" w14:textId="472ED43C" w:rsidR="18281A58" w:rsidRDefault="18281A58" w:rsidP="074E146B">
          <w:pPr>
            <w:pStyle w:val="Subtitle"/>
            <w:numPr>
              <w:ilvl w:val="0"/>
              <w:numId w:val="9"/>
            </w:numPr>
            <w:rPr>
              <w:szCs w:val="28"/>
            </w:rPr>
          </w:pPr>
          <w:r>
            <w:t>After filling in the details</w:t>
          </w:r>
          <w:r w:rsidR="0BC99CE1">
            <w:t>,</w:t>
          </w:r>
          <w:r>
            <w:t xml:space="preserve"> user can click on “create” button to create a</w:t>
          </w:r>
          <w:r w:rsidR="2E0997B2">
            <w:t xml:space="preserve"> </w:t>
          </w:r>
          <w:r>
            <w:t>task.</w:t>
          </w:r>
        </w:p>
        <w:p w14:paraId="735A37DB" w14:textId="4B284913" w:rsidR="7DA8CE4B" w:rsidRDefault="18281A58" w:rsidP="074E146B">
          <w:pPr>
            <w:pStyle w:val="Subtitle"/>
            <w:numPr>
              <w:ilvl w:val="0"/>
              <w:numId w:val="9"/>
            </w:numPr>
            <w:rPr>
              <w:szCs w:val="28"/>
            </w:rPr>
          </w:pPr>
          <w:r>
            <w:t xml:space="preserve">A task can be </w:t>
          </w:r>
          <w:r w:rsidR="5099F492">
            <w:t>viewed from a</w:t>
          </w:r>
          <w:r>
            <w:t xml:space="preserve"> project details screen.</w:t>
          </w:r>
        </w:p>
        <w:p w14:paraId="27F68DC9" w14:textId="0674E961" w:rsidR="00561C7E" w:rsidRPr="00561C7E" w:rsidRDefault="00561C7E" w:rsidP="5819366C">
          <w:pPr>
            <w:pStyle w:val="Heading4"/>
            <w:ind w:left="0"/>
          </w:pPr>
          <w:bookmarkStart w:id="69" w:name="_Toc89802188"/>
          <w:r>
            <w:lastRenderedPageBreak/>
            <w:t>Viewing Task</w:t>
          </w:r>
          <w:r w:rsidR="7D34976E">
            <w:t xml:space="preserve"> Details</w:t>
          </w:r>
          <w:bookmarkEnd w:id="69"/>
        </w:p>
        <w:p w14:paraId="523E936C" w14:textId="494298CE" w:rsidR="7155038F" w:rsidRDefault="7778203D" w:rsidP="7DA8CE4B">
          <w:pPr>
            <w:spacing w:line="360" w:lineRule="auto"/>
            <w:rPr>
              <w:i/>
              <w:iCs/>
            </w:rPr>
          </w:pPr>
          <w:r>
            <w:rPr>
              <w:noProof/>
            </w:rPr>
            <w:drawing>
              <wp:inline distT="0" distB="0" distL="0" distR="0" wp14:anchorId="0B385F42" wp14:editId="560AEA4A">
                <wp:extent cx="5753098" cy="3019425"/>
                <wp:effectExtent l="0" t="0" r="0" b="0"/>
                <wp:docPr id="2095992272" name="Picture 209599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992272"/>
                        <pic:cNvPicPr/>
                      </pic:nvPicPr>
                      <pic:blipFill>
                        <a:blip r:embed="rId56">
                          <a:extLst>
                            <a:ext uri="{28A0092B-C50C-407E-A947-70E740481C1C}">
                              <a14:useLocalDpi xmlns:a14="http://schemas.microsoft.com/office/drawing/2010/main" val="0"/>
                            </a:ext>
                          </a:extLst>
                        </a:blip>
                        <a:stretch>
                          <a:fillRect/>
                        </a:stretch>
                      </pic:blipFill>
                      <pic:spPr>
                        <a:xfrm>
                          <a:off x="0" y="0"/>
                          <a:ext cx="5753098" cy="3019425"/>
                        </a:xfrm>
                        <a:prstGeom prst="rect">
                          <a:avLst/>
                        </a:prstGeom>
                      </pic:spPr>
                    </pic:pic>
                  </a:graphicData>
                </a:graphic>
              </wp:inline>
            </w:drawing>
          </w:r>
          <w:r w:rsidR="7D4CF3DB" w:rsidRPr="2F40A9D9">
            <w:rPr>
              <w:i/>
              <w:iCs/>
            </w:rPr>
            <w:t>Figure</w:t>
          </w:r>
          <w:r w:rsidR="7155038F" w:rsidRPr="7DA8CE4B">
            <w:rPr>
              <w:i/>
              <w:iCs/>
            </w:rPr>
            <w:t xml:space="preserve"> </w:t>
          </w:r>
          <w:r w:rsidR="00B770F5">
            <w:rPr>
              <w:i/>
              <w:iCs/>
            </w:rPr>
            <w:t>7.17</w:t>
          </w:r>
          <w:r w:rsidR="45EEE26A" w:rsidRPr="7DA8CE4B">
            <w:rPr>
              <w:i/>
              <w:iCs/>
            </w:rPr>
            <w:t>: How</w:t>
          </w:r>
          <w:r w:rsidR="7155038F" w:rsidRPr="7DA8CE4B">
            <w:rPr>
              <w:i/>
              <w:iCs/>
            </w:rPr>
            <w:t xml:space="preserve"> to </w:t>
          </w:r>
          <w:r w:rsidR="659F433F" w:rsidRPr="7DA8CE4B">
            <w:rPr>
              <w:i/>
              <w:iCs/>
            </w:rPr>
            <w:t>V</w:t>
          </w:r>
          <w:r w:rsidR="7155038F" w:rsidRPr="7DA8CE4B">
            <w:rPr>
              <w:i/>
              <w:iCs/>
            </w:rPr>
            <w:t xml:space="preserve">iew a </w:t>
          </w:r>
          <w:r w:rsidR="63207E77" w:rsidRPr="7DA8CE4B">
            <w:rPr>
              <w:i/>
              <w:iCs/>
            </w:rPr>
            <w:t>T</w:t>
          </w:r>
          <w:r w:rsidR="7155038F" w:rsidRPr="7DA8CE4B">
            <w:rPr>
              <w:i/>
              <w:iCs/>
            </w:rPr>
            <w:t xml:space="preserve">ask </w:t>
          </w:r>
        </w:p>
        <w:p w14:paraId="0EBF2256" w14:textId="3BBF9FBD" w:rsidR="37DB7C95" w:rsidRPr="003A1F1D" w:rsidRDefault="37DB7C95" w:rsidP="003A1F1D">
          <w:pPr>
            <w:pStyle w:val="Subtitle"/>
            <w:numPr>
              <w:ilvl w:val="0"/>
              <w:numId w:val="34"/>
            </w:numPr>
          </w:pPr>
          <w:r w:rsidRPr="003A1F1D">
            <w:t>A</w:t>
          </w:r>
          <w:r w:rsidR="7155038F" w:rsidRPr="003A1F1D">
            <w:t xml:space="preserve"> task can be viewed by opening </w:t>
          </w:r>
          <w:r w:rsidR="75DB6607" w:rsidRPr="003A1F1D">
            <w:t>the project</w:t>
          </w:r>
          <w:r w:rsidR="7155038F" w:rsidRPr="003A1F1D">
            <w:t xml:space="preserve"> details page.</w:t>
          </w:r>
        </w:p>
        <w:p w14:paraId="55CAEEBC" w14:textId="511F9B0A" w:rsidR="7155038F" w:rsidRPr="003A1F1D" w:rsidRDefault="7155038F" w:rsidP="003A1F1D">
          <w:pPr>
            <w:pStyle w:val="Subtitle"/>
            <w:numPr>
              <w:ilvl w:val="0"/>
              <w:numId w:val="34"/>
            </w:numPr>
          </w:pPr>
          <w:r w:rsidRPr="003A1F1D">
            <w:t xml:space="preserve">To view task details, </w:t>
          </w:r>
          <w:r w:rsidR="74DC5E1D" w:rsidRPr="003A1F1D">
            <w:t>the user</w:t>
          </w:r>
          <w:r w:rsidRPr="003A1F1D">
            <w:t xml:space="preserve"> needs to click </w:t>
          </w:r>
          <w:r w:rsidR="712D8FDB" w:rsidRPr="003A1F1D">
            <w:t>the details</w:t>
          </w:r>
          <w:r w:rsidRPr="003A1F1D">
            <w:t xml:space="preserve"> button present on th</w:t>
          </w:r>
          <w:r w:rsidR="7DA8CE4B" w:rsidRPr="003A1F1D">
            <w:t>at</w:t>
          </w:r>
          <w:r w:rsidRPr="003A1F1D">
            <w:t xml:space="preserve"> task card, </w:t>
          </w:r>
          <w:r w:rsidR="3886C934" w:rsidRPr="003A1F1D">
            <w:t>as</w:t>
          </w:r>
          <w:r w:rsidRPr="003A1F1D">
            <w:t xml:space="preserve"> shown in </w:t>
          </w:r>
          <w:r w:rsidR="7537EE5A" w:rsidRPr="003A1F1D">
            <w:t>F</w:t>
          </w:r>
          <w:r w:rsidRPr="003A1F1D">
            <w:t xml:space="preserve">igure </w:t>
          </w:r>
          <w:r w:rsidR="00B770F5" w:rsidRPr="003A1F1D">
            <w:t>7.17</w:t>
          </w:r>
          <w:r w:rsidR="1D948592" w:rsidRPr="003A1F1D">
            <w:t xml:space="preserve"> </w:t>
          </w:r>
          <w:r w:rsidR="3D9B52CB" w:rsidRPr="003A1F1D">
            <w:t>I</w:t>
          </w:r>
          <w:r w:rsidR="1D948592" w:rsidRPr="003A1F1D">
            <w:t>mage 2.</w:t>
          </w:r>
        </w:p>
        <w:p w14:paraId="5F5ACDC9" w14:textId="5E61E162" w:rsidR="7DA8CE4B" w:rsidRPr="003A1F1D" w:rsidRDefault="1D948592" w:rsidP="003A1F1D">
          <w:pPr>
            <w:pStyle w:val="Subtitle"/>
            <w:numPr>
              <w:ilvl w:val="0"/>
              <w:numId w:val="34"/>
            </w:numPr>
          </w:pPr>
          <w:r w:rsidRPr="003A1F1D">
            <w:t xml:space="preserve">The task details card will pop up which will include the task name, description, assignee, start </w:t>
          </w:r>
          <w:r w:rsidR="095FBF0C" w:rsidRPr="003A1F1D">
            <w:t>and</w:t>
          </w:r>
          <w:r w:rsidRPr="003A1F1D">
            <w:t xml:space="preserve"> end date.</w:t>
          </w:r>
        </w:p>
        <w:p w14:paraId="712B5D86" w14:textId="77777777" w:rsidR="00561C7E" w:rsidRPr="00561C7E" w:rsidRDefault="00561C7E" w:rsidP="4B9FC588">
          <w:pPr>
            <w:pStyle w:val="Heading4"/>
            <w:ind w:left="0"/>
          </w:pPr>
          <w:bookmarkStart w:id="70" w:name="_Toc89802189"/>
          <w:r w:rsidRPr="00561C7E">
            <w:lastRenderedPageBreak/>
            <w:t>Updating a Task</w:t>
          </w:r>
          <w:bookmarkEnd w:id="70"/>
        </w:p>
        <w:p w14:paraId="250BE6CE" w14:textId="319530FA" w:rsidR="4893F453" w:rsidRDefault="27768830" w:rsidP="7DA8CE4B">
          <w:pPr>
            <w:spacing w:line="360" w:lineRule="auto"/>
          </w:pPr>
          <w:r>
            <w:rPr>
              <w:noProof/>
            </w:rPr>
            <w:drawing>
              <wp:inline distT="0" distB="0" distL="0" distR="0" wp14:anchorId="3EB9296D" wp14:editId="7BCB0F44">
                <wp:extent cx="6233062" cy="2282000"/>
                <wp:effectExtent l="0" t="0" r="0" b="0"/>
                <wp:docPr id="287373150" name="Picture 287373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373150"/>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233062" cy="2282000"/>
                        </a:xfrm>
                        <a:prstGeom prst="rect">
                          <a:avLst/>
                        </a:prstGeom>
                      </pic:spPr>
                    </pic:pic>
                  </a:graphicData>
                </a:graphic>
              </wp:inline>
            </w:drawing>
          </w:r>
          <w:r w:rsidR="6BD5E899" w:rsidRPr="2F40A9D9">
            <w:rPr>
              <w:i/>
              <w:iCs/>
            </w:rPr>
            <w:t>Figure</w:t>
          </w:r>
          <w:r w:rsidR="36FDEB41" w:rsidRPr="7DA8CE4B">
            <w:rPr>
              <w:i/>
              <w:iCs/>
            </w:rPr>
            <w:t xml:space="preserve"> </w:t>
          </w:r>
          <w:r w:rsidR="00B770F5">
            <w:rPr>
              <w:i/>
              <w:iCs/>
            </w:rPr>
            <w:t>7.18</w:t>
          </w:r>
          <w:r w:rsidR="36FDEB41" w:rsidRPr="7DA8CE4B">
            <w:rPr>
              <w:i/>
              <w:iCs/>
            </w:rPr>
            <w:t>: How to Update a Task</w:t>
          </w:r>
        </w:p>
        <w:p w14:paraId="0EC6DF86" w14:textId="4384C6F4" w:rsidR="36FDEB41" w:rsidRDefault="36FDEB41" w:rsidP="074E146B">
          <w:pPr>
            <w:pStyle w:val="Subtitle"/>
            <w:numPr>
              <w:ilvl w:val="0"/>
              <w:numId w:val="11"/>
            </w:numPr>
            <w:rPr>
              <w:szCs w:val="28"/>
            </w:rPr>
          </w:pPr>
          <w:r>
            <w:t>To update our task the user needs to view project details.</w:t>
          </w:r>
        </w:p>
        <w:p w14:paraId="4343CA31" w14:textId="7C337048" w:rsidR="36FDEB41" w:rsidRDefault="36FDEB41" w:rsidP="074E146B">
          <w:pPr>
            <w:pStyle w:val="Subtitle"/>
            <w:numPr>
              <w:ilvl w:val="0"/>
              <w:numId w:val="11"/>
            </w:numPr>
            <w:rPr>
              <w:szCs w:val="28"/>
            </w:rPr>
          </w:pPr>
          <w:r>
            <w:t>In the project details page, the list of tasks is present. Here, to update any task user needs to click on the pencil icon of that task.</w:t>
          </w:r>
        </w:p>
        <w:p w14:paraId="443034E8" w14:textId="7C37293A" w:rsidR="36FDEB41" w:rsidRDefault="36FDEB41" w:rsidP="074E146B">
          <w:pPr>
            <w:pStyle w:val="Subtitle"/>
            <w:numPr>
              <w:ilvl w:val="0"/>
              <w:numId w:val="11"/>
            </w:numPr>
            <w:rPr>
              <w:szCs w:val="28"/>
            </w:rPr>
          </w:pPr>
          <w:r>
            <w:t>This will open the project details edit page.</w:t>
          </w:r>
        </w:p>
        <w:p w14:paraId="2A459440" w14:textId="1865170B" w:rsidR="36FDEB41" w:rsidRDefault="36FDEB41" w:rsidP="074E146B">
          <w:pPr>
            <w:pStyle w:val="Subtitle"/>
            <w:numPr>
              <w:ilvl w:val="0"/>
              <w:numId w:val="11"/>
            </w:numPr>
            <w:rPr>
              <w:szCs w:val="28"/>
            </w:rPr>
          </w:pPr>
          <w:r>
            <w:t>After making changes to the project details, the user can click on the save button.</w:t>
          </w:r>
        </w:p>
        <w:p w14:paraId="6A80BA40" w14:textId="288A1700" w:rsidR="7DA8CE4B" w:rsidRDefault="36FDEB41" w:rsidP="074E146B">
          <w:pPr>
            <w:pStyle w:val="Subtitle"/>
            <w:numPr>
              <w:ilvl w:val="0"/>
              <w:numId w:val="11"/>
            </w:numPr>
            <w:rPr>
              <w:szCs w:val="28"/>
            </w:rPr>
          </w:pPr>
          <w:r>
            <w:t>The change can be immediately seen in the task list.</w:t>
          </w:r>
        </w:p>
        <w:p w14:paraId="3282828E" w14:textId="6BF2E74C" w:rsidR="6810D3A0" w:rsidRDefault="6810D3A0" w:rsidP="4B9FC588">
          <w:pPr>
            <w:pStyle w:val="Heading4"/>
            <w:ind w:left="0"/>
          </w:pPr>
          <w:bookmarkStart w:id="71" w:name="_Toc89802190"/>
          <w:r>
            <w:lastRenderedPageBreak/>
            <w:t>C</w:t>
          </w:r>
          <w:r w:rsidR="61B7D9CC">
            <w:t>hanging</w:t>
          </w:r>
          <w:r>
            <w:t xml:space="preserve"> Task</w:t>
          </w:r>
          <w:r w:rsidR="00C6F9E7">
            <w:t xml:space="preserve"> Status</w:t>
          </w:r>
          <w:bookmarkEnd w:id="71"/>
        </w:p>
        <w:p w14:paraId="0F4499B2" w14:textId="5755CD99" w:rsidR="55A070FC" w:rsidRDefault="53C0372D" w:rsidP="7DA8CE4B">
          <w:pPr>
            <w:spacing w:line="360" w:lineRule="auto"/>
          </w:pPr>
          <w:r>
            <w:rPr>
              <w:noProof/>
            </w:rPr>
            <w:drawing>
              <wp:inline distT="0" distB="0" distL="0" distR="0" wp14:anchorId="5B337140" wp14:editId="3815A39B">
                <wp:extent cx="6143625" cy="2514600"/>
                <wp:effectExtent l="0" t="0" r="0" b="0"/>
                <wp:docPr id="1654444558" name="Picture 165444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4444558"/>
                        <pic:cNvPicPr/>
                      </pic:nvPicPr>
                      <pic:blipFill>
                        <a:blip r:embed="rId58">
                          <a:extLst>
                            <a:ext uri="{28A0092B-C50C-407E-A947-70E740481C1C}">
                              <a14:useLocalDpi xmlns:a14="http://schemas.microsoft.com/office/drawing/2010/main" val="0"/>
                            </a:ext>
                          </a:extLst>
                        </a:blip>
                        <a:stretch>
                          <a:fillRect/>
                        </a:stretch>
                      </pic:blipFill>
                      <pic:spPr>
                        <a:xfrm>
                          <a:off x="0" y="0"/>
                          <a:ext cx="6143625" cy="2514600"/>
                        </a:xfrm>
                        <a:prstGeom prst="rect">
                          <a:avLst/>
                        </a:prstGeom>
                      </pic:spPr>
                    </pic:pic>
                  </a:graphicData>
                </a:graphic>
              </wp:inline>
            </w:drawing>
          </w:r>
          <w:r w:rsidR="47B21D3B" w:rsidRPr="7DA8CE4B">
            <w:t xml:space="preserve"> </w:t>
          </w:r>
          <w:r w:rsidR="061C4B2D" w:rsidRPr="2F40A9D9">
            <w:rPr>
              <w:i/>
              <w:iCs/>
            </w:rPr>
            <w:t>Figure</w:t>
          </w:r>
          <w:r w:rsidR="47B21D3B" w:rsidRPr="7DA8CE4B">
            <w:rPr>
              <w:i/>
              <w:iCs/>
            </w:rPr>
            <w:t xml:space="preserve"> </w:t>
          </w:r>
          <w:r w:rsidR="00B770F5">
            <w:rPr>
              <w:i/>
              <w:iCs/>
            </w:rPr>
            <w:t>7.18</w:t>
          </w:r>
          <w:r w:rsidR="47B21D3B" w:rsidRPr="7DA8CE4B">
            <w:rPr>
              <w:i/>
              <w:iCs/>
            </w:rPr>
            <w:t xml:space="preserve">: </w:t>
          </w:r>
          <w:r w:rsidR="268C5E87" w:rsidRPr="7DA8CE4B">
            <w:rPr>
              <w:i/>
              <w:iCs/>
            </w:rPr>
            <w:t>H</w:t>
          </w:r>
          <w:r w:rsidR="47B21D3B" w:rsidRPr="7DA8CE4B">
            <w:rPr>
              <w:i/>
              <w:iCs/>
            </w:rPr>
            <w:t xml:space="preserve">ow to mark task </w:t>
          </w:r>
          <w:r w:rsidR="138BC781" w:rsidRPr="7DA8CE4B">
            <w:rPr>
              <w:i/>
              <w:iCs/>
            </w:rPr>
            <w:t>as</w:t>
          </w:r>
          <w:r w:rsidR="5E0444C3" w:rsidRPr="7DA8CE4B">
            <w:rPr>
              <w:i/>
              <w:iCs/>
            </w:rPr>
            <w:t xml:space="preserve"> “Complete”</w:t>
          </w:r>
        </w:p>
        <w:p w14:paraId="2B36FD26" w14:textId="3D7A79A4" w:rsidR="00561C7E" w:rsidRDefault="5E0444C3" w:rsidP="074E146B">
          <w:pPr>
            <w:pStyle w:val="Subtitle"/>
            <w:numPr>
              <w:ilvl w:val="0"/>
              <w:numId w:val="12"/>
            </w:numPr>
            <w:rPr>
              <w:szCs w:val="28"/>
            </w:rPr>
          </w:pPr>
          <w:r>
            <w:t xml:space="preserve">From the main screen, </w:t>
          </w:r>
          <w:r w:rsidR="277A613A">
            <w:t>the user</w:t>
          </w:r>
          <w:r>
            <w:t xml:space="preserve"> needs to open project details page.</w:t>
          </w:r>
        </w:p>
        <w:p w14:paraId="72F8785E" w14:textId="4D1524F4" w:rsidR="00561C7E" w:rsidRDefault="5E0444C3" w:rsidP="074E146B">
          <w:pPr>
            <w:pStyle w:val="Subtitle"/>
            <w:numPr>
              <w:ilvl w:val="0"/>
              <w:numId w:val="12"/>
            </w:numPr>
            <w:rPr>
              <w:szCs w:val="28"/>
            </w:rPr>
          </w:pPr>
          <w:r>
            <w:t xml:space="preserve">Here, </w:t>
          </w:r>
          <w:r w:rsidR="6D4002E1">
            <w:t>the user</w:t>
          </w:r>
          <w:r>
            <w:t xml:space="preserve"> needs to select a task that they want to mark as complete and then click on the pencil</w:t>
          </w:r>
          <w:r w:rsidR="7DBE40EB">
            <w:t xml:space="preserve"> icon</w:t>
          </w:r>
          <w:r>
            <w:t xml:space="preserve"> of the task as shown</w:t>
          </w:r>
          <w:r w:rsidR="6C85DCCF">
            <w:t xml:space="preserve"> in </w:t>
          </w:r>
          <w:r w:rsidR="00661297">
            <w:t>7.18</w:t>
          </w:r>
          <w:r w:rsidR="6C85DCCF">
            <w:t xml:space="preserve"> </w:t>
          </w:r>
          <w:r w:rsidR="1963EC16">
            <w:t>I</w:t>
          </w:r>
          <w:r w:rsidR="6C85DCCF">
            <w:t>mage 2.</w:t>
          </w:r>
        </w:p>
        <w:p w14:paraId="4DF01711" w14:textId="3C703ACB" w:rsidR="00561C7E" w:rsidRDefault="6C85DCCF" w:rsidP="074E146B">
          <w:pPr>
            <w:pStyle w:val="Subtitle"/>
            <w:numPr>
              <w:ilvl w:val="0"/>
              <w:numId w:val="12"/>
            </w:numPr>
            <w:rPr>
              <w:szCs w:val="28"/>
            </w:rPr>
          </w:pPr>
          <w:r>
            <w:t>This will open task details edit page, where user can go to status option and mark task as completed and then save</w:t>
          </w:r>
          <w:r w:rsidR="2F2730AB">
            <w:t>.</w:t>
          </w:r>
        </w:p>
        <w:p w14:paraId="62BF91F5" w14:textId="1440CA5F" w:rsidR="7DA8CE4B" w:rsidRDefault="2DE0F79E" w:rsidP="074E146B">
          <w:pPr>
            <w:pStyle w:val="Subtitle"/>
            <w:numPr>
              <w:ilvl w:val="0"/>
              <w:numId w:val="12"/>
            </w:numPr>
            <w:rPr>
              <w:szCs w:val="28"/>
            </w:rPr>
          </w:pPr>
          <w:r>
            <w:t>Now, a green circle will appear on the task</w:t>
          </w:r>
          <w:r w:rsidR="33070B07">
            <w:t>,</w:t>
          </w:r>
          <w:r>
            <w:t xml:space="preserve"> which will signify that the task has been completed. </w:t>
          </w:r>
        </w:p>
        <w:p w14:paraId="3E4AF786" w14:textId="77777777" w:rsidR="00192466" w:rsidRDefault="00192466" w:rsidP="00192466"/>
        <w:p w14:paraId="35E09C58" w14:textId="77777777" w:rsidR="00B528A5" w:rsidRDefault="00B528A5" w:rsidP="00192466"/>
        <w:p w14:paraId="55AB95CD" w14:textId="77777777" w:rsidR="00B528A5" w:rsidRDefault="00B528A5" w:rsidP="00192466"/>
        <w:p w14:paraId="0EDE83E4" w14:textId="77777777" w:rsidR="00B528A5" w:rsidRDefault="00B528A5" w:rsidP="00192466"/>
        <w:p w14:paraId="21707826" w14:textId="77777777" w:rsidR="00B528A5" w:rsidRDefault="00B528A5" w:rsidP="00192466"/>
        <w:p w14:paraId="61DD9404" w14:textId="08FEE44A" w:rsidR="00192466" w:rsidRDefault="00192466" w:rsidP="00192466">
          <w:pPr>
            <w:pStyle w:val="Heading4"/>
            <w:ind w:left="0"/>
          </w:pPr>
          <w:bookmarkStart w:id="72" w:name="_Toc89802191"/>
          <w:r>
            <w:lastRenderedPageBreak/>
            <w:t xml:space="preserve">How </w:t>
          </w:r>
          <w:r w:rsidR="003304DF">
            <w:t xml:space="preserve">to </w:t>
          </w:r>
          <w:r w:rsidR="00A86EA7">
            <w:t>Modif</w:t>
          </w:r>
          <w:r w:rsidR="006C6EDB">
            <w:t>y</w:t>
          </w:r>
          <w:r w:rsidR="003304DF">
            <w:t xml:space="preserve"> Task</w:t>
          </w:r>
          <w:r w:rsidR="00A86EA7">
            <w:t xml:space="preserve"> </w:t>
          </w:r>
          <w:r w:rsidR="003304DF">
            <w:t>Status</w:t>
          </w:r>
          <w:bookmarkEnd w:id="72"/>
        </w:p>
        <w:p w14:paraId="26245C22" w14:textId="769017BA" w:rsidR="00192466" w:rsidRPr="00596B3F" w:rsidRDefault="00B630F9" w:rsidP="008F60BD">
          <w:pPr>
            <w:pStyle w:val="Heading5"/>
            <w:rPr>
              <w:sz w:val="28"/>
              <w:szCs w:val="28"/>
            </w:rPr>
          </w:pPr>
          <w:bookmarkStart w:id="73" w:name="_Toc89802192"/>
          <w:r w:rsidRPr="00596B3F">
            <w:rPr>
              <w:sz w:val="28"/>
              <w:szCs w:val="28"/>
            </w:rPr>
            <w:t xml:space="preserve">Changing Task Status to </w:t>
          </w:r>
          <w:r w:rsidR="006C6EDB">
            <w:rPr>
              <w:sz w:val="28"/>
              <w:szCs w:val="28"/>
            </w:rPr>
            <w:t>Backlog</w:t>
          </w:r>
          <w:bookmarkEnd w:id="73"/>
        </w:p>
        <w:p w14:paraId="21FBF928" w14:textId="383C37DE" w:rsidR="00B630F9" w:rsidRDefault="00B630F9" w:rsidP="00B630F9">
          <w:r>
            <w:rPr>
              <w:noProof/>
            </w:rPr>
            <w:drawing>
              <wp:inline distT="0" distB="0" distL="0" distR="0" wp14:anchorId="79381391" wp14:editId="31324D8C">
                <wp:extent cx="5943600" cy="37217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9">
                          <a:extLst>
                            <a:ext uri="{28A0092B-C50C-407E-A947-70E740481C1C}">
                              <a14:useLocalDpi xmlns:a14="http://schemas.microsoft.com/office/drawing/2010/main" val="0"/>
                            </a:ext>
                          </a:extLst>
                        </a:blip>
                        <a:stretch>
                          <a:fillRect/>
                        </a:stretch>
                      </pic:blipFill>
                      <pic:spPr>
                        <a:xfrm>
                          <a:off x="0" y="0"/>
                          <a:ext cx="5943600" cy="3721735"/>
                        </a:xfrm>
                        <a:prstGeom prst="rect">
                          <a:avLst/>
                        </a:prstGeom>
                      </pic:spPr>
                    </pic:pic>
                  </a:graphicData>
                </a:graphic>
              </wp:inline>
            </w:drawing>
          </w:r>
        </w:p>
        <w:p w14:paraId="41727E70" w14:textId="453A79B2" w:rsidR="00596B3F" w:rsidRDefault="00596B3F" w:rsidP="00B630F9">
          <w:pPr>
            <w:rPr>
              <w:i/>
              <w:iCs/>
            </w:rPr>
          </w:pPr>
          <w:r w:rsidRPr="00596B3F">
            <w:rPr>
              <w:i/>
              <w:iCs/>
            </w:rPr>
            <w:t>Figure 7.19: Changing task status to red</w:t>
          </w:r>
        </w:p>
        <w:p w14:paraId="23337A53" w14:textId="6D97591D" w:rsidR="00596B3F" w:rsidRDefault="008803AF" w:rsidP="003A1F1D">
          <w:pPr>
            <w:pStyle w:val="Subtitle"/>
            <w:numPr>
              <w:ilvl w:val="0"/>
              <w:numId w:val="35"/>
            </w:numPr>
          </w:pPr>
          <w:r>
            <w:t>All the tasks can be viewed in “All” tab in the project details screen. To change status of the task, user needs to click “pencil” icon.</w:t>
          </w:r>
        </w:p>
        <w:p w14:paraId="0C818EE1" w14:textId="63F169BF" w:rsidR="008803AF" w:rsidRDefault="008803AF" w:rsidP="003A1F1D">
          <w:pPr>
            <w:pStyle w:val="Subtitle"/>
            <w:numPr>
              <w:ilvl w:val="0"/>
              <w:numId w:val="35"/>
            </w:numPr>
          </w:pPr>
          <w:r>
            <w:t xml:space="preserve">In task details edit screen, user can go to </w:t>
          </w:r>
          <w:r w:rsidR="00B52090">
            <w:t xml:space="preserve">the </w:t>
          </w:r>
          <w:r w:rsidR="00AB49DB">
            <w:t>s</w:t>
          </w:r>
          <w:r>
            <w:t xml:space="preserve">tatus section and mark the task as “In Backlog” in order to </w:t>
          </w:r>
          <w:r w:rsidR="0071299B">
            <w:t>add the task to “Backlog/ Red” tab and then save the changes.</w:t>
          </w:r>
        </w:p>
        <w:p w14:paraId="75149FFA" w14:textId="0BCEF7E6" w:rsidR="0071299B" w:rsidRPr="00596B3F" w:rsidRDefault="0071299B" w:rsidP="003A1F1D">
          <w:pPr>
            <w:pStyle w:val="Subtitle"/>
            <w:numPr>
              <w:ilvl w:val="0"/>
              <w:numId w:val="35"/>
            </w:numPr>
          </w:pPr>
          <w:r>
            <w:t>The task can be viewed in “</w:t>
          </w:r>
          <w:r w:rsidR="00B73677">
            <w:t>Backlog” tab now (Backlog tab states that the task has not been started yet).</w:t>
          </w:r>
        </w:p>
        <w:p w14:paraId="779C37BC" w14:textId="6C034C09" w:rsidR="00B630F9" w:rsidRDefault="00B630F9" w:rsidP="00B630F9">
          <w:pPr>
            <w:pStyle w:val="Heading5"/>
          </w:pPr>
          <w:bookmarkStart w:id="74" w:name="_Toc89802193"/>
          <w:r w:rsidRPr="00B73677">
            <w:rPr>
              <w:sz w:val="28"/>
              <w:szCs w:val="28"/>
            </w:rPr>
            <w:lastRenderedPageBreak/>
            <w:t xml:space="preserve">Changing Task Status to </w:t>
          </w:r>
          <w:r w:rsidR="006C6EDB">
            <w:rPr>
              <w:sz w:val="28"/>
              <w:szCs w:val="28"/>
            </w:rPr>
            <w:t>In Progress</w:t>
          </w:r>
          <w:bookmarkEnd w:id="74"/>
        </w:p>
        <w:p w14:paraId="72FD6E36" w14:textId="04189504" w:rsidR="00B630F9" w:rsidRDefault="00B630F9" w:rsidP="00B630F9">
          <w:r>
            <w:rPr>
              <w:noProof/>
            </w:rPr>
            <w:drawing>
              <wp:inline distT="0" distB="0" distL="0" distR="0" wp14:anchorId="3E195D25" wp14:editId="71D5BE56">
                <wp:extent cx="5943600" cy="37217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60">
                          <a:extLst>
                            <a:ext uri="{28A0092B-C50C-407E-A947-70E740481C1C}">
                              <a14:useLocalDpi xmlns:a14="http://schemas.microsoft.com/office/drawing/2010/main" val="0"/>
                            </a:ext>
                          </a:extLst>
                        </a:blip>
                        <a:stretch>
                          <a:fillRect/>
                        </a:stretch>
                      </pic:blipFill>
                      <pic:spPr>
                        <a:xfrm>
                          <a:off x="0" y="0"/>
                          <a:ext cx="5943600" cy="3721735"/>
                        </a:xfrm>
                        <a:prstGeom prst="rect">
                          <a:avLst/>
                        </a:prstGeom>
                      </pic:spPr>
                    </pic:pic>
                  </a:graphicData>
                </a:graphic>
              </wp:inline>
            </w:drawing>
          </w:r>
        </w:p>
        <w:p w14:paraId="6FEED09B" w14:textId="13C68351" w:rsidR="00B73677" w:rsidRDefault="00B73677" w:rsidP="00B630F9">
          <w:pPr>
            <w:rPr>
              <w:i/>
              <w:iCs/>
            </w:rPr>
          </w:pPr>
          <w:r w:rsidRPr="00B73677">
            <w:rPr>
              <w:i/>
              <w:iCs/>
            </w:rPr>
            <w:t>Figure 7.20: Changing task status to yellow</w:t>
          </w:r>
        </w:p>
        <w:p w14:paraId="3ECD9C76" w14:textId="77777777" w:rsidR="00B73677" w:rsidRDefault="00B73677" w:rsidP="007C1B88">
          <w:pPr>
            <w:pStyle w:val="Subtitle"/>
            <w:numPr>
              <w:ilvl w:val="0"/>
              <w:numId w:val="36"/>
            </w:numPr>
          </w:pPr>
          <w:r>
            <w:t>All the tasks can be viewed in “All” tab in the project details screen. To change status of the task, user needs to click “pencil” icon.</w:t>
          </w:r>
        </w:p>
        <w:p w14:paraId="70F81ED3" w14:textId="1CA30A3E" w:rsidR="00B73677" w:rsidRDefault="00B73677" w:rsidP="007C1B88">
          <w:pPr>
            <w:pStyle w:val="Subtitle"/>
            <w:numPr>
              <w:ilvl w:val="0"/>
              <w:numId w:val="36"/>
            </w:numPr>
          </w:pPr>
          <w:r>
            <w:t>In task details edit screen, user can go to Status section and mark the task as “In Progress” in order to add the task to “Progress” tab and then save the changes.</w:t>
          </w:r>
        </w:p>
        <w:p w14:paraId="79C37B30" w14:textId="2CCC1D2D" w:rsidR="00B73677" w:rsidRPr="00596B3F" w:rsidRDefault="00B73677" w:rsidP="007C1B88">
          <w:pPr>
            <w:pStyle w:val="Subtitle"/>
            <w:numPr>
              <w:ilvl w:val="0"/>
              <w:numId w:val="36"/>
            </w:numPr>
          </w:pPr>
          <w:r>
            <w:t>The task can be viewed in “Progress” tab now (Progress tab states that the task has been started and there is some progress).</w:t>
          </w:r>
        </w:p>
        <w:p w14:paraId="74175966" w14:textId="77777777" w:rsidR="00B73677" w:rsidRPr="00B73677" w:rsidRDefault="00B73677" w:rsidP="00B630F9">
          <w:pPr>
            <w:rPr>
              <w:i/>
              <w:iCs/>
            </w:rPr>
          </w:pPr>
        </w:p>
        <w:p w14:paraId="5BA01987" w14:textId="248D0359" w:rsidR="00B630F9" w:rsidRDefault="00B630F9" w:rsidP="00B630F9">
          <w:pPr>
            <w:pStyle w:val="Heading5"/>
          </w:pPr>
          <w:bookmarkStart w:id="75" w:name="_Toc89802194"/>
          <w:r w:rsidRPr="00B73677">
            <w:rPr>
              <w:sz w:val="28"/>
              <w:szCs w:val="28"/>
            </w:rPr>
            <w:lastRenderedPageBreak/>
            <w:t xml:space="preserve">Changing Task Status to </w:t>
          </w:r>
          <w:r w:rsidR="00866015">
            <w:rPr>
              <w:sz w:val="28"/>
              <w:szCs w:val="28"/>
            </w:rPr>
            <w:t>Completed</w:t>
          </w:r>
          <w:bookmarkEnd w:id="75"/>
        </w:p>
        <w:p w14:paraId="42316130" w14:textId="38DC2C86" w:rsidR="00B630F9" w:rsidRDefault="00B630F9" w:rsidP="00B630F9">
          <w:r>
            <w:rPr>
              <w:noProof/>
            </w:rPr>
            <w:drawing>
              <wp:inline distT="0" distB="0" distL="0" distR="0" wp14:anchorId="71A4E75E" wp14:editId="2FF3D836">
                <wp:extent cx="5943600" cy="37217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61">
                          <a:extLst>
                            <a:ext uri="{28A0092B-C50C-407E-A947-70E740481C1C}">
                              <a14:useLocalDpi xmlns:a14="http://schemas.microsoft.com/office/drawing/2010/main" val="0"/>
                            </a:ext>
                          </a:extLst>
                        </a:blip>
                        <a:stretch>
                          <a:fillRect/>
                        </a:stretch>
                      </pic:blipFill>
                      <pic:spPr>
                        <a:xfrm>
                          <a:off x="0" y="0"/>
                          <a:ext cx="5943600" cy="3721735"/>
                        </a:xfrm>
                        <a:prstGeom prst="rect">
                          <a:avLst/>
                        </a:prstGeom>
                      </pic:spPr>
                    </pic:pic>
                  </a:graphicData>
                </a:graphic>
              </wp:inline>
            </w:drawing>
          </w:r>
        </w:p>
        <w:p w14:paraId="642C564C" w14:textId="32721630" w:rsidR="00B73677" w:rsidRDefault="00B73677" w:rsidP="00B630F9">
          <w:r>
            <w:t xml:space="preserve">Figure 7.21: </w:t>
          </w:r>
          <w:r w:rsidR="00B01165">
            <w:t>Changing task status to green</w:t>
          </w:r>
        </w:p>
        <w:p w14:paraId="42A0C09C" w14:textId="77777777" w:rsidR="00B01165" w:rsidRDefault="00B01165" w:rsidP="00E15317">
          <w:pPr>
            <w:pStyle w:val="Subtitle"/>
            <w:numPr>
              <w:ilvl w:val="0"/>
              <w:numId w:val="37"/>
            </w:numPr>
          </w:pPr>
          <w:r>
            <w:t>All the tasks can be viewed in “All” tab in the project details screen. To change status of the task, user needs to click “pencil” icon.</w:t>
          </w:r>
        </w:p>
        <w:p w14:paraId="2C09FA83" w14:textId="03ADE33D" w:rsidR="00B01165" w:rsidRDefault="00B01165" w:rsidP="00E15317">
          <w:pPr>
            <w:pStyle w:val="Subtitle"/>
            <w:numPr>
              <w:ilvl w:val="0"/>
              <w:numId w:val="37"/>
            </w:numPr>
          </w:pPr>
          <w:r>
            <w:t>In task details edit screen, user can go to Status section and mark the task as “</w:t>
          </w:r>
          <w:r w:rsidR="006C49DA">
            <w:t>Completed</w:t>
          </w:r>
          <w:r>
            <w:t>” in order to add the task to “</w:t>
          </w:r>
          <w:r w:rsidR="006C49DA">
            <w:t>Completed</w:t>
          </w:r>
          <w:r>
            <w:t>” tab and then save the changes.</w:t>
          </w:r>
        </w:p>
        <w:p w14:paraId="15DC4544" w14:textId="6C2D4835" w:rsidR="00B01165" w:rsidRPr="00596B3F" w:rsidRDefault="00B01165" w:rsidP="00E15317">
          <w:pPr>
            <w:pStyle w:val="Subtitle"/>
            <w:numPr>
              <w:ilvl w:val="0"/>
              <w:numId w:val="37"/>
            </w:numPr>
          </w:pPr>
          <w:r>
            <w:t>The task can be viewed in “</w:t>
          </w:r>
          <w:r w:rsidR="006C49DA">
            <w:t>Completed</w:t>
          </w:r>
          <w:r>
            <w:t>” tab now (</w:t>
          </w:r>
          <w:r w:rsidR="006C49DA">
            <w:t>Complete</w:t>
          </w:r>
          <w:r>
            <w:t xml:space="preserve"> tab states that the task has been </w:t>
          </w:r>
          <w:r w:rsidR="006C49DA">
            <w:t>completed</w:t>
          </w:r>
          <w:r>
            <w:t>).</w:t>
          </w:r>
        </w:p>
        <w:p w14:paraId="2893D455" w14:textId="77777777" w:rsidR="00B01165" w:rsidRPr="00B630F9" w:rsidRDefault="00B01165" w:rsidP="00B630F9"/>
        <w:p w14:paraId="5F71CEC7" w14:textId="77777777" w:rsidR="00B630F9" w:rsidRPr="00B630F9" w:rsidRDefault="00B630F9" w:rsidP="00B630F9"/>
        <w:p w14:paraId="618E5CE9" w14:textId="77777777" w:rsidR="00192466" w:rsidRPr="00192466" w:rsidRDefault="00192466" w:rsidP="00192466"/>
        <w:p w14:paraId="6B27B38E" w14:textId="2590E398" w:rsidR="6CD91B10" w:rsidRDefault="6CD91B10" w:rsidP="7DA8CE4B">
          <w:pPr>
            <w:pStyle w:val="Heading4"/>
            <w:ind w:left="0"/>
          </w:pPr>
          <w:bookmarkStart w:id="76" w:name="_Toc89802195"/>
          <w:r>
            <w:lastRenderedPageBreak/>
            <w:t>Deleting a Task</w:t>
          </w:r>
          <w:bookmarkEnd w:id="76"/>
        </w:p>
        <w:p w14:paraId="614FFF34" w14:textId="77777777" w:rsidR="0050342C" w:rsidRDefault="3FAB0838" w:rsidP="7DA8CE4B">
          <w:pPr>
            <w:spacing w:line="360" w:lineRule="auto"/>
            <w:rPr>
              <w:i/>
              <w:iCs/>
            </w:rPr>
          </w:pPr>
          <w:r>
            <w:rPr>
              <w:noProof/>
            </w:rPr>
            <w:drawing>
              <wp:inline distT="0" distB="0" distL="0" distR="0" wp14:anchorId="1E9CD65B" wp14:editId="38BA69E8">
                <wp:extent cx="5419726" cy="2933700"/>
                <wp:effectExtent l="0" t="0" r="0" b="0"/>
                <wp:docPr id="1963723405" name="Picture 1963723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3723405"/>
                        <pic:cNvPicPr/>
                      </pic:nvPicPr>
                      <pic:blipFill>
                        <a:blip r:embed="rId62">
                          <a:extLst>
                            <a:ext uri="{28A0092B-C50C-407E-A947-70E740481C1C}">
                              <a14:useLocalDpi xmlns:a14="http://schemas.microsoft.com/office/drawing/2010/main" val="0"/>
                            </a:ext>
                          </a:extLst>
                        </a:blip>
                        <a:stretch>
                          <a:fillRect/>
                        </a:stretch>
                      </pic:blipFill>
                      <pic:spPr>
                        <a:xfrm>
                          <a:off x="0" y="0"/>
                          <a:ext cx="5419726" cy="2933700"/>
                        </a:xfrm>
                        <a:prstGeom prst="rect">
                          <a:avLst/>
                        </a:prstGeom>
                      </pic:spPr>
                    </pic:pic>
                  </a:graphicData>
                </a:graphic>
              </wp:inline>
            </w:drawing>
          </w:r>
        </w:p>
        <w:p w14:paraId="1BD6016E" w14:textId="4C342BEA" w:rsidR="012C5CD3" w:rsidRDefault="1ACC97B5" w:rsidP="7DA8CE4B">
          <w:pPr>
            <w:spacing w:line="360" w:lineRule="auto"/>
            <w:rPr>
              <w:i/>
            </w:rPr>
          </w:pPr>
          <w:r w:rsidRPr="2F40A9D9">
            <w:rPr>
              <w:i/>
              <w:iCs/>
            </w:rPr>
            <w:t>Figure</w:t>
          </w:r>
          <w:r w:rsidR="6B1FC33E" w:rsidRPr="7DA8CE4B">
            <w:rPr>
              <w:i/>
              <w:iCs/>
            </w:rPr>
            <w:t xml:space="preserve"> </w:t>
          </w:r>
          <w:r w:rsidR="006C49DA">
            <w:rPr>
              <w:i/>
              <w:iCs/>
            </w:rPr>
            <w:t>7.22</w:t>
          </w:r>
          <w:r w:rsidR="6B1FC33E" w:rsidRPr="7DA8CE4B">
            <w:rPr>
              <w:i/>
              <w:iCs/>
            </w:rPr>
            <w:t xml:space="preserve">: how to </w:t>
          </w:r>
          <w:r w:rsidR="15E8D06A" w:rsidRPr="7DA8CE4B">
            <w:rPr>
              <w:i/>
              <w:iCs/>
            </w:rPr>
            <w:t>D</w:t>
          </w:r>
          <w:r w:rsidR="6B1FC33E" w:rsidRPr="7DA8CE4B">
            <w:rPr>
              <w:i/>
              <w:iCs/>
            </w:rPr>
            <w:t xml:space="preserve">elete a </w:t>
          </w:r>
          <w:r w:rsidR="6642A952" w:rsidRPr="7DA8CE4B">
            <w:rPr>
              <w:i/>
              <w:iCs/>
            </w:rPr>
            <w:t>T</w:t>
          </w:r>
          <w:r w:rsidR="6B1FC33E" w:rsidRPr="7DA8CE4B">
            <w:rPr>
              <w:i/>
              <w:iCs/>
            </w:rPr>
            <w:t>ask</w:t>
          </w:r>
        </w:p>
        <w:p w14:paraId="683500E8" w14:textId="521D66A4" w:rsidR="005167D7" w:rsidRDefault="3C5AD2B2" w:rsidP="074E146B">
          <w:pPr>
            <w:pStyle w:val="Subtitle"/>
            <w:numPr>
              <w:ilvl w:val="0"/>
              <w:numId w:val="13"/>
            </w:numPr>
            <w:rPr>
              <w:szCs w:val="28"/>
            </w:rPr>
          </w:pPr>
          <w:r>
            <w:t>From the main screen, the user needs to open project details page.</w:t>
          </w:r>
        </w:p>
        <w:p w14:paraId="0E1865C7" w14:textId="056B5396" w:rsidR="005167D7" w:rsidRDefault="3C5AD2B2" w:rsidP="074E146B">
          <w:pPr>
            <w:pStyle w:val="Subtitle"/>
            <w:numPr>
              <w:ilvl w:val="0"/>
              <w:numId w:val="13"/>
            </w:numPr>
            <w:rPr>
              <w:szCs w:val="28"/>
            </w:rPr>
          </w:pPr>
          <w:r>
            <w:t xml:space="preserve">Here, </w:t>
          </w:r>
          <w:r w:rsidR="11ACDAA5">
            <w:t xml:space="preserve">the </w:t>
          </w:r>
          <w:r w:rsidR="1C85D8BB">
            <w:t>delete</w:t>
          </w:r>
          <w:r>
            <w:t xml:space="preserve"> button is present on the bottom-right side of the task card. </w:t>
          </w:r>
          <w:r w:rsidR="79BAAF5B">
            <w:t>Users</w:t>
          </w:r>
          <w:r>
            <w:t xml:space="preserve"> can click that button </w:t>
          </w:r>
          <w:proofErr w:type="gramStart"/>
          <w:r>
            <w:t>in or</w:t>
          </w:r>
          <w:r w:rsidR="610D222E">
            <w:t>der to</w:t>
          </w:r>
          <w:proofErr w:type="gramEnd"/>
          <w:r w:rsidR="610D222E">
            <w:t xml:space="preserve"> delete the task.</w:t>
          </w:r>
        </w:p>
        <w:p w14:paraId="4017D652" w14:textId="1E33533C" w:rsidR="00117022" w:rsidRDefault="610D222E" w:rsidP="074E146B">
          <w:pPr>
            <w:pStyle w:val="Subtitle"/>
            <w:numPr>
              <w:ilvl w:val="0"/>
              <w:numId w:val="13"/>
            </w:numPr>
            <w:rPr>
              <w:szCs w:val="28"/>
            </w:rPr>
          </w:pPr>
          <w:r>
            <w:t xml:space="preserve">The change can be immediately seen on the task list. </w:t>
          </w:r>
          <w:r w:rsidR="004828DB">
            <w:br/>
          </w:r>
        </w:p>
        <w:p w14:paraId="35E9CED3" w14:textId="7118462C" w:rsidR="005167D7" w:rsidRPr="00117022" w:rsidRDefault="00117022" w:rsidP="00117022">
          <w:pPr>
            <w:rPr>
              <w:rFonts w:ascii="Arial" w:eastAsiaTheme="minorEastAsia" w:hAnsi="Arial"/>
              <w:spacing w:val="15"/>
              <w:sz w:val="28"/>
              <w:szCs w:val="28"/>
            </w:rPr>
          </w:pPr>
          <w:r>
            <w:rPr>
              <w:szCs w:val="28"/>
            </w:rPr>
            <w:br w:type="page"/>
          </w:r>
        </w:p>
        <w:p w14:paraId="79B69379" w14:textId="64386B00" w:rsidR="00102580" w:rsidRPr="00102580" w:rsidRDefault="003042B3" w:rsidP="00060864">
          <w:pPr>
            <w:pStyle w:val="Heading1"/>
            <w:ind w:left="0"/>
          </w:pPr>
          <w:bookmarkStart w:id="77" w:name="_Toc89802196"/>
          <w:r>
            <w:lastRenderedPageBreak/>
            <w:t xml:space="preserve">Chapter </w:t>
          </w:r>
          <w:r w:rsidR="00DC29D0">
            <w:t>VII</w:t>
          </w:r>
          <w:r>
            <w:t xml:space="preserve">: </w:t>
          </w:r>
          <w:r w:rsidR="007F69AC" w:rsidRPr="007F69AC">
            <w:t>Conclusion</w:t>
          </w:r>
          <w:bookmarkEnd w:id="77"/>
        </w:p>
        <w:p w14:paraId="0B868F45" w14:textId="1F46B9BB" w:rsidR="007F69AC" w:rsidRDefault="007F69AC" w:rsidP="5819366C">
          <w:pPr>
            <w:pStyle w:val="Heading3"/>
            <w:ind w:left="0"/>
            <w:rPr>
              <w:rFonts w:ascii="Century Schoolbook" w:eastAsia="PMingLiU" w:hAnsi="Century Schoolbook" w:cs="Tahoma"/>
              <w:bCs/>
              <w:szCs w:val="36"/>
            </w:rPr>
          </w:pPr>
          <w:bookmarkStart w:id="78" w:name="_Toc89802197"/>
          <w:r>
            <w:t>Lessons Learned</w:t>
          </w:r>
          <w:bookmarkEnd w:id="78"/>
        </w:p>
        <w:p w14:paraId="19C18D0D" w14:textId="6194EBA1" w:rsidR="00974774" w:rsidRDefault="00974774" w:rsidP="00974774">
          <w:pPr>
            <w:pStyle w:val="Subtitle"/>
            <w:ind w:firstLine="284"/>
          </w:pPr>
          <w:r>
            <w:t>Th</w:t>
          </w:r>
          <w:r w:rsidR="56479982">
            <w:t>is</w:t>
          </w:r>
          <w:r>
            <w:t xml:space="preserve"> project has been a meaningful learning experience for our team. We have learned many valuable skills from applying project management skills, </w:t>
          </w:r>
          <w:r w:rsidR="08EF4B2C">
            <w:t>drafting</w:t>
          </w:r>
          <w:r>
            <w:t xml:space="preserve"> technical reports, and developing </w:t>
          </w:r>
          <w:r w:rsidR="3B2C7A1D">
            <w:t>a</w:t>
          </w:r>
          <w:r>
            <w:t xml:space="preserve"> mobile application </w:t>
          </w:r>
          <w:r w:rsidR="3E2E6689">
            <w:t>in a group setting</w:t>
          </w:r>
          <w:r>
            <w:t>.</w:t>
          </w:r>
        </w:p>
        <w:p w14:paraId="1E179A97" w14:textId="71ABF985" w:rsidR="00974774" w:rsidRDefault="00974774" w:rsidP="0E2F6F96">
          <w:pPr>
            <w:pStyle w:val="Subtitle"/>
            <w:ind w:firstLine="284"/>
          </w:pPr>
          <w:r>
            <w:t>During the planning phase, we had little idea of how to manage a mobile application project, such as how to define a</w:t>
          </w:r>
          <w:r w:rsidR="0DC25193">
            <w:t xml:space="preserve"> project</w:t>
          </w:r>
          <w:r>
            <w:t xml:space="preserve"> scope, how to construct a time schedule, and how to communicate with other team members about the project progress</w:t>
          </w:r>
          <w:r w:rsidR="1AD7B1C9">
            <w:t xml:space="preserve"> and keep track of each other’s progress</w:t>
          </w:r>
          <w:r>
            <w:t>. F</w:t>
          </w:r>
          <w:r w:rsidR="2198B6CC">
            <w:t>ortunately,</w:t>
          </w:r>
          <w:r>
            <w:t xml:space="preserve"> our instructor</w:t>
          </w:r>
          <w:r w:rsidR="497A4F94">
            <w:t xml:space="preserve"> has </w:t>
          </w:r>
          <w:r w:rsidR="4D4E6D67">
            <w:t>taught</w:t>
          </w:r>
          <w:r w:rsidR="497A4F94">
            <w:t xml:space="preserve"> </w:t>
          </w:r>
          <w:r w:rsidR="79A37D4E">
            <w:t>us</w:t>
          </w:r>
          <w:r w:rsidR="6FFE9937">
            <w:t xml:space="preserve"> </w:t>
          </w:r>
          <w:r>
            <w:t xml:space="preserve">to use WBS to define our tasks and Gantt Chart to establish </w:t>
          </w:r>
          <w:r w:rsidR="58CCC5C5">
            <w:t>a time</w:t>
          </w:r>
          <w:r>
            <w:t xml:space="preserve"> schedule for the project. </w:t>
          </w:r>
          <w:r w:rsidR="2D9ADCB5">
            <w:t xml:space="preserve">Those tools helped us to </w:t>
          </w:r>
          <w:r w:rsidR="30E3FB47">
            <w:t xml:space="preserve">break down our work into tasks and </w:t>
          </w:r>
          <w:r w:rsidR="54AB7C22">
            <w:t>set</w:t>
          </w:r>
          <w:r w:rsidR="30E3FB47">
            <w:t xml:space="preserve"> a realistic timeline. </w:t>
          </w:r>
        </w:p>
        <w:p w14:paraId="2A22EA1D" w14:textId="1D0164E6" w:rsidR="00974774" w:rsidRDefault="00974774" w:rsidP="0765A931">
          <w:pPr>
            <w:pStyle w:val="Subtitle"/>
            <w:ind w:firstLine="284"/>
          </w:pPr>
          <w:r>
            <w:t>We have also found</w:t>
          </w:r>
          <w:r w:rsidR="06DE6354">
            <w:t xml:space="preserve"> </w:t>
          </w:r>
          <w:r>
            <w:t>Kanban board to</w:t>
          </w:r>
          <w:r w:rsidR="516DFFC3">
            <w:t xml:space="preserve"> </w:t>
          </w:r>
          <w:r>
            <w:t>be</w:t>
          </w:r>
          <w:r w:rsidR="5827578D">
            <w:t xml:space="preserve"> </w:t>
          </w:r>
          <w:r w:rsidR="2AF2366A">
            <w:t xml:space="preserve">a </w:t>
          </w:r>
          <w:r w:rsidR="4C5286A2">
            <w:t>helpful</w:t>
          </w:r>
          <w:r>
            <w:t xml:space="preserve"> </w:t>
          </w:r>
          <w:r w:rsidR="276EA464">
            <w:t xml:space="preserve">collaboration </w:t>
          </w:r>
          <w:r>
            <w:t xml:space="preserve">tool to communicate </w:t>
          </w:r>
          <w:r w:rsidR="4B67CBA1">
            <w:t>the</w:t>
          </w:r>
          <w:r>
            <w:t xml:space="preserve"> team progress with one another. </w:t>
          </w:r>
          <w:r w:rsidR="419D2E87">
            <w:t xml:space="preserve">A </w:t>
          </w:r>
          <w:r>
            <w:t>Kanban board</w:t>
          </w:r>
          <w:r w:rsidR="07596F18">
            <w:t xml:space="preserve"> allows </w:t>
          </w:r>
          <w:r w:rsidR="22E6D98D">
            <w:t>each team member</w:t>
          </w:r>
          <w:r w:rsidR="07596F18">
            <w:t xml:space="preserve"> to</w:t>
          </w:r>
          <w:r>
            <w:t xml:space="preserve"> </w:t>
          </w:r>
          <w:r w:rsidR="55515D04">
            <w:t>observe</w:t>
          </w:r>
          <w:r>
            <w:t xml:space="preserve"> what tasks have already been completed and what tasks are delayed. </w:t>
          </w:r>
          <w:r w:rsidR="01FCBE58">
            <w:t xml:space="preserve">Therefore, we can keep each team member accountable for their responsibilities </w:t>
          </w:r>
          <w:r w:rsidR="17DC3B68">
            <w:t xml:space="preserve">and meeting </w:t>
          </w:r>
          <w:r w:rsidR="14A49760">
            <w:t xml:space="preserve">the </w:t>
          </w:r>
          <w:r w:rsidR="17DC3B68">
            <w:t xml:space="preserve">deadlines. </w:t>
          </w:r>
        </w:p>
        <w:p w14:paraId="6FBC1AEF" w14:textId="52E37A43" w:rsidR="00974774" w:rsidRDefault="77FE41D7" w:rsidP="00974774">
          <w:pPr>
            <w:pStyle w:val="Subtitle"/>
            <w:ind w:firstLine="284"/>
          </w:pPr>
          <w:r>
            <w:t>Prior to the course, we do not</w:t>
          </w:r>
          <w:r w:rsidR="00974774">
            <w:t xml:space="preserve"> have </w:t>
          </w:r>
          <w:r w:rsidR="1A9EB2E7">
            <w:t xml:space="preserve">any </w:t>
          </w:r>
          <w:r w:rsidR="4F23B4F4">
            <w:t>experience</w:t>
          </w:r>
          <w:r>
            <w:t xml:space="preserve"> in </w:t>
          </w:r>
          <w:r w:rsidR="66BB28FF">
            <w:t>authoring</w:t>
          </w:r>
          <w:r>
            <w:t xml:space="preserve"> technical reports</w:t>
          </w:r>
          <w:r w:rsidR="5F288E34">
            <w:t xml:space="preserve"> for application development projects</w:t>
          </w:r>
          <w:r>
            <w:t xml:space="preserve">. </w:t>
          </w:r>
          <w:r w:rsidR="6D7D3D6F">
            <w:t>During this</w:t>
          </w:r>
          <w:r w:rsidR="034E4863">
            <w:t xml:space="preserve"> </w:t>
          </w:r>
          <w:r w:rsidR="6D7D3D6F">
            <w:t xml:space="preserve">project, our team </w:t>
          </w:r>
          <w:proofErr w:type="gramStart"/>
          <w:r w:rsidR="6D7D3D6F">
            <w:t>has the opportuni</w:t>
          </w:r>
          <w:r w:rsidR="7D02634D">
            <w:t>ti</w:t>
          </w:r>
          <w:r w:rsidR="6D7D3D6F">
            <w:t>es</w:t>
          </w:r>
          <w:r w:rsidR="00974774">
            <w:t xml:space="preserve"> to</w:t>
          </w:r>
          <w:proofErr w:type="gramEnd"/>
          <w:r w:rsidR="00974774">
            <w:t xml:space="preserve"> </w:t>
          </w:r>
          <w:r w:rsidR="555E4E81">
            <w:t>author</w:t>
          </w:r>
          <w:r w:rsidR="00974774">
            <w:t xml:space="preserve"> technical reports such as the specification requirements document (SRD), software project management plan (SPMP) and software description </w:t>
          </w:r>
          <w:r w:rsidR="00974774">
            <w:lastRenderedPageBreak/>
            <w:t xml:space="preserve">document (SDD). </w:t>
          </w:r>
          <w:r w:rsidR="449F2BB0">
            <w:t xml:space="preserve">The technical report references provided by our instructor were extremely helpful. </w:t>
          </w:r>
        </w:p>
        <w:p w14:paraId="1E623D56" w14:textId="68C82830" w:rsidR="00974774" w:rsidRDefault="68ED5AEF" w:rsidP="0E2F6F96">
          <w:pPr>
            <w:pStyle w:val="Subtitle"/>
            <w:ind w:firstLine="284"/>
          </w:pPr>
          <w:r>
            <w:t xml:space="preserve">Finally, </w:t>
          </w:r>
          <w:r w:rsidR="00974774">
            <w:t xml:space="preserve">we have learned </w:t>
          </w:r>
          <w:r w:rsidR="35F48536">
            <w:t xml:space="preserve">to </w:t>
          </w:r>
          <w:r w:rsidR="65C453BE">
            <w:t>utilize</w:t>
          </w:r>
          <w:r w:rsidR="35F48536">
            <w:t xml:space="preserve"> </w:t>
          </w:r>
          <w:r w:rsidR="3522A392">
            <w:t>some</w:t>
          </w:r>
          <w:r w:rsidR="00974774">
            <w:t xml:space="preserve"> useful </w:t>
          </w:r>
          <w:r w:rsidR="2427D2A1">
            <w:t xml:space="preserve">mobile application development </w:t>
          </w:r>
          <w:r w:rsidR="00974774">
            <w:t>tools such as React Native, Expo, and Firebase</w:t>
          </w:r>
          <w:r w:rsidR="006DFFFF">
            <w:t>. During the application development phase,</w:t>
          </w:r>
          <w:r w:rsidR="00974774">
            <w:t xml:space="preserve"> our instructor </w:t>
          </w:r>
          <w:r w:rsidR="113C7EEE">
            <w:t xml:space="preserve">gave us a lot of </w:t>
          </w:r>
          <w:r w:rsidR="6F6EC266">
            <w:t xml:space="preserve">practical </w:t>
          </w:r>
          <w:r w:rsidR="113C7EEE">
            <w:t>insight</w:t>
          </w:r>
          <w:r w:rsidR="18228B28">
            <w:t>s</w:t>
          </w:r>
          <w:r w:rsidR="6CDF1FB4">
            <w:t xml:space="preserve"> on how to</w:t>
          </w:r>
          <w:r w:rsidR="79637532">
            <w:t xml:space="preserve"> set up our </w:t>
          </w:r>
          <w:r w:rsidR="021E1083">
            <w:t xml:space="preserve">mobile </w:t>
          </w:r>
          <w:r w:rsidR="26B415C8">
            <w:t xml:space="preserve">application </w:t>
          </w:r>
          <w:r w:rsidR="79637532">
            <w:t>develop</w:t>
          </w:r>
          <w:r w:rsidR="43990F31">
            <w:t>ment environment</w:t>
          </w:r>
          <w:r w:rsidR="5DC8DA90">
            <w:t xml:space="preserve"> using Expo</w:t>
          </w:r>
          <w:r w:rsidR="43990F31">
            <w:t xml:space="preserve"> and </w:t>
          </w:r>
          <w:r w:rsidR="50BB41B4">
            <w:t xml:space="preserve">to </w:t>
          </w:r>
          <w:r w:rsidR="79637532">
            <w:t>create UI components</w:t>
          </w:r>
          <w:r w:rsidR="6CDF1FB4">
            <w:t xml:space="preserve"> in React Native</w:t>
          </w:r>
          <w:r w:rsidR="113C7EEE">
            <w:t xml:space="preserve">. </w:t>
          </w:r>
          <w:r w:rsidR="12185439">
            <w:t>In addition, o</w:t>
          </w:r>
          <w:r w:rsidR="113C7EEE">
            <w:t>ur team had also found some useful</w:t>
          </w:r>
          <w:r w:rsidR="00974774">
            <w:t xml:space="preserve"> internet resource</w:t>
          </w:r>
          <w:r w:rsidR="5C3322AE">
            <w:t>s on how to connect our</w:t>
          </w:r>
          <w:r w:rsidR="29BBCE0B">
            <w:t xml:space="preserve"> mobile</w:t>
          </w:r>
          <w:r w:rsidR="5C3322AE">
            <w:t xml:space="preserve"> application to the </w:t>
          </w:r>
          <w:r w:rsidR="1F2EC3DC">
            <w:t xml:space="preserve">firebase </w:t>
          </w:r>
          <w:r w:rsidR="5C3322AE">
            <w:t>backend</w:t>
          </w:r>
          <w:r w:rsidR="00974774">
            <w:t xml:space="preserve">. </w:t>
          </w:r>
        </w:p>
        <w:p w14:paraId="3FE60369" w14:textId="29A7F7F8" w:rsidR="0E2F6F96" w:rsidRDefault="00340060" w:rsidP="5819366C">
          <w:pPr>
            <w:pStyle w:val="Heading3"/>
            <w:ind w:left="0"/>
            <w:rPr>
              <w:rFonts w:ascii="Century Schoolbook" w:eastAsia="PMingLiU" w:hAnsi="Century Schoolbook" w:cs="Tahoma"/>
              <w:bCs/>
              <w:szCs w:val="36"/>
            </w:rPr>
          </w:pPr>
          <w:bookmarkStart w:id="79" w:name="_Toc89802198"/>
          <w:r>
            <w:t>Ch</w:t>
          </w:r>
          <w:r w:rsidR="00FD3C7B">
            <w:t>allenge</w:t>
          </w:r>
          <w:bookmarkEnd w:id="79"/>
          <w:r w:rsidR="00FD3C7B">
            <w:t xml:space="preserve"> </w:t>
          </w:r>
          <w:r w:rsidR="007F69AC">
            <w:t xml:space="preserve"> </w:t>
          </w:r>
        </w:p>
        <w:p w14:paraId="620361BE" w14:textId="3CC275E8" w:rsidR="6B9CBC9A" w:rsidRDefault="6B9CBC9A" w:rsidP="0E2F6F96">
          <w:pPr>
            <w:pStyle w:val="Subtitle"/>
            <w:ind w:firstLine="284"/>
            <w:rPr>
              <w:lang w:val="en-CA" w:eastAsia="zh-TW"/>
            </w:rPr>
          </w:pPr>
          <w:r w:rsidRPr="0E2F6F96">
            <w:rPr>
              <w:lang w:val="en-CA" w:eastAsia="zh-TW"/>
            </w:rPr>
            <w:t xml:space="preserve">During </w:t>
          </w:r>
          <w:r w:rsidR="2CF3439E" w:rsidRPr="0E2F6F96">
            <w:rPr>
              <w:lang w:val="en-CA" w:eastAsia="zh-TW"/>
            </w:rPr>
            <w:t>our</w:t>
          </w:r>
          <w:r w:rsidRPr="0E2F6F96">
            <w:rPr>
              <w:lang w:val="en-CA" w:eastAsia="zh-TW"/>
            </w:rPr>
            <w:t xml:space="preserve"> mobile application project, our team has faced </w:t>
          </w:r>
          <w:r w:rsidR="56DEE521" w:rsidRPr="0E2F6F96">
            <w:rPr>
              <w:lang w:val="en-CA" w:eastAsia="zh-TW"/>
            </w:rPr>
            <w:t xml:space="preserve">different challenges in terms of technical difficulties. </w:t>
          </w:r>
        </w:p>
        <w:p w14:paraId="17AA2A0B" w14:textId="52D0F108" w:rsidR="08DEF4B7" w:rsidRDefault="08DEF4B7" w:rsidP="0E2F6F96">
          <w:pPr>
            <w:pStyle w:val="Subtitle"/>
            <w:ind w:firstLine="284"/>
            <w:rPr>
              <w:lang w:val="en-CA" w:eastAsia="zh-TW"/>
            </w:rPr>
          </w:pPr>
          <w:r w:rsidRPr="0E2F6F96">
            <w:rPr>
              <w:lang w:val="en-CA" w:eastAsia="zh-TW"/>
            </w:rPr>
            <w:t>One of the</w:t>
          </w:r>
          <w:r w:rsidR="2285A9CE" w:rsidRPr="0E2F6F96">
            <w:rPr>
              <w:lang w:val="en-CA" w:eastAsia="zh-TW"/>
            </w:rPr>
            <w:t xml:space="preserve"> technical difficulties</w:t>
          </w:r>
          <w:r w:rsidR="789EB900" w:rsidRPr="0E2F6F96">
            <w:rPr>
              <w:lang w:val="en-CA" w:eastAsia="zh-TW"/>
            </w:rPr>
            <w:t xml:space="preserve"> was </w:t>
          </w:r>
          <w:r w:rsidR="3083E29D" w:rsidRPr="0E2F6F96">
            <w:rPr>
              <w:lang w:val="en-CA" w:eastAsia="zh-TW"/>
            </w:rPr>
            <w:t>platform in</w:t>
          </w:r>
          <w:r w:rsidR="564F1CCD" w:rsidRPr="0E2F6F96">
            <w:rPr>
              <w:lang w:val="en-CA" w:eastAsia="zh-TW"/>
            </w:rPr>
            <w:t>compatibility</w:t>
          </w:r>
          <w:r w:rsidR="3083E29D" w:rsidRPr="0E2F6F96">
            <w:rPr>
              <w:lang w:val="en-CA" w:eastAsia="zh-TW"/>
            </w:rPr>
            <w:t xml:space="preserve">. We </w:t>
          </w:r>
          <w:r w:rsidR="21E703DA" w:rsidRPr="0E2F6F96">
            <w:rPr>
              <w:lang w:val="en-CA" w:eastAsia="zh-TW"/>
            </w:rPr>
            <w:t xml:space="preserve">wished </w:t>
          </w:r>
          <w:r w:rsidR="3083E29D" w:rsidRPr="0E2F6F96">
            <w:rPr>
              <w:lang w:val="en-CA" w:eastAsia="zh-TW"/>
            </w:rPr>
            <w:t xml:space="preserve">to make our application </w:t>
          </w:r>
          <w:r w:rsidR="5DCAAF6E" w:rsidRPr="0E2F6F96">
            <w:rPr>
              <w:lang w:val="en-CA" w:eastAsia="zh-TW"/>
            </w:rPr>
            <w:t xml:space="preserve">to </w:t>
          </w:r>
          <w:r w:rsidR="3083E29D" w:rsidRPr="0E2F6F96">
            <w:rPr>
              <w:lang w:val="en-CA" w:eastAsia="zh-TW"/>
            </w:rPr>
            <w:t xml:space="preserve">work </w:t>
          </w:r>
          <w:r w:rsidR="09C92459" w:rsidRPr="0E2F6F96">
            <w:rPr>
              <w:lang w:val="en-CA" w:eastAsia="zh-TW"/>
            </w:rPr>
            <w:t xml:space="preserve">both </w:t>
          </w:r>
          <w:r w:rsidR="3083E29D" w:rsidRPr="0E2F6F96">
            <w:rPr>
              <w:lang w:val="en-CA" w:eastAsia="zh-TW"/>
            </w:rPr>
            <w:t xml:space="preserve">on </w:t>
          </w:r>
          <w:r w:rsidR="6CD677AA" w:rsidRPr="0E2F6F96">
            <w:rPr>
              <w:lang w:val="en-CA" w:eastAsia="zh-TW"/>
            </w:rPr>
            <w:t>the</w:t>
          </w:r>
          <w:r w:rsidR="3083E29D" w:rsidRPr="0E2F6F96">
            <w:rPr>
              <w:lang w:val="en-CA" w:eastAsia="zh-TW"/>
            </w:rPr>
            <w:t xml:space="preserve"> mobile and </w:t>
          </w:r>
          <w:r w:rsidR="68C340D7" w:rsidRPr="0E2F6F96">
            <w:rPr>
              <w:lang w:val="en-CA" w:eastAsia="zh-TW"/>
            </w:rPr>
            <w:t>web platforms. However, due to a limited</w:t>
          </w:r>
          <w:r w:rsidR="11E007DA" w:rsidRPr="0E2F6F96">
            <w:rPr>
              <w:lang w:val="en-CA" w:eastAsia="zh-TW"/>
            </w:rPr>
            <w:t xml:space="preserve"> </w:t>
          </w:r>
          <w:r w:rsidR="46A8E527" w:rsidRPr="0E2F6F96">
            <w:rPr>
              <w:lang w:val="en-CA" w:eastAsia="zh-TW"/>
            </w:rPr>
            <w:t xml:space="preserve">browser support </w:t>
          </w:r>
          <w:r w:rsidR="35A89822" w:rsidRPr="0E2F6F96">
            <w:rPr>
              <w:lang w:val="en-CA" w:eastAsia="zh-TW"/>
            </w:rPr>
            <w:t xml:space="preserve">features </w:t>
          </w:r>
          <w:r w:rsidR="46A8E527" w:rsidRPr="0E2F6F96">
            <w:rPr>
              <w:lang w:val="en-CA" w:eastAsia="zh-TW"/>
            </w:rPr>
            <w:t xml:space="preserve">from Expo, some of our application </w:t>
          </w:r>
          <w:r w:rsidR="67343147" w:rsidRPr="0E2F6F96">
            <w:rPr>
              <w:lang w:val="en-CA" w:eastAsia="zh-TW"/>
            </w:rPr>
            <w:t xml:space="preserve">functionalities were not working properly in the browser. </w:t>
          </w:r>
          <w:r w:rsidR="46062F1F" w:rsidRPr="0E2F6F96">
            <w:rPr>
              <w:lang w:val="en-CA" w:eastAsia="zh-TW"/>
            </w:rPr>
            <w:t>Therefore, our team put our effort in the mobile platform</w:t>
          </w:r>
          <w:r w:rsidR="4F1BC3EF" w:rsidRPr="0E2F6F96">
            <w:rPr>
              <w:lang w:val="en-CA" w:eastAsia="zh-TW"/>
            </w:rPr>
            <w:t xml:space="preserve"> instead</w:t>
          </w:r>
          <w:r w:rsidR="46062F1F" w:rsidRPr="0E2F6F96">
            <w:rPr>
              <w:lang w:val="en-CA" w:eastAsia="zh-TW"/>
            </w:rPr>
            <w:t xml:space="preserve">. </w:t>
          </w:r>
        </w:p>
        <w:p w14:paraId="2975880D" w14:textId="03FE60D2" w:rsidR="4165ABBC" w:rsidRDefault="4165ABBC" w:rsidP="0765A931">
          <w:pPr>
            <w:pStyle w:val="Subtitle"/>
            <w:ind w:firstLine="284"/>
            <w:rPr>
              <w:lang w:val="en-CA" w:eastAsia="zh-TW"/>
            </w:rPr>
          </w:pPr>
          <w:r w:rsidRPr="0765A931">
            <w:rPr>
              <w:lang w:val="en-CA" w:eastAsia="zh-TW"/>
            </w:rPr>
            <w:t xml:space="preserve">Another technical difficulty was </w:t>
          </w:r>
          <w:r w:rsidR="3ACE2E9F" w:rsidRPr="0765A931">
            <w:rPr>
              <w:lang w:val="en-CA" w:eastAsia="zh-TW"/>
            </w:rPr>
            <w:t>to devise</w:t>
          </w:r>
          <w:r w:rsidR="6F771042" w:rsidRPr="0765A931">
            <w:rPr>
              <w:lang w:val="en-CA" w:eastAsia="zh-TW"/>
            </w:rPr>
            <w:t xml:space="preserve"> a </w:t>
          </w:r>
          <w:r w:rsidR="3D8474BF" w:rsidRPr="0765A931">
            <w:rPr>
              <w:lang w:val="en-CA" w:eastAsia="zh-TW"/>
            </w:rPr>
            <w:t>convenient</w:t>
          </w:r>
          <w:r w:rsidR="6F771042" w:rsidRPr="0765A931">
            <w:rPr>
              <w:lang w:val="en-CA" w:eastAsia="zh-TW"/>
            </w:rPr>
            <w:t xml:space="preserve"> </w:t>
          </w:r>
          <w:r w:rsidRPr="0765A931">
            <w:rPr>
              <w:lang w:val="en-CA" w:eastAsia="zh-TW"/>
            </w:rPr>
            <w:t xml:space="preserve">installation </w:t>
          </w:r>
          <w:r w:rsidR="288C3556" w:rsidRPr="0765A931">
            <w:rPr>
              <w:lang w:val="en-CA" w:eastAsia="zh-TW"/>
            </w:rPr>
            <w:t xml:space="preserve">process </w:t>
          </w:r>
          <w:r w:rsidRPr="0765A931">
            <w:rPr>
              <w:lang w:val="en-CA" w:eastAsia="zh-TW"/>
            </w:rPr>
            <w:t xml:space="preserve">for </w:t>
          </w:r>
          <w:r w:rsidR="4799AAEF" w:rsidRPr="0765A931">
            <w:rPr>
              <w:lang w:val="en-CA" w:eastAsia="zh-TW"/>
            </w:rPr>
            <w:t xml:space="preserve">the </w:t>
          </w:r>
          <w:r w:rsidR="0050342C">
            <w:rPr>
              <w:lang w:val="en-CA" w:eastAsia="zh-TW"/>
            </w:rPr>
            <w:t>IOS</w:t>
          </w:r>
          <w:r w:rsidRPr="0765A931">
            <w:rPr>
              <w:lang w:val="en-CA" w:eastAsia="zh-TW"/>
            </w:rPr>
            <w:t xml:space="preserve"> users.</w:t>
          </w:r>
          <w:r w:rsidR="67343147" w:rsidRPr="0765A931">
            <w:rPr>
              <w:lang w:val="en-CA" w:eastAsia="zh-TW"/>
            </w:rPr>
            <w:t xml:space="preserve"> </w:t>
          </w:r>
          <w:r w:rsidR="4865D67E" w:rsidRPr="0765A931">
            <w:rPr>
              <w:lang w:val="en-CA" w:eastAsia="zh-TW"/>
            </w:rPr>
            <w:t>W</w:t>
          </w:r>
          <w:r w:rsidR="67343147" w:rsidRPr="0765A931">
            <w:rPr>
              <w:lang w:val="en-CA" w:eastAsia="zh-TW"/>
            </w:rPr>
            <w:t xml:space="preserve">e </w:t>
          </w:r>
          <w:r w:rsidR="58192B12" w:rsidRPr="0765A931">
            <w:rPr>
              <w:lang w:val="en-CA" w:eastAsia="zh-TW"/>
            </w:rPr>
            <w:t xml:space="preserve">wished </w:t>
          </w:r>
          <w:r w:rsidR="67343147" w:rsidRPr="0765A931">
            <w:rPr>
              <w:lang w:val="en-CA" w:eastAsia="zh-TW"/>
            </w:rPr>
            <w:t xml:space="preserve">to allow </w:t>
          </w:r>
          <w:r w:rsidR="400E0B4E" w:rsidRPr="0765A931">
            <w:rPr>
              <w:lang w:val="en-CA" w:eastAsia="zh-TW"/>
            </w:rPr>
            <w:t xml:space="preserve">the </w:t>
          </w:r>
          <w:r w:rsidR="0050342C">
            <w:rPr>
              <w:lang w:val="en-CA" w:eastAsia="zh-TW"/>
            </w:rPr>
            <w:t>IOS</w:t>
          </w:r>
          <w:r w:rsidR="67343147" w:rsidRPr="0765A931">
            <w:rPr>
              <w:lang w:val="en-CA" w:eastAsia="zh-TW"/>
            </w:rPr>
            <w:t xml:space="preserve"> users be able to download our application from </w:t>
          </w:r>
          <w:r w:rsidR="0CB2E415" w:rsidRPr="0765A931">
            <w:rPr>
              <w:lang w:val="en-CA" w:eastAsia="zh-TW"/>
            </w:rPr>
            <w:t>our</w:t>
          </w:r>
          <w:r w:rsidR="67343147" w:rsidRPr="0765A931">
            <w:rPr>
              <w:lang w:val="en-CA" w:eastAsia="zh-TW"/>
            </w:rPr>
            <w:t xml:space="preserve"> </w:t>
          </w:r>
          <w:r w:rsidR="5333C3D5" w:rsidRPr="0765A931">
            <w:rPr>
              <w:lang w:val="en-CA" w:eastAsia="zh-TW"/>
            </w:rPr>
            <w:t xml:space="preserve">public </w:t>
          </w:r>
          <w:r w:rsidR="67343147" w:rsidRPr="0765A931">
            <w:rPr>
              <w:lang w:val="en-CA" w:eastAsia="zh-TW"/>
            </w:rPr>
            <w:t>repository</w:t>
          </w:r>
          <w:r w:rsidR="0541B58B" w:rsidRPr="0765A931">
            <w:rPr>
              <w:lang w:val="en-CA" w:eastAsia="zh-TW"/>
            </w:rPr>
            <w:t xml:space="preserve"> in Expo</w:t>
          </w:r>
          <w:r w:rsidR="487B2377" w:rsidRPr="0765A931">
            <w:rPr>
              <w:lang w:val="en-CA" w:eastAsia="zh-TW"/>
            </w:rPr>
            <w:t xml:space="preserve"> Go</w:t>
          </w:r>
          <w:r w:rsidR="67343147" w:rsidRPr="0765A931">
            <w:rPr>
              <w:lang w:val="en-CA" w:eastAsia="zh-TW"/>
            </w:rPr>
            <w:t xml:space="preserve">. </w:t>
          </w:r>
          <w:r w:rsidR="493E5062" w:rsidRPr="0765A931">
            <w:rPr>
              <w:lang w:val="en-CA" w:eastAsia="zh-TW"/>
            </w:rPr>
            <w:t>We thought this would be</w:t>
          </w:r>
          <w:r w:rsidR="6E9D36D9" w:rsidRPr="0765A931">
            <w:rPr>
              <w:lang w:val="en-CA" w:eastAsia="zh-TW"/>
            </w:rPr>
            <w:t xml:space="preserve"> a</w:t>
          </w:r>
          <w:r w:rsidR="493E5062" w:rsidRPr="0765A931">
            <w:rPr>
              <w:lang w:val="en-CA" w:eastAsia="zh-TW"/>
            </w:rPr>
            <w:t xml:space="preserve"> convenient </w:t>
          </w:r>
          <w:r w:rsidR="2C3D089F" w:rsidRPr="0765A931">
            <w:rPr>
              <w:lang w:val="en-CA" w:eastAsia="zh-TW"/>
            </w:rPr>
            <w:t xml:space="preserve">way </w:t>
          </w:r>
          <w:r w:rsidR="493E5062" w:rsidRPr="0765A931">
            <w:rPr>
              <w:lang w:val="en-CA" w:eastAsia="zh-TW"/>
            </w:rPr>
            <w:t>for</w:t>
          </w:r>
          <w:r w:rsidR="246126AC" w:rsidRPr="0765A931">
            <w:rPr>
              <w:lang w:val="en-CA" w:eastAsia="zh-TW"/>
            </w:rPr>
            <w:t xml:space="preserve"> the</w:t>
          </w:r>
          <w:r w:rsidR="493E5062" w:rsidRPr="0765A931">
            <w:rPr>
              <w:lang w:val="en-CA" w:eastAsia="zh-TW"/>
            </w:rPr>
            <w:t xml:space="preserve"> </w:t>
          </w:r>
          <w:r w:rsidR="0050342C">
            <w:rPr>
              <w:lang w:val="en-CA" w:eastAsia="zh-TW"/>
            </w:rPr>
            <w:t>IOS</w:t>
          </w:r>
          <w:r w:rsidR="493E5062" w:rsidRPr="0765A931">
            <w:rPr>
              <w:lang w:val="en-CA" w:eastAsia="zh-TW"/>
            </w:rPr>
            <w:t xml:space="preserve"> users to install our application. Unfortunately, due to some </w:t>
          </w:r>
          <w:r w:rsidR="4E24CDDF" w:rsidRPr="0765A931">
            <w:rPr>
              <w:lang w:val="en-CA" w:eastAsia="zh-TW"/>
            </w:rPr>
            <w:t xml:space="preserve">constraints from the </w:t>
          </w:r>
          <w:r w:rsidR="0050342C">
            <w:rPr>
              <w:lang w:val="en-CA" w:eastAsia="zh-TW"/>
            </w:rPr>
            <w:t>IOS</w:t>
          </w:r>
          <w:r w:rsidR="4E24CDDF" w:rsidRPr="0765A931">
            <w:rPr>
              <w:lang w:val="en-CA" w:eastAsia="zh-TW"/>
            </w:rPr>
            <w:t xml:space="preserve"> platform, </w:t>
          </w:r>
          <w:r w:rsidR="0050342C">
            <w:rPr>
              <w:lang w:val="en-CA" w:eastAsia="zh-TW"/>
            </w:rPr>
            <w:t>IOS</w:t>
          </w:r>
          <w:r w:rsidR="36C5018E" w:rsidRPr="0765A931">
            <w:rPr>
              <w:lang w:val="en-CA" w:eastAsia="zh-TW"/>
            </w:rPr>
            <w:t xml:space="preserve"> </w:t>
          </w:r>
          <w:r w:rsidR="4E24CDDF" w:rsidRPr="0765A931">
            <w:rPr>
              <w:lang w:val="en-CA" w:eastAsia="zh-TW"/>
            </w:rPr>
            <w:t xml:space="preserve">users </w:t>
          </w:r>
          <w:r w:rsidR="739973E5" w:rsidRPr="0765A931">
            <w:rPr>
              <w:lang w:val="en-CA" w:eastAsia="zh-TW"/>
            </w:rPr>
            <w:t>are not</w:t>
          </w:r>
          <w:r w:rsidR="4E24CDDF" w:rsidRPr="0765A931">
            <w:rPr>
              <w:lang w:val="en-CA" w:eastAsia="zh-TW"/>
            </w:rPr>
            <w:t xml:space="preserve"> able to </w:t>
          </w:r>
          <w:r w:rsidR="4E24CDDF" w:rsidRPr="0765A931">
            <w:rPr>
              <w:lang w:val="en-CA" w:eastAsia="zh-TW"/>
            </w:rPr>
            <w:lastRenderedPageBreak/>
            <w:t xml:space="preserve">download our application from </w:t>
          </w:r>
          <w:r w:rsidR="10A4C869" w:rsidRPr="0765A931">
            <w:rPr>
              <w:lang w:val="en-CA" w:eastAsia="zh-TW"/>
            </w:rPr>
            <w:t>our</w:t>
          </w:r>
          <w:r w:rsidR="4B73A9C6" w:rsidRPr="0765A931">
            <w:rPr>
              <w:lang w:val="en-CA" w:eastAsia="zh-TW"/>
            </w:rPr>
            <w:t xml:space="preserve"> </w:t>
          </w:r>
          <w:r w:rsidR="2769DD95" w:rsidRPr="0765A931">
            <w:rPr>
              <w:lang w:val="en-CA" w:eastAsia="zh-TW"/>
            </w:rPr>
            <w:t>public</w:t>
          </w:r>
          <w:r w:rsidR="4E24CDDF" w:rsidRPr="0765A931">
            <w:rPr>
              <w:lang w:val="en-CA" w:eastAsia="zh-TW"/>
            </w:rPr>
            <w:t xml:space="preserve"> repository</w:t>
          </w:r>
          <w:r w:rsidR="5A44122B" w:rsidRPr="0765A931">
            <w:rPr>
              <w:lang w:val="en-CA" w:eastAsia="zh-TW"/>
            </w:rPr>
            <w:t xml:space="preserve"> in Expo</w:t>
          </w:r>
          <w:r w:rsidR="0081C7D8" w:rsidRPr="0765A931">
            <w:rPr>
              <w:lang w:val="en-CA" w:eastAsia="zh-TW"/>
            </w:rPr>
            <w:t xml:space="preserve">. Instead, </w:t>
          </w:r>
          <w:r w:rsidR="0050342C">
            <w:rPr>
              <w:lang w:val="en-CA" w:eastAsia="zh-TW"/>
            </w:rPr>
            <w:t>IOS</w:t>
          </w:r>
          <w:r w:rsidR="6948A335" w:rsidRPr="0765A931">
            <w:rPr>
              <w:lang w:val="en-CA" w:eastAsia="zh-TW"/>
            </w:rPr>
            <w:t xml:space="preserve"> users </w:t>
          </w:r>
          <w:r w:rsidR="0081C7D8" w:rsidRPr="0765A931">
            <w:rPr>
              <w:lang w:val="en-CA" w:eastAsia="zh-TW"/>
            </w:rPr>
            <w:t xml:space="preserve">will have to download our project codes from our </w:t>
          </w:r>
          <w:r w:rsidR="1527C0E8" w:rsidRPr="0765A931">
            <w:rPr>
              <w:lang w:val="en-CA" w:eastAsia="zh-TW"/>
            </w:rPr>
            <w:t>GitHub</w:t>
          </w:r>
          <w:r w:rsidR="0081C7D8" w:rsidRPr="0765A931">
            <w:rPr>
              <w:lang w:val="en-CA" w:eastAsia="zh-TW"/>
            </w:rPr>
            <w:t xml:space="preserve"> </w:t>
          </w:r>
          <w:r w:rsidR="3EF9D3EA" w:rsidRPr="0765A931">
            <w:rPr>
              <w:lang w:val="en-CA" w:eastAsia="zh-TW"/>
            </w:rPr>
            <w:t>repository</w:t>
          </w:r>
          <w:r w:rsidR="0081C7D8" w:rsidRPr="0765A931">
            <w:rPr>
              <w:lang w:val="en-CA" w:eastAsia="zh-TW"/>
            </w:rPr>
            <w:t xml:space="preserve"> </w:t>
          </w:r>
          <w:r w:rsidR="1716ACB9" w:rsidRPr="0765A931">
            <w:rPr>
              <w:lang w:val="en-CA" w:eastAsia="zh-TW"/>
            </w:rPr>
            <w:t xml:space="preserve">directly </w:t>
          </w:r>
          <w:r w:rsidR="0081C7D8" w:rsidRPr="0765A931">
            <w:rPr>
              <w:lang w:val="en-CA" w:eastAsia="zh-TW"/>
            </w:rPr>
            <w:t xml:space="preserve">and install the application by running </w:t>
          </w:r>
          <w:r w:rsidR="776C2C34" w:rsidRPr="0765A931">
            <w:rPr>
              <w:lang w:val="en-CA" w:eastAsia="zh-TW"/>
            </w:rPr>
            <w:t>the project</w:t>
          </w:r>
          <w:r w:rsidR="0081C7D8" w:rsidRPr="0765A931">
            <w:rPr>
              <w:lang w:val="en-CA" w:eastAsia="zh-TW"/>
            </w:rPr>
            <w:t xml:space="preserve"> </w:t>
          </w:r>
          <w:r w:rsidR="23C35423" w:rsidRPr="0765A931">
            <w:rPr>
              <w:lang w:val="en-CA" w:eastAsia="zh-TW"/>
            </w:rPr>
            <w:t xml:space="preserve">codes </w:t>
          </w:r>
          <w:r w:rsidR="0081C7D8" w:rsidRPr="0765A931">
            <w:rPr>
              <w:lang w:val="en-CA" w:eastAsia="zh-TW"/>
            </w:rPr>
            <w:t>in their local computer.</w:t>
          </w:r>
          <w:r w:rsidR="7275F69A" w:rsidRPr="0765A931">
            <w:rPr>
              <w:lang w:val="en-CA" w:eastAsia="zh-TW"/>
            </w:rPr>
            <w:t xml:space="preserve"> We</w:t>
          </w:r>
          <w:r w:rsidR="54A94EC3" w:rsidRPr="0765A931">
            <w:rPr>
              <w:lang w:val="en-CA" w:eastAsia="zh-TW"/>
            </w:rPr>
            <w:t xml:space="preserve"> are</w:t>
          </w:r>
          <w:r w:rsidR="7275F69A" w:rsidRPr="0765A931">
            <w:rPr>
              <w:lang w:val="en-CA" w:eastAsia="zh-TW"/>
            </w:rPr>
            <w:t xml:space="preserve"> still try</w:t>
          </w:r>
          <w:r w:rsidR="168FB660" w:rsidRPr="0765A931">
            <w:rPr>
              <w:lang w:val="en-CA" w:eastAsia="zh-TW"/>
            </w:rPr>
            <w:t>ing</w:t>
          </w:r>
          <w:r w:rsidR="7275F69A" w:rsidRPr="0765A931">
            <w:rPr>
              <w:lang w:val="en-CA" w:eastAsia="zh-TW"/>
            </w:rPr>
            <w:t xml:space="preserve"> to </w:t>
          </w:r>
          <w:r w:rsidR="49C3003D" w:rsidRPr="0765A931">
            <w:rPr>
              <w:lang w:val="en-CA" w:eastAsia="zh-TW"/>
            </w:rPr>
            <w:t>figure out</w:t>
          </w:r>
          <w:r w:rsidR="20F7BE3B" w:rsidRPr="0765A931">
            <w:rPr>
              <w:lang w:val="en-CA" w:eastAsia="zh-TW"/>
            </w:rPr>
            <w:t xml:space="preserve"> </w:t>
          </w:r>
          <w:r w:rsidR="0CB75955" w:rsidRPr="0765A931">
            <w:rPr>
              <w:lang w:val="en-CA" w:eastAsia="zh-TW"/>
            </w:rPr>
            <w:t xml:space="preserve">a </w:t>
          </w:r>
          <w:r w:rsidR="1E2D407D" w:rsidRPr="0765A931">
            <w:rPr>
              <w:lang w:val="en-CA" w:eastAsia="zh-TW"/>
            </w:rPr>
            <w:t>convenient</w:t>
          </w:r>
          <w:r w:rsidR="0CB75955" w:rsidRPr="0765A931">
            <w:rPr>
              <w:lang w:val="en-CA" w:eastAsia="zh-TW"/>
            </w:rPr>
            <w:t xml:space="preserve"> way for </w:t>
          </w:r>
          <w:r w:rsidR="0050342C">
            <w:rPr>
              <w:lang w:val="en-CA" w:eastAsia="zh-TW"/>
            </w:rPr>
            <w:t>IOS</w:t>
          </w:r>
          <w:r w:rsidR="0CB75955" w:rsidRPr="0765A931">
            <w:rPr>
              <w:lang w:val="en-CA" w:eastAsia="zh-TW"/>
            </w:rPr>
            <w:t xml:space="preserve"> users to install our application</w:t>
          </w:r>
          <w:r w:rsidR="7275F69A" w:rsidRPr="0765A931">
            <w:rPr>
              <w:lang w:val="en-CA" w:eastAsia="zh-TW"/>
            </w:rPr>
            <w:t xml:space="preserve"> and</w:t>
          </w:r>
          <w:r w:rsidR="37239EB5" w:rsidRPr="0765A931">
            <w:rPr>
              <w:lang w:val="en-CA" w:eastAsia="zh-TW"/>
            </w:rPr>
            <w:t xml:space="preserve"> we</w:t>
          </w:r>
          <w:r w:rsidR="7275F69A" w:rsidRPr="0765A931">
            <w:rPr>
              <w:lang w:val="en-CA" w:eastAsia="zh-TW"/>
            </w:rPr>
            <w:t xml:space="preserve"> hope there </w:t>
          </w:r>
          <w:r w:rsidR="138D54A7" w:rsidRPr="0765A931">
            <w:rPr>
              <w:lang w:val="en-CA" w:eastAsia="zh-TW"/>
            </w:rPr>
            <w:t>will be</w:t>
          </w:r>
          <w:r w:rsidR="7275F69A" w:rsidRPr="0765A931">
            <w:rPr>
              <w:lang w:val="en-CA" w:eastAsia="zh-TW"/>
            </w:rPr>
            <w:t xml:space="preserve"> a solution in the future.</w:t>
          </w:r>
          <w:r w:rsidR="0081C7D8" w:rsidRPr="0765A931">
            <w:rPr>
              <w:lang w:val="en-CA" w:eastAsia="zh-TW"/>
            </w:rPr>
            <w:t xml:space="preserve"> </w:t>
          </w:r>
        </w:p>
        <w:p w14:paraId="0E55D6EE" w14:textId="17023746" w:rsidR="00057966" w:rsidRPr="00057966" w:rsidRDefault="3ECA8922" w:rsidP="5819366C">
          <w:pPr>
            <w:pStyle w:val="Subtitle"/>
            <w:ind w:firstLine="284"/>
            <w:rPr>
              <w:lang w:val="en-CA"/>
            </w:rPr>
          </w:pPr>
          <w:r>
            <w:t xml:space="preserve"> </w:t>
          </w:r>
          <w:r w:rsidR="06E07B5B">
            <w:t xml:space="preserve">The process of developing a mobile application was exciting and challenging for </w:t>
          </w:r>
          <w:r w:rsidR="55557C84">
            <w:t>our</w:t>
          </w:r>
          <w:r w:rsidR="06E07B5B">
            <w:t xml:space="preserve"> team as we had never done any mobile development before.</w:t>
          </w:r>
          <w:r w:rsidR="06E07B5B" w:rsidRPr="5819366C">
            <w:rPr>
              <w:lang w:val="en-CA" w:eastAsia="zh-TW"/>
            </w:rPr>
            <w:t xml:space="preserve"> </w:t>
          </w:r>
          <w:r>
            <w:t>We are pleased</w:t>
          </w:r>
          <w:r w:rsidR="28BEB037">
            <w:t xml:space="preserve"> that</w:t>
          </w:r>
          <w:r>
            <w:t xml:space="preserve"> we have achieved our objective of delivering a mobile application that can help users to manage their projects and keep track of their daily tasks.</w:t>
          </w:r>
        </w:p>
        <w:p w14:paraId="228059E7" w14:textId="29F9A135" w:rsidR="00295186" w:rsidRPr="00295186" w:rsidRDefault="007F69AC" w:rsidP="5819366C">
          <w:pPr>
            <w:pStyle w:val="Heading3"/>
            <w:ind w:left="0"/>
            <w:rPr>
              <w:rFonts w:ascii="Century Schoolbook" w:eastAsia="PMingLiU" w:hAnsi="Century Schoolbook" w:cs="Tahoma"/>
              <w:bCs/>
              <w:szCs w:val="36"/>
            </w:rPr>
          </w:pPr>
          <w:bookmarkStart w:id="80" w:name="_Toc89802199"/>
          <w:r>
            <w:t>Future Improvements</w:t>
          </w:r>
          <w:bookmarkEnd w:id="80"/>
        </w:p>
        <w:p w14:paraId="77324535" w14:textId="65DE8447" w:rsidR="00057966" w:rsidRDefault="005470AB" w:rsidP="5819366C">
          <w:pPr>
            <w:pStyle w:val="Subtitle"/>
            <w:ind w:firstLine="284"/>
          </w:pPr>
          <w:r>
            <w:t>Our team believes our Plan</w:t>
          </w:r>
          <w:r w:rsidR="5AC8D9E7">
            <w:t>-</w:t>
          </w:r>
          <w:r>
            <w:t>It</w:t>
          </w:r>
          <w:r w:rsidR="5D596B93">
            <w:t>-</w:t>
          </w:r>
          <w:r>
            <w:t xml:space="preserve">Right application still has </w:t>
          </w:r>
          <w:r w:rsidR="6DD6BB5B">
            <w:t>plen</w:t>
          </w:r>
          <w:r>
            <w:t>t</w:t>
          </w:r>
          <w:r w:rsidR="6DD6BB5B">
            <w:t>y</w:t>
          </w:r>
          <w:r>
            <w:t xml:space="preserve"> of room for improvement. We want to add more capabilities to our app</w:t>
          </w:r>
          <w:r w:rsidR="5512B0B1">
            <w:t>lication</w:t>
          </w:r>
          <w:r>
            <w:t>, for example, adding features such as task deadline reminders, new task notifications and instant messaging functions. We believe that these features will be useful to our users and help them in managing their projects.</w:t>
          </w:r>
        </w:p>
        <w:p w14:paraId="491DCC9A" w14:textId="173F079D" w:rsidR="00117022" w:rsidRDefault="00117022">
          <w:r>
            <w:br w:type="page"/>
          </w:r>
        </w:p>
        <w:bookmarkStart w:id="81" w:name="_Toc89802200" w:displacedByCustomXml="next"/>
        <w:sdt>
          <w:sdtPr>
            <w:rPr>
              <w:rFonts w:asciiTheme="minorHAnsi" w:eastAsia="PMingLiU" w:hAnsiTheme="minorHAnsi" w:cstheme="minorBidi"/>
              <w:b w:val="0"/>
              <w:i w:val="0"/>
              <w:color w:val="auto"/>
              <w:sz w:val="22"/>
              <w:szCs w:val="22"/>
              <w:u w:val="none"/>
            </w:rPr>
            <w:id w:val="1956826682"/>
            <w:docPartObj>
              <w:docPartGallery w:val="Bibliographies"/>
              <w:docPartUnique/>
            </w:docPartObj>
          </w:sdtPr>
          <w:sdtEndPr/>
          <w:sdtContent>
            <w:p w14:paraId="08708DEB" w14:textId="5D1F8B4A" w:rsidR="0046061E" w:rsidRPr="0046061E" w:rsidRDefault="0046061E" w:rsidP="00E35C7A">
              <w:pPr>
                <w:pStyle w:val="Heading1"/>
                <w:rPr>
                  <w:lang w:eastAsia="zh-TW"/>
                </w:rPr>
              </w:pPr>
              <w:r>
                <w:t>Chapter VI</w:t>
              </w:r>
              <w:r>
                <w:rPr>
                  <w:rFonts w:hint="eastAsia"/>
                  <w:lang w:eastAsia="zh-TW"/>
                </w:rPr>
                <w:t>I</w:t>
              </w:r>
              <w:r>
                <w:t xml:space="preserve">I: </w:t>
              </w:r>
              <w:r>
                <w:rPr>
                  <w:lang w:eastAsia="zh-TW"/>
                </w:rPr>
                <w:t>References</w:t>
              </w:r>
              <w:bookmarkEnd w:id="81"/>
            </w:p>
            <w:sdt>
              <w:sdtPr>
                <w:rPr>
                  <w:rFonts w:asciiTheme="minorHAnsi" w:eastAsia="PMingLiU" w:hAnsiTheme="minorHAnsi"/>
                  <w:spacing w:val="0"/>
                  <w:sz w:val="22"/>
                </w:rPr>
                <w:id w:val="-573587230"/>
                <w:bibliography/>
              </w:sdtPr>
              <w:sdtEndPr/>
              <w:sdtContent>
                <w:p w14:paraId="43BF1933" w14:textId="73940412" w:rsidR="00A86E10" w:rsidRPr="00C470E2" w:rsidRDefault="00A86E10" w:rsidP="00AF7BEB">
                  <w:pPr>
                    <w:pStyle w:val="Subtitle"/>
                    <w:numPr>
                      <w:ilvl w:val="0"/>
                      <w:numId w:val="24"/>
                    </w:numPr>
                    <w:rPr>
                      <w:noProof/>
                      <w:sz w:val="32"/>
                      <w:szCs w:val="32"/>
                    </w:rPr>
                  </w:pPr>
                  <w:r w:rsidRPr="00C470E2">
                    <w:rPr>
                      <w:rFonts w:asciiTheme="minorHAnsi" w:eastAsia="PMingLiU" w:hAnsiTheme="minorHAnsi"/>
                    </w:rPr>
                    <w:fldChar w:fldCharType="begin"/>
                  </w:r>
                  <w:r w:rsidRPr="00C470E2">
                    <w:instrText xml:space="preserve"> BIBLIOGRAPHY </w:instrText>
                  </w:r>
                  <w:r w:rsidRPr="00C470E2">
                    <w:rPr>
                      <w:rFonts w:asciiTheme="minorHAnsi" w:eastAsia="PMingLiU" w:hAnsiTheme="minorHAnsi"/>
                    </w:rPr>
                    <w:fldChar w:fldCharType="separate"/>
                  </w:r>
                  <w:r w:rsidRPr="00C470E2">
                    <w:rPr>
                      <w:i/>
                      <w:iCs/>
                      <w:noProof/>
                    </w:rPr>
                    <w:t>Firebase</w:t>
                  </w:r>
                  <w:r w:rsidRPr="00C470E2">
                    <w:rPr>
                      <w:noProof/>
                    </w:rPr>
                    <w:t>. (n.d.). Retrieved from https://firebase.google.com/docs/firestore/quotas: https://firebase.google.com/docs/firestore/quotas</w:t>
                  </w:r>
                </w:p>
                <w:p w14:paraId="1536988A" w14:textId="4C6D34DC" w:rsidR="00A86E10" w:rsidRPr="00C470E2" w:rsidRDefault="00A86E10" w:rsidP="00AF7BEB">
                  <w:pPr>
                    <w:pStyle w:val="Subtitle"/>
                    <w:numPr>
                      <w:ilvl w:val="0"/>
                      <w:numId w:val="24"/>
                    </w:numPr>
                    <w:rPr>
                      <w:noProof/>
                      <w:szCs w:val="28"/>
                    </w:rPr>
                  </w:pPr>
                  <w:r w:rsidRPr="00C470E2">
                    <w:rPr>
                      <w:i/>
                      <w:iCs/>
                      <w:noProof/>
                      <w:szCs w:val="28"/>
                    </w:rPr>
                    <w:t>Introduction to Expo</w:t>
                  </w:r>
                  <w:r w:rsidRPr="00C470E2">
                    <w:rPr>
                      <w:noProof/>
                      <w:szCs w:val="28"/>
                    </w:rPr>
                    <w:t>. (n.d.). Retrieved from Expo: https://docs.expo.dev/</w:t>
                  </w:r>
                </w:p>
                <w:p w14:paraId="6A86A5E5" w14:textId="77777777" w:rsidR="00A86E10" w:rsidRPr="00C470E2" w:rsidRDefault="00A86E10" w:rsidP="00AF7BEB">
                  <w:pPr>
                    <w:pStyle w:val="Subtitle"/>
                    <w:numPr>
                      <w:ilvl w:val="0"/>
                      <w:numId w:val="24"/>
                    </w:numPr>
                    <w:rPr>
                      <w:noProof/>
                      <w:szCs w:val="28"/>
                    </w:rPr>
                  </w:pPr>
                  <w:r w:rsidRPr="00C470E2">
                    <w:rPr>
                      <w:noProof/>
                      <w:szCs w:val="28"/>
                    </w:rPr>
                    <w:t xml:space="preserve">Rawal, K. (2018, June 12). </w:t>
                  </w:r>
                  <w:r w:rsidRPr="00C470E2">
                    <w:rPr>
                      <w:i/>
                      <w:iCs/>
                      <w:noProof/>
                      <w:szCs w:val="28"/>
                    </w:rPr>
                    <w:t>12 Most Popular React Native Development Tools</w:t>
                  </w:r>
                  <w:r w:rsidRPr="00C470E2">
                    <w:rPr>
                      <w:noProof/>
                      <w:szCs w:val="28"/>
                    </w:rPr>
                    <w:t>. Retrieved from codementor: https://www.codementor.io/@kapilrawal/12-most-popular-react-native-development-tools-kf45eu4uh</w:t>
                  </w:r>
                </w:p>
                <w:p w14:paraId="1A199B3D" w14:textId="571A67AE" w:rsidR="005418C1" w:rsidRDefault="00A86E10" w:rsidP="00E35C7A">
                  <w:pPr>
                    <w:pStyle w:val="Heading1"/>
                    <w:ind w:left="0"/>
                    <w:rPr>
                      <w:lang w:eastAsia="zh-TW"/>
                    </w:rPr>
                  </w:pPr>
                  <w:r w:rsidRPr="00C470E2">
                    <w:rPr>
                      <w:bCs/>
                      <w:noProof/>
                      <w:sz w:val="28"/>
                      <w:szCs w:val="28"/>
                    </w:rPr>
                    <w:lastRenderedPageBreak/>
                    <w:fldChar w:fldCharType="end"/>
                  </w:r>
                  <w:bookmarkStart w:id="82" w:name="_Toc89802201"/>
                  <w:r w:rsidR="005418C1">
                    <w:t xml:space="preserve">Chapter </w:t>
                  </w:r>
                  <w:proofErr w:type="spellStart"/>
                  <w:r w:rsidR="004016D9">
                    <w:t>lX</w:t>
                  </w:r>
                  <w:proofErr w:type="spellEnd"/>
                  <w:r w:rsidR="005418C1">
                    <w:t xml:space="preserve">: </w:t>
                  </w:r>
                  <w:r w:rsidR="004016D9">
                    <w:rPr>
                      <w:lang w:eastAsia="zh-TW"/>
                    </w:rPr>
                    <w:t>A</w:t>
                  </w:r>
                  <w:r w:rsidR="007B5389">
                    <w:rPr>
                      <w:lang w:eastAsia="zh-TW"/>
                    </w:rPr>
                    <w:t>p</w:t>
                  </w:r>
                  <w:r w:rsidR="00CF7EC6">
                    <w:rPr>
                      <w:lang w:eastAsia="zh-TW"/>
                    </w:rPr>
                    <w:t>pendices</w:t>
                  </w:r>
                  <w:bookmarkEnd w:id="82"/>
                </w:p>
                <w:p w14:paraId="7FC331A6" w14:textId="77777777" w:rsidR="004016D9" w:rsidRDefault="004016D9" w:rsidP="00452EB0">
                  <w:pPr>
                    <w:pStyle w:val="ListParagraph"/>
                    <w:ind w:left="0"/>
                    <w:rPr>
                      <w:i/>
                      <w:iCs/>
                    </w:rPr>
                  </w:pPr>
                  <w:r w:rsidRPr="000D46B9">
                    <w:rPr>
                      <w:i/>
                      <w:iCs/>
                      <w:noProof/>
                    </w:rPr>
                    <w:drawing>
                      <wp:inline distT="0" distB="0" distL="0" distR="0" wp14:anchorId="64D98CBF" wp14:editId="627DBE66">
                        <wp:extent cx="3359150" cy="6311034"/>
                        <wp:effectExtent l="19050" t="19050" r="12700" b="1397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rotWithShape="1">
                                <a:blip r:embed="rId63" cstate="print">
                                  <a:extLst>
                                    <a:ext uri="{28A0092B-C50C-407E-A947-70E740481C1C}">
                                      <a14:useLocalDpi xmlns:a14="http://schemas.microsoft.com/office/drawing/2010/main" val="0"/>
                                    </a:ext>
                                  </a:extLst>
                                </a:blip>
                                <a:srcRect t="8605" b="5031"/>
                                <a:stretch/>
                              </pic:blipFill>
                              <pic:spPr bwMode="auto">
                                <a:xfrm>
                                  <a:off x="0" y="0"/>
                                  <a:ext cx="3406479" cy="6399955"/>
                                </a:xfrm>
                                <a:prstGeom prst="rect">
                                  <a:avLst/>
                                </a:prstGeom>
                                <a:ln w="9525" cap="flat" cmpd="sng" algn="ctr">
                                  <a:solidFill>
                                    <a:srgbClr val="3494BA"/>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34433E" w14:textId="77777777" w:rsidR="00385CD6" w:rsidRDefault="00385CD6" w:rsidP="00452EB0">
                  <w:pPr>
                    <w:pStyle w:val="ListParagraph"/>
                    <w:ind w:left="0"/>
                    <w:rPr>
                      <w:i/>
                      <w:iCs/>
                    </w:rPr>
                  </w:pPr>
                </w:p>
                <w:p w14:paraId="7E54B90B" w14:textId="4B404F6F" w:rsidR="004016D9" w:rsidRPr="00AB1313" w:rsidRDefault="004016D9" w:rsidP="00452EB0">
                  <w:pPr>
                    <w:pStyle w:val="ListParagraph"/>
                    <w:ind w:left="0"/>
                    <w:rPr>
                      <w:i/>
                      <w:iCs/>
                    </w:rPr>
                  </w:pPr>
                  <w:r>
                    <w:rPr>
                      <w:i/>
                      <w:iCs/>
                    </w:rPr>
                    <w:t xml:space="preserve">APPEXDIX1.1 </w:t>
                  </w:r>
                  <w:r w:rsidRPr="00AB1313">
                    <w:rPr>
                      <w:i/>
                      <w:iCs/>
                    </w:rPr>
                    <w:t>Main Screen of Basecamp 3 App</w:t>
                  </w:r>
                </w:p>
                <w:p w14:paraId="134BD20F" w14:textId="77777777" w:rsidR="004016D9" w:rsidRDefault="004016D9" w:rsidP="004016D9">
                  <w:pPr>
                    <w:spacing w:line="360" w:lineRule="auto"/>
                    <w:rPr>
                      <w:sz w:val="28"/>
                      <w:szCs w:val="28"/>
                    </w:rPr>
                  </w:pPr>
                  <w:r w:rsidRPr="000D46B9">
                    <w:rPr>
                      <w:i/>
                      <w:iCs/>
                      <w:noProof/>
                    </w:rPr>
                    <w:lastRenderedPageBreak/>
                    <w:drawing>
                      <wp:inline distT="0" distB="0" distL="0" distR="0" wp14:anchorId="65212BDF" wp14:editId="2386A637">
                        <wp:extent cx="3492175" cy="6448425"/>
                        <wp:effectExtent l="19050" t="19050" r="13335" b="952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rotWithShape="1">
                                <a:blip r:embed="rId64" cstate="print">
                                  <a:extLst>
                                    <a:ext uri="{28A0092B-C50C-407E-A947-70E740481C1C}">
                                      <a14:useLocalDpi xmlns:a14="http://schemas.microsoft.com/office/drawing/2010/main" val="0"/>
                                    </a:ext>
                                  </a:extLst>
                                </a:blip>
                                <a:srcRect t="4733" b="4728"/>
                                <a:stretch/>
                              </pic:blipFill>
                              <pic:spPr bwMode="auto">
                                <a:xfrm>
                                  <a:off x="0" y="0"/>
                                  <a:ext cx="3535233" cy="652793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0D04B4AA" w14:textId="6DC1D28C" w:rsidR="00452EB0" w:rsidRDefault="004016D9" w:rsidP="004016D9">
                  <w:pPr>
                    <w:pStyle w:val="ListParagraph"/>
                    <w:ind w:left="0"/>
                    <w:rPr>
                      <w:i/>
                      <w:iCs/>
                    </w:rPr>
                  </w:pPr>
                  <w:r>
                    <w:rPr>
                      <w:i/>
                      <w:iCs/>
                    </w:rPr>
                    <w:t xml:space="preserve">APPEXDIX1.2 </w:t>
                  </w:r>
                  <w:r w:rsidRPr="000D46B9">
                    <w:rPr>
                      <w:i/>
                      <w:iCs/>
                    </w:rPr>
                    <w:t>Subscription Plan for Basecamp 3</w:t>
                  </w:r>
                </w:p>
                <w:p w14:paraId="369E805A" w14:textId="380AA946" w:rsidR="00452EB0" w:rsidRDefault="00452EB0" w:rsidP="00452EB0">
                  <w:r>
                    <w:rPr>
                      <w:noProof/>
                    </w:rPr>
                    <w:lastRenderedPageBreak/>
                    <w:drawing>
                      <wp:inline distT="0" distB="0" distL="0" distR="0" wp14:anchorId="2A199356" wp14:editId="0F6D941B">
                        <wp:extent cx="3316817" cy="6665206"/>
                        <wp:effectExtent l="19050" t="19050" r="17145" b="21590"/>
                        <wp:docPr id="4" name="Picture 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low confidence"/>
                                <pic:cNvPicPr/>
                              </pic:nvPicPr>
                              <pic:blipFill rotWithShape="1">
                                <a:blip r:embed="rId65" cstate="print">
                                  <a:extLst>
                                    <a:ext uri="{28A0092B-C50C-407E-A947-70E740481C1C}">
                                      <a14:useLocalDpi xmlns:a14="http://schemas.microsoft.com/office/drawing/2010/main" val="0"/>
                                    </a:ext>
                                  </a:extLst>
                                </a:blip>
                                <a:srcRect t="3506" r="505" b="6636"/>
                                <a:stretch/>
                              </pic:blipFill>
                              <pic:spPr bwMode="auto">
                                <a:xfrm>
                                  <a:off x="0" y="0"/>
                                  <a:ext cx="3321173" cy="667396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1CB2A11" w14:textId="4500A2BE" w:rsidR="00452EB0" w:rsidRDefault="00452EB0" w:rsidP="00452EB0">
                  <w:pPr>
                    <w:rPr>
                      <w:i/>
                      <w:iCs/>
                    </w:rPr>
                  </w:pPr>
                  <w:r>
                    <w:rPr>
                      <w:i/>
                      <w:iCs/>
                    </w:rPr>
                    <w:t xml:space="preserve">APPEXDIX1.3 Main Screen of </w:t>
                  </w:r>
                  <w:bookmarkStart w:id="83" w:name="_Hlk89718187"/>
                  <w:r>
                    <w:rPr>
                      <w:i/>
                      <w:iCs/>
                    </w:rPr>
                    <w:t xml:space="preserve">To-Do List </w:t>
                  </w:r>
                  <w:bookmarkEnd w:id="83"/>
                  <w:r>
                    <w:tab/>
                  </w:r>
                  <w:r>
                    <w:tab/>
                  </w:r>
                  <w:r>
                    <w:tab/>
                  </w:r>
                </w:p>
                <w:p w14:paraId="228A81B3" w14:textId="77777777" w:rsidR="00452EB0" w:rsidRDefault="00452EB0" w:rsidP="004016D9">
                  <w:pPr>
                    <w:pStyle w:val="ListParagraph"/>
                    <w:ind w:left="0"/>
                    <w:rPr>
                      <w:i/>
                      <w:iCs/>
                    </w:rPr>
                  </w:pPr>
                </w:p>
                <w:p w14:paraId="21D93699" w14:textId="066EAB9B" w:rsidR="004016D9" w:rsidRPr="004016D9" w:rsidRDefault="00452EB0" w:rsidP="004016D9">
                  <w:pPr>
                    <w:rPr>
                      <w:lang w:eastAsia="zh-TW"/>
                    </w:rPr>
                  </w:pPr>
                  <w:r>
                    <w:rPr>
                      <w:noProof/>
                    </w:rPr>
                    <w:lastRenderedPageBreak/>
                    <w:drawing>
                      <wp:inline distT="0" distB="0" distL="0" distR="0" wp14:anchorId="5EBA0DD5" wp14:editId="312E491B">
                        <wp:extent cx="3343275" cy="6716154"/>
                        <wp:effectExtent l="19050" t="19050" r="9525" b="2794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66" cstate="print">
                                  <a:extLst>
                                    <a:ext uri="{28A0092B-C50C-407E-A947-70E740481C1C}">
                                      <a14:useLocalDpi xmlns:a14="http://schemas.microsoft.com/office/drawing/2010/main" val="0"/>
                                    </a:ext>
                                  </a:extLst>
                                </a:blip>
                                <a:srcRect t="4321" b="5968"/>
                                <a:stretch/>
                              </pic:blipFill>
                              <pic:spPr bwMode="auto">
                                <a:xfrm>
                                  <a:off x="0" y="0"/>
                                  <a:ext cx="3361912" cy="675359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8D1A80F" w14:textId="03564013" w:rsidR="00452EB0" w:rsidRDefault="00452EB0" w:rsidP="00452EB0">
                  <w:pPr>
                    <w:rPr>
                      <w:i/>
                      <w:iCs/>
                    </w:rPr>
                  </w:pPr>
                  <w:r>
                    <w:rPr>
                      <w:i/>
                      <w:iCs/>
                    </w:rPr>
                    <w:t xml:space="preserve">APPEXDIX1.4 Subscription plan for </w:t>
                  </w:r>
                  <w:r w:rsidRPr="00917458">
                    <w:rPr>
                      <w:i/>
                      <w:iCs/>
                    </w:rPr>
                    <w:t>To-Do List</w:t>
                  </w:r>
                </w:p>
                <w:p w14:paraId="614C772C" w14:textId="407E1BA2" w:rsidR="00452EB0" w:rsidRPr="00385CD6" w:rsidRDefault="00452EB0" w:rsidP="00452EB0">
                  <w:pPr>
                    <w:rPr>
                      <w:i/>
                      <w:iCs/>
                      <w:lang w:val="fr-FR"/>
                    </w:rPr>
                  </w:pPr>
                  <w:r>
                    <w:rPr>
                      <w:noProof/>
                    </w:rPr>
                    <w:lastRenderedPageBreak/>
                    <w:drawing>
                      <wp:anchor distT="0" distB="0" distL="114300" distR="114300" simplePos="0" relativeHeight="251656192" behindDoc="0" locked="0" layoutInCell="1" allowOverlap="1" wp14:anchorId="4D84AB53" wp14:editId="4AB97776">
                        <wp:simplePos x="914400" y="914400"/>
                        <wp:positionH relativeFrom="margin">
                          <wp:align>left</wp:align>
                        </wp:positionH>
                        <wp:positionV relativeFrom="paragraph">
                          <wp:align>top</wp:align>
                        </wp:positionV>
                        <wp:extent cx="4600575" cy="7896225"/>
                        <wp:effectExtent l="0" t="0" r="0" b="9525"/>
                        <wp:wrapSquare wrapText="bothSides"/>
                        <wp:docPr id="1876398736" name="Picture 187639873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6398736"/>
                                <pic:cNvPicPr/>
                              </pic:nvPicPr>
                              <pic:blipFill>
                                <a:blip r:embed="rId67">
                                  <a:extLst>
                                    <a:ext uri="{28A0092B-C50C-407E-A947-70E740481C1C}">
                                      <a14:useLocalDpi xmlns:a14="http://schemas.microsoft.com/office/drawing/2010/main" val="0"/>
                                    </a:ext>
                                  </a:extLst>
                                </a:blip>
                                <a:stretch>
                                  <a:fillRect/>
                                </a:stretch>
                              </pic:blipFill>
                              <pic:spPr>
                                <a:xfrm>
                                  <a:off x="0" y="0"/>
                                  <a:ext cx="4603246" cy="7901242"/>
                                </a:xfrm>
                                <a:prstGeom prst="rect">
                                  <a:avLst/>
                                </a:prstGeom>
                              </pic:spPr>
                            </pic:pic>
                          </a:graphicData>
                        </a:graphic>
                        <wp14:sizeRelH relativeFrom="margin">
                          <wp14:pctWidth>0</wp14:pctWidth>
                        </wp14:sizeRelH>
                        <wp14:sizeRelV relativeFrom="margin">
                          <wp14:pctHeight>0</wp14:pctHeight>
                        </wp14:sizeRelV>
                      </wp:anchor>
                    </w:drawing>
                  </w:r>
                  <w:r w:rsidR="002433AF">
                    <w:br w:type="textWrapping" w:clear="all"/>
                  </w:r>
                  <w:r w:rsidRPr="0026283C">
                    <w:rPr>
                      <w:i/>
                      <w:iCs/>
                      <w:lang w:val="fr-FR"/>
                    </w:rPr>
                    <w:t>APPEXDIX 2.1: WBS Diagram</w:t>
                  </w:r>
                </w:p>
                <w:p w14:paraId="4AE1731F" w14:textId="77777777" w:rsidR="0026283C" w:rsidRDefault="00D64CD5" w:rsidP="4F1388B6">
                  <w:pPr>
                    <w:rPr>
                      <w:i/>
                      <w:iCs/>
                      <w:lang w:val="fr-FR"/>
                    </w:rPr>
                  </w:pPr>
                  <w:r>
                    <w:rPr>
                      <w:noProof/>
                    </w:rPr>
                    <w:lastRenderedPageBreak/>
                    <w:drawing>
                      <wp:inline distT="0" distB="0" distL="0" distR="0" wp14:anchorId="03A84D5D" wp14:editId="082A65B9">
                        <wp:extent cx="7851280" cy="4335907"/>
                        <wp:effectExtent l="5080" t="0" r="2540" b="2540"/>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68">
                                  <a:extLst>
                                    <a:ext uri="{28A0092B-C50C-407E-A947-70E740481C1C}">
                                      <a14:useLocalDpi xmlns:a14="http://schemas.microsoft.com/office/drawing/2010/main" val="0"/>
                                    </a:ext>
                                  </a:extLst>
                                </a:blip>
                                <a:stretch>
                                  <a:fillRect/>
                                </a:stretch>
                              </pic:blipFill>
                              <pic:spPr>
                                <a:xfrm rot="16200000">
                                  <a:off x="0" y="0"/>
                                  <a:ext cx="7851280" cy="4335907"/>
                                </a:xfrm>
                                <a:prstGeom prst="rect">
                                  <a:avLst/>
                                </a:prstGeom>
                              </pic:spPr>
                            </pic:pic>
                          </a:graphicData>
                        </a:graphic>
                      </wp:inline>
                    </w:drawing>
                  </w:r>
                  <w:r w:rsidRPr="4F1388B6">
                    <w:rPr>
                      <w:i/>
                      <w:iCs/>
                      <w:lang w:val="fr-FR"/>
                    </w:rPr>
                    <w:t xml:space="preserve"> </w:t>
                  </w:r>
                </w:p>
                <w:p w14:paraId="33E60C33" w14:textId="3AAEB8D7" w:rsidR="000A1427" w:rsidRPr="00BB5DF6" w:rsidRDefault="00D64CD5" w:rsidP="00BB5DF6">
                  <w:pPr>
                    <w:rPr>
                      <w:i/>
                      <w:iCs/>
                      <w:lang w:val="fr-FR"/>
                    </w:rPr>
                  </w:pPr>
                  <w:r w:rsidRPr="0026283C">
                    <w:rPr>
                      <w:i/>
                      <w:iCs/>
                      <w:lang w:val="fr-FR"/>
                    </w:rPr>
                    <w:t>APPEXDIX 2.</w:t>
                  </w:r>
                  <w:r w:rsidR="0026283C" w:rsidRPr="0026283C">
                    <w:rPr>
                      <w:i/>
                      <w:iCs/>
                      <w:lang w:val="fr-FR"/>
                    </w:rPr>
                    <w:t>2</w:t>
                  </w:r>
                  <w:r w:rsidR="0026283C">
                    <w:rPr>
                      <w:i/>
                      <w:iCs/>
                      <w:lang w:val="fr-FR"/>
                    </w:rPr>
                    <w:t xml:space="preserve"> </w:t>
                  </w:r>
                  <w:r w:rsidRPr="0026283C">
                    <w:rPr>
                      <w:lang w:val="fr-FR"/>
                    </w:rPr>
                    <w:t>: Gantt Chart</w:t>
                  </w:r>
                </w:p>
              </w:sdtContent>
            </w:sdt>
          </w:sdtContent>
        </w:sdt>
      </w:sdtContent>
    </w:sdt>
    <w:sectPr w:rsidR="000A1427" w:rsidRPr="00BB5DF6" w:rsidSect="00301F2B">
      <w:headerReference w:type="default" r:id="rId69"/>
      <w:footerReference w:type="default" r:id="rId7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66191" w14:textId="77777777" w:rsidR="005F24E8" w:rsidRDefault="005F24E8" w:rsidP="008E575B">
      <w:pPr>
        <w:spacing w:after="0" w:line="240" w:lineRule="auto"/>
      </w:pPr>
      <w:r>
        <w:separator/>
      </w:r>
    </w:p>
  </w:endnote>
  <w:endnote w:type="continuationSeparator" w:id="0">
    <w:p w14:paraId="524BC0AD" w14:textId="77777777" w:rsidR="005F24E8" w:rsidRDefault="005F24E8" w:rsidP="008E575B">
      <w:pPr>
        <w:spacing w:after="0" w:line="240" w:lineRule="auto"/>
      </w:pPr>
      <w:r>
        <w:continuationSeparator/>
      </w:r>
    </w:p>
  </w:endnote>
  <w:endnote w:type="continuationNotice" w:id="1">
    <w:p w14:paraId="041FDC82" w14:textId="77777777" w:rsidR="005F24E8" w:rsidRDefault="005F24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altName w:val="Cambria"/>
    <w:panose1 w:val="02040604050505020304"/>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uthor"/>
      <w:tag w:val=""/>
      <w:id w:val="1214078405"/>
      <w:placeholder>
        <w:docPart w:val="E9E83ED30A3345F3A848B5E4A5DBD615"/>
      </w:placeholder>
      <w:dataBinding w:prefixMappings="xmlns:ns0='http://purl.org/dc/elements/1.1/' xmlns:ns1='http://schemas.openxmlformats.org/package/2006/metadata/core-properties' " w:xpath="/ns1:coreProperties[1]/ns0:creator[1]" w:storeItemID="{6C3C8BC8-F283-45AE-878A-BAB7291924A1}"/>
      <w:text/>
    </w:sdtPr>
    <w:sdtEndPr/>
    <w:sdtContent>
      <w:p w14:paraId="37BB5340" w14:textId="59AE1AB3" w:rsidR="003D79C4" w:rsidRDefault="003D79C4">
        <w:pPr>
          <w:pStyle w:val="Footer"/>
        </w:pPr>
        <w:r>
          <w:t xml:space="preserve">Harleen </w:t>
        </w:r>
        <w:r>
          <w:t>Jhamat, Eric Cheung, Po-Kai Huang</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6A02A" w14:textId="77777777" w:rsidR="005F24E8" w:rsidRDefault="005F24E8" w:rsidP="008E575B">
      <w:pPr>
        <w:spacing w:after="0" w:line="240" w:lineRule="auto"/>
      </w:pPr>
      <w:r>
        <w:separator/>
      </w:r>
    </w:p>
  </w:footnote>
  <w:footnote w:type="continuationSeparator" w:id="0">
    <w:p w14:paraId="331CD9A0" w14:textId="77777777" w:rsidR="005F24E8" w:rsidRDefault="005F24E8" w:rsidP="008E575B">
      <w:pPr>
        <w:spacing w:after="0" w:line="240" w:lineRule="auto"/>
      </w:pPr>
      <w:r>
        <w:continuationSeparator/>
      </w:r>
    </w:p>
  </w:footnote>
  <w:footnote w:type="continuationNotice" w:id="1">
    <w:p w14:paraId="4044C57E" w14:textId="77777777" w:rsidR="005F24E8" w:rsidRDefault="005F24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511F8" w14:textId="5396C3C8" w:rsidR="003D79C4" w:rsidRDefault="003D79C4" w:rsidP="0085320B">
    <w:r w:rsidRPr="009725F7">
      <w:t xml:space="preserve">CSTP 2204 </w:t>
    </w:r>
    <w:r w:rsidR="00C34B95">
      <w:t>–</w:t>
    </w:r>
    <w:r w:rsidRPr="009725F7">
      <w:t xml:space="preserve"> </w:t>
    </w:r>
    <w:r w:rsidR="007F00BE">
      <w:t xml:space="preserve">The </w:t>
    </w:r>
    <w:r w:rsidR="00C34B95">
      <w:t xml:space="preserve">Plan-It-Right </w:t>
    </w:r>
    <w:r w:rsidR="00425775">
      <w:t xml:space="preserve">Mobile Application </w:t>
    </w:r>
    <w:r w:rsidRPr="009725F7">
      <w:t>Development Project</w:t>
    </w:r>
    <w:r w:rsidR="007F00BE">
      <w:t xml:space="preserve">                 </w:t>
    </w:r>
    <w:r w:rsidR="00F957FF">
      <w:t xml:space="preserve">  </w:t>
    </w:r>
    <w:r w:rsidR="0085320B">
      <w:t xml:space="preserve"> </w:t>
    </w:r>
    <w:sdt>
      <w:sdtPr>
        <w:id w:val="771739025"/>
        <w:docPartObj>
          <w:docPartGallery w:val="Page Numbers (Top of Page)"/>
          <w:docPartUnique/>
        </w:docPartObj>
      </w:sdtPr>
      <w:sdtEndPr>
        <w:rPr>
          <w:noProof/>
        </w:rPr>
      </w:sdtEndPr>
      <w:sdtContent>
        <w:r w:rsidR="007F00BE">
          <w:t xml:space="preserve">        </w:t>
        </w:r>
        <w:r>
          <w:fldChar w:fldCharType="begin"/>
        </w:r>
        <w:r>
          <w:instrText xml:space="preserve"> PAGE   \* MERGEFORMAT </w:instrText>
        </w:r>
        <w:r>
          <w:fldChar w:fldCharType="separate"/>
        </w:r>
        <w:r>
          <w:rPr>
            <w:noProof/>
          </w:rPr>
          <w:t>2</w:t>
        </w:r>
        <w:r>
          <w:rPr>
            <w:noProof/>
          </w:rPr>
          <w:fldChar w:fldCharType="end"/>
        </w:r>
      </w:sdtContent>
    </w:sdt>
  </w:p>
  <w:p w14:paraId="53EAF942" w14:textId="38DA91B8" w:rsidR="00991983" w:rsidRDefault="00991983">
    <w:pPr>
      <w:pStyle w:val="Header"/>
    </w:pPr>
  </w:p>
</w:hdr>
</file>

<file path=word/intelligence2.xml><?xml version="1.0" encoding="utf-8"?>
<int2:intelligence xmlns:int2="http://schemas.microsoft.com/office/intelligence/2020/intelligence" xmlns:oel="http://schemas.microsoft.com/office/2019/extlst">
  <int2:observations>
    <int2:textHash int2:hashCode="n4Umqx1ru2HVwn" int2:id="5IbO04AR">
      <int2:state int2:value="Rejected" int2:type="LegacyProofing"/>
    </int2:textHash>
    <int2:textHash int2:hashCode="PVud9HMupHdx4y" int2:id="5tmGRHmc">
      <int2:state int2:value="Rejected" int2:type="LegacyProofing"/>
    </int2:textHash>
    <int2:textHash int2:hashCode="ZgBR0VrGTOxwTP" int2:id="OYhTMqCN">
      <int2:state int2:value="Rejected" int2:type="LegacyProofing"/>
    </int2:textHash>
    <int2:textHash int2:hashCode="Fbu2V8msIRUPri" int2:id="ZeNzx23u">
      <int2:state int2:value="Rejected" int2:type="AugLoop_Text_Critique"/>
    </int2:textHash>
    <int2:textHash int2:hashCode="3As1a8a5UKn6E4" int2:id="dx8SJCRA">
      <int2:state int2:value="Rejected" int2:type="LegacyProofing"/>
    </int2:textHash>
    <int2:textHash int2:hashCode="qd7O9hbz0Mu4cE" int2:id="frkB787m">
      <int2:state int2:value="Rejected" int2:type="LegacyProofing"/>
    </int2:textHash>
    <int2:textHash int2:hashCode="Tj2RRE0tR+ftVx" int2:id="gj7kHgoE">
      <int2:state int2:value="Rejected" int2:type="LegacyProofing"/>
    </int2:textHash>
    <int2:bookmark int2:bookmarkName="_Int_M39eFuIg" int2:invalidationBookmarkName="" int2:hashCode="5pjCl/it7tQmGp" int2:id="oDfOdzpo">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4D9F"/>
    <w:multiLevelType w:val="hybridMultilevel"/>
    <w:tmpl w:val="432ECD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A97A29"/>
    <w:multiLevelType w:val="hybridMultilevel"/>
    <w:tmpl w:val="20F850BC"/>
    <w:lvl w:ilvl="0" w:tplc="10090015">
      <w:start w:val="1"/>
      <w:numFmt w:val="upperLetter"/>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9650DDB"/>
    <w:multiLevelType w:val="hybridMultilevel"/>
    <w:tmpl w:val="859E61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BAD1A0A"/>
    <w:multiLevelType w:val="hybridMultilevel"/>
    <w:tmpl w:val="FFFFFFFF"/>
    <w:lvl w:ilvl="0" w:tplc="685274BE">
      <w:start w:val="1"/>
      <w:numFmt w:val="decimal"/>
      <w:lvlText w:val="%1."/>
      <w:lvlJc w:val="left"/>
      <w:pPr>
        <w:ind w:left="720" w:hanging="360"/>
      </w:pPr>
    </w:lvl>
    <w:lvl w:ilvl="1" w:tplc="1BA29258">
      <w:start w:val="1"/>
      <w:numFmt w:val="lowerLetter"/>
      <w:lvlText w:val="%2."/>
      <w:lvlJc w:val="left"/>
      <w:pPr>
        <w:ind w:left="1440" w:hanging="360"/>
      </w:pPr>
    </w:lvl>
    <w:lvl w:ilvl="2" w:tplc="C1E871D6">
      <w:start w:val="1"/>
      <w:numFmt w:val="lowerRoman"/>
      <w:lvlText w:val="%3."/>
      <w:lvlJc w:val="right"/>
      <w:pPr>
        <w:ind w:left="2160" w:hanging="180"/>
      </w:pPr>
    </w:lvl>
    <w:lvl w:ilvl="3" w:tplc="7D488FF2">
      <w:start w:val="1"/>
      <w:numFmt w:val="decimal"/>
      <w:lvlText w:val="%4."/>
      <w:lvlJc w:val="left"/>
      <w:pPr>
        <w:ind w:left="2880" w:hanging="360"/>
      </w:pPr>
    </w:lvl>
    <w:lvl w:ilvl="4" w:tplc="DF60EB7C">
      <w:start w:val="1"/>
      <w:numFmt w:val="lowerLetter"/>
      <w:lvlText w:val="%5."/>
      <w:lvlJc w:val="left"/>
      <w:pPr>
        <w:ind w:left="3600" w:hanging="360"/>
      </w:pPr>
    </w:lvl>
    <w:lvl w:ilvl="5" w:tplc="736463BE">
      <w:start w:val="1"/>
      <w:numFmt w:val="lowerRoman"/>
      <w:lvlText w:val="%6."/>
      <w:lvlJc w:val="right"/>
      <w:pPr>
        <w:ind w:left="4320" w:hanging="180"/>
      </w:pPr>
    </w:lvl>
    <w:lvl w:ilvl="6" w:tplc="F4060E3E">
      <w:start w:val="1"/>
      <w:numFmt w:val="decimal"/>
      <w:lvlText w:val="%7."/>
      <w:lvlJc w:val="left"/>
      <w:pPr>
        <w:ind w:left="5040" w:hanging="360"/>
      </w:pPr>
    </w:lvl>
    <w:lvl w:ilvl="7" w:tplc="9D20582E">
      <w:start w:val="1"/>
      <w:numFmt w:val="lowerLetter"/>
      <w:lvlText w:val="%8."/>
      <w:lvlJc w:val="left"/>
      <w:pPr>
        <w:ind w:left="5760" w:hanging="360"/>
      </w:pPr>
    </w:lvl>
    <w:lvl w:ilvl="8" w:tplc="40427C70">
      <w:start w:val="1"/>
      <w:numFmt w:val="lowerRoman"/>
      <w:lvlText w:val="%9."/>
      <w:lvlJc w:val="right"/>
      <w:pPr>
        <w:ind w:left="6480" w:hanging="180"/>
      </w:pPr>
    </w:lvl>
  </w:abstractNum>
  <w:abstractNum w:abstractNumId="4" w15:restartNumberingAfterBreak="0">
    <w:nsid w:val="0C96021D"/>
    <w:multiLevelType w:val="hybridMultilevel"/>
    <w:tmpl w:val="87A0A9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27D7056"/>
    <w:multiLevelType w:val="hybridMultilevel"/>
    <w:tmpl w:val="FFFFFFFF"/>
    <w:lvl w:ilvl="0" w:tplc="E2022642">
      <w:start w:val="1"/>
      <w:numFmt w:val="decimal"/>
      <w:lvlText w:val="%1."/>
      <w:lvlJc w:val="left"/>
      <w:pPr>
        <w:ind w:left="720" w:hanging="360"/>
      </w:pPr>
    </w:lvl>
    <w:lvl w:ilvl="1" w:tplc="1F9623FC">
      <w:start w:val="1"/>
      <w:numFmt w:val="lowerLetter"/>
      <w:lvlText w:val="%2."/>
      <w:lvlJc w:val="left"/>
      <w:pPr>
        <w:ind w:left="1440" w:hanging="360"/>
      </w:pPr>
    </w:lvl>
    <w:lvl w:ilvl="2" w:tplc="03506232">
      <w:start w:val="1"/>
      <w:numFmt w:val="lowerRoman"/>
      <w:lvlText w:val="%3."/>
      <w:lvlJc w:val="right"/>
      <w:pPr>
        <w:ind w:left="2160" w:hanging="180"/>
      </w:pPr>
    </w:lvl>
    <w:lvl w:ilvl="3" w:tplc="8CD8CA34">
      <w:start w:val="1"/>
      <w:numFmt w:val="decimal"/>
      <w:lvlText w:val="%4."/>
      <w:lvlJc w:val="left"/>
      <w:pPr>
        <w:ind w:left="2880" w:hanging="360"/>
      </w:pPr>
    </w:lvl>
    <w:lvl w:ilvl="4" w:tplc="E304BF72">
      <w:start w:val="1"/>
      <w:numFmt w:val="lowerLetter"/>
      <w:lvlText w:val="%5."/>
      <w:lvlJc w:val="left"/>
      <w:pPr>
        <w:ind w:left="3600" w:hanging="360"/>
      </w:pPr>
    </w:lvl>
    <w:lvl w:ilvl="5" w:tplc="2BCC8D0E">
      <w:start w:val="1"/>
      <w:numFmt w:val="lowerRoman"/>
      <w:lvlText w:val="%6."/>
      <w:lvlJc w:val="right"/>
      <w:pPr>
        <w:ind w:left="4320" w:hanging="180"/>
      </w:pPr>
    </w:lvl>
    <w:lvl w:ilvl="6" w:tplc="D11CABA8">
      <w:start w:val="1"/>
      <w:numFmt w:val="decimal"/>
      <w:lvlText w:val="%7."/>
      <w:lvlJc w:val="left"/>
      <w:pPr>
        <w:ind w:left="5040" w:hanging="360"/>
      </w:pPr>
    </w:lvl>
    <w:lvl w:ilvl="7" w:tplc="E06E9B18">
      <w:start w:val="1"/>
      <w:numFmt w:val="lowerLetter"/>
      <w:lvlText w:val="%8."/>
      <w:lvlJc w:val="left"/>
      <w:pPr>
        <w:ind w:left="5760" w:hanging="360"/>
      </w:pPr>
    </w:lvl>
    <w:lvl w:ilvl="8" w:tplc="922C4474">
      <w:start w:val="1"/>
      <w:numFmt w:val="lowerRoman"/>
      <w:lvlText w:val="%9."/>
      <w:lvlJc w:val="right"/>
      <w:pPr>
        <w:ind w:left="6480" w:hanging="180"/>
      </w:pPr>
    </w:lvl>
  </w:abstractNum>
  <w:abstractNum w:abstractNumId="6" w15:restartNumberingAfterBreak="0">
    <w:nsid w:val="19F75DF8"/>
    <w:multiLevelType w:val="hybridMultilevel"/>
    <w:tmpl w:val="9EC0D908"/>
    <w:lvl w:ilvl="0" w:tplc="BF6ABEDC">
      <w:start w:val="1"/>
      <w:numFmt w:val="bullet"/>
      <w:lvlText w:val=""/>
      <w:lvlJc w:val="left"/>
      <w:pPr>
        <w:ind w:left="720" w:hanging="360"/>
      </w:pPr>
      <w:rPr>
        <w:rFonts w:ascii="Symbol" w:hAnsi="Symbol" w:hint="default"/>
      </w:rPr>
    </w:lvl>
    <w:lvl w:ilvl="1" w:tplc="A2C00FB8" w:tentative="1">
      <w:start w:val="1"/>
      <w:numFmt w:val="bullet"/>
      <w:lvlText w:val="o"/>
      <w:lvlJc w:val="left"/>
      <w:pPr>
        <w:ind w:left="1440" w:hanging="360"/>
      </w:pPr>
      <w:rPr>
        <w:rFonts w:ascii="Courier New" w:hAnsi="Courier New" w:hint="default"/>
      </w:rPr>
    </w:lvl>
    <w:lvl w:ilvl="2" w:tplc="5AF86F9A" w:tentative="1">
      <w:start w:val="1"/>
      <w:numFmt w:val="bullet"/>
      <w:lvlText w:val=""/>
      <w:lvlJc w:val="left"/>
      <w:pPr>
        <w:ind w:left="2160" w:hanging="360"/>
      </w:pPr>
      <w:rPr>
        <w:rFonts w:ascii="Wingdings" w:hAnsi="Wingdings" w:hint="default"/>
      </w:rPr>
    </w:lvl>
    <w:lvl w:ilvl="3" w:tplc="E6A02E0C" w:tentative="1">
      <w:start w:val="1"/>
      <w:numFmt w:val="bullet"/>
      <w:lvlText w:val=""/>
      <w:lvlJc w:val="left"/>
      <w:pPr>
        <w:ind w:left="2880" w:hanging="360"/>
      </w:pPr>
      <w:rPr>
        <w:rFonts w:ascii="Symbol" w:hAnsi="Symbol" w:hint="default"/>
      </w:rPr>
    </w:lvl>
    <w:lvl w:ilvl="4" w:tplc="F5B6E20A" w:tentative="1">
      <w:start w:val="1"/>
      <w:numFmt w:val="bullet"/>
      <w:lvlText w:val="o"/>
      <w:lvlJc w:val="left"/>
      <w:pPr>
        <w:ind w:left="3600" w:hanging="360"/>
      </w:pPr>
      <w:rPr>
        <w:rFonts w:ascii="Courier New" w:hAnsi="Courier New" w:hint="default"/>
      </w:rPr>
    </w:lvl>
    <w:lvl w:ilvl="5" w:tplc="32D0C838" w:tentative="1">
      <w:start w:val="1"/>
      <w:numFmt w:val="bullet"/>
      <w:lvlText w:val=""/>
      <w:lvlJc w:val="left"/>
      <w:pPr>
        <w:ind w:left="4320" w:hanging="360"/>
      </w:pPr>
      <w:rPr>
        <w:rFonts w:ascii="Wingdings" w:hAnsi="Wingdings" w:hint="default"/>
      </w:rPr>
    </w:lvl>
    <w:lvl w:ilvl="6" w:tplc="C330B3AE" w:tentative="1">
      <w:start w:val="1"/>
      <w:numFmt w:val="bullet"/>
      <w:lvlText w:val=""/>
      <w:lvlJc w:val="left"/>
      <w:pPr>
        <w:ind w:left="5040" w:hanging="360"/>
      </w:pPr>
      <w:rPr>
        <w:rFonts w:ascii="Symbol" w:hAnsi="Symbol" w:hint="default"/>
      </w:rPr>
    </w:lvl>
    <w:lvl w:ilvl="7" w:tplc="97564FBC" w:tentative="1">
      <w:start w:val="1"/>
      <w:numFmt w:val="bullet"/>
      <w:lvlText w:val="o"/>
      <w:lvlJc w:val="left"/>
      <w:pPr>
        <w:ind w:left="5760" w:hanging="360"/>
      </w:pPr>
      <w:rPr>
        <w:rFonts w:ascii="Courier New" w:hAnsi="Courier New" w:hint="default"/>
      </w:rPr>
    </w:lvl>
    <w:lvl w:ilvl="8" w:tplc="5B181F2A" w:tentative="1">
      <w:start w:val="1"/>
      <w:numFmt w:val="bullet"/>
      <w:lvlText w:val=""/>
      <w:lvlJc w:val="left"/>
      <w:pPr>
        <w:ind w:left="6480" w:hanging="360"/>
      </w:pPr>
      <w:rPr>
        <w:rFonts w:ascii="Wingdings" w:hAnsi="Wingdings" w:hint="default"/>
      </w:rPr>
    </w:lvl>
  </w:abstractNum>
  <w:abstractNum w:abstractNumId="7" w15:restartNumberingAfterBreak="0">
    <w:nsid w:val="1D1729D0"/>
    <w:multiLevelType w:val="hybridMultilevel"/>
    <w:tmpl w:val="FFFFFFFF"/>
    <w:lvl w:ilvl="0" w:tplc="93E0983E">
      <w:start w:val="1"/>
      <w:numFmt w:val="decimal"/>
      <w:lvlText w:val="%1."/>
      <w:lvlJc w:val="left"/>
      <w:pPr>
        <w:ind w:left="720" w:hanging="360"/>
      </w:pPr>
    </w:lvl>
    <w:lvl w:ilvl="1" w:tplc="1ECE1AC0">
      <w:start w:val="1"/>
      <w:numFmt w:val="lowerLetter"/>
      <w:lvlText w:val="%2."/>
      <w:lvlJc w:val="left"/>
      <w:pPr>
        <w:ind w:left="1440" w:hanging="360"/>
      </w:pPr>
    </w:lvl>
    <w:lvl w:ilvl="2" w:tplc="890AD0E6">
      <w:start w:val="1"/>
      <w:numFmt w:val="lowerRoman"/>
      <w:lvlText w:val="%3."/>
      <w:lvlJc w:val="right"/>
      <w:pPr>
        <w:ind w:left="2160" w:hanging="180"/>
      </w:pPr>
    </w:lvl>
    <w:lvl w:ilvl="3" w:tplc="C0E6A9BA">
      <w:start w:val="1"/>
      <w:numFmt w:val="decimal"/>
      <w:lvlText w:val="%4."/>
      <w:lvlJc w:val="left"/>
      <w:pPr>
        <w:ind w:left="2880" w:hanging="360"/>
      </w:pPr>
    </w:lvl>
    <w:lvl w:ilvl="4" w:tplc="EEFAA4D6">
      <w:start w:val="1"/>
      <w:numFmt w:val="lowerLetter"/>
      <w:lvlText w:val="%5."/>
      <w:lvlJc w:val="left"/>
      <w:pPr>
        <w:ind w:left="3600" w:hanging="360"/>
      </w:pPr>
    </w:lvl>
    <w:lvl w:ilvl="5" w:tplc="19121380">
      <w:start w:val="1"/>
      <w:numFmt w:val="lowerRoman"/>
      <w:lvlText w:val="%6."/>
      <w:lvlJc w:val="right"/>
      <w:pPr>
        <w:ind w:left="4320" w:hanging="180"/>
      </w:pPr>
    </w:lvl>
    <w:lvl w:ilvl="6" w:tplc="97FE55E2">
      <w:start w:val="1"/>
      <w:numFmt w:val="decimal"/>
      <w:lvlText w:val="%7."/>
      <w:lvlJc w:val="left"/>
      <w:pPr>
        <w:ind w:left="5040" w:hanging="360"/>
      </w:pPr>
    </w:lvl>
    <w:lvl w:ilvl="7" w:tplc="3A343AF8">
      <w:start w:val="1"/>
      <w:numFmt w:val="lowerLetter"/>
      <w:lvlText w:val="%8."/>
      <w:lvlJc w:val="left"/>
      <w:pPr>
        <w:ind w:left="5760" w:hanging="360"/>
      </w:pPr>
    </w:lvl>
    <w:lvl w:ilvl="8" w:tplc="A9A6CDAA">
      <w:start w:val="1"/>
      <w:numFmt w:val="lowerRoman"/>
      <w:lvlText w:val="%9."/>
      <w:lvlJc w:val="right"/>
      <w:pPr>
        <w:ind w:left="6480" w:hanging="180"/>
      </w:pPr>
    </w:lvl>
  </w:abstractNum>
  <w:abstractNum w:abstractNumId="8" w15:restartNumberingAfterBreak="0">
    <w:nsid w:val="1F5122B3"/>
    <w:multiLevelType w:val="hybridMultilevel"/>
    <w:tmpl w:val="AB5C6DF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17B3237"/>
    <w:multiLevelType w:val="hybridMultilevel"/>
    <w:tmpl w:val="BDC47B04"/>
    <w:lvl w:ilvl="0" w:tplc="474CAEDA">
      <w:start w:val="1"/>
      <w:numFmt w:val="decimal"/>
      <w:lvlText w:val="%1."/>
      <w:lvlJc w:val="left"/>
      <w:pPr>
        <w:ind w:left="630" w:hanging="360"/>
      </w:pPr>
    </w:lvl>
    <w:lvl w:ilvl="1" w:tplc="5B1E11FE">
      <w:start w:val="1"/>
      <w:numFmt w:val="lowerLetter"/>
      <w:lvlText w:val="%2."/>
      <w:lvlJc w:val="left"/>
      <w:pPr>
        <w:ind w:left="1350" w:hanging="360"/>
      </w:pPr>
    </w:lvl>
    <w:lvl w:ilvl="2" w:tplc="8604C6FC">
      <w:start w:val="1"/>
      <w:numFmt w:val="lowerRoman"/>
      <w:lvlText w:val="%3."/>
      <w:lvlJc w:val="right"/>
      <w:pPr>
        <w:ind w:left="2070" w:hanging="180"/>
      </w:pPr>
    </w:lvl>
    <w:lvl w:ilvl="3" w:tplc="467A3730">
      <w:start w:val="1"/>
      <w:numFmt w:val="decimal"/>
      <w:lvlText w:val="%4."/>
      <w:lvlJc w:val="left"/>
      <w:pPr>
        <w:ind w:left="2790" w:hanging="360"/>
      </w:pPr>
    </w:lvl>
    <w:lvl w:ilvl="4" w:tplc="B31234C4">
      <w:start w:val="1"/>
      <w:numFmt w:val="lowerLetter"/>
      <w:lvlText w:val="%5."/>
      <w:lvlJc w:val="left"/>
      <w:pPr>
        <w:ind w:left="3510" w:hanging="360"/>
      </w:pPr>
    </w:lvl>
    <w:lvl w:ilvl="5" w:tplc="9F84FC40">
      <w:start w:val="1"/>
      <w:numFmt w:val="lowerRoman"/>
      <w:lvlText w:val="%6."/>
      <w:lvlJc w:val="right"/>
      <w:pPr>
        <w:ind w:left="4230" w:hanging="180"/>
      </w:pPr>
    </w:lvl>
    <w:lvl w:ilvl="6" w:tplc="B47ECE08">
      <w:start w:val="1"/>
      <w:numFmt w:val="decimal"/>
      <w:lvlText w:val="%7."/>
      <w:lvlJc w:val="left"/>
      <w:pPr>
        <w:ind w:left="4950" w:hanging="360"/>
      </w:pPr>
    </w:lvl>
    <w:lvl w:ilvl="7" w:tplc="C95E98DE">
      <w:start w:val="1"/>
      <w:numFmt w:val="lowerLetter"/>
      <w:lvlText w:val="%8."/>
      <w:lvlJc w:val="left"/>
      <w:pPr>
        <w:ind w:left="5670" w:hanging="360"/>
      </w:pPr>
    </w:lvl>
    <w:lvl w:ilvl="8" w:tplc="129EBAC2">
      <w:start w:val="1"/>
      <w:numFmt w:val="lowerRoman"/>
      <w:lvlText w:val="%9."/>
      <w:lvlJc w:val="right"/>
      <w:pPr>
        <w:ind w:left="6390" w:hanging="180"/>
      </w:pPr>
    </w:lvl>
  </w:abstractNum>
  <w:abstractNum w:abstractNumId="10" w15:restartNumberingAfterBreak="0">
    <w:nsid w:val="292D66B3"/>
    <w:multiLevelType w:val="hybridMultilevel"/>
    <w:tmpl w:val="FFFFFFFF"/>
    <w:lvl w:ilvl="0" w:tplc="79D67E32">
      <w:start w:val="1"/>
      <w:numFmt w:val="decimal"/>
      <w:lvlText w:val="%1."/>
      <w:lvlJc w:val="left"/>
      <w:pPr>
        <w:ind w:left="720" w:hanging="360"/>
      </w:pPr>
    </w:lvl>
    <w:lvl w:ilvl="1" w:tplc="D7F6A5B4">
      <w:start w:val="1"/>
      <w:numFmt w:val="lowerLetter"/>
      <w:lvlText w:val="%2."/>
      <w:lvlJc w:val="left"/>
      <w:pPr>
        <w:ind w:left="1440" w:hanging="360"/>
      </w:pPr>
    </w:lvl>
    <w:lvl w:ilvl="2" w:tplc="55B6ABE0">
      <w:start w:val="1"/>
      <w:numFmt w:val="lowerRoman"/>
      <w:lvlText w:val="%3."/>
      <w:lvlJc w:val="right"/>
      <w:pPr>
        <w:ind w:left="2160" w:hanging="180"/>
      </w:pPr>
    </w:lvl>
    <w:lvl w:ilvl="3" w:tplc="623C37FE">
      <w:start w:val="1"/>
      <w:numFmt w:val="decimal"/>
      <w:lvlText w:val="%4."/>
      <w:lvlJc w:val="left"/>
      <w:pPr>
        <w:ind w:left="2880" w:hanging="360"/>
      </w:pPr>
    </w:lvl>
    <w:lvl w:ilvl="4" w:tplc="79B6BA68">
      <w:start w:val="1"/>
      <w:numFmt w:val="lowerLetter"/>
      <w:lvlText w:val="%5."/>
      <w:lvlJc w:val="left"/>
      <w:pPr>
        <w:ind w:left="3600" w:hanging="360"/>
      </w:pPr>
    </w:lvl>
    <w:lvl w:ilvl="5" w:tplc="D5E081CE">
      <w:start w:val="1"/>
      <w:numFmt w:val="lowerRoman"/>
      <w:lvlText w:val="%6."/>
      <w:lvlJc w:val="right"/>
      <w:pPr>
        <w:ind w:left="4320" w:hanging="180"/>
      </w:pPr>
    </w:lvl>
    <w:lvl w:ilvl="6" w:tplc="1B76EF54">
      <w:start w:val="1"/>
      <w:numFmt w:val="decimal"/>
      <w:lvlText w:val="%7."/>
      <w:lvlJc w:val="left"/>
      <w:pPr>
        <w:ind w:left="5040" w:hanging="360"/>
      </w:pPr>
    </w:lvl>
    <w:lvl w:ilvl="7" w:tplc="1B501C76">
      <w:start w:val="1"/>
      <w:numFmt w:val="lowerLetter"/>
      <w:lvlText w:val="%8."/>
      <w:lvlJc w:val="left"/>
      <w:pPr>
        <w:ind w:left="5760" w:hanging="360"/>
      </w:pPr>
    </w:lvl>
    <w:lvl w:ilvl="8" w:tplc="64688282">
      <w:start w:val="1"/>
      <w:numFmt w:val="lowerRoman"/>
      <w:lvlText w:val="%9."/>
      <w:lvlJc w:val="right"/>
      <w:pPr>
        <w:ind w:left="6480" w:hanging="180"/>
      </w:pPr>
    </w:lvl>
  </w:abstractNum>
  <w:abstractNum w:abstractNumId="11" w15:restartNumberingAfterBreak="0">
    <w:nsid w:val="30DD4AAA"/>
    <w:multiLevelType w:val="hybridMultilevel"/>
    <w:tmpl w:val="FFFFFFFF"/>
    <w:lvl w:ilvl="0" w:tplc="950697FC">
      <w:start w:val="1"/>
      <w:numFmt w:val="decimal"/>
      <w:lvlText w:val="%1."/>
      <w:lvlJc w:val="left"/>
      <w:pPr>
        <w:ind w:left="360" w:hanging="360"/>
      </w:pPr>
    </w:lvl>
    <w:lvl w:ilvl="1" w:tplc="216A554E">
      <w:start w:val="1"/>
      <w:numFmt w:val="lowerLetter"/>
      <w:lvlText w:val="%2."/>
      <w:lvlJc w:val="left"/>
      <w:pPr>
        <w:ind w:left="1080" w:hanging="360"/>
      </w:pPr>
    </w:lvl>
    <w:lvl w:ilvl="2" w:tplc="0E66B9B8">
      <w:start w:val="1"/>
      <w:numFmt w:val="lowerRoman"/>
      <w:lvlText w:val="%3."/>
      <w:lvlJc w:val="right"/>
      <w:pPr>
        <w:ind w:left="1800" w:hanging="180"/>
      </w:pPr>
    </w:lvl>
    <w:lvl w:ilvl="3" w:tplc="8058479A">
      <w:start w:val="1"/>
      <w:numFmt w:val="decimal"/>
      <w:lvlText w:val="%4."/>
      <w:lvlJc w:val="left"/>
      <w:pPr>
        <w:ind w:left="2520" w:hanging="360"/>
      </w:pPr>
    </w:lvl>
    <w:lvl w:ilvl="4" w:tplc="4B349200">
      <w:start w:val="1"/>
      <w:numFmt w:val="lowerLetter"/>
      <w:lvlText w:val="%5."/>
      <w:lvlJc w:val="left"/>
      <w:pPr>
        <w:ind w:left="3240" w:hanging="360"/>
      </w:pPr>
    </w:lvl>
    <w:lvl w:ilvl="5" w:tplc="7CF8C9D6">
      <w:start w:val="1"/>
      <w:numFmt w:val="lowerRoman"/>
      <w:lvlText w:val="%6."/>
      <w:lvlJc w:val="right"/>
      <w:pPr>
        <w:ind w:left="3960" w:hanging="180"/>
      </w:pPr>
    </w:lvl>
    <w:lvl w:ilvl="6" w:tplc="CB8EAE6A">
      <w:start w:val="1"/>
      <w:numFmt w:val="decimal"/>
      <w:lvlText w:val="%7."/>
      <w:lvlJc w:val="left"/>
      <w:pPr>
        <w:ind w:left="4680" w:hanging="360"/>
      </w:pPr>
    </w:lvl>
    <w:lvl w:ilvl="7" w:tplc="AF60953E">
      <w:start w:val="1"/>
      <w:numFmt w:val="lowerLetter"/>
      <w:lvlText w:val="%8."/>
      <w:lvlJc w:val="left"/>
      <w:pPr>
        <w:ind w:left="5400" w:hanging="360"/>
      </w:pPr>
    </w:lvl>
    <w:lvl w:ilvl="8" w:tplc="E9E0B38E">
      <w:start w:val="1"/>
      <w:numFmt w:val="lowerRoman"/>
      <w:lvlText w:val="%9."/>
      <w:lvlJc w:val="right"/>
      <w:pPr>
        <w:ind w:left="6120" w:hanging="180"/>
      </w:pPr>
    </w:lvl>
  </w:abstractNum>
  <w:abstractNum w:abstractNumId="12" w15:restartNumberingAfterBreak="0">
    <w:nsid w:val="333C4AA8"/>
    <w:multiLevelType w:val="hybridMultilevel"/>
    <w:tmpl w:val="2424C3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4636FB8"/>
    <w:multiLevelType w:val="hybridMultilevel"/>
    <w:tmpl w:val="FFFFFFFF"/>
    <w:lvl w:ilvl="0" w:tplc="49BAE4BE">
      <w:start w:val="1"/>
      <w:numFmt w:val="decimal"/>
      <w:lvlText w:val="%1."/>
      <w:lvlJc w:val="left"/>
      <w:pPr>
        <w:ind w:left="720" w:hanging="360"/>
      </w:pPr>
    </w:lvl>
    <w:lvl w:ilvl="1" w:tplc="CE74CEA4">
      <w:start w:val="1"/>
      <w:numFmt w:val="lowerLetter"/>
      <w:lvlText w:val="%2."/>
      <w:lvlJc w:val="left"/>
      <w:pPr>
        <w:ind w:left="1440" w:hanging="360"/>
      </w:pPr>
    </w:lvl>
    <w:lvl w:ilvl="2" w:tplc="14848944">
      <w:start w:val="1"/>
      <w:numFmt w:val="lowerRoman"/>
      <w:lvlText w:val="%3."/>
      <w:lvlJc w:val="right"/>
      <w:pPr>
        <w:ind w:left="2160" w:hanging="180"/>
      </w:pPr>
    </w:lvl>
    <w:lvl w:ilvl="3" w:tplc="955A4A06">
      <w:start w:val="1"/>
      <w:numFmt w:val="decimal"/>
      <w:lvlText w:val="%4."/>
      <w:lvlJc w:val="left"/>
      <w:pPr>
        <w:ind w:left="2880" w:hanging="360"/>
      </w:pPr>
    </w:lvl>
    <w:lvl w:ilvl="4" w:tplc="551696B8">
      <w:start w:val="1"/>
      <w:numFmt w:val="lowerLetter"/>
      <w:lvlText w:val="%5."/>
      <w:lvlJc w:val="left"/>
      <w:pPr>
        <w:ind w:left="3600" w:hanging="360"/>
      </w:pPr>
    </w:lvl>
    <w:lvl w:ilvl="5" w:tplc="96EC4684">
      <w:start w:val="1"/>
      <w:numFmt w:val="lowerRoman"/>
      <w:lvlText w:val="%6."/>
      <w:lvlJc w:val="right"/>
      <w:pPr>
        <w:ind w:left="4320" w:hanging="180"/>
      </w:pPr>
    </w:lvl>
    <w:lvl w:ilvl="6" w:tplc="823472DA">
      <w:start w:val="1"/>
      <w:numFmt w:val="decimal"/>
      <w:lvlText w:val="%7."/>
      <w:lvlJc w:val="left"/>
      <w:pPr>
        <w:ind w:left="5040" w:hanging="360"/>
      </w:pPr>
    </w:lvl>
    <w:lvl w:ilvl="7" w:tplc="877AE110">
      <w:start w:val="1"/>
      <w:numFmt w:val="lowerLetter"/>
      <w:lvlText w:val="%8."/>
      <w:lvlJc w:val="left"/>
      <w:pPr>
        <w:ind w:left="5760" w:hanging="360"/>
      </w:pPr>
    </w:lvl>
    <w:lvl w:ilvl="8" w:tplc="D95C21D8">
      <w:start w:val="1"/>
      <w:numFmt w:val="lowerRoman"/>
      <w:lvlText w:val="%9."/>
      <w:lvlJc w:val="right"/>
      <w:pPr>
        <w:ind w:left="6480" w:hanging="180"/>
      </w:pPr>
    </w:lvl>
  </w:abstractNum>
  <w:abstractNum w:abstractNumId="14" w15:restartNumberingAfterBreak="0">
    <w:nsid w:val="35350137"/>
    <w:multiLevelType w:val="hybridMultilevel"/>
    <w:tmpl w:val="2EB41F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900499"/>
    <w:multiLevelType w:val="hybridMultilevel"/>
    <w:tmpl w:val="FFFFFFFF"/>
    <w:lvl w:ilvl="0" w:tplc="29D05914">
      <w:start w:val="1"/>
      <w:numFmt w:val="bullet"/>
      <w:lvlText w:val=""/>
      <w:lvlJc w:val="left"/>
      <w:pPr>
        <w:ind w:left="720" w:hanging="360"/>
      </w:pPr>
      <w:rPr>
        <w:rFonts w:ascii="Symbol" w:hAnsi="Symbol" w:hint="default"/>
      </w:rPr>
    </w:lvl>
    <w:lvl w:ilvl="1" w:tplc="A644FCDA">
      <w:start w:val="1"/>
      <w:numFmt w:val="bullet"/>
      <w:lvlText w:val="o"/>
      <w:lvlJc w:val="left"/>
      <w:pPr>
        <w:ind w:left="1440" w:hanging="360"/>
      </w:pPr>
      <w:rPr>
        <w:rFonts w:ascii="Courier New" w:hAnsi="Courier New" w:hint="default"/>
      </w:rPr>
    </w:lvl>
    <w:lvl w:ilvl="2" w:tplc="F0B031B2">
      <w:start w:val="1"/>
      <w:numFmt w:val="bullet"/>
      <w:lvlText w:val=""/>
      <w:lvlJc w:val="left"/>
      <w:pPr>
        <w:ind w:left="2160" w:hanging="360"/>
      </w:pPr>
      <w:rPr>
        <w:rFonts w:ascii="Wingdings" w:hAnsi="Wingdings" w:hint="default"/>
      </w:rPr>
    </w:lvl>
    <w:lvl w:ilvl="3" w:tplc="CE9CC91E">
      <w:start w:val="1"/>
      <w:numFmt w:val="bullet"/>
      <w:lvlText w:val=""/>
      <w:lvlJc w:val="left"/>
      <w:pPr>
        <w:ind w:left="2880" w:hanging="360"/>
      </w:pPr>
      <w:rPr>
        <w:rFonts w:ascii="Symbol" w:hAnsi="Symbol" w:hint="default"/>
      </w:rPr>
    </w:lvl>
    <w:lvl w:ilvl="4" w:tplc="1E3084BA">
      <w:start w:val="1"/>
      <w:numFmt w:val="bullet"/>
      <w:lvlText w:val="o"/>
      <w:lvlJc w:val="left"/>
      <w:pPr>
        <w:ind w:left="3600" w:hanging="360"/>
      </w:pPr>
      <w:rPr>
        <w:rFonts w:ascii="Courier New" w:hAnsi="Courier New" w:hint="default"/>
      </w:rPr>
    </w:lvl>
    <w:lvl w:ilvl="5" w:tplc="531E2168">
      <w:start w:val="1"/>
      <w:numFmt w:val="bullet"/>
      <w:lvlText w:val=""/>
      <w:lvlJc w:val="left"/>
      <w:pPr>
        <w:ind w:left="4320" w:hanging="360"/>
      </w:pPr>
      <w:rPr>
        <w:rFonts w:ascii="Wingdings" w:hAnsi="Wingdings" w:hint="default"/>
      </w:rPr>
    </w:lvl>
    <w:lvl w:ilvl="6" w:tplc="ECE6C494">
      <w:start w:val="1"/>
      <w:numFmt w:val="bullet"/>
      <w:lvlText w:val=""/>
      <w:lvlJc w:val="left"/>
      <w:pPr>
        <w:ind w:left="5040" w:hanging="360"/>
      </w:pPr>
      <w:rPr>
        <w:rFonts w:ascii="Symbol" w:hAnsi="Symbol" w:hint="default"/>
      </w:rPr>
    </w:lvl>
    <w:lvl w:ilvl="7" w:tplc="E2F8F9E8">
      <w:start w:val="1"/>
      <w:numFmt w:val="bullet"/>
      <w:lvlText w:val="o"/>
      <w:lvlJc w:val="left"/>
      <w:pPr>
        <w:ind w:left="5760" w:hanging="360"/>
      </w:pPr>
      <w:rPr>
        <w:rFonts w:ascii="Courier New" w:hAnsi="Courier New" w:hint="default"/>
      </w:rPr>
    </w:lvl>
    <w:lvl w:ilvl="8" w:tplc="F5649D2C">
      <w:start w:val="1"/>
      <w:numFmt w:val="bullet"/>
      <w:lvlText w:val=""/>
      <w:lvlJc w:val="left"/>
      <w:pPr>
        <w:ind w:left="6480" w:hanging="360"/>
      </w:pPr>
      <w:rPr>
        <w:rFonts w:ascii="Wingdings" w:hAnsi="Wingdings" w:hint="default"/>
      </w:rPr>
    </w:lvl>
  </w:abstractNum>
  <w:abstractNum w:abstractNumId="16" w15:restartNumberingAfterBreak="0">
    <w:nsid w:val="367E3673"/>
    <w:multiLevelType w:val="hybridMultilevel"/>
    <w:tmpl w:val="FFFFFFFF"/>
    <w:lvl w:ilvl="0" w:tplc="345875B4">
      <w:start w:val="1"/>
      <w:numFmt w:val="decimal"/>
      <w:lvlText w:val="%1."/>
      <w:lvlJc w:val="left"/>
      <w:pPr>
        <w:ind w:left="720" w:hanging="360"/>
      </w:pPr>
    </w:lvl>
    <w:lvl w:ilvl="1" w:tplc="061CC672">
      <w:start w:val="1"/>
      <w:numFmt w:val="lowerLetter"/>
      <w:lvlText w:val="%2."/>
      <w:lvlJc w:val="left"/>
      <w:pPr>
        <w:ind w:left="1440" w:hanging="360"/>
      </w:pPr>
    </w:lvl>
    <w:lvl w:ilvl="2" w:tplc="8DA2E4A0">
      <w:start w:val="1"/>
      <w:numFmt w:val="lowerRoman"/>
      <w:lvlText w:val="%3."/>
      <w:lvlJc w:val="right"/>
      <w:pPr>
        <w:ind w:left="2160" w:hanging="180"/>
      </w:pPr>
    </w:lvl>
    <w:lvl w:ilvl="3" w:tplc="6CA698D0">
      <w:start w:val="1"/>
      <w:numFmt w:val="decimal"/>
      <w:lvlText w:val="%4."/>
      <w:lvlJc w:val="left"/>
      <w:pPr>
        <w:ind w:left="2880" w:hanging="360"/>
      </w:pPr>
    </w:lvl>
    <w:lvl w:ilvl="4" w:tplc="D33E7FAC">
      <w:start w:val="1"/>
      <w:numFmt w:val="lowerLetter"/>
      <w:lvlText w:val="%5."/>
      <w:lvlJc w:val="left"/>
      <w:pPr>
        <w:ind w:left="3600" w:hanging="360"/>
      </w:pPr>
    </w:lvl>
    <w:lvl w:ilvl="5" w:tplc="797869B6">
      <w:start w:val="1"/>
      <w:numFmt w:val="lowerRoman"/>
      <w:lvlText w:val="%6."/>
      <w:lvlJc w:val="right"/>
      <w:pPr>
        <w:ind w:left="4320" w:hanging="180"/>
      </w:pPr>
    </w:lvl>
    <w:lvl w:ilvl="6" w:tplc="0CF0B774">
      <w:start w:val="1"/>
      <w:numFmt w:val="decimal"/>
      <w:lvlText w:val="%7."/>
      <w:lvlJc w:val="left"/>
      <w:pPr>
        <w:ind w:left="5040" w:hanging="360"/>
      </w:pPr>
    </w:lvl>
    <w:lvl w:ilvl="7" w:tplc="6D725202">
      <w:start w:val="1"/>
      <w:numFmt w:val="lowerLetter"/>
      <w:lvlText w:val="%8."/>
      <w:lvlJc w:val="left"/>
      <w:pPr>
        <w:ind w:left="5760" w:hanging="360"/>
      </w:pPr>
    </w:lvl>
    <w:lvl w:ilvl="8" w:tplc="A790D51A">
      <w:start w:val="1"/>
      <w:numFmt w:val="lowerRoman"/>
      <w:lvlText w:val="%9."/>
      <w:lvlJc w:val="right"/>
      <w:pPr>
        <w:ind w:left="6480" w:hanging="180"/>
      </w:pPr>
    </w:lvl>
  </w:abstractNum>
  <w:abstractNum w:abstractNumId="17" w15:restartNumberingAfterBreak="0">
    <w:nsid w:val="3B6E35B5"/>
    <w:multiLevelType w:val="hybridMultilevel"/>
    <w:tmpl w:val="FFFFFFFF"/>
    <w:lvl w:ilvl="0" w:tplc="36F60A72">
      <w:start w:val="1"/>
      <w:numFmt w:val="decimal"/>
      <w:lvlText w:val="%1."/>
      <w:lvlJc w:val="left"/>
      <w:pPr>
        <w:ind w:left="720" w:hanging="360"/>
      </w:pPr>
    </w:lvl>
    <w:lvl w:ilvl="1" w:tplc="3B661E1E">
      <w:start w:val="1"/>
      <w:numFmt w:val="decimal"/>
      <w:lvlText w:val="%2."/>
      <w:lvlJc w:val="left"/>
      <w:pPr>
        <w:ind w:left="1440" w:hanging="360"/>
      </w:pPr>
    </w:lvl>
    <w:lvl w:ilvl="2" w:tplc="B4D260C6">
      <w:start w:val="1"/>
      <w:numFmt w:val="lowerRoman"/>
      <w:lvlText w:val="%3."/>
      <w:lvlJc w:val="right"/>
      <w:pPr>
        <w:ind w:left="2160" w:hanging="180"/>
      </w:pPr>
    </w:lvl>
    <w:lvl w:ilvl="3" w:tplc="E3666F12">
      <w:start w:val="1"/>
      <w:numFmt w:val="decimal"/>
      <w:lvlText w:val="%4."/>
      <w:lvlJc w:val="left"/>
      <w:pPr>
        <w:ind w:left="2880" w:hanging="360"/>
      </w:pPr>
    </w:lvl>
    <w:lvl w:ilvl="4" w:tplc="81F8976E">
      <w:start w:val="1"/>
      <w:numFmt w:val="lowerLetter"/>
      <w:lvlText w:val="%5."/>
      <w:lvlJc w:val="left"/>
      <w:pPr>
        <w:ind w:left="3600" w:hanging="360"/>
      </w:pPr>
    </w:lvl>
    <w:lvl w:ilvl="5" w:tplc="C0B208D4">
      <w:start w:val="1"/>
      <w:numFmt w:val="lowerRoman"/>
      <w:lvlText w:val="%6."/>
      <w:lvlJc w:val="right"/>
      <w:pPr>
        <w:ind w:left="4320" w:hanging="180"/>
      </w:pPr>
    </w:lvl>
    <w:lvl w:ilvl="6" w:tplc="06B47350">
      <w:start w:val="1"/>
      <w:numFmt w:val="decimal"/>
      <w:lvlText w:val="%7."/>
      <w:lvlJc w:val="left"/>
      <w:pPr>
        <w:ind w:left="5040" w:hanging="360"/>
      </w:pPr>
    </w:lvl>
    <w:lvl w:ilvl="7" w:tplc="573E3D4E">
      <w:start w:val="1"/>
      <w:numFmt w:val="lowerLetter"/>
      <w:lvlText w:val="%8."/>
      <w:lvlJc w:val="left"/>
      <w:pPr>
        <w:ind w:left="5760" w:hanging="360"/>
      </w:pPr>
    </w:lvl>
    <w:lvl w:ilvl="8" w:tplc="63960D8E">
      <w:start w:val="1"/>
      <w:numFmt w:val="lowerRoman"/>
      <w:lvlText w:val="%9."/>
      <w:lvlJc w:val="right"/>
      <w:pPr>
        <w:ind w:left="6480" w:hanging="180"/>
      </w:pPr>
    </w:lvl>
  </w:abstractNum>
  <w:abstractNum w:abstractNumId="18" w15:restartNumberingAfterBreak="0">
    <w:nsid w:val="3E591C0E"/>
    <w:multiLevelType w:val="hybridMultilevel"/>
    <w:tmpl w:val="50B6B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5602F07"/>
    <w:multiLevelType w:val="hybridMultilevel"/>
    <w:tmpl w:val="9962AF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A091298"/>
    <w:multiLevelType w:val="hybridMultilevel"/>
    <w:tmpl w:val="FFFFFFFF"/>
    <w:lvl w:ilvl="0" w:tplc="041041DA">
      <w:start w:val="1"/>
      <w:numFmt w:val="decimal"/>
      <w:lvlText w:val="%1."/>
      <w:lvlJc w:val="left"/>
      <w:pPr>
        <w:ind w:left="720" w:hanging="360"/>
      </w:pPr>
    </w:lvl>
    <w:lvl w:ilvl="1" w:tplc="DBD8AF4A">
      <w:start w:val="1"/>
      <w:numFmt w:val="lowerLetter"/>
      <w:lvlText w:val="%2."/>
      <w:lvlJc w:val="left"/>
      <w:pPr>
        <w:ind w:left="1440" w:hanging="360"/>
      </w:pPr>
    </w:lvl>
    <w:lvl w:ilvl="2" w:tplc="526C5C7C">
      <w:start w:val="1"/>
      <w:numFmt w:val="lowerRoman"/>
      <w:lvlText w:val="%3."/>
      <w:lvlJc w:val="right"/>
      <w:pPr>
        <w:ind w:left="2160" w:hanging="180"/>
      </w:pPr>
    </w:lvl>
    <w:lvl w:ilvl="3" w:tplc="81644C18">
      <w:start w:val="1"/>
      <w:numFmt w:val="decimal"/>
      <w:lvlText w:val="%4."/>
      <w:lvlJc w:val="left"/>
      <w:pPr>
        <w:ind w:left="2880" w:hanging="360"/>
      </w:pPr>
    </w:lvl>
    <w:lvl w:ilvl="4" w:tplc="99F85ABA">
      <w:start w:val="1"/>
      <w:numFmt w:val="lowerLetter"/>
      <w:lvlText w:val="%5."/>
      <w:lvlJc w:val="left"/>
      <w:pPr>
        <w:ind w:left="3600" w:hanging="360"/>
      </w:pPr>
    </w:lvl>
    <w:lvl w:ilvl="5" w:tplc="23828600">
      <w:start w:val="1"/>
      <w:numFmt w:val="lowerRoman"/>
      <w:lvlText w:val="%6."/>
      <w:lvlJc w:val="right"/>
      <w:pPr>
        <w:ind w:left="4320" w:hanging="180"/>
      </w:pPr>
    </w:lvl>
    <w:lvl w:ilvl="6" w:tplc="26E0B494">
      <w:start w:val="1"/>
      <w:numFmt w:val="decimal"/>
      <w:lvlText w:val="%7."/>
      <w:lvlJc w:val="left"/>
      <w:pPr>
        <w:ind w:left="5040" w:hanging="360"/>
      </w:pPr>
    </w:lvl>
    <w:lvl w:ilvl="7" w:tplc="412A7096">
      <w:start w:val="1"/>
      <w:numFmt w:val="lowerLetter"/>
      <w:lvlText w:val="%8."/>
      <w:lvlJc w:val="left"/>
      <w:pPr>
        <w:ind w:left="5760" w:hanging="360"/>
      </w:pPr>
    </w:lvl>
    <w:lvl w:ilvl="8" w:tplc="83DE5278">
      <w:start w:val="1"/>
      <w:numFmt w:val="lowerRoman"/>
      <w:lvlText w:val="%9."/>
      <w:lvlJc w:val="right"/>
      <w:pPr>
        <w:ind w:left="6480" w:hanging="180"/>
      </w:pPr>
    </w:lvl>
  </w:abstractNum>
  <w:abstractNum w:abstractNumId="21" w15:restartNumberingAfterBreak="0">
    <w:nsid w:val="4D5C04F6"/>
    <w:multiLevelType w:val="hybridMultilevel"/>
    <w:tmpl w:val="FFFFFFFF"/>
    <w:lvl w:ilvl="0" w:tplc="E70403FC">
      <w:start w:val="1"/>
      <w:numFmt w:val="decimal"/>
      <w:lvlText w:val="%1."/>
      <w:lvlJc w:val="left"/>
      <w:pPr>
        <w:ind w:left="720" w:hanging="360"/>
      </w:pPr>
    </w:lvl>
    <w:lvl w:ilvl="1" w:tplc="42DC4326">
      <w:start w:val="1"/>
      <w:numFmt w:val="lowerLetter"/>
      <w:lvlText w:val="%2."/>
      <w:lvlJc w:val="left"/>
      <w:pPr>
        <w:ind w:left="1440" w:hanging="360"/>
      </w:pPr>
    </w:lvl>
    <w:lvl w:ilvl="2" w:tplc="8DFA2A72">
      <w:start w:val="1"/>
      <w:numFmt w:val="lowerRoman"/>
      <w:lvlText w:val="%3."/>
      <w:lvlJc w:val="right"/>
      <w:pPr>
        <w:ind w:left="2160" w:hanging="180"/>
      </w:pPr>
    </w:lvl>
    <w:lvl w:ilvl="3" w:tplc="BF34C6F6">
      <w:start w:val="1"/>
      <w:numFmt w:val="decimal"/>
      <w:lvlText w:val="%4."/>
      <w:lvlJc w:val="left"/>
      <w:pPr>
        <w:ind w:left="2880" w:hanging="360"/>
      </w:pPr>
    </w:lvl>
    <w:lvl w:ilvl="4" w:tplc="5C163456">
      <w:start w:val="1"/>
      <w:numFmt w:val="lowerLetter"/>
      <w:lvlText w:val="%5."/>
      <w:lvlJc w:val="left"/>
      <w:pPr>
        <w:ind w:left="3600" w:hanging="360"/>
      </w:pPr>
    </w:lvl>
    <w:lvl w:ilvl="5" w:tplc="50CE898A">
      <w:start w:val="1"/>
      <w:numFmt w:val="lowerRoman"/>
      <w:lvlText w:val="%6."/>
      <w:lvlJc w:val="right"/>
      <w:pPr>
        <w:ind w:left="4320" w:hanging="180"/>
      </w:pPr>
    </w:lvl>
    <w:lvl w:ilvl="6" w:tplc="02BE9F68">
      <w:start w:val="1"/>
      <w:numFmt w:val="decimal"/>
      <w:lvlText w:val="%7."/>
      <w:lvlJc w:val="left"/>
      <w:pPr>
        <w:ind w:left="5040" w:hanging="360"/>
      </w:pPr>
    </w:lvl>
    <w:lvl w:ilvl="7" w:tplc="DE8ADF08">
      <w:start w:val="1"/>
      <w:numFmt w:val="lowerLetter"/>
      <w:lvlText w:val="%8."/>
      <w:lvlJc w:val="left"/>
      <w:pPr>
        <w:ind w:left="5760" w:hanging="360"/>
      </w:pPr>
    </w:lvl>
    <w:lvl w:ilvl="8" w:tplc="E8CEA7F4">
      <w:start w:val="1"/>
      <w:numFmt w:val="lowerRoman"/>
      <w:lvlText w:val="%9."/>
      <w:lvlJc w:val="right"/>
      <w:pPr>
        <w:ind w:left="6480" w:hanging="180"/>
      </w:pPr>
    </w:lvl>
  </w:abstractNum>
  <w:abstractNum w:abstractNumId="22" w15:restartNumberingAfterBreak="0">
    <w:nsid w:val="53FA5803"/>
    <w:multiLevelType w:val="hybridMultilevel"/>
    <w:tmpl w:val="883AB40A"/>
    <w:lvl w:ilvl="0" w:tplc="9A763820">
      <w:start w:val="1"/>
      <w:numFmt w:val="bullet"/>
      <w:lvlText w:val=""/>
      <w:lvlJc w:val="left"/>
      <w:pPr>
        <w:ind w:left="720" w:hanging="360"/>
      </w:pPr>
      <w:rPr>
        <w:rFonts w:ascii="Symbol" w:hAnsi="Symbol" w:hint="default"/>
      </w:rPr>
    </w:lvl>
    <w:lvl w:ilvl="1" w:tplc="B5F655C0">
      <w:start w:val="1"/>
      <w:numFmt w:val="bullet"/>
      <w:lvlText w:val="o"/>
      <w:lvlJc w:val="left"/>
      <w:pPr>
        <w:ind w:left="1440" w:hanging="360"/>
      </w:pPr>
      <w:rPr>
        <w:rFonts w:ascii="Courier New" w:hAnsi="Courier New" w:hint="default"/>
      </w:rPr>
    </w:lvl>
    <w:lvl w:ilvl="2" w:tplc="F7FE7CA2">
      <w:start w:val="1"/>
      <w:numFmt w:val="bullet"/>
      <w:lvlText w:val=""/>
      <w:lvlJc w:val="left"/>
      <w:pPr>
        <w:ind w:left="2160" w:hanging="360"/>
      </w:pPr>
      <w:rPr>
        <w:rFonts w:ascii="Wingdings" w:hAnsi="Wingdings" w:hint="default"/>
      </w:rPr>
    </w:lvl>
    <w:lvl w:ilvl="3" w:tplc="E77C2FA6">
      <w:start w:val="1"/>
      <w:numFmt w:val="bullet"/>
      <w:lvlText w:val=""/>
      <w:lvlJc w:val="left"/>
      <w:pPr>
        <w:ind w:left="2880" w:hanging="360"/>
      </w:pPr>
      <w:rPr>
        <w:rFonts w:ascii="Symbol" w:hAnsi="Symbol" w:hint="default"/>
      </w:rPr>
    </w:lvl>
    <w:lvl w:ilvl="4" w:tplc="4334A316">
      <w:start w:val="1"/>
      <w:numFmt w:val="bullet"/>
      <w:lvlText w:val="o"/>
      <w:lvlJc w:val="left"/>
      <w:pPr>
        <w:ind w:left="3600" w:hanging="360"/>
      </w:pPr>
      <w:rPr>
        <w:rFonts w:ascii="Courier New" w:hAnsi="Courier New" w:hint="default"/>
      </w:rPr>
    </w:lvl>
    <w:lvl w:ilvl="5" w:tplc="14289908">
      <w:start w:val="1"/>
      <w:numFmt w:val="bullet"/>
      <w:lvlText w:val=""/>
      <w:lvlJc w:val="left"/>
      <w:pPr>
        <w:ind w:left="4320" w:hanging="360"/>
      </w:pPr>
      <w:rPr>
        <w:rFonts w:ascii="Wingdings" w:hAnsi="Wingdings" w:hint="default"/>
      </w:rPr>
    </w:lvl>
    <w:lvl w:ilvl="6" w:tplc="458C9C2C">
      <w:start w:val="1"/>
      <w:numFmt w:val="bullet"/>
      <w:lvlText w:val=""/>
      <w:lvlJc w:val="left"/>
      <w:pPr>
        <w:ind w:left="5040" w:hanging="360"/>
      </w:pPr>
      <w:rPr>
        <w:rFonts w:ascii="Symbol" w:hAnsi="Symbol" w:hint="default"/>
      </w:rPr>
    </w:lvl>
    <w:lvl w:ilvl="7" w:tplc="AB846E36">
      <w:start w:val="1"/>
      <w:numFmt w:val="bullet"/>
      <w:lvlText w:val="o"/>
      <w:lvlJc w:val="left"/>
      <w:pPr>
        <w:ind w:left="5760" w:hanging="360"/>
      </w:pPr>
      <w:rPr>
        <w:rFonts w:ascii="Courier New" w:hAnsi="Courier New" w:hint="default"/>
      </w:rPr>
    </w:lvl>
    <w:lvl w:ilvl="8" w:tplc="9D125852">
      <w:start w:val="1"/>
      <w:numFmt w:val="bullet"/>
      <w:lvlText w:val=""/>
      <w:lvlJc w:val="left"/>
      <w:pPr>
        <w:ind w:left="6480" w:hanging="360"/>
      </w:pPr>
      <w:rPr>
        <w:rFonts w:ascii="Wingdings" w:hAnsi="Wingdings" w:hint="default"/>
      </w:rPr>
    </w:lvl>
  </w:abstractNum>
  <w:abstractNum w:abstractNumId="23" w15:restartNumberingAfterBreak="0">
    <w:nsid w:val="56357471"/>
    <w:multiLevelType w:val="hybridMultilevel"/>
    <w:tmpl w:val="DA2C53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7B74CA4"/>
    <w:multiLevelType w:val="hybridMultilevel"/>
    <w:tmpl w:val="F03831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A61954"/>
    <w:multiLevelType w:val="hybridMultilevel"/>
    <w:tmpl w:val="BEBE392E"/>
    <w:lvl w:ilvl="0" w:tplc="467A3730">
      <w:start w:val="1"/>
      <w:numFmt w:val="decimal"/>
      <w:lvlText w:val="%1."/>
      <w:lvlJc w:val="left"/>
      <w:pPr>
        <w:ind w:left="720" w:hanging="360"/>
      </w:pPr>
    </w:lvl>
    <w:lvl w:ilvl="1" w:tplc="04090019" w:tentative="1">
      <w:start w:val="1"/>
      <w:numFmt w:val="lowerLetter"/>
      <w:lvlText w:val="%2."/>
      <w:lvlJc w:val="left"/>
      <w:pPr>
        <w:ind w:left="-630" w:hanging="360"/>
      </w:pPr>
    </w:lvl>
    <w:lvl w:ilvl="2" w:tplc="0409001B" w:tentative="1">
      <w:start w:val="1"/>
      <w:numFmt w:val="lowerRoman"/>
      <w:lvlText w:val="%3."/>
      <w:lvlJc w:val="right"/>
      <w:pPr>
        <w:ind w:left="90" w:hanging="180"/>
      </w:pPr>
    </w:lvl>
    <w:lvl w:ilvl="3" w:tplc="0409000F" w:tentative="1">
      <w:start w:val="1"/>
      <w:numFmt w:val="decimal"/>
      <w:lvlText w:val="%4."/>
      <w:lvlJc w:val="left"/>
      <w:pPr>
        <w:ind w:left="810" w:hanging="360"/>
      </w:pPr>
    </w:lvl>
    <w:lvl w:ilvl="4" w:tplc="04090019" w:tentative="1">
      <w:start w:val="1"/>
      <w:numFmt w:val="lowerLetter"/>
      <w:lvlText w:val="%5."/>
      <w:lvlJc w:val="left"/>
      <w:pPr>
        <w:ind w:left="1530" w:hanging="360"/>
      </w:pPr>
    </w:lvl>
    <w:lvl w:ilvl="5" w:tplc="0409001B" w:tentative="1">
      <w:start w:val="1"/>
      <w:numFmt w:val="lowerRoman"/>
      <w:lvlText w:val="%6."/>
      <w:lvlJc w:val="right"/>
      <w:pPr>
        <w:ind w:left="2250" w:hanging="180"/>
      </w:pPr>
    </w:lvl>
    <w:lvl w:ilvl="6" w:tplc="0409000F" w:tentative="1">
      <w:start w:val="1"/>
      <w:numFmt w:val="decimal"/>
      <w:lvlText w:val="%7."/>
      <w:lvlJc w:val="left"/>
      <w:pPr>
        <w:ind w:left="2970" w:hanging="360"/>
      </w:pPr>
    </w:lvl>
    <w:lvl w:ilvl="7" w:tplc="04090019" w:tentative="1">
      <w:start w:val="1"/>
      <w:numFmt w:val="lowerLetter"/>
      <w:lvlText w:val="%8."/>
      <w:lvlJc w:val="left"/>
      <w:pPr>
        <w:ind w:left="3690" w:hanging="360"/>
      </w:pPr>
    </w:lvl>
    <w:lvl w:ilvl="8" w:tplc="0409001B" w:tentative="1">
      <w:start w:val="1"/>
      <w:numFmt w:val="lowerRoman"/>
      <w:lvlText w:val="%9."/>
      <w:lvlJc w:val="right"/>
      <w:pPr>
        <w:ind w:left="4410" w:hanging="180"/>
      </w:pPr>
    </w:lvl>
  </w:abstractNum>
  <w:abstractNum w:abstractNumId="26" w15:restartNumberingAfterBreak="0">
    <w:nsid w:val="58EC27AD"/>
    <w:multiLevelType w:val="hybridMultilevel"/>
    <w:tmpl w:val="50B6B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591E5C"/>
    <w:multiLevelType w:val="hybridMultilevel"/>
    <w:tmpl w:val="50B6B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FDC4A2E"/>
    <w:multiLevelType w:val="hybridMultilevel"/>
    <w:tmpl w:val="FFFFFFFF"/>
    <w:lvl w:ilvl="0" w:tplc="12A24C70">
      <w:start w:val="1"/>
      <w:numFmt w:val="decimal"/>
      <w:lvlText w:val="%1."/>
      <w:lvlJc w:val="left"/>
      <w:pPr>
        <w:ind w:left="720" w:hanging="360"/>
      </w:pPr>
    </w:lvl>
    <w:lvl w:ilvl="1" w:tplc="FA621488">
      <w:start w:val="1"/>
      <w:numFmt w:val="lowerLetter"/>
      <w:lvlText w:val="%2."/>
      <w:lvlJc w:val="left"/>
      <w:pPr>
        <w:ind w:left="1440" w:hanging="360"/>
      </w:pPr>
    </w:lvl>
    <w:lvl w:ilvl="2" w:tplc="0B24D4E2">
      <w:start w:val="1"/>
      <w:numFmt w:val="lowerRoman"/>
      <w:lvlText w:val="%3."/>
      <w:lvlJc w:val="right"/>
      <w:pPr>
        <w:ind w:left="2160" w:hanging="180"/>
      </w:pPr>
    </w:lvl>
    <w:lvl w:ilvl="3" w:tplc="5D28286E">
      <w:start w:val="1"/>
      <w:numFmt w:val="decimal"/>
      <w:lvlText w:val="%4."/>
      <w:lvlJc w:val="left"/>
      <w:pPr>
        <w:ind w:left="2880" w:hanging="360"/>
      </w:pPr>
    </w:lvl>
    <w:lvl w:ilvl="4" w:tplc="74C885BC">
      <w:start w:val="1"/>
      <w:numFmt w:val="lowerLetter"/>
      <w:lvlText w:val="%5."/>
      <w:lvlJc w:val="left"/>
      <w:pPr>
        <w:ind w:left="3600" w:hanging="360"/>
      </w:pPr>
    </w:lvl>
    <w:lvl w:ilvl="5" w:tplc="1DAC970E">
      <w:start w:val="1"/>
      <w:numFmt w:val="lowerRoman"/>
      <w:lvlText w:val="%6."/>
      <w:lvlJc w:val="right"/>
      <w:pPr>
        <w:ind w:left="4320" w:hanging="180"/>
      </w:pPr>
    </w:lvl>
    <w:lvl w:ilvl="6" w:tplc="64267DC2">
      <w:start w:val="1"/>
      <w:numFmt w:val="decimal"/>
      <w:lvlText w:val="%7."/>
      <w:lvlJc w:val="left"/>
      <w:pPr>
        <w:ind w:left="5040" w:hanging="360"/>
      </w:pPr>
    </w:lvl>
    <w:lvl w:ilvl="7" w:tplc="FC281884">
      <w:start w:val="1"/>
      <w:numFmt w:val="lowerLetter"/>
      <w:lvlText w:val="%8."/>
      <w:lvlJc w:val="left"/>
      <w:pPr>
        <w:ind w:left="5760" w:hanging="360"/>
      </w:pPr>
    </w:lvl>
    <w:lvl w:ilvl="8" w:tplc="056C5B3E">
      <w:start w:val="1"/>
      <w:numFmt w:val="lowerRoman"/>
      <w:lvlText w:val="%9."/>
      <w:lvlJc w:val="right"/>
      <w:pPr>
        <w:ind w:left="6480" w:hanging="180"/>
      </w:pPr>
    </w:lvl>
  </w:abstractNum>
  <w:abstractNum w:abstractNumId="29" w15:restartNumberingAfterBreak="0">
    <w:nsid w:val="67740985"/>
    <w:multiLevelType w:val="hybridMultilevel"/>
    <w:tmpl w:val="EEAE2EBA"/>
    <w:lvl w:ilvl="0" w:tplc="8DF2040A">
      <w:start w:val="1"/>
      <w:numFmt w:val="bullet"/>
      <w:lvlText w:val=""/>
      <w:lvlJc w:val="left"/>
      <w:pPr>
        <w:ind w:left="720" w:hanging="360"/>
      </w:pPr>
      <w:rPr>
        <w:rFonts w:ascii="Symbol" w:hAnsi="Symbol" w:hint="default"/>
      </w:rPr>
    </w:lvl>
    <w:lvl w:ilvl="1" w:tplc="44B0806E" w:tentative="1">
      <w:start w:val="1"/>
      <w:numFmt w:val="bullet"/>
      <w:lvlText w:val="o"/>
      <w:lvlJc w:val="left"/>
      <w:pPr>
        <w:ind w:left="1440" w:hanging="360"/>
      </w:pPr>
      <w:rPr>
        <w:rFonts w:ascii="Courier New" w:hAnsi="Courier New" w:hint="default"/>
      </w:rPr>
    </w:lvl>
    <w:lvl w:ilvl="2" w:tplc="9820755C" w:tentative="1">
      <w:start w:val="1"/>
      <w:numFmt w:val="bullet"/>
      <w:lvlText w:val=""/>
      <w:lvlJc w:val="left"/>
      <w:pPr>
        <w:ind w:left="2160" w:hanging="360"/>
      </w:pPr>
      <w:rPr>
        <w:rFonts w:ascii="Wingdings" w:hAnsi="Wingdings" w:hint="default"/>
      </w:rPr>
    </w:lvl>
    <w:lvl w:ilvl="3" w:tplc="C3261C40" w:tentative="1">
      <w:start w:val="1"/>
      <w:numFmt w:val="bullet"/>
      <w:lvlText w:val=""/>
      <w:lvlJc w:val="left"/>
      <w:pPr>
        <w:ind w:left="2880" w:hanging="360"/>
      </w:pPr>
      <w:rPr>
        <w:rFonts w:ascii="Symbol" w:hAnsi="Symbol" w:hint="default"/>
      </w:rPr>
    </w:lvl>
    <w:lvl w:ilvl="4" w:tplc="4424A496" w:tentative="1">
      <w:start w:val="1"/>
      <w:numFmt w:val="bullet"/>
      <w:lvlText w:val="o"/>
      <w:lvlJc w:val="left"/>
      <w:pPr>
        <w:ind w:left="3600" w:hanging="360"/>
      </w:pPr>
      <w:rPr>
        <w:rFonts w:ascii="Courier New" w:hAnsi="Courier New" w:hint="default"/>
      </w:rPr>
    </w:lvl>
    <w:lvl w:ilvl="5" w:tplc="A3988290" w:tentative="1">
      <w:start w:val="1"/>
      <w:numFmt w:val="bullet"/>
      <w:lvlText w:val=""/>
      <w:lvlJc w:val="left"/>
      <w:pPr>
        <w:ind w:left="4320" w:hanging="360"/>
      </w:pPr>
      <w:rPr>
        <w:rFonts w:ascii="Wingdings" w:hAnsi="Wingdings" w:hint="default"/>
      </w:rPr>
    </w:lvl>
    <w:lvl w:ilvl="6" w:tplc="511ACF16" w:tentative="1">
      <w:start w:val="1"/>
      <w:numFmt w:val="bullet"/>
      <w:lvlText w:val=""/>
      <w:lvlJc w:val="left"/>
      <w:pPr>
        <w:ind w:left="5040" w:hanging="360"/>
      </w:pPr>
      <w:rPr>
        <w:rFonts w:ascii="Symbol" w:hAnsi="Symbol" w:hint="default"/>
      </w:rPr>
    </w:lvl>
    <w:lvl w:ilvl="7" w:tplc="34224EB6" w:tentative="1">
      <w:start w:val="1"/>
      <w:numFmt w:val="bullet"/>
      <w:lvlText w:val="o"/>
      <w:lvlJc w:val="left"/>
      <w:pPr>
        <w:ind w:left="5760" w:hanging="360"/>
      </w:pPr>
      <w:rPr>
        <w:rFonts w:ascii="Courier New" w:hAnsi="Courier New" w:hint="default"/>
      </w:rPr>
    </w:lvl>
    <w:lvl w:ilvl="8" w:tplc="EA8EF3EE" w:tentative="1">
      <w:start w:val="1"/>
      <w:numFmt w:val="bullet"/>
      <w:lvlText w:val=""/>
      <w:lvlJc w:val="left"/>
      <w:pPr>
        <w:ind w:left="6480" w:hanging="360"/>
      </w:pPr>
      <w:rPr>
        <w:rFonts w:ascii="Wingdings" w:hAnsi="Wingdings" w:hint="default"/>
      </w:rPr>
    </w:lvl>
  </w:abstractNum>
  <w:abstractNum w:abstractNumId="30" w15:restartNumberingAfterBreak="0">
    <w:nsid w:val="68F143E1"/>
    <w:multiLevelType w:val="hybridMultilevel"/>
    <w:tmpl w:val="B792CF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9DF62CB"/>
    <w:multiLevelType w:val="hybridMultilevel"/>
    <w:tmpl w:val="FFFFFFFF"/>
    <w:lvl w:ilvl="0" w:tplc="C024BA5E">
      <w:start w:val="1"/>
      <w:numFmt w:val="decimal"/>
      <w:lvlText w:val="%1."/>
      <w:lvlJc w:val="left"/>
      <w:pPr>
        <w:ind w:left="720" w:hanging="360"/>
      </w:pPr>
    </w:lvl>
    <w:lvl w:ilvl="1" w:tplc="5EB2648C">
      <w:start w:val="1"/>
      <w:numFmt w:val="lowerLetter"/>
      <w:lvlText w:val="%2."/>
      <w:lvlJc w:val="left"/>
      <w:pPr>
        <w:ind w:left="1440" w:hanging="360"/>
      </w:pPr>
    </w:lvl>
    <w:lvl w:ilvl="2" w:tplc="D820ECB8">
      <w:start w:val="1"/>
      <w:numFmt w:val="lowerRoman"/>
      <w:lvlText w:val="%3."/>
      <w:lvlJc w:val="right"/>
      <w:pPr>
        <w:ind w:left="2160" w:hanging="180"/>
      </w:pPr>
    </w:lvl>
    <w:lvl w:ilvl="3" w:tplc="DF88F2BE">
      <w:start w:val="1"/>
      <w:numFmt w:val="decimal"/>
      <w:lvlText w:val="%4."/>
      <w:lvlJc w:val="left"/>
      <w:pPr>
        <w:ind w:left="2880" w:hanging="360"/>
      </w:pPr>
    </w:lvl>
    <w:lvl w:ilvl="4" w:tplc="1C80CB6A">
      <w:start w:val="1"/>
      <w:numFmt w:val="lowerLetter"/>
      <w:lvlText w:val="%5."/>
      <w:lvlJc w:val="left"/>
      <w:pPr>
        <w:ind w:left="3600" w:hanging="360"/>
      </w:pPr>
    </w:lvl>
    <w:lvl w:ilvl="5" w:tplc="20B629B2">
      <w:start w:val="1"/>
      <w:numFmt w:val="lowerRoman"/>
      <w:lvlText w:val="%6."/>
      <w:lvlJc w:val="right"/>
      <w:pPr>
        <w:ind w:left="4320" w:hanging="180"/>
      </w:pPr>
    </w:lvl>
    <w:lvl w:ilvl="6" w:tplc="DE82A4C0">
      <w:start w:val="1"/>
      <w:numFmt w:val="decimal"/>
      <w:lvlText w:val="%7."/>
      <w:lvlJc w:val="left"/>
      <w:pPr>
        <w:ind w:left="5040" w:hanging="360"/>
      </w:pPr>
    </w:lvl>
    <w:lvl w:ilvl="7" w:tplc="F93C25DC">
      <w:start w:val="1"/>
      <w:numFmt w:val="lowerLetter"/>
      <w:lvlText w:val="%8."/>
      <w:lvlJc w:val="left"/>
      <w:pPr>
        <w:ind w:left="5760" w:hanging="360"/>
      </w:pPr>
    </w:lvl>
    <w:lvl w:ilvl="8" w:tplc="B9F2EF46">
      <w:start w:val="1"/>
      <w:numFmt w:val="lowerRoman"/>
      <w:lvlText w:val="%9."/>
      <w:lvlJc w:val="right"/>
      <w:pPr>
        <w:ind w:left="6480" w:hanging="180"/>
      </w:pPr>
    </w:lvl>
  </w:abstractNum>
  <w:abstractNum w:abstractNumId="32" w15:restartNumberingAfterBreak="0">
    <w:nsid w:val="69E376CE"/>
    <w:multiLevelType w:val="hybridMultilevel"/>
    <w:tmpl w:val="198431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BB1219B"/>
    <w:multiLevelType w:val="hybridMultilevel"/>
    <w:tmpl w:val="69A2F6D6"/>
    <w:lvl w:ilvl="0" w:tplc="96909E8A">
      <w:start w:val="1"/>
      <w:numFmt w:val="decimal"/>
      <w:lvlText w:val="%1."/>
      <w:lvlJc w:val="left"/>
      <w:pPr>
        <w:ind w:left="990" w:hanging="360"/>
      </w:pPr>
      <w:rPr>
        <w:rFonts w:ascii="Arial" w:hAnsi="Arial" w:cs="Arial" w:hint="default"/>
        <w:i w:val="0"/>
        <w:iCs w:val="0"/>
        <w:color w:val="000000" w:themeColor="text1"/>
        <w:sz w:val="28"/>
        <w:szCs w:val="28"/>
      </w:rPr>
    </w:lvl>
    <w:lvl w:ilvl="1" w:tplc="021651B0">
      <w:start w:val="1"/>
      <w:numFmt w:val="lowerLetter"/>
      <w:lvlText w:val="%2."/>
      <w:lvlJc w:val="left"/>
      <w:pPr>
        <w:ind w:left="1440" w:hanging="360"/>
      </w:pPr>
    </w:lvl>
    <w:lvl w:ilvl="2" w:tplc="27D43A00">
      <w:start w:val="1"/>
      <w:numFmt w:val="lowerRoman"/>
      <w:lvlText w:val="%3."/>
      <w:lvlJc w:val="right"/>
      <w:pPr>
        <w:ind w:left="2160" w:hanging="180"/>
      </w:pPr>
    </w:lvl>
    <w:lvl w:ilvl="3" w:tplc="81866906">
      <w:start w:val="1"/>
      <w:numFmt w:val="decimal"/>
      <w:lvlText w:val="%4."/>
      <w:lvlJc w:val="left"/>
      <w:pPr>
        <w:ind w:left="2880" w:hanging="360"/>
      </w:pPr>
    </w:lvl>
    <w:lvl w:ilvl="4" w:tplc="98E4FC12">
      <w:start w:val="1"/>
      <w:numFmt w:val="lowerLetter"/>
      <w:lvlText w:val="%5."/>
      <w:lvlJc w:val="left"/>
      <w:pPr>
        <w:ind w:left="3600" w:hanging="360"/>
      </w:pPr>
    </w:lvl>
    <w:lvl w:ilvl="5" w:tplc="09F08EF6">
      <w:start w:val="1"/>
      <w:numFmt w:val="lowerRoman"/>
      <w:lvlText w:val="%6."/>
      <w:lvlJc w:val="right"/>
      <w:pPr>
        <w:ind w:left="4320" w:hanging="180"/>
      </w:pPr>
    </w:lvl>
    <w:lvl w:ilvl="6" w:tplc="E898A846">
      <w:start w:val="1"/>
      <w:numFmt w:val="decimal"/>
      <w:lvlText w:val="%7."/>
      <w:lvlJc w:val="left"/>
      <w:pPr>
        <w:ind w:left="5040" w:hanging="360"/>
      </w:pPr>
    </w:lvl>
    <w:lvl w:ilvl="7" w:tplc="2C46F24A">
      <w:start w:val="1"/>
      <w:numFmt w:val="lowerLetter"/>
      <w:lvlText w:val="%8."/>
      <w:lvlJc w:val="left"/>
      <w:pPr>
        <w:ind w:left="5760" w:hanging="360"/>
      </w:pPr>
    </w:lvl>
    <w:lvl w:ilvl="8" w:tplc="85707D48">
      <w:start w:val="1"/>
      <w:numFmt w:val="lowerRoman"/>
      <w:lvlText w:val="%9."/>
      <w:lvlJc w:val="right"/>
      <w:pPr>
        <w:ind w:left="6480" w:hanging="180"/>
      </w:pPr>
    </w:lvl>
  </w:abstractNum>
  <w:abstractNum w:abstractNumId="34" w15:restartNumberingAfterBreak="0">
    <w:nsid w:val="6C9B32F0"/>
    <w:multiLevelType w:val="hybridMultilevel"/>
    <w:tmpl w:val="DCF09B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0A941F8"/>
    <w:multiLevelType w:val="hybridMultilevel"/>
    <w:tmpl w:val="24B8F9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5574BFF"/>
    <w:multiLevelType w:val="hybridMultilevel"/>
    <w:tmpl w:val="FFFFFFFF"/>
    <w:lvl w:ilvl="0" w:tplc="8F7ADA48">
      <w:start w:val="1"/>
      <w:numFmt w:val="bullet"/>
      <w:lvlText w:val=""/>
      <w:lvlJc w:val="left"/>
      <w:pPr>
        <w:ind w:left="720" w:hanging="360"/>
      </w:pPr>
      <w:rPr>
        <w:rFonts w:ascii="Symbol" w:hAnsi="Symbol" w:hint="default"/>
      </w:rPr>
    </w:lvl>
    <w:lvl w:ilvl="1" w:tplc="BC7EA2B4">
      <w:start w:val="1"/>
      <w:numFmt w:val="bullet"/>
      <w:lvlText w:val="o"/>
      <w:lvlJc w:val="left"/>
      <w:pPr>
        <w:ind w:left="1440" w:hanging="360"/>
      </w:pPr>
      <w:rPr>
        <w:rFonts w:ascii="Courier New" w:hAnsi="Courier New" w:hint="default"/>
      </w:rPr>
    </w:lvl>
    <w:lvl w:ilvl="2" w:tplc="64ACB8B6">
      <w:start w:val="1"/>
      <w:numFmt w:val="bullet"/>
      <w:lvlText w:val=""/>
      <w:lvlJc w:val="left"/>
      <w:pPr>
        <w:ind w:left="2160" w:hanging="360"/>
      </w:pPr>
      <w:rPr>
        <w:rFonts w:ascii="Wingdings" w:hAnsi="Wingdings" w:hint="default"/>
      </w:rPr>
    </w:lvl>
    <w:lvl w:ilvl="3" w:tplc="A516AAF2">
      <w:start w:val="1"/>
      <w:numFmt w:val="bullet"/>
      <w:lvlText w:val=""/>
      <w:lvlJc w:val="left"/>
      <w:pPr>
        <w:ind w:left="2880" w:hanging="360"/>
      </w:pPr>
      <w:rPr>
        <w:rFonts w:ascii="Symbol" w:hAnsi="Symbol" w:hint="default"/>
      </w:rPr>
    </w:lvl>
    <w:lvl w:ilvl="4" w:tplc="985EDC12">
      <w:start w:val="1"/>
      <w:numFmt w:val="bullet"/>
      <w:lvlText w:val="o"/>
      <w:lvlJc w:val="left"/>
      <w:pPr>
        <w:ind w:left="3600" w:hanging="360"/>
      </w:pPr>
      <w:rPr>
        <w:rFonts w:ascii="Courier New" w:hAnsi="Courier New" w:hint="default"/>
      </w:rPr>
    </w:lvl>
    <w:lvl w:ilvl="5" w:tplc="2304A808">
      <w:start w:val="1"/>
      <w:numFmt w:val="bullet"/>
      <w:lvlText w:val=""/>
      <w:lvlJc w:val="left"/>
      <w:pPr>
        <w:ind w:left="4320" w:hanging="360"/>
      </w:pPr>
      <w:rPr>
        <w:rFonts w:ascii="Wingdings" w:hAnsi="Wingdings" w:hint="default"/>
      </w:rPr>
    </w:lvl>
    <w:lvl w:ilvl="6" w:tplc="AE661C18">
      <w:start w:val="1"/>
      <w:numFmt w:val="bullet"/>
      <w:lvlText w:val=""/>
      <w:lvlJc w:val="left"/>
      <w:pPr>
        <w:ind w:left="5040" w:hanging="360"/>
      </w:pPr>
      <w:rPr>
        <w:rFonts w:ascii="Symbol" w:hAnsi="Symbol" w:hint="default"/>
      </w:rPr>
    </w:lvl>
    <w:lvl w:ilvl="7" w:tplc="4B72CA8E">
      <w:start w:val="1"/>
      <w:numFmt w:val="bullet"/>
      <w:lvlText w:val="o"/>
      <w:lvlJc w:val="left"/>
      <w:pPr>
        <w:ind w:left="5760" w:hanging="360"/>
      </w:pPr>
      <w:rPr>
        <w:rFonts w:ascii="Courier New" w:hAnsi="Courier New" w:hint="default"/>
      </w:rPr>
    </w:lvl>
    <w:lvl w:ilvl="8" w:tplc="418AC86C">
      <w:start w:val="1"/>
      <w:numFmt w:val="bullet"/>
      <w:lvlText w:val=""/>
      <w:lvlJc w:val="left"/>
      <w:pPr>
        <w:ind w:left="6480" w:hanging="360"/>
      </w:pPr>
      <w:rPr>
        <w:rFonts w:ascii="Wingdings" w:hAnsi="Wingdings" w:hint="default"/>
      </w:rPr>
    </w:lvl>
  </w:abstractNum>
  <w:abstractNum w:abstractNumId="37" w15:restartNumberingAfterBreak="0">
    <w:nsid w:val="787B5C80"/>
    <w:multiLevelType w:val="hybridMultilevel"/>
    <w:tmpl w:val="FFFFFFFF"/>
    <w:lvl w:ilvl="0" w:tplc="DD048606">
      <w:start w:val="1"/>
      <w:numFmt w:val="decimal"/>
      <w:lvlText w:val="%1."/>
      <w:lvlJc w:val="left"/>
      <w:pPr>
        <w:ind w:left="720" w:hanging="360"/>
      </w:pPr>
    </w:lvl>
    <w:lvl w:ilvl="1" w:tplc="23780268">
      <w:start w:val="1"/>
      <w:numFmt w:val="lowerLetter"/>
      <w:lvlText w:val="%2."/>
      <w:lvlJc w:val="left"/>
      <w:pPr>
        <w:ind w:left="1440" w:hanging="360"/>
      </w:pPr>
    </w:lvl>
    <w:lvl w:ilvl="2" w:tplc="B1C0BBF4">
      <w:start w:val="1"/>
      <w:numFmt w:val="lowerRoman"/>
      <w:lvlText w:val="%3."/>
      <w:lvlJc w:val="right"/>
      <w:pPr>
        <w:ind w:left="2160" w:hanging="180"/>
      </w:pPr>
    </w:lvl>
    <w:lvl w:ilvl="3" w:tplc="F3DE1200">
      <w:start w:val="1"/>
      <w:numFmt w:val="decimal"/>
      <w:lvlText w:val="%4."/>
      <w:lvlJc w:val="left"/>
      <w:pPr>
        <w:ind w:left="2880" w:hanging="360"/>
      </w:pPr>
    </w:lvl>
    <w:lvl w:ilvl="4" w:tplc="EBA81EEA">
      <w:start w:val="1"/>
      <w:numFmt w:val="lowerLetter"/>
      <w:lvlText w:val="%5."/>
      <w:lvlJc w:val="left"/>
      <w:pPr>
        <w:ind w:left="3600" w:hanging="360"/>
      </w:pPr>
    </w:lvl>
    <w:lvl w:ilvl="5" w:tplc="5B46FE54">
      <w:start w:val="1"/>
      <w:numFmt w:val="lowerRoman"/>
      <w:lvlText w:val="%6."/>
      <w:lvlJc w:val="right"/>
      <w:pPr>
        <w:ind w:left="4320" w:hanging="180"/>
      </w:pPr>
    </w:lvl>
    <w:lvl w:ilvl="6" w:tplc="7B0C076C">
      <w:start w:val="1"/>
      <w:numFmt w:val="decimal"/>
      <w:lvlText w:val="%7."/>
      <w:lvlJc w:val="left"/>
      <w:pPr>
        <w:ind w:left="5040" w:hanging="360"/>
      </w:pPr>
    </w:lvl>
    <w:lvl w:ilvl="7" w:tplc="F42AA3F4">
      <w:start w:val="1"/>
      <w:numFmt w:val="lowerLetter"/>
      <w:lvlText w:val="%8."/>
      <w:lvlJc w:val="left"/>
      <w:pPr>
        <w:ind w:left="5760" w:hanging="360"/>
      </w:pPr>
    </w:lvl>
    <w:lvl w:ilvl="8" w:tplc="42F65C52">
      <w:start w:val="1"/>
      <w:numFmt w:val="lowerRoman"/>
      <w:lvlText w:val="%9."/>
      <w:lvlJc w:val="right"/>
      <w:pPr>
        <w:ind w:left="6480" w:hanging="180"/>
      </w:pPr>
    </w:lvl>
  </w:abstractNum>
  <w:abstractNum w:abstractNumId="38" w15:restartNumberingAfterBreak="0">
    <w:nsid w:val="7BDC0B51"/>
    <w:multiLevelType w:val="hybridMultilevel"/>
    <w:tmpl w:val="B3BA803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3"/>
  </w:num>
  <w:num w:numId="3">
    <w:abstractNumId w:val="33"/>
  </w:num>
  <w:num w:numId="4">
    <w:abstractNumId w:val="21"/>
  </w:num>
  <w:num w:numId="5">
    <w:abstractNumId w:val="9"/>
  </w:num>
  <w:num w:numId="6">
    <w:abstractNumId w:val="10"/>
  </w:num>
  <w:num w:numId="7">
    <w:abstractNumId w:val="31"/>
  </w:num>
  <w:num w:numId="8">
    <w:abstractNumId w:val="37"/>
  </w:num>
  <w:num w:numId="9">
    <w:abstractNumId w:val="7"/>
  </w:num>
  <w:num w:numId="10">
    <w:abstractNumId w:val="20"/>
  </w:num>
  <w:num w:numId="11">
    <w:abstractNumId w:val="5"/>
  </w:num>
  <w:num w:numId="12">
    <w:abstractNumId w:val="16"/>
  </w:num>
  <w:num w:numId="13">
    <w:abstractNumId w:val="28"/>
  </w:num>
  <w:num w:numId="14">
    <w:abstractNumId w:val="29"/>
  </w:num>
  <w:num w:numId="15">
    <w:abstractNumId w:val="6"/>
  </w:num>
  <w:num w:numId="16">
    <w:abstractNumId w:val="22"/>
  </w:num>
  <w:num w:numId="17">
    <w:abstractNumId w:val="11"/>
  </w:num>
  <w:num w:numId="18">
    <w:abstractNumId w:val="17"/>
  </w:num>
  <w:num w:numId="19">
    <w:abstractNumId w:val="15"/>
  </w:num>
  <w:num w:numId="20">
    <w:abstractNumId w:val="36"/>
  </w:num>
  <w:num w:numId="21">
    <w:abstractNumId w:val="14"/>
  </w:num>
  <w:num w:numId="22">
    <w:abstractNumId w:val="24"/>
  </w:num>
  <w:num w:numId="23">
    <w:abstractNumId w:val="1"/>
  </w:num>
  <w:num w:numId="24">
    <w:abstractNumId w:val="32"/>
  </w:num>
  <w:num w:numId="25">
    <w:abstractNumId w:val="2"/>
  </w:num>
  <w:num w:numId="26">
    <w:abstractNumId w:val="34"/>
  </w:num>
  <w:num w:numId="27">
    <w:abstractNumId w:val="25"/>
  </w:num>
  <w:num w:numId="28">
    <w:abstractNumId w:val="12"/>
  </w:num>
  <w:num w:numId="29">
    <w:abstractNumId w:val="26"/>
  </w:num>
  <w:num w:numId="30">
    <w:abstractNumId w:val="27"/>
  </w:num>
  <w:num w:numId="31">
    <w:abstractNumId w:val="18"/>
  </w:num>
  <w:num w:numId="32">
    <w:abstractNumId w:val="4"/>
  </w:num>
  <w:num w:numId="33">
    <w:abstractNumId w:val="23"/>
  </w:num>
  <w:num w:numId="34">
    <w:abstractNumId w:val="35"/>
  </w:num>
  <w:num w:numId="35">
    <w:abstractNumId w:val="38"/>
  </w:num>
  <w:num w:numId="36">
    <w:abstractNumId w:val="19"/>
  </w:num>
  <w:num w:numId="37">
    <w:abstractNumId w:val="8"/>
  </w:num>
  <w:num w:numId="38">
    <w:abstractNumId w:val="0"/>
  </w:num>
  <w:num w:numId="39">
    <w:abstractNumId w:val="3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jaytLC0tLQwNDBV0lEKTi0uzszPAykwqgUAbBreuSwAAAA="/>
  </w:docVars>
  <w:rsids>
    <w:rsidRoot w:val="00301F2B"/>
    <w:rsid w:val="000008FB"/>
    <w:rsid w:val="00000953"/>
    <w:rsid w:val="00000A86"/>
    <w:rsid w:val="00000C38"/>
    <w:rsid w:val="00001D79"/>
    <w:rsid w:val="00003AAF"/>
    <w:rsid w:val="00003DA2"/>
    <w:rsid w:val="00003F3B"/>
    <w:rsid w:val="0000541D"/>
    <w:rsid w:val="0000559A"/>
    <w:rsid w:val="00005CB0"/>
    <w:rsid w:val="0000697C"/>
    <w:rsid w:val="0001013E"/>
    <w:rsid w:val="00010D29"/>
    <w:rsid w:val="00011E9F"/>
    <w:rsid w:val="000125B7"/>
    <w:rsid w:val="00012694"/>
    <w:rsid w:val="00012DD1"/>
    <w:rsid w:val="000132CC"/>
    <w:rsid w:val="00013A56"/>
    <w:rsid w:val="00014CFC"/>
    <w:rsid w:val="00016172"/>
    <w:rsid w:val="000165A9"/>
    <w:rsid w:val="0001C874"/>
    <w:rsid w:val="00022071"/>
    <w:rsid w:val="00025CD9"/>
    <w:rsid w:val="00026CBA"/>
    <w:rsid w:val="000322B7"/>
    <w:rsid w:val="00032BBD"/>
    <w:rsid w:val="00032F8C"/>
    <w:rsid w:val="000346F6"/>
    <w:rsid w:val="00034981"/>
    <w:rsid w:val="00035D9F"/>
    <w:rsid w:val="0003607F"/>
    <w:rsid w:val="00036E3F"/>
    <w:rsid w:val="00037243"/>
    <w:rsid w:val="00037583"/>
    <w:rsid w:val="00041F24"/>
    <w:rsid w:val="0004255D"/>
    <w:rsid w:val="00042FC4"/>
    <w:rsid w:val="00043491"/>
    <w:rsid w:val="00043AE4"/>
    <w:rsid w:val="00044503"/>
    <w:rsid w:val="000447FF"/>
    <w:rsid w:val="000453D0"/>
    <w:rsid w:val="00046327"/>
    <w:rsid w:val="00046CCE"/>
    <w:rsid w:val="000478A3"/>
    <w:rsid w:val="00047F1C"/>
    <w:rsid w:val="00050926"/>
    <w:rsid w:val="00050BFD"/>
    <w:rsid w:val="00051059"/>
    <w:rsid w:val="00051F43"/>
    <w:rsid w:val="00052339"/>
    <w:rsid w:val="000523C6"/>
    <w:rsid w:val="00053DAF"/>
    <w:rsid w:val="00054276"/>
    <w:rsid w:val="00054DAC"/>
    <w:rsid w:val="00055548"/>
    <w:rsid w:val="00055593"/>
    <w:rsid w:val="00055A4A"/>
    <w:rsid w:val="00056DB9"/>
    <w:rsid w:val="00057966"/>
    <w:rsid w:val="00060864"/>
    <w:rsid w:val="00060C27"/>
    <w:rsid w:val="0006135B"/>
    <w:rsid w:val="00062260"/>
    <w:rsid w:val="000630FA"/>
    <w:rsid w:val="00063ED5"/>
    <w:rsid w:val="00066788"/>
    <w:rsid w:val="000667AE"/>
    <w:rsid w:val="00066A1B"/>
    <w:rsid w:val="00066BA5"/>
    <w:rsid w:val="000670DC"/>
    <w:rsid w:val="0007019C"/>
    <w:rsid w:val="000713AB"/>
    <w:rsid w:val="0007143C"/>
    <w:rsid w:val="00074359"/>
    <w:rsid w:val="000753D9"/>
    <w:rsid w:val="00075615"/>
    <w:rsid w:val="00075A91"/>
    <w:rsid w:val="00076765"/>
    <w:rsid w:val="00080840"/>
    <w:rsid w:val="00080E4B"/>
    <w:rsid w:val="00081BC0"/>
    <w:rsid w:val="00083D37"/>
    <w:rsid w:val="0008432A"/>
    <w:rsid w:val="00084560"/>
    <w:rsid w:val="00084C7A"/>
    <w:rsid w:val="00084ECA"/>
    <w:rsid w:val="000856CB"/>
    <w:rsid w:val="00086515"/>
    <w:rsid w:val="00086887"/>
    <w:rsid w:val="0008783D"/>
    <w:rsid w:val="00090C39"/>
    <w:rsid w:val="00091546"/>
    <w:rsid w:val="000916FC"/>
    <w:rsid w:val="00092064"/>
    <w:rsid w:val="00092511"/>
    <w:rsid w:val="00092937"/>
    <w:rsid w:val="000931C9"/>
    <w:rsid w:val="00095146"/>
    <w:rsid w:val="00095FBB"/>
    <w:rsid w:val="00096040"/>
    <w:rsid w:val="0009754D"/>
    <w:rsid w:val="000A0487"/>
    <w:rsid w:val="000A1427"/>
    <w:rsid w:val="000A16B0"/>
    <w:rsid w:val="000A2236"/>
    <w:rsid w:val="000A2314"/>
    <w:rsid w:val="000A3347"/>
    <w:rsid w:val="000A5BF4"/>
    <w:rsid w:val="000A64D7"/>
    <w:rsid w:val="000A64FC"/>
    <w:rsid w:val="000A730A"/>
    <w:rsid w:val="000A7A5E"/>
    <w:rsid w:val="000B00A4"/>
    <w:rsid w:val="000B05C3"/>
    <w:rsid w:val="000B0EC2"/>
    <w:rsid w:val="000B2F7C"/>
    <w:rsid w:val="000B3CEF"/>
    <w:rsid w:val="000B4429"/>
    <w:rsid w:val="000B455A"/>
    <w:rsid w:val="000B4F7B"/>
    <w:rsid w:val="000B6345"/>
    <w:rsid w:val="000B6ADC"/>
    <w:rsid w:val="000B6FD1"/>
    <w:rsid w:val="000B72EA"/>
    <w:rsid w:val="000B73A5"/>
    <w:rsid w:val="000C01DA"/>
    <w:rsid w:val="000C11C3"/>
    <w:rsid w:val="000C16FE"/>
    <w:rsid w:val="000C2500"/>
    <w:rsid w:val="000C2DC4"/>
    <w:rsid w:val="000C3055"/>
    <w:rsid w:val="000C3989"/>
    <w:rsid w:val="000C46FA"/>
    <w:rsid w:val="000C54E6"/>
    <w:rsid w:val="000C6BB0"/>
    <w:rsid w:val="000C712C"/>
    <w:rsid w:val="000C73CB"/>
    <w:rsid w:val="000D10CB"/>
    <w:rsid w:val="000D183A"/>
    <w:rsid w:val="000D278A"/>
    <w:rsid w:val="000D39E7"/>
    <w:rsid w:val="000D3C7F"/>
    <w:rsid w:val="000D3E61"/>
    <w:rsid w:val="000D46B9"/>
    <w:rsid w:val="000D645C"/>
    <w:rsid w:val="000D6939"/>
    <w:rsid w:val="000E02D4"/>
    <w:rsid w:val="000E128F"/>
    <w:rsid w:val="000E22CE"/>
    <w:rsid w:val="000E338B"/>
    <w:rsid w:val="000E3802"/>
    <w:rsid w:val="000E4374"/>
    <w:rsid w:val="000E504C"/>
    <w:rsid w:val="000F0F29"/>
    <w:rsid w:val="000F212C"/>
    <w:rsid w:val="000F2479"/>
    <w:rsid w:val="000F2BF8"/>
    <w:rsid w:val="000F5087"/>
    <w:rsid w:val="000F694A"/>
    <w:rsid w:val="000F7A26"/>
    <w:rsid w:val="001006AA"/>
    <w:rsid w:val="00101C52"/>
    <w:rsid w:val="00101DD4"/>
    <w:rsid w:val="00101F35"/>
    <w:rsid w:val="00102580"/>
    <w:rsid w:val="00102602"/>
    <w:rsid w:val="00102F9C"/>
    <w:rsid w:val="001043A7"/>
    <w:rsid w:val="00106EDA"/>
    <w:rsid w:val="0010772F"/>
    <w:rsid w:val="00107A1B"/>
    <w:rsid w:val="00110728"/>
    <w:rsid w:val="00110BC4"/>
    <w:rsid w:val="00111F75"/>
    <w:rsid w:val="00112575"/>
    <w:rsid w:val="001129C8"/>
    <w:rsid w:val="00117022"/>
    <w:rsid w:val="00117106"/>
    <w:rsid w:val="00117DAF"/>
    <w:rsid w:val="00117E60"/>
    <w:rsid w:val="0012223D"/>
    <w:rsid w:val="00122310"/>
    <w:rsid w:val="00123775"/>
    <w:rsid w:val="00123C2D"/>
    <w:rsid w:val="00123D10"/>
    <w:rsid w:val="001264AE"/>
    <w:rsid w:val="00126CA7"/>
    <w:rsid w:val="0012773A"/>
    <w:rsid w:val="00130ACF"/>
    <w:rsid w:val="00130F2B"/>
    <w:rsid w:val="001313DD"/>
    <w:rsid w:val="0013141E"/>
    <w:rsid w:val="00131AD2"/>
    <w:rsid w:val="00132BA2"/>
    <w:rsid w:val="00133AF2"/>
    <w:rsid w:val="00133D61"/>
    <w:rsid w:val="00134439"/>
    <w:rsid w:val="00135904"/>
    <w:rsid w:val="00135DA9"/>
    <w:rsid w:val="00135E5B"/>
    <w:rsid w:val="00135FCF"/>
    <w:rsid w:val="0013608D"/>
    <w:rsid w:val="001364ED"/>
    <w:rsid w:val="001366F3"/>
    <w:rsid w:val="00136C85"/>
    <w:rsid w:val="00137117"/>
    <w:rsid w:val="0013770A"/>
    <w:rsid w:val="00137CFF"/>
    <w:rsid w:val="00141596"/>
    <w:rsid w:val="00141F89"/>
    <w:rsid w:val="001438A1"/>
    <w:rsid w:val="00146717"/>
    <w:rsid w:val="00146C4B"/>
    <w:rsid w:val="0015079F"/>
    <w:rsid w:val="00150DF4"/>
    <w:rsid w:val="00152327"/>
    <w:rsid w:val="00152B17"/>
    <w:rsid w:val="00154A98"/>
    <w:rsid w:val="00154AF9"/>
    <w:rsid w:val="001559CE"/>
    <w:rsid w:val="00156902"/>
    <w:rsid w:val="00156CB2"/>
    <w:rsid w:val="00160B6D"/>
    <w:rsid w:val="00160D01"/>
    <w:rsid w:val="00160F84"/>
    <w:rsid w:val="0016194D"/>
    <w:rsid w:val="001635BB"/>
    <w:rsid w:val="001648C8"/>
    <w:rsid w:val="00165323"/>
    <w:rsid w:val="00167902"/>
    <w:rsid w:val="00167CB8"/>
    <w:rsid w:val="00170F12"/>
    <w:rsid w:val="001710BF"/>
    <w:rsid w:val="001715CD"/>
    <w:rsid w:val="00171C06"/>
    <w:rsid w:val="00171E8F"/>
    <w:rsid w:val="0017378C"/>
    <w:rsid w:val="00173B30"/>
    <w:rsid w:val="001744DC"/>
    <w:rsid w:val="0017478B"/>
    <w:rsid w:val="00174A2F"/>
    <w:rsid w:val="00175192"/>
    <w:rsid w:val="00175419"/>
    <w:rsid w:val="00175591"/>
    <w:rsid w:val="001757F3"/>
    <w:rsid w:val="001774D7"/>
    <w:rsid w:val="00179C2F"/>
    <w:rsid w:val="00180564"/>
    <w:rsid w:val="00180762"/>
    <w:rsid w:val="00181E7B"/>
    <w:rsid w:val="0018242A"/>
    <w:rsid w:val="00184114"/>
    <w:rsid w:val="00184BA2"/>
    <w:rsid w:val="001859F4"/>
    <w:rsid w:val="00185D5A"/>
    <w:rsid w:val="00186383"/>
    <w:rsid w:val="00187636"/>
    <w:rsid w:val="00187EC2"/>
    <w:rsid w:val="0019044B"/>
    <w:rsid w:val="00190BF4"/>
    <w:rsid w:val="00191201"/>
    <w:rsid w:val="00192466"/>
    <w:rsid w:val="00192D4E"/>
    <w:rsid w:val="00193A0A"/>
    <w:rsid w:val="00194AFE"/>
    <w:rsid w:val="0019586B"/>
    <w:rsid w:val="001962ED"/>
    <w:rsid w:val="00196AE6"/>
    <w:rsid w:val="001975FB"/>
    <w:rsid w:val="0019774F"/>
    <w:rsid w:val="00197E03"/>
    <w:rsid w:val="001A0252"/>
    <w:rsid w:val="001A09EF"/>
    <w:rsid w:val="001A1E90"/>
    <w:rsid w:val="001A33C2"/>
    <w:rsid w:val="001A42E6"/>
    <w:rsid w:val="001A7660"/>
    <w:rsid w:val="001A79E1"/>
    <w:rsid w:val="001B0CB4"/>
    <w:rsid w:val="001B17DC"/>
    <w:rsid w:val="001B1CFE"/>
    <w:rsid w:val="001B2CB6"/>
    <w:rsid w:val="001B51CD"/>
    <w:rsid w:val="001B51E3"/>
    <w:rsid w:val="001B5EC1"/>
    <w:rsid w:val="001C1E07"/>
    <w:rsid w:val="001C31B2"/>
    <w:rsid w:val="001C3687"/>
    <w:rsid w:val="001C4CFD"/>
    <w:rsid w:val="001C4EA3"/>
    <w:rsid w:val="001C6AB4"/>
    <w:rsid w:val="001C7018"/>
    <w:rsid w:val="001D1E95"/>
    <w:rsid w:val="001D22E7"/>
    <w:rsid w:val="001D261D"/>
    <w:rsid w:val="001D2970"/>
    <w:rsid w:val="001D3A1F"/>
    <w:rsid w:val="001D45EC"/>
    <w:rsid w:val="001D4D96"/>
    <w:rsid w:val="001D59A1"/>
    <w:rsid w:val="001D6E83"/>
    <w:rsid w:val="001D6EE5"/>
    <w:rsid w:val="001D764C"/>
    <w:rsid w:val="001D7CBB"/>
    <w:rsid w:val="001E04B3"/>
    <w:rsid w:val="001E0B14"/>
    <w:rsid w:val="001E11F3"/>
    <w:rsid w:val="001E12E3"/>
    <w:rsid w:val="001E1752"/>
    <w:rsid w:val="001E1B45"/>
    <w:rsid w:val="001E44F9"/>
    <w:rsid w:val="001E4977"/>
    <w:rsid w:val="001E5187"/>
    <w:rsid w:val="001E62DC"/>
    <w:rsid w:val="001F0261"/>
    <w:rsid w:val="001F1107"/>
    <w:rsid w:val="001F1704"/>
    <w:rsid w:val="001F1EBE"/>
    <w:rsid w:val="001F31E8"/>
    <w:rsid w:val="001F353C"/>
    <w:rsid w:val="001F436B"/>
    <w:rsid w:val="001F4904"/>
    <w:rsid w:val="001F4EB1"/>
    <w:rsid w:val="001F58C7"/>
    <w:rsid w:val="001F61A0"/>
    <w:rsid w:val="001F6755"/>
    <w:rsid w:val="001F79C7"/>
    <w:rsid w:val="0020026A"/>
    <w:rsid w:val="0020217C"/>
    <w:rsid w:val="002025BB"/>
    <w:rsid w:val="00203FCA"/>
    <w:rsid w:val="0020424A"/>
    <w:rsid w:val="00204F80"/>
    <w:rsid w:val="00205538"/>
    <w:rsid w:val="002055B0"/>
    <w:rsid w:val="002066D0"/>
    <w:rsid w:val="002068AB"/>
    <w:rsid w:val="00207B92"/>
    <w:rsid w:val="00207BDA"/>
    <w:rsid w:val="00211649"/>
    <w:rsid w:val="00213411"/>
    <w:rsid w:val="00213605"/>
    <w:rsid w:val="00213981"/>
    <w:rsid w:val="002153EB"/>
    <w:rsid w:val="00215859"/>
    <w:rsid w:val="00216180"/>
    <w:rsid w:val="00216537"/>
    <w:rsid w:val="00217F93"/>
    <w:rsid w:val="002203FA"/>
    <w:rsid w:val="0022220E"/>
    <w:rsid w:val="00222D02"/>
    <w:rsid w:val="00223D14"/>
    <w:rsid w:val="00225E53"/>
    <w:rsid w:val="00225EDE"/>
    <w:rsid w:val="00226B6F"/>
    <w:rsid w:val="00227705"/>
    <w:rsid w:val="0023175E"/>
    <w:rsid w:val="00231E71"/>
    <w:rsid w:val="002330CE"/>
    <w:rsid w:val="002332ED"/>
    <w:rsid w:val="00233EC2"/>
    <w:rsid w:val="0023462B"/>
    <w:rsid w:val="00235242"/>
    <w:rsid w:val="0023667D"/>
    <w:rsid w:val="00236FAA"/>
    <w:rsid w:val="00237C86"/>
    <w:rsid w:val="00237D2C"/>
    <w:rsid w:val="0024039B"/>
    <w:rsid w:val="00240FB2"/>
    <w:rsid w:val="00241EBE"/>
    <w:rsid w:val="002433AF"/>
    <w:rsid w:val="002439EF"/>
    <w:rsid w:val="0024651D"/>
    <w:rsid w:val="002473A8"/>
    <w:rsid w:val="0024751F"/>
    <w:rsid w:val="002501E3"/>
    <w:rsid w:val="0025039A"/>
    <w:rsid w:val="002507D4"/>
    <w:rsid w:val="00250F8E"/>
    <w:rsid w:val="00250FE4"/>
    <w:rsid w:val="00251048"/>
    <w:rsid w:val="002516F6"/>
    <w:rsid w:val="002518D7"/>
    <w:rsid w:val="00252AB9"/>
    <w:rsid w:val="002537B0"/>
    <w:rsid w:val="002563AB"/>
    <w:rsid w:val="00256DD2"/>
    <w:rsid w:val="00256FAD"/>
    <w:rsid w:val="00256FB6"/>
    <w:rsid w:val="00257259"/>
    <w:rsid w:val="00260377"/>
    <w:rsid w:val="00260712"/>
    <w:rsid w:val="00261525"/>
    <w:rsid w:val="0026283C"/>
    <w:rsid w:val="0026298F"/>
    <w:rsid w:val="00263972"/>
    <w:rsid w:val="002642DC"/>
    <w:rsid w:val="00264A6E"/>
    <w:rsid w:val="00264D60"/>
    <w:rsid w:val="00264DBD"/>
    <w:rsid w:val="00265546"/>
    <w:rsid w:val="002656DA"/>
    <w:rsid w:val="00265D34"/>
    <w:rsid w:val="00266509"/>
    <w:rsid w:val="00266556"/>
    <w:rsid w:val="002675F9"/>
    <w:rsid w:val="00270E94"/>
    <w:rsid w:val="00271C93"/>
    <w:rsid w:val="00272BA2"/>
    <w:rsid w:val="00274468"/>
    <w:rsid w:val="00274F67"/>
    <w:rsid w:val="002769A4"/>
    <w:rsid w:val="00277DC2"/>
    <w:rsid w:val="00280DCD"/>
    <w:rsid w:val="0028127F"/>
    <w:rsid w:val="002812AC"/>
    <w:rsid w:val="00282700"/>
    <w:rsid w:val="00285A66"/>
    <w:rsid w:val="00285F10"/>
    <w:rsid w:val="00286259"/>
    <w:rsid w:val="0028633D"/>
    <w:rsid w:val="00287E56"/>
    <w:rsid w:val="002901AF"/>
    <w:rsid w:val="00291030"/>
    <w:rsid w:val="00291328"/>
    <w:rsid w:val="002926DE"/>
    <w:rsid w:val="00292898"/>
    <w:rsid w:val="00292F6F"/>
    <w:rsid w:val="00293429"/>
    <w:rsid w:val="002948C9"/>
    <w:rsid w:val="00295186"/>
    <w:rsid w:val="00296DFF"/>
    <w:rsid w:val="002A064B"/>
    <w:rsid w:val="002A1B42"/>
    <w:rsid w:val="002A2590"/>
    <w:rsid w:val="002A2C50"/>
    <w:rsid w:val="002A30A0"/>
    <w:rsid w:val="002A314A"/>
    <w:rsid w:val="002A33F5"/>
    <w:rsid w:val="002A4A8B"/>
    <w:rsid w:val="002A510A"/>
    <w:rsid w:val="002A6549"/>
    <w:rsid w:val="002A6E81"/>
    <w:rsid w:val="002B144C"/>
    <w:rsid w:val="002B3996"/>
    <w:rsid w:val="002B3B25"/>
    <w:rsid w:val="002B4697"/>
    <w:rsid w:val="002B61AA"/>
    <w:rsid w:val="002B68F6"/>
    <w:rsid w:val="002B740C"/>
    <w:rsid w:val="002C0148"/>
    <w:rsid w:val="002C2C15"/>
    <w:rsid w:val="002C2F08"/>
    <w:rsid w:val="002C3084"/>
    <w:rsid w:val="002C41FE"/>
    <w:rsid w:val="002C5CDC"/>
    <w:rsid w:val="002C5DBD"/>
    <w:rsid w:val="002C6084"/>
    <w:rsid w:val="002C771A"/>
    <w:rsid w:val="002D01E5"/>
    <w:rsid w:val="002D090C"/>
    <w:rsid w:val="002D1289"/>
    <w:rsid w:val="002D12FB"/>
    <w:rsid w:val="002D19B3"/>
    <w:rsid w:val="002D1AE5"/>
    <w:rsid w:val="002D20A1"/>
    <w:rsid w:val="002D242F"/>
    <w:rsid w:val="002D676E"/>
    <w:rsid w:val="002E158F"/>
    <w:rsid w:val="002E326E"/>
    <w:rsid w:val="002E62DD"/>
    <w:rsid w:val="002E6AA3"/>
    <w:rsid w:val="002E7ABC"/>
    <w:rsid w:val="002F0568"/>
    <w:rsid w:val="002F0D5F"/>
    <w:rsid w:val="002F1422"/>
    <w:rsid w:val="002F1548"/>
    <w:rsid w:val="002F184F"/>
    <w:rsid w:val="002F2132"/>
    <w:rsid w:val="002F21C3"/>
    <w:rsid w:val="002F220B"/>
    <w:rsid w:val="002F2643"/>
    <w:rsid w:val="002F271D"/>
    <w:rsid w:val="002F4CF4"/>
    <w:rsid w:val="002F5487"/>
    <w:rsid w:val="002F6C2F"/>
    <w:rsid w:val="00300656"/>
    <w:rsid w:val="00301402"/>
    <w:rsid w:val="0030145D"/>
    <w:rsid w:val="00301C03"/>
    <w:rsid w:val="00301F2B"/>
    <w:rsid w:val="003042B3"/>
    <w:rsid w:val="003042D7"/>
    <w:rsid w:val="00304AFA"/>
    <w:rsid w:val="00304BF4"/>
    <w:rsid w:val="003051B2"/>
    <w:rsid w:val="00306040"/>
    <w:rsid w:val="00307661"/>
    <w:rsid w:val="0030770C"/>
    <w:rsid w:val="00310179"/>
    <w:rsid w:val="0031283B"/>
    <w:rsid w:val="0031372D"/>
    <w:rsid w:val="00314215"/>
    <w:rsid w:val="00316601"/>
    <w:rsid w:val="00316A34"/>
    <w:rsid w:val="00316A81"/>
    <w:rsid w:val="003172DA"/>
    <w:rsid w:val="0031793D"/>
    <w:rsid w:val="00317DE5"/>
    <w:rsid w:val="0032017F"/>
    <w:rsid w:val="0032246A"/>
    <w:rsid w:val="0032437D"/>
    <w:rsid w:val="00324A22"/>
    <w:rsid w:val="003261D3"/>
    <w:rsid w:val="003263C8"/>
    <w:rsid w:val="00326481"/>
    <w:rsid w:val="00326827"/>
    <w:rsid w:val="003272F2"/>
    <w:rsid w:val="00327D08"/>
    <w:rsid w:val="003304DF"/>
    <w:rsid w:val="00330821"/>
    <w:rsid w:val="00331180"/>
    <w:rsid w:val="00331EAF"/>
    <w:rsid w:val="00332749"/>
    <w:rsid w:val="00333053"/>
    <w:rsid w:val="003333C6"/>
    <w:rsid w:val="003338FF"/>
    <w:rsid w:val="003346EF"/>
    <w:rsid w:val="00336066"/>
    <w:rsid w:val="003363C1"/>
    <w:rsid w:val="00337FED"/>
    <w:rsid w:val="00340060"/>
    <w:rsid w:val="00341900"/>
    <w:rsid w:val="00345002"/>
    <w:rsid w:val="003470E2"/>
    <w:rsid w:val="00347789"/>
    <w:rsid w:val="00351036"/>
    <w:rsid w:val="00351D87"/>
    <w:rsid w:val="00351D9E"/>
    <w:rsid w:val="003522C6"/>
    <w:rsid w:val="00352F5D"/>
    <w:rsid w:val="00353B71"/>
    <w:rsid w:val="00354EA0"/>
    <w:rsid w:val="00354FEB"/>
    <w:rsid w:val="00357D8C"/>
    <w:rsid w:val="0036062A"/>
    <w:rsid w:val="0036107C"/>
    <w:rsid w:val="00361B64"/>
    <w:rsid w:val="0036203D"/>
    <w:rsid w:val="00362A9D"/>
    <w:rsid w:val="00363073"/>
    <w:rsid w:val="00363388"/>
    <w:rsid w:val="003636B6"/>
    <w:rsid w:val="00364B91"/>
    <w:rsid w:val="00365537"/>
    <w:rsid w:val="00367998"/>
    <w:rsid w:val="00370A2F"/>
    <w:rsid w:val="00371A9B"/>
    <w:rsid w:val="003721A5"/>
    <w:rsid w:val="003724A7"/>
    <w:rsid w:val="00372E91"/>
    <w:rsid w:val="00373F1F"/>
    <w:rsid w:val="0037415D"/>
    <w:rsid w:val="00374A30"/>
    <w:rsid w:val="0037632B"/>
    <w:rsid w:val="00376392"/>
    <w:rsid w:val="00376947"/>
    <w:rsid w:val="00376DA8"/>
    <w:rsid w:val="00377F28"/>
    <w:rsid w:val="003804A9"/>
    <w:rsid w:val="00381F5E"/>
    <w:rsid w:val="00382234"/>
    <w:rsid w:val="00383950"/>
    <w:rsid w:val="00383A88"/>
    <w:rsid w:val="00383F73"/>
    <w:rsid w:val="00384566"/>
    <w:rsid w:val="003847B3"/>
    <w:rsid w:val="0038527C"/>
    <w:rsid w:val="00385A20"/>
    <w:rsid w:val="00385B1D"/>
    <w:rsid w:val="00385CD6"/>
    <w:rsid w:val="00387579"/>
    <w:rsid w:val="00387B86"/>
    <w:rsid w:val="0039275A"/>
    <w:rsid w:val="00396324"/>
    <w:rsid w:val="00396C0B"/>
    <w:rsid w:val="00396E62"/>
    <w:rsid w:val="00397323"/>
    <w:rsid w:val="00397344"/>
    <w:rsid w:val="00397EC1"/>
    <w:rsid w:val="003A14D7"/>
    <w:rsid w:val="003A14F8"/>
    <w:rsid w:val="003A1512"/>
    <w:rsid w:val="003A1F1D"/>
    <w:rsid w:val="003A20B9"/>
    <w:rsid w:val="003A2CF1"/>
    <w:rsid w:val="003A3820"/>
    <w:rsid w:val="003A710C"/>
    <w:rsid w:val="003B0299"/>
    <w:rsid w:val="003B17B3"/>
    <w:rsid w:val="003B1B8A"/>
    <w:rsid w:val="003B1BA5"/>
    <w:rsid w:val="003B3953"/>
    <w:rsid w:val="003B6608"/>
    <w:rsid w:val="003B6B4C"/>
    <w:rsid w:val="003B6B81"/>
    <w:rsid w:val="003B771E"/>
    <w:rsid w:val="003C0D3E"/>
    <w:rsid w:val="003C257B"/>
    <w:rsid w:val="003C2D1C"/>
    <w:rsid w:val="003C2D24"/>
    <w:rsid w:val="003C3B6E"/>
    <w:rsid w:val="003C5278"/>
    <w:rsid w:val="003C747F"/>
    <w:rsid w:val="003C74DE"/>
    <w:rsid w:val="003C7703"/>
    <w:rsid w:val="003D0FBF"/>
    <w:rsid w:val="003D2570"/>
    <w:rsid w:val="003D26B7"/>
    <w:rsid w:val="003D28DE"/>
    <w:rsid w:val="003D369D"/>
    <w:rsid w:val="003D4779"/>
    <w:rsid w:val="003D47F9"/>
    <w:rsid w:val="003D63A9"/>
    <w:rsid w:val="003D6B85"/>
    <w:rsid w:val="003D6C79"/>
    <w:rsid w:val="003D79C4"/>
    <w:rsid w:val="003E16D0"/>
    <w:rsid w:val="003E1CEC"/>
    <w:rsid w:val="003E23BB"/>
    <w:rsid w:val="003E2EAC"/>
    <w:rsid w:val="003E3139"/>
    <w:rsid w:val="003E3E6C"/>
    <w:rsid w:val="003E58A5"/>
    <w:rsid w:val="003E7E3F"/>
    <w:rsid w:val="003F09FD"/>
    <w:rsid w:val="003F246A"/>
    <w:rsid w:val="003F389B"/>
    <w:rsid w:val="003F5843"/>
    <w:rsid w:val="003F7147"/>
    <w:rsid w:val="004016D9"/>
    <w:rsid w:val="00402206"/>
    <w:rsid w:val="00402209"/>
    <w:rsid w:val="00403069"/>
    <w:rsid w:val="00403257"/>
    <w:rsid w:val="004034D3"/>
    <w:rsid w:val="004048F6"/>
    <w:rsid w:val="00405587"/>
    <w:rsid w:val="00406B84"/>
    <w:rsid w:val="004070DB"/>
    <w:rsid w:val="004071CC"/>
    <w:rsid w:val="0040737F"/>
    <w:rsid w:val="00407F56"/>
    <w:rsid w:val="004112F8"/>
    <w:rsid w:val="00411ECE"/>
    <w:rsid w:val="004123CC"/>
    <w:rsid w:val="0041445B"/>
    <w:rsid w:val="004159B2"/>
    <w:rsid w:val="004161AC"/>
    <w:rsid w:val="00416BF6"/>
    <w:rsid w:val="0041713A"/>
    <w:rsid w:val="00417235"/>
    <w:rsid w:val="00417686"/>
    <w:rsid w:val="00417E29"/>
    <w:rsid w:val="004210FE"/>
    <w:rsid w:val="00421376"/>
    <w:rsid w:val="004213D7"/>
    <w:rsid w:val="004228AB"/>
    <w:rsid w:val="00422DE3"/>
    <w:rsid w:val="00425775"/>
    <w:rsid w:val="00425826"/>
    <w:rsid w:val="00425C1C"/>
    <w:rsid w:val="00426C32"/>
    <w:rsid w:val="00427567"/>
    <w:rsid w:val="004279B9"/>
    <w:rsid w:val="00430711"/>
    <w:rsid w:val="00432119"/>
    <w:rsid w:val="00432C38"/>
    <w:rsid w:val="004335EC"/>
    <w:rsid w:val="004339F6"/>
    <w:rsid w:val="00434305"/>
    <w:rsid w:val="0043484E"/>
    <w:rsid w:val="00436227"/>
    <w:rsid w:val="0043629B"/>
    <w:rsid w:val="00436908"/>
    <w:rsid w:val="004371D6"/>
    <w:rsid w:val="0044079D"/>
    <w:rsid w:val="00440F77"/>
    <w:rsid w:val="00440FE6"/>
    <w:rsid w:val="00442C6E"/>
    <w:rsid w:val="0044328B"/>
    <w:rsid w:val="00444218"/>
    <w:rsid w:val="0044502F"/>
    <w:rsid w:val="0044659B"/>
    <w:rsid w:val="00446953"/>
    <w:rsid w:val="004470C2"/>
    <w:rsid w:val="00447484"/>
    <w:rsid w:val="00447A99"/>
    <w:rsid w:val="00447E41"/>
    <w:rsid w:val="00447E6C"/>
    <w:rsid w:val="00450F6B"/>
    <w:rsid w:val="00451AEF"/>
    <w:rsid w:val="00451FFD"/>
    <w:rsid w:val="00452EB0"/>
    <w:rsid w:val="0045318C"/>
    <w:rsid w:val="004531CE"/>
    <w:rsid w:val="0045391D"/>
    <w:rsid w:val="004550E9"/>
    <w:rsid w:val="00455DCF"/>
    <w:rsid w:val="0045625C"/>
    <w:rsid w:val="00457434"/>
    <w:rsid w:val="004574A3"/>
    <w:rsid w:val="004575ED"/>
    <w:rsid w:val="004603AD"/>
    <w:rsid w:val="0046061E"/>
    <w:rsid w:val="00460D74"/>
    <w:rsid w:val="00462891"/>
    <w:rsid w:val="00462F04"/>
    <w:rsid w:val="00463BEE"/>
    <w:rsid w:val="00463E8F"/>
    <w:rsid w:val="00464172"/>
    <w:rsid w:val="00464C52"/>
    <w:rsid w:val="00464DBE"/>
    <w:rsid w:val="00465293"/>
    <w:rsid w:val="0046561A"/>
    <w:rsid w:val="00467579"/>
    <w:rsid w:val="00467F37"/>
    <w:rsid w:val="004702A9"/>
    <w:rsid w:val="004707DE"/>
    <w:rsid w:val="00470F35"/>
    <w:rsid w:val="00471C51"/>
    <w:rsid w:val="00471D24"/>
    <w:rsid w:val="004725EA"/>
    <w:rsid w:val="00473765"/>
    <w:rsid w:val="00473D79"/>
    <w:rsid w:val="00475197"/>
    <w:rsid w:val="00477C08"/>
    <w:rsid w:val="0048007F"/>
    <w:rsid w:val="004806A1"/>
    <w:rsid w:val="00480C00"/>
    <w:rsid w:val="00480CF5"/>
    <w:rsid w:val="004817CB"/>
    <w:rsid w:val="004828DB"/>
    <w:rsid w:val="00484907"/>
    <w:rsid w:val="00484DDF"/>
    <w:rsid w:val="004876B9"/>
    <w:rsid w:val="004900AD"/>
    <w:rsid w:val="004910E6"/>
    <w:rsid w:val="004913B7"/>
    <w:rsid w:val="00492110"/>
    <w:rsid w:val="004924D1"/>
    <w:rsid w:val="004945A6"/>
    <w:rsid w:val="004946E4"/>
    <w:rsid w:val="00495034"/>
    <w:rsid w:val="00496120"/>
    <w:rsid w:val="004962E6"/>
    <w:rsid w:val="004969BC"/>
    <w:rsid w:val="00497B84"/>
    <w:rsid w:val="004A212E"/>
    <w:rsid w:val="004A2C85"/>
    <w:rsid w:val="004A3875"/>
    <w:rsid w:val="004A3CBA"/>
    <w:rsid w:val="004A5395"/>
    <w:rsid w:val="004A582A"/>
    <w:rsid w:val="004A5F93"/>
    <w:rsid w:val="004A65A0"/>
    <w:rsid w:val="004A7F93"/>
    <w:rsid w:val="004B11D4"/>
    <w:rsid w:val="004B130F"/>
    <w:rsid w:val="004B1DB3"/>
    <w:rsid w:val="004B1E32"/>
    <w:rsid w:val="004B1F9F"/>
    <w:rsid w:val="004B2D6E"/>
    <w:rsid w:val="004B408B"/>
    <w:rsid w:val="004B4BDD"/>
    <w:rsid w:val="004B5ED5"/>
    <w:rsid w:val="004B7DD5"/>
    <w:rsid w:val="004C032A"/>
    <w:rsid w:val="004C05D6"/>
    <w:rsid w:val="004C2620"/>
    <w:rsid w:val="004C42F8"/>
    <w:rsid w:val="004C45D5"/>
    <w:rsid w:val="004C4BB6"/>
    <w:rsid w:val="004C6684"/>
    <w:rsid w:val="004C7258"/>
    <w:rsid w:val="004D051B"/>
    <w:rsid w:val="004D06E3"/>
    <w:rsid w:val="004D2DD3"/>
    <w:rsid w:val="004D36CD"/>
    <w:rsid w:val="004D3A2B"/>
    <w:rsid w:val="004D4194"/>
    <w:rsid w:val="004D4C9E"/>
    <w:rsid w:val="004D571B"/>
    <w:rsid w:val="004D5A7A"/>
    <w:rsid w:val="004D5CE5"/>
    <w:rsid w:val="004D633A"/>
    <w:rsid w:val="004D65A0"/>
    <w:rsid w:val="004D6E3E"/>
    <w:rsid w:val="004D77B0"/>
    <w:rsid w:val="004D7B1C"/>
    <w:rsid w:val="004D7BAB"/>
    <w:rsid w:val="004E01D5"/>
    <w:rsid w:val="004E03ED"/>
    <w:rsid w:val="004E1C51"/>
    <w:rsid w:val="004E415E"/>
    <w:rsid w:val="004E540C"/>
    <w:rsid w:val="004E5E40"/>
    <w:rsid w:val="004E6333"/>
    <w:rsid w:val="004E69DD"/>
    <w:rsid w:val="004E754A"/>
    <w:rsid w:val="004E7568"/>
    <w:rsid w:val="004F1BCE"/>
    <w:rsid w:val="004F2DDF"/>
    <w:rsid w:val="004F3A52"/>
    <w:rsid w:val="004F4447"/>
    <w:rsid w:val="004F4722"/>
    <w:rsid w:val="004F4811"/>
    <w:rsid w:val="004F4891"/>
    <w:rsid w:val="004F56C3"/>
    <w:rsid w:val="004F6297"/>
    <w:rsid w:val="004F63FF"/>
    <w:rsid w:val="004F6BAD"/>
    <w:rsid w:val="004F6D0D"/>
    <w:rsid w:val="004F799D"/>
    <w:rsid w:val="004F7D4C"/>
    <w:rsid w:val="005008D0"/>
    <w:rsid w:val="00500CC9"/>
    <w:rsid w:val="0050342C"/>
    <w:rsid w:val="00503CDB"/>
    <w:rsid w:val="005040D0"/>
    <w:rsid w:val="00504C80"/>
    <w:rsid w:val="00504F42"/>
    <w:rsid w:val="0050525D"/>
    <w:rsid w:val="00505710"/>
    <w:rsid w:val="00506E54"/>
    <w:rsid w:val="00507E0E"/>
    <w:rsid w:val="00510E9E"/>
    <w:rsid w:val="005121B6"/>
    <w:rsid w:val="005127FF"/>
    <w:rsid w:val="0051301A"/>
    <w:rsid w:val="00513750"/>
    <w:rsid w:val="005143F6"/>
    <w:rsid w:val="00514502"/>
    <w:rsid w:val="00515A62"/>
    <w:rsid w:val="00516288"/>
    <w:rsid w:val="005167D7"/>
    <w:rsid w:val="0051777B"/>
    <w:rsid w:val="00517CD6"/>
    <w:rsid w:val="00520547"/>
    <w:rsid w:val="00520E61"/>
    <w:rsid w:val="0052169E"/>
    <w:rsid w:val="00522FD2"/>
    <w:rsid w:val="00524057"/>
    <w:rsid w:val="00524499"/>
    <w:rsid w:val="0052590E"/>
    <w:rsid w:val="005260B8"/>
    <w:rsid w:val="00526647"/>
    <w:rsid w:val="00527518"/>
    <w:rsid w:val="00530603"/>
    <w:rsid w:val="00530772"/>
    <w:rsid w:val="0053152B"/>
    <w:rsid w:val="005323F4"/>
    <w:rsid w:val="005335C2"/>
    <w:rsid w:val="00533D0D"/>
    <w:rsid w:val="005352E9"/>
    <w:rsid w:val="00535B30"/>
    <w:rsid w:val="00535BE2"/>
    <w:rsid w:val="00536957"/>
    <w:rsid w:val="00537822"/>
    <w:rsid w:val="00537F69"/>
    <w:rsid w:val="005418C1"/>
    <w:rsid w:val="00541F56"/>
    <w:rsid w:val="005428D6"/>
    <w:rsid w:val="00545668"/>
    <w:rsid w:val="00545B45"/>
    <w:rsid w:val="005467C8"/>
    <w:rsid w:val="005470AB"/>
    <w:rsid w:val="005502D2"/>
    <w:rsid w:val="00551966"/>
    <w:rsid w:val="005526BD"/>
    <w:rsid w:val="00552BB7"/>
    <w:rsid w:val="00553AD3"/>
    <w:rsid w:val="005543B8"/>
    <w:rsid w:val="00554842"/>
    <w:rsid w:val="00555585"/>
    <w:rsid w:val="00556A03"/>
    <w:rsid w:val="005570B6"/>
    <w:rsid w:val="005570E1"/>
    <w:rsid w:val="005572A8"/>
    <w:rsid w:val="00557F0B"/>
    <w:rsid w:val="0056101A"/>
    <w:rsid w:val="00561A6B"/>
    <w:rsid w:val="00561C7E"/>
    <w:rsid w:val="00562207"/>
    <w:rsid w:val="0056674C"/>
    <w:rsid w:val="0056687B"/>
    <w:rsid w:val="00570D76"/>
    <w:rsid w:val="005717F8"/>
    <w:rsid w:val="00571C56"/>
    <w:rsid w:val="00572052"/>
    <w:rsid w:val="00573092"/>
    <w:rsid w:val="005739E3"/>
    <w:rsid w:val="00575F16"/>
    <w:rsid w:val="00576A0C"/>
    <w:rsid w:val="00577215"/>
    <w:rsid w:val="0057728B"/>
    <w:rsid w:val="005776E7"/>
    <w:rsid w:val="00580F30"/>
    <w:rsid w:val="00581EFB"/>
    <w:rsid w:val="005825A6"/>
    <w:rsid w:val="00585791"/>
    <w:rsid w:val="00585F23"/>
    <w:rsid w:val="005866BF"/>
    <w:rsid w:val="00586F86"/>
    <w:rsid w:val="005876EE"/>
    <w:rsid w:val="00587E72"/>
    <w:rsid w:val="00591392"/>
    <w:rsid w:val="0059300A"/>
    <w:rsid w:val="005940C3"/>
    <w:rsid w:val="00594AD3"/>
    <w:rsid w:val="00594FBD"/>
    <w:rsid w:val="00595123"/>
    <w:rsid w:val="00595351"/>
    <w:rsid w:val="005953CA"/>
    <w:rsid w:val="00596B3F"/>
    <w:rsid w:val="00596C5B"/>
    <w:rsid w:val="005974FF"/>
    <w:rsid w:val="005A0AF7"/>
    <w:rsid w:val="005A0D44"/>
    <w:rsid w:val="005A198D"/>
    <w:rsid w:val="005A19EB"/>
    <w:rsid w:val="005A1B02"/>
    <w:rsid w:val="005A2073"/>
    <w:rsid w:val="005A257A"/>
    <w:rsid w:val="005A3068"/>
    <w:rsid w:val="005A381B"/>
    <w:rsid w:val="005A41B1"/>
    <w:rsid w:val="005A5C83"/>
    <w:rsid w:val="005B01CC"/>
    <w:rsid w:val="005B036D"/>
    <w:rsid w:val="005B135C"/>
    <w:rsid w:val="005B1989"/>
    <w:rsid w:val="005B26E9"/>
    <w:rsid w:val="005B358B"/>
    <w:rsid w:val="005B3B5D"/>
    <w:rsid w:val="005B47BF"/>
    <w:rsid w:val="005B4FE3"/>
    <w:rsid w:val="005B5780"/>
    <w:rsid w:val="005B5C80"/>
    <w:rsid w:val="005B6778"/>
    <w:rsid w:val="005B798E"/>
    <w:rsid w:val="005B7F95"/>
    <w:rsid w:val="005C03A9"/>
    <w:rsid w:val="005C0A79"/>
    <w:rsid w:val="005C1DED"/>
    <w:rsid w:val="005C21D7"/>
    <w:rsid w:val="005C312E"/>
    <w:rsid w:val="005C3669"/>
    <w:rsid w:val="005C61FD"/>
    <w:rsid w:val="005C741E"/>
    <w:rsid w:val="005C7DBE"/>
    <w:rsid w:val="005D0B06"/>
    <w:rsid w:val="005D454A"/>
    <w:rsid w:val="005D546E"/>
    <w:rsid w:val="005D59F8"/>
    <w:rsid w:val="005E0290"/>
    <w:rsid w:val="005E04FC"/>
    <w:rsid w:val="005E0D70"/>
    <w:rsid w:val="005E37DE"/>
    <w:rsid w:val="005E3B53"/>
    <w:rsid w:val="005E3D64"/>
    <w:rsid w:val="005E58BA"/>
    <w:rsid w:val="005E5F56"/>
    <w:rsid w:val="005E728E"/>
    <w:rsid w:val="005E72C4"/>
    <w:rsid w:val="005E7AB8"/>
    <w:rsid w:val="005E7D24"/>
    <w:rsid w:val="005F0CEB"/>
    <w:rsid w:val="005F1158"/>
    <w:rsid w:val="005F142B"/>
    <w:rsid w:val="005F22AF"/>
    <w:rsid w:val="005F24E8"/>
    <w:rsid w:val="005F2BB8"/>
    <w:rsid w:val="005F5044"/>
    <w:rsid w:val="005F50BA"/>
    <w:rsid w:val="005F5391"/>
    <w:rsid w:val="005F5BC3"/>
    <w:rsid w:val="005F703E"/>
    <w:rsid w:val="00601133"/>
    <w:rsid w:val="00601257"/>
    <w:rsid w:val="00601BDA"/>
    <w:rsid w:val="00602156"/>
    <w:rsid w:val="0060354D"/>
    <w:rsid w:val="00603E64"/>
    <w:rsid w:val="00605652"/>
    <w:rsid w:val="00605D61"/>
    <w:rsid w:val="00606A02"/>
    <w:rsid w:val="006109E0"/>
    <w:rsid w:val="00610A55"/>
    <w:rsid w:val="00611025"/>
    <w:rsid w:val="006110AE"/>
    <w:rsid w:val="0061141E"/>
    <w:rsid w:val="0061319C"/>
    <w:rsid w:val="0061346C"/>
    <w:rsid w:val="00614292"/>
    <w:rsid w:val="006146D4"/>
    <w:rsid w:val="00617838"/>
    <w:rsid w:val="00617B0B"/>
    <w:rsid w:val="0062018B"/>
    <w:rsid w:val="006221CF"/>
    <w:rsid w:val="006257D7"/>
    <w:rsid w:val="00625AB0"/>
    <w:rsid w:val="006309FA"/>
    <w:rsid w:val="006312AF"/>
    <w:rsid w:val="00631719"/>
    <w:rsid w:val="00632763"/>
    <w:rsid w:val="00633437"/>
    <w:rsid w:val="0063505F"/>
    <w:rsid w:val="00635AA8"/>
    <w:rsid w:val="006370C4"/>
    <w:rsid w:val="006374B3"/>
    <w:rsid w:val="00640604"/>
    <w:rsid w:val="00641A1B"/>
    <w:rsid w:val="00642DBE"/>
    <w:rsid w:val="006433B9"/>
    <w:rsid w:val="00645084"/>
    <w:rsid w:val="00645A34"/>
    <w:rsid w:val="00646978"/>
    <w:rsid w:val="00647BEE"/>
    <w:rsid w:val="00650478"/>
    <w:rsid w:val="00650E8A"/>
    <w:rsid w:val="0065152B"/>
    <w:rsid w:val="00651A88"/>
    <w:rsid w:val="006522A3"/>
    <w:rsid w:val="0065243D"/>
    <w:rsid w:val="00652799"/>
    <w:rsid w:val="00653EF2"/>
    <w:rsid w:val="0065597C"/>
    <w:rsid w:val="0065660E"/>
    <w:rsid w:val="006567C9"/>
    <w:rsid w:val="00656AE3"/>
    <w:rsid w:val="006570B7"/>
    <w:rsid w:val="00657388"/>
    <w:rsid w:val="00661297"/>
    <w:rsid w:val="006623DC"/>
    <w:rsid w:val="00664496"/>
    <w:rsid w:val="00664D9F"/>
    <w:rsid w:val="00665334"/>
    <w:rsid w:val="00665823"/>
    <w:rsid w:val="0066600B"/>
    <w:rsid w:val="00666AD3"/>
    <w:rsid w:val="00666D4C"/>
    <w:rsid w:val="00667211"/>
    <w:rsid w:val="00669437"/>
    <w:rsid w:val="00671B46"/>
    <w:rsid w:val="00671CC9"/>
    <w:rsid w:val="00672658"/>
    <w:rsid w:val="00672CBE"/>
    <w:rsid w:val="006740E4"/>
    <w:rsid w:val="006744BC"/>
    <w:rsid w:val="006745D8"/>
    <w:rsid w:val="0067485C"/>
    <w:rsid w:val="006767A2"/>
    <w:rsid w:val="00676D7B"/>
    <w:rsid w:val="00677105"/>
    <w:rsid w:val="00677E34"/>
    <w:rsid w:val="00681DC3"/>
    <w:rsid w:val="006857E0"/>
    <w:rsid w:val="00685A9F"/>
    <w:rsid w:val="00687086"/>
    <w:rsid w:val="00687726"/>
    <w:rsid w:val="0069065C"/>
    <w:rsid w:val="00690840"/>
    <w:rsid w:val="00690B8D"/>
    <w:rsid w:val="00690BCB"/>
    <w:rsid w:val="00691C96"/>
    <w:rsid w:val="0069236F"/>
    <w:rsid w:val="006944AD"/>
    <w:rsid w:val="0069496D"/>
    <w:rsid w:val="006950E0"/>
    <w:rsid w:val="00695E86"/>
    <w:rsid w:val="00696525"/>
    <w:rsid w:val="00697B68"/>
    <w:rsid w:val="006A02AB"/>
    <w:rsid w:val="006A1161"/>
    <w:rsid w:val="006A25C8"/>
    <w:rsid w:val="006A2FC5"/>
    <w:rsid w:val="006A5972"/>
    <w:rsid w:val="006A5EFB"/>
    <w:rsid w:val="006A6F77"/>
    <w:rsid w:val="006B0373"/>
    <w:rsid w:val="006B1756"/>
    <w:rsid w:val="006B2049"/>
    <w:rsid w:val="006B39AB"/>
    <w:rsid w:val="006B3F03"/>
    <w:rsid w:val="006B44B2"/>
    <w:rsid w:val="006B4CB1"/>
    <w:rsid w:val="006B5FF6"/>
    <w:rsid w:val="006B63EC"/>
    <w:rsid w:val="006B6A37"/>
    <w:rsid w:val="006B703C"/>
    <w:rsid w:val="006B734B"/>
    <w:rsid w:val="006B7E0C"/>
    <w:rsid w:val="006C0E55"/>
    <w:rsid w:val="006C16A5"/>
    <w:rsid w:val="006C446C"/>
    <w:rsid w:val="006C49DA"/>
    <w:rsid w:val="006C6DF7"/>
    <w:rsid w:val="006C6EDB"/>
    <w:rsid w:val="006C7186"/>
    <w:rsid w:val="006C78DF"/>
    <w:rsid w:val="006D43C3"/>
    <w:rsid w:val="006D53D1"/>
    <w:rsid w:val="006D65AD"/>
    <w:rsid w:val="006D66C6"/>
    <w:rsid w:val="006D70E9"/>
    <w:rsid w:val="006D766D"/>
    <w:rsid w:val="006DFFFF"/>
    <w:rsid w:val="006E0A03"/>
    <w:rsid w:val="006E1623"/>
    <w:rsid w:val="006E1E49"/>
    <w:rsid w:val="006E3F53"/>
    <w:rsid w:val="006E5BA7"/>
    <w:rsid w:val="006E6928"/>
    <w:rsid w:val="006E715D"/>
    <w:rsid w:val="006F02A5"/>
    <w:rsid w:val="006F10D3"/>
    <w:rsid w:val="006F14B1"/>
    <w:rsid w:val="006F36EF"/>
    <w:rsid w:val="006F36FE"/>
    <w:rsid w:val="006F3831"/>
    <w:rsid w:val="006F552F"/>
    <w:rsid w:val="006F69C5"/>
    <w:rsid w:val="006F6C81"/>
    <w:rsid w:val="006F7C50"/>
    <w:rsid w:val="007002B7"/>
    <w:rsid w:val="00701870"/>
    <w:rsid w:val="007023FE"/>
    <w:rsid w:val="0070258F"/>
    <w:rsid w:val="00702618"/>
    <w:rsid w:val="00703613"/>
    <w:rsid w:val="007037D1"/>
    <w:rsid w:val="007060A2"/>
    <w:rsid w:val="007069FA"/>
    <w:rsid w:val="0070C053"/>
    <w:rsid w:val="00711748"/>
    <w:rsid w:val="00711A48"/>
    <w:rsid w:val="00711C90"/>
    <w:rsid w:val="00712010"/>
    <w:rsid w:val="00712406"/>
    <w:rsid w:val="0071264D"/>
    <w:rsid w:val="0071299B"/>
    <w:rsid w:val="00713203"/>
    <w:rsid w:val="00713E69"/>
    <w:rsid w:val="007169C9"/>
    <w:rsid w:val="00716B2B"/>
    <w:rsid w:val="00716CF1"/>
    <w:rsid w:val="00717A72"/>
    <w:rsid w:val="00717C62"/>
    <w:rsid w:val="00721710"/>
    <w:rsid w:val="00722A43"/>
    <w:rsid w:val="00722E5B"/>
    <w:rsid w:val="00723C0A"/>
    <w:rsid w:val="00723D40"/>
    <w:rsid w:val="00724BAB"/>
    <w:rsid w:val="00725910"/>
    <w:rsid w:val="00725EBC"/>
    <w:rsid w:val="00726935"/>
    <w:rsid w:val="00730294"/>
    <w:rsid w:val="00731885"/>
    <w:rsid w:val="00731955"/>
    <w:rsid w:val="00731E4D"/>
    <w:rsid w:val="007327DA"/>
    <w:rsid w:val="00734019"/>
    <w:rsid w:val="00734850"/>
    <w:rsid w:val="00737B1B"/>
    <w:rsid w:val="0074028F"/>
    <w:rsid w:val="007404E6"/>
    <w:rsid w:val="00740FC1"/>
    <w:rsid w:val="0074135A"/>
    <w:rsid w:val="0074147B"/>
    <w:rsid w:val="00741B66"/>
    <w:rsid w:val="007427F2"/>
    <w:rsid w:val="00743527"/>
    <w:rsid w:val="00743BF9"/>
    <w:rsid w:val="0074499E"/>
    <w:rsid w:val="007467E3"/>
    <w:rsid w:val="00746AE1"/>
    <w:rsid w:val="00747BED"/>
    <w:rsid w:val="00750F99"/>
    <w:rsid w:val="0075188C"/>
    <w:rsid w:val="00752528"/>
    <w:rsid w:val="00752AFC"/>
    <w:rsid w:val="0075361C"/>
    <w:rsid w:val="007538C2"/>
    <w:rsid w:val="00753A33"/>
    <w:rsid w:val="00753BEA"/>
    <w:rsid w:val="007542A0"/>
    <w:rsid w:val="0075491F"/>
    <w:rsid w:val="0075797B"/>
    <w:rsid w:val="00757C95"/>
    <w:rsid w:val="00761024"/>
    <w:rsid w:val="0076181E"/>
    <w:rsid w:val="0076419A"/>
    <w:rsid w:val="0076485E"/>
    <w:rsid w:val="00765275"/>
    <w:rsid w:val="007652BF"/>
    <w:rsid w:val="00765987"/>
    <w:rsid w:val="00765E72"/>
    <w:rsid w:val="0077023E"/>
    <w:rsid w:val="00773FC3"/>
    <w:rsid w:val="00774E66"/>
    <w:rsid w:val="007750F0"/>
    <w:rsid w:val="0077572B"/>
    <w:rsid w:val="007758C8"/>
    <w:rsid w:val="007763DD"/>
    <w:rsid w:val="007775B0"/>
    <w:rsid w:val="00777E5C"/>
    <w:rsid w:val="00780566"/>
    <w:rsid w:val="00781285"/>
    <w:rsid w:val="00781450"/>
    <w:rsid w:val="0078196A"/>
    <w:rsid w:val="00781F72"/>
    <w:rsid w:val="007826E0"/>
    <w:rsid w:val="00783342"/>
    <w:rsid w:val="00786041"/>
    <w:rsid w:val="00787764"/>
    <w:rsid w:val="0079013A"/>
    <w:rsid w:val="0079207B"/>
    <w:rsid w:val="0079273A"/>
    <w:rsid w:val="0079335C"/>
    <w:rsid w:val="00794327"/>
    <w:rsid w:val="0079470D"/>
    <w:rsid w:val="00795CED"/>
    <w:rsid w:val="00796C1A"/>
    <w:rsid w:val="00796F56"/>
    <w:rsid w:val="00797AE5"/>
    <w:rsid w:val="00797EDB"/>
    <w:rsid w:val="007A2161"/>
    <w:rsid w:val="007A2DFD"/>
    <w:rsid w:val="007A3A92"/>
    <w:rsid w:val="007A3AC5"/>
    <w:rsid w:val="007A3F2A"/>
    <w:rsid w:val="007A4764"/>
    <w:rsid w:val="007A4E27"/>
    <w:rsid w:val="007A51BD"/>
    <w:rsid w:val="007A64FE"/>
    <w:rsid w:val="007A75DB"/>
    <w:rsid w:val="007B15F6"/>
    <w:rsid w:val="007B1BF8"/>
    <w:rsid w:val="007B1CAA"/>
    <w:rsid w:val="007B39FE"/>
    <w:rsid w:val="007B403D"/>
    <w:rsid w:val="007B45BA"/>
    <w:rsid w:val="007B498C"/>
    <w:rsid w:val="007B5389"/>
    <w:rsid w:val="007B5415"/>
    <w:rsid w:val="007B599E"/>
    <w:rsid w:val="007B5EF6"/>
    <w:rsid w:val="007B732B"/>
    <w:rsid w:val="007B77DF"/>
    <w:rsid w:val="007C0EBE"/>
    <w:rsid w:val="007C0F59"/>
    <w:rsid w:val="007C1872"/>
    <w:rsid w:val="007C1B88"/>
    <w:rsid w:val="007C459F"/>
    <w:rsid w:val="007C4CAD"/>
    <w:rsid w:val="007C4F74"/>
    <w:rsid w:val="007C6AC2"/>
    <w:rsid w:val="007D2789"/>
    <w:rsid w:val="007D2BA5"/>
    <w:rsid w:val="007D2E78"/>
    <w:rsid w:val="007D31A1"/>
    <w:rsid w:val="007D3817"/>
    <w:rsid w:val="007D7B50"/>
    <w:rsid w:val="007E0E60"/>
    <w:rsid w:val="007E2E62"/>
    <w:rsid w:val="007E5129"/>
    <w:rsid w:val="007E57A2"/>
    <w:rsid w:val="007E5CB7"/>
    <w:rsid w:val="007E685A"/>
    <w:rsid w:val="007EFB78"/>
    <w:rsid w:val="007F00BE"/>
    <w:rsid w:val="007F020B"/>
    <w:rsid w:val="007F0FC9"/>
    <w:rsid w:val="007F15C6"/>
    <w:rsid w:val="007F1FB6"/>
    <w:rsid w:val="007F266C"/>
    <w:rsid w:val="007F2875"/>
    <w:rsid w:val="007F2CBF"/>
    <w:rsid w:val="007F3503"/>
    <w:rsid w:val="007F35F2"/>
    <w:rsid w:val="007F3B01"/>
    <w:rsid w:val="007F3EE5"/>
    <w:rsid w:val="007F4060"/>
    <w:rsid w:val="007F5D1E"/>
    <w:rsid w:val="007F694C"/>
    <w:rsid w:val="007F69AC"/>
    <w:rsid w:val="008005CF"/>
    <w:rsid w:val="0080096E"/>
    <w:rsid w:val="00802B32"/>
    <w:rsid w:val="00802C57"/>
    <w:rsid w:val="0080301E"/>
    <w:rsid w:val="00803086"/>
    <w:rsid w:val="008033A7"/>
    <w:rsid w:val="0080358D"/>
    <w:rsid w:val="00803BAC"/>
    <w:rsid w:val="00803E6A"/>
    <w:rsid w:val="008050B4"/>
    <w:rsid w:val="00805911"/>
    <w:rsid w:val="00805F5F"/>
    <w:rsid w:val="008072E1"/>
    <w:rsid w:val="00807C75"/>
    <w:rsid w:val="0080CE28"/>
    <w:rsid w:val="00810A8B"/>
    <w:rsid w:val="008114B3"/>
    <w:rsid w:val="008121DA"/>
    <w:rsid w:val="00812A08"/>
    <w:rsid w:val="0081363B"/>
    <w:rsid w:val="00813A8D"/>
    <w:rsid w:val="00813BB1"/>
    <w:rsid w:val="00813F7E"/>
    <w:rsid w:val="00813FE5"/>
    <w:rsid w:val="008151B6"/>
    <w:rsid w:val="008151C7"/>
    <w:rsid w:val="008169B1"/>
    <w:rsid w:val="00816EA1"/>
    <w:rsid w:val="00817E33"/>
    <w:rsid w:val="0081C6E0"/>
    <w:rsid w:val="0081C7D8"/>
    <w:rsid w:val="00821EE8"/>
    <w:rsid w:val="0082273D"/>
    <w:rsid w:val="00822A55"/>
    <w:rsid w:val="00824BCD"/>
    <w:rsid w:val="00824E15"/>
    <w:rsid w:val="00824FA2"/>
    <w:rsid w:val="0082552D"/>
    <w:rsid w:val="00826850"/>
    <w:rsid w:val="00826858"/>
    <w:rsid w:val="008275F9"/>
    <w:rsid w:val="0082797D"/>
    <w:rsid w:val="00830195"/>
    <w:rsid w:val="008319B7"/>
    <w:rsid w:val="00831C91"/>
    <w:rsid w:val="00831FDD"/>
    <w:rsid w:val="0083264F"/>
    <w:rsid w:val="00832848"/>
    <w:rsid w:val="00832FB4"/>
    <w:rsid w:val="00834CF7"/>
    <w:rsid w:val="00836959"/>
    <w:rsid w:val="008372A2"/>
    <w:rsid w:val="00837952"/>
    <w:rsid w:val="008404C3"/>
    <w:rsid w:val="0084169E"/>
    <w:rsid w:val="00841969"/>
    <w:rsid w:val="00842ADF"/>
    <w:rsid w:val="00843867"/>
    <w:rsid w:val="00844822"/>
    <w:rsid w:val="00845005"/>
    <w:rsid w:val="00845137"/>
    <w:rsid w:val="00845CB3"/>
    <w:rsid w:val="00846B1C"/>
    <w:rsid w:val="00847AFF"/>
    <w:rsid w:val="00851183"/>
    <w:rsid w:val="008514BB"/>
    <w:rsid w:val="00852CD8"/>
    <w:rsid w:val="0085320B"/>
    <w:rsid w:val="008536A1"/>
    <w:rsid w:val="00854991"/>
    <w:rsid w:val="00856A23"/>
    <w:rsid w:val="008572ED"/>
    <w:rsid w:val="00860870"/>
    <w:rsid w:val="00860A3A"/>
    <w:rsid w:val="00860EE2"/>
    <w:rsid w:val="008613CC"/>
    <w:rsid w:val="00861C55"/>
    <w:rsid w:val="0086230F"/>
    <w:rsid w:val="008623CF"/>
    <w:rsid w:val="008624C8"/>
    <w:rsid w:val="00862E0F"/>
    <w:rsid w:val="008640BF"/>
    <w:rsid w:val="00864B9C"/>
    <w:rsid w:val="00866015"/>
    <w:rsid w:val="00866539"/>
    <w:rsid w:val="0086676B"/>
    <w:rsid w:val="00866A2C"/>
    <w:rsid w:val="00874E35"/>
    <w:rsid w:val="00875529"/>
    <w:rsid w:val="00875918"/>
    <w:rsid w:val="008779AB"/>
    <w:rsid w:val="00877B4B"/>
    <w:rsid w:val="00877B8C"/>
    <w:rsid w:val="0088006E"/>
    <w:rsid w:val="008803AF"/>
    <w:rsid w:val="00880836"/>
    <w:rsid w:val="00880AF4"/>
    <w:rsid w:val="00881AAC"/>
    <w:rsid w:val="00882D72"/>
    <w:rsid w:val="008832F1"/>
    <w:rsid w:val="00883743"/>
    <w:rsid w:val="00883B05"/>
    <w:rsid w:val="00883EF2"/>
    <w:rsid w:val="00884703"/>
    <w:rsid w:val="00884F2A"/>
    <w:rsid w:val="008856BA"/>
    <w:rsid w:val="0088575D"/>
    <w:rsid w:val="00886996"/>
    <w:rsid w:val="00886CF3"/>
    <w:rsid w:val="0089058E"/>
    <w:rsid w:val="008918CB"/>
    <w:rsid w:val="00892FE7"/>
    <w:rsid w:val="008931CD"/>
    <w:rsid w:val="008933B6"/>
    <w:rsid w:val="008934D1"/>
    <w:rsid w:val="00893535"/>
    <w:rsid w:val="0089361A"/>
    <w:rsid w:val="00895923"/>
    <w:rsid w:val="008979CD"/>
    <w:rsid w:val="008A345E"/>
    <w:rsid w:val="008A3520"/>
    <w:rsid w:val="008A3A65"/>
    <w:rsid w:val="008A4466"/>
    <w:rsid w:val="008A4771"/>
    <w:rsid w:val="008A4D6C"/>
    <w:rsid w:val="008A5824"/>
    <w:rsid w:val="008A5A7D"/>
    <w:rsid w:val="008A6EEC"/>
    <w:rsid w:val="008A6F79"/>
    <w:rsid w:val="008B0783"/>
    <w:rsid w:val="008B1093"/>
    <w:rsid w:val="008B17B0"/>
    <w:rsid w:val="008B321B"/>
    <w:rsid w:val="008B3476"/>
    <w:rsid w:val="008B4AAE"/>
    <w:rsid w:val="008B5093"/>
    <w:rsid w:val="008B569F"/>
    <w:rsid w:val="008B5D86"/>
    <w:rsid w:val="008B62EB"/>
    <w:rsid w:val="008B666E"/>
    <w:rsid w:val="008B6E07"/>
    <w:rsid w:val="008B73AD"/>
    <w:rsid w:val="008B75B8"/>
    <w:rsid w:val="008C0049"/>
    <w:rsid w:val="008C1A4B"/>
    <w:rsid w:val="008C3BF4"/>
    <w:rsid w:val="008C6147"/>
    <w:rsid w:val="008C63F0"/>
    <w:rsid w:val="008C69BF"/>
    <w:rsid w:val="008D0717"/>
    <w:rsid w:val="008D0A44"/>
    <w:rsid w:val="008D0ACD"/>
    <w:rsid w:val="008D0F98"/>
    <w:rsid w:val="008D154D"/>
    <w:rsid w:val="008D22A9"/>
    <w:rsid w:val="008D4646"/>
    <w:rsid w:val="008D48D4"/>
    <w:rsid w:val="008D5F6D"/>
    <w:rsid w:val="008D718D"/>
    <w:rsid w:val="008D749A"/>
    <w:rsid w:val="008D7864"/>
    <w:rsid w:val="008E1C48"/>
    <w:rsid w:val="008E2A7D"/>
    <w:rsid w:val="008E2E97"/>
    <w:rsid w:val="008E2F89"/>
    <w:rsid w:val="008E4DE4"/>
    <w:rsid w:val="008E575B"/>
    <w:rsid w:val="008E5EE7"/>
    <w:rsid w:val="008E6B79"/>
    <w:rsid w:val="008E6BED"/>
    <w:rsid w:val="008E76AF"/>
    <w:rsid w:val="008F047D"/>
    <w:rsid w:val="008F055C"/>
    <w:rsid w:val="008F108E"/>
    <w:rsid w:val="008F116F"/>
    <w:rsid w:val="008F15A1"/>
    <w:rsid w:val="008F27B3"/>
    <w:rsid w:val="008F2D0F"/>
    <w:rsid w:val="008F3030"/>
    <w:rsid w:val="008F481F"/>
    <w:rsid w:val="008F482A"/>
    <w:rsid w:val="008F4EAE"/>
    <w:rsid w:val="008F5464"/>
    <w:rsid w:val="008F60BD"/>
    <w:rsid w:val="008F6644"/>
    <w:rsid w:val="008F6D54"/>
    <w:rsid w:val="008F6DD5"/>
    <w:rsid w:val="008F7153"/>
    <w:rsid w:val="00900203"/>
    <w:rsid w:val="009003DE"/>
    <w:rsid w:val="00901A94"/>
    <w:rsid w:val="009024EF"/>
    <w:rsid w:val="00904218"/>
    <w:rsid w:val="009050EC"/>
    <w:rsid w:val="00905A0C"/>
    <w:rsid w:val="0090613F"/>
    <w:rsid w:val="009073BB"/>
    <w:rsid w:val="00907927"/>
    <w:rsid w:val="00907C9C"/>
    <w:rsid w:val="0091351C"/>
    <w:rsid w:val="0091372F"/>
    <w:rsid w:val="00914868"/>
    <w:rsid w:val="009167F3"/>
    <w:rsid w:val="0091697B"/>
    <w:rsid w:val="00916D35"/>
    <w:rsid w:val="00917458"/>
    <w:rsid w:val="009201CA"/>
    <w:rsid w:val="009202C0"/>
    <w:rsid w:val="00923F19"/>
    <w:rsid w:val="00923FAD"/>
    <w:rsid w:val="00924046"/>
    <w:rsid w:val="00926C46"/>
    <w:rsid w:val="0093054A"/>
    <w:rsid w:val="00930CC0"/>
    <w:rsid w:val="00932981"/>
    <w:rsid w:val="00933A75"/>
    <w:rsid w:val="00933B55"/>
    <w:rsid w:val="00935C6B"/>
    <w:rsid w:val="00935CE2"/>
    <w:rsid w:val="0093687B"/>
    <w:rsid w:val="00936D7A"/>
    <w:rsid w:val="00936F40"/>
    <w:rsid w:val="00937485"/>
    <w:rsid w:val="00940869"/>
    <w:rsid w:val="0094364F"/>
    <w:rsid w:val="009439DA"/>
    <w:rsid w:val="00943C4B"/>
    <w:rsid w:val="0094492C"/>
    <w:rsid w:val="00944C57"/>
    <w:rsid w:val="0095047C"/>
    <w:rsid w:val="009515BF"/>
    <w:rsid w:val="00951D12"/>
    <w:rsid w:val="0095543D"/>
    <w:rsid w:val="00956044"/>
    <w:rsid w:val="00956100"/>
    <w:rsid w:val="00957277"/>
    <w:rsid w:val="009601F1"/>
    <w:rsid w:val="00961803"/>
    <w:rsid w:val="00961F85"/>
    <w:rsid w:val="009631B8"/>
    <w:rsid w:val="009634A0"/>
    <w:rsid w:val="009637AB"/>
    <w:rsid w:val="00964FB2"/>
    <w:rsid w:val="00965E92"/>
    <w:rsid w:val="0096650D"/>
    <w:rsid w:val="00966BAF"/>
    <w:rsid w:val="00966D22"/>
    <w:rsid w:val="00966E2D"/>
    <w:rsid w:val="009703EE"/>
    <w:rsid w:val="00970A13"/>
    <w:rsid w:val="00970D15"/>
    <w:rsid w:val="00970F20"/>
    <w:rsid w:val="009725F7"/>
    <w:rsid w:val="0097272C"/>
    <w:rsid w:val="00972F89"/>
    <w:rsid w:val="00973352"/>
    <w:rsid w:val="00974774"/>
    <w:rsid w:val="00975777"/>
    <w:rsid w:val="009767AD"/>
    <w:rsid w:val="009769AF"/>
    <w:rsid w:val="00976E0A"/>
    <w:rsid w:val="00977324"/>
    <w:rsid w:val="00977C8D"/>
    <w:rsid w:val="0098104A"/>
    <w:rsid w:val="00981ECD"/>
    <w:rsid w:val="00981FCF"/>
    <w:rsid w:val="009837FF"/>
    <w:rsid w:val="00984C8F"/>
    <w:rsid w:val="0098662F"/>
    <w:rsid w:val="00986C72"/>
    <w:rsid w:val="0098705D"/>
    <w:rsid w:val="00987A62"/>
    <w:rsid w:val="009902DD"/>
    <w:rsid w:val="00990735"/>
    <w:rsid w:val="00990A2B"/>
    <w:rsid w:val="00991983"/>
    <w:rsid w:val="00991ED3"/>
    <w:rsid w:val="00991FC1"/>
    <w:rsid w:val="00992714"/>
    <w:rsid w:val="0099345D"/>
    <w:rsid w:val="00993C70"/>
    <w:rsid w:val="00993DB0"/>
    <w:rsid w:val="0099418B"/>
    <w:rsid w:val="009954CA"/>
    <w:rsid w:val="00995AA2"/>
    <w:rsid w:val="009960E5"/>
    <w:rsid w:val="009963F8"/>
    <w:rsid w:val="00997789"/>
    <w:rsid w:val="009A29E7"/>
    <w:rsid w:val="009A2E3C"/>
    <w:rsid w:val="009A356C"/>
    <w:rsid w:val="009A3EC8"/>
    <w:rsid w:val="009A4256"/>
    <w:rsid w:val="009A53BD"/>
    <w:rsid w:val="009A65EE"/>
    <w:rsid w:val="009A73C9"/>
    <w:rsid w:val="009A75C1"/>
    <w:rsid w:val="009A78B4"/>
    <w:rsid w:val="009A7D66"/>
    <w:rsid w:val="009B0EE8"/>
    <w:rsid w:val="009B1217"/>
    <w:rsid w:val="009B1984"/>
    <w:rsid w:val="009B1B0C"/>
    <w:rsid w:val="009B2E92"/>
    <w:rsid w:val="009B2EB7"/>
    <w:rsid w:val="009B3A7F"/>
    <w:rsid w:val="009B4288"/>
    <w:rsid w:val="009B59B8"/>
    <w:rsid w:val="009B6A6A"/>
    <w:rsid w:val="009C08BF"/>
    <w:rsid w:val="009C3429"/>
    <w:rsid w:val="009C4413"/>
    <w:rsid w:val="009C44EB"/>
    <w:rsid w:val="009C4903"/>
    <w:rsid w:val="009C4937"/>
    <w:rsid w:val="009C5F1A"/>
    <w:rsid w:val="009C65C8"/>
    <w:rsid w:val="009C6F07"/>
    <w:rsid w:val="009C7434"/>
    <w:rsid w:val="009D0024"/>
    <w:rsid w:val="009D0037"/>
    <w:rsid w:val="009D3263"/>
    <w:rsid w:val="009D3BD7"/>
    <w:rsid w:val="009D3FA4"/>
    <w:rsid w:val="009D4EB1"/>
    <w:rsid w:val="009D4F47"/>
    <w:rsid w:val="009D6272"/>
    <w:rsid w:val="009D652E"/>
    <w:rsid w:val="009E0852"/>
    <w:rsid w:val="009E1CB2"/>
    <w:rsid w:val="009E2019"/>
    <w:rsid w:val="009E22ED"/>
    <w:rsid w:val="009E2890"/>
    <w:rsid w:val="009E3346"/>
    <w:rsid w:val="009E3392"/>
    <w:rsid w:val="009E3E23"/>
    <w:rsid w:val="009E5763"/>
    <w:rsid w:val="009E577C"/>
    <w:rsid w:val="009E5A64"/>
    <w:rsid w:val="009E5AE6"/>
    <w:rsid w:val="009E68C1"/>
    <w:rsid w:val="009E6E78"/>
    <w:rsid w:val="009E7F17"/>
    <w:rsid w:val="009F0689"/>
    <w:rsid w:val="009F0909"/>
    <w:rsid w:val="009F19A1"/>
    <w:rsid w:val="009F34EF"/>
    <w:rsid w:val="009F54EE"/>
    <w:rsid w:val="009F5765"/>
    <w:rsid w:val="009F7FDC"/>
    <w:rsid w:val="00A0057A"/>
    <w:rsid w:val="00A0060D"/>
    <w:rsid w:val="00A03C3A"/>
    <w:rsid w:val="00A03F86"/>
    <w:rsid w:val="00A04843"/>
    <w:rsid w:val="00A04ECF"/>
    <w:rsid w:val="00A05257"/>
    <w:rsid w:val="00A0687E"/>
    <w:rsid w:val="00A0796D"/>
    <w:rsid w:val="00A07BBB"/>
    <w:rsid w:val="00A07F48"/>
    <w:rsid w:val="00A107F9"/>
    <w:rsid w:val="00A1439B"/>
    <w:rsid w:val="00A143FB"/>
    <w:rsid w:val="00A14401"/>
    <w:rsid w:val="00A14877"/>
    <w:rsid w:val="00A1624C"/>
    <w:rsid w:val="00A1720A"/>
    <w:rsid w:val="00A17F37"/>
    <w:rsid w:val="00A2035B"/>
    <w:rsid w:val="00A221B0"/>
    <w:rsid w:val="00A223AA"/>
    <w:rsid w:val="00A2292C"/>
    <w:rsid w:val="00A236B9"/>
    <w:rsid w:val="00A23F5B"/>
    <w:rsid w:val="00A2419C"/>
    <w:rsid w:val="00A242BB"/>
    <w:rsid w:val="00A2527A"/>
    <w:rsid w:val="00A25A37"/>
    <w:rsid w:val="00A25BC7"/>
    <w:rsid w:val="00A260AD"/>
    <w:rsid w:val="00A26B40"/>
    <w:rsid w:val="00A27053"/>
    <w:rsid w:val="00A300E5"/>
    <w:rsid w:val="00A312F9"/>
    <w:rsid w:val="00A32304"/>
    <w:rsid w:val="00A3250D"/>
    <w:rsid w:val="00A335E1"/>
    <w:rsid w:val="00A33739"/>
    <w:rsid w:val="00A33B91"/>
    <w:rsid w:val="00A3409B"/>
    <w:rsid w:val="00A344C4"/>
    <w:rsid w:val="00A349EE"/>
    <w:rsid w:val="00A34C0B"/>
    <w:rsid w:val="00A37982"/>
    <w:rsid w:val="00A3799F"/>
    <w:rsid w:val="00A379F4"/>
    <w:rsid w:val="00A404D8"/>
    <w:rsid w:val="00A40EF6"/>
    <w:rsid w:val="00A41047"/>
    <w:rsid w:val="00A4123E"/>
    <w:rsid w:val="00A41584"/>
    <w:rsid w:val="00A427D9"/>
    <w:rsid w:val="00A429C0"/>
    <w:rsid w:val="00A435C0"/>
    <w:rsid w:val="00A436FA"/>
    <w:rsid w:val="00A43791"/>
    <w:rsid w:val="00A442C2"/>
    <w:rsid w:val="00A44AAA"/>
    <w:rsid w:val="00A45F97"/>
    <w:rsid w:val="00A47C89"/>
    <w:rsid w:val="00A51069"/>
    <w:rsid w:val="00A51599"/>
    <w:rsid w:val="00A518A8"/>
    <w:rsid w:val="00A51A0E"/>
    <w:rsid w:val="00A52893"/>
    <w:rsid w:val="00A5462B"/>
    <w:rsid w:val="00A54DEA"/>
    <w:rsid w:val="00A56491"/>
    <w:rsid w:val="00A566DB"/>
    <w:rsid w:val="00A57A8C"/>
    <w:rsid w:val="00A601C1"/>
    <w:rsid w:val="00A610BC"/>
    <w:rsid w:val="00A61D18"/>
    <w:rsid w:val="00A62C87"/>
    <w:rsid w:val="00A64784"/>
    <w:rsid w:val="00A64956"/>
    <w:rsid w:val="00A649B0"/>
    <w:rsid w:val="00A653B0"/>
    <w:rsid w:val="00A6594F"/>
    <w:rsid w:val="00A65E2A"/>
    <w:rsid w:val="00A669DD"/>
    <w:rsid w:val="00A671B5"/>
    <w:rsid w:val="00A67E27"/>
    <w:rsid w:val="00A7002C"/>
    <w:rsid w:val="00A703D2"/>
    <w:rsid w:val="00A70477"/>
    <w:rsid w:val="00A71A48"/>
    <w:rsid w:val="00A72216"/>
    <w:rsid w:val="00A72919"/>
    <w:rsid w:val="00A7334F"/>
    <w:rsid w:val="00A7449A"/>
    <w:rsid w:val="00A824E0"/>
    <w:rsid w:val="00A8252E"/>
    <w:rsid w:val="00A82CA7"/>
    <w:rsid w:val="00A838C3"/>
    <w:rsid w:val="00A86044"/>
    <w:rsid w:val="00A8672A"/>
    <w:rsid w:val="00A86849"/>
    <w:rsid w:val="00A86B62"/>
    <w:rsid w:val="00A86E10"/>
    <w:rsid w:val="00A86EA7"/>
    <w:rsid w:val="00A86F7D"/>
    <w:rsid w:val="00A87048"/>
    <w:rsid w:val="00A874E2"/>
    <w:rsid w:val="00A87AE8"/>
    <w:rsid w:val="00A8DC9F"/>
    <w:rsid w:val="00A9132E"/>
    <w:rsid w:val="00A91A57"/>
    <w:rsid w:val="00A9225B"/>
    <w:rsid w:val="00A92506"/>
    <w:rsid w:val="00A93714"/>
    <w:rsid w:val="00A955E8"/>
    <w:rsid w:val="00A95D58"/>
    <w:rsid w:val="00A95D5C"/>
    <w:rsid w:val="00A960EC"/>
    <w:rsid w:val="00A96F92"/>
    <w:rsid w:val="00A97534"/>
    <w:rsid w:val="00A97EF3"/>
    <w:rsid w:val="00A97F19"/>
    <w:rsid w:val="00AA1A27"/>
    <w:rsid w:val="00AA3514"/>
    <w:rsid w:val="00AA4147"/>
    <w:rsid w:val="00AA421F"/>
    <w:rsid w:val="00AA4528"/>
    <w:rsid w:val="00AA59B7"/>
    <w:rsid w:val="00AA5E2F"/>
    <w:rsid w:val="00AA60CD"/>
    <w:rsid w:val="00AA6EDC"/>
    <w:rsid w:val="00AA7546"/>
    <w:rsid w:val="00AA88E2"/>
    <w:rsid w:val="00AB0600"/>
    <w:rsid w:val="00AB1313"/>
    <w:rsid w:val="00AB1C65"/>
    <w:rsid w:val="00AB1D63"/>
    <w:rsid w:val="00AB1FB2"/>
    <w:rsid w:val="00AB2983"/>
    <w:rsid w:val="00AB358A"/>
    <w:rsid w:val="00AB3743"/>
    <w:rsid w:val="00AB3B3F"/>
    <w:rsid w:val="00AB3C53"/>
    <w:rsid w:val="00AB49DB"/>
    <w:rsid w:val="00AB71F3"/>
    <w:rsid w:val="00AB762E"/>
    <w:rsid w:val="00ABB8F6"/>
    <w:rsid w:val="00AC1C16"/>
    <w:rsid w:val="00AC42DC"/>
    <w:rsid w:val="00AC4A7A"/>
    <w:rsid w:val="00AC5562"/>
    <w:rsid w:val="00AC6EEE"/>
    <w:rsid w:val="00AC7A8B"/>
    <w:rsid w:val="00AD1D05"/>
    <w:rsid w:val="00AD1EED"/>
    <w:rsid w:val="00AD38B4"/>
    <w:rsid w:val="00AD4AA8"/>
    <w:rsid w:val="00AD4D60"/>
    <w:rsid w:val="00AD4F0D"/>
    <w:rsid w:val="00AD5101"/>
    <w:rsid w:val="00AD58B2"/>
    <w:rsid w:val="00AD6424"/>
    <w:rsid w:val="00AD78E2"/>
    <w:rsid w:val="00AE1C49"/>
    <w:rsid w:val="00AE3D6D"/>
    <w:rsid w:val="00AE6B04"/>
    <w:rsid w:val="00AE75F5"/>
    <w:rsid w:val="00AF1965"/>
    <w:rsid w:val="00AF1CEF"/>
    <w:rsid w:val="00AF1DEF"/>
    <w:rsid w:val="00AF1F00"/>
    <w:rsid w:val="00AF1FB5"/>
    <w:rsid w:val="00AF22F3"/>
    <w:rsid w:val="00AF24CC"/>
    <w:rsid w:val="00AF2AAB"/>
    <w:rsid w:val="00AF2BC2"/>
    <w:rsid w:val="00AF3849"/>
    <w:rsid w:val="00AF5583"/>
    <w:rsid w:val="00AF5959"/>
    <w:rsid w:val="00AF6061"/>
    <w:rsid w:val="00AF7BEB"/>
    <w:rsid w:val="00AF8DB0"/>
    <w:rsid w:val="00B01165"/>
    <w:rsid w:val="00B014CD"/>
    <w:rsid w:val="00B01885"/>
    <w:rsid w:val="00B02CD9"/>
    <w:rsid w:val="00B0360B"/>
    <w:rsid w:val="00B03C78"/>
    <w:rsid w:val="00B04570"/>
    <w:rsid w:val="00B04AEE"/>
    <w:rsid w:val="00B04D90"/>
    <w:rsid w:val="00B04D99"/>
    <w:rsid w:val="00B04DFB"/>
    <w:rsid w:val="00B05563"/>
    <w:rsid w:val="00B0714A"/>
    <w:rsid w:val="00B07FBA"/>
    <w:rsid w:val="00B0CF70"/>
    <w:rsid w:val="00B10D65"/>
    <w:rsid w:val="00B11854"/>
    <w:rsid w:val="00B1217C"/>
    <w:rsid w:val="00B126D0"/>
    <w:rsid w:val="00B12882"/>
    <w:rsid w:val="00B13BA9"/>
    <w:rsid w:val="00B144CD"/>
    <w:rsid w:val="00B147AD"/>
    <w:rsid w:val="00B14909"/>
    <w:rsid w:val="00B14965"/>
    <w:rsid w:val="00B14B9F"/>
    <w:rsid w:val="00B15132"/>
    <w:rsid w:val="00B16375"/>
    <w:rsid w:val="00B16AD8"/>
    <w:rsid w:val="00B20C5A"/>
    <w:rsid w:val="00B211D9"/>
    <w:rsid w:val="00B219FD"/>
    <w:rsid w:val="00B22340"/>
    <w:rsid w:val="00B23270"/>
    <w:rsid w:val="00B24597"/>
    <w:rsid w:val="00B24DE1"/>
    <w:rsid w:val="00B25354"/>
    <w:rsid w:val="00B26A26"/>
    <w:rsid w:val="00B3113C"/>
    <w:rsid w:val="00B32C65"/>
    <w:rsid w:val="00B34329"/>
    <w:rsid w:val="00B34A71"/>
    <w:rsid w:val="00B34D78"/>
    <w:rsid w:val="00B34F2E"/>
    <w:rsid w:val="00B36C4A"/>
    <w:rsid w:val="00B37255"/>
    <w:rsid w:val="00B37FAB"/>
    <w:rsid w:val="00B40E91"/>
    <w:rsid w:val="00B4141A"/>
    <w:rsid w:val="00B42495"/>
    <w:rsid w:val="00B42F49"/>
    <w:rsid w:val="00B42FF9"/>
    <w:rsid w:val="00B450FF"/>
    <w:rsid w:val="00B4546B"/>
    <w:rsid w:val="00B46847"/>
    <w:rsid w:val="00B46E18"/>
    <w:rsid w:val="00B47AB6"/>
    <w:rsid w:val="00B50D4B"/>
    <w:rsid w:val="00B51C06"/>
    <w:rsid w:val="00B52090"/>
    <w:rsid w:val="00B528A5"/>
    <w:rsid w:val="00B53DD5"/>
    <w:rsid w:val="00B5580A"/>
    <w:rsid w:val="00B55D3B"/>
    <w:rsid w:val="00B55EF3"/>
    <w:rsid w:val="00B55F27"/>
    <w:rsid w:val="00B604D4"/>
    <w:rsid w:val="00B608B9"/>
    <w:rsid w:val="00B616DB"/>
    <w:rsid w:val="00B61BCF"/>
    <w:rsid w:val="00B61D4A"/>
    <w:rsid w:val="00B61F67"/>
    <w:rsid w:val="00B62AFC"/>
    <w:rsid w:val="00B62ED6"/>
    <w:rsid w:val="00B630F9"/>
    <w:rsid w:val="00B6343F"/>
    <w:rsid w:val="00B63798"/>
    <w:rsid w:val="00B6618B"/>
    <w:rsid w:val="00B666A9"/>
    <w:rsid w:val="00B66B12"/>
    <w:rsid w:val="00B67230"/>
    <w:rsid w:val="00B6775C"/>
    <w:rsid w:val="00B67D4A"/>
    <w:rsid w:val="00B67D6C"/>
    <w:rsid w:val="00B67F72"/>
    <w:rsid w:val="00B7145E"/>
    <w:rsid w:val="00B71B0D"/>
    <w:rsid w:val="00B72AC2"/>
    <w:rsid w:val="00B72FB4"/>
    <w:rsid w:val="00B73677"/>
    <w:rsid w:val="00B73993"/>
    <w:rsid w:val="00B74786"/>
    <w:rsid w:val="00B748DB"/>
    <w:rsid w:val="00B74B9C"/>
    <w:rsid w:val="00B75FF7"/>
    <w:rsid w:val="00B7689C"/>
    <w:rsid w:val="00B76E12"/>
    <w:rsid w:val="00B770F5"/>
    <w:rsid w:val="00B77509"/>
    <w:rsid w:val="00B8088D"/>
    <w:rsid w:val="00B816BE"/>
    <w:rsid w:val="00B83032"/>
    <w:rsid w:val="00B839D6"/>
    <w:rsid w:val="00B844AE"/>
    <w:rsid w:val="00B84C11"/>
    <w:rsid w:val="00B85F11"/>
    <w:rsid w:val="00B867C5"/>
    <w:rsid w:val="00B87616"/>
    <w:rsid w:val="00B87F04"/>
    <w:rsid w:val="00B90471"/>
    <w:rsid w:val="00B933B0"/>
    <w:rsid w:val="00B937A2"/>
    <w:rsid w:val="00B962FF"/>
    <w:rsid w:val="00BA18F9"/>
    <w:rsid w:val="00BA1A33"/>
    <w:rsid w:val="00BA231D"/>
    <w:rsid w:val="00BA2B77"/>
    <w:rsid w:val="00BA2E23"/>
    <w:rsid w:val="00BA4A77"/>
    <w:rsid w:val="00BA5107"/>
    <w:rsid w:val="00BA5698"/>
    <w:rsid w:val="00BA5761"/>
    <w:rsid w:val="00BA5836"/>
    <w:rsid w:val="00BA5A68"/>
    <w:rsid w:val="00BA6DB4"/>
    <w:rsid w:val="00BA768D"/>
    <w:rsid w:val="00BB0BC9"/>
    <w:rsid w:val="00BB1AAA"/>
    <w:rsid w:val="00BB1E16"/>
    <w:rsid w:val="00BB23CC"/>
    <w:rsid w:val="00BB3201"/>
    <w:rsid w:val="00BB4009"/>
    <w:rsid w:val="00BB5DF6"/>
    <w:rsid w:val="00BB6AA2"/>
    <w:rsid w:val="00BC06ED"/>
    <w:rsid w:val="00BC0A13"/>
    <w:rsid w:val="00BC0E81"/>
    <w:rsid w:val="00BC2295"/>
    <w:rsid w:val="00BC3ACC"/>
    <w:rsid w:val="00BC5707"/>
    <w:rsid w:val="00BC62CA"/>
    <w:rsid w:val="00BC6671"/>
    <w:rsid w:val="00BC6FA5"/>
    <w:rsid w:val="00BC79C9"/>
    <w:rsid w:val="00BD13B9"/>
    <w:rsid w:val="00BD36D7"/>
    <w:rsid w:val="00BD381C"/>
    <w:rsid w:val="00BD403E"/>
    <w:rsid w:val="00BD4208"/>
    <w:rsid w:val="00BD4325"/>
    <w:rsid w:val="00BD503E"/>
    <w:rsid w:val="00BD53B2"/>
    <w:rsid w:val="00BD610F"/>
    <w:rsid w:val="00BD75A7"/>
    <w:rsid w:val="00BD7F02"/>
    <w:rsid w:val="00BE6051"/>
    <w:rsid w:val="00BE6866"/>
    <w:rsid w:val="00BE6D65"/>
    <w:rsid w:val="00BF0E16"/>
    <w:rsid w:val="00BF11E6"/>
    <w:rsid w:val="00BF1FC0"/>
    <w:rsid w:val="00BF2695"/>
    <w:rsid w:val="00BF29A1"/>
    <w:rsid w:val="00BF2FD3"/>
    <w:rsid w:val="00BF47B5"/>
    <w:rsid w:val="00BF5A45"/>
    <w:rsid w:val="00BF5FE2"/>
    <w:rsid w:val="00BF6786"/>
    <w:rsid w:val="00BF6FB6"/>
    <w:rsid w:val="00BF7CC1"/>
    <w:rsid w:val="00C00A31"/>
    <w:rsid w:val="00C01E71"/>
    <w:rsid w:val="00C03777"/>
    <w:rsid w:val="00C03975"/>
    <w:rsid w:val="00C05CFB"/>
    <w:rsid w:val="00C0647D"/>
    <w:rsid w:val="00C10013"/>
    <w:rsid w:val="00C10AA6"/>
    <w:rsid w:val="00C120DA"/>
    <w:rsid w:val="00C124D9"/>
    <w:rsid w:val="00C12D46"/>
    <w:rsid w:val="00C144F0"/>
    <w:rsid w:val="00C14552"/>
    <w:rsid w:val="00C148A5"/>
    <w:rsid w:val="00C153F1"/>
    <w:rsid w:val="00C165C3"/>
    <w:rsid w:val="00C1773C"/>
    <w:rsid w:val="00C234FE"/>
    <w:rsid w:val="00C236C9"/>
    <w:rsid w:val="00C25670"/>
    <w:rsid w:val="00C25808"/>
    <w:rsid w:val="00C267BE"/>
    <w:rsid w:val="00C26A70"/>
    <w:rsid w:val="00C27799"/>
    <w:rsid w:val="00C278CE"/>
    <w:rsid w:val="00C27F46"/>
    <w:rsid w:val="00C330F5"/>
    <w:rsid w:val="00C33933"/>
    <w:rsid w:val="00C34067"/>
    <w:rsid w:val="00C340D0"/>
    <w:rsid w:val="00C34AA1"/>
    <w:rsid w:val="00C34B95"/>
    <w:rsid w:val="00C365ED"/>
    <w:rsid w:val="00C3727A"/>
    <w:rsid w:val="00C377AA"/>
    <w:rsid w:val="00C40040"/>
    <w:rsid w:val="00C41768"/>
    <w:rsid w:val="00C420C5"/>
    <w:rsid w:val="00C42128"/>
    <w:rsid w:val="00C43797"/>
    <w:rsid w:val="00C458A7"/>
    <w:rsid w:val="00C4635C"/>
    <w:rsid w:val="00C470E2"/>
    <w:rsid w:val="00C4A82B"/>
    <w:rsid w:val="00C50120"/>
    <w:rsid w:val="00C50503"/>
    <w:rsid w:val="00C50DF2"/>
    <w:rsid w:val="00C52596"/>
    <w:rsid w:val="00C52773"/>
    <w:rsid w:val="00C53117"/>
    <w:rsid w:val="00C53BB8"/>
    <w:rsid w:val="00C53DBD"/>
    <w:rsid w:val="00C54EBC"/>
    <w:rsid w:val="00C56447"/>
    <w:rsid w:val="00C56FB4"/>
    <w:rsid w:val="00C5744B"/>
    <w:rsid w:val="00C57BA3"/>
    <w:rsid w:val="00C57E49"/>
    <w:rsid w:val="00C57F5A"/>
    <w:rsid w:val="00C60D25"/>
    <w:rsid w:val="00C61163"/>
    <w:rsid w:val="00C61C40"/>
    <w:rsid w:val="00C62A0B"/>
    <w:rsid w:val="00C650AA"/>
    <w:rsid w:val="00C66B3D"/>
    <w:rsid w:val="00C674BC"/>
    <w:rsid w:val="00C67DE7"/>
    <w:rsid w:val="00C6F9E7"/>
    <w:rsid w:val="00C70492"/>
    <w:rsid w:val="00C70E14"/>
    <w:rsid w:val="00C75720"/>
    <w:rsid w:val="00C75D45"/>
    <w:rsid w:val="00C76239"/>
    <w:rsid w:val="00C77C58"/>
    <w:rsid w:val="00C80D9A"/>
    <w:rsid w:val="00C81404"/>
    <w:rsid w:val="00C84102"/>
    <w:rsid w:val="00C84B3C"/>
    <w:rsid w:val="00C850E0"/>
    <w:rsid w:val="00C8574F"/>
    <w:rsid w:val="00C862AD"/>
    <w:rsid w:val="00C878E8"/>
    <w:rsid w:val="00C87E8A"/>
    <w:rsid w:val="00C90C70"/>
    <w:rsid w:val="00C9230F"/>
    <w:rsid w:val="00C92A26"/>
    <w:rsid w:val="00C92DEA"/>
    <w:rsid w:val="00C93760"/>
    <w:rsid w:val="00C94666"/>
    <w:rsid w:val="00C96428"/>
    <w:rsid w:val="00C966A0"/>
    <w:rsid w:val="00CA36F1"/>
    <w:rsid w:val="00CA3EE8"/>
    <w:rsid w:val="00CA3F40"/>
    <w:rsid w:val="00CA44B0"/>
    <w:rsid w:val="00CA4EE1"/>
    <w:rsid w:val="00CA7372"/>
    <w:rsid w:val="00CB04BC"/>
    <w:rsid w:val="00CB0F23"/>
    <w:rsid w:val="00CB17BC"/>
    <w:rsid w:val="00CB1ED3"/>
    <w:rsid w:val="00CB208A"/>
    <w:rsid w:val="00CB3852"/>
    <w:rsid w:val="00CB3905"/>
    <w:rsid w:val="00CB3B49"/>
    <w:rsid w:val="00CB3BE4"/>
    <w:rsid w:val="00CB45E2"/>
    <w:rsid w:val="00CB4C74"/>
    <w:rsid w:val="00CB50FD"/>
    <w:rsid w:val="00CB600A"/>
    <w:rsid w:val="00CB60E5"/>
    <w:rsid w:val="00CB6919"/>
    <w:rsid w:val="00CB7A66"/>
    <w:rsid w:val="00CB7D1A"/>
    <w:rsid w:val="00CC022F"/>
    <w:rsid w:val="00CC0B91"/>
    <w:rsid w:val="00CC0DCA"/>
    <w:rsid w:val="00CC19DB"/>
    <w:rsid w:val="00CC1D6B"/>
    <w:rsid w:val="00CC2E44"/>
    <w:rsid w:val="00CC3120"/>
    <w:rsid w:val="00CC440A"/>
    <w:rsid w:val="00CC52DA"/>
    <w:rsid w:val="00CC5EE8"/>
    <w:rsid w:val="00CC6BA0"/>
    <w:rsid w:val="00CC737B"/>
    <w:rsid w:val="00CD01CE"/>
    <w:rsid w:val="00CD06ED"/>
    <w:rsid w:val="00CD25D6"/>
    <w:rsid w:val="00CD29CF"/>
    <w:rsid w:val="00CD37BF"/>
    <w:rsid w:val="00CD4205"/>
    <w:rsid w:val="00CD4DBF"/>
    <w:rsid w:val="00CD4F6A"/>
    <w:rsid w:val="00CD578C"/>
    <w:rsid w:val="00CD5EAD"/>
    <w:rsid w:val="00CE175F"/>
    <w:rsid w:val="00CE1D41"/>
    <w:rsid w:val="00CE21B3"/>
    <w:rsid w:val="00CE2A0E"/>
    <w:rsid w:val="00CE2A4E"/>
    <w:rsid w:val="00CE4288"/>
    <w:rsid w:val="00CE4C5B"/>
    <w:rsid w:val="00CE5090"/>
    <w:rsid w:val="00CE5698"/>
    <w:rsid w:val="00CE5A59"/>
    <w:rsid w:val="00CE5AE0"/>
    <w:rsid w:val="00CE5AE5"/>
    <w:rsid w:val="00CE64E4"/>
    <w:rsid w:val="00CE76CA"/>
    <w:rsid w:val="00CE7731"/>
    <w:rsid w:val="00CF01BD"/>
    <w:rsid w:val="00CF03A7"/>
    <w:rsid w:val="00CF078C"/>
    <w:rsid w:val="00CF0D12"/>
    <w:rsid w:val="00CF17E4"/>
    <w:rsid w:val="00CF18BD"/>
    <w:rsid w:val="00CF3EF0"/>
    <w:rsid w:val="00CF59F6"/>
    <w:rsid w:val="00CF7206"/>
    <w:rsid w:val="00CF74A1"/>
    <w:rsid w:val="00CF7544"/>
    <w:rsid w:val="00CF75C1"/>
    <w:rsid w:val="00CF77B5"/>
    <w:rsid w:val="00CF7E4B"/>
    <w:rsid w:val="00CF7EC6"/>
    <w:rsid w:val="00D00BC1"/>
    <w:rsid w:val="00D0306B"/>
    <w:rsid w:val="00D0346C"/>
    <w:rsid w:val="00D0365E"/>
    <w:rsid w:val="00D037A4"/>
    <w:rsid w:val="00D04053"/>
    <w:rsid w:val="00D04755"/>
    <w:rsid w:val="00D04ACB"/>
    <w:rsid w:val="00D04B52"/>
    <w:rsid w:val="00D057E2"/>
    <w:rsid w:val="00D0784D"/>
    <w:rsid w:val="00D1096E"/>
    <w:rsid w:val="00D11925"/>
    <w:rsid w:val="00D11D6D"/>
    <w:rsid w:val="00D11DD0"/>
    <w:rsid w:val="00D1338E"/>
    <w:rsid w:val="00D137D1"/>
    <w:rsid w:val="00D1420A"/>
    <w:rsid w:val="00D15C31"/>
    <w:rsid w:val="00D16252"/>
    <w:rsid w:val="00D16455"/>
    <w:rsid w:val="00D16E13"/>
    <w:rsid w:val="00D17C56"/>
    <w:rsid w:val="00D17E2A"/>
    <w:rsid w:val="00D17EBD"/>
    <w:rsid w:val="00D20310"/>
    <w:rsid w:val="00D22099"/>
    <w:rsid w:val="00D2231E"/>
    <w:rsid w:val="00D223CA"/>
    <w:rsid w:val="00D237F9"/>
    <w:rsid w:val="00D23898"/>
    <w:rsid w:val="00D23EDF"/>
    <w:rsid w:val="00D24384"/>
    <w:rsid w:val="00D269B5"/>
    <w:rsid w:val="00D30BA5"/>
    <w:rsid w:val="00D3110A"/>
    <w:rsid w:val="00D31D2A"/>
    <w:rsid w:val="00D31F79"/>
    <w:rsid w:val="00D3208E"/>
    <w:rsid w:val="00D33590"/>
    <w:rsid w:val="00D347C6"/>
    <w:rsid w:val="00D34ADE"/>
    <w:rsid w:val="00D354D1"/>
    <w:rsid w:val="00D362DD"/>
    <w:rsid w:val="00D367A3"/>
    <w:rsid w:val="00D368D5"/>
    <w:rsid w:val="00D36AB0"/>
    <w:rsid w:val="00D36E87"/>
    <w:rsid w:val="00D37016"/>
    <w:rsid w:val="00D415A8"/>
    <w:rsid w:val="00D42564"/>
    <w:rsid w:val="00D438A8"/>
    <w:rsid w:val="00D43C06"/>
    <w:rsid w:val="00D443C6"/>
    <w:rsid w:val="00D44EC8"/>
    <w:rsid w:val="00D46374"/>
    <w:rsid w:val="00D46450"/>
    <w:rsid w:val="00D47227"/>
    <w:rsid w:val="00D475FA"/>
    <w:rsid w:val="00D47D4D"/>
    <w:rsid w:val="00D50AC9"/>
    <w:rsid w:val="00D513A0"/>
    <w:rsid w:val="00D51839"/>
    <w:rsid w:val="00D51F26"/>
    <w:rsid w:val="00D52662"/>
    <w:rsid w:val="00D5274C"/>
    <w:rsid w:val="00D54218"/>
    <w:rsid w:val="00D55173"/>
    <w:rsid w:val="00D55472"/>
    <w:rsid w:val="00D55E25"/>
    <w:rsid w:val="00D5615A"/>
    <w:rsid w:val="00D567F9"/>
    <w:rsid w:val="00D56E28"/>
    <w:rsid w:val="00D60FD4"/>
    <w:rsid w:val="00D6139F"/>
    <w:rsid w:val="00D61795"/>
    <w:rsid w:val="00D61F43"/>
    <w:rsid w:val="00D62AA8"/>
    <w:rsid w:val="00D636CC"/>
    <w:rsid w:val="00D63839"/>
    <w:rsid w:val="00D6439A"/>
    <w:rsid w:val="00D64CD5"/>
    <w:rsid w:val="00D64F98"/>
    <w:rsid w:val="00D656BF"/>
    <w:rsid w:val="00D66F34"/>
    <w:rsid w:val="00D67694"/>
    <w:rsid w:val="00D70266"/>
    <w:rsid w:val="00D70FFC"/>
    <w:rsid w:val="00D711B1"/>
    <w:rsid w:val="00D723C0"/>
    <w:rsid w:val="00D7273C"/>
    <w:rsid w:val="00D72C15"/>
    <w:rsid w:val="00D73C08"/>
    <w:rsid w:val="00D73F79"/>
    <w:rsid w:val="00D74D79"/>
    <w:rsid w:val="00D7560D"/>
    <w:rsid w:val="00D77C25"/>
    <w:rsid w:val="00D803BA"/>
    <w:rsid w:val="00D81222"/>
    <w:rsid w:val="00D81281"/>
    <w:rsid w:val="00D81AE0"/>
    <w:rsid w:val="00D82207"/>
    <w:rsid w:val="00D8223C"/>
    <w:rsid w:val="00D83986"/>
    <w:rsid w:val="00D84766"/>
    <w:rsid w:val="00D85B6F"/>
    <w:rsid w:val="00D8691F"/>
    <w:rsid w:val="00D87BE4"/>
    <w:rsid w:val="00D907E6"/>
    <w:rsid w:val="00D90D65"/>
    <w:rsid w:val="00D91736"/>
    <w:rsid w:val="00D91BA5"/>
    <w:rsid w:val="00D93453"/>
    <w:rsid w:val="00D93803"/>
    <w:rsid w:val="00D93B5D"/>
    <w:rsid w:val="00D954CF"/>
    <w:rsid w:val="00D960D2"/>
    <w:rsid w:val="00D969A1"/>
    <w:rsid w:val="00D96E58"/>
    <w:rsid w:val="00DA02E0"/>
    <w:rsid w:val="00DA05A3"/>
    <w:rsid w:val="00DA1496"/>
    <w:rsid w:val="00DA166B"/>
    <w:rsid w:val="00DA1703"/>
    <w:rsid w:val="00DA1EF3"/>
    <w:rsid w:val="00DA2942"/>
    <w:rsid w:val="00DA2C96"/>
    <w:rsid w:val="00DA3697"/>
    <w:rsid w:val="00DA40AA"/>
    <w:rsid w:val="00DA435B"/>
    <w:rsid w:val="00DA4650"/>
    <w:rsid w:val="00DA4BA5"/>
    <w:rsid w:val="00DA4BCF"/>
    <w:rsid w:val="00DA569A"/>
    <w:rsid w:val="00DA57F5"/>
    <w:rsid w:val="00DA5B33"/>
    <w:rsid w:val="00DA6746"/>
    <w:rsid w:val="00DA717E"/>
    <w:rsid w:val="00DA75BB"/>
    <w:rsid w:val="00DA7D7B"/>
    <w:rsid w:val="00DB078E"/>
    <w:rsid w:val="00DB0D33"/>
    <w:rsid w:val="00DB2300"/>
    <w:rsid w:val="00DB29FC"/>
    <w:rsid w:val="00DB3593"/>
    <w:rsid w:val="00DB3E77"/>
    <w:rsid w:val="00DB5712"/>
    <w:rsid w:val="00DB5CC4"/>
    <w:rsid w:val="00DB6A0A"/>
    <w:rsid w:val="00DB6A49"/>
    <w:rsid w:val="00DB6C11"/>
    <w:rsid w:val="00DB6FEB"/>
    <w:rsid w:val="00DB749D"/>
    <w:rsid w:val="00DC0972"/>
    <w:rsid w:val="00DC0E98"/>
    <w:rsid w:val="00DC1C56"/>
    <w:rsid w:val="00DC25AA"/>
    <w:rsid w:val="00DC29D0"/>
    <w:rsid w:val="00DC558C"/>
    <w:rsid w:val="00DC59C5"/>
    <w:rsid w:val="00DD058C"/>
    <w:rsid w:val="00DD0DA7"/>
    <w:rsid w:val="00DD0E00"/>
    <w:rsid w:val="00DD12D2"/>
    <w:rsid w:val="00DD18E4"/>
    <w:rsid w:val="00DD2A8E"/>
    <w:rsid w:val="00DD4518"/>
    <w:rsid w:val="00DD493E"/>
    <w:rsid w:val="00DE10B4"/>
    <w:rsid w:val="00DE133E"/>
    <w:rsid w:val="00DE24E6"/>
    <w:rsid w:val="00DE2E30"/>
    <w:rsid w:val="00DE3B31"/>
    <w:rsid w:val="00DE4163"/>
    <w:rsid w:val="00DE4BFF"/>
    <w:rsid w:val="00DE4FE8"/>
    <w:rsid w:val="00DE6E31"/>
    <w:rsid w:val="00DE76D1"/>
    <w:rsid w:val="00DE7D68"/>
    <w:rsid w:val="00DF0D90"/>
    <w:rsid w:val="00DF1E44"/>
    <w:rsid w:val="00DF1F34"/>
    <w:rsid w:val="00DF22C0"/>
    <w:rsid w:val="00DF2BE2"/>
    <w:rsid w:val="00DF3850"/>
    <w:rsid w:val="00DF3A73"/>
    <w:rsid w:val="00DF3CC3"/>
    <w:rsid w:val="00DF4082"/>
    <w:rsid w:val="00DF735A"/>
    <w:rsid w:val="00DF7BE6"/>
    <w:rsid w:val="00E00981"/>
    <w:rsid w:val="00E01249"/>
    <w:rsid w:val="00E0138C"/>
    <w:rsid w:val="00E01725"/>
    <w:rsid w:val="00E02BB5"/>
    <w:rsid w:val="00E02F39"/>
    <w:rsid w:val="00E03F99"/>
    <w:rsid w:val="00E0440C"/>
    <w:rsid w:val="00E064DF"/>
    <w:rsid w:val="00E0668C"/>
    <w:rsid w:val="00E06935"/>
    <w:rsid w:val="00E1131C"/>
    <w:rsid w:val="00E11F37"/>
    <w:rsid w:val="00E12212"/>
    <w:rsid w:val="00E1366C"/>
    <w:rsid w:val="00E13907"/>
    <w:rsid w:val="00E14F52"/>
    <w:rsid w:val="00E15317"/>
    <w:rsid w:val="00E15FA3"/>
    <w:rsid w:val="00E162B9"/>
    <w:rsid w:val="00E1685E"/>
    <w:rsid w:val="00E20C04"/>
    <w:rsid w:val="00E21E55"/>
    <w:rsid w:val="00E23375"/>
    <w:rsid w:val="00E2457A"/>
    <w:rsid w:val="00E25651"/>
    <w:rsid w:val="00E25A0A"/>
    <w:rsid w:val="00E264A7"/>
    <w:rsid w:val="00E2735E"/>
    <w:rsid w:val="00E279B4"/>
    <w:rsid w:val="00E27D4F"/>
    <w:rsid w:val="00E300F2"/>
    <w:rsid w:val="00E307A2"/>
    <w:rsid w:val="00E3260E"/>
    <w:rsid w:val="00E32A74"/>
    <w:rsid w:val="00E33BDC"/>
    <w:rsid w:val="00E33FB9"/>
    <w:rsid w:val="00E3434F"/>
    <w:rsid w:val="00E352DC"/>
    <w:rsid w:val="00E352DD"/>
    <w:rsid w:val="00E35C7A"/>
    <w:rsid w:val="00E35E87"/>
    <w:rsid w:val="00E37064"/>
    <w:rsid w:val="00E3724C"/>
    <w:rsid w:val="00E37EE0"/>
    <w:rsid w:val="00E37FA4"/>
    <w:rsid w:val="00E40F67"/>
    <w:rsid w:val="00E410E3"/>
    <w:rsid w:val="00E418F0"/>
    <w:rsid w:val="00E41EF1"/>
    <w:rsid w:val="00E42DFA"/>
    <w:rsid w:val="00E44A62"/>
    <w:rsid w:val="00E44B0A"/>
    <w:rsid w:val="00E44F5B"/>
    <w:rsid w:val="00E45011"/>
    <w:rsid w:val="00E45562"/>
    <w:rsid w:val="00E45590"/>
    <w:rsid w:val="00E46DA7"/>
    <w:rsid w:val="00E501D7"/>
    <w:rsid w:val="00E50450"/>
    <w:rsid w:val="00E50F45"/>
    <w:rsid w:val="00E5140E"/>
    <w:rsid w:val="00E53355"/>
    <w:rsid w:val="00E546EE"/>
    <w:rsid w:val="00E5666B"/>
    <w:rsid w:val="00E56AF4"/>
    <w:rsid w:val="00E56DE0"/>
    <w:rsid w:val="00E6224C"/>
    <w:rsid w:val="00E6244C"/>
    <w:rsid w:val="00E625F4"/>
    <w:rsid w:val="00E62C77"/>
    <w:rsid w:val="00E63DA7"/>
    <w:rsid w:val="00E64075"/>
    <w:rsid w:val="00E64F7F"/>
    <w:rsid w:val="00E65E91"/>
    <w:rsid w:val="00E65FAB"/>
    <w:rsid w:val="00E6678C"/>
    <w:rsid w:val="00E66931"/>
    <w:rsid w:val="00E66E40"/>
    <w:rsid w:val="00E67D36"/>
    <w:rsid w:val="00E70903"/>
    <w:rsid w:val="00E73DF3"/>
    <w:rsid w:val="00E757C7"/>
    <w:rsid w:val="00E76438"/>
    <w:rsid w:val="00E764FE"/>
    <w:rsid w:val="00E7750D"/>
    <w:rsid w:val="00E77911"/>
    <w:rsid w:val="00E806EB"/>
    <w:rsid w:val="00E80B79"/>
    <w:rsid w:val="00E814DC"/>
    <w:rsid w:val="00E84D41"/>
    <w:rsid w:val="00E852E5"/>
    <w:rsid w:val="00E85BE6"/>
    <w:rsid w:val="00E860C2"/>
    <w:rsid w:val="00E86612"/>
    <w:rsid w:val="00E87003"/>
    <w:rsid w:val="00E8798F"/>
    <w:rsid w:val="00E9039C"/>
    <w:rsid w:val="00E918BD"/>
    <w:rsid w:val="00E91DA1"/>
    <w:rsid w:val="00E93303"/>
    <w:rsid w:val="00E93CE9"/>
    <w:rsid w:val="00E945FA"/>
    <w:rsid w:val="00E96AC3"/>
    <w:rsid w:val="00E972DC"/>
    <w:rsid w:val="00EA004A"/>
    <w:rsid w:val="00EA04B3"/>
    <w:rsid w:val="00EA2CBA"/>
    <w:rsid w:val="00EA3FB2"/>
    <w:rsid w:val="00EA463D"/>
    <w:rsid w:val="00EA5712"/>
    <w:rsid w:val="00EA6645"/>
    <w:rsid w:val="00EA755B"/>
    <w:rsid w:val="00EB06CF"/>
    <w:rsid w:val="00EB1734"/>
    <w:rsid w:val="00EB19D5"/>
    <w:rsid w:val="00EB19ED"/>
    <w:rsid w:val="00EB34B4"/>
    <w:rsid w:val="00EB4C41"/>
    <w:rsid w:val="00EB4F49"/>
    <w:rsid w:val="00EB5C07"/>
    <w:rsid w:val="00EB6942"/>
    <w:rsid w:val="00EB6996"/>
    <w:rsid w:val="00EB6A10"/>
    <w:rsid w:val="00EB77B8"/>
    <w:rsid w:val="00EB7D99"/>
    <w:rsid w:val="00EC0056"/>
    <w:rsid w:val="00EC07A0"/>
    <w:rsid w:val="00EC1477"/>
    <w:rsid w:val="00EC2B55"/>
    <w:rsid w:val="00EC3A0A"/>
    <w:rsid w:val="00EC4082"/>
    <w:rsid w:val="00EC54BD"/>
    <w:rsid w:val="00ED03BC"/>
    <w:rsid w:val="00ED1FCD"/>
    <w:rsid w:val="00ED4702"/>
    <w:rsid w:val="00ED487F"/>
    <w:rsid w:val="00ED5688"/>
    <w:rsid w:val="00ED77D3"/>
    <w:rsid w:val="00EE1F08"/>
    <w:rsid w:val="00EE26B2"/>
    <w:rsid w:val="00EE31B5"/>
    <w:rsid w:val="00EE35C0"/>
    <w:rsid w:val="00EE56C4"/>
    <w:rsid w:val="00EE59D8"/>
    <w:rsid w:val="00EE7044"/>
    <w:rsid w:val="00EE7842"/>
    <w:rsid w:val="00EF1527"/>
    <w:rsid w:val="00EF2E4E"/>
    <w:rsid w:val="00EF31C1"/>
    <w:rsid w:val="00EF3717"/>
    <w:rsid w:val="00EF3980"/>
    <w:rsid w:val="00EF3E67"/>
    <w:rsid w:val="00EF47E7"/>
    <w:rsid w:val="00EF522B"/>
    <w:rsid w:val="00EF63A6"/>
    <w:rsid w:val="00EF684E"/>
    <w:rsid w:val="00EF693C"/>
    <w:rsid w:val="00EF6D16"/>
    <w:rsid w:val="00EF7619"/>
    <w:rsid w:val="00EF76C6"/>
    <w:rsid w:val="00F00028"/>
    <w:rsid w:val="00F018C3"/>
    <w:rsid w:val="00F01DCF"/>
    <w:rsid w:val="00F02077"/>
    <w:rsid w:val="00F02368"/>
    <w:rsid w:val="00F02D4A"/>
    <w:rsid w:val="00F03712"/>
    <w:rsid w:val="00F037AB"/>
    <w:rsid w:val="00F0394A"/>
    <w:rsid w:val="00F04852"/>
    <w:rsid w:val="00F05D41"/>
    <w:rsid w:val="00F06D97"/>
    <w:rsid w:val="00F0797F"/>
    <w:rsid w:val="00F108EE"/>
    <w:rsid w:val="00F123A2"/>
    <w:rsid w:val="00F1318A"/>
    <w:rsid w:val="00F14F75"/>
    <w:rsid w:val="00F1535C"/>
    <w:rsid w:val="00F20398"/>
    <w:rsid w:val="00F20D12"/>
    <w:rsid w:val="00F2190A"/>
    <w:rsid w:val="00F21C78"/>
    <w:rsid w:val="00F21D4A"/>
    <w:rsid w:val="00F22376"/>
    <w:rsid w:val="00F2258F"/>
    <w:rsid w:val="00F2510C"/>
    <w:rsid w:val="00F251C7"/>
    <w:rsid w:val="00F261CE"/>
    <w:rsid w:val="00F30272"/>
    <w:rsid w:val="00F3085D"/>
    <w:rsid w:val="00F30EBD"/>
    <w:rsid w:val="00F30F37"/>
    <w:rsid w:val="00F3249D"/>
    <w:rsid w:val="00F3277B"/>
    <w:rsid w:val="00F330F8"/>
    <w:rsid w:val="00F33FD9"/>
    <w:rsid w:val="00F34410"/>
    <w:rsid w:val="00F36667"/>
    <w:rsid w:val="00F37D6D"/>
    <w:rsid w:val="00F4198C"/>
    <w:rsid w:val="00F42A46"/>
    <w:rsid w:val="00F43207"/>
    <w:rsid w:val="00F44CB2"/>
    <w:rsid w:val="00F45D8E"/>
    <w:rsid w:val="00F46DA6"/>
    <w:rsid w:val="00F46DF1"/>
    <w:rsid w:val="00F46EEE"/>
    <w:rsid w:val="00F470C4"/>
    <w:rsid w:val="00F476FA"/>
    <w:rsid w:val="00F47B96"/>
    <w:rsid w:val="00F50BFE"/>
    <w:rsid w:val="00F50E09"/>
    <w:rsid w:val="00F52E0E"/>
    <w:rsid w:val="00F532A4"/>
    <w:rsid w:val="00F539DD"/>
    <w:rsid w:val="00F53C4C"/>
    <w:rsid w:val="00F56509"/>
    <w:rsid w:val="00F569C9"/>
    <w:rsid w:val="00F573DE"/>
    <w:rsid w:val="00F573EF"/>
    <w:rsid w:val="00F57A0B"/>
    <w:rsid w:val="00F57AC9"/>
    <w:rsid w:val="00F609C8"/>
    <w:rsid w:val="00F63021"/>
    <w:rsid w:val="00F63BAF"/>
    <w:rsid w:val="00F6437B"/>
    <w:rsid w:val="00F65C99"/>
    <w:rsid w:val="00F66D21"/>
    <w:rsid w:val="00F67DBE"/>
    <w:rsid w:val="00F707CC"/>
    <w:rsid w:val="00F709A0"/>
    <w:rsid w:val="00F720A1"/>
    <w:rsid w:val="00F7227A"/>
    <w:rsid w:val="00F723F9"/>
    <w:rsid w:val="00F7583D"/>
    <w:rsid w:val="00F75B7B"/>
    <w:rsid w:val="00F7661C"/>
    <w:rsid w:val="00F77DAA"/>
    <w:rsid w:val="00F80510"/>
    <w:rsid w:val="00F8062D"/>
    <w:rsid w:val="00F810A9"/>
    <w:rsid w:val="00F81FDD"/>
    <w:rsid w:val="00F82120"/>
    <w:rsid w:val="00F825DE"/>
    <w:rsid w:val="00F828A6"/>
    <w:rsid w:val="00F83540"/>
    <w:rsid w:val="00F8524B"/>
    <w:rsid w:val="00F8533D"/>
    <w:rsid w:val="00F87612"/>
    <w:rsid w:val="00F87D42"/>
    <w:rsid w:val="00F91A48"/>
    <w:rsid w:val="00F92776"/>
    <w:rsid w:val="00F929EE"/>
    <w:rsid w:val="00F938AC"/>
    <w:rsid w:val="00F95546"/>
    <w:rsid w:val="00F957FF"/>
    <w:rsid w:val="00F95D75"/>
    <w:rsid w:val="00F97391"/>
    <w:rsid w:val="00FA19E6"/>
    <w:rsid w:val="00FA25B6"/>
    <w:rsid w:val="00FA5C2F"/>
    <w:rsid w:val="00FA69C1"/>
    <w:rsid w:val="00FA7115"/>
    <w:rsid w:val="00FACD7E"/>
    <w:rsid w:val="00FB178F"/>
    <w:rsid w:val="00FB215C"/>
    <w:rsid w:val="00FB23D0"/>
    <w:rsid w:val="00FB2BED"/>
    <w:rsid w:val="00FB2DE8"/>
    <w:rsid w:val="00FB3449"/>
    <w:rsid w:val="00FB3F6E"/>
    <w:rsid w:val="00FB5FEE"/>
    <w:rsid w:val="00FB60B2"/>
    <w:rsid w:val="00FB63DA"/>
    <w:rsid w:val="00FB68D4"/>
    <w:rsid w:val="00FC0588"/>
    <w:rsid w:val="00FC0828"/>
    <w:rsid w:val="00FC0F6A"/>
    <w:rsid w:val="00FC1247"/>
    <w:rsid w:val="00FC225C"/>
    <w:rsid w:val="00FC5926"/>
    <w:rsid w:val="00FD0838"/>
    <w:rsid w:val="00FD1A6B"/>
    <w:rsid w:val="00FD206F"/>
    <w:rsid w:val="00FD37BF"/>
    <w:rsid w:val="00FD3C7B"/>
    <w:rsid w:val="00FD3F21"/>
    <w:rsid w:val="00FD4BCE"/>
    <w:rsid w:val="00FD5E8A"/>
    <w:rsid w:val="00FD63AC"/>
    <w:rsid w:val="00FD6828"/>
    <w:rsid w:val="00FD75F9"/>
    <w:rsid w:val="00FE0085"/>
    <w:rsid w:val="00FE0230"/>
    <w:rsid w:val="00FE08D9"/>
    <w:rsid w:val="00FE09A8"/>
    <w:rsid w:val="00FE19A1"/>
    <w:rsid w:val="00FE1D88"/>
    <w:rsid w:val="00FE24BB"/>
    <w:rsid w:val="00FE25EF"/>
    <w:rsid w:val="00FE2A8B"/>
    <w:rsid w:val="00FE3F4A"/>
    <w:rsid w:val="00FE3FA4"/>
    <w:rsid w:val="00FE4BFB"/>
    <w:rsid w:val="00FE7515"/>
    <w:rsid w:val="00FF21F5"/>
    <w:rsid w:val="00FF28E0"/>
    <w:rsid w:val="00FF2C32"/>
    <w:rsid w:val="00FF4F2D"/>
    <w:rsid w:val="00FF508E"/>
    <w:rsid w:val="00FF55FD"/>
    <w:rsid w:val="00FF5EE9"/>
    <w:rsid w:val="00FF6EBD"/>
    <w:rsid w:val="0107FA32"/>
    <w:rsid w:val="012C5CD3"/>
    <w:rsid w:val="015312E1"/>
    <w:rsid w:val="01566993"/>
    <w:rsid w:val="01583431"/>
    <w:rsid w:val="015BE876"/>
    <w:rsid w:val="015C4F7B"/>
    <w:rsid w:val="015F8C31"/>
    <w:rsid w:val="015FA412"/>
    <w:rsid w:val="016AA595"/>
    <w:rsid w:val="01736473"/>
    <w:rsid w:val="01777E91"/>
    <w:rsid w:val="017AC994"/>
    <w:rsid w:val="017C98B7"/>
    <w:rsid w:val="017D6F4C"/>
    <w:rsid w:val="018CB3F2"/>
    <w:rsid w:val="01A08E1C"/>
    <w:rsid w:val="01A8939F"/>
    <w:rsid w:val="01AA38DB"/>
    <w:rsid w:val="01AE3F92"/>
    <w:rsid w:val="01B19814"/>
    <w:rsid w:val="01B67D3D"/>
    <w:rsid w:val="01BBDCDF"/>
    <w:rsid w:val="01C7674D"/>
    <w:rsid w:val="01D68C05"/>
    <w:rsid w:val="01EBA724"/>
    <w:rsid w:val="01F253B3"/>
    <w:rsid w:val="01F36857"/>
    <w:rsid w:val="01F84E59"/>
    <w:rsid w:val="01F9C6E6"/>
    <w:rsid w:val="01FCBE58"/>
    <w:rsid w:val="0201AF2A"/>
    <w:rsid w:val="0215373E"/>
    <w:rsid w:val="021E1083"/>
    <w:rsid w:val="022969B0"/>
    <w:rsid w:val="022C996E"/>
    <w:rsid w:val="02497DD0"/>
    <w:rsid w:val="025B21F7"/>
    <w:rsid w:val="026265F7"/>
    <w:rsid w:val="0286A16E"/>
    <w:rsid w:val="028AEF48"/>
    <w:rsid w:val="02905A83"/>
    <w:rsid w:val="02B4470D"/>
    <w:rsid w:val="02C7DC28"/>
    <w:rsid w:val="02C9739E"/>
    <w:rsid w:val="02CFC9AE"/>
    <w:rsid w:val="02E3FB1E"/>
    <w:rsid w:val="02E72B4A"/>
    <w:rsid w:val="02F9FE1E"/>
    <w:rsid w:val="02FCEDCC"/>
    <w:rsid w:val="030D8A3A"/>
    <w:rsid w:val="031017F7"/>
    <w:rsid w:val="031971D1"/>
    <w:rsid w:val="0335E2BE"/>
    <w:rsid w:val="0335F648"/>
    <w:rsid w:val="0344BF75"/>
    <w:rsid w:val="034D758D"/>
    <w:rsid w:val="034D7ECF"/>
    <w:rsid w:val="034E4863"/>
    <w:rsid w:val="035FA755"/>
    <w:rsid w:val="03609648"/>
    <w:rsid w:val="0369860A"/>
    <w:rsid w:val="036ED847"/>
    <w:rsid w:val="03775853"/>
    <w:rsid w:val="039D4F45"/>
    <w:rsid w:val="03A12EC4"/>
    <w:rsid w:val="03A3F9D4"/>
    <w:rsid w:val="03AB53F9"/>
    <w:rsid w:val="03B3359D"/>
    <w:rsid w:val="03BA6092"/>
    <w:rsid w:val="03BD11EF"/>
    <w:rsid w:val="03C1384D"/>
    <w:rsid w:val="03DBDACC"/>
    <w:rsid w:val="03DFFE95"/>
    <w:rsid w:val="03E1C675"/>
    <w:rsid w:val="03E9BB5A"/>
    <w:rsid w:val="03ECBE18"/>
    <w:rsid w:val="0409403C"/>
    <w:rsid w:val="041584EF"/>
    <w:rsid w:val="0416BC69"/>
    <w:rsid w:val="041F53A1"/>
    <w:rsid w:val="0430DA49"/>
    <w:rsid w:val="043277E3"/>
    <w:rsid w:val="044FD08D"/>
    <w:rsid w:val="046872E1"/>
    <w:rsid w:val="046F0E00"/>
    <w:rsid w:val="0470E97F"/>
    <w:rsid w:val="048C68F8"/>
    <w:rsid w:val="04D106DB"/>
    <w:rsid w:val="04DEFC7F"/>
    <w:rsid w:val="04DF5583"/>
    <w:rsid w:val="04E4136E"/>
    <w:rsid w:val="04E5E054"/>
    <w:rsid w:val="04E60913"/>
    <w:rsid w:val="04E6DE3B"/>
    <w:rsid w:val="050A15A9"/>
    <w:rsid w:val="0524FB20"/>
    <w:rsid w:val="052B0919"/>
    <w:rsid w:val="05324BA0"/>
    <w:rsid w:val="05356BF4"/>
    <w:rsid w:val="053AC6DD"/>
    <w:rsid w:val="0541B58B"/>
    <w:rsid w:val="0548184D"/>
    <w:rsid w:val="054BA034"/>
    <w:rsid w:val="055E8B1A"/>
    <w:rsid w:val="057E10EE"/>
    <w:rsid w:val="058605B2"/>
    <w:rsid w:val="059A9026"/>
    <w:rsid w:val="05AE8BD4"/>
    <w:rsid w:val="05B33330"/>
    <w:rsid w:val="05B565F2"/>
    <w:rsid w:val="05BAF61D"/>
    <w:rsid w:val="05BDCD50"/>
    <w:rsid w:val="05CB7CEE"/>
    <w:rsid w:val="05CDDCFE"/>
    <w:rsid w:val="05CF6B19"/>
    <w:rsid w:val="05D98115"/>
    <w:rsid w:val="05DCDFCF"/>
    <w:rsid w:val="05DD55CA"/>
    <w:rsid w:val="05EBE7CF"/>
    <w:rsid w:val="05FCB26B"/>
    <w:rsid w:val="0603545C"/>
    <w:rsid w:val="06126807"/>
    <w:rsid w:val="061C4B2D"/>
    <w:rsid w:val="061DAF46"/>
    <w:rsid w:val="061FEF92"/>
    <w:rsid w:val="0659340A"/>
    <w:rsid w:val="06704F56"/>
    <w:rsid w:val="0678AC84"/>
    <w:rsid w:val="067ACCE0"/>
    <w:rsid w:val="0686D04E"/>
    <w:rsid w:val="068D0BBD"/>
    <w:rsid w:val="068F0DF3"/>
    <w:rsid w:val="069169C0"/>
    <w:rsid w:val="069B33E5"/>
    <w:rsid w:val="069CBA83"/>
    <w:rsid w:val="069D26E3"/>
    <w:rsid w:val="06B68D75"/>
    <w:rsid w:val="06B8A138"/>
    <w:rsid w:val="06D4825A"/>
    <w:rsid w:val="06D5BB86"/>
    <w:rsid w:val="06D6997C"/>
    <w:rsid w:val="06DE6354"/>
    <w:rsid w:val="06E07B5B"/>
    <w:rsid w:val="06EEA704"/>
    <w:rsid w:val="06F5A675"/>
    <w:rsid w:val="06FAED41"/>
    <w:rsid w:val="06FD11C1"/>
    <w:rsid w:val="06FFCBA8"/>
    <w:rsid w:val="0708FA5B"/>
    <w:rsid w:val="0710BA87"/>
    <w:rsid w:val="0713EE4C"/>
    <w:rsid w:val="07159FEC"/>
    <w:rsid w:val="07197CF7"/>
    <w:rsid w:val="072F805B"/>
    <w:rsid w:val="072F8D31"/>
    <w:rsid w:val="0734F226"/>
    <w:rsid w:val="073E60EB"/>
    <w:rsid w:val="07466817"/>
    <w:rsid w:val="0747FCFD"/>
    <w:rsid w:val="074938A5"/>
    <w:rsid w:val="074C6EB4"/>
    <w:rsid w:val="074E146B"/>
    <w:rsid w:val="0757EC1D"/>
    <w:rsid w:val="07596F18"/>
    <w:rsid w:val="07633BFC"/>
    <w:rsid w:val="0765A931"/>
    <w:rsid w:val="0773AF3F"/>
    <w:rsid w:val="077CCFD2"/>
    <w:rsid w:val="077EB1B3"/>
    <w:rsid w:val="077F56F8"/>
    <w:rsid w:val="0792152A"/>
    <w:rsid w:val="079E30F1"/>
    <w:rsid w:val="07A054D3"/>
    <w:rsid w:val="07A6167C"/>
    <w:rsid w:val="07B86894"/>
    <w:rsid w:val="07BCF7D9"/>
    <w:rsid w:val="07BD68BF"/>
    <w:rsid w:val="07C85298"/>
    <w:rsid w:val="07DBA84C"/>
    <w:rsid w:val="07E41877"/>
    <w:rsid w:val="07F6DA14"/>
    <w:rsid w:val="07F9ACA1"/>
    <w:rsid w:val="07FFE1CD"/>
    <w:rsid w:val="081804EE"/>
    <w:rsid w:val="082073FA"/>
    <w:rsid w:val="08306972"/>
    <w:rsid w:val="08420363"/>
    <w:rsid w:val="084DE97C"/>
    <w:rsid w:val="0864FAE7"/>
    <w:rsid w:val="086C8BEE"/>
    <w:rsid w:val="087AECD3"/>
    <w:rsid w:val="087AFECE"/>
    <w:rsid w:val="087EF077"/>
    <w:rsid w:val="0880C9C4"/>
    <w:rsid w:val="08864682"/>
    <w:rsid w:val="089417AD"/>
    <w:rsid w:val="08B58A32"/>
    <w:rsid w:val="08DEF4B7"/>
    <w:rsid w:val="08E1EB8D"/>
    <w:rsid w:val="08E3E276"/>
    <w:rsid w:val="08EF4B2C"/>
    <w:rsid w:val="08F1B0A7"/>
    <w:rsid w:val="08F2A7A2"/>
    <w:rsid w:val="090249CA"/>
    <w:rsid w:val="090E6C4A"/>
    <w:rsid w:val="0916D611"/>
    <w:rsid w:val="091C28B5"/>
    <w:rsid w:val="0920C077"/>
    <w:rsid w:val="09238891"/>
    <w:rsid w:val="09327740"/>
    <w:rsid w:val="09336F04"/>
    <w:rsid w:val="093D4471"/>
    <w:rsid w:val="094BBB48"/>
    <w:rsid w:val="095FBF0C"/>
    <w:rsid w:val="0961F2C1"/>
    <w:rsid w:val="096B018F"/>
    <w:rsid w:val="096EA5A3"/>
    <w:rsid w:val="097D9577"/>
    <w:rsid w:val="0987871F"/>
    <w:rsid w:val="098DC24D"/>
    <w:rsid w:val="09925032"/>
    <w:rsid w:val="099AA2D1"/>
    <w:rsid w:val="09A27128"/>
    <w:rsid w:val="09A9FD29"/>
    <w:rsid w:val="09AB9F96"/>
    <w:rsid w:val="09C72CAC"/>
    <w:rsid w:val="09C92459"/>
    <w:rsid w:val="09DCCC63"/>
    <w:rsid w:val="09EC89CE"/>
    <w:rsid w:val="09FB0691"/>
    <w:rsid w:val="09FCB6CE"/>
    <w:rsid w:val="0A1295F6"/>
    <w:rsid w:val="0A1323F7"/>
    <w:rsid w:val="0A18BDEF"/>
    <w:rsid w:val="0A235D2F"/>
    <w:rsid w:val="0A240F37"/>
    <w:rsid w:val="0A35475A"/>
    <w:rsid w:val="0A48DDAD"/>
    <w:rsid w:val="0A4939A3"/>
    <w:rsid w:val="0A4BCE8C"/>
    <w:rsid w:val="0A6AE15D"/>
    <w:rsid w:val="0A71D161"/>
    <w:rsid w:val="0A72AB28"/>
    <w:rsid w:val="0A75E206"/>
    <w:rsid w:val="0A75F147"/>
    <w:rsid w:val="0A7613DC"/>
    <w:rsid w:val="0A765EE3"/>
    <w:rsid w:val="0A777E1A"/>
    <w:rsid w:val="0A808B22"/>
    <w:rsid w:val="0A827FF6"/>
    <w:rsid w:val="0A9869C2"/>
    <w:rsid w:val="0A99313E"/>
    <w:rsid w:val="0AA5E80B"/>
    <w:rsid w:val="0AAD09A3"/>
    <w:rsid w:val="0AB23162"/>
    <w:rsid w:val="0AC1D7FB"/>
    <w:rsid w:val="0AC92684"/>
    <w:rsid w:val="0AE9701B"/>
    <w:rsid w:val="0AED067D"/>
    <w:rsid w:val="0B01013A"/>
    <w:rsid w:val="0B236D3B"/>
    <w:rsid w:val="0B255DA0"/>
    <w:rsid w:val="0B292A98"/>
    <w:rsid w:val="0B29CA47"/>
    <w:rsid w:val="0B2B370A"/>
    <w:rsid w:val="0B2F65E2"/>
    <w:rsid w:val="0B3143EB"/>
    <w:rsid w:val="0B39A5B5"/>
    <w:rsid w:val="0B39D87A"/>
    <w:rsid w:val="0B45EBDB"/>
    <w:rsid w:val="0B4F9B40"/>
    <w:rsid w:val="0B5896D6"/>
    <w:rsid w:val="0B5C6291"/>
    <w:rsid w:val="0B62942D"/>
    <w:rsid w:val="0B65DAC0"/>
    <w:rsid w:val="0B67701D"/>
    <w:rsid w:val="0B690BAF"/>
    <w:rsid w:val="0B6CF365"/>
    <w:rsid w:val="0B75639E"/>
    <w:rsid w:val="0B78AFCD"/>
    <w:rsid w:val="0B7CC69F"/>
    <w:rsid w:val="0B8133B6"/>
    <w:rsid w:val="0B90FED6"/>
    <w:rsid w:val="0B943CA4"/>
    <w:rsid w:val="0B990454"/>
    <w:rsid w:val="0B99C356"/>
    <w:rsid w:val="0B9C2954"/>
    <w:rsid w:val="0BA0C688"/>
    <w:rsid w:val="0BA23D45"/>
    <w:rsid w:val="0BAB9C8D"/>
    <w:rsid w:val="0BB65D7B"/>
    <w:rsid w:val="0BBEA5FD"/>
    <w:rsid w:val="0BC2B190"/>
    <w:rsid w:val="0BC34E61"/>
    <w:rsid w:val="0BC65ACE"/>
    <w:rsid w:val="0BC90EE0"/>
    <w:rsid w:val="0BC99CE1"/>
    <w:rsid w:val="0BD1147B"/>
    <w:rsid w:val="0BDB0020"/>
    <w:rsid w:val="0BE197F3"/>
    <w:rsid w:val="0BE51D06"/>
    <w:rsid w:val="0BE51D08"/>
    <w:rsid w:val="0BE69EDF"/>
    <w:rsid w:val="0BE70358"/>
    <w:rsid w:val="0BE71845"/>
    <w:rsid w:val="0BE75667"/>
    <w:rsid w:val="0BF889CA"/>
    <w:rsid w:val="0C0509DC"/>
    <w:rsid w:val="0C149A36"/>
    <w:rsid w:val="0C1FD147"/>
    <w:rsid w:val="0C27EA4F"/>
    <w:rsid w:val="0C36DCF9"/>
    <w:rsid w:val="0C38B009"/>
    <w:rsid w:val="0C3E28EF"/>
    <w:rsid w:val="0C4B7CA5"/>
    <w:rsid w:val="0C4F3285"/>
    <w:rsid w:val="0C516572"/>
    <w:rsid w:val="0C51C23B"/>
    <w:rsid w:val="0C57FDB6"/>
    <w:rsid w:val="0C68F61B"/>
    <w:rsid w:val="0C7D0245"/>
    <w:rsid w:val="0C841349"/>
    <w:rsid w:val="0C84A972"/>
    <w:rsid w:val="0C8AF3F4"/>
    <w:rsid w:val="0C8C5B57"/>
    <w:rsid w:val="0C9B5902"/>
    <w:rsid w:val="0C9B7B76"/>
    <w:rsid w:val="0CA3C360"/>
    <w:rsid w:val="0CA6065B"/>
    <w:rsid w:val="0CA8F499"/>
    <w:rsid w:val="0CAA885C"/>
    <w:rsid w:val="0CACD432"/>
    <w:rsid w:val="0CB2E415"/>
    <w:rsid w:val="0CB75955"/>
    <w:rsid w:val="0CBF9A66"/>
    <w:rsid w:val="0CCA68EE"/>
    <w:rsid w:val="0CCAECD3"/>
    <w:rsid w:val="0CCCA051"/>
    <w:rsid w:val="0CCE9364"/>
    <w:rsid w:val="0CCEA40D"/>
    <w:rsid w:val="0CD18095"/>
    <w:rsid w:val="0CDC1FE3"/>
    <w:rsid w:val="0CE0BC2C"/>
    <w:rsid w:val="0CE3FAD0"/>
    <w:rsid w:val="0CE43F1C"/>
    <w:rsid w:val="0CE4F7EA"/>
    <w:rsid w:val="0CE6119B"/>
    <w:rsid w:val="0CEF2C2A"/>
    <w:rsid w:val="0CF8A959"/>
    <w:rsid w:val="0D25EFEE"/>
    <w:rsid w:val="0D2D52F1"/>
    <w:rsid w:val="0D34BA38"/>
    <w:rsid w:val="0D52CD79"/>
    <w:rsid w:val="0D5C6DB3"/>
    <w:rsid w:val="0D5EBCDF"/>
    <w:rsid w:val="0D6D57B1"/>
    <w:rsid w:val="0D6E6380"/>
    <w:rsid w:val="0D7BDE56"/>
    <w:rsid w:val="0D7D8874"/>
    <w:rsid w:val="0D7E65EC"/>
    <w:rsid w:val="0D835B41"/>
    <w:rsid w:val="0D8C5E64"/>
    <w:rsid w:val="0D8FE751"/>
    <w:rsid w:val="0D99E131"/>
    <w:rsid w:val="0D9E615E"/>
    <w:rsid w:val="0DA33433"/>
    <w:rsid w:val="0DA599CA"/>
    <w:rsid w:val="0DA92212"/>
    <w:rsid w:val="0DB7678F"/>
    <w:rsid w:val="0DC147F0"/>
    <w:rsid w:val="0DC25193"/>
    <w:rsid w:val="0DC63D8C"/>
    <w:rsid w:val="0DC84F72"/>
    <w:rsid w:val="0DCB69AB"/>
    <w:rsid w:val="0DCD54DD"/>
    <w:rsid w:val="0DCFA09F"/>
    <w:rsid w:val="0DDBFBE4"/>
    <w:rsid w:val="0DDCDB5D"/>
    <w:rsid w:val="0DE72998"/>
    <w:rsid w:val="0DEACC90"/>
    <w:rsid w:val="0DFDD5CE"/>
    <w:rsid w:val="0E15984C"/>
    <w:rsid w:val="0E1F25A7"/>
    <w:rsid w:val="0E2F6F96"/>
    <w:rsid w:val="0E313965"/>
    <w:rsid w:val="0E3D5D0C"/>
    <w:rsid w:val="0E506048"/>
    <w:rsid w:val="0E56844B"/>
    <w:rsid w:val="0E59A515"/>
    <w:rsid w:val="0E5A32FE"/>
    <w:rsid w:val="0E5FB61E"/>
    <w:rsid w:val="0E6BEDC3"/>
    <w:rsid w:val="0E7F23E8"/>
    <w:rsid w:val="0E804D79"/>
    <w:rsid w:val="0E8243E5"/>
    <w:rsid w:val="0EA50ADC"/>
    <w:rsid w:val="0EA7FB5F"/>
    <w:rsid w:val="0EABE93A"/>
    <w:rsid w:val="0EB2B509"/>
    <w:rsid w:val="0EB52617"/>
    <w:rsid w:val="0EC1C05E"/>
    <w:rsid w:val="0EC2ACFC"/>
    <w:rsid w:val="0ED09F8D"/>
    <w:rsid w:val="0ED41B2A"/>
    <w:rsid w:val="0EE3734C"/>
    <w:rsid w:val="0EE4559F"/>
    <w:rsid w:val="0EE8C2FD"/>
    <w:rsid w:val="0EEA42F5"/>
    <w:rsid w:val="0EECA17C"/>
    <w:rsid w:val="0EEDB104"/>
    <w:rsid w:val="0EEF3F83"/>
    <w:rsid w:val="0EF28F98"/>
    <w:rsid w:val="0EF99ED5"/>
    <w:rsid w:val="0EFBBB1C"/>
    <w:rsid w:val="0F0D3A4C"/>
    <w:rsid w:val="0F1A02E7"/>
    <w:rsid w:val="0F205857"/>
    <w:rsid w:val="0F366619"/>
    <w:rsid w:val="0F372845"/>
    <w:rsid w:val="0F39D9A2"/>
    <w:rsid w:val="0F3CF20C"/>
    <w:rsid w:val="0F40FBE9"/>
    <w:rsid w:val="0F4649E4"/>
    <w:rsid w:val="0F59EB79"/>
    <w:rsid w:val="0F64FBDA"/>
    <w:rsid w:val="0F6FAB2A"/>
    <w:rsid w:val="0F751D9E"/>
    <w:rsid w:val="0F770C15"/>
    <w:rsid w:val="0F7AA4B6"/>
    <w:rsid w:val="0F85BF2B"/>
    <w:rsid w:val="0F86C82C"/>
    <w:rsid w:val="0F8B322B"/>
    <w:rsid w:val="0F8FF53B"/>
    <w:rsid w:val="0F976A3C"/>
    <w:rsid w:val="0FA2491C"/>
    <w:rsid w:val="0FAE83FF"/>
    <w:rsid w:val="0FB46841"/>
    <w:rsid w:val="0FB95102"/>
    <w:rsid w:val="0FBA2ED5"/>
    <w:rsid w:val="0FBC10C9"/>
    <w:rsid w:val="0FD4B50D"/>
    <w:rsid w:val="0FDA9AB1"/>
    <w:rsid w:val="0FDB8E71"/>
    <w:rsid w:val="0FEFD7F4"/>
    <w:rsid w:val="0FF10D03"/>
    <w:rsid w:val="0FF86D3E"/>
    <w:rsid w:val="0FFA8D3A"/>
    <w:rsid w:val="0FFFB092"/>
    <w:rsid w:val="100A29CD"/>
    <w:rsid w:val="100B8E9C"/>
    <w:rsid w:val="100E2827"/>
    <w:rsid w:val="101FE723"/>
    <w:rsid w:val="1038C9A9"/>
    <w:rsid w:val="1042ED67"/>
    <w:rsid w:val="104437B9"/>
    <w:rsid w:val="1056675D"/>
    <w:rsid w:val="10600D17"/>
    <w:rsid w:val="1067288E"/>
    <w:rsid w:val="106D1DCA"/>
    <w:rsid w:val="10807839"/>
    <w:rsid w:val="10886DCA"/>
    <w:rsid w:val="108EE772"/>
    <w:rsid w:val="1091E27D"/>
    <w:rsid w:val="109942AA"/>
    <w:rsid w:val="10A1BC15"/>
    <w:rsid w:val="10A24712"/>
    <w:rsid w:val="10A31CDB"/>
    <w:rsid w:val="10A4C869"/>
    <w:rsid w:val="10AD449D"/>
    <w:rsid w:val="10B04F4C"/>
    <w:rsid w:val="10B9C01A"/>
    <w:rsid w:val="10D1AA1A"/>
    <w:rsid w:val="10E26FB6"/>
    <w:rsid w:val="10EBDF0B"/>
    <w:rsid w:val="10EDBA50"/>
    <w:rsid w:val="10FAB47F"/>
    <w:rsid w:val="1100E478"/>
    <w:rsid w:val="1108B1BD"/>
    <w:rsid w:val="110D01A0"/>
    <w:rsid w:val="111B77D5"/>
    <w:rsid w:val="1123926C"/>
    <w:rsid w:val="112F39E5"/>
    <w:rsid w:val="11399E8A"/>
    <w:rsid w:val="113C7EEE"/>
    <w:rsid w:val="113FCB7C"/>
    <w:rsid w:val="114DAA9E"/>
    <w:rsid w:val="115966CD"/>
    <w:rsid w:val="11618E60"/>
    <w:rsid w:val="11708341"/>
    <w:rsid w:val="1175281C"/>
    <w:rsid w:val="117605DE"/>
    <w:rsid w:val="117BC768"/>
    <w:rsid w:val="118EF982"/>
    <w:rsid w:val="11936671"/>
    <w:rsid w:val="1194EE4E"/>
    <w:rsid w:val="119C4361"/>
    <w:rsid w:val="11ACDAA5"/>
    <w:rsid w:val="11B29ACF"/>
    <w:rsid w:val="11B49D35"/>
    <w:rsid w:val="11C07344"/>
    <w:rsid w:val="11C94D08"/>
    <w:rsid w:val="11CFD968"/>
    <w:rsid w:val="11DCDD74"/>
    <w:rsid w:val="11DFAF0C"/>
    <w:rsid w:val="11E007DA"/>
    <w:rsid w:val="11E4BB8D"/>
    <w:rsid w:val="11E500AD"/>
    <w:rsid w:val="11F3E47C"/>
    <w:rsid w:val="11FA4DBE"/>
    <w:rsid w:val="11FF4F48"/>
    <w:rsid w:val="1203812E"/>
    <w:rsid w:val="12087C6C"/>
    <w:rsid w:val="12185439"/>
    <w:rsid w:val="121AC06D"/>
    <w:rsid w:val="121EDECF"/>
    <w:rsid w:val="121F6570"/>
    <w:rsid w:val="12212F2D"/>
    <w:rsid w:val="12222C8D"/>
    <w:rsid w:val="1223751B"/>
    <w:rsid w:val="122C3642"/>
    <w:rsid w:val="123D6063"/>
    <w:rsid w:val="124849FD"/>
    <w:rsid w:val="124FA88F"/>
    <w:rsid w:val="1251B4D6"/>
    <w:rsid w:val="1252CFDA"/>
    <w:rsid w:val="12635B38"/>
    <w:rsid w:val="1263C4E7"/>
    <w:rsid w:val="1264D572"/>
    <w:rsid w:val="1265D3F5"/>
    <w:rsid w:val="126C4F65"/>
    <w:rsid w:val="127077CA"/>
    <w:rsid w:val="127412E0"/>
    <w:rsid w:val="127FBD04"/>
    <w:rsid w:val="128AEAAA"/>
    <w:rsid w:val="128DE16A"/>
    <w:rsid w:val="129DAF4F"/>
    <w:rsid w:val="12A10121"/>
    <w:rsid w:val="12A2AAE3"/>
    <w:rsid w:val="12AE800F"/>
    <w:rsid w:val="12B2D5D1"/>
    <w:rsid w:val="12BB9969"/>
    <w:rsid w:val="12BF67EE"/>
    <w:rsid w:val="12C297B2"/>
    <w:rsid w:val="12CD51FB"/>
    <w:rsid w:val="12F1070E"/>
    <w:rsid w:val="12F54F02"/>
    <w:rsid w:val="1305D78D"/>
    <w:rsid w:val="130F9DC8"/>
    <w:rsid w:val="130FC62D"/>
    <w:rsid w:val="13214162"/>
    <w:rsid w:val="132DC6B6"/>
    <w:rsid w:val="133AAE6F"/>
    <w:rsid w:val="13407E22"/>
    <w:rsid w:val="1340D358"/>
    <w:rsid w:val="13415D9B"/>
    <w:rsid w:val="13490225"/>
    <w:rsid w:val="134984DA"/>
    <w:rsid w:val="134B23AC"/>
    <w:rsid w:val="1354A8AD"/>
    <w:rsid w:val="1355C7ED"/>
    <w:rsid w:val="13565BA8"/>
    <w:rsid w:val="135A1F48"/>
    <w:rsid w:val="135CFA3B"/>
    <w:rsid w:val="13633DA3"/>
    <w:rsid w:val="1365B439"/>
    <w:rsid w:val="13668177"/>
    <w:rsid w:val="136F2E61"/>
    <w:rsid w:val="1372D879"/>
    <w:rsid w:val="1381839A"/>
    <w:rsid w:val="1389C16E"/>
    <w:rsid w:val="138BC781"/>
    <w:rsid w:val="138D54A7"/>
    <w:rsid w:val="138FC215"/>
    <w:rsid w:val="1390C805"/>
    <w:rsid w:val="13AABC51"/>
    <w:rsid w:val="13AFBBF3"/>
    <w:rsid w:val="13B439F0"/>
    <w:rsid w:val="13B517DC"/>
    <w:rsid w:val="13C14B80"/>
    <w:rsid w:val="13CAC226"/>
    <w:rsid w:val="13D02D6A"/>
    <w:rsid w:val="13D227B2"/>
    <w:rsid w:val="13DE5750"/>
    <w:rsid w:val="13E27C6F"/>
    <w:rsid w:val="13EE751F"/>
    <w:rsid w:val="13F1E8E7"/>
    <w:rsid w:val="13F24D8E"/>
    <w:rsid w:val="13F29CC5"/>
    <w:rsid w:val="13F7E9C2"/>
    <w:rsid w:val="140FA5F5"/>
    <w:rsid w:val="1410D73E"/>
    <w:rsid w:val="1418D103"/>
    <w:rsid w:val="1419DAA0"/>
    <w:rsid w:val="1425CC0F"/>
    <w:rsid w:val="1429DFED"/>
    <w:rsid w:val="142D6E26"/>
    <w:rsid w:val="14397EF9"/>
    <w:rsid w:val="1452DD58"/>
    <w:rsid w:val="146033EB"/>
    <w:rsid w:val="14606B88"/>
    <w:rsid w:val="1472F440"/>
    <w:rsid w:val="14781762"/>
    <w:rsid w:val="148181D6"/>
    <w:rsid w:val="148332DB"/>
    <w:rsid w:val="149BF785"/>
    <w:rsid w:val="14A49760"/>
    <w:rsid w:val="14B4D6DF"/>
    <w:rsid w:val="14BFF460"/>
    <w:rsid w:val="14C9C51E"/>
    <w:rsid w:val="14D3A8D5"/>
    <w:rsid w:val="14D9C340"/>
    <w:rsid w:val="14E9239F"/>
    <w:rsid w:val="1504E40F"/>
    <w:rsid w:val="150A5B95"/>
    <w:rsid w:val="15116D33"/>
    <w:rsid w:val="1514DD4E"/>
    <w:rsid w:val="151C45E4"/>
    <w:rsid w:val="15265CFB"/>
    <w:rsid w:val="1527C0E8"/>
    <w:rsid w:val="152EDC58"/>
    <w:rsid w:val="152F190D"/>
    <w:rsid w:val="15378782"/>
    <w:rsid w:val="154461A3"/>
    <w:rsid w:val="154BB046"/>
    <w:rsid w:val="154ED86D"/>
    <w:rsid w:val="1554AE53"/>
    <w:rsid w:val="15598237"/>
    <w:rsid w:val="155CCF84"/>
    <w:rsid w:val="1568AD7E"/>
    <w:rsid w:val="15796ACD"/>
    <w:rsid w:val="158D3097"/>
    <w:rsid w:val="15903D5A"/>
    <w:rsid w:val="15A23B4A"/>
    <w:rsid w:val="15D221D0"/>
    <w:rsid w:val="15D7C2C8"/>
    <w:rsid w:val="15DCFA1D"/>
    <w:rsid w:val="15E8D06A"/>
    <w:rsid w:val="15E9D050"/>
    <w:rsid w:val="15EA7FC5"/>
    <w:rsid w:val="15F3C27E"/>
    <w:rsid w:val="15FA19A0"/>
    <w:rsid w:val="15FA2705"/>
    <w:rsid w:val="16034280"/>
    <w:rsid w:val="1604178D"/>
    <w:rsid w:val="1608E7F5"/>
    <w:rsid w:val="16161B86"/>
    <w:rsid w:val="1617C829"/>
    <w:rsid w:val="161AC11B"/>
    <w:rsid w:val="161AD69C"/>
    <w:rsid w:val="16224E1F"/>
    <w:rsid w:val="162F814C"/>
    <w:rsid w:val="16337D5B"/>
    <w:rsid w:val="1633D76A"/>
    <w:rsid w:val="16341B13"/>
    <w:rsid w:val="1644B832"/>
    <w:rsid w:val="1654BFFC"/>
    <w:rsid w:val="165C5278"/>
    <w:rsid w:val="165C78DF"/>
    <w:rsid w:val="166A78AB"/>
    <w:rsid w:val="166C5B80"/>
    <w:rsid w:val="1670F148"/>
    <w:rsid w:val="1687FC6F"/>
    <w:rsid w:val="168D24CB"/>
    <w:rsid w:val="168EABF8"/>
    <w:rsid w:val="168FB660"/>
    <w:rsid w:val="16908E84"/>
    <w:rsid w:val="169533F4"/>
    <w:rsid w:val="1697EE3E"/>
    <w:rsid w:val="16A9B44E"/>
    <w:rsid w:val="16B0481C"/>
    <w:rsid w:val="16B796F9"/>
    <w:rsid w:val="16B94535"/>
    <w:rsid w:val="16BC814F"/>
    <w:rsid w:val="16CF1132"/>
    <w:rsid w:val="16D665A2"/>
    <w:rsid w:val="16D7F361"/>
    <w:rsid w:val="16DF97EB"/>
    <w:rsid w:val="16EA3770"/>
    <w:rsid w:val="16EBF985"/>
    <w:rsid w:val="17035555"/>
    <w:rsid w:val="1716ACB9"/>
    <w:rsid w:val="17174D64"/>
    <w:rsid w:val="1718C2E6"/>
    <w:rsid w:val="17457F25"/>
    <w:rsid w:val="1749B416"/>
    <w:rsid w:val="1752ACEB"/>
    <w:rsid w:val="17631AC7"/>
    <w:rsid w:val="1768085D"/>
    <w:rsid w:val="177F8C0E"/>
    <w:rsid w:val="17A02271"/>
    <w:rsid w:val="17AC185D"/>
    <w:rsid w:val="17AD6A6E"/>
    <w:rsid w:val="17AED4FD"/>
    <w:rsid w:val="17B45700"/>
    <w:rsid w:val="17BCFFE7"/>
    <w:rsid w:val="17C97EDF"/>
    <w:rsid w:val="17CF04C0"/>
    <w:rsid w:val="17DC371E"/>
    <w:rsid w:val="17DC3B68"/>
    <w:rsid w:val="17EFEE4D"/>
    <w:rsid w:val="17F3C0F0"/>
    <w:rsid w:val="17F5F465"/>
    <w:rsid w:val="1802D2C6"/>
    <w:rsid w:val="1803BF98"/>
    <w:rsid w:val="18065840"/>
    <w:rsid w:val="180D26DA"/>
    <w:rsid w:val="180EFD98"/>
    <w:rsid w:val="18151A4D"/>
    <w:rsid w:val="18163ED8"/>
    <w:rsid w:val="181C732D"/>
    <w:rsid w:val="18228B28"/>
    <w:rsid w:val="18281A58"/>
    <w:rsid w:val="18406AA2"/>
    <w:rsid w:val="18571F68"/>
    <w:rsid w:val="185B5FBF"/>
    <w:rsid w:val="185D43D3"/>
    <w:rsid w:val="186565E7"/>
    <w:rsid w:val="186839F3"/>
    <w:rsid w:val="18791C7A"/>
    <w:rsid w:val="187930D3"/>
    <w:rsid w:val="188279D7"/>
    <w:rsid w:val="1889A3EF"/>
    <w:rsid w:val="18918F4C"/>
    <w:rsid w:val="18A2B28C"/>
    <w:rsid w:val="18A2B8AB"/>
    <w:rsid w:val="18AAF2D7"/>
    <w:rsid w:val="18B903AD"/>
    <w:rsid w:val="18CB168E"/>
    <w:rsid w:val="18D4C2B0"/>
    <w:rsid w:val="18D694E1"/>
    <w:rsid w:val="18D9B79C"/>
    <w:rsid w:val="18DC5D49"/>
    <w:rsid w:val="18DC65C3"/>
    <w:rsid w:val="18DF4224"/>
    <w:rsid w:val="18E2CDD3"/>
    <w:rsid w:val="18F07781"/>
    <w:rsid w:val="18F46E8B"/>
    <w:rsid w:val="18F61C46"/>
    <w:rsid w:val="18F666C9"/>
    <w:rsid w:val="1901872A"/>
    <w:rsid w:val="19037C27"/>
    <w:rsid w:val="19101995"/>
    <w:rsid w:val="19181DC1"/>
    <w:rsid w:val="191A730B"/>
    <w:rsid w:val="191CD688"/>
    <w:rsid w:val="192D89B2"/>
    <w:rsid w:val="192F40C3"/>
    <w:rsid w:val="193C20AF"/>
    <w:rsid w:val="19440BF6"/>
    <w:rsid w:val="19592347"/>
    <w:rsid w:val="195A47D4"/>
    <w:rsid w:val="1963EC16"/>
    <w:rsid w:val="1972750B"/>
    <w:rsid w:val="197413CC"/>
    <w:rsid w:val="198DC8AD"/>
    <w:rsid w:val="1995E825"/>
    <w:rsid w:val="1999F4B7"/>
    <w:rsid w:val="199A64D2"/>
    <w:rsid w:val="19A539CB"/>
    <w:rsid w:val="19A5AB8E"/>
    <w:rsid w:val="19BED8FD"/>
    <w:rsid w:val="19CB6A1E"/>
    <w:rsid w:val="19CBC648"/>
    <w:rsid w:val="19DCBFFD"/>
    <w:rsid w:val="19DD8DF0"/>
    <w:rsid w:val="19EA92B5"/>
    <w:rsid w:val="1A1085AA"/>
    <w:rsid w:val="1A1573D1"/>
    <w:rsid w:val="1A19756E"/>
    <w:rsid w:val="1A1B4E9F"/>
    <w:rsid w:val="1A1D7897"/>
    <w:rsid w:val="1A26AE17"/>
    <w:rsid w:val="1A31E293"/>
    <w:rsid w:val="1A3BABB1"/>
    <w:rsid w:val="1A566A8B"/>
    <w:rsid w:val="1A6B638B"/>
    <w:rsid w:val="1A6E206F"/>
    <w:rsid w:val="1A70233B"/>
    <w:rsid w:val="1A7058F4"/>
    <w:rsid w:val="1A714638"/>
    <w:rsid w:val="1A72A685"/>
    <w:rsid w:val="1A91F12B"/>
    <w:rsid w:val="1A9B52F4"/>
    <w:rsid w:val="1A9EB2E7"/>
    <w:rsid w:val="1AA3C7E0"/>
    <w:rsid w:val="1AAAFC1C"/>
    <w:rsid w:val="1AAEC9BA"/>
    <w:rsid w:val="1AAFFDAD"/>
    <w:rsid w:val="1ABB6EE8"/>
    <w:rsid w:val="1ABF0805"/>
    <w:rsid w:val="1AC27F57"/>
    <w:rsid w:val="1ACB3F0C"/>
    <w:rsid w:val="1ACC6393"/>
    <w:rsid w:val="1ACC97B5"/>
    <w:rsid w:val="1ACE40B3"/>
    <w:rsid w:val="1AD3A377"/>
    <w:rsid w:val="1AD7B1C9"/>
    <w:rsid w:val="1ADFFFEC"/>
    <w:rsid w:val="1AE0EA45"/>
    <w:rsid w:val="1AE5945F"/>
    <w:rsid w:val="1AE7A0DE"/>
    <w:rsid w:val="1AEFAEBE"/>
    <w:rsid w:val="1AF10D98"/>
    <w:rsid w:val="1AF312CB"/>
    <w:rsid w:val="1AFD5D45"/>
    <w:rsid w:val="1AFF00F8"/>
    <w:rsid w:val="1B01B3AF"/>
    <w:rsid w:val="1B0592BA"/>
    <w:rsid w:val="1B0E0833"/>
    <w:rsid w:val="1B139317"/>
    <w:rsid w:val="1B15CBE3"/>
    <w:rsid w:val="1B1C7BCD"/>
    <w:rsid w:val="1B258655"/>
    <w:rsid w:val="1B3BBD2C"/>
    <w:rsid w:val="1B4154A7"/>
    <w:rsid w:val="1B4946EC"/>
    <w:rsid w:val="1B4B1AE4"/>
    <w:rsid w:val="1B4F225D"/>
    <w:rsid w:val="1B53374D"/>
    <w:rsid w:val="1B53BCEF"/>
    <w:rsid w:val="1B59B551"/>
    <w:rsid w:val="1B6F2FCE"/>
    <w:rsid w:val="1B882A31"/>
    <w:rsid w:val="1B89537D"/>
    <w:rsid w:val="1B8B8563"/>
    <w:rsid w:val="1B94F6B7"/>
    <w:rsid w:val="1B96F3CB"/>
    <w:rsid w:val="1B9C5386"/>
    <w:rsid w:val="1B9F8265"/>
    <w:rsid w:val="1BAE1F14"/>
    <w:rsid w:val="1BB24AE7"/>
    <w:rsid w:val="1BB3E9F7"/>
    <w:rsid w:val="1BBA1C98"/>
    <w:rsid w:val="1BBABA8D"/>
    <w:rsid w:val="1BCC80C8"/>
    <w:rsid w:val="1BD92832"/>
    <w:rsid w:val="1BEBEB1C"/>
    <w:rsid w:val="1BF038DE"/>
    <w:rsid w:val="1C0BEC48"/>
    <w:rsid w:val="1C0EF674"/>
    <w:rsid w:val="1C1261E2"/>
    <w:rsid w:val="1C14CCFB"/>
    <w:rsid w:val="1C19736B"/>
    <w:rsid w:val="1C2259FF"/>
    <w:rsid w:val="1C323565"/>
    <w:rsid w:val="1C366955"/>
    <w:rsid w:val="1C3FD864"/>
    <w:rsid w:val="1C54AD5C"/>
    <w:rsid w:val="1C57A1AB"/>
    <w:rsid w:val="1C7BE2F7"/>
    <w:rsid w:val="1C81FB14"/>
    <w:rsid w:val="1C85D8BB"/>
    <w:rsid w:val="1C9DFD30"/>
    <w:rsid w:val="1CA1896E"/>
    <w:rsid w:val="1CBC52EC"/>
    <w:rsid w:val="1CC2A85A"/>
    <w:rsid w:val="1CC2D4DB"/>
    <w:rsid w:val="1CCB4C84"/>
    <w:rsid w:val="1CCE4A19"/>
    <w:rsid w:val="1CD6AAFB"/>
    <w:rsid w:val="1CD74F7C"/>
    <w:rsid w:val="1CDB288A"/>
    <w:rsid w:val="1CDC9923"/>
    <w:rsid w:val="1CDFEF6D"/>
    <w:rsid w:val="1CF1829A"/>
    <w:rsid w:val="1CFE1C84"/>
    <w:rsid w:val="1D0C39B0"/>
    <w:rsid w:val="1D1923C0"/>
    <w:rsid w:val="1D23E604"/>
    <w:rsid w:val="1D26423C"/>
    <w:rsid w:val="1D35C9DE"/>
    <w:rsid w:val="1D37CCE7"/>
    <w:rsid w:val="1D46324D"/>
    <w:rsid w:val="1D53D75B"/>
    <w:rsid w:val="1D6030EC"/>
    <w:rsid w:val="1D6036E4"/>
    <w:rsid w:val="1D71A329"/>
    <w:rsid w:val="1D7518D8"/>
    <w:rsid w:val="1D755D3A"/>
    <w:rsid w:val="1D76DEC3"/>
    <w:rsid w:val="1D7B60DB"/>
    <w:rsid w:val="1D7D5E1E"/>
    <w:rsid w:val="1D7F2A05"/>
    <w:rsid w:val="1D948592"/>
    <w:rsid w:val="1DBAC196"/>
    <w:rsid w:val="1DC991ED"/>
    <w:rsid w:val="1DCE0C68"/>
    <w:rsid w:val="1DD297A4"/>
    <w:rsid w:val="1DD913D3"/>
    <w:rsid w:val="1DDD8212"/>
    <w:rsid w:val="1DE61018"/>
    <w:rsid w:val="1DE8B7AC"/>
    <w:rsid w:val="1DE8F16F"/>
    <w:rsid w:val="1DED4F00"/>
    <w:rsid w:val="1DF5379B"/>
    <w:rsid w:val="1DF898A9"/>
    <w:rsid w:val="1E06EBA7"/>
    <w:rsid w:val="1E0E6578"/>
    <w:rsid w:val="1E131667"/>
    <w:rsid w:val="1E195DBE"/>
    <w:rsid w:val="1E1A0ED7"/>
    <w:rsid w:val="1E2D407D"/>
    <w:rsid w:val="1E2DBF8B"/>
    <w:rsid w:val="1E2E199A"/>
    <w:rsid w:val="1E2EF76B"/>
    <w:rsid w:val="1E2F1BB1"/>
    <w:rsid w:val="1E3011D3"/>
    <w:rsid w:val="1E3B8053"/>
    <w:rsid w:val="1E4248CE"/>
    <w:rsid w:val="1E48F831"/>
    <w:rsid w:val="1E49C8A8"/>
    <w:rsid w:val="1E5274CB"/>
    <w:rsid w:val="1E565C57"/>
    <w:rsid w:val="1E7A69B9"/>
    <w:rsid w:val="1E831D79"/>
    <w:rsid w:val="1E899953"/>
    <w:rsid w:val="1E89D9B7"/>
    <w:rsid w:val="1E9365C0"/>
    <w:rsid w:val="1E964DC6"/>
    <w:rsid w:val="1E9E198E"/>
    <w:rsid w:val="1EA76661"/>
    <w:rsid w:val="1EA8ABBB"/>
    <w:rsid w:val="1EB9FEBD"/>
    <w:rsid w:val="1EBC3F48"/>
    <w:rsid w:val="1EBDEC58"/>
    <w:rsid w:val="1EBF8F84"/>
    <w:rsid w:val="1EC7887A"/>
    <w:rsid w:val="1ECCA147"/>
    <w:rsid w:val="1ED1FED8"/>
    <w:rsid w:val="1ED72704"/>
    <w:rsid w:val="1ED87D9E"/>
    <w:rsid w:val="1EE11320"/>
    <w:rsid w:val="1EEEB9A6"/>
    <w:rsid w:val="1EFA5F44"/>
    <w:rsid w:val="1F01EA9D"/>
    <w:rsid w:val="1F0E22C6"/>
    <w:rsid w:val="1F19346E"/>
    <w:rsid w:val="1F1CCF46"/>
    <w:rsid w:val="1F2202A5"/>
    <w:rsid w:val="1F263782"/>
    <w:rsid w:val="1F2A64AD"/>
    <w:rsid w:val="1F2EC3DC"/>
    <w:rsid w:val="1F36392E"/>
    <w:rsid w:val="1F4C87C2"/>
    <w:rsid w:val="1F68E9A2"/>
    <w:rsid w:val="1F6BC017"/>
    <w:rsid w:val="1F6EF897"/>
    <w:rsid w:val="1F70FA6A"/>
    <w:rsid w:val="1F7A1371"/>
    <w:rsid w:val="1F7E5D66"/>
    <w:rsid w:val="1F7FBF05"/>
    <w:rsid w:val="1F89CA5E"/>
    <w:rsid w:val="1F8ECBD7"/>
    <w:rsid w:val="1F9053DE"/>
    <w:rsid w:val="1F90A088"/>
    <w:rsid w:val="1F97B94C"/>
    <w:rsid w:val="1FA05FA3"/>
    <w:rsid w:val="1FA49D9E"/>
    <w:rsid w:val="1FAD7272"/>
    <w:rsid w:val="1FB0F689"/>
    <w:rsid w:val="1FB19DDC"/>
    <w:rsid w:val="1FBBF289"/>
    <w:rsid w:val="1FC5819E"/>
    <w:rsid w:val="1FCB2E1B"/>
    <w:rsid w:val="1FDA9A12"/>
    <w:rsid w:val="1FF4514C"/>
    <w:rsid w:val="1FF910BA"/>
    <w:rsid w:val="1FFA6F43"/>
    <w:rsid w:val="2001D1C5"/>
    <w:rsid w:val="201277FD"/>
    <w:rsid w:val="2012EDFF"/>
    <w:rsid w:val="2014DFD3"/>
    <w:rsid w:val="201DBA07"/>
    <w:rsid w:val="20285BE0"/>
    <w:rsid w:val="203252B7"/>
    <w:rsid w:val="2035EA1F"/>
    <w:rsid w:val="203F4D9B"/>
    <w:rsid w:val="20433B41"/>
    <w:rsid w:val="20573C70"/>
    <w:rsid w:val="2072E559"/>
    <w:rsid w:val="2080251A"/>
    <w:rsid w:val="2080487B"/>
    <w:rsid w:val="2084F05B"/>
    <w:rsid w:val="20854F67"/>
    <w:rsid w:val="20886605"/>
    <w:rsid w:val="208A7917"/>
    <w:rsid w:val="208CFA4B"/>
    <w:rsid w:val="20922BDC"/>
    <w:rsid w:val="20A408D5"/>
    <w:rsid w:val="20AE404A"/>
    <w:rsid w:val="20B07DE6"/>
    <w:rsid w:val="20B645CD"/>
    <w:rsid w:val="20BB3509"/>
    <w:rsid w:val="20BE4DE0"/>
    <w:rsid w:val="20C6350E"/>
    <w:rsid w:val="20C9B266"/>
    <w:rsid w:val="20CE869C"/>
    <w:rsid w:val="20D50778"/>
    <w:rsid w:val="20DADE53"/>
    <w:rsid w:val="20DB786D"/>
    <w:rsid w:val="20F5CB22"/>
    <w:rsid w:val="20F7BE3B"/>
    <w:rsid w:val="20FB5695"/>
    <w:rsid w:val="210132AF"/>
    <w:rsid w:val="210243C5"/>
    <w:rsid w:val="210570FC"/>
    <w:rsid w:val="2109C44D"/>
    <w:rsid w:val="2109FD0D"/>
    <w:rsid w:val="210AEE94"/>
    <w:rsid w:val="210C0F87"/>
    <w:rsid w:val="210EF9E4"/>
    <w:rsid w:val="21118F3A"/>
    <w:rsid w:val="211400DD"/>
    <w:rsid w:val="211818A4"/>
    <w:rsid w:val="21205F60"/>
    <w:rsid w:val="2121989C"/>
    <w:rsid w:val="212FA483"/>
    <w:rsid w:val="2139EACF"/>
    <w:rsid w:val="214214FC"/>
    <w:rsid w:val="21647765"/>
    <w:rsid w:val="2164E3A9"/>
    <w:rsid w:val="218B1DEC"/>
    <w:rsid w:val="218BAB56"/>
    <w:rsid w:val="2194ED85"/>
    <w:rsid w:val="2198B6CC"/>
    <w:rsid w:val="219916C2"/>
    <w:rsid w:val="219D9805"/>
    <w:rsid w:val="21A363B2"/>
    <w:rsid w:val="21A8D6DE"/>
    <w:rsid w:val="21B0BEB8"/>
    <w:rsid w:val="21B99642"/>
    <w:rsid w:val="21CB0007"/>
    <w:rsid w:val="21CE62E2"/>
    <w:rsid w:val="21D30F05"/>
    <w:rsid w:val="21DA69DE"/>
    <w:rsid w:val="21DDCD7D"/>
    <w:rsid w:val="21E703DA"/>
    <w:rsid w:val="21E7ADD2"/>
    <w:rsid w:val="21EA133C"/>
    <w:rsid w:val="22080179"/>
    <w:rsid w:val="220FD67C"/>
    <w:rsid w:val="22192ED3"/>
    <w:rsid w:val="22278B7C"/>
    <w:rsid w:val="223395A5"/>
    <w:rsid w:val="2234B09B"/>
    <w:rsid w:val="2237AD88"/>
    <w:rsid w:val="223B78E7"/>
    <w:rsid w:val="223EC578"/>
    <w:rsid w:val="22438B6C"/>
    <w:rsid w:val="22519485"/>
    <w:rsid w:val="225950E2"/>
    <w:rsid w:val="22674699"/>
    <w:rsid w:val="226B0EA0"/>
    <w:rsid w:val="22726417"/>
    <w:rsid w:val="22764355"/>
    <w:rsid w:val="227D448F"/>
    <w:rsid w:val="2285A9CE"/>
    <w:rsid w:val="2288E37F"/>
    <w:rsid w:val="2292A791"/>
    <w:rsid w:val="229319D4"/>
    <w:rsid w:val="22A9647A"/>
    <w:rsid w:val="22AEE345"/>
    <w:rsid w:val="22B1B1EB"/>
    <w:rsid w:val="22BD6195"/>
    <w:rsid w:val="22C3FBB4"/>
    <w:rsid w:val="22CB6F11"/>
    <w:rsid w:val="22CE89B2"/>
    <w:rsid w:val="22DAA83C"/>
    <w:rsid w:val="22DC8B65"/>
    <w:rsid w:val="22E08EA1"/>
    <w:rsid w:val="22E4418A"/>
    <w:rsid w:val="22E6D98D"/>
    <w:rsid w:val="22EC8B82"/>
    <w:rsid w:val="22F6B88A"/>
    <w:rsid w:val="230A12DD"/>
    <w:rsid w:val="230AC490"/>
    <w:rsid w:val="231D7883"/>
    <w:rsid w:val="2330ABD9"/>
    <w:rsid w:val="233927E4"/>
    <w:rsid w:val="233C1AF5"/>
    <w:rsid w:val="23400D35"/>
    <w:rsid w:val="23445B01"/>
    <w:rsid w:val="2352D138"/>
    <w:rsid w:val="2360A461"/>
    <w:rsid w:val="2374E411"/>
    <w:rsid w:val="237EC816"/>
    <w:rsid w:val="23827498"/>
    <w:rsid w:val="238BD968"/>
    <w:rsid w:val="238CE58E"/>
    <w:rsid w:val="2390143A"/>
    <w:rsid w:val="23941729"/>
    <w:rsid w:val="2395D17B"/>
    <w:rsid w:val="239B64C6"/>
    <w:rsid w:val="239C8698"/>
    <w:rsid w:val="239EC5F8"/>
    <w:rsid w:val="23AD298F"/>
    <w:rsid w:val="23B030B2"/>
    <w:rsid w:val="23B552B0"/>
    <w:rsid w:val="23C35423"/>
    <w:rsid w:val="23C88ACA"/>
    <w:rsid w:val="23DACE19"/>
    <w:rsid w:val="23E87C55"/>
    <w:rsid w:val="23EFF2DD"/>
    <w:rsid w:val="23F4F1EF"/>
    <w:rsid w:val="23FA8EFB"/>
    <w:rsid w:val="24010E7B"/>
    <w:rsid w:val="240140D5"/>
    <w:rsid w:val="24034227"/>
    <w:rsid w:val="24084D6A"/>
    <w:rsid w:val="2409B8EB"/>
    <w:rsid w:val="2420B709"/>
    <w:rsid w:val="2422C308"/>
    <w:rsid w:val="2424B76B"/>
    <w:rsid w:val="2425767D"/>
    <w:rsid w:val="2427D2A1"/>
    <w:rsid w:val="242907DA"/>
    <w:rsid w:val="2431B926"/>
    <w:rsid w:val="24330BE9"/>
    <w:rsid w:val="24382456"/>
    <w:rsid w:val="24393F38"/>
    <w:rsid w:val="243D18C4"/>
    <w:rsid w:val="2440C0F7"/>
    <w:rsid w:val="24439D83"/>
    <w:rsid w:val="24477CEC"/>
    <w:rsid w:val="244DF437"/>
    <w:rsid w:val="2451FBCE"/>
    <w:rsid w:val="2452D6E2"/>
    <w:rsid w:val="246126AC"/>
    <w:rsid w:val="2467BCD9"/>
    <w:rsid w:val="2473CC55"/>
    <w:rsid w:val="2474493E"/>
    <w:rsid w:val="24814E02"/>
    <w:rsid w:val="24854498"/>
    <w:rsid w:val="24889377"/>
    <w:rsid w:val="248F5FE8"/>
    <w:rsid w:val="2491A6A5"/>
    <w:rsid w:val="249D2592"/>
    <w:rsid w:val="24AA378A"/>
    <w:rsid w:val="24BCB72F"/>
    <w:rsid w:val="24C8B752"/>
    <w:rsid w:val="24CD29F5"/>
    <w:rsid w:val="24E218C1"/>
    <w:rsid w:val="24EBC148"/>
    <w:rsid w:val="24F430E9"/>
    <w:rsid w:val="2508F9BC"/>
    <w:rsid w:val="252A73A8"/>
    <w:rsid w:val="252E7F97"/>
    <w:rsid w:val="253DD13B"/>
    <w:rsid w:val="253FFB89"/>
    <w:rsid w:val="254674E8"/>
    <w:rsid w:val="2561058E"/>
    <w:rsid w:val="25783496"/>
    <w:rsid w:val="257CAD15"/>
    <w:rsid w:val="257DA0B8"/>
    <w:rsid w:val="2591F52B"/>
    <w:rsid w:val="25937567"/>
    <w:rsid w:val="259752BF"/>
    <w:rsid w:val="259E2DC0"/>
    <w:rsid w:val="25A00100"/>
    <w:rsid w:val="25AB307F"/>
    <w:rsid w:val="25B39C85"/>
    <w:rsid w:val="25B69DE3"/>
    <w:rsid w:val="25B6F1DB"/>
    <w:rsid w:val="25C368FB"/>
    <w:rsid w:val="25DAC84F"/>
    <w:rsid w:val="25DC0478"/>
    <w:rsid w:val="25E51F86"/>
    <w:rsid w:val="25E55BB6"/>
    <w:rsid w:val="26083867"/>
    <w:rsid w:val="260FAD8D"/>
    <w:rsid w:val="262E42E1"/>
    <w:rsid w:val="2639501F"/>
    <w:rsid w:val="264F21B7"/>
    <w:rsid w:val="26595DBC"/>
    <w:rsid w:val="265BD712"/>
    <w:rsid w:val="265FC47A"/>
    <w:rsid w:val="266775BC"/>
    <w:rsid w:val="26696D18"/>
    <w:rsid w:val="2669BD99"/>
    <w:rsid w:val="266E52F5"/>
    <w:rsid w:val="2672214B"/>
    <w:rsid w:val="26736E87"/>
    <w:rsid w:val="2677F818"/>
    <w:rsid w:val="268C5E87"/>
    <w:rsid w:val="268D3CCE"/>
    <w:rsid w:val="268D950B"/>
    <w:rsid w:val="26908E9C"/>
    <w:rsid w:val="26985BDA"/>
    <w:rsid w:val="26A3D7B3"/>
    <w:rsid w:val="26A9C2EB"/>
    <w:rsid w:val="26AF7822"/>
    <w:rsid w:val="26B415C8"/>
    <w:rsid w:val="26BC1135"/>
    <w:rsid w:val="26C7507D"/>
    <w:rsid w:val="26D79A84"/>
    <w:rsid w:val="26DFEB85"/>
    <w:rsid w:val="26E2ED47"/>
    <w:rsid w:val="26E82BA4"/>
    <w:rsid w:val="270DF5C5"/>
    <w:rsid w:val="271D3DEA"/>
    <w:rsid w:val="272120BD"/>
    <w:rsid w:val="27241A3A"/>
    <w:rsid w:val="2725AE36"/>
    <w:rsid w:val="272C0139"/>
    <w:rsid w:val="2738322F"/>
    <w:rsid w:val="273B0BF5"/>
    <w:rsid w:val="274C7F8A"/>
    <w:rsid w:val="274EF1AD"/>
    <w:rsid w:val="27515A8C"/>
    <w:rsid w:val="2763F5E3"/>
    <w:rsid w:val="2765B7E8"/>
    <w:rsid w:val="2769DD95"/>
    <w:rsid w:val="276EA464"/>
    <w:rsid w:val="276EB2A0"/>
    <w:rsid w:val="2770877D"/>
    <w:rsid w:val="27768830"/>
    <w:rsid w:val="277A613A"/>
    <w:rsid w:val="277D07CF"/>
    <w:rsid w:val="27845D3E"/>
    <w:rsid w:val="278DED6E"/>
    <w:rsid w:val="27963AE7"/>
    <w:rsid w:val="27981687"/>
    <w:rsid w:val="27A8D33F"/>
    <w:rsid w:val="27AA3EE4"/>
    <w:rsid w:val="27ACABA1"/>
    <w:rsid w:val="27B159B5"/>
    <w:rsid w:val="27BD1885"/>
    <w:rsid w:val="27BEF64E"/>
    <w:rsid w:val="27C51BCF"/>
    <w:rsid w:val="27CDB088"/>
    <w:rsid w:val="27D64343"/>
    <w:rsid w:val="27D733E8"/>
    <w:rsid w:val="27E0CE03"/>
    <w:rsid w:val="27EDB599"/>
    <w:rsid w:val="27EE2342"/>
    <w:rsid w:val="280864DD"/>
    <w:rsid w:val="280BD7B0"/>
    <w:rsid w:val="2812C22D"/>
    <w:rsid w:val="2816E753"/>
    <w:rsid w:val="28318B13"/>
    <w:rsid w:val="28373493"/>
    <w:rsid w:val="283801DC"/>
    <w:rsid w:val="283C8D06"/>
    <w:rsid w:val="284B4428"/>
    <w:rsid w:val="284DA354"/>
    <w:rsid w:val="285B8527"/>
    <w:rsid w:val="285FDC95"/>
    <w:rsid w:val="28672C7E"/>
    <w:rsid w:val="28773BD4"/>
    <w:rsid w:val="2878D011"/>
    <w:rsid w:val="2879DABA"/>
    <w:rsid w:val="2886BC41"/>
    <w:rsid w:val="288C3556"/>
    <w:rsid w:val="28902DB1"/>
    <w:rsid w:val="28982AE0"/>
    <w:rsid w:val="28987C75"/>
    <w:rsid w:val="289E5352"/>
    <w:rsid w:val="28A1525A"/>
    <w:rsid w:val="28BEB037"/>
    <w:rsid w:val="28C7F6E8"/>
    <w:rsid w:val="28CA8A48"/>
    <w:rsid w:val="28CDCED2"/>
    <w:rsid w:val="28EAF192"/>
    <w:rsid w:val="28EF6D34"/>
    <w:rsid w:val="28EFB338"/>
    <w:rsid w:val="28EFB89B"/>
    <w:rsid w:val="28F0F7C3"/>
    <w:rsid w:val="28F7F877"/>
    <w:rsid w:val="28FE70DB"/>
    <w:rsid w:val="29192E91"/>
    <w:rsid w:val="291CF9B4"/>
    <w:rsid w:val="29209960"/>
    <w:rsid w:val="292147A2"/>
    <w:rsid w:val="2925D0F5"/>
    <w:rsid w:val="292AA7F7"/>
    <w:rsid w:val="292CAB0A"/>
    <w:rsid w:val="293253C5"/>
    <w:rsid w:val="2936AB76"/>
    <w:rsid w:val="29416B56"/>
    <w:rsid w:val="294FC1F1"/>
    <w:rsid w:val="2959935D"/>
    <w:rsid w:val="295B36DA"/>
    <w:rsid w:val="29610E63"/>
    <w:rsid w:val="296B4BFA"/>
    <w:rsid w:val="296D7EBA"/>
    <w:rsid w:val="297D4BF6"/>
    <w:rsid w:val="29A763B6"/>
    <w:rsid w:val="29AE8A62"/>
    <w:rsid w:val="29B1E7E4"/>
    <w:rsid w:val="29B797F1"/>
    <w:rsid w:val="29BBBC39"/>
    <w:rsid w:val="29BBCE0B"/>
    <w:rsid w:val="29BEE5BF"/>
    <w:rsid w:val="29D32EA2"/>
    <w:rsid w:val="29DC1FEB"/>
    <w:rsid w:val="29E19C43"/>
    <w:rsid w:val="29E32F51"/>
    <w:rsid w:val="29E3461C"/>
    <w:rsid w:val="29EA7B67"/>
    <w:rsid w:val="29EB65A4"/>
    <w:rsid w:val="29EE3740"/>
    <w:rsid w:val="29F1DB30"/>
    <w:rsid w:val="2A10B2FF"/>
    <w:rsid w:val="2A1BAC10"/>
    <w:rsid w:val="2A216D06"/>
    <w:rsid w:val="2A220B55"/>
    <w:rsid w:val="2A22D3B0"/>
    <w:rsid w:val="2A268108"/>
    <w:rsid w:val="2A2D8B43"/>
    <w:rsid w:val="2A2F409F"/>
    <w:rsid w:val="2A4852AC"/>
    <w:rsid w:val="2A49CADB"/>
    <w:rsid w:val="2A515D30"/>
    <w:rsid w:val="2A59DC98"/>
    <w:rsid w:val="2A7AAE61"/>
    <w:rsid w:val="2A7B8BB9"/>
    <w:rsid w:val="2A7ED5CA"/>
    <w:rsid w:val="2A7F85C4"/>
    <w:rsid w:val="2A866E3A"/>
    <w:rsid w:val="2A8C96D3"/>
    <w:rsid w:val="2A907DE0"/>
    <w:rsid w:val="2AAB7279"/>
    <w:rsid w:val="2AAF6103"/>
    <w:rsid w:val="2AB38E10"/>
    <w:rsid w:val="2AB930E1"/>
    <w:rsid w:val="2AC74A81"/>
    <w:rsid w:val="2AE6BC58"/>
    <w:rsid w:val="2AEA87C1"/>
    <w:rsid w:val="2AF2366A"/>
    <w:rsid w:val="2AF24CA8"/>
    <w:rsid w:val="2AF65017"/>
    <w:rsid w:val="2AFB7CF5"/>
    <w:rsid w:val="2B0058CA"/>
    <w:rsid w:val="2B065366"/>
    <w:rsid w:val="2B0CB390"/>
    <w:rsid w:val="2B26F956"/>
    <w:rsid w:val="2B315740"/>
    <w:rsid w:val="2B331636"/>
    <w:rsid w:val="2B35E444"/>
    <w:rsid w:val="2B36CD7A"/>
    <w:rsid w:val="2B36E79C"/>
    <w:rsid w:val="2B3E276F"/>
    <w:rsid w:val="2B4DE1CD"/>
    <w:rsid w:val="2B518AE9"/>
    <w:rsid w:val="2B619741"/>
    <w:rsid w:val="2B6D8728"/>
    <w:rsid w:val="2B71254D"/>
    <w:rsid w:val="2B752726"/>
    <w:rsid w:val="2B793004"/>
    <w:rsid w:val="2B799487"/>
    <w:rsid w:val="2B8F7A57"/>
    <w:rsid w:val="2BA49023"/>
    <w:rsid w:val="2BA56075"/>
    <w:rsid w:val="2BA7B888"/>
    <w:rsid w:val="2BBDB02D"/>
    <w:rsid w:val="2BC27917"/>
    <w:rsid w:val="2BD6C809"/>
    <w:rsid w:val="2BDB5274"/>
    <w:rsid w:val="2BE55BA0"/>
    <w:rsid w:val="2BE6AF14"/>
    <w:rsid w:val="2BF1722D"/>
    <w:rsid w:val="2BF21190"/>
    <w:rsid w:val="2BFF64D9"/>
    <w:rsid w:val="2C087AF7"/>
    <w:rsid w:val="2C3D089F"/>
    <w:rsid w:val="2C41B6CF"/>
    <w:rsid w:val="2C54870F"/>
    <w:rsid w:val="2C5E4B15"/>
    <w:rsid w:val="2C5E5A69"/>
    <w:rsid w:val="2C5EA10A"/>
    <w:rsid w:val="2C771031"/>
    <w:rsid w:val="2C774FB2"/>
    <w:rsid w:val="2C8BA23C"/>
    <w:rsid w:val="2C8CF3B9"/>
    <w:rsid w:val="2C8D87FF"/>
    <w:rsid w:val="2C8F7EF4"/>
    <w:rsid w:val="2C91B94B"/>
    <w:rsid w:val="2C926E1F"/>
    <w:rsid w:val="2C994A0F"/>
    <w:rsid w:val="2C9EDD74"/>
    <w:rsid w:val="2CA78614"/>
    <w:rsid w:val="2CB45072"/>
    <w:rsid w:val="2CB53D97"/>
    <w:rsid w:val="2CBAC706"/>
    <w:rsid w:val="2CCB1A69"/>
    <w:rsid w:val="2CCD100B"/>
    <w:rsid w:val="2CD91BF8"/>
    <w:rsid w:val="2CD96AB1"/>
    <w:rsid w:val="2CD97549"/>
    <w:rsid w:val="2CDB345A"/>
    <w:rsid w:val="2CF3439E"/>
    <w:rsid w:val="2CF915E1"/>
    <w:rsid w:val="2D00308E"/>
    <w:rsid w:val="2D07438F"/>
    <w:rsid w:val="2D081399"/>
    <w:rsid w:val="2D0FA162"/>
    <w:rsid w:val="2D1335EA"/>
    <w:rsid w:val="2D1496B0"/>
    <w:rsid w:val="2D238168"/>
    <w:rsid w:val="2D2865B0"/>
    <w:rsid w:val="2D30B162"/>
    <w:rsid w:val="2D31884B"/>
    <w:rsid w:val="2D4A7677"/>
    <w:rsid w:val="2D4B2DCF"/>
    <w:rsid w:val="2D5A2B92"/>
    <w:rsid w:val="2D5DA826"/>
    <w:rsid w:val="2D64AF5D"/>
    <w:rsid w:val="2D66BFA7"/>
    <w:rsid w:val="2D94EFBA"/>
    <w:rsid w:val="2D95166B"/>
    <w:rsid w:val="2D9ADCB5"/>
    <w:rsid w:val="2DAD288F"/>
    <w:rsid w:val="2DAEE0BD"/>
    <w:rsid w:val="2DBF8ECA"/>
    <w:rsid w:val="2DE0F78F"/>
    <w:rsid w:val="2DE0F79E"/>
    <w:rsid w:val="2DE5766C"/>
    <w:rsid w:val="2E0997B2"/>
    <w:rsid w:val="2E1B8836"/>
    <w:rsid w:val="2E1F0DF5"/>
    <w:rsid w:val="2E22FAF0"/>
    <w:rsid w:val="2E2E0C11"/>
    <w:rsid w:val="2E36EF2F"/>
    <w:rsid w:val="2E40D252"/>
    <w:rsid w:val="2E5405C3"/>
    <w:rsid w:val="2E603E19"/>
    <w:rsid w:val="2E644336"/>
    <w:rsid w:val="2E82BCEE"/>
    <w:rsid w:val="2E8360C9"/>
    <w:rsid w:val="2E873E0E"/>
    <w:rsid w:val="2EBB39D9"/>
    <w:rsid w:val="2ED8F47C"/>
    <w:rsid w:val="2EE0AED6"/>
    <w:rsid w:val="2EE25A76"/>
    <w:rsid w:val="2EFB9803"/>
    <w:rsid w:val="2F06EAA2"/>
    <w:rsid w:val="2F0834BB"/>
    <w:rsid w:val="2F0F8DE4"/>
    <w:rsid w:val="2F121A89"/>
    <w:rsid w:val="2F165E8F"/>
    <w:rsid w:val="2F271CD5"/>
    <w:rsid w:val="2F2730AB"/>
    <w:rsid w:val="2F2B0857"/>
    <w:rsid w:val="2F3FEE47"/>
    <w:rsid w:val="2F40A9D9"/>
    <w:rsid w:val="2F45E5EB"/>
    <w:rsid w:val="2F508D50"/>
    <w:rsid w:val="2F536721"/>
    <w:rsid w:val="2F577C63"/>
    <w:rsid w:val="2F612908"/>
    <w:rsid w:val="2F647890"/>
    <w:rsid w:val="2F6885D4"/>
    <w:rsid w:val="2F6B7112"/>
    <w:rsid w:val="2F6FF38A"/>
    <w:rsid w:val="2F88BC63"/>
    <w:rsid w:val="2F8ACFD1"/>
    <w:rsid w:val="2F9DC748"/>
    <w:rsid w:val="2FC8855D"/>
    <w:rsid w:val="2FD10048"/>
    <w:rsid w:val="2FDB6FA6"/>
    <w:rsid w:val="2FDCEDEE"/>
    <w:rsid w:val="2FE0FBDD"/>
    <w:rsid w:val="2FE2ACCF"/>
    <w:rsid w:val="2FED8FCE"/>
    <w:rsid w:val="2FEFDC43"/>
    <w:rsid w:val="30011A8F"/>
    <w:rsid w:val="30019EC6"/>
    <w:rsid w:val="301BABD0"/>
    <w:rsid w:val="30231093"/>
    <w:rsid w:val="3024CB68"/>
    <w:rsid w:val="303D135B"/>
    <w:rsid w:val="3047A980"/>
    <w:rsid w:val="305B1736"/>
    <w:rsid w:val="3065E59F"/>
    <w:rsid w:val="3079EC6E"/>
    <w:rsid w:val="3083E29D"/>
    <w:rsid w:val="30866332"/>
    <w:rsid w:val="30997083"/>
    <w:rsid w:val="30B459FF"/>
    <w:rsid w:val="30B4BCD4"/>
    <w:rsid w:val="30D38E10"/>
    <w:rsid w:val="30DD803A"/>
    <w:rsid w:val="30E163EB"/>
    <w:rsid w:val="30E3FB47"/>
    <w:rsid w:val="30E8FDFA"/>
    <w:rsid w:val="30EBA21E"/>
    <w:rsid w:val="30ED8EAB"/>
    <w:rsid w:val="30FAE941"/>
    <w:rsid w:val="3107824A"/>
    <w:rsid w:val="311F43FF"/>
    <w:rsid w:val="31212039"/>
    <w:rsid w:val="31217362"/>
    <w:rsid w:val="3121754C"/>
    <w:rsid w:val="312BF802"/>
    <w:rsid w:val="312CC40A"/>
    <w:rsid w:val="313BC6C5"/>
    <w:rsid w:val="314A7E49"/>
    <w:rsid w:val="31516795"/>
    <w:rsid w:val="315706B3"/>
    <w:rsid w:val="3160B763"/>
    <w:rsid w:val="3169A463"/>
    <w:rsid w:val="31716649"/>
    <w:rsid w:val="31907553"/>
    <w:rsid w:val="3192CC07"/>
    <w:rsid w:val="319306A6"/>
    <w:rsid w:val="319F1162"/>
    <w:rsid w:val="31A956F7"/>
    <w:rsid w:val="31ACC78B"/>
    <w:rsid w:val="31B64EED"/>
    <w:rsid w:val="31B78914"/>
    <w:rsid w:val="31C64296"/>
    <w:rsid w:val="31C8856E"/>
    <w:rsid w:val="31D7F54F"/>
    <w:rsid w:val="31EEA6F2"/>
    <w:rsid w:val="31FA191D"/>
    <w:rsid w:val="31FDFED8"/>
    <w:rsid w:val="320DD952"/>
    <w:rsid w:val="321467B8"/>
    <w:rsid w:val="32159199"/>
    <w:rsid w:val="3216743E"/>
    <w:rsid w:val="321C5443"/>
    <w:rsid w:val="321DC1BA"/>
    <w:rsid w:val="321E5573"/>
    <w:rsid w:val="322A8D84"/>
    <w:rsid w:val="3232091A"/>
    <w:rsid w:val="3235D40E"/>
    <w:rsid w:val="324DF572"/>
    <w:rsid w:val="324DF6EB"/>
    <w:rsid w:val="32507850"/>
    <w:rsid w:val="3255D4DA"/>
    <w:rsid w:val="326B69D6"/>
    <w:rsid w:val="327C13C6"/>
    <w:rsid w:val="3299D8A4"/>
    <w:rsid w:val="32A04B93"/>
    <w:rsid w:val="32AFEB9F"/>
    <w:rsid w:val="32B4E301"/>
    <w:rsid w:val="32CE9071"/>
    <w:rsid w:val="32E190B5"/>
    <w:rsid w:val="32E33330"/>
    <w:rsid w:val="32EBD6AD"/>
    <w:rsid w:val="32F53123"/>
    <w:rsid w:val="3302F7EA"/>
    <w:rsid w:val="33056158"/>
    <w:rsid w:val="33070B07"/>
    <w:rsid w:val="330AC8D3"/>
    <w:rsid w:val="330B6AF6"/>
    <w:rsid w:val="3311E836"/>
    <w:rsid w:val="33224C30"/>
    <w:rsid w:val="333AC26B"/>
    <w:rsid w:val="3344E2B7"/>
    <w:rsid w:val="334641EB"/>
    <w:rsid w:val="3352EF7D"/>
    <w:rsid w:val="3368BE14"/>
    <w:rsid w:val="3375CD36"/>
    <w:rsid w:val="3377C13C"/>
    <w:rsid w:val="3379D1AD"/>
    <w:rsid w:val="337B27DB"/>
    <w:rsid w:val="3380C90E"/>
    <w:rsid w:val="338D831A"/>
    <w:rsid w:val="339CC79B"/>
    <w:rsid w:val="33A4A51B"/>
    <w:rsid w:val="33A6E9CD"/>
    <w:rsid w:val="33C51C0B"/>
    <w:rsid w:val="33C79DE8"/>
    <w:rsid w:val="33D09AEB"/>
    <w:rsid w:val="33D2AC2E"/>
    <w:rsid w:val="33E1C933"/>
    <w:rsid w:val="33EE3172"/>
    <w:rsid w:val="33F37C86"/>
    <w:rsid w:val="33FAD105"/>
    <w:rsid w:val="33FB5BCF"/>
    <w:rsid w:val="340012A3"/>
    <w:rsid w:val="3403F699"/>
    <w:rsid w:val="34095B08"/>
    <w:rsid w:val="340BAA94"/>
    <w:rsid w:val="34118F50"/>
    <w:rsid w:val="341A2FF9"/>
    <w:rsid w:val="34245799"/>
    <w:rsid w:val="34298592"/>
    <w:rsid w:val="3434DEB0"/>
    <w:rsid w:val="344A9212"/>
    <w:rsid w:val="3457A6FE"/>
    <w:rsid w:val="3488BFD3"/>
    <w:rsid w:val="348D8B9D"/>
    <w:rsid w:val="3498E860"/>
    <w:rsid w:val="34AAFBBB"/>
    <w:rsid w:val="34AF6EF9"/>
    <w:rsid w:val="34DDB9E3"/>
    <w:rsid w:val="34F6DBC5"/>
    <w:rsid w:val="350627DD"/>
    <w:rsid w:val="350CA834"/>
    <w:rsid w:val="3514C467"/>
    <w:rsid w:val="35179483"/>
    <w:rsid w:val="3522A392"/>
    <w:rsid w:val="3549DDB4"/>
    <w:rsid w:val="355233C8"/>
    <w:rsid w:val="35569428"/>
    <w:rsid w:val="355F97D1"/>
    <w:rsid w:val="356525C4"/>
    <w:rsid w:val="357727C3"/>
    <w:rsid w:val="357E9792"/>
    <w:rsid w:val="35A89822"/>
    <w:rsid w:val="35AC11D0"/>
    <w:rsid w:val="35ACBC77"/>
    <w:rsid w:val="35BD06F1"/>
    <w:rsid w:val="35BEB72E"/>
    <w:rsid w:val="35C40149"/>
    <w:rsid w:val="35C69E5F"/>
    <w:rsid w:val="35E1C9CF"/>
    <w:rsid w:val="35EAD3E5"/>
    <w:rsid w:val="35F48536"/>
    <w:rsid w:val="35F758DA"/>
    <w:rsid w:val="35FC8AE0"/>
    <w:rsid w:val="3600C1CD"/>
    <w:rsid w:val="360E0BB0"/>
    <w:rsid w:val="36246EE1"/>
    <w:rsid w:val="36306705"/>
    <w:rsid w:val="3631FF5E"/>
    <w:rsid w:val="3636BE76"/>
    <w:rsid w:val="3636BFF9"/>
    <w:rsid w:val="363CBC72"/>
    <w:rsid w:val="36447D16"/>
    <w:rsid w:val="36467181"/>
    <w:rsid w:val="36495481"/>
    <w:rsid w:val="364F78D2"/>
    <w:rsid w:val="365C6927"/>
    <w:rsid w:val="365D326C"/>
    <w:rsid w:val="36615537"/>
    <w:rsid w:val="3668E802"/>
    <w:rsid w:val="366BABE2"/>
    <w:rsid w:val="36708DBA"/>
    <w:rsid w:val="368074E8"/>
    <w:rsid w:val="3686FF81"/>
    <w:rsid w:val="36897DE8"/>
    <w:rsid w:val="368A4F61"/>
    <w:rsid w:val="36933E35"/>
    <w:rsid w:val="36966AAE"/>
    <w:rsid w:val="3698FC97"/>
    <w:rsid w:val="36A31CB4"/>
    <w:rsid w:val="36A50870"/>
    <w:rsid w:val="36A67D2E"/>
    <w:rsid w:val="36BB0A80"/>
    <w:rsid w:val="36C5018E"/>
    <w:rsid w:val="36C6B95B"/>
    <w:rsid w:val="36C97AC2"/>
    <w:rsid w:val="36D409E6"/>
    <w:rsid w:val="36D99B53"/>
    <w:rsid w:val="36E4DEF7"/>
    <w:rsid w:val="36EB1E2B"/>
    <w:rsid w:val="36ED11F9"/>
    <w:rsid w:val="36FA4BE8"/>
    <w:rsid w:val="36FDEB41"/>
    <w:rsid w:val="370294C2"/>
    <w:rsid w:val="37060BF5"/>
    <w:rsid w:val="3722FFFA"/>
    <w:rsid w:val="37239EB5"/>
    <w:rsid w:val="3739C7CD"/>
    <w:rsid w:val="374DE12E"/>
    <w:rsid w:val="3757DD05"/>
    <w:rsid w:val="37755D26"/>
    <w:rsid w:val="378CC20D"/>
    <w:rsid w:val="3793AB3D"/>
    <w:rsid w:val="379BD35F"/>
    <w:rsid w:val="37A5030D"/>
    <w:rsid w:val="37A7DF40"/>
    <w:rsid w:val="37AC9F45"/>
    <w:rsid w:val="37B135F9"/>
    <w:rsid w:val="37BB8EBC"/>
    <w:rsid w:val="37C42B74"/>
    <w:rsid w:val="37C4E771"/>
    <w:rsid w:val="37C823FD"/>
    <w:rsid w:val="37D14383"/>
    <w:rsid w:val="37DB55E6"/>
    <w:rsid w:val="37DB7C95"/>
    <w:rsid w:val="37FC3E01"/>
    <w:rsid w:val="37FDE3B6"/>
    <w:rsid w:val="3827AE84"/>
    <w:rsid w:val="3836031F"/>
    <w:rsid w:val="384DD77A"/>
    <w:rsid w:val="384F6351"/>
    <w:rsid w:val="3864D447"/>
    <w:rsid w:val="386AFFDB"/>
    <w:rsid w:val="38716BA6"/>
    <w:rsid w:val="3871EA77"/>
    <w:rsid w:val="3874458A"/>
    <w:rsid w:val="38746402"/>
    <w:rsid w:val="3878A4C7"/>
    <w:rsid w:val="387AAB92"/>
    <w:rsid w:val="387F4886"/>
    <w:rsid w:val="3884600A"/>
    <w:rsid w:val="3886C934"/>
    <w:rsid w:val="3888F363"/>
    <w:rsid w:val="38A7A952"/>
    <w:rsid w:val="38BE6778"/>
    <w:rsid w:val="38BF68D9"/>
    <w:rsid w:val="38CFAA9C"/>
    <w:rsid w:val="38D0C77E"/>
    <w:rsid w:val="38D17244"/>
    <w:rsid w:val="38D77690"/>
    <w:rsid w:val="38DA6851"/>
    <w:rsid w:val="38E6B8F2"/>
    <w:rsid w:val="38F72EA3"/>
    <w:rsid w:val="38F764B8"/>
    <w:rsid w:val="39023B81"/>
    <w:rsid w:val="390DC64F"/>
    <w:rsid w:val="390F42E4"/>
    <w:rsid w:val="391ADDD9"/>
    <w:rsid w:val="391EEE57"/>
    <w:rsid w:val="39222E1F"/>
    <w:rsid w:val="39226CDE"/>
    <w:rsid w:val="39229F09"/>
    <w:rsid w:val="39267827"/>
    <w:rsid w:val="39332042"/>
    <w:rsid w:val="39370CA1"/>
    <w:rsid w:val="39464F3A"/>
    <w:rsid w:val="395BF7C0"/>
    <w:rsid w:val="3968DD1C"/>
    <w:rsid w:val="396D06A7"/>
    <w:rsid w:val="397A53C4"/>
    <w:rsid w:val="3991B334"/>
    <w:rsid w:val="3993C3B1"/>
    <w:rsid w:val="39A7D77C"/>
    <w:rsid w:val="39AC9104"/>
    <w:rsid w:val="39B3A160"/>
    <w:rsid w:val="39BF4C70"/>
    <w:rsid w:val="39BFE5D7"/>
    <w:rsid w:val="39C9A238"/>
    <w:rsid w:val="39D26352"/>
    <w:rsid w:val="39D2F152"/>
    <w:rsid w:val="39D43452"/>
    <w:rsid w:val="39DB2DB0"/>
    <w:rsid w:val="39DD6B2B"/>
    <w:rsid w:val="39DE2AD3"/>
    <w:rsid w:val="39E3838B"/>
    <w:rsid w:val="39E6E1A7"/>
    <w:rsid w:val="39E9E408"/>
    <w:rsid w:val="39F57E29"/>
    <w:rsid w:val="3A09B341"/>
    <w:rsid w:val="3A0DBAD8"/>
    <w:rsid w:val="3A212567"/>
    <w:rsid w:val="3A238EF4"/>
    <w:rsid w:val="3A2C9342"/>
    <w:rsid w:val="3A4C1A6F"/>
    <w:rsid w:val="3A5CDA56"/>
    <w:rsid w:val="3A5DCABF"/>
    <w:rsid w:val="3A6C6CCC"/>
    <w:rsid w:val="3A6E1379"/>
    <w:rsid w:val="3A6E4923"/>
    <w:rsid w:val="3A6FF69A"/>
    <w:rsid w:val="3A75DE34"/>
    <w:rsid w:val="3A7B9A49"/>
    <w:rsid w:val="3A7D01C5"/>
    <w:rsid w:val="3A80A276"/>
    <w:rsid w:val="3A8CD7E6"/>
    <w:rsid w:val="3A90EEC9"/>
    <w:rsid w:val="3A912F99"/>
    <w:rsid w:val="3A98D9A3"/>
    <w:rsid w:val="3A991F4B"/>
    <w:rsid w:val="3A9F7501"/>
    <w:rsid w:val="3AAC6238"/>
    <w:rsid w:val="3AB65DEC"/>
    <w:rsid w:val="3AC55140"/>
    <w:rsid w:val="3ACE2E9F"/>
    <w:rsid w:val="3AD7B856"/>
    <w:rsid w:val="3AEB8145"/>
    <w:rsid w:val="3B042C90"/>
    <w:rsid w:val="3B043760"/>
    <w:rsid w:val="3B08E980"/>
    <w:rsid w:val="3B12633C"/>
    <w:rsid w:val="3B1B47DC"/>
    <w:rsid w:val="3B2420BB"/>
    <w:rsid w:val="3B2C7A1D"/>
    <w:rsid w:val="3B3071B9"/>
    <w:rsid w:val="3B3592F7"/>
    <w:rsid w:val="3B475429"/>
    <w:rsid w:val="3B536045"/>
    <w:rsid w:val="3B5A1E84"/>
    <w:rsid w:val="3B795186"/>
    <w:rsid w:val="3B7F357A"/>
    <w:rsid w:val="3B804170"/>
    <w:rsid w:val="3B83E3B0"/>
    <w:rsid w:val="3B8D6BC8"/>
    <w:rsid w:val="3B95539F"/>
    <w:rsid w:val="3B962FAE"/>
    <w:rsid w:val="3B9DFCF5"/>
    <w:rsid w:val="3BA2BBED"/>
    <w:rsid w:val="3BA31464"/>
    <w:rsid w:val="3BAB6E6C"/>
    <w:rsid w:val="3BB0E04C"/>
    <w:rsid w:val="3BB19AD2"/>
    <w:rsid w:val="3BBCFAEB"/>
    <w:rsid w:val="3BD6B4A2"/>
    <w:rsid w:val="3BDF7125"/>
    <w:rsid w:val="3BE27637"/>
    <w:rsid w:val="3BE4D745"/>
    <w:rsid w:val="3BEDBD04"/>
    <w:rsid w:val="3BF8EF79"/>
    <w:rsid w:val="3C0CD3E0"/>
    <w:rsid w:val="3C0D04E7"/>
    <w:rsid w:val="3C1E0AE1"/>
    <w:rsid w:val="3C294ADF"/>
    <w:rsid w:val="3C2A329E"/>
    <w:rsid w:val="3C2A6417"/>
    <w:rsid w:val="3C2C666F"/>
    <w:rsid w:val="3C2DBA41"/>
    <w:rsid w:val="3C3BDFE7"/>
    <w:rsid w:val="3C46C8D2"/>
    <w:rsid w:val="3C4DF948"/>
    <w:rsid w:val="3C51114B"/>
    <w:rsid w:val="3C5AD2B2"/>
    <w:rsid w:val="3C621AFA"/>
    <w:rsid w:val="3C624281"/>
    <w:rsid w:val="3C6BF574"/>
    <w:rsid w:val="3C70ACB4"/>
    <w:rsid w:val="3C74C4D4"/>
    <w:rsid w:val="3C7C0ADE"/>
    <w:rsid w:val="3C7E2FB7"/>
    <w:rsid w:val="3C97D0D5"/>
    <w:rsid w:val="3C99C2F4"/>
    <w:rsid w:val="3CA3D0FC"/>
    <w:rsid w:val="3CA43B63"/>
    <w:rsid w:val="3CB36A9F"/>
    <w:rsid w:val="3CC0A742"/>
    <w:rsid w:val="3CC15087"/>
    <w:rsid w:val="3CC2DF75"/>
    <w:rsid w:val="3CC6C419"/>
    <w:rsid w:val="3CC83453"/>
    <w:rsid w:val="3CF8C5B7"/>
    <w:rsid w:val="3D020014"/>
    <w:rsid w:val="3D0896FF"/>
    <w:rsid w:val="3D18A0B3"/>
    <w:rsid w:val="3D33071E"/>
    <w:rsid w:val="3D44C005"/>
    <w:rsid w:val="3D4D3C41"/>
    <w:rsid w:val="3D539B2A"/>
    <w:rsid w:val="3D5907BB"/>
    <w:rsid w:val="3D591D49"/>
    <w:rsid w:val="3D59C06F"/>
    <w:rsid w:val="3D71B58E"/>
    <w:rsid w:val="3D7A5785"/>
    <w:rsid w:val="3D7E83C8"/>
    <w:rsid w:val="3D8354B8"/>
    <w:rsid w:val="3D8474BF"/>
    <w:rsid w:val="3D8A1701"/>
    <w:rsid w:val="3D8BE108"/>
    <w:rsid w:val="3D8EDD00"/>
    <w:rsid w:val="3D93946A"/>
    <w:rsid w:val="3D967396"/>
    <w:rsid w:val="3D999E05"/>
    <w:rsid w:val="3D9B52CB"/>
    <w:rsid w:val="3D9B7FFB"/>
    <w:rsid w:val="3DA59890"/>
    <w:rsid w:val="3DA716D8"/>
    <w:rsid w:val="3DB1F553"/>
    <w:rsid w:val="3DB8F4B5"/>
    <w:rsid w:val="3DBF6B26"/>
    <w:rsid w:val="3DC22F21"/>
    <w:rsid w:val="3DC96C3F"/>
    <w:rsid w:val="3DCFF6C0"/>
    <w:rsid w:val="3DD371F1"/>
    <w:rsid w:val="3DDC2152"/>
    <w:rsid w:val="3DE8F2EC"/>
    <w:rsid w:val="3DF6849E"/>
    <w:rsid w:val="3DFC9576"/>
    <w:rsid w:val="3E13A635"/>
    <w:rsid w:val="3E153F38"/>
    <w:rsid w:val="3E1E258C"/>
    <w:rsid w:val="3E21AABF"/>
    <w:rsid w:val="3E2E6689"/>
    <w:rsid w:val="3E30D74C"/>
    <w:rsid w:val="3E43B255"/>
    <w:rsid w:val="3E557811"/>
    <w:rsid w:val="3E5B1666"/>
    <w:rsid w:val="3E68CB0C"/>
    <w:rsid w:val="3E7B4E4A"/>
    <w:rsid w:val="3E7F4682"/>
    <w:rsid w:val="3E920575"/>
    <w:rsid w:val="3E9356FA"/>
    <w:rsid w:val="3EAF02A2"/>
    <w:rsid w:val="3EB14AC3"/>
    <w:rsid w:val="3EC3BC9D"/>
    <w:rsid w:val="3ECA8922"/>
    <w:rsid w:val="3ECC6453"/>
    <w:rsid w:val="3ED0B3F3"/>
    <w:rsid w:val="3EE10D18"/>
    <w:rsid w:val="3EE7A9E6"/>
    <w:rsid w:val="3EEB90FC"/>
    <w:rsid w:val="3EEE5739"/>
    <w:rsid w:val="3EF9D3EA"/>
    <w:rsid w:val="3EFAA575"/>
    <w:rsid w:val="3F04F5D6"/>
    <w:rsid w:val="3F10703F"/>
    <w:rsid w:val="3F13D066"/>
    <w:rsid w:val="3F1FB683"/>
    <w:rsid w:val="3F2A2991"/>
    <w:rsid w:val="3F2C6020"/>
    <w:rsid w:val="3F36CC03"/>
    <w:rsid w:val="3F4346FA"/>
    <w:rsid w:val="3F449492"/>
    <w:rsid w:val="3F480E56"/>
    <w:rsid w:val="3F596228"/>
    <w:rsid w:val="3F5968B0"/>
    <w:rsid w:val="3F5DF29F"/>
    <w:rsid w:val="3F64EE9E"/>
    <w:rsid w:val="3F6C9295"/>
    <w:rsid w:val="3F6CA47E"/>
    <w:rsid w:val="3F77F1B3"/>
    <w:rsid w:val="3F8092D1"/>
    <w:rsid w:val="3F83CD34"/>
    <w:rsid w:val="3F8FF115"/>
    <w:rsid w:val="3F8FFE2F"/>
    <w:rsid w:val="3FA2B042"/>
    <w:rsid w:val="3FA786DA"/>
    <w:rsid w:val="3FAA8B7D"/>
    <w:rsid w:val="3FAB0838"/>
    <w:rsid w:val="3FB1E8DD"/>
    <w:rsid w:val="3FB45B53"/>
    <w:rsid w:val="3FBE738E"/>
    <w:rsid w:val="3FBEFB56"/>
    <w:rsid w:val="3FC37573"/>
    <w:rsid w:val="3FC40EFA"/>
    <w:rsid w:val="3FC6CB95"/>
    <w:rsid w:val="3FDD8232"/>
    <w:rsid w:val="3FEC310A"/>
    <w:rsid w:val="3FFFD515"/>
    <w:rsid w:val="40010164"/>
    <w:rsid w:val="400E0B4E"/>
    <w:rsid w:val="400E9BAA"/>
    <w:rsid w:val="4016CFC2"/>
    <w:rsid w:val="40321FC5"/>
    <w:rsid w:val="4036B739"/>
    <w:rsid w:val="4039345D"/>
    <w:rsid w:val="404A5F03"/>
    <w:rsid w:val="40517BB2"/>
    <w:rsid w:val="40521C84"/>
    <w:rsid w:val="4061C179"/>
    <w:rsid w:val="4063CE96"/>
    <w:rsid w:val="4064A2F1"/>
    <w:rsid w:val="4074792E"/>
    <w:rsid w:val="407B529A"/>
    <w:rsid w:val="407CFC5C"/>
    <w:rsid w:val="408A857D"/>
    <w:rsid w:val="4099B537"/>
    <w:rsid w:val="40A8A13D"/>
    <w:rsid w:val="40A8AD91"/>
    <w:rsid w:val="40AB247C"/>
    <w:rsid w:val="40B5AD1F"/>
    <w:rsid w:val="40C57981"/>
    <w:rsid w:val="40C648A2"/>
    <w:rsid w:val="40D10C3A"/>
    <w:rsid w:val="40EF5FAA"/>
    <w:rsid w:val="40F8909D"/>
    <w:rsid w:val="4112D646"/>
    <w:rsid w:val="41267DCE"/>
    <w:rsid w:val="4129CEDF"/>
    <w:rsid w:val="4143B8DB"/>
    <w:rsid w:val="414DCD3E"/>
    <w:rsid w:val="415D106D"/>
    <w:rsid w:val="416231AC"/>
    <w:rsid w:val="416447A3"/>
    <w:rsid w:val="4165ABBC"/>
    <w:rsid w:val="417030AB"/>
    <w:rsid w:val="4174105C"/>
    <w:rsid w:val="417C8D95"/>
    <w:rsid w:val="418F1114"/>
    <w:rsid w:val="419D2E87"/>
    <w:rsid w:val="41A2058A"/>
    <w:rsid w:val="41B4FDEA"/>
    <w:rsid w:val="41E9DC94"/>
    <w:rsid w:val="41ED367C"/>
    <w:rsid w:val="41FA90F7"/>
    <w:rsid w:val="41FEAFDE"/>
    <w:rsid w:val="4204548D"/>
    <w:rsid w:val="42055B44"/>
    <w:rsid w:val="420A28C2"/>
    <w:rsid w:val="420ECC12"/>
    <w:rsid w:val="4211E432"/>
    <w:rsid w:val="4213C156"/>
    <w:rsid w:val="42142097"/>
    <w:rsid w:val="4227104B"/>
    <w:rsid w:val="42458F1A"/>
    <w:rsid w:val="42459351"/>
    <w:rsid w:val="42470AE4"/>
    <w:rsid w:val="42752FDD"/>
    <w:rsid w:val="4280B71D"/>
    <w:rsid w:val="428D92F6"/>
    <w:rsid w:val="42911846"/>
    <w:rsid w:val="42920BA9"/>
    <w:rsid w:val="42A27952"/>
    <w:rsid w:val="42A503F6"/>
    <w:rsid w:val="42A6669B"/>
    <w:rsid w:val="42AC41F7"/>
    <w:rsid w:val="42B73B84"/>
    <w:rsid w:val="42BDCFA3"/>
    <w:rsid w:val="42C5572D"/>
    <w:rsid w:val="42EC0D28"/>
    <w:rsid w:val="42FAA736"/>
    <w:rsid w:val="42FD45F7"/>
    <w:rsid w:val="4301ED85"/>
    <w:rsid w:val="430B5CA3"/>
    <w:rsid w:val="430FC61F"/>
    <w:rsid w:val="4320E2B8"/>
    <w:rsid w:val="432468F4"/>
    <w:rsid w:val="4325E811"/>
    <w:rsid w:val="4327EA41"/>
    <w:rsid w:val="4328A5DB"/>
    <w:rsid w:val="432EDDC4"/>
    <w:rsid w:val="4338D36C"/>
    <w:rsid w:val="4346F93B"/>
    <w:rsid w:val="434D0F16"/>
    <w:rsid w:val="435321EA"/>
    <w:rsid w:val="4356827B"/>
    <w:rsid w:val="4364550D"/>
    <w:rsid w:val="436F73FD"/>
    <w:rsid w:val="43737D69"/>
    <w:rsid w:val="437B81B4"/>
    <w:rsid w:val="4382CF5D"/>
    <w:rsid w:val="4382DDED"/>
    <w:rsid w:val="4386D338"/>
    <w:rsid w:val="43913B48"/>
    <w:rsid w:val="43990F31"/>
    <w:rsid w:val="43AA740F"/>
    <w:rsid w:val="43B26D96"/>
    <w:rsid w:val="43B4FDA8"/>
    <w:rsid w:val="43BD0D97"/>
    <w:rsid w:val="43C9973E"/>
    <w:rsid w:val="43CA9932"/>
    <w:rsid w:val="43D0A3AD"/>
    <w:rsid w:val="43DD8B07"/>
    <w:rsid w:val="43F3464C"/>
    <w:rsid w:val="43F680E9"/>
    <w:rsid w:val="44099E22"/>
    <w:rsid w:val="440B5A7B"/>
    <w:rsid w:val="441209F2"/>
    <w:rsid w:val="442BA799"/>
    <w:rsid w:val="443A0AE4"/>
    <w:rsid w:val="443E7B4C"/>
    <w:rsid w:val="4441573F"/>
    <w:rsid w:val="4441FDC6"/>
    <w:rsid w:val="444D144D"/>
    <w:rsid w:val="44542B32"/>
    <w:rsid w:val="4470CCC5"/>
    <w:rsid w:val="4475B46E"/>
    <w:rsid w:val="4479B144"/>
    <w:rsid w:val="4486B3CD"/>
    <w:rsid w:val="44926C93"/>
    <w:rsid w:val="449F2BB0"/>
    <w:rsid w:val="44A2FE24"/>
    <w:rsid w:val="44B7AD42"/>
    <w:rsid w:val="44B94A29"/>
    <w:rsid w:val="44C9428F"/>
    <w:rsid w:val="44CD8073"/>
    <w:rsid w:val="44DC39F5"/>
    <w:rsid w:val="44DCB6DA"/>
    <w:rsid w:val="44F3AAF5"/>
    <w:rsid w:val="44F4B740"/>
    <w:rsid w:val="44F4FF4B"/>
    <w:rsid w:val="44FB0B36"/>
    <w:rsid w:val="45031E88"/>
    <w:rsid w:val="4506439A"/>
    <w:rsid w:val="45127C17"/>
    <w:rsid w:val="4514AB58"/>
    <w:rsid w:val="4517EEAB"/>
    <w:rsid w:val="452354BC"/>
    <w:rsid w:val="452494EA"/>
    <w:rsid w:val="4529A157"/>
    <w:rsid w:val="45313814"/>
    <w:rsid w:val="453951B6"/>
    <w:rsid w:val="453D0A89"/>
    <w:rsid w:val="45573C32"/>
    <w:rsid w:val="455E745D"/>
    <w:rsid w:val="4569B428"/>
    <w:rsid w:val="457078DF"/>
    <w:rsid w:val="4573EA83"/>
    <w:rsid w:val="457644B9"/>
    <w:rsid w:val="4583E8A5"/>
    <w:rsid w:val="45888967"/>
    <w:rsid w:val="458FA267"/>
    <w:rsid w:val="459AAFC1"/>
    <w:rsid w:val="45A494B2"/>
    <w:rsid w:val="45B61A2F"/>
    <w:rsid w:val="45BE12EF"/>
    <w:rsid w:val="45C5C8BF"/>
    <w:rsid w:val="45C743F3"/>
    <w:rsid w:val="45C8AC2F"/>
    <w:rsid w:val="45D4BD87"/>
    <w:rsid w:val="45D5C3B9"/>
    <w:rsid w:val="45D95383"/>
    <w:rsid w:val="45ECAF0F"/>
    <w:rsid w:val="45EEE26A"/>
    <w:rsid w:val="45F57B7E"/>
    <w:rsid w:val="46062F1F"/>
    <w:rsid w:val="460AA32E"/>
    <w:rsid w:val="4613B82E"/>
    <w:rsid w:val="4617C716"/>
    <w:rsid w:val="4619C16B"/>
    <w:rsid w:val="461C2ECC"/>
    <w:rsid w:val="46203D71"/>
    <w:rsid w:val="46306B87"/>
    <w:rsid w:val="4630EAE0"/>
    <w:rsid w:val="46513C29"/>
    <w:rsid w:val="4652A854"/>
    <w:rsid w:val="4661282A"/>
    <w:rsid w:val="46733C2E"/>
    <w:rsid w:val="4676624A"/>
    <w:rsid w:val="468152B4"/>
    <w:rsid w:val="46974C90"/>
    <w:rsid w:val="46A8E527"/>
    <w:rsid w:val="46AB4B98"/>
    <w:rsid w:val="46B25314"/>
    <w:rsid w:val="46BB141F"/>
    <w:rsid w:val="46C19018"/>
    <w:rsid w:val="46C3EBAD"/>
    <w:rsid w:val="46D11AAA"/>
    <w:rsid w:val="46DB141C"/>
    <w:rsid w:val="46E37382"/>
    <w:rsid w:val="46EA9C97"/>
    <w:rsid w:val="46F63FBD"/>
    <w:rsid w:val="46F78CDC"/>
    <w:rsid w:val="46FF5EE8"/>
    <w:rsid w:val="46FF6B06"/>
    <w:rsid w:val="4700B4F0"/>
    <w:rsid w:val="47068BF3"/>
    <w:rsid w:val="4715259E"/>
    <w:rsid w:val="471B0C06"/>
    <w:rsid w:val="47214493"/>
    <w:rsid w:val="4721B0FC"/>
    <w:rsid w:val="4738A48E"/>
    <w:rsid w:val="473C895B"/>
    <w:rsid w:val="473E3021"/>
    <w:rsid w:val="473E903D"/>
    <w:rsid w:val="4741161F"/>
    <w:rsid w:val="47423B03"/>
    <w:rsid w:val="474A0D59"/>
    <w:rsid w:val="4752ACB5"/>
    <w:rsid w:val="475F069C"/>
    <w:rsid w:val="476638F7"/>
    <w:rsid w:val="477123E0"/>
    <w:rsid w:val="47790375"/>
    <w:rsid w:val="477CA2EB"/>
    <w:rsid w:val="47850D5E"/>
    <w:rsid w:val="4786658B"/>
    <w:rsid w:val="478713FE"/>
    <w:rsid w:val="4787C24A"/>
    <w:rsid w:val="47964F1A"/>
    <w:rsid w:val="4799AAEF"/>
    <w:rsid w:val="47A05C21"/>
    <w:rsid w:val="47B21D3B"/>
    <w:rsid w:val="47B60AD1"/>
    <w:rsid w:val="47B9F103"/>
    <w:rsid w:val="47BBE2E4"/>
    <w:rsid w:val="47CA2106"/>
    <w:rsid w:val="47D6D9C5"/>
    <w:rsid w:val="47FBDBEC"/>
    <w:rsid w:val="4806AAE1"/>
    <w:rsid w:val="480EBFA5"/>
    <w:rsid w:val="481AD545"/>
    <w:rsid w:val="481EB1C8"/>
    <w:rsid w:val="481ECB8C"/>
    <w:rsid w:val="48231671"/>
    <w:rsid w:val="482C9060"/>
    <w:rsid w:val="48373533"/>
    <w:rsid w:val="483CA833"/>
    <w:rsid w:val="4842C3BE"/>
    <w:rsid w:val="485EFCA9"/>
    <w:rsid w:val="4861DB46"/>
    <w:rsid w:val="4865D67E"/>
    <w:rsid w:val="486D1DC0"/>
    <w:rsid w:val="486D2C52"/>
    <w:rsid w:val="48734739"/>
    <w:rsid w:val="487495C6"/>
    <w:rsid w:val="48789BB2"/>
    <w:rsid w:val="487B2377"/>
    <w:rsid w:val="48872260"/>
    <w:rsid w:val="48907448"/>
    <w:rsid w:val="4893F453"/>
    <w:rsid w:val="489A352F"/>
    <w:rsid w:val="489B1CA1"/>
    <w:rsid w:val="48A3FEA5"/>
    <w:rsid w:val="48B75C63"/>
    <w:rsid w:val="48BB1259"/>
    <w:rsid w:val="48C1DF0D"/>
    <w:rsid w:val="48C55DD1"/>
    <w:rsid w:val="48D7D389"/>
    <w:rsid w:val="48DB99CD"/>
    <w:rsid w:val="4910815D"/>
    <w:rsid w:val="49119260"/>
    <w:rsid w:val="4912A967"/>
    <w:rsid w:val="491EB043"/>
    <w:rsid w:val="491F7522"/>
    <w:rsid w:val="4922F475"/>
    <w:rsid w:val="4925DC7B"/>
    <w:rsid w:val="493010DF"/>
    <w:rsid w:val="49323959"/>
    <w:rsid w:val="49380FB0"/>
    <w:rsid w:val="49393C57"/>
    <w:rsid w:val="493E5062"/>
    <w:rsid w:val="49407696"/>
    <w:rsid w:val="495C9E5F"/>
    <w:rsid w:val="495EEFC5"/>
    <w:rsid w:val="495F012B"/>
    <w:rsid w:val="4961DF2D"/>
    <w:rsid w:val="4972B1ED"/>
    <w:rsid w:val="49777019"/>
    <w:rsid w:val="4979AD9F"/>
    <w:rsid w:val="497A4F94"/>
    <w:rsid w:val="497F3C46"/>
    <w:rsid w:val="49B5E128"/>
    <w:rsid w:val="49BB014F"/>
    <w:rsid w:val="49C020FB"/>
    <w:rsid w:val="49C3003D"/>
    <w:rsid w:val="49C3EE16"/>
    <w:rsid w:val="49C97364"/>
    <w:rsid w:val="49CAFBD8"/>
    <w:rsid w:val="49D71B8F"/>
    <w:rsid w:val="49DC53E0"/>
    <w:rsid w:val="49DD8BF3"/>
    <w:rsid w:val="49DFACE4"/>
    <w:rsid w:val="49EB2265"/>
    <w:rsid w:val="49F77D41"/>
    <w:rsid w:val="4A07B5BE"/>
    <w:rsid w:val="4A08EE21"/>
    <w:rsid w:val="4A0B8E53"/>
    <w:rsid w:val="4A0DD784"/>
    <w:rsid w:val="4A1E5577"/>
    <w:rsid w:val="4A28292D"/>
    <w:rsid w:val="4A3A15FB"/>
    <w:rsid w:val="4A3A6A5E"/>
    <w:rsid w:val="4A3AD943"/>
    <w:rsid w:val="4A432B86"/>
    <w:rsid w:val="4A43DDC4"/>
    <w:rsid w:val="4A46A0FA"/>
    <w:rsid w:val="4A48A93E"/>
    <w:rsid w:val="4A54BD64"/>
    <w:rsid w:val="4A5A544F"/>
    <w:rsid w:val="4A5FEBAC"/>
    <w:rsid w:val="4A6170CE"/>
    <w:rsid w:val="4A704DFD"/>
    <w:rsid w:val="4A77A61E"/>
    <w:rsid w:val="4A7A423E"/>
    <w:rsid w:val="4A96DF4E"/>
    <w:rsid w:val="4A990499"/>
    <w:rsid w:val="4A9CCDEC"/>
    <w:rsid w:val="4A9DDF00"/>
    <w:rsid w:val="4A9F7AEB"/>
    <w:rsid w:val="4AA56B35"/>
    <w:rsid w:val="4AA59797"/>
    <w:rsid w:val="4AB1E6DB"/>
    <w:rsid w:val="4AC555B3"/>
    <w:rsid w:val="4ADA1109"/>
    <w:rsid w:val="4ADDAEF9"/>
    <w:rsid w:val="4AE9A6B9"/>
    <w:rsid w:val="4B0132CD"/>
    <w:rsid w:val="4B0EE807"/>
    <w:rsid w:val="4B1030A5"/>
    <w:rsid w:val="4B136364"/>
    <w:rsid w:val="4B141FFC"/>
    <w:rsid w:val="4B38ACEE"/>
    <w:rsid w:val="4B41C665"/>
    <w:rsid w:val="4B479374"/>
    <w:rsid w:val="4B50B194"/>
    <w:rsid w:val="4B55B92B"/>
    <w:rsid w:val="4B58B1A5"/>
    <w:rsid w:val="4B6505D0"/>
    <w:rsid w:val="4B67CBA1"/>
    <w:rsid w:val="4B7004E5"/>
    <w:rsid w:val="4B732AD3"/>
    <w:rsid w:val="4B73A9C6"/>
    <w:rsid w:val="4B834E25"/>
    <w:rsid w:val="4B83FAF0"/>
    <w:rsid w:val="4B90543A"/>
    <w:rsid w:val="4B953EE2"/>
    <w:rsid w:val="4B9EFFA6"/>
    <w:rsid w:val="4B9FC588"/>
    <w:rsid w:val="4B9FEDE2"/>
    <w:rsid w:val="4B9FFF8A"/>
    <w:rsid w:val="4BA5AF7D"/>
    <w:rsid w:val="4BB0049C"/>
    <w:rsid w:val="4BBBB96F"/>
    <w:rsid w:val="4BC7FE63"/>
    <w:rsid w:val="4BDD7D8C"/>
    <w:rsid w:val="4BE3815A"/>
    <w:rsid w:val="4BEB6A62"/>
    <w:rsid w:val="4BEE8D18"/>
    <w:rsid w:val="4BF1C090"/>
    <w:rsid w:val="4C0A8536"/>
    <w:rsid w:val="4C0E2614"/>
    <w:rsid w:val="4C1B090E"/>
    <w:rsid w:val="4C4BA7C7"/>
    <w:rsid w:val="4C4D01C1"/>
    <w:rsid w:val="4C5015BE"/>
    <w:rsid w:val="4C5286A2"/>
    <w:rsid w:val="4C5EFB41"/>
    <w:rsid w:val="4C60F343"/>
    <w:rsid w:val="4C63BC45"/>
    <w:rsid w:val="4C7A2CB3"/>
    <w:rsid w:val="4C81A83D"/>
    <w:rsid w:val="4C8491C9"/>
    <w:rsid w:val="4C89AAE3"/>
    <w:rsid w:val="4C99FE22"/>
    <w:rsid w:val="4CA450AC"/>
    <w:rsid w:val="4CB4ABFE"/>
    <w:rsid w:val="4CD7F5B1"/>
    <w:rsid w:val="4CDC342E"/>
    <w:rsid w:val="4CDD398A"/>
    <w:rsid w:val="4CE3FFF6"/>
    <w:rsid w:val="4CEBAF2B"/>
    <w:rsid w:val="4CFE8F08"/>
    <w:rsid w:val="4D122B5D"/>
    <w:rsid w:val="4D2D02B8"/>
    <w:rsid w:val="4D3C0951"/>
    <w:rsid w:val="4D47D132"/>
    <w:rsid w:val="4D4D41A6"/>
    <w:rsid w:val="4D4D5704"/>
    <w:rsid w:val="4D4E6D67"/>
    <w:rsid w:val="4D6644EA"/>
    <w:rsid w:val="4D671298"/>
    <w:rsid w:val="4D697F83"/>
    <w:rsid w:val="4D7B655C"/>
    <w:rsid w:val="4D8F310E"/>
    <w:rsid w:val="4D9F3005"/>
    <w:rsid w:val="4DA07F7D"/>
    <w:rsid w:val="4DA85C33"/>
    <w:rsid w:val="4DB35594"/>
    <w:rsid w:val="4DC03B73"/>
    <w:rsid w:val="4DD23268"/>
    <w:rsid w:val="4DDB5292"/>
    <w:rsid w:val="4DE19B12"/>
    <w:rsid w:val="4DE6C9EB"/>
    <w:rsid w:val="4DE88B4A"/>
    <w:rsid w:val="4DF37976"/>
    <w:rsid w:val="4DF65485"/>
    <w:rsid w:val="4DFB1BF8"/>
    <w:rsid w:val="4E021E7B"/>
    <w:rsid w:val="4E0557E3"/>
    <w:rsid w:val="4E098C56"/>
    <w:rsid w:val="4E0C347C"/>
    <w:rsid w:val="4E101D20"/>
    <w:rsid w:val="4E19B122"/>
    <w:rsid w:val="4E24CDDF"/>
    <w:rsid w:val="4E3DDFE6"/>
    <w:rsid w:val="4E478251"/>
    <w:rsid w:val="4E4C6BC2"/>
    <w:rsid w:val="4E5FA66A"/>
    <w:rsid w:val="4E60C112"/>
    <w:rsid w:val="4E611CA9"/>
    <w:rsid w:val="4E696406"/>
    <w:rsid w:val="4E76DA0B"/>
    <w:rsid w:val="4E7ED4B0"/>
    <w:rsid w:val="4E8A3B54"/>
    <w:rsid w:val="4E8B1D2C"/>
    <w:rsid w:val="4E8F15DF"/>
    <w:rsid w:val="4E91F846"/>
    <w:rsid w:val="4EA5FBE5"/>
    <w:rsid w:val="4EAB0569"/>
    <w:rsid w:val="4EACFBC1"/>
    <w:rsid w:val="4EAECA4A"/>
    <w:rsid w:val="4EB13A22"/>
    <w:rsid w:val="4EC0D5CF"/>
    <w:rsid w:val="4EC3B010"/>
    <w:rsid w:val="4EC90360"/>
    <w:rsid w:val="4ECA57C9"/>
    <w:rsid w:val="4ED21E0B"/>
    <w:rsid w:val="4ED5247A"/>
    <w:rsid w:val="4EF480D4"/>
    <w:rsid w:val="4EFD1EAE"/>
    <w:rsid w:val="4EFF35E9"/>
    <w:rsid w:val="4F1388B6"/>
    <w:rsid w:val="4F1BC3EF"/>
    <w:rsid w:val="4F211CF1"/>
    <w:rsid w:val="4F23B4F4"/>
    <w:rsid w:val="4F24DBCD"/>
    <w:rsid w:val="4F302472"/>
    <w:rsid w:val="4F308919"/>
    <w:rsid w:val="4F33E070"/>
    <w:rsid w:val="4F364D4F"/>
    <w:rsid w:val="4F374184"/>
    <w:rsid w:val="4F3F51D7"/>
    <w:rsid w:val="4F45BEDF"/>
    <w:rsid w:val="4F519737"/>
    <w:rsid w:val="4F52EDEA"/>
    <w:rsid w:val="4F54F180"/>
    <w:rsid w:val="4F59569B"/>
    <w:rsid w:val="4F611259"/>
    <w:rsid w:val="4F652592"/>
    <w:rsid w:val="4F66D5CF"/>
    <w:rsid w:val="4F710D74"/>
    <w:rsid w:val="4F77D45F"/>
    <w:rsid w:val="4F7A154E"/>
    <w:rsid w:val="4F8063AA"/>
    <w:rsid w:val="4F82C89F"/>
    <w:rsid w:val="4F9118AE"/>
    <w:rsid w:val="4F9130E6"/>
    <w:rsid w:val="4FA098D4"/>
    <w:rsid w:val="4FA516B8"/>
    <w:rsid w:val="4FBF6BAE"/>
    <w:rsid w:val="4FC22B0A"/>
    <w:rsid w:val="4FC9FD31"/>
    <w:rsid w:val="4FD0DCBA"/>
    <w:rsid w:val="4FD20BAA"/>
    <w:rsid w:val="4FDDDD3D"/>
    <w:rsid w:val="4FDFC33C"/>
    <w:rsid w:val="4FE2B7EC"/>
    <w:rsid w:val="4FE2BE70"/>
    <w:rsid w:val="4FE470C8"/>
    <w:rsid w:val="4FE5E39C"/>
    <w:rsid w:val="4FE896B6"/>
    <w:rsid w:val="4FF0A8D9"/>
    <w:rsid w:val="4FF38331"/>
    <w:rsid w:val="4FF91A0B"/>
    <w:rsid w:val="500204DD"/>
    <w:rsid w:val="50086F75"/>
    <w:rsid w:val="500A521D"/>
    <w:rsid w:val="500B5451"/>
    <w:rsid w:val="5014A4CC"/>
    <w:rsid w:val="50198CFE"/>
    <w:rsid w:val="5023736A"/>
    <w:rsid w:val="502A7FCE"/>
    <w:rsid w:val="502C57DE"/>
    <w:rsid w:val="5034104E"/>
    <w:rsid w:val="50354959"/>
    <w:rsid w:val="503552F2"/>
    <w:rsid w:val="505B37CF"/>
    <w:rsid w:val="505C05F2"/>
    <w:rsid w:val="50604CEF"/>
    <w:rsid w:val="506C2AE9"/>
    <w:rsid w:val="506F02ED"/>
    <w:rsid w:val="50719FA6"/>
    <w:rsid w:val="5076F8D4"/>
    <w:rsid w:val="507FC981"/>
    <w:rsid w:val="5083328B"/>
    <w:rsid w:val="5083EA86"/>
    <w:rsid w:val="5095C03B"/>
    <w:rsid w:val="5099F492"/>
    <w:rsid w:val="50A00090"/>
    <w:rsid w:val="50A17DCB"/>
    <w:rsid w:val="50A36BBD"/>
    <w:rsid w:val="50A37E25"/>
    <w:rsid w:val="50BB41B4"/>
    <w:rsid w:val="50D59D9A"/>
    <w:rsid w:val="50D95F9A"/>
    <w:rsid w:val="50E400B1"/>
    <w:rsid w:val="50E81EDF"/>
    <w:rsid w:val="50EC137F"/>
    <w:rsid w:val="50EE22DC"/>
    <w:rsid w:val="50F08DCC"/>
    <w:rsid w:val="510188CF"/>
    <w:rsid w:val="51071079"/>
    <w:rsid w:val="510C00E6"/>
    <w:rsid w:val="511135BA"/>
    <w:rsid w:val="511AB817"/>
    <w:rsid w:val="51209807"/>
    <w:rsid w:val="512CFDE4"/>
    <w:rsid w:val="51365E76"/>
    <w:rsid w:val="514ECF11"/>
    <w:rsid w:val="5150BFF4"/>
    <w:rsid w:val="515E01FA"/>
    <w:rsid w:val="516DFFC3"/>
    <w:rsid w:val="516E2F9F"/>
    <w:rsid w:val="518F0695"/>
    <w:rsid w:val="5198435C"/>
    <w:rsid w:val="519A06FF"/>
    <w:rsid w:val="51B706CD"/>
    <w:rsid w:val="51C8543D"/>
    <w:rsid w:val="51CC7D2C"/>
    <w:rsid w:val="51CD5CAF"/>
    <w:rsid w:val="51D1071B"/>
    <w:rsid w:val="51E23279"/>
    <w:rsid w:val="51E6BEE0"/>
    <w:rsid w:val="51F60553"/>
    <w:rsid w:val="52178E52"/>
    <w:rsid w:val="5226EE1A"/>
    <w:rsid w:val="522855D6"/>
    <w:rsid w:val="523AD74C"/>
    <w:rsid w:val="5241EAEF"/>
    <w:rsid w:val="52436527"/>
    <w:rsid w:val="5244B352"/>
    <w:rsid w:val="52629B1D"/>
    <w:rsid w:val="5262FFD7"/>
    <w:rsid w:val="52710F9E"/>
    <w:rsid w:val="52903498"/>
    <w:rsid w:val="52945781"/>
    <w:rsid w:val="52946CAE"/>
    <w:rsid w:val="52AB3EA4"/>
    <w:rsid w:val="52AE5467"/>
    <w:rsid w:val="52B6DA94"/>
    <w:rsid w:val="52D06E74"/>
    <w:rsid w:val="52D1DAB4"/>
    <w:rsid w:val="52D6BE8A"/>
    <w:rsid w:val="52D85B5E"/>
    <w:rsid w:val="52D968A1"/>
    <w:rsid w:val="52E2CA4B"/>
    <w:rsid w:val="52E48D26"/>
    <w:rsid w:val="52E6F17B"/>
    <w:rsid w:val="52EEC118"/>
    <w:rsid w:val="52FB3413"/>
    <w:rsid w:val="52FFEFA9"/>
    <w:rsid w:val="5301BEF9"/>
    <w:rsid w:val="53025A13"/>
    <w:rsid w:val="5314B0E4"/>
    <w:rsid w:val="5315B5C9"/>
    <w:rsid w:val="5322424A"/>
    <w:rsid w:val="53306CB8"/>
    <w:rsid w:val="5333C3D5"/>
    <w:rsid w:val="5336E54F"/>
    <w:rsid w:val="533CCC63"/>
    <w:rsid w:val="5341CD40"/>
    <w:rsid w:val="5348D1A3"/>
    <w:rsid w:val="5353E55C"/>
    <w:rsid w:val="5356CF2D"/>
    <w:rsid w:val="535BC57D"/>
    <w:rsid w:val="5366DF81"/>
    <w:rsid w:val="5377B738"/>
    <w:rsid w:val="53821E92"/>
    <w:rsid w:val="53832CDE"/>
    <w:rsid w:val="538DDA36"/>
    <w:rsid w:val="539812FD"/>
    <w:rsid w:val="53A67522"/>
    <w:rsid w:val="53A83ACE"/>
    <w:rsid w:val="53AB17FD"/>
    <w:rsid w:val="53B68EFD"/>
    <w:rsid w:val="53C0372D"/>
    <w:rsid w:val="53D441BE"/>
    <w:rsid w:val="53E31812"/>
    <w:rsid w:val="53E4EFA0"/>
    <w:rsid w:val="53EEB06C"/>
    <w:rsid w:val="53F18897"/>
    <w:rsid w:val="53FA56FC"/>
    <w:rsid w:val="54163637"/>
    <w:rsid w:val="542B9F96"/>
    <w:rsid w:val="5430C5E8"/>
    <w:rsid w:val="54328F87"/>
    <w:rsid w:val="543718EE"/>
    <w:rsid w:val="5442105C"/>
    <w:rsid w:val="544424FF"/>
    <w:rsid w:val="544BC34F"/>
    <w:rsid w:val="545177E8"/>
    <w:rsid w:val="5458FCC3"/>
    <w:rsid w:val="545CCD24"/>
    <w:rsid w:val="54680515"/>
    <w:rsid w:val="546BB558"/>
    <w:rsid w:val="546F860C"/>
    <w:rsid w:val="546FCA49"/>
    <w:rsid w:val="5471388B"/>
    <w:rsid w:val="5471508E"/>
    <w:rsid w:val="5482FB8E"/>
    <w:rsid w:val="54919589"/>
    <w:rsid w:val="5497B22F"/>
    <w:rsid w:val="54A94EC3"/>
    <w:rsid w:val="54AB7C22"/>
    <w:rsid w:val="54B6F93D"/>
    <w:rsid w:val="54BEDE79"/>
    <w:rsid w:val="54C6F82E"/>
    <w:rsid w:val="54D0F79B"/>
    <w:rsid w:val="54E89C14"/>
    <w:rsid w:val="54F92C22"/>
    <w:rsid w:val="55017028"/>
    <w:rsid w:val="55051C28"/>
    <w:rsid w:val="55082EB8"/>
    <w:rsid w:val="5512B0B1"/>
    <w:rsid w:val="551B79B7"/>
    <w:rsid w:val="551F8765"/>
    <w:rsid w:val="553C3490"/>
    <w:rsid w:val="554C8C14"/>
    <w:rsid w:val="554E1FAB"/>
    <w:rsid w:val="554E6C81"/>
    <w:rsid w:val="55515D04"/>
    <w:rsid w:val="55557C84"/>
    <w:rsid w:val="555E4E81"/>
    <w:rsid w:val="556385D1"/>
    <w:rsid w:val="55676104"/>
    <w:rsid w:val="5576E114"/>
    <w:rsid w:val="55793F45"/>
    <w:rsid w:val="5579BB84"/>
    <w:rsid w:val="557C24DF"/>
    <w:rsid w:val="55834F54"/>
    <w:rsid w:val="55864959"/>
    <w:rsid w:val="5589FB77"/>
    <w:rsid w:val="55976CB8"/>
    <w:rsid w:val="55A070FC"/>
    <w:rsid w:val="55A45A48"/>
    <w:rsid w:val="55AE7C95"/>
    <w:rsid w:val="55B99C60"/>
    <w:rsid w:val="55C7D0D9"/>
    <w:rsid w:val="55CCFA44"/>
    <w:rsid w:val="55CD6D31"/>
    <w:rsid w:val="55D248D7"/>
    <w:rsid w:val="55D48D39"/>
    <w:rsid w:val="55DE8B1A"/>
    <w:rsid w:val="55E929DB"/>
    <w:rsid w:val="55FFA352"/>
    <w:rsid w:val="5606C3E1"/>
    <w:rsid w:val="56151E7B"/>
    <w:rsid w:val="561A3FEB"/>
    <w:rsid w:val="5628384D"/>
    <w:rsid w:val="56289FA3"/>
    <w:rsid w:val="562B558A"/>
    <w:rsid w:val="56365A1A"/>
    <w:rsid w:val="563BB41B"/>
    <w:rsid w:val="56479982"/>
    <w:rsid w:val="564F1CCD"/>
    <w:rsid w:val="5652D430"/>
    <w:rsid w:val="5658D552"/>
    <w:rsid w:val="565C52F5"/>
    <w:rsid w:val="566496F1"/>
    <w:rsid w:val="56665060"/>
    <w:rsid w:val="566CBA94"/>
    <w:rsid w:val="568D111D"/>
    <w:rsid w:val="568D27E9"/>
    <w:rsid w:val="568D9B02"/>
    <w:rsid w:val="56988975"/>
    <w:rsid w:val="569A380A"/>
    <w:rsid w:val="56A6C5AA"/>
    <w:rsid w:val="56A8CB4D"/>
    <w:rsid w:val="56A9B439"/>
    <w:rsid w:val="56B6AB2D"/>
    <w:rsid w:val="56B887D0"/>
    <w:rsid w:val="56C61790"/>
    <w:rsid w:val="56DEE521"/>
    <w:rsid w:val="56F04C98"/>
    <w:rsid w:val="56F973E8"/>
    <w:rsid w:val="570ED03A"/>
    <w:rsid w:val="57212EE7"/>
    <w:rsid w:val="57231D4B"/>
    <w:rsid w:val="572FDA4D"/>
    <w:rsid w:val="5732D6D7"/>
    <w:rsid w:val="5735B3F1"/>
    <w:rsid w:val="573D2F7D"/>
    <w:rsid w:val="5749535A"/>
    <w:rsid w:val="574C17FC"/>
    <w:rsid w:val="574FFFBD"/>
    <w:rsid w:val="575A2BD6"/>
    <w:rsid w:val="575C4F32"/>
    <w:rsid w:val="57600AEA"/>
    <w:rsid w:val="576E4C15"/>
    <w:rsid w:val="576F5DED"/>
    <w:rsid w:val="5773AEF3"/>
    <w:rsid w:val="5781468B"/>
    <w:rsid w:val="5787EC8B"/>
    <w:rsid w:val="578D08AE"/>
    <w:rsid w:val="5791FB72"/>
    <w:rsid w:val="579994CB"/>
    <w:rsid w:val="579EEDC6"/>
    <w:rsid w:val="57A0A220"/>
    <w:rsid w:val="57A4BCDD"/>
    <w:rsid w:val="57DF52BB"/>
    <w:rsid w:val="57EA0760"/>
    <w:rsid w:val="57EA6341"/>
    <w:rsid w:val="57FDC5B3"/>
    <w:rsid w:val="58192B12"/>
    <w:rsid w:val="5819366C"/>
    <w:rsid w:val="5819F522"/>
    <w:rsid w:val="5827578D"/>
    <w:rsid w:val="5828F84A"/>
    <w:rsid w:val="582C529E"/>
    <w:rsid w:val="584267B6"/>
    <w:rsid w:val="584AA1B0"/>
    <w:rsid w:val="584F1A90"/>
    <w:rsid w:val="5851133F"/>
    <w:rsid w:val="585ACEEB"/>
    <w:rsid w:val="5868B434"/>
    <w:rsid w:val="586ECB1B"/>
    <w:rsid w:val="586FA540"/>
    <w:rsid w:val="5870781D"/>
    <w:rsid w:val="587498C4"/>
    <w:rsid w:val="587ED70B"/>
    <w:rsid w:val="5883131C"/>
    <w:rsid w:val="58841238"/>
    <w:rsid w:val="588B2F10"/>
    <w:rsid w:val="588BB610"/>
    <w:rsid w:val="589567AD"/>
    <w:rsid w:val="589E29E4"/>
    <w:rsid w:val="58A311EC"/>
    <w:rsid w:val="58A6A284"/>
    <w:rsid w:val="58A6AC6E"/>
    <w:rsid w:val="58A9B16A"/>
    <w:rsid w:val="58B6DE9B"/>
    <w:rsid w:val="58C18BDB"/>
    <w:rsid w:val="58C92124"/>
    <w:rsid w:val="58CCC5C5"/>
    <w:rsid w:val="58D68848"/>
    <w:rsid w:val="58F050EA"/>
    <w:rsid w:val="58F1C6E8"/>
    <w:rsid w:val="5900DA61"/>
    <w:rsid w:val="59070FAA"/>
    <w:rsid w:val="59132EA3"/>
    <w:rsid w:val="5919846E"/>
    <w:rsid w:val="591B0502"/>
    <w:rsid w:val="5920165C"/>
    <w:rsid w:val="593CADE8"/>
    <w:rsid w:val="594105C5"/>
    <w:rsid w:val="59430F54"/>
    <w:rsid w:val="594562A1"/>
    <w:rsid w:val="59483C40"/>
    <w:rsid w:val="5952D199"/>
    <w:rsid w:val="595400F2"/>
    <w:rsid w:val="5960D078"/>
    <w:rsid w:val="5961D6C9"/>
    <w:rsid w:val="59629023"/>
    <w:rsid w:val="5967D5AE"/>
    <w:rsid w:val="596CD635"/>
    <w:rsid w:val="596D8EB2"/>
    <w:rsid w:val="598196E9"/>
    <w:rsid w:val="5998AFB5"/>
    <w:rsid w:val="59996958"/>
    <w:rsid w:val="59AA901F"/>
    <w:rsid w:val="59B00F0E"/>
    <w:rsid w:val="59B340C7"/>
    <w:rsid w:val="59B4FA94"/>
    <w:rsid w:val="59B952DB"/>
    <w:rsid w:val="59BC396C"/>
    <w:rsid w:val="59CA6D81"/>
    <w:rsid w:val="59CF9A18"/>
    <w:rsid w:val="59E5737E"/>
    <w:rsid w:val="59EACB2F"/>
    <w:rsid w:val="59F636B5"/>
    <w:rsid w:val="5A0241DB"/>
    <w:rsid w:val="5A0ED64D"/>
    <w:rsid w:val="5A129C71"/>
    <w:rsid w:val="5A15AE59"/>
    <w:rsid w:val="5A2A3295"/>
    <w:rsid w:val="5A44122B"/>
    <w:rsid w:val="5A49245F"/>
    <w:rsid w:val="5A4AF8D0"/>
    <w:rsid w:val="5A585418"/>
    <w:rsid w:val="5A5B9B42"/>
    <w:rsid w:val="5A68210F"/>
    <w:rsid w:val="5A6AAD5F"/>
    <w:rsid w:val="5A6DB79A"/>
    <w:rsid w:val="5A6E653D"/>
    <w:rsid w:val="5A7C2277"/>
    <w:rsid w:val="5A840357"/>
    <w:rsid w:val="5AA18BAF"/>
    <w:rsid w:val="5AAAC2A3"/>
    <w:rsid w:val="5AB23C2B"/>
    <w:rsid w:val="5AC8D9E7"/>
    <w:rsid w:val="5ACED947"/>
    <w:rsid w:val="5AD417E1"/>
    <w:rsid w:val="5AD92691"/>
    <w:rsid w:val="5AE1F382"/>
    <w:rsid w:val="5AE380DC"/>
    <w:rsid w:val="5AE70636"/>
    <w:rsid w:val="5AF8E998"/>
    <w:rsid w:val="5AFCB096"/>
    <w:rsid w:val="5AFCDB0F"/>
    <w:rsid w:val="5AFE8A77"/>
    <w:rsid w:val="5B060AAD"/>
    <w:rsid w:val="5B0FB5A7"/>
    <w:rsid w:val="5B17B3B2"/>
    <w:rsid w:val="5B1D40CC"/>
    <w:rsid w:val="5B1FDFDB"/>
    <w:rsid w:val="5B2CDCF4"/>
    <w:rsid w:val="5B41353E"/>
    <w:rsid w:val="5B46C760"/>
    <w:rsid w:val="5B4770AF"/>
    <w:rsid w:val="5B484D47"/>
    <w:rsid w:val="5B54BCB7"/>
    <w:rsid w:val="5B5E7DC2"/>
    <w:rsid w:val="5B660FE6"/>
    <w:rsid w:val="5B68DD05"/>
    <w:rsid w:val="5B703218"/>
    <w:rsid w:val="5B70EF7C"/>
    <w:rsid w:val="5B729002"/>
    <w:rsid w:val="5B7BE5AA"/>
    <w:rsid w:val="5B7DECAD"/>
    <w:rsid w:val="5B7F621F"/>
    <w:rsid w:val="5B81E1E5"/>
    <w:rsid w:val="5B95D98A"/>
    <w:rsid w:val="5B99EFDB"/>
    <w:rsid w:val="5BAD16A4"/>
    <w:rsid w:val="5BB18952"/>
    <w:rsid w:val="5BB1B5DF"/>
    <w:rsid w:val="5BB4E070"/>
    <w:rsid w:val="5BB6044B"/>
    <w:rsid w:val="5BBBE330"/>
    <w:rsid w:val="5BC80A45"/>
    <w:rsid w:val="5BCCCCFD"/>
    <w:rsid w:val="5BD99863"/>
    <w:rsid w:val="5BE1B743"/>
    <w:rsid w:val="5BE45922"/>
    <w:rsid w:val="5BF473AA"/>
    <w:rsid w:val="5C08E5FE"/>
    <w:rsid w:val="5C0906DC"/>
    <w:rsid w:val="5C0AF00E"/>
    <w:rsid w:val="5C13046F"/>
    <w:rsid w:val="5C13C14A"/>
    <w:rsid w:val="5C154FF3"/>
    <w:rsid w:val="5C1DF0CB"/>
    <w:rsid w:val="5C2A6569"/>
    <w:rsid w:val="5C2F0EBF"/>
    <w:rsid w:val="5C2F3487"/>
    <w:rsid w:val="5C3322AE"/>
    <w:rsid w:val="5C35EB1E"/>
    <w:rsid w:val="5C4555AC"/>
    <w:rsid w:val="5C468223"/>
    <w:rsid w:val="5C680F90"/>
    <w:rsid w:val="5C6AF42D"/>
    <w:rsid w:val="5C76E6DD"/>
    <w:rsid w:val="5C7A71CC"/>
    <w:rsid w:val="5C844694"/>
    <w:rsid w:val="5C85338F"/>
    <w:rsid w:val="5C8D5A4E"/>
    <w:rsid w:val="5C8E52ED"/>
    <w:rsid w:val="5C9ED4E9"/>
    <w:rsid w:val="5C9F81C1"/>
    <w:rsid w:val="5CA41007"/>
    <w:rsid w:val="5CA56D9C"/>
    <w:rsid w:val="5CB189E5"/>
    <w:rsid w:val="5CC0B752"/>
    <w:rsid w:val="5CC95C97"/>
    <w:rsid w:val="5CEC7476"/>
    <w:rsid w:val="5CF283A9"/>
    <w:rsid w:val="5D13D5FA"/>
    <w:rsid w:val="5D187D2D"/>
    <w:rsid w:val="5D189496"/>
    <w:rsid w:val="5D1D3976"/>
    <w:rsid w:val="5D2E6714"/>
    <w:rsid w:val="5D3509C7"/>
    <w:rsid w:val="5D364BA8"/>
    <w:rsid w:val="5D389B54"/>
    <w:rsid w:val="5D3BFC02"/>
    <w:rsid w:val="5D4236C8"/>
    <w:rsid w:val="5D4745C8"/>
    <w:rsid w:val="5D596B93"/>
    <w:rsid w:val="5D64CD93"/>
    <w:rsid w:val="5D6FC327"/>
    <w:rsid w:val="5D7D44C3"/>
    <w:rsid w:val="5D92AF24"/>
    <w:rsid w:val="5DA6093F"/>
    <w:rsid w:val="5DBB9A59"/>
    <w:rsid w:val="5DBDD201"/>
    <w:rsid w:val="5DC0919D"/>
    <w:rsid w:val="5DC3A8B5"/>
    <w:rsid w:val="5DC4C0D8"/>
    <w:rsid w:val="5DC8DA90"/>
    <w:rsid w:val="5DCAAF6E"/>
    <w:rsid w:val="5DE5EA7C"/>
    <w:rsid w:val="5DECA807"/>
    <w:rsid w:val="5DEE4365"/>
    <w:rsid w:val="5DF788D7"/>
    <w:rsid w:val="5DFECB69"/>
    <w:rsid w:val="5E02946C"/>
    <w:rsid w:val="5E0444C3"/>
    <w:rsid w:val="5E128670"/>
    <w:rsid w:val="5E1A50DD"/>
    <w:rsid w:val="5E2D911D"/>
    <w:rsid w:val="5E3268BF"/>
    <w:rsid w:val="5E328A21"/>
    <w:rsid w:val="5E3AB3E0"/>
    <w:rsid w:val="5E3D9088"/>
    <w:rsid w:val="5E426CAF"/>
    <w:rsid w:val="5E43DE0E"/>
    <w:rsid w:val="5E440A69"/>
    <w:rsid w:val="5E5002AF"/>
    <w:rsid w:val="5E520982"/>
    <w:rsid w:val="5E559B51"/>
    <w:rsid w:val="5E603595"/>
    <w:rsid w:val="5E623E97"/>
    <w:rsid w:val="5E66B0BC"/>
    <w:rsid w:val="5E68B742"/>
    <w:rsid w:val="5E69B690"/>
    <w:rsid w:val="5E6D011C"/>
    <w:rsid w:val="5E6D412A"/>
    <w:rsid w:val="5E746D6D"/>
    <w:rsid w:val="5E76D777"/>
    <w:rsid w:val="5E813B6F"/>
    <w:rsid w:val="5E8987DB"/>
    <w:rsid w:val="5E902574"/>
    <w:rsid w:val="5E9B0D2E"/>
    <w:rsid w:val="5EAC6F27"/>
    <w:rsid w:val="5EC5399C"/>
    <w:rsid w:val="5EC8E147"/>
    <w:rsid w:val="5ED405B9"/>
    <w:rsid w:val="5EE2BF68"/>
    <w:rsid w:val="5EF63E52"/>
    <w:rsid w:val="5EF7E915"/>
    <w:rsid w:val="5EFDE584"/>
    <w:rsid w:val="5F02EBBB"/>
    <w:rsid w:val="5F04B24F"/>
    <w:rsid w:val="5F081A67"/>
    <w:rsid w:val="5F18D319"/>
    <w:rsid w:val="5F1D1910"/>
    <w:rsid w:val="5F288E34"/>
    <w:rsid w:val="5F2A3702"/>
    <w:rsid w:val="5F322226"/>
    <w:rsid w:val="5F3649A7"/>
    <w:rsid w:val="5F38D024"/>
    <w:rsid w:val="5F44F8A5"/>
    <w:rsid w:val="5F461C42"/>
    <w:rsid w:val="5F51086F"/>
    <w:rsid w:val="5F664A93"/>
    <w:rsid w:val="5F695B4C"/>
    <w:rsid w:val="5F6E3C6A"/>
    <w:rsid w:val="5F740354"/>
    <w:rsid w:val="5F7715D3"/>
    <w:rsid w:val="5F8251CA"/>
    <w:rsid w:val="5FA537AD"/>
    <w:rsid w:val="5FA75729"/>
    <w:rsid w:val="5FACC129"/>
    <w:rsid w:val="5FB20469"/>
    <w:rsid w:val="5FB37FCD"/>
    <w:rsid w:val="5FB66994"/>
    <w:rsid w:val="5FB8A2EA"/>
    <w:rsid w:val="5FB96047"/>
    <w:rsid w:val="5FC784D7"/>
    <w:rsid w:val="5FC95463"/>
    <w:rsid w:val="5FC9A60E"/>
    <w:rsid w:val="5FD6C66F"/>
    <w:rsid w:val="5FF211F5"/>
    <w:rsid w:val="5FFFDEED"/>
    <w:rsid w:val="5FFFE6AB"/>
    <w:rsid w:val="600CE262"/>
    <w:rsid w:val="603089B4"/>
    <w:rsid w:val="6032DDAD"/>
    <w:rsid w:val="603A9846"/>
    <w:rsid w:val="603C2FA6"/>
    <w:rsid w:val="603D2551"/>
    <w:rsid w:val="604621DE"/>
    <w:rsid w:val="60490873"/>
    <w:rsid w:val="604E2077"/>
    <w:rsid w:val="6063A397"/>
    <w:rsid w:val="608075B3"/>
    <w:rsid w:val="608C3F98"/>
    <w:rsid w:val="6093EC47"/>
    <w:rsid w:val="60989E4D"/>
    <w:rsid w:val="609DE7D5"/>
    <w:rsid w:val="60AEB1F6"/>
    <w:rsid w:val="60B6E58D"/>
    <w:rsid w:val="60CADCC6"/>
    <w:rsid w:val="60CBF2EA"/>
    <w:rsid w:val="60D1401E"/>
    <w:rsid w:val="60E16FFF"/>
    <w:rsid w:val="60E2B8DB"/>
    <w:rsid w:val="60EEC4F2"/>
    <w:rsid w:val="60FDEA2F"/>
    <w:rsid w:val="6105FFA9"/>
    <w:rsid w:val="610D222E"/>
    <w:rsid w:val="610D362D"/>
    <w:rsid w:val="610E99E8"/>
    <w:rsid w:val="610F6667"/>
    <w:rsid w:val="61189A1D"/>
    <w:rsid w:val="612487EC"/>
    <w:rsid w:val="6125571B"/>
    <w:rsid w:val="6125C5F7"/>
    <w:rsid w:val="612A6F67"/>
    <w:rsid w:val="6130D44A"/>
    <w:rsid w:val="6134225A"/>
    <w:rsid w:val="613538DB"/>
    <w:rsid w:val="61360985"/>
    <w:rsid w:val="6139C23C"/>
    <w:rsid w:val="613E1B1D"/>
    <w:rsid w:val="6146F152"/>
    <w:rsid w:val="615177A0"/>
    <w:rsid w:val="6157DB51"/>
    <w:rsid w:val="61668672"/>
    <w:rsid w:val="61719621"/>
    <w:rsid w:val="6190E1AB"/>
    <w:rsid w:val="619E6769"/>
    <w:rsid w:val="61B4ECC9"/>
    <w:rsid w:val="61B4ED57"/>
    <w:rsid w:val="61B5C24F"/>
    <w:rsid w:val="61B7D9CC"/>
    <w:rsid w:val="61BBD935"/>
    <w:rsid w:val="61C4D5C6"/>
    <w:rsid w:val="61D36B5D"/>
    <w:rsid w:val="61D4B820"/>
    <w:rsid w:val="61DC9C2D"/>
    <w:rsid w:val="62033242"/>
    <w:rsid w:val="6203454B"/>
    <w:rsid w:val="6205E387"/>
    <w:rsid w:val="620AC587"/>
    <w:rsid w:val="620C6F4C"/>
    <w:rsid w:val="620CA761"/>
    <w:rsid w:val="6211B248"/>
    <w:rsid w:val="6212F41B"/>
    <w:rsid w:val="6225E17C"/>
    <w:rsid w:val="62454273"/>
    <w:rsid w:val="6252BE3B"/>
    <w:rsid w:val="6256C5DD"/>
    <w:rsid w:val="625DB951"/>
    <w:rsid w:val="626F9EC3"/>
    <w:rsid w:val="627A42F3"/>
    <w:rsid w:val="6285E525"/>
    <w:rsid w:val="629D79EC"/>
    <w:rsid w:val="629E75B3"/>
    <w:rsid w:val="62B0B5D4"/>
    <w:rsid w:val="62B9FE75"/>
    <w:rsid w:val="62BE8685"/>
    <w:rsid w:val="62C28C59"/>
    <w:rsid w:val="62C42C64"/>
    <w:rsid w:val="62CF3826"/>
    <w:rsid w:val="62DE41FB"/>
    <w:rsid w:val="62EB59C6"/>
    <w:rsid w:val="62EDC797"/>
    <w:rsid w:val="62FB8D60"/>
    <w:rsid w:val="63087EEC"/>
    <w:rsid w:val="6308CF2A"/>
    <w:rsid w:val="630CCF0A"/>
    <w:rsid w:val="63207E77"/>
    <w:rsid w:val="6329C4AF"/>
    <w:rsid w:val="632F0335"/>
    <w:rsid w:val="6334C611"/>
    <w:rsid w:val="633E3496"/>
    <w:rsid w:val="633F4F7F"/>
    <w:rsid w:val="6349E057"/>
    <w:rsid w:val="634CA2AC"/>
    <w:rsid w:val="634F5B32"/>
    <w:rsid w:val="63506B6B"/>
    <w:rsid w:val="63552BAC"/>
    <w:rsid w:val="63603630"/>
    <w:rsid w:val="63710BF3"/>
    <w:rsid w:val="63726419"/>
    <w:rsid w:val="63770F9D"/>
    <w:rsid w:val="637B29F8"/>
    <w:rsid w:val="637C0A63"/>
    <w:rsid w:val="638045AB"/>
    <w:rsid w:val="6387A7D5"/>
    <w:rsid w:val="63924970"/>
    <w:rsid w:val="639CA7A6"/>
    <w:rsid w:val="63A4E685"/>
    <w:rsid w:val="63A814E0"/>
    <w:rsid w:val="63A8186F"/>
    <w:rsid w:val="63B276BA"/>
    <w:rsid w:val="63CD1D74"/>
    <w:rsid w:val="63D241D7"/>
    <w:rsid w:val="63FECFBB"/>
    <w:rsid w:val="6404791D"/>
    <w:rsid w:val="640EAB82"/>
    <w:rsid w:val="64131B97"/>
    <w:rsid w:val="641617DE"/>
    <w:rsid w:val="6447923D"/>
    <w:rsid w:val="6453C622"/>
    <w:rsid w:val="645CC147"/>
    <w:rsid w:val="646238C8"/>
    <w:rsid w:val="6468E48E"/>
    <w:rsid w:val="646B82B1"/>
    <w:rsid w:val="646C5D35"/>
    <w:rsid w:val="646C6627"/>
    <w:rsid w:val="6475E07F"/>
    <w:rsid w:val="647CD6B5"/>
    <w:rsid w:val="648EB50C"/>
    <w:rsid w:val="649314AE"/>
    <w:rsid w:val="649557A6"/>
    <w:rsid w:val="649F7F34"/>
    <w:rsid w:val="64A02288"/>
    <w:rsid w:val="64B3299D"/>
    <w:rsid w:val="64B7E204"/>
    <w:rsid w:val="64C21568"/>
    <w:rsid w:val="64C69A77"/>
    <w:rsid w:val="64CB098C"/>
    <w:rsid w:val="64D916C1"/>
    <w:rsid w:val="64DD36DF"/>
    <w:rsid w:val="64E17526"/>
    <w:rsid w:val="64E41C14"/>
    <w:rsid w:val="64EA57AE"/>
    <w:rsid w:val="64F85B84"/>
    <w:rsid w:val="652EE0EA"/>
    <w:rsid w:val="65334743"/>
    <w:rsid w:val="6533545B"/>
    <w:rsid w:val="6553C45A"/>
    <w:rsid w:val="655820D4"/>
    <w:rsid w:val="656C6AC8"/>
    <w:rsid w:val="65755050"/>
    <w:rsid w:val="657F886D"/>
    <w:rsid w:val="658137FC"/>
    <w:rsid w:val="658E6E94"/>
    <w:rsid w:val="65998509"/>
    <w:rsid w:val="659F433F"/>
    <w:rsid w:val="65A2B279"/>
    <w:rsid w:val="65B3899D"/>
    <w:rsid w:val="65BEB28D"/>
    <w:rsid w:val="65C453BE"/>
    <w:rsid w:val="65C85F05"/>
    <w:rsid w:val="65CCD500"/>
    <w:rsid w:val="65E60E76"/>
    <w:rsid w:val="65F17D1E"/>
    <w:rsid w:val="65F880A0"/>
    <w:rsid w:val="66068F67"/>
    <w:rsid w:val="66190BBD"/>
    <w:rsid w:val="661D9D72"/>
    <w:rsid w:val="661F7970"/>
    <w:rsid w:val="6621EC70"/>
    <w:rsid w:val="6632BD64"/>
    <w:rsid w:val="6639928B"/>
    <w:rsid w:val="6642A952"/>
    <w:rsid w:val="664D5233"/>
    <w:rsid w:val="666AD235"/>
    <w:rsid w:val="6694AFEA"/>
    <w:rsid w:val="669DA32B"/>
    <w:rsid w:val="66A48B60"/>
    <w:rsid w:val="66B3BA42"/>
    <w:rsid w:val="66BB28FF"/>
    <w:rsid w:val="66BE87A3"/>
    <w:rsid w:val="66D325F4"/>
    <w:rsid w:val="66D68357"/>
    <w:rsid w:val="66E588F0"/>
    <w:rsid w:val="66E71A3A"/>
    <w:rsid w:val="66E8CC05"/>
    <w:rsid w:val="66F1A9F8"/>
    <w:rsid w:val="670D0BA1"/>
    <w:rsid w:val="6720993D"/>
    <w:rsid w:val="672C751D"/>
    <w:rsid w:val="67320AE7"/>
    <w:rsid w:val="67343147"/>
    <w:rsid w:val="673FDC27"/>
    <w:rsid w:val="67495271"/>
    <w:rsid w:val="67503172"/>
    <w:rsid w:val="6755D26A"/>
    <w:rsid w:val="675CBD51"/>
    <w:rsid w:val="675FADED"/>
    <w:rsid w:val="67678490"/>
    <w:rsid w:val="67741A97"/>
    <w:rsid w:val="677AF5C6"/>
    <w:rsid w:val="677CE416"/>
    <w:rsid w:val="67857AE0"/>
    <w:rsid w:val="6789405D"/>
    <w:rsid w:val="679856A0"/>
    <w:rsid w:val="679C782E"/>
    <w:rsid w:val="679DA503"/>
    <w:rsid w:val="679E0106"/>
    <w:rsid w:val="67A4DB6E"/>
    <w:rsid w:val="67D35F7E"/>
    <w:rsid w:val="67F096CF"/>
    <w:rsid w:val="67F2454D"/>
    <w:rsid w:val="67F61B45"/>
    <w:rsid w:val="6810D3A0"/>
    <w:rsid w:val="6813345F"/>
    <w:rsid w:val="68136AA9"/>
    <w:rsid w:val="68240370"/>
    <w:rsid w:val="68296A95"/>
    <w:rsid w:val="682AC6CB"/>
    <w:rsid w:val="6831023A"/>
    <w:rsid w:val="6831E247"/>
    <w:rsid w:val="683E6956"/>
    <w:rsid w:val="683F3619"/>
    <w:rsid w:val="684DB901"/>
    <w:rsid w:val="684E0D06"/>
    <w:rsid w:val="6854B88D"/>
    <w:rsid w:val="68563B61"/>
    <w:rsid w:val="6867A5C7"/>
    <w:rsid w:val="6867C378"/>
    <w:rsid w:val="68722769"/>
    <w:rsid w:val="6872F513"/>
    <w:rsid w:val="68765592"/>
    <w:rsid w:val="6882F558"/>
    <w:rsid w:val="6889F2A1"/>
    <w:rsid w:val="688EF5F0"/>
    <w:rsid w:val="6894D4A8"/>
    <w:rsid w:val="68AF1C21"/>
    <w:rsid w:val="68BDAE5D"/>
    <w:rsid w:val="68C1E414"/>
    <w:rsid w:val="68C30A4F"/>
    <w:rsid w:val="68C340D7"/>
    <w:rsid w:val="68C7799A"/>
    <w:rsid w:val="68C9BEB2"/>
    <w:rsid w:val="68D3F3F0"/>
    <w:rsid w:val="68D6A273"/>
    <w:rsid w:val="68DA0D90"/>
    <w:rsid w:val="68DAC601"/>
    <w:rsid w:val="68DDC26A"/>
    <w:rsid w:val="68E9495C"/>
    <w:rsid w:val="68EBFA24"/>
    <w:rsid w:val="68ED5AEF"/>
    <w:rsid w:val="68F191CF"/>
    <w:rsid w:val="68F5B55C"/>
    <w:rsid w:val="69010B27"/>
    <w:rsid w:val="690FD0E6"/>
    <w:rsid w:val="6915C630"/>
    <w:rsid w:val="69414F12"/>
    <w:rsid w:val="69425E0E"/>
    <w:rsid w:val="6948A335"/>
    <w:rsid w:val="694A09B8"/>
    <w:rsid w:val="694EB83C"/>
    <w:rsid w:val="6953EB70"/>
    <w:rsid w:val="6956475C"/>
    <w:rsid w:val="6958C3E4"/>
    <w:rsid w:val="696B5704"/>
    <w:rsid w:val="6973FA64"/>
    <w:rsid w:val="6975DD08"/>
    <w:rsid w:val="698C8E6E"/>
    <w:rsid w:val="69A747A8"/>
    <w:rsid w:val="69B7578F"/>
    <w:rsid w:val="69BF2559"/>
    <w:rsid w:val="69D41E9B"/>
    <w:rsid w:val="69E8733E"/>
    <w:rsid w:val="69ED7C23"/>
    <w:rsid w:val="69EE5CF3"/>
    <w:rsid w:val="69F106BF"/>
    <w:rsid w:val="69F1A028"/>
    <w:rsid w:val="69F686E7"/>
    <w:rsid w:val="69FEF8B8"/>
    <w:rsid w:val="6A0C0F5F"/>
    <w:rsid w:val="6A130C26"/>
    <w:rsid w:val="6A235F33"/>
    <w:rsid w:val="6A269D1E"/>
    <w:rsid w:val="6A2CECBA"/>
    <w:rsid w:val="6A374679"/>
    <w:rsid w:val="6A39EB22"/>
    <w:rsid w:val="6A3B20C6"/>
    <w:rsid w:val="6A3DEA28"/>
    <w:rsid w:val="6A3F069E"/>
    <w:rsid w:val="6A52F990"/>
    <w:rsid w:val="6A606B69"/>
    <w:rsid w:val="6A646778"/>
    <w:rsid w:val="6A74ED7C"/>
    <w:rsid w:val="6A757DE4"/>
    <w:rsid w:val="6A7A4B06"/>
    <w:rsid w:val="6A7F7E4F"/>
    <w:rsid w:val="6A947FAB"/>
    <w:rsid w:val="6A9C8BD1"/>
    <w:rsid w:val="6AA456CC"/>
    <w:rsid w:val="6AA48688"/>
    <w:rsid w:val="6AAE0BC7"/>
    <w:rsid w:val="6AB16839"/>
    <w:rsid w:val="6AB9D9D0"/>
    <w:rsid w:val="6ABA2904"/>
    <w:rsid w:val="6AD3EB24"/>
    <w:rsid w:val="6AF8A5D2"/>
    <w:rsid w:val="6B00CDD6"/>
    <w:rsid w:val="6B03D8E6"/>
    <w:rsid w:val="6B0BCFEB"/>
    <w:rsid w:val="6B1CCC6A"/>
    <w:rsid w:val="6B1FC33E"/>
    <w:rsid w:val="6B23C503"/>
    <w:rsid w:val="6B37622D"/>
    <w:rsid w:val="6B3FDDAD"/>
    <w:rsid w:val="6B42CD87"/>
    <w:rsid w:val="6B4A2E93"/>
    <w:rsid w:val="6B4DCC20"/>
    <w:rsid w:val="6B584B2E"/>
    <w:rsid w:val="6B62AF29"/>
    <w:rsid w:val="6B6C5324"/>
    <w:rsid w:val="6B6D438C"/>
    <w:rsid w:val="6B72EBDF"/>
    <w:rsid w:val="6B7339EB"/>
    <w:rsid w:val="6B880CDD"/>
    <w:rsid w:val="6B884801"/>
    <w:rsid w:val="6B94A522"/>
    <w:rsid w:val="6B982026"/>
    <w:rsid w:val="6B994AB7"/>
    <w:rsid w:val="6B9CBC9A"/>
    <w:rsid w:val="6BA86FB7"/>
    <w:rsid w:val="6BADB54C"/>
    <w:rsid w:val="6BB05095"/>
    <w:rsid w:val="6BB36E07"/>
    <w:rsid w:val="6BCC6CF4"/>
    <w:rsid w:val="6BD5E899"/>
    <w:rsid w:val="6BDF2BB7"/>
    <w:rsid w:val="6BE09A55"/>
    <w:rsid w:val="6BFB7B42"/>
    <w:rsid w:val="6C0BFA54"/>
    <w:rsid w:val="6C1661A2"/>
    <w:rsid w:val="6C1EA8F6"/>
    <w:rsid w:val="6C20769C"/>
    <w:rsid w:val="6C38392E"/>
    <w:rsid w:val="6C549C7C"/>
    <w:rsid w:val="6C568F0B"/>
    <w:rsid w:val="6C5FE96C"/>
    <w:rsid w:val="6C643547"/>
    <w:rsid w:val="6C779A4A"/>
    <w:rsid w:val="6C7D83D9"/>
    <w:rsid w:val="6C7E9631"/>
    <w:rsid w:val="6C81944F"/>
    <w:rsid w:val="6C8503DA"/>
    <w:rsid w:val="6C85DCCF"/>
    <w:rsid w:val="6C8B39A7"/>
    <w:rsid w:val="6C8E87D8"/>
    <w:rsid w:val="6C90E76F"/>
    <w:rsid w:val="6C9FB3DF"/>
    <w:rsid w:val="6CB35034"/>
    <w:rsid w:val="6CB5A600"/>
    <w:rsid w:val="6CB6DC88"/>
    <w:rsid w:val="6CB7C377"/>
    <w:rsid w:val="6CC9B064"/>
    <w:rsid w:val="6CD677AA"/>
    <w:rsid w:val="6CD6EBC7"/>
    <w:rsid w:val="6CD91B10"/>
    <w:rsid w:val="6CDE3603"/>
    <w:rsid w:val="6CDF1FB4"/>
    <w:rsid w:val="6CECE055"/>
    <w:rsid w:val="6CEF2127"/>
    <w:rsid w:val="6CF052C0"/>
    <w:rsid w:val="6CF78F67"/>
    <w:rsid w:val="6D061FB4"/>
    <w:rsid w:val="6D19D740"/>
    <w:rsid w:val="6D21A58D"/>
    <w:rsid w:val="6D22FBC6"/>
    <w:rsid w:val="6D4002E1"/>
    <w:rsid w:val="6D47B887"/>
    <w:rsid w:val="6D49D0FA"/>
    <w:rsid w:val="6D591390"/>
    <w:rsid w:val="6D611B93"/>
    <w:rsid w:val="6D6395C5"/>
    <w:rsid w:val="6D64B1A3"/>
    <w:rsid w:val="6D6CF77A"/>
    <w:rsid w:val="6D7D3D6F"/>
    <w:rsid w:val="6D7E3286"/>
    <w:rsid w:val="6D8B60CC"/>
    <w:rsid w:val="6D8E17FC"/>
    <w:rsid w:val="6D8E19FD"/>
    <w:rsid w:val="6DA61067"/>
    <w:rsid w:val="6DA74AEA"/>
    <w:rsid w:val="6DD20ABD"/>
    <w:rsid w:val="6DD6BB5B"/>
    <w:rsid w:val="6DDE1B50"/>
    <w:rsid w:val="6DE9E05E"/>
    <w:rsid w:val="6DEB8D5F"/>
    <w:rsid w:val="6DFC4751"/>
    <w:rsid w:val="6E1E9095"/>
    <w:rsid w:val="6E249323"/>
    <w:rsid w:val="6E2F4825"/>
    <w:rsid w:val="6E36E178"/>
    <w:rsid w:val="6E370147"/>
    <w:rsid w:val="6E3C75DA"/>
    <w:rsid w:val="6E3F9AED"/>
    <w:rsid w:val="6E440EED"/>
    <w:rsid w:val="6E49398D"/>
    <w:rsid w:val="6E4E2795"/>
    <w:rsid w:val="6E516003"/>
    <w:rsid w:val="6E53E04C"/>
    <w:rsid w:val="6E584E9D"/>
    <w:rsid w:val="6E60FBB0"/>
    <w:rsid w:val="6E61FD69"/>
    <w:rsid w:val="6E636689"/>
    <w:rsid w:val="6E64DB19"/>
    <w:rsid w:val="6E6E04C8"/>
    <w:rsid w:val="6E7ACEE3"/>
    <w:rsid w:val="6E7CB60E"/>
    <w:rsid w:val="6E7D9C3E"/>
    <w:rsid w:val="6E843397"/>
    <w:rsid w:val="6E8D6D4D"/>
    <w:rsid w:val="6E8ED673"/>
    <w:rsid w:val="6E9D2AB8"/>
    <w:rsid w:val="6E9D36D9"/>
    <w:rsid w:val="6EAD4232"/>
    <w:rsid w:val="6EB6745F"/>
    <w:rsid w:val="6EBECC27"/>
    <w:rsid w:val="6EC5CA25"/>
    <w:rsid w:val="6ED011EF"/>
    <w:rsid w:val="6ED10C3C"/>
    <w:rsid w:val="6EE24282"/>
    <w:rsid w:val="6F0252EB"/>
    <w:rsid w:val="6F179219"/>
    <w:rsid w:val="6F19DEBE"/>
    <w:rsid w:val="6F1B107F"/>
    <w:rsid w:val="6F24058E"/>
    <w:rsid w:val="6F31BC15"/>
    <w:rsid w:val="6F3EE9CA"/>
    <w:rsid w:val="6F45A0FF"/>
    <w:rsid w:val="6F485651"/>
    <w:rsid w:val="6F4EEC58"/>
    <w:rsid w:val="6F52DC90"/>
    <w:rsid w:val="6F60082A"/>
    <w:rsid w:val="6F62B3F3"/>
    <w:rsid w:val="6F6EC266"/>
    <w:rsid w:val="6F771042"/>
    <w:rsid w:val="6F7989E4"/>
    <w:rsid w:val="6F79C8FF"/>
    <w:rsid w:val="6F945C9A"/>
    <w:rsid w:val="6F95F6EC"/>
    <w:rsid w:val="6FB54C15"/>
    <w:rsid w:val="6FB84BA5"/>
    <w:rsid w:val="6FBD5656"/>
    <w:rsid w:val="6FC36A3D"/>
    <w:rsid w:val="6FC73530"/>
    <w:rsid w:val="6FCC98EF"/>
    <w:rsid w:val="6FDDE6F4"/>
    <w:rsid w:val="6FE61D7D"/>
    <w:rsid w:val="6FE62B11"/>
    <w:rsid w:val="6FE7668A"/>
    <w:rsid w:val="6FEA0004"/>
    <w:rsid w:val="6FF341F6"/>
    <w:rsid w:val="6FFB0552"/>
    <w:rsid w:val="6FFE31EF"/>
    <w:rsid w:val="6FFE9937"/>
    <w:rsid w:val="7001C041"/>
    <w:rsid w:val="7006E310"/>
    <w:rsid w:val="70099396"/>
    <w:rsid w:val="700AD148"/>
    <w:rsid w:val="700BB2C9"/>
    <w:rsid w:val="70134DA2"/>
    <w:rsid w:val="7021D64D"/>
    <w:rsid w:val="702B68BD"/>
    <w:rsid w:val="7038B04B"/>
    <w:rsid w:val="70456BEA"/>
    <w:rsid w:val="704C6E38"/>
    <w:rsid w:val="7058663F"/>
    <w:rsid w:val="705A1969"/>
    <w:rsid w:val="705A985B"/>
    <w:rsid w:val="705A9C88"/>
    <w:rsid w:val="705F8E38"/>
    <w:rsid w:val="70631A0D"/>
    <w:rsid w:val="70726244"/>
    <w:rsid w:val="7076FCC7"/>
    <w:rsid w:val="707B13C6"/>
    <w:rsid w:val="70807F39"/>
    <w:rsid w:val="708F7321"/>
    <w:rsid w:val="70A486F5"/>
    <w:rsid w:val="70A90EA5"/>
    <w:rsid w:val="70ACE7C8"/>
    <w:rsid w:val="70AD06B4"/>
    <w:rsid w:val="70B7DC8C"/>
    <w:rsid w:val="70BB4916"/>
    <w:rsid w:val="70D04000"/>
    <w:rsid w:val="70D05524"/>
    <w:rsid w:val="70D34E23"/>
    <w:rsid w:val="70D85C82"/>
    <w:rsid w:val="70DA9FBE"/>
    <w:rsid w:val="70E1C6F4"/>
    <w:rsid w:val="70E4B6B7"/>
    <w:rsid w:val="70FEE016"/>
    <w:rsid w:val="71009470"/>
    <w:rsid w:val="71019B83"/>
    <w:rsid w:val="710B7481"/>
    <w:rsid w:val="710DB370"/>
    <w:rsid w:val="710E87C2"/>
    <w:rsid w:val="712D8FDB"/>
    <w:rsid w:val="712EB982"/>
    <w:rsid w:val="7141B789"/>
    <w:rsid w:val="7145682C"/>
    <w:rsid w:val="714BCA40"/>
    <w:rsid w:val="715358D6"/>
    <w:rsid w:val="715423B2"/>
    <w:rsid w:val="7155038F"/>
    <w:rsid w:val="715548CB"/>
    <w:rsid w:val="71640EBF"/>
    <w:rsid w:val="716E2DF6"/>
    <w:rsid w:val="71839483"/>
    <w:rsid w:val="71848E07"/>
    <w:rsid w:val="71922D45"/>
    <w:rsid w:val="71987ECB"/>
    <w:rsid w:val="71A7F364"/>
    <w:rsid w:val="71B5E1E3"/>
    <w:rsid w:val="71C588E1"/>
    <w:rsid w:val="71C8E260"/>
    <w:rsid w:val="71E7CE1F"/>
    <w:rsid w:val="71EFCD9D"/>
    <w:rsid w:val="71F5DF64"/>
    <w:rsid w:val="71F6F6BD"/>
    <w:rsid w:val="71FA8F9B"/>
    <w:rsid w:val="72006EB1"/>
    <w:rsid w:val="7200C3CF"/>
    <w:rsid w:val="7214143B"/>
    <w:rsid w:val="721419C2"/>
    <w:rsid w:val="721D28B9"/>
    <w:rsid w:val="72218399"/>
    <w:rsid w:val="722352C7"/>
    <w:rsid w:val="72380D59"/>
    <w:rsid w:val="723B6EC9"/>
    <w:rsid w:val="723CEC35"/>
    <w:rsid w:val="72428CBE"/>
    <w:rsid w:val="7248FA3B"/>
    <w:rsid w:val="72498C73"/>
    <w:rsid w:val="724D18AD"/>
    <w:rsid w:val="724F5847"/>
    <w:rsid w:val="72577083"/>
    <w:rsid w:val="72650A3D"/>
    <w:rsid w:val="7266FA42"/>
    <w:rsid w:val="726AD9C0"/>
    <w:rsid w:val="7275F69A"/>
    <w:rsid w:val="728F127F"/>
    <w:rsid w:val="729604E6"/>
    <w:rsid w:val="72A9BF42"/>
    <w:rsid w:val="72B4D0BF"/>
    <w:rsid w:val="72BEAD65"/>
    <w:rsid w:val="72C48D9B"/>
    <w:rsid w:val="72C72058"/>
    <w:rsid w:val="72CC1209"/>
    <w:rsid w:val="72E4391B"/>
    <w:rsid w:val="72E58F49"/>
    <w:rsid w:val="72F4EEFE"/>
    <w:rsid w:val="72FF9B66"/>
    <w:rsid w:val="73008143"/>
    <w:rsid w:val="731F68DD"/>
    <w:rsid w:val="7328236F"/>
    <w:rsid w:val="73369C3D"/>
    <w:rsid w:val="7336BD65"/>
    <w:rsid w:val="735BB3C7"/>
    <w:rsid w:val="735C857A"/>
    <w:rsid w:val="73616F11"/>
    <w:rsid w:val="736734C3"/>
    <w:rsid w:val="736EED22"/>
    <w:rsid w:val="7370DAD6"/>
    <w:rsid w:val="737524B0"/>
    <w:rsid w:val="737B7271"/>
    <w:rsid w:val="738C3708"/>
    <w:rsid w:val="738C9518"/>
    <w:rsid w:val="738CB853"/>
    <w:rsid w:val="7396518C"/>
    <w:rsid w:val="739973E5"/>
    <w:rsid w:val="739CA604"/>
    <w:rsid w:val="73A8932E"/>
    <w:rsid w:val="73CBCA0D"/>
    <w:rsid w:val="73CDC364"/>
    <w:rsid w:val="73CFD46F"/>
    <w:rsid w:val="73DBB68C"/>
    <w:rsid w:val="73E21DAD"/>
    <w:rsid w:val="73EEF08A"/>
    <w:rsid w:val="73EF12FF"/>
    <w:rsid w:val="73F264EF"/>
    <w:rsid w:val="74002EEB"/>
    <w:rsid w:val="7401E792"/>
    <w:rsid w:val="7402F1D9"/>
    <w:rsid w:val="74176114"/>
    <w:rsid w:val="7421CE7D"/>
    <w:rsid w:val="7424EBF2"/>
    <w:rsid w:val="7426F61F"/>
    <w:rsid w:val="7430FDFC"/>
    <w:rsid w:val="7438A3AD"/>
    <w:rsid w:val="744118DD"/>
    <w:rsid w:val="7441F402"/>
    <w:rsid w:val="7443700B"/>
    <w:rsid w:val="74577540"/>
    <w:rsid w:val="74636914"/>
    <w:rsid w:val="748351B5"/>
    <w:rsid w:val="748926BF"/>
    <w:rsid w:val="74971B5F"/>
    <w:rsid w:val="749B264E"/>
    <w:rsid w:val="74A4D6DD"/>
    <w:rsid w:val="74A5D8E8"/>
    <w:rsid w:val="74A955BD"/>
    <w:rsid w:val="74B0A038"/>
    <w:rsid w:val="74DC5E1D"/>
    <w:rsid w:val="74E26EAA"/>
    <w:rsid w:val="74E7E95D"/>
    <w:rsid w:val="74ECFA2C"/>
    <w:rsid w:val="74EF908C"/>
    <w:rsid w:val="74F5291E"/>
    <w:rsid w:val="74FFD80D"/>
    <w:rsid w:val="750DE8FD"/>
    <w:rsid w:val="7513E988"/>
    <w:rsid w:val="751AA0A8"/>
    <w:rsid w:val="7523D0D2"/>
    <w:rsid w:val="7523D8C9"/>
    <w:rsid w:val="7529C27E"/>
    <w:rsid w:val="75310F9A"/>
    <w:rsid w:val="75313A8D"/>
    <w:rsid w:val="7531BA5C"/>
    <w:rsid w:val="75347C28"/>
    <w:rsid w:val="7534FE70"/>
    <w:rsid w:val="7537EE5A"/>
    <w:rsid w:val="7538ED1A"/>
    <w:rsid w:val="75392C00"/>
    <w:rsid w:val="758A0E7F"/>
    <w:rsid w:val="758AD8B9"/>
    <w:rsid w:val="7596D585"/>
    <w:rsid w:val="75989B2C"/>
    <w:rsid w:val="759B0C94"/>
    <w:rsid w:val="75A6B939"/>
    <w:rsid w:val="75A890B4"/>
    <w:rsid w:val="75B2E8B4"/>
    <w:rsid w:val="75C84265"/>
    <w:rsid w:val="75D496CB"/>
    <w:rsid w:val="75D661A1"/>
    <w:rsid w:val="75D6F925"/>
    <w:rsid w:val="75D8FEAF"/>
    <w:rsid w:val="75DB6607"/>
    <w:rsid w:val="75E7A9D4"/>
    <w:rsid w:val="75EA74E3"/>
    <w:rsid w:val="75EBA6CC"/>
    <w:rsid w:val="76004B53"/>
    <w:rsid w:val="7604CD0E"/>
    <w:rsid w:val="760C500D"/>
    <w:rsid w:val="76290072"/>
    <w:rsid w:val="762B50C8"/>
    <w:rsid w:val="7633686E"/>
    <w:rsid w:val="763AAEE1"/>
    <w:rsid w:val="765E061C"/>
    <w:rsid w:val="767C122A"/>
    <w:rsid w:val="7682D065"/>
    <w:rsid w:val="7686E87A"/>
    <w:rsid w:val="768F0C49"/>
    <w:rsid w:val="769572D8"/>
    <w:rsid w:val="769A072D"/>
    <w:rsid w:val="76ACDB31"/>
    <w:rsid w:val="76AEDE31"/>
    <w:rsid w:val="76B0B5AF"/>
    <w:rsid w:val="76BA0B00"/>
    <w:rsid w:val="76BE8C48"/>
    <w:rsid w:val="76C9C9AB"/>
    <w:rsid w:val="76D06A23"/>
    <w:rsid w:val="76E16772"/>
    <w:rsid w:val="76E5E70F"/>
    <w:rsid w:val="76EA3CF6"/>
    <w:rsid w:val="76F3AFEC"/>
    <w:rsid w:val="76F57A26"/>
    <w:rsid w:val="76F9CE38"/>
    <w:rsid w:val="77009D0F"/>
    <w:rsid w:val="77138836"/>
    <w:rsid w:val="7714A7E3"/>
    <w:rsid w:val="77161459"/>
    <w:rsid w:val="77174072"/>
    <w:rsid w:val="7728AC08"/>
    <w:rsid w:val="7742DE1A"/>
    <w:rsid w:val="776494D1"/>
    <w:rsid w:val="776C2C34"/>
    <w:rsid w:val="7778203D"/>
    <w:rsid w:val="7778368B"/>
    <w:rsid w:val="77878831"/>
    <w:rsid w:val="77967892"/>
    <w:rsid w:val="77A17B66"/>
    <w:rsid w:val="77A4C39D"/>
    <w:rsid w:val="77ACFA89"/>
    <w:rsid w:val="77B1AC30"/>
    <w:rsid w:val="77B1EB84"/>
    <w:rsid w:val="77BB5026"/>
    <w:rsid w:val="77BBBD0F"/>
    <w:rsid w:val="77BF67DC"/>
    <w:rsid w:val="77CAFEE6"/>
    <w:rsid w:val="77CD1988"/>
    <w:rsid w:val="77D489E0"/>
    <w:rsid w:val="77DC1622"/>
    <w:rsid w:val="77EF4A32"/>
    <w:rsid w:val="77FE41D7"/>
    <w:rsid w:val="78123E67"/>
    <w:rsid w:val="7818A273"/>
    <w:rsid w:val="7825DE11"/>
    <w:rsid w:val="7828FDD2"/>
    <w:rsid w:val="7844FBAF"/>
    <w:rsid w:val="7851D906"/>
    <w:rsid w:val="785403B5"/>
    <w:rsid w:val="785F3AD2"/>
    <w:rsid w:val="78771173"/>
    <w:rsid w:val="7898CA81"/>
    <w:rsid w:val="789977D9"/>
    <w:rsid w:val="789EB900"/>
    <w:rsid w:val="78AB8F86"/>
    <w:rsid w:val="78AC367F"/>
    <w:rsid w:val="78AD4A9B"/>
    <w:rsid w:val="78B82C7E"/>
    <w:rsid w:val="78B90234"/>
    <w:rsid w:val="78B9204D"/>
    <w:rsid w:val="78C18145"/>
    <w:rsid w:val="78C8C51E"/>
    <w:rsid w:val="78D1B6B5"/>
    <w:rsid w:val="78F09A88"/>
    <w:rsid w:val="78F3743B"/>
    <w:rsid w:val="78F72320"/>
    <w:rsid w:val="78F8EF73"/>
    <w:rsid w:val="791DC673"/>
    <w:rsid w:val="7924AB01"/>
    <w:rsid w:val="79265878"/>
    <w:rsid w:val="792A5527"/>
    <w:rsid w:val="792CDC00"/>
    <w:rsid w:val="794BF68E"/>
    <w:rsid w:val="794F11BC"/>
    <w:rsid w:val="7954DCF7"/>
    <w:rsid w:val="7955336C"/>
    <w:rsid w:val="79569907"/>
    <w:rsid w:val="795BC7C7"/>
    <w:rsid w:val="79637532"/>
    <w:rsid w:val="7970816A"/>
    <w:rsid w:val="797A85B2"/>
    <w:rsid w:val="797F194B"/>
    <w:rsid w:val="7988E5F9"/>
    <w:rsid w:val="798AA21B"/>
    <w:rsid w:val="7992D922"/>
    <w:rsid w:val="79A37D4E"/>
    <w:rsid w:val="79A4065D"/>
    <w:rsid w:val="79A50B96"/>
    <w:rsid w:val="79BAAF5B"/>
    <w:rsid w:val="79BC64A8"/>
    <w:rsid w:val="79BF757B"/>
    <w:rsid w:val="79C33AA6"/>
    <w:rsid w:val="79C7C379"/>
    <w:rsid w:val="79D1AA99"/>
    <w:rsid w:val="79D3CC8C"/>
    <w:rsid w:val="79D5D939"/>
    <w:rsid w:val="79DCA08E"/>
    <w:rsid w:val="79E3FE70"/>
    <w:rsid w:val="79F29ACB"/>
    <w:rsid w:val="79F8B348"/>
    <w:rsid w:val="79FA899F"/>
    <w:rsid w:val="79FDB5B2"/>
    <w:rsid w:val="7A022BE7"/>
    <w:rsid w:val="7A0C1193"/>
    <w:rsid w:val="7A1ED62B"/>
    <w:rsid w:val="7A24EE15"/>
    <w:rsid w:val="7A28C89B"/>
    <w:rsid w:val="7A2C6AAE"/>
    <w:rsid w:val="7A52193A"/>
    <w:rsid w:val="7A795A80"/>
    <w:rsid w:val="7A8FABF1"/>
    <w:rsid w:val="7A9484F4"/>
    <w:rsid w:val="7A9AF287"/>
    <w:rsid w:val="7AA88043"/>
    <w:rsid w:val="7AB191EC"/>
    <w:rsid w:val="7AB28278"/>
    <w:rsid w:val="7ABA5699"/>
    <w:rsid w:val="7AC625C7"/>
    <w:rsid w:val="7AD28C36"/>
    <w:rsid w:val="7AE38EF8"/>
    <w:rsid w:val="7AE4F0B5"/>
    <w:rsid w:val="7AEE9F2F"/>
    <w:rsid w:val="7AF9294E"/>
    <w:rsid w:val="7AFF6111"/>
    <w:rsid w:val="7B113148"/>
    <w:rsid w:val="7B1EC8B7"/>
    <w:rsid w:val="7B27D505"/>
    <w:rsid w:val="7B2B874B"/>
    <w:rsid w:val="7B2FEBD1"/>
    <w:rsid w:val="7B304064"/>
    <w:rsid w:val="7B3716BA"/>
    <w:rsid w:val="7B4348F1"/>
    <w:rsid w:val="7B450AEF"/>
    <w:rsid w:val="7B4A560B"/>
    <w:rsid w:val="7B517A5B"/>
    <w:rsid w:val="7B60852E"/>
    <w:rsid w:val="7B70224B"/>
    <w:rsid w:val="7B7DBDF8"/>
    <w:rsid w:val="7B7E76C2"/>
    <w:rsid w:val="7B7F34E9"/>
    <w:rsid w:val="7B84359B"/>
    <w:rsid w:val="7B8D3339"/>
    <w:rsid w:val="7B8F090E"/>
    <w:rsid w:val="7B90811D"/>
    <w:rsid w:val="7B94D7C3"/>
    <w:rsid w:val="7BB75DDF"/>
    <w:rsid w:val="7BBE506E"/>
    <w:rsid w:val="7BD8B9C7"/>
    <w:rsid w:val="7BD8D293"/>
    <w:rsid w:val="7BDFA4B3"/>
    <w:rsid w:val="7BEB8930"/>
    <w:rsid w:val="7BEC770F"/>
    <w:rsid w:val="7BFDC228"/>
    <w:rsid w:val="7C119E09"/>
    <w:rsid w:val="7C172A1C"/>
    <w:rsid w:val="7C1998FC"/>
    <w:rsid w:val="7C19CE07"/>
    <w:rsid w:val="7C23FD40"/>
    <w:rsid w:val="7C2AB574"/>
    <w:rsid w:val="7C2DD50D"/>
    <w:rsid w:val="7C3264D9"/>
    <w:rsid w:val="7C340579"/>
    <w:rsid w:val="7C3C2CE5"/>
    <w:rsid w:val="7C42833F"/>
    <w:rsid w:val="7C4C674E"/>
    <w:rsid w:val="7C4CA24F"/>
    <w:rsid w:val="7C4CE308"/>
    <w:rsid w:val="7C4EDF34"/>
    <w:rsid w:val="7C66DD75"/>
    <w:rsid w:val="7C6A5F48"/>
    <w:rsid w:val="7C733B5D"/>
    <w:rsid w:val="7C743973"/>
    <w:rsid w:val="7C7FC2C9"/>
    <w:rsid w:val="7C80CED8"/>
    <w:rsid w:val="7C8760A9"/>
    <w:rsid w:val="7C8E8412"/>
    <w:rsid w:val="7C964799"/>
    <w:rsid w:val="7C97A704"/>
    <w:rsid w:val="7C983F55"/>
    <w:rsid w:val="7CAB82B9"/>
    <w:rsid w:val="7CAEB395"/>
    <w:rsid w:val="7CAF2AFA"/>
    <w:rsid w:val="7CB4EAEC"/>
    <w:rsid w:val="7CB53509"/>
    <w:rsid w:val="7CB58AFF"/>
    <w:rsid w:val="7CC10083"/>
    <w:rsid w:val="7CD727F2"/>
    <w:rsid w:val="7CDCDB1B"/>
    <w:rsid w:val="7CE274D3"/>
    <w:rsid w:val="7CED4059"/>
    <w:rsid w:val="7CF5DEC9"/>
    <w:rsid w:val="7CFA27DF"/>
    <w:rsid w:val="7CFA6548"/>
    <w:rsid w:val="7D02634D"/>
    <w:rsid w:val="7D0B302E"/>
    <w:rsid w:val="7D1CC4CB"/>
    <w:rsid w:val="7D1FF733"/>
    <w:rsid w:val="7D21192D"/>
    <w:rsid w:val="7D23AEE8"/>
    <w:rsid w:val="7D2BFA90"/>
    <w:rsid w:val="7D2F9FE6"/>
    <w:rsid w:val="7D335D1C"/>
    <w:rsid w:val="7D34976E"/>
    <w:rsid w:val="7D3C2A6B"/>
    <w:rsid w:val="7D3C6980"/>
    <w:rsid w:val="7D40A093"/>
    <w:rsid w:val="7D42660B"/>
    <w:rsid w:val="7D441761"/>
    <w:rsid w:val="7D4CF3DB"/>
    <w:rsid w:val="7D4DD06A"/>
    <w:rsid w:val="7D52AC6E"/>
    <w:rsid w:val="7D583FB5"/>
    <w:rsid w:val="7D5BE082"/>
    <w:rsid w:val="7D5DAE98"/>
    <w:rsid w:val="7D65250D"/>
    <w:rsid w:val="7D697A8C"/>
    <w:rsid w:val="7D81C264"/>
    <w:rsid w:val="7D8498C6"/>
    <w:rsid w:val="7D886F08"/>
    <w:rsid w:val="7D8C41AF"/>
    <w:rsid w:val="7D916743"/>
    <w:rsid w:val="7DA4EF5B"/>
    <w:rsid w:val="7DA80D50"/>
    <w:rsid w:val="7DA8CE4B"/>
    <w:rsid w:val="7DAF2910"/>
    <w:rsid w:val="7DBE40EB"/>
    <w:rsid w:val="7DD6067A"/>
    <w:rsid w:val="7DE74D9E"/>
    <w:rsid w:val="7DFA0AD5"/>
    <w:rsid w:val="7DFAF394"/>
    <w:rsid w:val="7E042EEA"/>
    <w:rsid w:val="7E059309"/>
    <w:rsid w:val="7E0CF1EB"/>
    <w:rsid w:val="7E0EB043"/>
    <w:rsid w:val="7E197580"/>
    <w:rsid w:val="7E23545A"/>
    <w:rsid w:val="7E28D0DE"/>
    <w:rsid w:val="7E321778"/>
    <w:rsid w:val="7E357CA3"/>
    <w:rsid w:val="7E36D4DE"/>
    <w:rsid w:val="7E36EA55"/>
    <w:rsid w:val="7E39AB7A"/>
    <w:rsid w:val="7E3B31A8"/>
    <w:rsid w:val="7E4BA9C0"/>
    <w:rsid w:val="7E6C201A"/>
    <w:rsid w:val="7E6E2F72"/>
    <w:rsid w:val="7E7AE7E1"/>
    <w:rsid w:val="7E7C7DA2"/>
    <w:rsid w:val="7E82E2CF"/>
    <w:rsid w:val="7E8C86F7"/>
    <w:rsid w:val="7E8E3D8D"/>
    <w:rsid w:val="7E911852"/>
    <w:rsid w:val="7E97FE9D"/>
    <w:rsid w:val="7E9A1E2E"/>
    <w:rsid w:val="7EA0CCBE"/>
    <w:rsid w:val="7EAB9A48"/>
    <w:rsid w:val="7EB45EB1"/>
    <w:rsid w:val="7ED3D68A"/>
    <w:rsid w:val="7EDE4AD4"/>
    <w:rsid w:val="7EE279C7"/>
    <w:rsid w:val="7EECC743"/>
    <w:rsid w:val="7EEE3F56"/>
    <w:rsid w:val="7F04D0D9"/>
    <w:rsid w:val="7F19A00D"/>
    <w:rsid w:val="7F29539D"/>
    <w:rsid w:val="7F2F4FF5"/>
    <w:rsid w:val="7F2F9C9F"/>
    <w:rsid w:val="7F3CB9D8"/>
    <w:rsid w:val="7F3FF24A"/>
    <w:rsid w:val="7F66522C"/>
    <w:rsid w:val="7F717DE2"/>
    <w:rsid w:val="7F72CBF8"/>
    <w:rsid w:val="7F872B7D"/>
    <w:rsid w:val="7F8F2541"/>
    <w:rsid w:val="7F96DFF6"/>
    <w:rsid w:val="7F9AA276"/>
    <w:rsid w:val="7FA31E6F"/>
    <w:rsid w:val="7FA8CC4A"/>
    <w:rsid w:val="7FAE574C"/>
    <w:rsid w:val="7FBAA6D0"/>
    <w:rsid w:val="7FBF52E3"/>
    <w:rsid w:val="7FC3C74D"/>
    <w:rsid w:val="7FC6EA08"/>
    <w:rsid w:val="7FC98E14"/>
    <w:rsid w:val="7FCC8FA0"/>
    <w:rsid w:val="7FD033BF"/>
    <w:rsid w:val="7FE3F2C4"/>
    <w:rsid w:val="7FE41D38"/>
    <w:rsid w:val="7FE992B9"/>
    <w:rsid w:val="7FF59F17"/>
    <w:rsid w:val="7FF74E7D"/>
    <w:rsid w:val="7FFC2298"/>
    <w:rsid w:val="7FFC285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58E2AA"/>
  <w15:chartTrackingRefBased/>
  <w15:docId w15:val="{D21BFBD0-AF45-4F49-80B4-54AED05AD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EB0"/>
  </w:style>
  <w:style w:type="paragraph" w:styleId="Heading1">
    <w:name w:val="heading 1"/>
    <w:basedOn w:val="Normal"/>
    <w:next w:val="Normal"/>
    <w:link w:val="Heading1Char"/>
    <w:autoRedefine/>
    <w:uiPriority w:val="9"/>
    <w:qFormat/>
    <w:rsid w:val="00E35C7A"/>
    <w:pPr>
      <w:keepNext/>
      <w:keepLines/>
      <w:spacing w:before="240" w:after="0" w:line="360" w:lineRule="auto"/>
      <w:ind w:left="359"/>
      <w:outlineLvl w:val="0"/>
    </w:pPr>
    <w:rPr>
      <w:rFonts w:ascii="Arial" w:eastAsiaTheme="majorEastAsia" w:hAnsi="Arial" w:cstheme="majorBidi"/>
      <w:b/>
      <w:i/>
      <w:color w:val="4A7090" w:themeColor="background2" w:themeShade="80"/>
      <w:sz w:val="48"/>
      <w:szCs w:val="48"/>
      <w:u w:val="single"/>
    </w:rPr>
  </w:style>
  <w:style w:type="paragraph" w:styleId="Heading2">
    <w:name w:val="heading 2"/>
    <w:basedOn w:val="Normal"/>
    <w:next w:val="Normal"/>
    <w:link w:val="Heading2Char"/>
    <w:uiPriority w:val="9"/>
    <w:unhideWhenUsed/>
    <w:qFormat/>
    <w:rsid w:val="00066A1B"/>
    <w:pPr>
      <w:keepNext/>
      <w:keepLines/>
      <w:spacing w:before="40" w:after="0" w:line="360" w:lineRule="auto"/>
      <w:ind w:left="284"/>
      <w:outlineLvl w:val="1"/>
    </w:pPr>
    <w:rPr>
      <w:rFonts w:ascii="Arial" w:eastAsiaTheme="majorEastAsia" w:hAnsi="Arial" w:cstheme="majorBidi"/>
      <w:b/>
      <w:color w:val="276E8B" w:themeColor="accent1" w:themeShade="BF"/>
      <w:sz w:val="44"/>
      <w:szCs w:val="26"/>
    </w:rPr>
  </w:style>
  <w:style w:type="paragraph" w:styleId="Heading3">
    <w:name w:val="heading 3"/>
    <w:basedOn w:val="Normal"/>
    <w:next w:val="Normal"/>
    <w:link w:val="Heading3Char"/>
    <w:uiPriority w:val="9"/>
    <w:unhideWhenUsed/>
    <w:qFormat/>
    <w:rsid w:val="00066A1B"/>
    <w:pPr>
      <w:keepNext/>
      <w:keepLines/>
      <w:spacing w:before="40" w:after="0" w:line="360" w:lineRule="auto"/>
      <w:ind w:left="567"/>
      <w:outlineLvl w:val="2"/>
    </w:pPr>
    <w:rPr>
      <w:rFonts w:ascii="Arial" w:eastAsiaTheme="majorEastAsia" w:hAnsi="Arial" w:cstheme="majorBidi"/>
      <w:b/>
      <w:color w:val="578793" w:themeColor="accent5" w:themeShade="BF"/>
      <w:sz w:val="36"/>
      <w:szCs w:val="24"/>
    </w:rPr>
  </w:style>
  <w:style w:type="paragraph" w:styleId="Heading4">
    <w:name w:val="heading 4"/>
    <w:basedOn w:val="Normal"/>
    <w:next w:val="Normal"/>
    <w:link w:val="Heading4Char"/>
    <w:uiPriority w:val="9"/>
    <w:unhideWhenUsed/>
    <w:qFormat/>
    <w:rsid w:val="00066A1B"/>
    <w:pPr>
      <w:keepNext/>
      <w:keepLines/>
      <w:spacing w:before="40" w:after="0" w:line="360" w:lineRule="auto"/>
      <w:ind w:left="851"/>
      <w:outlineLvl w:val="3"/>
    </w:pPr>
    <w:rPr>
      <w:rFonts w:ascii="Arial" w:eastAsiaTheme="majorEastAsia" w:hAnsi="Arial" w:cstheme="majorBidi"/>
      <w:b/>
      <w:iCs/>
      <w:color w:val="74A9DA"/>
      <w:sz w:val="32"/>
    </w:rPr>
  </w:style>
  <w:style w:type="paragraph" w:styleId="Heading5">
    <w:name w:val="heading 5"/>
    <w:basedOn w:val="Normal"/>
    <w:next w:val="Normal"/>
    <w:link w:val="Heading5Char"/>
    <w:uiPriority w:val="9"/>
    <w:unhideWhenUsed/>
    <w:qFormat/>
    <w:rsid w:val="00C42128"/>
    <w:pPr>
      <w:keepNext/>
      <w:keepLines/>
      <w:spacing w:before="40" w:after="0"/>
      <w:outlineLvl w:val="4"/>
    </w:pPr>
    <w:rPr>
      <w:rFonts w:ascii="Arial" w:eastAsiaTheme="majorEastAsia" w:hAnsi="Arial" w:cstheme="majorBidi"/>
      <w:color w:val="276E8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5C7A"/>
    <w:rPr>
      <w:rFonts w:ascii="Arial" w:eastAsiaTheme="majorEastAsia" w:hAnsi="Arial" w:cstheme="majorBidi"/>
      <w:b/>
      <w:i/>
      <w:color w:val="4A7090" w:themeColor="background2" w:themeShade="80"/>
      <w:sz w:val="48"/>
      <w:szCs w:val="48"/>
      <w:u w:val="single"/>
    </w:rPr>
  </w:style>
  <w:style w:type="character" w:customStyle="1" w:styleId="Heading2Char">
    <w:name w:val="Heading 2 Char"/>
    <w:basedOn w:val="DefaultParagraphFont"/>
    <w:link w:val="Heading2"/>
    <w:uiPriority w:val="9"/>
    <w:rsid w:val="002A510A"/>
    <w:rPr>
      <w:rFonts w:ascii="Arial" w:eastAsiaTheme="majorEastAsia" w:hAnsi="Arial" w:cstheme="majorBidi"/>
      <w:b/>
      <w:color w:val="276E8B" w:themeColor="accent1" w:themeShade="BF"/>
      <w:sz w:val="44"/>
      <w:szCs w:val="26"/>
    </w:rPr>
  </w:style>
  <w:style w:type="character" w:customStyle="1" w:styleId="Heading3Char">
    <w:name w:val="Heading 3 Char"/>
    <w:basedOn w:val="DefaultParagraphFont"/>
    <w:link w:val="Heading3"/>
    <w:uiPriority w:val="9"/>
    <w:rsid w:val="002A510A"/>
    <w:rPr>
      <w:rFonts w:ascii="Arial" w:eastAsiaTheme="majorEastAsia" w:hAnsi="Arial" w:cstheme="majorBidi"/>
      <w:b/>
      <w:color w:val="578793" w:themeColor="accent5" w:themeShade="BF"/>
      <w:sz w:val="36"/>
      <w:szCs w:val="24"/>
    </w:rPr>
  </w:style>
  <w:style w:type="character" w:customStyle="1" w:styleId="Heading4Char">
    <w:name w:val="Heading 4 Char"/>
    <w:basedOn w:val="DefaultParagraphFont"/>
    <w:link w:val="Heading4"/>
    <w:uiPriority w:val="9"/>
    <w:rsid w:val="002A510A"/>
    <w:rPr>
      <w:rFonts w:ascii="Arial" w:eastAsiaTheme="majorEastAsia" w:hAnsi="Arial" w:cstheme="majorBidi"/>
      <w:b/>
      <w:iCs/>
      <w:color w:val="74A9DA"/>
      <w:sz w:val="32"/>
    </w:rPr>
  </w:style>
  <w:style w:type="paragraph" w:styleId="NoSpacing">
    <w:name w:val="No Spacing"/>
    <w:uiPriority w:val="1"/>
    <w:qFormat/>
    <w:rsid w:val="00301F2B"/>
    <w:pPr>
      <w:spacing w:after="0" w:line="240" w:lineRule="auto"/>
    </w:pPr>
    <w:rPr>
      <w:color w:val="373545" w:themeColor="text2"/>
      <w:sz w:val="20"/>
      <w:szCs w:val="20"/>
    </w:rPr>
  </w:style>
  <w:style w:type="paragraph" w:styleId="ListParagraph">
    <w:name w:val="List Paragraph"/>
    <w:basedOn w:val="Normal"/>
    <w:uiPriority w:val="34"/>
    <w:qFormat/>
    <w:rsid w:val="00301F2B"/>
    <w:pPr>
      <w:ind w:left="720"/>
      <w:contextualSpacing/>
    </w:pPr>
  </w:style>
  <w:style w:type="paragraph" w:styleId="TOCHeading">
    <w:name w:val="TOC Heading"/>
    <w:basedOn w:val="Heading1"/>
    <w:next w:val="Normal"/>
    <w:uiPriority w:val="39"/>
    <w:unhideWhenUsed/>
    <w:qFormat/>
    <w:rsid w:val="00900203"/>
    <w:pPr>
      <w:outlineLvl w:val="9"/>
    </w:pPr>
  </w:style>
  <w:style w:type="paragraph" w:styleId="Header">
    <w:name w:val="header"/>
    <w:basedOn w:val="Normal"/>
    <w:link w:val="HeaderChar"/>
    <w:uiPriority w:val="99"/>
    <w:unhideWhenUsed/>
    <w:rsid w:val="008E57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575B"/>
  </w:style>
  <w:style w:type="paragraph" w:styleId="Footer">
    <w:name w:val="footer"/>
    <w:basedOn w:val="Normal"/>
    <w:link w:val="FooterChar"/>
    <w:uiPriority w:val="99"/>
    <w:unhideWhenUsed/>
    <w:rsid w:val="008E57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575B"/>
  </w:style>
  <w:style w:type="paragraph" w:styleId="Title">
    <w:name w:val="Title"/>
    <w:basedOn w:val="Normal"/>
    <w:next w:val="Normal"/>
    <w:link w:val="TitleChar"/>
    <w:uiPriority w:val="10"/>
    <w:qFormat/>
    <w:rsid w:val="004F4447"/>
    <w:pPr>
      <w:spacing w:after="0" w:line="240" w:lineRule="auto"/>
      <w:contextualSpacing/>
    </w:pPr>
    <w:rPr>
      <w:rFonts w:ascii="Arial Black" w:eastAsiaTheme="majorEastAsia" w:hAnsi="Arial Black" w:cstheme="majorBidi"/>
      <w:color w:val="4A7090" w:themeColor="background2" w:themeShade="80"/>
      <w:spacing w:val="-10"/>
      <w:kern w:val="28"/>
      <w:sz w:val="96"/>
      <w:szCs w:val="56"/>
    </w:rPr>
  </w:style>
  <w:style w:type="character" w:customStyle="1" w:styleId="TitleChar">
    <w:name w:val="Title Char"/>
    <w:basedOn w:val="DefaultParagraphFont"/>
    <w:link w:val="Title"/>
    <w:uiPriority w:val="10"/>
    <w:rsid w:val="00FB3F6E"/>
    <w:rPr>
      <w:rFonts w:ascii="Arial Black" w:eastAsiaTheme="majorEastAsia" w:hAnsi="Arial Black" w:cstheme="majorBidi"/>
      <w:color w:val="4A7090" w:themeColor="background2" w:themeShade="80"/>
      <w:spacing w:val="-10"/>
      <w:kern w:val="28"/>
      <w:sz w:val="96"/>
      <w:szCs w:val="56"/>
    </w:rPr>
  </w:style>
  <w:style w:type="paragraph" w:styleId="TOC1">
    <w:name w:val="toc 1"/>
    <w:basedOn w:val="Normal"/>
    <w:next w:val="Normal"/>
    <w:autoRedefine/>
    <w:uiPriority w:val="39"/>
    <w:unhideWhenUsed/>
    <w:rsid w:val="00066A1B"/>
    <w:pPr>
      <w:tabs>
        <w:tab w:val="right" w:leader="dot" w:pos="9350"/>
      </w:tabs>
      <w:spacing w:after="100"/>
    </w:pPr>
    <w:rPr>
      <w:rFonts w:ascii="Arial" w:eastAsia="Microsoft JhengHei UI" w:hAnsi="Arial" w:cs="Arial"/>
      <w:iCs/>
      <w:noProof/>
      <w:sz w:val="32"/>
      <w:szCs w:val="32"/>
    </w:rPr>
  </w:style>
  <w:style w:type="character" w:styleId="Hyperlink">
    <w:name w:val="Hyperlink"/>
    <w:basedOn w:val="DefaultParagraphFont"/>
    <w:uiPriority w:val="99"/>
    <w:unhideWhenUsed/>
    <w:rsid w:val="006522A3"/>
    <w:rPr>
      <w:color w:val="6B9F25" w:themeColor="hyperlink"/>
      <w:u w:val="single"/>
    </w:rPr>
  </w:style>
  <w:style w:type="paragraph" w:styleId="TOC2">
    <w:name w:val="toc 2"/>
    <w:basedOn w:val="Normal"/>
    <w:next w:val="Normal"/>
    <w:autoRedefine/>
    <w:uiPriority w:val="39"/>
    <w:unhideWhenUsed/>
    <w:rsid w:val="00BC3ACC"/>
    <w:pPr>
      <w:tabs>
        <w:tab w:val="right" w:leader="dot" w:pos="9350"/>
      </w:tabs>
      <w:spacing w:after="100"/>
      <w:ind w:left="220"/>
    </w:pPr>
    <w:rPr>
      <w:rFonts w:eastAsiaTheme="minorEastAsia" w:cs="Times New Roman"/>
      <w:b/>
      <w:bCs/>
      <w:noProof/>
      <w:sz w:val="24"/>
      <w:szCs w:val="24"/>
    </w:rPr>
  </w:style>
  <w:style w:type="paragraph" w:styleId="TOC3">
    <w:name w:val="toc 3"/>
    <w:basedOn w:val="Normal"/>
    <w:next w:val="Normal"/>
    <w:autoRedefine/>
    <w:uiPriority w:val="39"/>
    <w:unhideWhenUsed/>
    <w:rsid w:val="00DD493E"/>
    <w:pPr>
      <w:tabs>
        <w:tab w:val="right" w:leader="dot" w:pos="9350"/>
      </w:tabs>
      <w:spacing w:after="100"/>
      <w:ind w:left="440"/>
    </w:pPr>
    <w:rPr>
      <w:rFonts w:ascii="Arial" w:eastAsiaTheme="minorEastAsia" w:hAnsi="Arial" w:cs="Arial"/>
      <w:noProof/>
      <w:sz w:val="24"/>
      <w:szCs w:val="24"/>
    </w:rPr>
  </w:style>
  <w:style w:type="paragraph" w:styleId="TOC4">
    <w:name w:val="toc 4"/>
    <w:basedOn w:val="Normal"/>
    <w:next w:val="Normal"/>
    <w:autoRedefine/>
    <w:uiPriority w:val="39"/>
    <w:unhideWhenUsed/>
    <w:rsid w:val="00DD493E"/>
    <w:pPr>
      <w:tabs>
        <w:tab w:val="left" w:pos="1100"/>
        <w:tab w:val="right" w:leader="dot" w:pos="9350"/>
      </w:tabs>
      <w:spacing w:after="100"/>
      <w:ind w:left="660"/>
    </w:pPr>
    <w:rPr>
      <w:rFonts w:ascii="Arial" w:hAnsi="Arial" w:cs="Arial"/>
      <w:noProof/>
    </w:rPr>
  </w:style>
  <w:style w:type="paragraph" w:styleId="TOC5">
    <w:name w:val="toc 5"/>
    <w:basedOn w:val="Normal"/>
    <w:next w:val="Normal"/>
    <w:autoRedefine/>
    <w:uiPriority w:val="39"/>
    <w:unhideWhenUsed/>
    <w:rsid w:val="00BB4009"/>
    <w:pPr>
      <w:tabs>
        <w:tab w:val="right" w:leader="dot" w:pos="9350"/>
      </w:tabs>
      <w:spacing w:after="100"/>
      <w:ind w:left="880"/>
    </w:pPr>
    <w:rPr>
      <w:rFonts w:ascii="Arial" w:eastAsiaTheme="minorEastAsia" w:hAnsi="Arial" w:cs="Arial"/>
      <w:noProof/>
      <w:lang w:val="en-CA" w:eastAsia="zh-TW"/>
    </w:rPr>
  </w:style>
  <w:style w:type="paragraph" w:styleId="TOC6">
    <w:name w:val="toc 6"/>
    <w:basedOn w:val="Normal"/>
    <w:next w:val="Normal"/>
    <w:autoRedefine/>
    <w:uiPriority w:val="39"/>
    <w:unhideWhenUsed/>
    <w:rsid w:val="003042B3"/>
    <w:pPr>
      <w:spacing w:after="100"/>
      <w:ind w:left="1100"/>
    </w:pPr>
    <w:rPr>
      <w:rFonts w:eastAsiaTheme="minorEastAsia"/>
      <w:lang w:val="en-CA" w:eastAsia="zh-TW"/>
    </w:rPr>
  </w:style>
  <w:style w:type="paragraph" w:styleId="TOC7">
    <w:name w:val="toc 7"/>
    <w:basedOn w:val="Normal"/>
    <w:next w:val="Normal"/>
    <w:autoRedefine/>
    <w:uiPriority w:val="39"/>
    <w:unhideWhenUsed/>
    <w:rsid w:val="003042B3"/>
    <w:pPr>
      <w:spacing w:after="100"/>
      <w:ind w:left="1320"/>
    </w:pPr>
    <w:rPr>
      <w:rFonts w:eastAsiaTheme="minorEastAsia"/>
      <w:lang w:val="en-CA" w:eastAsia="zh-TW"/>
    </w:rPr>
  </w:style>
  <w:style w:type="paragraph" w:styleId="TOC8">
    <w:name w:val="toc 8"/>
    <w:basedOn w:val="Normal"/>
    <w:next w:val="Normal"/>
    <w:autoRedefine/>
    <w:uiPriority w:val="39"/>
    <w:unhideWhenUsed/>
    <w:rsid w:val="003042B3"/>
    <w:pPr>
      <w:spacing w:after="100"/>
      <w:ind w:left="1540"/>
    </w:pPr>
    <w:rPr>
      <w:rFonts w:eastAsiaTheme="minorEastAsia"/>
      <w:lang w:val="en-CA" w:eastAsia="zh-TW"/>
    </w:rPr>
  </w:style>
  <w:style w:type="paragraph" w:styleId="TOC9">
    <w:name w:val="toc 9"/>
    <w:basedOn w:val="Normal"/>
    <w:next w:val="Normal"/>
    <w:autoRedefine/>
    <w:uiPriority w:val="39"/>
    <w:unhideWhenUsed/>
    <w:rsid w:val="003042B3"/>
    <w:pPr>
      <w:spacing w:after="100"/>
      <w:ind w:left="1760"/>
    </w:pPr>
    <w:rPr>
      <w:rFonts w:eastAsiaTheme="minorEastAsia"/>
      <w:lang w:val="en-CA" w:eastAsia="zh-TW"/>
    </w:rPr>
  </w:style>
  <w:style w:type="character" w:styleId="UnresolvedMention">
    <w:name w:val="Unresolved Mention"/>
    <w:basedOn w:val="DefaultParagraphFont"/>
    <w:uiPriority w:val="99"/>
    <w:semiHidden/>
    <w:unhideWhenUsed/>
    <w:rsid w:val="003042B3"/>
    <w:rPr>
      <w:color w:val="605E5C"/>
      <w:shd w:val="clear" w:color="auto" w:fill="E1DFDD"/>
    </w:rPr>
  </w:style>
  <w:style w:type="paragraph" w:styleId="Subtitle">
    <w:name w:val="Subtitle"/>
    <w:basedOn w:val="Normal"/>
    <w:next w:val="Normal"/>
    <w:link w:val="SubtitleChar"/>
    <w:uiPriority w:val="11"/>
    <w:qFormat/>
    <w:rsid w:val="00B816BE"/>
    <w:pPr>
      <w:numPr>
        <w:ilvl w:val="1"/>
      </w:numPr>
      <w:spacing w:line="360" w:lineRule="auto"/>
    </w:pPr>
    <w:rPr>
      <w:rFonts w:ascii="Arial" w:eastAsiaTheme="minorEastAsia" w:hAnsi="Arial"/>
      <w:spacing w:val="15"/>
      <w:sz w:val="28"/>
    </w:rPr>
  </w:style>
  <w:style w:type="character" w:customStyle="1" w:styleId="SubtitleChar">
    <w:name w:val="Subtitle Char"/>
    <w:basedOn w:val="DefaultParagraphFont"/>
    <w:link w:val="Subtitle"/>
    <w:uiPriority w:val="11"/>
    <w:rsid w:val="00BC3ACC"/>
    <w:rPr>
      <w:rFonts w:ascii="Arial" w:eastAsiaTheme="minorEastAsia" w:hAnsi="Arial"/>
      <w:spacing w:val="15"/>
      <w:sz w:val="28"/>
    </w:rPr>
  </w:style>
  <w:style w:type="paragraph" w:styleId="Caption">
    <w:name w:val="caption"/>
    <w:basedOn w:val="Normal"/>
    <w:next w:val="Normal"/>
    <w:uiPriority w:val="35"/>
    <w:unhideWhenUsed/>
    <w:qFormat/>
    <w:rsid w:val="00D17EBD"/>
    <w:pPr>
      <w:spacing w:after="200" w:line="240" w:lineRule="auto"/>
    </w:pPr>
    <w:rPr>
      <w:i/>
      <w:iCs/>
      <w:color w:val="373545" w:themeColor="text2"/>
      <w:sz w:val="18"/>
      <w:szCs w:val="18"/>
      <w:lang w:val="en-CA"/>
    </w:rPr>
  </w:style>
  <w:style w:type="character" w:styleId="PlaceholderText">
    <w:name w:val="Placeholder Text"/>
    <w:basedOn w:val="DefaultParagraphFont"/>
    <w:uiPriority w:val="99"/>
    <w:semiHidden/>
    <w:rsid w:val="003D79C4"/>
    <w:rPr>
      <w:color w:val="808080"/>
    </w:rPr>
  </w:style>
  <w:style w:type="table" w:styleId="TableGrid">
    <w:name w:val="Table Grid"/>
    <w:basedOn w:val="TableNormal"/>
    <w:uiPriority w:val="39"/>
    <w:rsid w:val="00851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63798"/>
    <w:rPr>
      <w:color w:val="9F6715" w:themeColor="followedHyperlink"/>
      <w:u w:val="single"/>
    </w:rPr>
  </w:style>
  <w:style w:type="paragraph" w:styleId="Revision">
    <w:name w:val="Revision"/>
    <w:hidden/>
    <w:uiPriority w:val="99"/>
    <w:semiHidden/>
    <w:rsid w:val="00C458A7"/>
    <w:pPr>
      <w:spacing w:after="0" w:line="240" w:lineRule="auto"/>
    </w:pPr>
  </w:style>
  <w:style w:type="paragraph" w:styleId="CommentText">
    <w:name w:val="annotation text"/>
    <w:basedOn w:val="Normal"/>
    <w:link w:val="CommentTextChar"/>
    <w:uiPriority w:val="99"/>
    <w:semiHidden/>
    <w:unhideWhenUsed/>
    <w:rsid w:val="00A6594F"/>
    <w:pPr>
      <w:spacing w:line="240" w:lineRule="auto"/>
    </w:pPr>
    <w:rPr>
      <w:sz w:val="20"/>
      <w:szCs w:val="20"/>
    </w:rPr>
  </w:style>
  <w:style w:type="character" w:customStyle="1" w:styleId="CommentTextChar">
    <w:name w:val="Comment Text Char"/>
    <w:basedOn w:val="DefaultParagraphFont"/>
    <w:link w:val="CommentText"/>
    <w:uiPriority w:val="99"/>
    <w:semiHidden/>
    <w:rsid w:val="00A6594F"/>
    <w:rPr>
      <w:sz w:val="20"/>
      <w:szCs w:val="20"/>
    </w:rPr>
  </w:style>
  <w:style w:type="character" w:styleId="CommentReference">
    <w:name w:val="annotation reference"/>
    <w:basedOn w:val="DefaultParagraphFont"/>
    <w:uiPriority w:val="99"/>
    <w:semiHidden/>
    <w:unhideWhenUsed/>
    <w:rsid w:val="00A6594F"/>
    <w:rPr>
      <w:sz w:val="16"/>
      <w:szCs w:val="16"/>
    </w:rPr>
  </w:style>
  <w:style w:type="paragraph" w:styleId="CommentSubject">
    <w:name w:val="annotation subject"/>
    <w:basedOn w:val="CommentText"/>
    <w:next w:val="CommentText"/>
    <w:link w:val="CommentSubjectChar"/>
    <w:uiPriority w:val="99"/>
    <w:semiHidden/>
    <w:unhideWhenUsed/>
    <w:rsid w:val="00180564"/>
    <w:rPr>
      <w:b/>
      <w:bCs/>
    </w:rPr>
  </w:style>
  <w:style w:type="character" w:customStyle="1" w:styleId="CommentSubjectChar">
    <w:name w:val="Comment Subject Char"/>
    <w:basedOn w:val="CommentTextChar"/>
    <w:link w:val="CommentSubject"/>
    <w:uiPriority w:val="99"/>
    <w:semiHidden/>
    <w:rsid w:val="00180564"/>
    <w:rPr>
      <w:b/>
      <w:bCs/>
      <w:sz w:val="20"/>
      <w:szCs w:val="20"/>
    </w:rPr>
  </w:style>
  <w:style w:type="character" w:styleId="SubtleEmphasis">
    <w:name w:val="Subtle Emphasis"/>
    <w:basedOn w:val="DefaultParagraphFont"/>
    <w:uiPriority w:val="19"/>
    <w:qFormat/>
    <w:rsid w:val="00B816BE"/>
    <w:rPr>
      <w:rFonts w:ascii="Arial" w:hAnsi="Arial"/>
      <w:i/>
      <w:iCs/>
      <w:color w:val="404040" w:themeColor="text1" w:themeTint="BF"/>
    </w:rPr>
  </w:style>
  <w:style w:type="character" w:customStyle="1" w:styleId="Heading5Char">
    <w:name w:val="Heading 5 Char"/>
    <w:basedOn w:val="DefaultParagraphFont"/>
    <w:link w:val="Heading5"/>
    <w:uiPriority w:val="9"/>
    <w:rsid w:val="00C42128"/>
    <w:rPr>
      <w:rFonts w:ascii="Arial" w:eastAsiaTheme="majorEastAsia" w:hAnsi="Arial" w:cstheme="majorBidi"/>
      <w:color w:val="276E8B" w:themeColor="accent1" w:themeShade="BF"/>
    </w:rPr>
  </w:style>
  <w:style w:type="paragraph" w:styleId="Bibliography">
    <w:name w:val="Bibliography"/>
    <w:basedOn w:val="Normal"/>
    <w:next w:val="Normal"/>
    <w:uiPriority w:val="37"/>
    <w:unhideWhenUsed/>
    <w:rsid w:val="00A86E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7909">
      <w:bodyDiv w:val="1"/>
      <w:marLeft w:val="0"/>
      <w:marRight w:val="0"/>
      <w:marTop w:val="0"/>
      <w:marBottom w:val="0"/>
      <w:divBdr>
        <w:top w:val="none" w:sz="0" w:space="0" w:color="auto"/>
        <w:left w:val="none" w:sz="0" w:space="0" w:color="auto"/>
        <w:bottom w:val="none" w:sz="0" w:space="0" w:color="auto"/>
        <w:right w:val="none" w:sz="0" w:space="0" w:color="auto"/>
      </w:divBdr>
    </w:div>
    <w:div w:id="341709002">
      <w:bodyDiv w:val="1"/>
      <w:marLeft w:val="0"/>
      <w:marRight w:val="0"/>
      <w:marTop w:val="0"/>
      <w:marBottom w:val="0"/>
      <w:divBdr>
        <w:top w:val="none" w:sz="0" w:space="0" w:color="auto"/>
        <w:left w:val="none" w:sz="0" w:space="0" w:color="auto"/>
        <w:bottom w:val="none" w:sz="0" w:space="0" w:color="auto"/>
        <w:right w:val="none" w:sz="0" w:space="0" w:color="auto"/>
      </w:divBdr>
    </w:div>
    <w:div w:id="371661939">
      <w:bodyDiv w:val="1"/>
      <w:marLeft w:val="0"/>
      <w:marRight w:val="0"/>
      <w:marTop w:val="0"/>
      <w:marBottom w:val="0"/>
      <w:divBdr>
        <w:top w:val="none" w:sz="0" w:space="0" w:color="auto"/>
        <w:left w:val="none" w:sz="0" w:space="0" w:color="auto"/>
        <w:bottom w:val="none" w:sz="0" w:space="0" w:color="auto"/>
        <w:right w:val="none" w:sz="0" w:space="0" w:color="auto"/>
      </w:divBdr>
    </w:div>
    <w:div w:id="1118645226">
      <w:bodyDiv w:val="1"/>
      <w:marLeft w:val="0"/>
      <w:marRight w:val="0"/>
      <w:marTop w:val="0"/>
      <w:marBottom w:val="0"/>
      <w:divBdr>
        <w:top w:val="none" w:sz="0" w:space="0" w:color="auto"/>
        <w:left w:val="none" w:sz="0" w:space="0" w:color="auto"/>
        <w:bottom w:val="none" w:sz="0" w:space="0" w:color="auto"/>
        <w:right w:val="none" w:sz="0" w:space="0" w:color="auto"/>
      </w:divBdr>
    </w:div>
    <w:div w:id="1237469775">
      <w:bodyDiv w:val="1"/>
      <w:marLeft w:val="0"/>
      <w:marRight w:val="0"/>
      <w:marTop w:val="0"/>
      <w:marBottom w:val="0"/>
      <w:divBdr>
        <w:top w:val="none" w:sz="0" w:space="0" w:color="auto"/>
        <w:left w:val="none" w:sz="0" w:space="0" w:color="auto"/>
        <w:bottom w:val="none" w:sz="0" w:space="0" w:color="auto"/>
        <w:right w:val="none" w:sz="0" w:space="0" w:color="auto"/>
      </w:divBdr>
    </w:div>
    <w:div w:id="1620457215">
      <w:bodyDiv w:val="1"/>
      <w:marLeft w:val="0"/>
      <w:marRight w:val="0"/>
      <w:marTop w:val="0"/>
      <w:marBottom w:val="0"/>
      <w:divBdr>
        <w:top w:val="none" w:sz="0" w:space="0" w:color="auto"/>
        <w:left w:val="none" w:sz="0" w:space="0" w:color="auto"/>
        <w:bottom w:val="none" w:sz="0" w:space="0" w:color="auto"/>
        <w:right w:val="none" w:sz="0" w:space="0" w:color="auto"/>
      </w:divBdr>
    </w:div>
    <w:div w:id="1658454420">
      <w:bodyDiv w:val="1"/>
      <w:marLeft w:val="0"/>
      <w:marRight w:val="0"/>
      <w:marTop w:val="0"/>
      <w:marBottom w:val="0"/>
      <w:divBdr>
        <w:top w:val="none" w:sz="0" w:space="0" w:color="auto"/>
        <w:left w:val="none" w:sz="0" w:space="0" w:color="auto"/>
        <w:bottom w:val="none" w:sz="0" w:space="0" w:color="auto"/>
        <w:right w:val="none" w:sz="0" w:space="0" w:color="auto"/>
      </w:divBdr>
    </w:div>
    <w:div w:id="1706902307">
      <w:bodyDiv w:val="1"/>
      <w:marLeft w:val="0"/>
      <w:marRight w:val="0"/>
      <w:marTop w:val="0"/>
      <w:marBottom w:val="0"/>
      <w:divBdr>
        <w:top w:val="none" w:sz="0" w:space="0" w:color="auto"/>
        <w:left w:val="none" w:sz="0" w:space="0" w:color="auto"/>
        <w:bottom w:val="none" w:sz="0" w:space="0" w:color="auto"/>
        <w:right w:val="none" w:sz="0" w:space="0" w:color="auto"/>
      </w:divBdr>
    </w:div>
    <w:div w:id="1838618905">
      <w:bodyDiv w:val="1"/>
      <w:marLeft w:val="0"/>
      <w:marRight w:val="0"/>
      <w:marTop w:val="0"/>
      <w:marBottom w:val="0"/>
      <w:divBdr>
        <w:top w:val="none" w:sz="0" w:space="0" w:color="auto"/>
        <w:left w:val="none" w:sz="0" w:space="0" w:color="auto"/>
        <w:bottom w:val="none" w:sz="0" w:space="0" w:color="auto"/>
        <w:right w:val="none" w:sz="0" w:space="0" w:color="auto"/>
      </w:divBdr>
    </w:div>
    <w:div w:id="1845045657">
      <w:bodyDiv w:val="1"/>
      <w:marLeft w:val="0"/>
      <w:marRight w:val="0"/>
      <w:marTop w:val="0"/>
      <w:marBottom w:val="0"/>
      <w:divBdr>
        <w:top w:val="none" w:sz="0" w:space="0" w:color="auto"/>
        <w:left w:val="none" w:sz="0" w:space="0" w:color="auto"/>
        <w:bottom w:val="none" w:sz="0" w:space="0" w:color="auto"/>
        <w:right w:val="none" w:sz="0" w:space="0" w:color="auto"/>
      </w:divBdr>
    </w:div>
    <w:div w:id="2015378980">
      <w:bodyDiv w:val="1"/>
      <w:marLeft w:val="0"/>
      <w:marRight w:val="0"/>
      <w:marTop w:val="0"/>
      <w:marBottom w:val="0"/>
      <w:divBdr>
        <w:top w:val="none" w:sz="0" w:space="0" w:color="auto"/>
        <w:left w:val="none" w:sz="0" w:space="0" w:color="auto"/>
        <w:bottom w:val="none" w:sz="0" w:space="0" w:color="auto"/>
        <w:right w:val="none" w:sz="0" w:space="0" w:color="auto"/>
      </w:divBdr>
    </w:div>
    <w:div w:id="2065835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png"/><Relationship Id="rId42" Type="http://schemas.openxmlformats.org/officeDocument/2006/relationships/hyperlink" Target="https://github.com/pokai-huang0828/PlanItRight-project.git" TargetMode="External"/><Relationship Id="rId47" Type="http://schemas.openxmlformats.org/officeDocument/2006/relationships/image" Target="media/image24.png"/><Relationship Id="rId63" Type="http://schemas.openxmlformats.org/officeDocument/2006/relationships/image" Target="media/image40.jpeg"/><Relationship Id="rId68" Type="http://schemas.openxmlformats.org/officeDocument/2006/relationships/image" Target="media/image45.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2.png"/><Relationship Id="rId11" Type="http://schemas.openxmlformats.org/officeDocument/2006/relationships/image" Target="media/image3.jpeg"/><Relationship Id="rId24" Type="http://schemas.openxmlformats.org/officeDocument/2006/relationships/hyperlink" Target="https://marvelapp.com/prototype/77d86ca/screen/82324014" TargetMode="External"/><Relationship Id="rId32" Type="http://schemas.openxmlformats.org/officeDocument/2006/relationships/image" Target="media/image15.png"/><Relationship Id="rId37" Type="http://schemas.openxmlformats.org/officeDocument/2006/relationships/hyperlink" Target="mailto:popo@gmail.com" TargetMode="External"/><Relationship Id="rId40" Type="http://schemas.openxmlformats.org/officeDocument/2006/relationships/image" Target="media/image18.jpe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jpeg"/><Relationship Id="rId74" Type="http://schemas.microsoft.com/office/2020/10/relationships/intelligence" Target="intelligence2.xml"/><Relationship Id="rId5" Type="http://schemas.openxmlformats.org/officeDocument/2006/relationships/settings" Target="settings.xml"/><Relationship Id="rId61" Type="http://schemas.openxmlformats.org/officeDocument/2006/relationships/image" Target="media/image38.png"/><Relationship Id="rId19" Type="http://schemas.openxmlformats.org/officeDocument/2006/relationships/hyperlink" Target="https://colors.muz.li/" TargetMode="External"/><Relationship Id="rId14" Type="http://schemas.openxmlformats.org/officeDocument/2006/relationships/image" Target="media/image4.png"/><Relationship Id="rId22" Type="http://schemas.openxmlformats.org/officeDocument/2006/relationships/hyperlink" Target="https://marvelapp.com/"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mailto:popo@gmail.com" TargetMode="External"/><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jpeg"/><Relationship Id="rId69"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28.png"/><Relationship Id="rId72"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yperlink" Target="https://github.com/pokai-huang0828/PlanItRight-project" TargetMode="External"/><Relationship Id="rId17" Type="http://schemas.openxmlformats.org/officeDocument/2006/relationships/hyperlink" Target="https://colors.muz.li/"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17.jpe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yperlink" Target="https://colors.muz.li/" TargetMode="External"/><Relationship Id="rId41" Type="http://schemas.openxmlformats.org/officeDocument/2006/relationships/image" Target="media/image19.jpe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marvelapp.com/" TargetMode="External"/><Relationship Id="rId28" Type="http://schemas.openxmlformats.org/officeDocument/2006/relationships/image" Target="media/image11.png"/><Relationship Id="rId36" Type="http://schemas.openxmlformats.org/officeDocument/2006/relationships/hyperlink" Target="mailto:popo@gmail.m" TargetMode="External"/><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image" Target="media/image2.jpeg"/><Relationship Id="rId31" Type="http://schemas.openxmlformats.org/officeDocument/2006/relationships/image" Target="media/image14.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1drv.ms/x/s!AgSWbnXU4oIwmzjuI-RneOK9p2Ye?e=NjWmrU" TargetMode="External"/><Relationship Id="rId18" Type="http://schemas.openxmlformats.org/officeDocument/2006/relationships/hyperlink" Target="https://colors.muz.li/" TargetMode="External"/><Relationship Id="rId39" Type="http://schemas.openxmlformats.org/officeDocument/2006/relationships/hyperlink" Target="https://expo.dev/@eric1162004/Plan-It-Right" TargetMode="External"/><Relationship Id="rId34" Type="http://schemas.openxmlformats.org/officeDocument/2006/relationships/hyperlink" Target="mailto:popo@gmail.m" TargetMode="External"/><Relationship Id="rId50" Type="http://schemas.openxmlformats.org/officeDocument/2006/relationships/image" Target="media/image27.png"/><Relationship Id="rId55" Type="http://schemas.openxmlformats.org/officeDocument/2006/relationships/image" Target="media/image32.png"/><Relationship Id="rId7" Type="http://schemas.openxmlformats.org/officeDocument/2006/relationships/footnotes" Target="foot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E83ED30A3345F3A848B5E4A5DBD615"/>
        <w:category>
          <w:name w:val="General"/>
          <w:gallery w:val="placeholder"/>
        </w:category>
        <w:types>
          <w:type w:val="bbPlcHdr"/>
        </w:types>
        <w:behaviors>
          <w:behavior w:val="content"/>
        </w:behaviors>
        <w:guid w:val="{45A31B83-E583-4E5D-A283-C1BB7561A805}"/>
      </w:docPartPr>
      <w:docPartBody>
        <w:p w:rsidR="00A00458" w:rsidRDefault="00363073">
          <w:r w:rsidRPr="0071298D">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altName w:val="Cambria"/>
    <w:panose1 w:val="02040604050505020304"/>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icrosoft JhengHei U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3073"/>
    <w:rsid w:val="000A09EC"/>
    <w:rsid w:val="000E3A31"/>
    <w:rsid w:val="001C5B65"/>
    <w:rsid w:val="002750D7"/>
    <w:rsid w:val="00356701"/>
    <w:rsid w:val="00363073"/>
    <w:rsid w:val="003F65C9"/>
    <w:rsid w:val="005A2577"/>
    <w:rsid w:val="006457D1"/>
    <w:rsid w:val="006679D6"/>
    <w:rsid w:val="007F4F6A"/>
    <w:rsid w:val="00813F00"/>
    <w:rsid w:val="008A4295"/>
    <w:rsid w:val="00956C56"/>
    <w:rsid w:val="00983D57"/>
    <w:rsid w:val="009A3E8D"/>
    <w:rsid w:val="00A00458"/>
    <w:rsid w:val="00A13B2B"/>
    <w:rsid w:val="00A35112"/>
    <w:rsid w:val="00A64835"/>
    <w:rsid w:val="00A934D9"/>
    <w:rsid w:val="00C328AC"/>
    <w:rsid w:val="00C4283A"/>
    <w:rsid w:val="00D34A62"/>
    <w:rsid w:val="00D47084"/>
    <w:rsid w:val="00E60BE6"/>
    <w:rsid w:val="00EA3A9F"/>
    <w:rsid w:val="00EB1CF5"/>
    <w:rsid w:val="00ED521E"/>
    <w:rsid w:val="00F23741"/>
    <w:rsid w:val="00F35C3D"/>
    <w:rsid w:val="00F42E87"/>
    <w:rsid w:val="00F640BE"/>
    <w:rsid w:val="00F87969"/>
  </w:rsids>
  <m:mathPr>
    <m:mathFont m:val="Cambria Math"/>
    <m:brkBin m:val="before"/>
    <m:brkBinSub m:val="--"/>
    <m:smallFrac m:val="0"/>
    <m:dispDef/>
    <m:lMargin m:val="0"/>
    <m:rMargin m:val="0"/>
    <m:defJc m:val="centerGroup"/>
    <m:wrapIndent m:val="1440"/>
    <m:intLim m:val="subSup"/>
    <m:naryLim m:val="undOvr"/>
  </m:mathPr>
  <w:themeFontLang w:val="en-CA"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307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View">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Fir</b:Tag>
    <b:SourceType>InternetSite</b:SourceType>
    <b:Guid>{A0384963-7CF2-4AE8-A2D7-161CC93BE034}</b:Guid>
    <b:Title>Firebase</b:Title>
    <b:InternetSiteTitle>https://firebase.google.com/docs/firestore/quotas</b:InternetSiteTitle>
    <b:URL>https://firebase.google.com/docs/firestore/quotas</b:URL>
    <b:RefOrder>3</b:RefOrder>
  </b:Source>
  <b:Source>
    <b:Tag>Raw18</b:Tag>
    <b:SourceType>InternetSite</b:SourceType>
    <b:Guid>{A3FFA304-E0F3-4542-BDE9-A2B4276808D1}</b:Guid>
    <b:Author>
      <b:Author>
        <b:NameList>
          <b:Person>
            <b:Last>Rawal</b:Last>
            <b:First>Kapil</b:First>
          </b:Person>
        </b:NameList>
      </b:Author>
    </b:Author>
    <b:Title>12 Most Popular React Native Development Tools</b:Title>
    <b:InternetSiteTitle>codementor</b:InternetSiteTitle>
    <b:Year>2018</b:Year>
    <b:Month>June</b:Month>
    <b:Day>12</b:Day>
    <b:URL>https://www.codementor.io/@kapilrawal/12-most-popular-react-native-development-tools-kf45eu4uh</b:URL>
    <b:RefOrder>1</b:RefOrder>
  </b:Source>
  <b:Source>
    <b:Tag>Int</b:Tag>
    <b:SourceType>InternetSite</b:SourceType>
    <b:Guid>{33BDD7A4-EECD-4165-8ADA-0B141CEE1662}</b:Guid>
    <b:Title>Introduction to Expo</b:Title>
    <b:InternetSiteTitle>Expo</b:InternetSiteTitle>
    <b:URL>https://docs.expo.dev/</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CA6C6E-BE45-4F6D-B461-18DB0290E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4</Pages>
  <Words>7140</Words>
  <Characters>40698</Characters>
  <Application>Microsoft Office Word</Application>
  <DocSecurity>0</DocSecurity>
  <Lines>339</Lines>
  <Paragraphs>95</Paragraphs>
  <ScaleCrop>false</ScaleCrop>
  <Company/>
  <LinksUpToDate>false</LinksUpToDate>
  <CharactersWithSpaces>4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ItRight                            Project Report</dc:title>
  <dc:subject/>
  <dc:creator>Harleen Jhamat, Eric Cheung, Po-Kai Huang</dc:creator>
  <cp:keywords/>
  <dc:description/>
  <cp:lastModifiedBy>Chun Hong Cheung</cp:lastModifiedBy>
  <cp:revision>2</cp:revision>
  <dcterms:created xsi:type="dcterms:W3CDTF">2022-02-08T18:30:00Z</dcterms:created>
  <dcterms:modified xsi:type="dcterms:W3CDTF">2022-02-08T18:30:00Z</dcterms:modified>
  <cp:category>CSTP-2204 IT Project Management</cp:category>
</cp:coreProperties>
</file>